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37BA309" w14:textId="36AE8F6D" w:rsidR="00DF1574" w:rsidRPr="002550F1" w:rsidRDefault="00DF1574" w:rsidP="00104260">
      <w:pPr>
        <w:pStyle w:val="Title"/>
        <w:jc w:val="left"/>
        <w:rPr>
          <w:rStyle w:val="Emphasis"/>
        </w:rPr>
      </w:pPr>
    </w:p>
    <w:p w14:paraId="792A7978" w14:textId="77777777" w:rsidR="00AA25A9" w:rsidRPr="00765F5F" w:rsidRDefault="00EB6470" w:rsidP="003A53D4">
      <w:pPr>
        <w:spacing w:after="0" w:line="240" w:lineRule="auto"/>
        <w:jc w:val="center"/>
        <w:rPr>
          <w:rFonts w:ascii="Arial Black" w:hAnsi="Arial Black" w:cstheme="minorHAnsi"/>
          <w:b/>
          <w:sz w:val="28"/>
          <w:szCs w:val="28"/>
          <w:u w:val="single"/>
          <w:lang w:val="ro-RO"/>
        </w:rPr>
      </w:pPr>
      <w:r w:rsidRPr="00765F5F">
        <w:rPr>
          <w:rFonts w:ascii="Arial Black" w:hAnsi="Arial Black" w:cstheme="minorHAnsi"/>
          <w:b/>
          <w:sz w:val="28"/>
          <w:szCs w:val="28"/>
          <w:lang w:val="en-GB"/>
        </w:rPr>
        <w:t xml:space="preserve">ORAR </w:t>
      </w:r>
      <w:proofErr w:type="spellStart"/>
      <w:r w:rsidRPr="00765F5F">
        <w:rPr>
          <w:rFonts w:ascii="Arial Black" w:hAnsi="Arial Black" w:cstheme="minorHAnsi"/>
          <w:b/>
          <w:sz w:val="28"/>
          <w:szCs w:val="28"/>
          <w:lang w:val="en-GB"/>
        </w:rPr>
        <w:t>Semestrul</w:t>
      </w:r>
      <w:proofErr w:type="spellEnd"/>
      <w:r w:rsidRPr="00765F5F">
        <w:rPr>
          <w:rFonts w:ascii="Arial Black" w:hAnsi="Arial Black" w:cstheme="minorHAnsi"/>
          <w:b/>
          <w:sz w:val="28"/>
          <w:szCs w:val="28"/>
          <w:lang w:val="en-GB"/>
        </w:rPr>
        <w:t xml:space="preserve">  </w:t>
      </w:r>
      <w:r w:rsidR="00D478B6" w:rsidRPr="00765F5F">
        <w:rPr>
          <w:rFonts w:ascii="Arial Black" w:hAnsi="Arial Black" w:cstheme="minorHAnsi"/>
          <w:b/>
          <w:sz w:val="28"/>
          <w:szCs w:val="28"/>
          <w:lang w:val="en-GB"/>
        </w:rPr>
        <w:t>I</w:t>
      </w:r>
      <w:r w:rsidRPr="00765F5F">
        <w:rPr>
          <w:rFonts w:ascii="Arial Black" w:hAnsi="Arial Black" w:cstheme="minorHAnsi"/>
          <w:b/>
          <w:sz w:val="28"/>
          <w:szCs w:val="28"/>
          <w:lang w:val="en-GB"/>
        </w:rPr>
        <w:t xml:space="preserve">- </w:t>
      </w:r>
      <w:r w:rsidR="00981F99" w:rsidRPr="00765F5F">
        <w:rPr>
          <w:rFonts w:ascii="Arial Black" w:hAnsi="Arial Black" w:cstheme="minorHAnsi"/>
          <w:b/>
          <w:sz w:val="28"/>
          <w:szCs w:val="28"/>
          <w:lang w:val="en-GB"/>
        </w:rPr>
        <w:t>2025-2026</w:t>
      </w:r>
      <w:r w:rsidR="00DF1574" w:rsidRPr="00765F5F">
        <w:rPr>
          <w:rFonts w:ascii="Arial Black" w:hAnsi="Arial Black" w:cstheme="minorHAnsi"/>
          <w:b/>
          <w:sz w:val="28"/>
          <w:szCs w:val="28"/>
          <w:lang w:val="en-GB"/>
        </w:rPr>
        <w:t xml:space="preserve"> SEAA-ID (</w:t>
      </w:r>
      <w:proofErr w:type="spellStart"/>
      <w:r w:rsidR="00DF1574" w:rsidRPr="00765F5F">
        <w:rPr>
          <w:rFonts w:ascii="Arial Black" w:hAnsi="Arial Black" w:cstheme="minorHAnsi"/>
          <w:b/>
          <w:sz w:val="28"/>
          <w:szCs w:val="28"/>
          <w:lang w:val="es-AR"/>
        </w:rPr>
        <w:t>vacanță</w:t>
      </w:r>
      <w:proofErr w:type="spellEnd"/>
      <w:r w:rsidR="00A727D1" w:rsidRPr="00765F5F">
        <w:rPr>
          <w:rFonts w:ascii="Arial Black" w:hAnsi="Arial Black" w:cstheme="minorHAnsi"/>
          <w:b/>
          <w:sz w:val="28"/>
          <w:szCs w:val="28"/>
          <w:lang w:val="es-AR"/>
        </w:rPr>
        <w:t xml:space="preserve"> 22.12 2025- 4.01.2026</w:t>
      </w:r>
      <w:r w:rsidR="00DF1574" w:rsidRPr="00765F5F">
        <w:rPr>
          <w:rFonts w:ascii="Arial Black" w:hAnsi="Arial Black" w:cstheme="minorHAnsi"/>
          <w:b/>
          <w:sz w:val="28"/>
          <w:szCs w:val="28"/>
          <w:u w:val="single"/>
          <w:lang w:val="en-GB"/>
        </w:rPr>
        <w:t>)</w:t>
      </w:r>
    </w:p>
    <w:p w14:paraId="6D82E255" w14:textId="77777777" w:rsidR="00AA25A9" w:rsidRPr="00765F5F" w:rsidRDefault="003C161D" w:rsidP="003A53D4">
      <w:pPr>
        <w:spacing w:after="0" w:line="240" w:lineRule="auto"/>
        <w:jc w:val="center"/>
        <w:rPr>
          <w:rFonts w:ascii="Times New Roman" w:hAnsi="Times New Roman"/>
          <w:b/>
          <w:color w:val="FF0000"/>
          <w:sz w:val="28"/>
          <w:szCs w:val="28"/>
          <w:lang w:val="ro-RO"/>
        </w:rPr>
      </w:pPr>
      <w:r w:rsidRPr="00765F5F">
        <w:rPr>
          <w:rFonts w:ascii="Times New Roman" w:hAnsi="Times New Roman"/>
          <w:b/>
          <w:color w:val="FF0000"/>
          <w:sz w:val="28"/>
          <w:szCs w:val="28"/>
          <w:lang w:val="ro-RO"/>
        </w:rPr>
        <w:t xml:space="preserve">!!!! </w:t>
      </w:r>
      <w:r w:rsidR="003341F7" w:rsidRPr="00765F5F">
        <w:rPr>
          <w:rFonts w:ascii="Times New Roman" w:hAnsi="Times New Roman"/>
          <w:b/>
          <w:color w:val="FF0000"/>
          <w:sz w:val="28"/>
          <w:szCs w:val="28"/>
          <w:lang w:val="ro-RO"/>
        </w:rPr>
        <w:t xml:space="preserve">ROȘU </w:t>
      </w:r>
      <w:r w:rsidRPr="00765F5F">
        <w:rPr>
          <w:rFonts w:ascii="Times New Roman" w:hAnsi="Times New Roman"/>
          <w:b/>
          <w:color w:val="FF0000"/>
          <w:sz w:val="28"/>
          <w:szCs w:val="28"/>
          <w:lang w:val="ro-RO"/>
        </w:rPr>
        <w:t xml:space="preserve">– CURSURI </w:t>
      </w:r>
      <w:r w:rsidR="003341F7" w:rsidRPr="00765F5F">
        <w:rPr>
          <w:rFonts w:ascii="Times New Roman" w:hAnsi="Times New Roman"/>
          <w:b/>
          <w:color w:val="FF0000"/>
          <w:sz w:val="28"/>
          <w:szCs w:val="28"/>
          <w:lang w:val="ro-RO"/>
        </w:rPr>
        <w:t>FAȚĂ ÎN FAȚĂ</w:t>
      </w:r>
    </w:p>
    <w:p w14:paraId="5131CCE4" w14:textId="77777777" w:rsidR="007244E2" w:rsidRPr="00765F5F" w:rsidRDefault="003C161D" w:rsidP="003A53D4">
      <w:pPr>
        <w:spacing w:after="0" w:line="240" w:lineRule="auto"/>
        <w:jc w:val="center"/>
        <w:rPr>
          <w:rFonts w:ascii="Times New Roman" w:hAnsi="Times New Roman"/>
          <w:b/>
          <w:sz w:val="28"/>
          <w:szCs w:val="28"/>
          <w:lang w:val="en-GB"/>
        </w:rPr>
      </w:pPr>
      <w:r w:rsidRPr="00765F5F">
        <w:rPr>
          <w:rFonts w:ascii="Times New Roman" w:hAnsi="Times New Roman"/>
          <w:b/>
          <w:sz w:val="28"/>
          <w:szCs w:val="28"/>
          <w:lang w:val="ro-RO"/>
        </w:rPr>
        <w:t xml:space="preserve">!!! </w:t>
      </w:r>
      <w:r w:rsidR="007244E2" w:rsidRPr="00765F5F">
        <w:rPr>
          <w:rFonts w:ascii="Times New Roman" w:hAnsi="Times New Roman"/>
          <w:b/>
          <w:sz w:val="28"/>
          <w:szCs w:val="28"/>
          <w:lang w:val="en-GB"/>
        </w:rPr>
        <w:t xml:space="preserve">NEGRU </w:t>
      </w:r>
      <w:r w:rsidRPr="00765F5F">
        <w:rPr>
          <w:rFonts w:ascii="Times New Roman" w:hAnsi="Times New Roman"/>
          <w:b/>
          <w:sz w:val="28"/>
          <w:szCs w:val="28"/>
          <w:lang w:val="en-GB"/>
        </w:rPr>
        <w:t xml:space="preserve">–CURSURI </w:t>
      </w:r>
      <w:r w:rsidR="007244E2" w:rsidRPr="00765F5F">
        <w:rPr>
          <w:rFonts w:ascii="Times New Roman" w:hAnsi="Times New Roman"/>
          <w:b/>
          <w:sz w:val="28"/>
          <w:szCs w:val="28"/>
          <w:lang w:val="en-GB"/>
        </w:rPr>
        <w:t xml:space="preserve"> ONLINE</w:t>
      </w:r>
      <w:r w:rsidR="00A447AD" w:rsidRPr="00765F5F">
        <w:rPr>
          <w:rFonts w:ascii="Times New Roman" w:hAnsi="Times New Roman"/>
          <w:b/>
          <w:sz w:val="28"/>
          <w:szCs w:val="28"/>
          <w:lang w:val="en-GB"/>
        </w:rPr>
        <w:t>SINCRON</w:t>
      </w:r>
      <w:r w:rsidR="00030D5F" w:rsidRPr="00765F5F">
        <w:rPr>
          <w:rFonts w:ascii="Times New Roman" w:hAnsi="Times New Roman"/>
          <w:b/>
          <w:sz w:val="28"/>
          <w:szCs w:val="28"/>
          <w:lang w:val="en-GB"/>
        </w:rPr>
        <w:t>(</w:t>
      </w:r>
      <w:proofErr w:type="spellStart"/>
      <w:r w:rsidR="00ED4EFA" w:rsidRPr="00765F5F">
        <w:rPr>
          <w:rFonts w:ascii="Times New Roman" w:hAnsi="Times New Roman"/>
          <w:b/>
          <w:sz w:val="28"/>
          <w:szCs w:val="28"/>
          <w:lang w:val="en-GB"/>
        </w:rPr>
        <w:t>folosim</w:t>
      </w:r>
      <w:proofErr w:type="spellEnd"/>
      <w:r w:rsidR="00ED4EFA" w:rsidRPr="00765F5F">
        <w:rPr>
          <w:rFonts w:ascii="Times New Roman" w:hAnsi="Times New Roman"/>
          <w:b/>
          <w:sz w:val="28"/>
          <w:szCs w:val="28"/>
          <w:lang w:val="en-GB"/>
        </w:rPr>
        <w:t xml:space="preserve"> Big Blue Button)</w:t>
      </w:r>
    </w:p>
    <w:tbl>
      <w:tblPr>
        <w:tblpPr w:leftFromText="180" w:rightFromText="180" w:vertAnchor="text" w:tblpXSpec="center" w:tblpY="1"/>
        <w:tblOverlap w:val="never"/>
        <w:tblW w:w="148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35"/>
        <w:gridCol w:w="653"/>
        <w:gridCol w:w="967"/>
        <w:gridCol w:w="900"/>
        <w:gridCol w:w="1022"/>
        <w:gridCol w:w="958"/>
        <w:gridCol w:w="900"/>
        <w:gridCol w:w="900"/>
        <w:gridCol w:w="900"/>
        <w:gridCol w:w="810"/>
        <w:gridCol w:w="900"/>
        <w:gridCol w:w="846"/>
        <w:gridCol w:w="993"/>
        <w:gridCol w:w="850"/>
        <w:gridCol w:w="992"/>
        <w:gridCol w:w="851"/>
        <w:gridCol w:w="868"/>
        <w:gridCol w:w="11"/>
      </w:tblGrid>
      <w:tr w:rsidR="003E364F" w:rsidRPr="00765F5F" w14:paraId="2AB0D908" w14:textId="77777777" w:rsidTr="00806E30">
        <w:trPr>
          <w:cantSplit/>
          <w:trHeight w:val="713"/>
        </w:trPr>
        <w:tc>
          <w:tcPr>
            <w:tcW w:w="535" w:type="dxa"/>
            <w:textDirection w:val="btLr"/>
          </w:tcPr>
          <w:p w14:paraId="7E8E23F6" w14:textId="77777777" w:rsidR="003A53D4" w:rsidRPr="00765F5F" w:rsidRDefault="003A53D4" w:rsidP="003A53D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</w:rPr>
            </w:pPr>
            <w:r w:rsidRPr="00765F5F">
              <w:rPr>
                <w:rFonts w:ascii="Times New Roman" w:hAnsi="Times New Roman"/>
                <w:b/>
                <w:bCs/>
              </w:rPr>
              <w:t>Data</w:t>
            </w:r>
          </w:p>
        </w:tc>
        <w:tc>
          <w:tcPr>
            <w:tcW w:w="653" w:type="dxa"/>
            <w:textDirection w:val="btLr"/>
          </w:tcPr>
          <w:p w14:paraId="2E068C1B" w14:textId="77777777" w:rsidR="003A53D4" w:rsidRPr="00765F5F" w:rsidRDefault="003A53D4" w:rsidP="003A53D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</w:rPr>
            </w:pPr>
            <w:r w:rsidRPr="00765F5F">
              <w:rPr>
                <w:rFonts w:ascii="Times New Roman" w:hAnsi="Times New Roman"/>
                <w:b/>
                <w:bCs/>
              </w:rPr>
              <w:t>Ora</w:t>
            </w:r>
          </w:p>
        </w:tc>
        <w:tc>
          <w:tcPr>
            <w:tcW w:w="967" w:type="dxa"/>
            <w:shd w:val="clear" w:color="auto" w:fill="FFCCFF"/>
          </w:tcPr>
          <w:p w14:paraId="4C39A579" w14:textId="77777777" w:rsidR="003A53D4" w:rsidRPr="00765F5F" w:rsidRDefault="003A53D4" w:rsidP="003A53D4">
            <w:pPr>
              <w:snapToGrid w:val="0"/>
              <w:spacing w:after="0" w:line="240" w:lineRule="auto"/>
              <w:jc w:val="center"/>
              <w:rPr>
                <w:rFonts w:asciiTheme="minorHAnsi" w:hAnsiTheme="minorHAnsi"/>
                <w:bCs/>
              </w:rPr>
            </w:pPr>
            <w:r w:rsidRPr="00765F5F">
              <w:rPr>
                <w:rFonts w:asciiTheme="minorHAnsi" w:hAnsiTheme="minorHAnsi"/>
                <w:bCs/>
              </w:rPr>
              <w:t>AI</w:t>
            </w:r>
          </w:p>
          <w:p w14:paraId="5A8DFF9A" w14:textId="77777777" w:rsidR="003E364F" w:rsidRPr="00765F5F" w:rsidRDefault="003A53D4" w:rsidP="003A53D4">
            <w:pPr>
              <w:snapToGrid w:val="0"/>
              <w:spacing w:after="0" w:line="240" w:lineRule="auto"/>
              <w:jc w:val="center"/>
              <w:rPr>
                <w:rFonts w:asciiTheme="minorHAnsi" w:hAnsiTheme="minorHAnsi"/>
                <w:bCs/>
              </w:rPr>
            </w:pPr>
            <w:r w:rsidRPr="00765F5F">
              <w:rPr>
                <w:rFonts w:asciiTheme="minorHAnsi" w:hAnsiTheme="minorHAnsi"/>
                <w:bCs/>
              </w:rPr>
              <w:t xml:space="preserve">Anul </w:t>
            </w:r>
          </w:p>
          <w:p w14:paraId="14939F53" w14:textId="77777777" w:rsidR="003A53D4" w:rsidRPr="00765F5F" w:rsidRDefault="003A53D4" w:rsidP="003A53D4">
            <w:pPr>
              <w:snapToGrid w:val="0"/>
              <w:spacing w:after="0" w:line="240" w:lineRule="auto"/>
              <w:jc w:val="center"/>
              <w:rPr>
                <w:rFonts w:asciiTheme="minorHAnsi" w:hAnsiTheme="minorHAnsi"/>
                <w:bCs/>
              </w:rPr>
            </w:pPr>
            <w:r w:rsidRPr="00765F5F">
              <w:rPr>
                <w:rFonts w:asciiTheme="minorHAnsi" w:hAnsiTheme="minorHAnsi"/>
                <w:bCs/>
              </w:rPr>
              <w:t>1</w:t>
            </w:r>
          </w:p>
        </w:tc>
        <w:tc>
          <w:tcPr>
            <w:tcW w:w="900" w:type="dxa"/>
            <w:shd w:val="clear" w:color="auto" w:fill="FFCCFF"/>
          </w:tcPr>
          <w:p w14:paraId="7E53E799" w14:textId="77777777" w:rsidR="003A53D4" w:rsidRPr="00765F5F" w:rsidRDefault="003A53D4" w:rsidP="003A53D4">
            <w:pPr>
              <w:snapToGrid w:val="0"/>
              <w:spacing w:after="0" w:line="240" w:lineRule="auto"/>
              <w:jc w:val="center"/>
              <w:rPr>
                <w:rFonts w:asciiTheme="minorHAnsi" w:hAnsiTheme="minorHAnsi"/>
                <w:bCs/>
              </w:rPr>
            </w:pPr>
            <w:r w:rsidRPr="00765F5F">
              <w:rPr>
                <w:rFonts w:asciiTheme="minorHAnsi" w:hAnsiTheme="minorHAnsi"/>
                <w:bCs/>
              </w:rPr>
              <w:t>AI</w:t>
            </w:r>
          </w:p>
          <w:p w14:paraId="73E8DE7A" w14:textId="77777777" w:rsidR="003E364F" w:rsidRPr="00765F5F" w:rsidRDefault="003A53D4" w:rsidP="003A53D4">
            <w:pPr>
              <w:snapToGrid w:val="0"/>
              <w:spacing w:after="0" w:line="240" w:lineRule="auto"/>
              <w:jc w:val="center"/>
              <w:rPr>
                <w:rFonts w:asciiTheme="minorHAnsi" w:hAnsiTheme="minorHAnsi"/>
                <w:bCs/>
              </w:rPr>
            </w:pPr>
            <w:r w:rsidRPr="00765F5F">
              <w:rPr>
                <w:rFonts w:asciiTheme="minorHAnsi" w:hAnsiTheme="minorHAnsi"/>
                <w:bCs/>
              </w:rPr>
              <w:t xml:space="preserve">Anul </w:t>
            </w:r>
          </w:p>
          <w:p w14:paraId="47ABDEF0" w14:textId="77777777" w:rsidR="003A53D4" w:rsidRPr="00765F5F" w:rsidRDefault="003A53D4" w:rsidP="003A53D4">
            <w:pPr>
              <w:snapToGrid w:val="0"/>
              <w:spacing w:after="0" w:line="240" w:lineRule="auto"/>
              <w:jc w:val="center"/>
              <w:rPr>
                <w:rFonts w:asciiTheme="minorHAnsi" w:hAnsiTheme="minorHAnsi"/>
                <w:bCs/>
              </w:rPr>
            </w:pPr>
            <w:r w:rsidRPr="00765F5F">
              <w:rPr>
                <w:rFonts w:asciiTheme="minorHAnsi" w:hAnsiTheme="minorHAnsi"/>
                <w:bCs/>
              </w:rPr>
              <w:t>2</w:t>
            </w:r>
          </w:p>
        </w:tc>
        <w:tc>
          <w:tcPr>
            <w:tcW w:w="1022" w:type="dxa"/>
            <w:shd w:val="clear" w:color="auto" w:fill="FFCCFF"/>
          </w:tcPr>
          <w:p w14:paraId="27947754" w14:textId="77777777" w:rsidR="003A53D4" w:rsidRPr="00765F5F" w:rsidRDefault="003A53D4" w:rsidP="003A53D4">
            <w:pPr>
              <w:snapToGrid w:val="0"/>
              <w:spacing w:after="0" w:line="240" w:lineRule="auto"/>
              <w:jc w:val="center"/>
              <w:rPr>
                <w:rFonts w:asciiTheme="minorHAnsi" w:hAnsiTheme="minorHAnsi"/>
                <w:bCs/>
              </w:rPr>
            </w:pPr>
            <w:r w:rsidRPr="00765F5F">
              <w:rPr>
                <w:rFonts w:asciiTheme="minorHAnsi" w:hAnsiTheme="minorHAnsi"/>
                <w:bCs/>
              </w:rPr>
              <w:t>AI</w:t>
            </w:r>
          </w:p>
          <w:p w14:paraId="05B298B4" w14:textId="77777777" w:rsidR="003E364F" w:rsidRPr="00765F5F" w:rsidRDefault="003A53D4" w:rsidP="003A53D4">
            <w:pPr>
              <w:snapToGrid w:val="0"/>
              <w:spacing w:after="0" w:line="240" w:lineRule="auto"/>
              <w:jc w:val="center"/>
              <w:rPr>
                <w:rFonts w:asciiTheme="minorHAnsi" w:hAnsiTheme="minorHAnsi"/>
                <w:bCs/>
              </w:rPr>
            </w:pPr>
            <w:r w:rsidRPr="00765F5F">
              <w:rPr>
                <w:rFonts w:asciiTheme="minorHAnsi" w:hAnsiTheme="minorHAnsi"/>
                <w:bCs/>
              </w:rPr>
              <w:t xml:space="preserve">Anul </w:t>
            </w:r>
          </w:p>
          <w:p w14:paraId="2F98D3EF" w14:textId="77777777" w:rsidR="003A53D4" w:rsidRPr="00765F5F" w:rsidRDefault="003A53D4" w:rsidP="003A53D4">
            <w:pPr>
              <w:snapToGrid w:val="0"/>
              <w:spacing w:after="0" w:line="240" w:lineRule="auto"/>
              <w:jc w:val="center"/>
              <w:rPr>
                <w:rFonts w:asciiTheme="minorHAnsi" w:hAnsiTheme="minorHAnsi"/>
                <w:bCs/>
              </w:rPr>
            </w:pPr>
            <w:r w:rsidRPr="00765F5F">
              <w:rPr>
                <w:rFonts w:asciiTheme="minorHAnsi" w:hAnsiTheme="minorHAnsi"/>
                <w:bCs/>
              </w:rPr>
              <w:t>3</w:t>
            </w:r>
          </w:p>
        </w:tc>
        <w:tc>
          <w:tcPr>
            <w:tcW w:w="958" w:type="dxa"/>
            <w:shd w:val="clear" w:color="auto" w:fill="FBD4B4" w:themeFill="accent6" w:themeFillTint="66"/>
          </w:tcPr>
          <w:p w14:paraId="1507478D" w14:textId="77777777" w:rsidR="003A53D4" w:rsidRPr="00765F5F" w:rsidRDefault="003A53D4" w:rsidP="003A53D4">
            <w:pPr>
              <w:snapToGrid w:val="0"/>
              <w:spacing w:after="0" w:line="240" w:lineRule="auto"/>
              <w:jc w:val="center"/>
              <w:rPr>
                <w:rFonts w:asciiTheme="minorHAnsi" w:hAnsiTheme="minorHAnsi"/>
                <w:bCs/>
              </w:rPr>
            </w:pPr>
            <w:r w:rsidRPr="00765F5F">
              <w:rPr>
                <w:rFonts w:asciiTheme="minorHAnsi" w:hAnsiTheme="minorHAnsi"/>
                <w:bCs/>
              </w:rPr>
              <w:t>CIG</w:t>
            </w:r>
          </w:p>
          <w:p w14:paraId="5350A9E3" w14:textId="77777777" w:rsidR="003E364F" w:rsidRPr="00765F5F" w:rsidRDefault="003A53D4" w:rsidP="003A53D4">
            <w:pPr>
              <w:snapToGrid w:val="0"/>
              <w:spacing w:after="0" w:line="240" w:lineRule="auto"/>
              <w:jc w:val="center"/>
              <w:rPr>
                <w:rFonts w:asciiTheme="minorHAnsi" w:hAnsiTheme="minorHAnsi"/>
                <w:bCs/>
              </w:rPr>
            </w:pPr>
            <w:r w:rsidRPr="00765F5F">
              <w:rPr>
                <w:rFonts w:asciiTheme="minorHAnsi" w:hAnsiTheme="minorHAnsi"/>
                <w:bCs/>
              </w:rPr>
              <w:t xml:space="preserve">Anul </w:t>
            </w:r>
          </w:p>
          <w:p w14:paraId="5892561C" w14:textId="77777777" w:rsidR="003A53D4" w:rsidRPr="00765F5F" w:rsidRDefault="003A53D4" w:rsidP="003A53D4">
            <w:pPr>
              <w:snapToGrid w:val="0"/>
              <w:spacing w:after="0" w:line="240" w:lineRule="auto"/>
              <w:jc w:val="center"/>
              <w:rPr>
                <w:rFonts w:asciiTheme="minorHAnsi" w:hAnsiTheme="minorHAnsi"/>
                <w:bCs/>
              </w:rPr>
            </w:pPr>
            <w:r w:rsidRPr="00765F5F">
              <w:rPr>
                <w:rFonts w:asciiTheme="minorHAnsi" w:hAnsiTheme="minorHAnsi"/>
                <w:bCs/>
              </w:rPr>
              <w:t>1</w:t>
            </w:r>
          </w:p>
        </w:tc>
        <w:tc>
          <w:tcPr>
            <w:tcW w:w="900" w:type="dxa"/>
            <w:shd w:val="clear" w:color="auto" w:fill="FBD4B4" w:themeFill="accent6" w:themeFillTint="66"/>
          </w:tcPr>
          <w:p w14:paraId="00FE588D" w14:textId="77777777" w:rsidR="003A53D4" w:rsidRPr="00765F5F" w:rsidRDefault="003A53D4" w:rsidP="003A53D4">
            <w:pPr>
              <w:snapToGrid w:val="0"/>
              <w:spacing w:after="0" w:line="240" w:lineRule="auto"/>
              <w:jc w:val="center"/>
              <w:rPr>
                <w:rFonts w:asciiTheme="minorHAnsi" w:hAnsiTheme="minorHAnsi"/>
                <w:bCs/>
              </w:rPr>
            </w:pPr>
            <w:r w:rsidRPr="00765F5F">
              <w:rPr>
                <w:rFonts w:asciiTheme="minorHAnsi" w:hAnsiTheme="minorHAnsi"/>
                <w:bCs/>
              </w:rPr>
              <w:t>CIG</w:t>
            </w:r>
          </w:p>
          <w:p w14:paraId="3897CDAC" w14:textId="77777777" w:rsidR="003E364F" w:rsidRPr="00765F5F" w:rsidRDefault="003A53D4" w:rsidP="003A53D4">
            <w:pPr>
              <w:snapToGrid w:val="0"/>
              <w:spacing w:after="0" w:line="240" w:lineRule="auto"/>
              <w:jc w:val="center"/>
              <w:rPr>
                <w:rFonts w:asciiTheme="minorHAnsi" w:hAnsiTheme="minorHAnsi"/>
                <w:bCs/>
              </w:rPr>
            </w:pPr>
            <w:r w:rsidRPr="00765F5F">
              <w:rPr>
                <w:rFonts w:asciiTheme="minorHAnsi" w:hAnsiTheme="minorHAnsi"/>
                <w:bCs/>
              </w:rPr>
              <w:t xml:space="preserve">Anul </w:t>
            </w:r>
          </w:p>
          <w:p w14:paraId="32BA1F05" w14:textId="77777777" w:rsidR="003A53D4" w:rsidRPr="00765F5F" w:rsidRDefault="003A53D4" w:rsidP="003A53D4">
            <w:pPr>
              <w:snapToGrid w:val="0"/>
              <w:spacing w:after="0" w:line="240" w:lineRule="auto"/>
              <w:jc w:val="center"/>
              <w:rPr>
                <w:rFonts w:asciiTheme="minorHAnsi" w:hAnsiTheme="minorHAnsi"/>
                <w:bCs/>
              </w:rPr>
            </w:pPr>
            <w:r w:rsidRPr="00765F5F">
              <w:rPr>
                <w:rFonts w:asciiTheme="minorHAnsi" w:hAnsiTheme="minorHAnsi"/>
                <w:bCs/>
              </w:rPr>
              <w:t>2</w:t>
            </w:r>
          </w:p>
        </w:tc>
        <w:tc>
          <w:tcPr>
            <w:tcW w:w="900" w:type="dxa"/>
            <w:shd w:val="clear" w:color="auto" w:fill="FBD4B4" w:themeFill="accent6" w:themeFillTint="66"/>
          </w:tcPr>
          <w:p w14:paraId="2944D876" w14:textId="77777777" w:rsidR="003A53D4" w:rsidRPr="00765F5F" w:rsidRDefault="003A53D4" w:rsidP="003A53D4">
            <w:pPr>
              <w:snapToGrid w:val="0"/>
              <w:spacing w:after="0" w:line="240" w:lineRule="auto"/>
              <w:jc w:val="center"/>
              <w:rPr>
                <w:rFonts w:asciiTheme="minorHAnsi" w:hAnsiTheme="minorHAnsi"/>
                <w:bCs/>
              </w:rPr>
            </w:pPr>
            <w:r w:rsidRPr="00765F5F">
              <w:rPr>
                <w:rFonts w:asciiTheme="minorHAnsi" w:hAnsiTheme="minorHAnsi"/>
                <w:bCs/>
              </w:rPr>
              <w:t>CIG</w:t>
            </w:r>
          </w:p>
          <w:p w14:paraId="5130F1F2" w14:textId="77777777" w:rsidR="003E364F" w:rsidRPr="00765F5F" w:rsidRDefault="003A53D4" w:rsidP="003A53D4">
            <w:pPr>
              <w:snapToGrid w:val="0"/>
              <w:spacing w:after="0" w:line="240" w:lineRule="auto"/>
              <w:jc w:val="center"/>
              <w:rPr>
                <w:rFonts w:asciiTheme="minorHAnsi" w:hAnsiTheme="minorHAnsi"/>
                <w:bCs/>
              </w:rPr>
            </w:pPr>
            <w:r w:rsidRPr="00765F5F">
              <w:rPr>
                <w:rFonts w:asciiTheme="minorHAnsi" w:hAnsiTheme="minorHAnsi"/>
                <w:bCs/>
              </w:rPr>
              <w:t xml:space="preserve">Anul </w:t>
            </w:r>
          </w:p>
          <w:p w14:paraId="5DBEAAE7" w14:textId="77777777" w:rsidR="003A53D4" w:rsidRPr="00765F5F" w:rsidRDefault="003A53D4" w:rsidP="003A53D4">
            <w:pPr>
              <w:snapToGrid w:val="0"/>
              <w:spacing w:after="0" w:line="240" w:lineRule="auto"/>
              <w:jc w:val="center"/>
              <w:rPr>
                <w:rFonts w:asciiTheme="minorHAnsi" w:hAnsiTheme="minorHAnsi"/>
                <w:bCs/>
              </w:rPr>
            </w:pPr>
            <w:r w:rsidRPr="00765F5F">
              <w:rPr>
                <w:rFonts w:asciiTheme="minorHAnsi" w:hAnsiTheme="minorHAnsi"/>
                <w:bCs/>
              </w:rPr>
              <w:t>3</w:t>
            </w:r>
          </w:p>
        </w:tc>
        <w:tc>
          <w:tcPr>
            <w:tcW w:w="900" w:type="dxa"/>
            <w:shd w:val="clear" w:color="auto" w:fill="FFFF00"/>
          </w:tcPr>
          <w:p w14:paraId="76AF3F86" w14:textId="77777777" w:rsidR="003A53D4" w:rsidRPr="00765F5F" w:rsidRDefault="003A53D4" w:rsidP="007B6E36">
            <w:pPr>
              <w:snapToGrid w:val="0"/>
              <w:spacing w:after="0" w:line="240" w:lineRule="auto"/>
              <w:jc w:val="center"/>
              <w:rPr>
                <w:rFonts w:asciiTheme="minorHAnsi" w:hAnsiTheme="minorHAnsi"/>
                <w:bCs/>
              </w:rPr>
            </w:pPr>
            <w:r w:rsidRPr="00765F5F">
              <w:rPr>
                <w:rFonts w:asciiTheme="minorHAnsi" w:hAnsiTheme="minorHAnsi"/>
                <w:bCs/>
              </w:rPr>
              <w:t>MN</w:t>
            </w:r>
          </w:p>
          <w:p w14:paraId="3C24EF31" w14:textId="77777777" w:rsidR="003E364F" w:rsidRPr="00765F5F" w:rsidRDefault="003A53D4" w:rsidP="007B6E36">
            <w:pPr>
              <w:snapToGrid w:val="0"/>
              <w:spacing w:after="0" w:line="240" w:lineRule="auto"/>
              <w:jc w:val="center"/>
              <w:rPr>
                <w:rFonts w:asciiTheme="minorHAnsi" w:hAnsiTheme="minorHAnsi"/>
                <w:bCs/>
              </w:rPr>
            </w:pPr>
            <w:r w:rsidRPr="00765F5F">
              <w:rPr>
                <w:rFonts w:asciiTheme="minorHAnsi" w:hAnsiTheme="minorHAnsi"/>
                <w:bCs/>
              </w:rPr>
              <w:t>Anul</w:t>
            </w:r>
          </w:p>
          <w:p w14:paraId="6FF8F9D9" w14:textId="77777777" w:rsidR="003A53D4" w:rsidRPr="00765F5F" w:rsidRDefault="003A53D4" w:rsidP="007B6E36">
            <w:pPr>
              <w:snapToGrid w:val="0"/>
              <w:spacing w:after="0" w:line="240" w:lineRule="auto"/>
              <w:jc w:val="center"/>
              <w:rPr>
                <w:rFonts w:asciiTheme="minorHAnsi" w:hAnsiTheme="minorHAnsi"/>
                <w:bCs/>
              </w:rPr>
            </w:pPr>
            <w:r w:rsidRPr="00765F5F">
              <w:rPr>
                <w:rFonts w:asciiTheme="minorHAnsi" w:hAnsiTheme="minorHAnsi"/>
                <w:bCs/>
              </w:rPr>
              <w:t xml:space="preserve"> 1</w:t>
            </w:r>
          </w:p>
        </w:tc>
        <w:tc>
          <w:tcPr>
            <w:tcW w:w="810" w:type="dxa"/>
            <w:shd w:val="clear" w:color="auto" w:fill="FFFF00"/>
          </w:tcPr>
          <w:p w14:paraId="3D95EBE0" w14:textId="77777777" w:rsidR="003A53D4" w:rsidRPr="00765F5F" w:rsidRDefault="003A53D4" w:rsidP="007B6E36">
            <w:pPr>
              <w:snapToGrid w:val="0"/>
              <w:spacing w:after="0" w:line="240" w:lineRule="auto"/>
              <w:jc w:val="center"/>
              <w:rPr>
                <w:rFonts w:asciiTheme="minorHAnsi" w:hAnsiTheme="minorHAnsi"/>
                <w:bCs/>
              </w:rPr>
            </w:pPr>
            <w:r w:rsidRPr="00765F5F">
              <w:rPr>
                <w:rFonts w:asciiTheme="minorHAnsi" w:hAnsiTheme="minorHAnsi"/>
                <w:bCs/>
              </w:rPr>
              <w:t>MN</w:t>
            </w:r>
          </w:p>
          <w:p w14:paraId="3B86B589" w14:textId="77777777" w:rsidR="003A53D4" w:rsidRPr="00765F5F" w:rsidRDefault="003A53D4" w:rsidP="003E364F">
            <w:pPr>
              <w:snapToGrid w:val="0"/>
              <w:spacing w:after="0" w:line="240" w:lineRule="auto"/>
              <w:jc w:val="center"/>
              <w:rPr>
                <w:rFonts w:asciiTheme="minorHAnsi" w:hAnsiTheme="minorHAnsi"/>
                <w:bCs/>
              </w:rPr>
            </w:pPr>
            <w:r w:rsidRPr="00765F5F">
              <w:rPr>
                <w:rFonts w:asciiTheme="minorHAnsi" w:hAnsiTheme="minorHAnsi"/>
                <w:bCs/>
              </w:rPr>
              <w:t xml:space="preserve">Anul </w:t>
            </w:r>
          </w:p>
          <w:p w14:paraId="39EF1559" w14:textId="77777777" w:rsidR="003E364F" w:rsidRPr="00765F5F" w:rsidRDefault="003E364F" w:rsidP="003E364F">
            <w:pPr>
              <w:snapToGrid w:val="0"/>
              <w:spacing w:after="0" w:line="240" w:lineRule="auto"/>
              <w:jc w:val="center"/>
              <w:rPr>
                <w:rFonts w:asciiTheme="minorHAnsi" w:hAnsiTheme="minorHAnsi"/>
                <w:bCs/>
              </w:rPr>
            </w:pPr>
            <w:r w:rsidRPr="00765F5F">
              <w:rPr>
                <w:rFonts w:asciiTheme="minorHAnsi" w:hAnsiTheme="minorHAnsi"/>
                <w:bCs/>
              </w:rPr>
              <w:t>2</w:t>
            </w:r>
          </w:p>
        </w:tc>
        <w:tc>
          <w:tcPr>
            <w:tcW w:w="900" w:type="dxa"/>
            <w:shd w:val="clear" w:color="auto" w:fill="FFFF00"/>
          </w:tcPr>
          <w:p w14:paraId="2412C33D" w14:textId="77777777" w:rsidR="003A53D4" w:rsidRPr="00765F5F" w:rsidRDefault="003A53D4" w:rsidP="007B6E36">
            <w:pPr>
              <w:snapToGrid w:val="0"/>
              <w:spacing w:after="0" w:line="240" w:lineRule="auto"/>
              <w:jc w:val="center"/>
              <w:rPr>
                <w:rFonts w:asciiTheme="minorHAnsi" w:hAnsiTheme="minorHAnsi"/>
                <w:bCs/>
              </w:rPr>
            </w:pPr>
            <w:r w:rsidRPr="00765F5F">
              <w:rPr>
                <w:rFonts w:asciiTheme="minorHAnsi" w:hAnsiTheme="minorHAnsi"/>
                <w:bCs/>
              </w:rPr>
              <w:t>MN</w:t>
            </w:r>
          </w:p>
          <w:p w14:paraId="7ED8AEB5" w14:textId="77777777" w:rsidR="003E364F" w:rsidRPr="00765F5F" w:rsidRDefault="003A53D4" w:rsidP="007B6E36">
            <w:pPr>
              <w:snapToGrid w:val="0"/>
              <w:spacing w:after="0" w:line="240" w:lineRule="auto"/>
              <w:jc w:val="center"/>
              <w:rPr>
                <w:rFonts w:asciiTheme="minorHAnsi" w:hAnsiTheme="minorHAnsi"/>
                <w:bCs/>
              </w:rPr>
            </w:pPr>
            <w:r w:rsidRPr="00765F5F">
              <w:rPr>
                <w:rFonts w:asciiTheme="minorHAnsi" w:hAnsiTheme="minorHAnsi"/>
                <w:bCs/>
              </w:rPr>
              <w:t xml:space="preserve">Anul </w:t>
            </w:r>
          </w:p>
          <w:p w14:paraId="59B354C2" w14:textId="77777777" w:rsidR="003A53D4" w:rsidRPr="00765F5F" w:rsidRDefault="003A53D4" w:rsidP="007B6E36">
            <w:pPr>
              <w:snapToGrid w:val="0"/>
              <w:spacing w:after="0" w:line="240" w:lineRule="auto"/>
              <w:jc w:val="center"/>
              <w:rPr>
                <w:rFonts w:asciiTheme="minorHAnsi" w:hAnsiTheme="minorHAnsi"/>
                <w:bCs/>
              </w:rPr>
            </w:pPr>
            <w:r w:rsidRPr="00765F5F">
              <w:rPr>
                <w:rFonts w:asciiTheme="minorHAnsi" w:hAnsiTheme="minorHAnsi"/>
                <w:bCs/>
              </w:rPr>
              <w:t>3</w:t>
            </w:r>
          </w:p>
        </w:tc>
        <w:tc>
          <w:tcPr>
            <w:tcW w:w="846" w:type="dxa"/>
            <w:shd w:val="clear" w:color="auto" w:fill="00FFFF"/>
          </w:tcPr>
          <w:p w14:paraId="4FC76BD2" w14:textId="77777777" w:rsidR="003A53D4" w:rsidRPr="00765F5F" w:rsidRDefault="003A53D4" w:rsidP="003A53D4">
            <w:pPr>
              <w:snapToGrid w:val="0"/>
              <w:spacing w:after="0" w:line="240" w:lineRule="auto"/>
              <w:jc w:val="center"/>
              <w:rPr>
                <w:rFonts w:asciiTheme="minorHAnsi" w:hAnsiTheme="minorHAnsi"/>
                <w:bCs/>
              </w:rPr>
            </w:pPr>
            <w:r w:rsidRPr="00765F5F">
              <w:rPr>
                <w:rFonts w:asciiTheme="minorHAnsi" w:hAnsiTheme="minorHAnsi"/>
                <w:bCs/>
              </w:rPr>
              <w:t>MK</w:t>
            </w:r>
          </w:p>
          <w:p w14:paraId="30802CDC" w14:textId="77777777" w:rsidR="003E364F" w:rsidRPr="00765F5F" w:rsidRDefault="003A53D4" w:rsidP="003A53D4">
            <w:pPr>
              <w:snapToGrid w:val="0"/>
              <w:spacing w:after="0" w:line="240" w:lineRule="auto"/>
              <w:jc w:val="center"/>
              <w:rPr>
                <w:rFonts w:asciiTheme="minorHAnsi" w:hAnsiTheme="minorHAnsi"/>
                <w:bCs/>
              </w:rPr>
            </w:pPr>
            <w:r w:rsidRPr="00765F5F">
              <w:rPr>
                <w:rFonts w:asciiTheme="minorHAnsi" w:hAnsiTheme="minorHAnsi"/>
                <w:bCs/>
              </w:rPr>
              <w:t xml:space="preserve">Anul </w:t>
            </w:r>
          </w:p>
          <w:p w14:paraId="4045B808" w14:textId="77777777" w:rsidR="003A53D4" w:rsidRPr="00765F5F" w:rsidRDefault="003A53D4" w:rsidP="003A53D4">
            <w:pPr>
              <w:snapToGrid w:val="0"/>
              <w:spacing w:after="0" w:line="240" w:lineRule="auto"/>
              <w:jc w:val="center"/>
              <w:rPr>
                <w:rFonts w:asciiTheme="minorHAnsi" w:hAnsiTheme="minorHAnsi"/>
                <w:bCs/>
              </w:rPr>
            </w:pPr>
            <w:r w:rsidRPr="00765F5F">
              <w:rPr>
                <w:rFonts w:asciiTheme="minorHAnsi" w:hAnsiTheme="minorHAnsi"/>
                <w:bCs/>
              </w:rPr>
              <w:t>1</w:t>
            </w:r>
          </w:p>
        </w:tc>
        <w:tc>
          <w:tcPr>
            <w:tcW w:w="993" w:type="dxa"/>
            <w:shd w:val="clear" w:color="auto" w:fill="00FFFF"/>
          </w:tcPr>
          <w:p w14:paraId="4DB1E904" w14:textId="77777777" w:rsidR="003A53D4" w:rsidRPr="00765F5F" w:rsidRDefault="003A53D4" w:rsidP="003A53D4">
            <w:pPr>
              <w:snapToGrid w:val="0"/>
              <w:spacing w:after="0" w:line="240" w:lineRule="auto"/>
              <w:jc w:val="center"/>
              <w:rPr>
                <w:rFonts w:asciiTheme="minorHAnsi" w:hAnsiTheme="minorHAnsi"/>
                <w:bCs/>
              </w:rPr>
            </w:pPr>
            <w:r w:rsidRPr="00765F5F">
              <w:rPr>
                <w:rFonts w:asciiTheme="minorHAnsi" w:hAnsiTheme="minorHAnsi"/>
                <w:bCs/>
              </w:rPr>
              <w:t>MK</w:t>
            </w:r>
          </w:p>
          <w:p w14:paraId="3D451DB0" w14:textId="77777777" w:rsidR="003E364F" w:rsidRPr="00765F5F" w:rsidRDefault="003A53D4" w:rsidP="003A53D4">
            <w:pPr>
              <w:snapToGrid w:val="0"/>
              <w:spacing w:after="0" w:line="240" w:lineRule="auto"/>
              <w:jc w:val="center"/>
              <w:rPr>
                <w:rFonts w:asciiTheme="minorHAnsi" w:hAnsiTheme="minorHAnsi"/>
                <w:bCs/>
              </w:rPr>
            </w:pPr>
            <w:r w:rsidRPr="00765F5F">
              <w:rPr>
                <w:rFonts w:asciiTheme="minorHAnsi" w:hAnsiTheme="minorHAnsi"/>
                <w:bCs/>
              </w:rPr>
              <w:t xml:space="preserve">Anul </w:t>
            </w:r>
          </w:p>
          <w:p w14:paraId="1F90BD9C" w14:textId="77777777" w:rsidR="003A53D4" w:rsidRPr="00765F5F" w:rsidRDefault="003A53D4" w:rsidP="003A53D4">
            <w:pPr>
              <w:snapToGrid w:val="0"/>
              <w:spacing w:after="0" w:line="240" w:lineRule="auto"/>
              <w:jc w:val="center"/>
              <w:rPr>
                <w:rFonts w:asciiTheme="minorHAnsi" w:hAnsiTheme="minorHAnsi"/>
                <w:bCs/>
              </w:rPr>
            </w:pPr>
            <w:r w:rsidRPr="00765F5F">
              <w:rPr>
                <w:rFonts w:asciiTheme="minorHAnsi" w:hAnsiTheme="minorHAnsi"/>
                <w:bCs/>
              </w:rPr>
              <w:t>2</w:t>
            </w:r>
          </w:p>
        </w:tc>
        <w:tc>
          <w:tcPr>
            <w:tcW w:w="850" w:type="dxa"/>
            <w:shd w:val="clear" w:color="auto" w:fill="00FFFF"/>
          </w:tcPr>
          <w:p w14:paraId="0EC6C6E4" w14:textId="77777777" w:rsidR="003468A6" w:rsidRPr="00765F5F" w:rsidRDefault="003468A6" w:rsidP="003468A6">
            <w:pPr>
              <w:snapToGrid w:val="0"/>
              <w:spacing w:after="0" w:line="240" w:lineRule="auto"/>
              <w:jc w:val="center"/>
              <w:rPr>
                <w:rFonts w:asciiTheme="minorHAnsi" w:hAnsiTheme="minorHAnsi"/>
                <w:bCs/>
              </w:rPr>
            </w:pPr>
            <w:r w:rsidRPr="00765F5F">
              <w:rPr>
                <w:rFonts w:asciiTheme="minorHAnsi" w:hAnsiTheme="minorHAnsi"/>
                <w:bCs/>
              </w:rPr>
              <w:t>MK</w:t>
            </w:r>
          </w:p>
          <w:p w14:paraId="7AC8DBA9" w14:textId="77777777" w:rsidR="003E364F" w:rsidRPr="00765F5F" w:rsidRDefault="003468A6" w:rsidP="003468A6">
            <w:pPr>
              <w:snapToGrid w:val="0"/>
              <w:spacing w:after="0" w:line="240" w:lineRule="auto"/>
              <w:jc w:val="center"/>
              <w:rPr>
                <w:rFonts w:asciiTheme="minorHAnsi" w:hAnsiTheme="minorHAnsi"/>
                <w:bCs/>
              </w:rPr>
            </w:pPr>
            <w:r w:rsidRPr="00765F5F">
              <w:rPr>
                <w:rFonts w:asciiTheme="minorHAnsi" w:hAnsiTheme="minorHAnsi"/>
                <w:bCs/>
              </w:rPr>
              <w:t xml:space="preserve">Anul </w:t>
            </w:r>
          </w:p>
          <w:p w14:paraId="069FE380" w14:textId="77777777" w:rsidR="003A53D4" w:rsidRPr="00765F5F" w:rsidRDefault="003468A6" w:rsidP="003468A6">
            <w:pPr>
              <w:snapToGrid w:val="0"/>
              <w:spacing w:after="0" w:line="240" w:lineRule="auto"/>
              <w:jc w:val="center"/>
              <w:rPr>
                <w:rFonts w:asciiTheme="minorHAnsi" w:hAnsiTheme="minorHAnsi"/>
                <w:bCs/>
              </w:rPr>
            </w:pPr>
            <w:r w:rsidRPr="00765F5F">
              <w:rPr>
                <w:rFonts w:asciiTheme="minorHAnsi" w:hAnsiTheme="minorHAnsi"/>
                <w:bCs/>
              </w:rPr>
              <w:t>3</w:t>
            </w:r>
          </w:p>
        </w:tc>
        <w:tc>
          <w:tcPr>
            <w:tcW w:w="992" w:type="dxa"/>
            <w:shd w:val="clear" w:color="auto" w:fill="00FF00"/>
          </w:tcPr>
          <w:p w14:paraId="3EE757C7" w14:textId="77777777" w:rsidR="003A53D4" w:rsidRPr="00765F5F" w:rsidRDefault="003A53D4" w:rsidP="003A53D4">
            <w:pPr>
              <w:snapToGrid w:val="0"/>
              <w:spacing w:after="0" w:line="240" w:lineRule="auto"/>
              <w:jc w:val="center"/>
              <w:rPr>
                <w:rFonts w:asciiTheme="minorHAnsi" w:hAnsiTheme="minorHAnsi"/>
                <w:bCs/>
              </w:rPr>
            </w:pPr>
            <w:r w:rsidRPr="00765F5F">
              <w:rPr>
                <w:rFonts w:asciiTheme="minorHAnsi" w:hAnsiTheme="minorHAnsi"/>
                <w:bCs/>
              </w:rPr>
              <w:t>ECTS</w:t>
            </w:r>
          </w:p>
          <w:p w14:paraId="4C1F4290" w14:textId="77777777" w:rsidR="003E364F" w:rsidRPr="00765F5F" w:rsidRDefault="003A53D4" w:rsidP="003A53D4">
            <w:pPr>
              <w:snapToGrid w:val="0"/>
              <w:spacing w:after="0" w:line="240" w:lineRule="auto"/>
              <w:jc w:val="center"/>
              <w:rPr>
                <w:rFonts w:asciiTheme="minorHAnsi" w:hAnsiTheme="minorHAnsi"/>
                <w:bCs/>
              </w:rPr>
            </w:pPr>
            <w:r w:rsidRPr="00765F5F">
              <w:rPr>
                <w:rFonts w:asciiTheme="minorHAnsi" w:hAnsiTheme="minorHAnsi"/>
                <w:bCs/>
              </w:rPr>
              <w:t>Anul</w:t>
            </w:r>
          </w:p>
          <w:p w14:paraId="66495CE9" w14:textId="77777777" w:rsidR="003A53D4" w:rsidRPr="00765F5F" w:rsidRDefault="003A53D4" w:rsidP="003A53D4">
            <w:pPr>
              <w:snapToGrid w:val="0"/>
              <w:spacing w:after="0" w:line="240" w:lineRule="auto"/>
              <w:jc w:val="center"/>
              <w:rPr>
                <w:rFonts w:asciiTheme="minorHAnsi" w:hAnsiTheme="minorHAnsi"/>
                <w:bCs/>
              </w:rPr>
            </w:pPr>
            <w:r w:rsidRPr="00765F5F">
              <w:rPr>
                <w:rFonts w:asciiTheme="minorHAnsi" w:hAnsiTheme="minorHAnsi"/>
                <w:bCs/>
              </w:rPr>
              <w:t xml:space="preserve"> 1</w:t>
            </w:r>
          </w:p>
        </w:tc>
        <w:tc>
          <w:tcPr>
            <w:tcW w:w="851" w:type="dxa"/>
            <w:shd w:val="clear" w:color="auto" w:fill="00FF00"/>
          </w:tcPr>
          <w:p w14:paraId="277E453E" w14:textId="77777777" w:rsidR="003A53D4" w:rsidRPr="00765F5F" w:rsidRDefault="003A53D4" w:rsidP="003A53D4">
            <w:pPr>
              <w:snapToGrid w:val="0"/>
              <w:spacing w:after="0" w:line="240" w:lineRule="auto"/>
              <w:jc w:val="center"/>
              <w:rPr>
                <w:rFonts w:asciiTheme="minorHAnsi" w:hAnsiTheme="minorHAnsi"/>
                <w:bCs/>
              </w:rPr>
            </w:pPr>
            <w:r w:rsidRPr="00765F5F">
              <w:rPr>
                <w:rFonts w:asciiTheme="minorHAnsi" w:hAnsiTheme="minorHAnsi"/>
                <w:bCs/>
              </w:rPr>
              <w:t>ECTS</w:t>
            </w:r>
          </w:p>
          <w:p w14:paraId="323312E6" w14:textId="77777777" w:rsidR="003E364F" w:rsidRPr="00765F5F" w:rsidRDefault="003A53D4" w:rsidP="003A53D4">
            <w:pPr>
              <w:snapToGrid w:val="0"/>
              <w:spacing w:after="0" w:line="240" w:lineRule="auto"/>
              <w:jc w:val="center"/>
              <w:rPr>
                <w:rFonts w:asciiTheme="minorHAnsi" w:hAnsiTheme="minorHAnsi"/>
                <w:bCs/>
              </w:rPr>
            </w:pPr>
            <w:r w:rsidRPr="00765F5F">
              <w:rPr>
                <w:rFonts w:asciiTheme="minorHAnsi" w:hAnsiTheme="minorHAnsi"/>
                <w:bCs/>
              </w:rPr>
              <w:t xml:space="preserve">Anul </w:t>
            </w:r>
          </w:p>
          <w:p w14:paraId="6C68BDF2" w14:textId="77777777" w:rsidR="003A53D4" w:rsidRPr="00765F5F" w:rsidRDefault="003A53D4" w:rsidP="003A53D4">
            <w:pPr>
              <w:snapToGrid w:val="0"/>
              <w:spacing w:after="0" w:line="240" w:lineRule="auto"/>
              <w:jc w:val="center"/>
              <w:rPr>
                <w:rFonts w:asciiTheme="minorHAnsi" w:hAnsiTheme="minorHAnsi"/>
                <w:bCs/>
              </w:rPr>
            </w:pPr>
            <w:r w:rsidRPr="00765F5F">
              <w:rPr>
                <w:rFonts w:asciiTheme="minorHAnsi" w:hAnsiTheme="minorHAnsi"/>
                <w:bCs/>
              </w:rPr>
              <w:t>2</w:t>
            </w:r>
          </w:p>
        </w:tc>
        <w:tc>
          <w:tcPr>
            <w:tcW w:w="879" w:type="dxa"/>
            <w:gridSpan w:val="2"/>
            <w:shd w:val="clear" w:color="auto" w:fill="00FF00"/>
          </w:tcPr>
          <w:p w14:paraId="094BD631" w14:textId="77777777" w:rsidR="003A53D4" w:rsidRPr="00765F5F" w:rsidRDefault="003A53D4" w:rsidP="003A53D4">
            <w:pPr>
              <w:snapToGrid w:val="0"/>
              <w:spacing w:after="0" w:line="240" w:lineRule="auto"/>
              <w:jc w:val="center"/>
              <w:rPr>
                <w:rFonts w:asciiTheme="minorHAnsi" w:hAnsiTheme="minorHAnsi"/>
                <w:bCs/>
              </w:rPr>
            </w:pPr>
            <w:r w:rsidRPr="00765F5F">
              <w:rPr>
                <w:rFonts w:asciiTheme="minorHAnsi" w:hAnsiTheme="minorHAnsi"/>
                <w:bCs/>
              </w:rPr>
              <w:t>ECTS</w:t>
            </w:r>
          </w:p>
          <w:p w14:paraId="3D64D138" w14:textId="77777777" w:rsidR="003E364F" w:rsidRPr="00765F5F" w:rsidRDefault="003A53D4" w:rsidP="003A53D4">
            <w:pPr>
              <w:snapToGrid w:val="0"/>
              <w:spacing w:after="0" w:line="240" w:lineRule="auto"/>
              <w:jc w:val="center"/>
              <w:rPr>
                <w:rFonts w:asciiTheme="minorHAnsi" w:hAnsiTheme="minorHAnsi"/>
                <w:bCs/>
              </w:rPr>
            </w:pPr>
            <w:r w:rsidRPr="00765F5F">
              <w:rPr>
                <w:rFonts w:asciiTheme="minorHAnsi" w:hAnsiTheme="minorHAnsi"/>
                <w:bCs/>
              </w:rPr>
              <w:t xml:space="preserve">Anul </w:t>
            </w:r>
          </w:p>
          <w:p w14:paraId="5FBB2CC1" w14:textId="77777777" w:rsidR="003A53D4" w:rsidRPr="00765F5F" w:rsidRDefault="003A53D4" w:rsidP="003A53D4">
            <w:pPr>
              <w:snapToGrid w:val="0"/>
              <w:spacing w:after="0" w:line="240" w:lineRule="auto"/>
              <w:jc w:val="center"/>
              <w:rPr>
                <w:rFonts w:asciiTheme="minorHAnsi" w:hAnsiTheme="minorHAnsi"/>
                <w:bCs/>
              </w:rPr>
            </w:pPr>
            <w:r w:rsidRPr="00765F5F">
              <w:rPr>
                <w:rFonts w:asciiTheme="minorHAnsi" w:hAnsiTheme="minorHAnsi"/>
                <w:bCs/>
              </w:rPr>
              <w:t>3</w:t>
            </w:r>
          </w:p>
        </w:tc>
      </w:tr>
      <w:tr w:rsidR="003E364F" w:rsidRPr="00765F5F" w14:paraId="12132D72" w14:textId="77777777" w:rsidTr="00806E30">
        <w:trPr>
          <w:cantSplit/>
          <w:trHeight w:val="1393"/>
        </w:trPr>
        <w:tc>
          <w:tcPr>
            <w:tcW w:w="535" w:type="dxa"/>
            <w:vMerge w:val="restart"/>
            <w:textDirection w:val="btLr"/>
            <w:vAlign w:val="center"/>
          </w:tcPr>
          <w:p w14:paraId="5D82D77B" w14:textId="77777777" w:rsidR="00AF77B9" w:rsidRPr="00765F5F" w:rsidRDefault="00BC42B2" w:rsidP="00AF77B9">
            <w:pPr>
              <w:spacing w:after="0" w:line="240" w:lineRule="auto"/>
              <w:jc w:val="center"/>
              <w:rPr>
                <w:rFonts w:ascii="Times New Roman" w:hAnsi="Times New Roman"/>
                <w:bCs/>
              </w:rPr>
            </w:pPr>
            <w:r w:rsidRPr="00765F5F">
              <w:rPr>
                <w:rFonts w:ascii="Times New Roman" w:hAnsi="Times New Roman"/>
                <w:bCs/>
              </w:rPr>
              <w:t xml:space="preserve">4.10.2025 </w:t>
            </w:r>
            <w:r w:rsidR="00AF77B9" w:rsidRPr="00765F5F">
              <w:rPr>
                <w:rFonts w:ascii="Times New Roman" w:hAnsi="Times New Roman"/>
                <w:bCs/>
              </w:rPr>
              <w:t>SÂMBĂTĂ</w:t>
            </w:r>
          </w:p>
        </w:tc>
        <w:tc>
          <w:tcPr>
            <w:tcW w:w="653" w:type="dxa"/>
          </w:tcPr>
          <w:p w14:paraId="7F915FC6" w14:textId="77777777" w:rsidR="00AF77B9" w:rsidRPr="00765F5F" w:rsidRDefault="00AF77B9" w:rsidP="00AF77B9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</w:p>
          <w:p w14:paraId="071423D2" w14:textId="77777777" w:rsidR="00AF77B9" w:rsidRPr="00765F5F" w:rsidRDefault="00AF77B9" w:rsidP="00AF77B9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</w:rPr>
              <w:t xml:space="preserve">8 – </w:t>
            </w:r>
          </w:p>
          <w:p w14:paraId="2AAEF08E" w14:textId="77777777" w:rsidR="00AF77B9" w:rsidRPr="00765F5F" w:rsidRDefault="00AF77B9" w:rsidP="00AF77B9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</w:rPr>
              <w:t>9,40</w:t>
            </w:r>
          </w:p>
        </w:tc>
        <w:tc>
          <w:tcPr>
            <w:tcW w:w="967" w:type="dxa"/>
            <w:tcBorders>
              <w:bottom w:val="single" w:sz="4" w:space="0" w:color="auto"/>
            </w:tcBorders>
            <w:shd w:val="clear" w:color="auto" w:fill="FFCCFF"/>
          </w:tcPr>
          <w:p w14:paraId="144F3315" w14:textId="77777777" w:rsidR="00AF77B9" w:rsidRPr="00765F5F" w:rsidRDefault="00AF77B9" w:rsidP="00AF77B9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FCCFF"/>
          </w:tcPr>
          <w:p w14:paraId="3D6768A6" w14:textId="77777777" w:rsidR="00AF77B9" w:rsidRPr="00765F5F" w:rsidRDefault="00AF77B9" w:rsidP="00AF77B9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es-PE"/>
              </w:rPr>
            </w:pPr>
          </w:p>
        </w:tc>
        <w:tc>
          <w:tcPr>
            <w:tcW w:w="1022" w:type="dxa"/>
            <w:shd w:val="clear" w:color="auto" w:fill="FFCCFF"/>
          </w:tcPr>
          <w:p w14:paraId="43266EBD" w14:textId="77777777" w:rsidR="00AF77B9" w:rsidRPr="00765F5F" w:rsidRDefault="00AF77B9" w:rsidP="00AF77B9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ro-RO"/>
              </w:rPr>
            </w:pPr>
          </w:p>
        </w:tc>
        <w:tc>
          <w:tcPr>
            <w:tcW w:w="958" w:type="dxa"/>
            <w:tcBorders>
              <w:bottom w:val="single" w:sz="4" w:space="0" w:color="auto"/>
            </w:tcBorders>
            <w:shd w:val="clear" w:color="auto" w:fill="FBD4B4" w:themeFill="accent6" w:themeFillTint="66"/>
          </w:tcPr>
          <w:p w14:paraId="3473189C" w14:textId="77777777" w:rsidR="001E554E" w:rsidRPr="00765F5F" w:rsidRDefault="001E554E" w:rsidP="001E554E">
            <w:pPr>
              <w:spacing w:after="0" w:line="240" w:lineRule="auto"/>
              <w:rPr>
                <w:rFonts w:cs="Calibri"/>
                <w:color w:val="FF0000"/>
                <w:sz w:val="16"/>
                <w:szCs w:val="16"/>
                <w:lang w:val="ro-RO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3E83EB3E" w14:textId="77777777" w:rsidR="00AF77B9" w:rsidRPr="00765F5F" w:rsidRDefault="00AF77B9" w:rsidP="00AF77B9">
            <w:pPr>
              <w:spacing w:after="0" w:line="240" w:lineRule="auto"/>
              <w:rPr>
                <w:rFonts w:cs="Calibri"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65E489CE" w14:textId="77777777" w:rsidR="00AF77B9" w:rsidRPr="00765F5F" w:rsidRDefault="00AF77B9" w:rsidP="00AF77B9">
            <w:pPr>
              <w:spacing w:after="0" w:line="240" w:lineRule="auto"/>
              <w:rPr>
                <w:rFonts w:cs="Calibri"/>
                <w:color w:val="FF0000"/>
                <w:sz w:val="16"/>
                <w:szCs w:val="16"/>
              </w:rPr>
            </w:pP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FFFF00"/>
          </w:tcPr>
          <w:p w14:paraId="0B878D57" w14:textId="77777777" w:rsidR="00AF77B9" w:rsidRPr="00765F5F" w:rsidRDefault="00AF77B9" w:rsidP="00AF77B9">
            <w:pPr>
              <w:spacing w:after="0" w:line="240" w:lineRule="auto"/>
              <w:jc w:val="center"/>
              <w:rPr>
                <w:rFonts w:asciiTheme="minorHAnsi" w:hAnsiTheme="minorHAnsi" w:cs="Calibri"/>
                <w:color w:val="FF0000"/>
                <w:sz w:val="16"/>
                <w:szCs w:val="16"/>
              </w:rPr>
            </w:pPr>
          </w:p>
        </w:tc>
        <w:tc>
          <w:tcPr>
            <w:tcW w:w="810" w:type="dxa"/>
            <w:shd w:val="clear" w:color="auto" w:fill="FFFF00"/>
          </w:tcPr>
          <w:p w14:paraId="6A45EC7D" w14:textId="77777777" w:rsidR="00AF77B9" w:rsidRPr="00765F5F" w:rsidRDefault="00AF77B9" w:rsidP="00AF77B9">
            <w:pPr>
              <w:spacing w:after="0" w:line="240" w:lineRule="auto"/>
              <w:jc w:val="center"/>
              <w:rPr>
                <w:rFonts w:asciiTheme="minorHAnsi" w:hAnsiTheme="minorHAnsi" w:cs="Calibri"/>
                <w:color w:val="FF0000"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FFF00"/>
          </w:tcPr>
          <w:p w14:paraId="178E65DB" w14:textId="7DFBA7FE" w:rsidR="00AF77B9" w:rsidRPr="00765F5F" w:rsidRDefault="00AF77B9" w:rsidP="00F956CC">
            <w:pPr>
              <w:jc w:val="center"/>
              <w:rPr>
                <w:rFonts w:asciiTheme="minorHAnsi" w:hAnsiTheme="minorHAnsi" w:cs="Calibri"/>
                <w:color w:val="FF0000"/>
                <w:sz w:val="16"/>
                <w:szCs w:val="16"/>
              </w:rPr>
            </w:pPr>
          </w:p>
        </w:tc>
        <w:tc>
          <w:tcPr>
            <w:tcW w:w="846" w:type="dxa"/>
            <w:tcBorders>
              <w:bottom w:val="single" w:sz="4" w:space="0" w:color="auto"/>
            </w:tcBorders>
            <w:shd w:val="clear" w:color="auto" w:fill="00FFFF"/>
          </w:tcPr>
          <w:p w14:paraId="4CE6525B" w14:textId="77777777" w:rsidR="00FC065D" w:rsidRPr="00765F5F" w:rsidRDefault="00FC065D" w:rsidP="00AF77B9">
            <w:pPr>
              <w:spacing w:after="0" w:line="240" w:lineRule="auto"/>
              <w:rPr>
                <w:rFonts w:asciiTheme="minorHAnsi" w:hAnsiTheme="minorHAnsi" w:cs="Calibri"/>
                <w:color w:val="0000FF"/>
                <w:sz w:val="16"/>
                <w:szCs w:val="16"/>
                <w:lang w:eastAsia="en-GB"/>
              </w:rPr>
            </w:pPr>
          </w:p>
        </w:tc>
        <w:tc>
          <w:tcPr>
            <w:tcW w:w="993" w:type="dxa"/>
            <w:shd w:val="clear" w:color="auto" w:fill="00FFFF"/>
          </w:tcPr>
          <w:p w14:paraId="3AF2580F" w14:textId="77777777" w:rsidR="00A06836" w:rsidRPr="00765F5F" w:rsidRDefault="00A06836" w:rsidP="00AF77B9">
            <w:pPr>
              <w:rPr>
                <w:rFonts w:asciiTheme="minorHAnsi" w:hAnsiTheme="minorHAnsi" w:cs="Calibri"/>
                <w:color w:val="FF0000"/>
                <w:sz w:val="16"/>
                <w:szCs w:val="16"/>
              </w:rPr>
            </w:pPr>
          </w:p>
        </w:tc>
        <w:tc>
          <w:tcPr>
            <w:tcW w:w="850" w:type="dxa"/>
            <w:shd w:val="clear" w:color="auto" w:fill="00FFFF"/>
          </w:tcPr>
          <w:p w14:paraId="7E28F99C" w14:textId="77777777" w:rsidR="00AF77B9" w:rsidRPr="00765F5F" w:rsidRDefault="00AF77B9" w:rsidP="008B3AE7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</w:tc>
        <w:tc>
          <w:tcPr>
            <w:tcW w:w="992" w:type="dxa"/>
            <w:tcBorders>
              <w:bottom w:val="single" w:sz="4" w:space="0" w:color="auto"/>
            </w:tcBorders>
            <w:shd w:val="clear" w:color="auto" w:fill="00FF00"/>
          </w:tcPr>
          <w:p w14:paraId="04FCBE6D" w14:textId="77777777" w:rsidR="00AF77B9" w:rsidRPr="00765F5F" w:rsidRDefault="00AF77B9" w:rsidP="00DB1279">
            <w:pPr>
              <w:spacing w:after="0" w:line="240" w:lineRule="auto"/>
              <w:ind w:left="-51" w:right="-110"/>
              <w:rPr>
                <w:rFonts w:asciiTheme="minorHAnsi" w:hAnsiTheme="minorHAnsi" w:cs="Calibri"/>
                <w:b/>
                <w:bCs/>
                <w:color w:val="7030A0"/>
                <w:sz w:val="16"/>
                <w:szCs w:val="16"/>
                <w:lang w:val="en-GB" w:eastAsia="en-GB"/>
              </w:rPr>
            </w:pPr>
          </w:p>
        </w:tc>
        <w:tc>
          <w:tcPr>
            <w:tcW w:w="851" w:type="dxa"/>
            <w:shd w:val="clear" w:color="auto" w:fill="00FF00"/>
          </w:tcPr>
          <w:p w14:paraId="6F220CAC" w14:textId="77777777" w:rsidR="00AF77B9" w:rsidRPr="00765F5F" w:rsidRDefault="00AF77B9" w:rsidP="00AF77B9">
            <w:pPr>
              <w:rPr>
                <w:rFonts w:asciiTheme="minorHAnsi" w:hAnsiTheme="minorHAnsi" w:cs="Calibri"/>
                <w:sz w:val="16"/>
                <w:szCs w:val="16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084D21B7" w14:textId="77777777" w:rsidR="00AF77B9" w:rsidRPr="00765F5F" w:rsidRDefault="00AF77B9" w:rsidP="0000288E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</w:tc>
      </w:tr>
      <w:tr w:rsidR="003E364F" w:rsidRPr="00765F5F" w14:paraId="520DE61E" w14:textId="77777777" w:rsidTr="00806E30">
        <w:trPr>
          <w:cantSplit/>
          <w:trHeight w:val="1146"/>
        </w:trPr>
        <w:tc>
          <w:tcPr>
            <w:tcW w:w="535" w:type="dxa"/>
            <w:vMerge/>
            <w:textDirection w:val="btLr"/>
            <w:vAlign w:val="center"/>
          </w:tcPr>
          <w:p w14:paraId="04C3183A" w14:textId="77777777" w:rsidR="003F21E2" w:rsidRPr="00765F5F" w:rsidRDefault="003F21E2" w:rsidP="003F21E2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653" w:type="dxa"/>
          </w:tcPr>
          <w:p w14:paraId="4B852A2F" w14:textId="77777777" w:rsidR="003F21E2" w:rsidRPr="00765F5F" w:rsidRDefault="003F21E2" w:rsidP="003F21E2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ro-RO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  <w:lang w:val="ro-RO"/>
              </w:rPr>
              <w:t xml:space="preserve">10- </w:t>
            </w:r>
          </w:p>
          <w:p w14:paraId="4EB020FE" w14:textId="77777777" w:rsidR="003F21E2" w:rsidRPr="00765F5F" w:rsidRDefault="003F21E2" w:rsidP="003F21E2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ro-RO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  <w:lang w:val="ro-RO"/>
              </w:rPr>
              <w:t>11.40</w:t>
            </w:r>
          </w:p>
        </w:tc>
        <w:tc>
          <w:tcPr>
            <w:tcW w:w="967" w:type="dxa"/>
            <w:shd w:val="clear" w:color="auto" w:fill="EEECE1" w:themeFill="background2"/>
          </w:tcPr>
          <w:p w14:paraId="55EE9AE5" w14:textId="54D269DC" w:rsidR="00ED38A0" w:rsidRPr="00765F5F" w:rsidRDefault="0091322D" w:rsidP="00CC06DF">
            <w:pPr>
              <w:spacing w:after="0" w:line="240" w:lineRule="auto"/>
              <w:ind w:left="-51" w:right="-18"/>
              <w:jc w:val="center"/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</w:pPr>
            <w:r w:rsidRPr="00765F5F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  <w:t>ORA 10</w:t>
            </w:r>
            <w:r w:rsidR="00ED38A0" w:rsidRPr="00765F5F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  <w:t>.00</w:t>
            </w:r>
          </w:p>
          <w:p w14:paraId="3DB92F3D" w14:textId="4149CABD" w:rsidR="003F21E2" w:rsidRPr="00765F5F" w:rsidRDefault="003F21E2" w:rsidP="00CC06DF">
            <w:pPr>
              <w:spacing w:after="0" w:line="240" w:lineRule="auto"/>
              <w:ind w:left="-51" w:right="-18"/>
              <w:jc w:val="center"/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</w:pPr>
          </w:p>
          <w:p w14:paraId="04560E28" w14:textId="46F38C8D" w:rsidR="00ED38A0" w:rsidRPr="00765F5F" w:rsidRDefault="00CC06DF" w:rsidP="00CC06DF">
            <w:pPr>
              <w:spacing w:after="0" w:line="240" w:lineRule="auto"/>
              <w:ind w:left="-51" w:right="-18"/>
              <w:jc w:val="center"/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</w:pPr>
            <w:r w:rsidRPr="00765F5F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  <w:t>DE</w:t>
            </w:r>
            <w:r w:rsidR="00ED38A0" w:rsidRPr="00765F5F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  <w:t>SCHIDEREA ANULUI</w:t>
            </w:r>
          </w:p>
          <w:p w14:paraId="7469C395" w14:textId="322F487E" w:rsidR="003E364F" w:rsidRPr="00765F5F" w:rsidRDefault="00CC06DF" w:rsidP="00326AEE">
            <w:pPr>
              <w:spacing w:after="0" w:line="240" w:lineRule="auto"/>
              <w:ind w:left="-131" w:right="-18"/>
              <w:jc w:val="center"/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</w:pPr>
            <w:r w:rsidRPr="00765F5F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  <w:t>Colina U</w:t>
            </w:r>
            <w:r w:rsidR="003E364F" w:rsidRPr="00765F5F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  <w:t>niversitatii Trasilva</w:t>
            </w:r>
            <w:r w:rsidRPr="00765F5F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  <w:t>nia</w:t>
            </w:r>
          </w:p>
          <w:p w14:paraId="18812E08" w14:textId="77777777" w:rsidR="00ED38A0" w:rsidRPr="00765F5F" w:rsidRDefault="003E364F" w:rsidP="00CC06DF">
            <w:pPr>
              <w:spacing w:after="0" w:line="240" w:lineRule="auto"/>
              <w:ind w:left="-51" w:right="-18"/>
              <w:jc w:val="center"/>
              <w:rPr>
                <w:rFonts w:ascii="Times New Roman" w:hAnsi="Times New Roman"/>
                <w:b/>
                <w:bCs/>
                <w:sz w:val="16"/>
                <w:szCs w:val="16"/>
                <w:lang w:val="ro-RO"/>
              </w:rPr>
            </w:pPr>
            <w:r w:rsidRPr="00765F5F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  <w:t>sala CP3</w:t>
            </w:r>
          </w:p>
        </w:tc>
        <w:tc>
          <w:tcPr>
            <w:tcW w:w="900" w:type="dxa"/>
            <w:shd w:val="clear" w:color="auto" w:fill="FFCCFF"/>
          </w:tcPr>
          <w:p w14:paraId="2ECFA8F9" w14:textId="32B5841F" w:rsidR="003F21E2" w:rsidRPr="00765F5F" w:rsidRDefault="0062567A" w:rsidP="00CC06DF">
            <w:pPr>
              <w:spacing w:after="0" w:line="240" w:lineRule="auto"/>
              <w:ind w:left="-98" w:right="-108" w:hanging="8"/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Tehnici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promotionale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,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Chitu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I., </w:t>
            </w:r>
            <w:r w:rsidR="00310A46"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AIV2</w:t>
            </w:r>
          </w:p>
        </w:tc>
        <w:tc>
          <w:tcPr>
            <w:tcW w:w="1022" w:type="dxa"/>
            <w:shd w:val="clear" w:color="auto" w:fill="FFCCFF"/>
          </w:tcPr>
          <w:p w14:paraId="6F92178B" w14:textId="77777777" w:rsidR="003F21E2" w:rsidRPr="00765F5F" w:rsidRDefault="003F21E2" w:rsidP="003F21E2">
            <w:pPr>
              <w:spacing w:after="0" w:line="240" w:lineRule="auto"/>
              <w:rPr>
                <w:rFonts w:ascii="Times New Roman" w:hAnsi="Times New Roman"/>
                <w:b/>
                <w:bCs/>
                <w:strike/>
                <w:color w:val="000000" w:themeColor="text1"/>
                <w:sz w:val="16"/>
                <w:szCs w:val="16"/>
                <w:lang w:val="fr-FR"/>
              </w:rPr>
            </w:pPr>
          </w:p>
        </w:tc>
        <w:tc>
          <w:tcPr>
            <w:tcW w:w="958" w:type="dxa"/>
            <w:shd w:val="clear" w:color="auto" w:fill="EEECE1" w:themeFill="background2"/>
          </w:tcPr>
          <w:p w14:paraId="529E2D73" w14:textId="72BB9C88" w:rsidR="00186180" w:rsidRPr="00765F5F" w:rsidRDefault="00186180" w:rsidP="00CC06DF">
            <w:pPr>
              <w:spacing w:after="0" w:line="240" w:lineRule="auto"/>
              <w:ind w:left="-108" w:right="-108"/>
              <w:jc w:val="center"/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</w:pPr>
            <w:r w:rsidRPr="00765F5F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  <w:t xml:space="preserve">ORA </w:t>
            </w:r>
            <w:r w:rsidR="0091322D" w:rsidRPr="00765F5F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  <w:t>10</w:t>
            </w:r>
            <w:r w:rsidRPr="00765F5F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  <w:t>.00</w:t>
            </w:r>
          </w:p>
          <w:p w14:paraId="19427BA8" w14:textId="77777777" w:rsidR="00186180" w:rsidRPr="00765F5F" w:rsidRDefault="00186180" w:rsidP="00CC06DF">
            <w:pPr>
              <w:spacing w:after="0" w:line="240" w:lineRule="auto"/>
              <w:ind w:left="-108" w:right="-108"/>
              <w:jc w:val="center"/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</w:pPr>
          </w:p>
          <w:p w14:paraId="268E9E92" w14:textId="4047E30D" w:rsidR="00ED38A0" w:rsidRPr="00765F5F" w:rsidRDefault="00CC06DF" w:rsidP="00CC06DF">
            <w:pPr>
              <w:spacing w:after="0" w:line="240" w:lineRule="auto"/>
              <w:ind w:left="-108" w:right="-108"/>
              <w:jc w:val="center"/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</w:pPr>
            <w:r w:rsidRPr="00765F5F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  <w:t>DE</w:t>
            </w:r>
            <w:r w:rsidR="00ED38A0" w:rsidRPr="00765F5F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  <w:t>SCHIDEREA ANULUI</w:t>
            </w:r>
          </w:p>
          <w:p w14:paraId="486605E7" w14:textId="06E47EBE" w:rsidR="003E364F" w:rsidRPr="00765F5F" w:rsidRDefault="00ED38A0" w:rsidP="00CC06DF">
            <w:pPr>
              <w:spacing w:after="0" w:line="240" w:lineRule="auto"/>
              <w:ind w:left="-108" w:right="-108"/>
              <w:jc w:val="center"/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</w:pPr>
            <w:r w:rsidRPr="00765F5F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  <w:t>Col</w:t>
            </w:r>
            <w:r w:rsidR="003E364F" w:rsidRPr="00765F5F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  <w:t xml:space="preserve">ina </w:t>
            </w:r>
            <w:r w:rsidR="00CC06DF" w:rsidRPr="00765F5F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  <w:t>U</w:t>
            </w:r>
            <w:r w:rsidR="003E364F" w:rsidRPr="00765F5F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  <w:t>niversitatii Transilvania</w:t>
            </w:r>
          </w:p>
          <w:p w14:paraId="0CFD57F9" w14:textId="77777777" w:rsidR="003F21E2" w:rsidRPr="00765F5F" w:rsidRDefault="003E364F" w:rsidP="00CC06DF">
            <w:pPr>
              <w:spacing w:after="0" w:line="240" w:lineRule="auto"/>
              <w:ind w:left="-108" w:right="-108"/>
              <w:jc w:val="center"/>
              <w:rPr>
                <w:rFonts w:cs="Calibri"/>
                <w:b/>
                <w:color w:val="FF0000"/>
                <w:sz w:val="16"/>
                <w:szCs w:val="16"/>
              </w:rPr>
            </w:pPr>
            <w:r w:rsidRPr="00765F5F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  <w:t>sala CP3</w:t>
            </w:r>
          </w:p>
        </w:tc>
        <w:tc>
          <w:tcPr>
            <w:tcW w:w="900" w:type="dxa"/>
            <w:shd w:val="clear" w:color="auto" w:fill="FBD4B4" w:themeFill="accent6" w:themeFillTint="66"/>
          </w:tcPr>
          <w:p w14:paraId="6E2491E5" w14:textId="77777777" w:rsidR="003F21E2" w:rsidRPr="00765F5F" w:rsidRDefault="003F21E2" w:rsidP="003F21E2">
            <w:pPr>
              <w:spacing w:after="0" w:line="240" w:lineRule="auto"/>
              <w:ind w:firstLine="10"/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0BFDDF01" w14:textId="77777777" w:rsidR="003F21E2" w:rsidRPr="00765F5F" w:rsidRDefault="003F21E2" w:rsidP="003F21E2">
            <w:pPr>
              <w:spacing w:after="0" w:line="240" w:lineRule="auto"/>
              <w:rPr>
                <w:rFonts w:cs="Calibri"/>
                <w:b/>
                <w:color w:val="FF0000"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EEECE1" w:themeFill="background2"/>
          </w:tcPr>
          <w:p w14:paraId="2560D08D" w14:textId="05DD3383" w:rsidR="00186180" w:rsidRPr="00765F5F" w:rsidRDefault="0091322D" w:rsidP="0044492D">
            <w:pPr>
              <w:spacing w:after="0" w:line="240" w:lineRule="auto"/>
              <w:ind w:right="-165"/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</w:pPr>
            <w:r w:rsidRPr="00765F5F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  <w:t xml:space="preserve">ORA </w:t>
            </w:r>
            <w:r w:rsidR="0044492D" w:rsidRPr="00765F5F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  <w:t>1</w:t>
            </w:r>
            <w:r w:rsidRPr="00765F5F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  <w:t>0</w:t>
            </w:r>
            <w:r w:rsidR="00186180" w:rsidRPr="00765F5F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  <w:t>.00</w:t>
            </w:r>
          </w:p>
          <w:p w14:paraId="0E2D8AFD" w14:textId="77777777" w:rsidR="00186180" w:rsidRPr="00765F5F" w:rsidRDefault="00186180" w:rsidP="00CC06DF">
            <w:pPr>
              <w:spacing w:after="0" w:line="240" w:lineRule="auto"/>
              <w:ind w:left="-108" w:right="-108"/>
              <w:jc w:val="center"/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</w:pPr>
          </w:p>
          <w:p w14:paraId="0439D69E" w14:textId="4D0DF2B1" w:rsidR="00ED38A0" w:rsidRPr="00765F5F" w:rsidRDefault="00CC06DF" w:rsidP="00CC06DF">
            <w:pPr>
              <w:spacing w:after="0" w:line="240" w:lineRule="auto"/>
              <w:ind w:left="-108" w:right="-108"/>
              <w:jc w:val="center"/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</w:pPr>
            <w:r w:rsidRPr="00765F5F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  <w:t>DE</w:t>
            </w:r>
            <w:r w:rsidR="00ED38A0" w:rsidRPr="00765F5F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  <w:t xml:space="preserve">SCHIDEREA ANULUI </w:t>
            </w:r>
          </w:p>
          <w:p w14:paraId="39EB228C" w14:textId="305C0ABD" w:rsidR="003F21E2" w:rsidRPr="00765F5F" w:rsidRDefault="00ED38A0" w:rsidP="00CC06DF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 w:cs="Calibri"/>
                <w:b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  <w:t xml:space="preserve">Colina </w:t>
            </w:r>
            <w:r w:rsidR="00CC06DF" w:rsidRPr="00765F5F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  <w:t>U</w:t>
            </w:r>
            <w:r w:rsidRPr="00765F5F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  <w:t>niversitatii Transilvania</w:t>
            </w:r>
            <w:r w:rsidR="003E364F" w:rsidRPr="00765F5F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  <w:t xml:space="preserve"> sala CP3</w:t>
            </w:r>
          </w:p>
        </w:tc>
        <w:tc>
          <w:tcPr>
            <w:tcW w:w="810" w:type="dxa"/>
            <w:shd w:val="clear" w:color="auto" w:fill="FFFF00"/>
          </w:tcPr>
          <w:p w14:paraId="0C9922B7" w14:textId="77777777" w:rsidR="003F21E2" w:rsidRPr="00765F5F" w:rsidRDefault="003F21E2" w:rsidP="003F21E2">
            <w:pPr>
              <w:spacing w:after="0" w:line="240" w:lineRule="auto"/>
              <w:jc w:val="center"/>
              <w:rPr>
                <w:rFonts w:asciiTheme="minorHAnsi" w:hAnsiTheme="minorHAnsi" w:cs="Calibri"/>
                <w:b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FF00"/>
          </w:tcPr>
          <w:p w14:paraId="69D56F64" w14:textId="3A68B3E9" w:rsidR="003F21E2" w:rsidRPr="00765F5F" w:rsidRDefault="003F21E2" w:rsidP="00F956CC">
            <w:pPr>
              <w:spacing w:after="0"/>
              <w:ind w:left="-108" w:right="-108"/>
              <w:jc w:val="center"/>
              <w:rPr>
                <w:rFonts w:ascii="Times New Roman" w:hAnsi="Times New Roman"/>
                <w:b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46" w:type="dxa"/>
            <w:shd w:val="clear" w:color="auto" w:fill="EEECE1" w:themeFill="background2"/>
          </w:tcPr>
          <w:p w14:paraId="3C1F2FE9" w14:textId="2CDDA397" w:rsidR="00186180" w:rsidRPr="00765F5F" w:rsidRDefault="00186180" w:rsidP="009E08F5">
            <w:pPr>
              <w:shd w:val="clear" w:color="auto" w:fill="F2F2F2" w:themeFill="background1" w:themeFillShade="F2"/>
              <w:spacing w:after="0" w:line="240" w:lineRule="auto"/>
              <w:ind w:left="-108" w:right="-72"/>
              <w:jc w:val="center"/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</w:pPr>
            <w:r w:rsidRPr="00765F5F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  <w:t xml:space="preserve">ORA </w:t>
            </w:r>
            <w:r w:rsidR="0091322D" w:rsidRPr="00765F5F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  <w:t>10</w:t>
            </w:r>
            <w:r w:rsidRPr="00765F5F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  <w:t>.00</w:t>
            </w:r>
          </w:p>
          <w:p w14:paraId="137DDCA8" w14:textId="77777777" w:rsidR="00186180" w:rsidRPr="00765F5F" w:rsidRDefault="00186180" w:rsidP="009E08F5">
            <w:pPr>
              <w:shd w:val="clear" w:color="auto" w:fill="F2F2F2" w:themeFill="background1" w:themeFillShade="F2"/>
              <w:spacing w:after="0" w:line="240" w:lineRule="auto"/>
              <w:ind w:left="-108" w:right="-72"/>
              <w:jc w:val="center"/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</w:pPr>
          </w:p>
          <w:p w14:paraId="5E86D8CB" w14:textId="40C4FFC6" w:rsidR="00ED38A0" w:rsidRPr="00765F5F" w:rsidRDefault="00CC06DF" w:rsidP="009E08F5">
            <w:pPr>
              <w:shd w:val="clear" w:color="auto" w:fill="F2F2F2" w:themeFill="background1" w:themeFillShade="F2"/>
              <w:spacing w:after="0" w:line="240" w:lineRule="auto"/>
              <w:ind w:left="-108" w:right="-72"/>
              <w:jc w:val="center"/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</w:pPr>
            <w:r w:rsidRPr="00765F5F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  <w:t>DE</w:t>
            </w:r>
            <w:r w:rsidR="00ED38A0" w:rsidRPr="00765F5F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  <w:t>SCHIDEREA ANULUI</w:t>
            </w:r>
          </w:p>
          <w:p w14:paraId="7637D3B0" w14:textId="6093EB95" w:rsidR="003E364F" w:rsidRPr="00765F5F" w:rsidRDefault="00ED38A0" w:rsidP="009E08F5">
            <w:pPr>
              <w:shd w:val="clear" w:color="auto" w:fill="F2F2F2" w:themeFill="background1" w:themeFillShade="F2"/>
              <w:spacing w:after="0" w:line="240" w:lineRule="auto"/>
              <w:ind w:left="-108" w:right="-72"/>
              <w:jc w:val="center"/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</w:pPr>
            <w:r w:rsidRPr="00765F5F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  <w:t xml:space="preserve">Colina </w:t>
            </w:r>
            <w:r w:rsidR="00CC06DF" w:rsidRPr="00765F5F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  <w:t>Universitatii Transilvania</w:t>
            </w:r>
          </w:p>
          <w:p w14:paraId="56C0EF03" w14:textId="77777777" w:rsidR="003F21E2" w:rsidRPr="00765F5F" w:rsidRDefault="003E364F" w:rsidP="009E08F5">
            <w:pPr>
              <w:shd w:val="clear" w:color="auto" w:fill="F2F2F2" w:themeFill="background1" w:themeFillShade="F2"/>
              <w:spacing w:after="0" w:line="240" w:lineRule="auto"/>
              <w:ind w:left="-108" w:right="-72"/>
              <w:jc w:val="center"/>
              <w:rPr>
                <w:rFonts w:asciiTheme="minorHAnsi" w:hAnsiTheme="minorHAnsi" w:cs="Calibri"/>
                <w:b/>
                <w:color w:val="FF0000"/>
                <w:sz w:val="16"/>
                <w:szCs w:val="16"/>
                <w:lang w:val="fr-FR"/>
              </w:rPr>
            </w:pPr>
            <w:r w:rsidRPr="00765F5F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  <w:t xml:space="preserve">sala </w:t>
            </w:r>
            <w:r w:rsidR="00ED38A0" w:rsidRPr="00765F5F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  <w:t>CP3</w:t>
            </w:r>
          </w:p>
        </w:tc>
        <w:tc>
          <w:tcPr>
            <w:tcW w:w="993" w:type="dxa"/>
            <w:shd w:val="clear" w:color="auto" w:fill="00FFFF"/>
          </w:tcPr>
          <w:p w14:paraId="429E2B78" w14:textId="77777777" w:rsidR="003F21E2" w:rsidRPr="00765F5F" w:rsidRDefault="003F21E2" w:rsidP="00A06836">
            <w:pPr>
              <w:rPr>
                <w:rFonts w:asciiTheme="minorHAnsi" w:hAnsiTheme="minorHAnsi" w:cs="Calibri"/>
                <w:b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850" w:type="dxa"/>
            <w:shd w:val="clear" w:color="auto" w:fill="00FFFF"/>
          </w:tcPr>
          <w:p w14:paraId="48F66B37" w14:textId="3A83B015" w:rsidR="003F21E2" w:rsidRPr="00765F5F" w:rsidRDefault="003F21E2" w:rsidP="00310A46">
            <w:pPr>
              <w:spacing w:after="0" w:line="240" w:lineRule="auto"/>
              <w:ind w:right="-110"/>
              <w:rPr>
                <w:rFonts w:asciiTheme="minorHAnsi" w:hAnsiTheme="minorHAnsi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992" w:type="dxa"/>
            <w:shd w:val="clear" w:color="auto" w:fill="EEECE1" w:themeFill="background2"/>
          </w:tcPr>
          <w:p w14:paraId="307C07E8" w14:textId="278CAAF4" w:rsidR="00186180" w:rsidRPr="00765F5F" w:rsidRDefault="0091322D" w:rsidP="00CC06DF">
            <w:pPr>
              <w:spacing w:after="0" w:line="240" w:lineRule="auto"/>
              <w:ind w:left="-97"/>
              <w:jc w:val="center"/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</w:pPr>
            <w:r w:rsidRPr="00765F5F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  <w:t>ORA 10</w:t>
            </w:r>
            <w:r w:rsidR="00186180" w:rsidRPr="00765F5F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  <w:t>.00</w:t>
            </w:r>
          </w:p>
          <w:p w14:paraId="21480A7A" w14:textId="77777777" w:rsidR="00186180" w:rsidRPr="00765F5F" w:rsidRDefault="00186180" w:rsidP="00CC06DF">
            <w:pPr>
              <w:spacing w:after="0" w:line="240" w:lineRule="auto"/>
              <w:ind w:left="-97"/>
              <w:jc w:val="center"/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</w:pPr>
          </w:p>
          <w:p w14:paraId="63C6B0D3" w14:textId="25C1A014" w:rsidR="00ED38A0" w:rsidRPr="00765F5F" w:rsidRDefault="00CC06DF" w:rsidP="00CC06DF">
            <w:pPr>
              <w:spacing w:after="0" w:line="240" w:lineRule="auto"/>
              <w:ind w:left="-97"/>
              <w:jc w:val="center"/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</w:pPr>
            <w:r w:rsidRPr="00765F5F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  <w:t>DE</w:t>
            </w:r>
            <w:r w:rsidR="00ED38A0" w:rsidRPr="00765F5F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  <w:t>SCHIDEREA ANULUI</w:t>
            </w:r>
          </w:p>
          <w:p w14:paraId="587A8BEE" w14:textId="4E7866D2" w:rsidR="003F21E2" w:rsidRPr="00765F5F" w:rsidRDefault="00CC06DF" w:rsidP="00CC06DF">
            <w:pPr>
              <w:spacing w:after="0" w:line="240" w:lineRule="auto"/>
              <w:ind w:left="-97" w:right="-110"/>
              <w:jc w:val="center"/>
              <w:rPr>
                <w:rFonts w:asciiTheme="minorHAnsi" w:hAnsiTheme="minorHAnsi" w:cs="Calibri"/>
                <w:b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  <w:t xml:space="preserve">Colina Universitatii Transilvania </w:t>
            </w:r>
            <w:r w:rsidR="003E364F" w:rsidRPr="00765F5F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  <w:t>sala CP3</w:t>
            </w:r>
          </w:p>
        </w:tc>
        <w:tc>
          <w:tcPr>
            <w:tcW w:w="851" w:type="dxa"/>
            <w:shd w:val="clear" w:color="auto" w:fill="00FF00"/>
          </w:tcPr>
          <w:p w14:paraId="70571E46" w14:textId="77777777" w:rsidR="003F21E2" w:rsidRPr="00765F5F" w:rsidRDefault="003F21E2" w:rsidP="003F21E2">
            <w:pPr>
              <w:spacing w:after="0" w:line="240" w:lineRule="auto"/>
              <w:rPr>
                <w:rFonts w:asciiTheme="minorHAnsi" w:hAnsiTheme="minorHAnsi" w:cs="Calibri"/>
                <w:b/>
                <w:color w:val="000000"/>
                <w:sz w:val="16"/>
                <w:szCs w:val="16"/>
                <w:lang w:val="it-IT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59314416" w14:textId="77777777" w:rsidR="003F21E2" w:rsidRPr="00765F5F" w:rsidRDefault="003F21E2" w:rsidP="003F21E2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</w:tr>
      <w:tr w:rsidR="00CE118B" w:rsidRPr="00765F5F" w14:paraId="48CD0058" w14:textId="77777777" w:rsidTr="00806E30">
        <w:trPr>
          <w:cantSplit/>
          <w:trHeight w:val="1146"/>
        </w:trPr>
        <w:tc>
          <w:tcPr>
            <w:tcW w:w="535" w:type="dxa"/>
            <w:vMerge/>
            <w:textDirection w:val="btLr"/>
            <w:vAlign w:val="center"/>
          </w:tcPr>
          <w:p w14:paraId="7A41FCD7" w14:textId="77777777" w:rsidR="00CE118B" w:rsidRPr="00765F5F" w:rsidRDefault="00CE118B" w:rsidP="00CE118B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653" w:type="dxa"/>
          </w:tcPr>
          <w:p w14:paraId="508DAC2E" w14:textId="77777777" w:rsidR="00CE118B" w:rsidRPr="00765F5F" w:rsidRDefault="00CE118B" w:rsidP="00CE118B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</w:rPr>
              <w:t>12.00- 13.40</w:t>
            </w:r>
          </w:p>
        </w:tc>
        <w:tc>
          <w:tcPr>
            <w:tcW w:w="967" w:type="dxa"/>
            <w:shd w:val="clear" w:color="auto" w:fill="FFCCFF"/>
          </w:tcPr>
          <w:p w14:paraId="66134616" w14:textId="77777777" w:rsidR="00CE118B" w:rsidRPr="00765F5F" w:rsidRDefault="00CE118B" w:rsidP="00CE118B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de-DE"/>
              </w:rPr>
            </w:pPr>
          </w:p>
        </w:tc>
        <w:tc>
          <w:tcPr>
            <w:tcW w:w="900" w:type="dxa"/>
            <w:shd w:val="clear" w:color="auto" w:fill="FFCCFF"/>
          </w:tcPr>
          <w:p w14:paraId="0C74B0FB" w14:textId="77777777" w:rsidR="00CE118B" w:rsidRPr="00765F5F" w:rsidRDefault="00CE118B" w:rsidP="00CE118B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de-DE"/>
              </w:rPr>
            </w:pPr>
          </w:p>
        </w:tc>
        <w:tc>
          <w:tcPr>
            <w:tcW w:w="1022" w:type="dxa"/>
            <w:shd w:val="clear" w:color="auto" w:fill="FFCCFF"/>
          </w:tcPr>
          <w:p w14:paraId="73B651BD" w14:textId="77777777" w:rsidR="00CE118B" w:rsidRPr="00765F5F" w:rsidRDefault="00CE118B" w:rsidP="00CE118B">
            <w:pPr>
              <w:spacing w:after="0" w:line="240" w:lineRule="auto"/>
              <w:rPr>
                <w:rFonts w:ascii="Times New Roman" w:hAnsi="Times New Roman"/>
                <w:bCs/>
                <w:strike/>
                <w:sz w:val="16"/>
                <w:szCs w:val="16"/>
                <w:lang w:val="de-DE"/>
              </w:rPr>
            </w:pPr>
          </w:p>
        </w:tc>
        <w:tc>
          <w:tcPr>
            <w:tcW w:w="958" w:type="dxa"/>
            <w:shd w:val="clear" w:color="auto" w:fill="FBD4B4" w:themeFill="accent6" w:themeFillTint="66"/>
          </w:tcPr>
          <w:p w14:paraId="346AC795" w14:textId="77777777" w:rsidR="00CE118B" w:rsidRPr="00765F5F" w:rsidRDefault="00CE118B" w:rsidP="00CE118B">
            <w:pPr>
              <w:spacing w:after="0" w:line="240" w:lineRule="auto"/>
              <w:rPr>
                <w:rFonts w:ascii="Times New Roman" w:hAnsi="Times New Roman"/>
                <w:bCs/>
                <w:strike/>
                <w:sz w:val="16"/>
                <w:szCs w:val="16"/>
                <w:lang w:val="de-DE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7F7765C8" w14:textId="77777777" w:rsidR="00CE118B" w:rsidRPr="00765F5F" w:rsidRDefault="00CE118B" w:rsidP="00CE118B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2288B4E0" w14:textId="77777777" w:rsidR="00CE118B" w:rsidRPr="00765F5F" w:rsidRDefault="00CE118B" w:rsidP="00CE118B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de-DE"/>
              </w:rPr>
            </w:pPr>
          </w:p>
        </w:tc>
        <w:tc>
          <w:tcPr>
            <w:tcW w:w="900" w:type="dxa"/>
            <w:shd w:val="clear" w:color="auto" w:fill="FFFF00"/>
          </w:tcPr>
          <w:p w14:paraId="718FBBBB" w14:textId="77777777" w:rsidR="00CE118B" w:rsidRPr="00765F5F" w:rsidRDefault="00CE118B" w:rsidP="00CE118B">
            <w:pPr>
              <w:spacing w:after="0" w:line="240" w:lineRule="auto"/>
              <w:jc w:val="center"/>
              <w:rPr>
                <w:rFonts w:asciiTheme="minorHAnsi" w:hAnsiTheme="minorHAnsi"/>
                <w:bCs/>
                <w:strike/>
                <w:sz w:val="16"/>
                <w:szCs w:val="16"/>
                <w:lang w:val="de-DE"/>
              </w:rPr>
            </w:pPr>
          </w:p>
        </w:tc>
        <w:tc>
          <w:tcPr>
            <w:tcW w:w="810" w:type="dxa"/>
            <w:shd w:val="clear" w:color="auto" w:fill="FFFF00"/>
          </w:tcPr>
          <w:p w14:paraId="3221E447" w14:textId="77777777" w:rsidR="00CE118B" w:rsidRPr="00765F5F" w:rsidRDefault="00CE118B" w:rsidP="00CE118B">
            <w:pPr>
              <w:spacing w:after="0" w:line="240" w:lineRule="auto"/>
              <w:jc w:val="center"/>
              <w:rPr>
                <w:rFonts w:asciiTheme="minorHAnsi" w:hAnsiTheme="minorHAnsi"/>
                <w:bCs/>
                <w:strike/>
                <w:sz w:val="16"/>
                <w:szCs w:val="16"/>
                <w:lang w:val="de-DE"/>
              </w:rPr>
            </w:pPr>
          </w:p>
        </w:tc>
        <w:tc>
          <w:tcPr>
            <w:tcW w:w="900" w:type="dxa"/>
            <w:shd w:val="clear" w:color="auto" w:fill="FFFF00"/>
          </w:tcPr>
          <w:p w14:paraId="593F4EA2" w14:textId="5DCAB634" w:rsidR="00CE118B" w:rsidRPr="00765F5F" w:rsidRDefault="00CE118B" w:rsidP="00F956CC">
            <w:pPr>
              <w:spacing w:after="0"/>
              <w:ind w:left="-108" w:right="-108"/>
              <w:jc w:val="center"/>
              <w:rPr>
                <w:rFonts w:ascii="Times New Roman" w:hAnsi="Times New Roman"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46" w:type="dxa"/>
            <w:shd w:val="clear" w:color="auto" w:fill="00FFFF"/>
          </w:tcPr>
          <w:p w14:paraId="6CB88AB2" w14:textId="77777777" w:rsidR="00CE118B" w:rsidRPr="00765F5F" w:rsidRDefault="00CE118B" w:rsidP="00CE118B">
            <w:pPr>
              <w:spacing w:after="0" w:line="240" w:lineRule="auto"/>
              <w:rPr>
                <w:rFonts w:asciiTheme="minorHAnsi" w:hAnsiTheme="minorHAnsi"/>
                <w:bCs/>
                <w:color w:val="0000FF"/>
                <w:sz w:val="16"/>
                <w:szCs w:val="16"/>
              </w:rPr>
            </w:pPr>
          </w:p>
        </w:tc>
        <w:tc>
          <w:tcPr>
            <w:tcW w:w="993" w:type="dxa"/>
            <w:shd w:val="clear" w:color="auto" w:fill="00FFFF"/>
          </w:tcPr>
          <w:p w14:paraId="7EADB370" w14:textId="77777777" w:rsidR="00CE118B" w:rsidRPr="00765F5F" w:rsidRDefault="00CE118B" w:rsidP="00CE118B">
            <w:pPr>
              <w:spacing w:after="0" w:line="240" w:lineRule="auto"/>
              <w:rPr>
                <w:rFonts w:asciiTheme="minorHAnsi" w:hAnsiTheme="minorHAnsi"/>
                <w:bCs/>
                <w:strike/>
                <w:color w:val="FF0000"/>
                <w:sz w:val="16"/>
                <w:szCs w:val="16"/>
              </w:rPr>
            </w:pPr>
          </w:p>
        </w:tc>
        <w:tc>
          <w:tcPr>
            <w:tcW w:w="850" w:type="dxa"/>
            <w:shd w:val="clear" w:color="auto" w:fill="00FFFF"/>
          </w:tcPr>
          <w:p w14:paraId="68C9DBBA" w14:textId="6EB6F72C" w:rsidR="00CE118B" w:rsidRPr="00765F5F" w:rsidRDefault="00CE118B" w:rsidP="00CE118B">
            <w:pPr>
              <w:spacing w:after="0" w:line="240" w:lineRule="auto"/>
              <w:rPr>
                <w:rFonts w:asciiTheme="minorHAnsi" w:hAnsiTheme="minorHAnsi"/>
                <w:bCs/>
                <w:strike/>
                <w:color w:val="FF0000"/>
                <w:sz w:val="16"/>
                <w:szCs w:val="16"/>
              </w:rPr>
            </w:pPr>
          </w:p>
        </w:tc>
        <w:tc>
          <w:tcPr>
            <w:tcW w:w="992" w:type="dxa"/>
            <w:shd w:val="clear" w:color="auto" w:fill="00FF00"/>
          </w:tcPr>
          <w:p w14:paraId="22FF5B25" w14:textId="77777777" w:rsidR="00CE118B" w:rsidRPr="00765F5F" w:rsidRDefault="00CE118B" w:rsidP="00CE118B">
            <w:pPr>
              <w:spacing w:after="0" w:line="240" w:lineRule="auto"/>
              <w:ind w:left="-70" w:right="-110" w:hanging="10"/>
              <w:rPr>
                <w:rFonts w:asciiTheme="minorHAnsi" w:hAnsiTheme="minorHAnsi"/>
                <w:bCs/>
                <w:strike/>
                <w:color w:val="7030A0"/>
                <w:sz w:val="16"/>
                <w:szCs w:val="16"/>
              </w:rPr>
            </w:pPr>
          </w:p>
        </w:tc>
        <w:tc>
          <w:tcPr>
            <w:tcW w:w="851" w:type="dxa"/>
            <w:shd w:val="clear" w:color="auto" w:fill="00FF00"/>
          </w:tcPr>
          <w:p w14:paraId="32D07E21" w14:textId="77777777" w:rsidR="00CE118B" w:rsidRPr="00765F5F" w:rsidRDefault="00CE118B" w:rsidP="00CE118B">
            <w:pPr>
              <w:spacing w:after="0" w:line="240" w:lineRule="auto"/>
              <w:ind w:right="-112"/>
              <w:rPr>
                <w:rFonts w:asciiTheme="minorHAnsi" w:hAnsiTheme="minorHAnsi" w:cs="Calibri"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="Calibri"/>
                <w:color w:val="FF0000"/>
                <w:sz w:val="16"/>
                <w:szCs w:val="16"/>
                <w:lang w:val="it-IT"/>
              </w:rPr>
              <w:t>Marfuri nealim. si securitatea utiliz.</w:t>
            </w:r>
          </w:p>
          <w:p w14:paraId="3958557C" w14:textId="03838C96" w:rsidR="00CE118B" w:rsidRPr="00765F5F" w:rsidRDefault="00CE118B" w:rsidP="00CE118B">
            <w:pPr>
              <w:spacing w:after="0" w:line="240" w:lineRule="auto"/>
              <w:rPr>
                <w:rFonts w:asciiTheme="minorHAnsi" w:hAnsiTheme="minorHAnsi"/>
                <w:bCs/>
                <w:strike/>
                <w:sz w:val="16"/>
                <w:szCs w:val="16"/>
              </w:rPr>
            </w:pPr>
            <w:proofErr w:type="spellStart"/>
            <w:r w:rsidRPr="00765F5F">
              <w:rPr>
                <w:rFonts w:asciiTheme="minorHAnsi" w:hAnsiTheme="minorHAnsi" w:cs="Calibri"/>
                <w:color w:val="FF0000"/>
                <w:sz w:val="16"/>
                <w:szCs w:val="16"/>
                <w:lang w:val="fr-FR"/>
              </w:rPr>
              <w:t>Neacsu</w:t>
            </w:r>
            <w:proofErr w:type="spellEnd"/>
            <w:r w:rsidRPr="00765F5F">
              <w:rPr>
                <w:rFonts w:asciiTheme="minorHAnsi" w:hAnsiTheme="minorHAnsi" w:cs="Calibri"/>
                <w:color w:val="FF0000"/>
                <w:sz w:val="16"/>
                <w:szCs w:val="16"/>
                <w:lang w:val="fr-FR"/>
              </w:rPr>
              <w:t xml:space="preserve"> A. – BP1</w:t>
            </w:r>
          </w:p>
        </w:tc>
        <w:tc>
          <w:tcPr>
            <w:tcW w:w="879" w:type="dxa"/>
            <w:gridSpan w:val="2"/>
            <w:shd w:val="clear" w:color="auto" w:fill="00FF00"/>
          </w:tcPr>
          <w:p w14:paraId="0CD454FC" w14:textId="77777777" w:rsidR="00CE118B" w:rsidRPr="00765F5F" w:rsidRDefault="00CE118B" w:rsidP="00CE118B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</w:tr>
      <w:tr w:rsidR="00CE118B" w:rsidRPr="00765F5F" w14:paraId="32F4213B" w14:textId="77777777" w:rsidTr="00806E30">
        <w:trPr>
          <w:trHeight w:val="146"/>
        </w:trPr>
        <w:tc>
          <w:tcPr>
            <w:tcW w:w="535" w:type="dxa"/>
            <w:vMerge/>
            <w:textDirection w:val="btLr"/>
            <w:vAlign w:val="center"/>
          </w:tcPr>
          <w:p w14:paraId="7B92FDAB" w14:textId="77777777" w:rsidR="00CE118B" w:rsidRPr="00765F5F" w:rsidRDefault="00CE118B" w:rsidP="00CE118B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653" w:type="dxa"/>
          </w:tcPr>
          <w:p w14:paraId="511A70D2" w14:textId="77777777" w:rsidR="00CE118B" w:rsidRPr="00765F5F" w:rsidRDefault="00CE118B" w:rsidP="00CE118B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it-IT"/>
              </w:rPr>
            </w:pPr>
          </w:p>
          <w:p w14:paraId="7E67111C" w14:textId="77777777" w:rsidR="00CE118B" w:rsidRPr="00765F5F" w:rsidRDefault="00CE118B" w:rsidP="00CE118B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  <w:lang w:val="fr-FR"/>
              </w:rPr>
              <w:t>14- 15.40</w:t>
            </w:r>
          </w:p>
        </w:tc>
        <w:tc>
          <w:tcPr>
            <w:tcW w:w="967" w:type="dxa"/>
            <w:shd w:val="clear" w:color="auto" w:fill="FFCCFF"/>
          </w:tcPr>
          <w:p w14:paraId="530863CB" w14:textId="77777777" w:rsidR="00CE118B" w:rsidRPr="00765F5F" w:rsidRDefault="00CE118B" w:rsidP="00CE118B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CCFF"/>
          </w:tcPr>
          <w:p w14:paraId="03E95012" w14:textId="77777777" w:rsidR="00CE118B" w:rsidRPr="00765F5F" w:rsidRDefault="00CE118B" w:rsidP="00CE118B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1022" w:type="dxa"/>
            <w:shd w:val="clear" w:color="auto" w:fill="FFCCFF"/>
          </w:tcPr>
          <w:p w14:paraId="28B1768B" w14:textId="77777777" w:rsidR="00CE118B" w:rsidRPr="00765F5F" w:rsidRDefault="00CE118B" w:rsidP="00CE118B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58" w:type="dxa"/>
            <w:shd w:val="clear" w:color="auto" w:fill="FBD4B4" w:themeFill="accent6" w:themeFillTint="66"/>
          </w:tcPr>
          <w:p w14:paraId="3B1D6838" w14:textId="77777777" w:rsidR="00CE118B" w:rsidRPr="00765F5F" w:rsidRDefault="00CE118B" w:rsidP="00CE118B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72340F3F" w14:textId="77777777" w:rsidR="00CE118B" w:rsidRPr="00765F5F" w:rsidRDefault="00CE118B" w:rsidP="00CE118B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5239DB19" w14:textId="77777777" w:rsidR="00CE118B" w:rsidRPr="00765F5F" w:rsidRDefault="00CE118B" w:rsidP="00CE118B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FF00"/>
          </w:tcPr>
          <w:p w14:paraId="109727A0" w14:textId="77777777" w:rsidR="00CE118B" w:rsidRPr="00765F5F" w:rsidRDefault="00CE118B" w:rsidP="00CE118B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810" w:type="dxa"/>
            <w:shd w:val="clear" w:color="auto" w:fill="FFFF00"/>
          </w:tcPr>
          <w:p w14:paraId="11D7DAED" w14:textId="77777777" w:rsidR="00CE118B" w:rsidRPr="00765F5F" w:rsidRDefault="00CE118B" w:rsidP="00CE118B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FF00"/>
          </w:tcPr>
          <w:p w14:paraId="20F6799C" w14:textId="77777777" w:rsidR="00CE118B" w:rsidRPr="00765F5F" w:rsidRDefault="00CE118B" w:rsidP="00CE118B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846" w:type="dxa"/>
            <w:shd w:val="clear" w:color="auto" w:fill="00FFFF"/>
          </w:tcPr>
          <w:p w14:paraId="2AA42266" w14:textId="77777777" w:rsidR="00CE118B" w:rsidRPr="00765F5F" w:rsidRDefault="00CE118B" w:rsidP="00CE118B">
            <w:pPr>
              <w:spacing w:after="0" w:line="240" w:lineRule="auto"/>
              <w:rPr>
                <w:rFonts w:asciiTheme="minorHAnsi" w:hAnsiTheme="minorHAnsi"/>
                <w:bCs/>
                <w:color w:val="0000FF"/>
                <w:sz w:val="16"/>
                <w:szCs w:val="16"/>
                <w:lang w:val="fr-FR"/>
              </w:rPr>
            </w:pPr>
          </w:p>
        </w:tc>
        <w:tc>
          <w:tcPr>
            <w:tcW w:w="993" w:type="dxa"/>
            <w:shd w:val="clear" w:color="auto" w:fill="00FFFF"/>
          </w:tcPr>
          <w:p w14:paraId="75C87CE4" w14:textId="77777777" w:rsidR="00CE118B" w:rsidRPr="00765F5F" w:rsidRDefault="00CE118B" w:rsidP="00CE118B">
            <w:pPr>
              <w:jc w:val="center"/>
              <w:rPr>
                <w:rFonts w:cs="Calibri"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850" w:type="dxa"/>
            <w:shd w:val="clear" w:color="auto" w:fill="00FFFF"/>
          </w:tcPr>
          <w:p w14:paraId="276C2EDD" w14:textId="77777777" w:rsidR="00CE118B" w:rsidRPr="00765F5F" w:rsidRDefault="00CE118B" w:rsidP="00CE118B">
            <w:pPr>
              <w:spacing w:after="0" w:line="240" w:lineRule="auto"/>
              <w:ind w:left="-51" w:right="-110"/>
              <w:rPr>
                <w:rFonts w:cs="Calibri"/>
                <w:color w:val="FF0000"/>
                <w:sz w:val="16"/>
                <w:szCs w:val="16"/>
              </w:rPr>
            </w:pPr>
          </w:p>
        </w:tc>
        <w:tc>
          <w:tcPr>
            <w:tcW w:w="992" w:type="dxa"/>
            <w:shd w:val="clear" w:color="auto" w:fill="00FF00"/>
          </w:tcPr>
          <w:p w14:paraId="7C4EADD2" w14:textId="77777777" w:rsidR="00CE118B" w:rsidRPr="00765F5F" w:rsidRDefault="00CE118B" w:rsidP="00CE118B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7030A0"/>
                <w:sz w:val="16"/>
                <w:szCs w:val="16"/>
              </w:rPr>
            </w:pPr>
          </w:p>
        </w:tc>
        <w:tc>
          <w:tcPr>
            <w:tcW w:w="851" w:type="dxa"/>
            <w:shd w:val="clear" w:color="auto" w:fill="00FF00"/>
          </w:tcPr>
          <w:p w14:paraId="68B50CBD" w14:textId="77777777" w:rsidR="00CE118B" w:rsidRPr="00765F5F" w:rsidRDefault="00CE118B" w:rsidP="00CE118B">
            <w:pPr>
              <w:spacing w:after="0" w:line="240" w:lineRule="auto"/>
              <w:ind w:right="-112"/>
              <w:rPr>
                <w:rFonts w:asciiTheme="minorHAnsi" w:hAnsiTheme="minorHAnsi" w:cs="Calibri"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="Calibri"/>
                <w:color w:val="FF0000"/>
                <w:sz w:val="16"/>
                <w:szCs w:val="16"/>
                <w:lang w:val="it-IT"/>
              </w:rPr>
              <w:t>Marfuri nealim. si securitatea utiliz.</w:t>
            </w:r>
          </w:p>
          <w:p w14:paraId="716F53D0" w14:textId="04B69BFC" w:rsidR="00CE118B" w:rsidRPr="00765F5F" w:rsidRDefault="00CE118B" w:rsidP="00CE118B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</w:rPr>
            </w:pPr>
            <w:proofErr w:type="spellStart"/>
            <w:r w:rsidRPr="00765F5F">
              <w:rPr>
                <w:rFonts w:asciiTheme="minorHAnsi" w:hAnsiTheme="minorHAnsi" w:cs="Calibri"/>
                <w:color w:val="FF0000"/>
                <w:sz w:val="16"/>
                <w:szCs w:val="16"/>
                <w:lang w:val="fr-FR"/>
              </w:rPr>
              <w:t>Neacsu</w:t>
            </w:r>
            <w:proofErr w:type="spellEnd"/>
            <w:r w:rsidRPr="00765F5F">
              <w:rPr>
                <w:rFonts w:asciiTheme="minorHAnsi" w:hAnsiTheme="minorHAnsi" w:cs="Calibri"/>
                <w:color w:val="FF0000"/>
                <w:sz w:val="16"/>
                <w:szCs w:val="16"/>
                <w:lang w:val="fr-FR"/>
              </w:rPr>
              <w:t xml:space="preserve"> A. – BP1</w:t>
            </w:r>
          </w:p>
        </w:tc>
        <w:tc>
          <w:tcPr>
            <w:tcW w:w="879" w:type="dxa"/>
            <w:gridSpan w:val="2"/>
            <w:shd w:val="clear" w:color="auto" w:fill="00FF00"/>
          </w:tcPr>
          <w:p w14:paraId="56EF3C96" w14:textId="77777777" w:rsidR="00CE118B" w:rsidRPr="00765F5F" w:rsidRDefault="00CE118B" w:rsidP="00CE118B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7030A0"/>
                <w:sz w:val="16"/>
                <w:szCs w:val="16"/>
                <w:lang w:val="fr-FR"/>
              </w:rPr>
            </w:pPr>
          </w:p>
        </w:tc>
      </w:tr>
      <w:tr w:rsidR="00F65E11" w:rsidRPr="00765F5F" w14:paraId="61899BAD" w14:textId="77777777" w:rsidTr="00806E30">
        <w:trPr>
          <w:trHeight w:val="914"/>
        </w:trPr>
        <w:tc>
          <w:tcPr>
            <w:tcW w:w="535" w:type="dxa"/>
            <w:vMerge w:val="restart"/>
            <w:textDirection w:val="btLr"/>
            <w:vAlign w:val="center"/>
          </w:tcPr>
          <w:p w14:paraId="5AABACFF" w14:textId="77777777" w:rsidR="00F65E11" w:rsidRPr="00765F5F" w:rsidRDefault="00F65E11" w:rsidP="00F65E11">
            <w:pPr>
              <w:snapToGrid w:val="0"/>
              <w:spacing w:after="0" w:line="240" w:lineRule="auto"/>
              <w:jc w:val="center"/>
              <w:rPr>
                <w:rFonts w:ascii="Times New Roman" w:hAnsi="Times New Roman"/>
                <w:bCs/>
                <w:lang w:val="de-DE"/>
              </w:rPr>
            </w:pPr>
            <w:r w:rsidRPr="00765F5F">
              <w:rPr>
                <w:rFonts w:ascii="Times New Roman" w:hAnsi="Times New Roman"/>
                <w:bCs/>
                <w:lang w:val="de-DE"/>
              </w:rPr>
              <w:t>5.10.2025 DUMINICĂ</w:t>
            </w:r>
          </w:p>
        </w:tc>
        <w:tc>
          <w:tcPr>
            <w:tcW w:w="653" w:type="dxa"/>
          </w:tcPr>
          <w:p w14:paraId="0718A74E" w14:textId="77777777" w:rsidR="00F65E11" w:rsidRPr="00765F5F" w:rsidRDefault="00F65E11" w:rsidP="00F65E11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es-AR"/>
              </w:rPr>
            </w:pPr>
          </w:p>
          <w:p w14:paraId="57D707B1" w14:textId="77777777" w:rsidR="00F65E11" w:rsidRPr="00765F5F" w:rsidRDefault="00F65E11" w:rsidP="00F65E11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es-AR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  <w:lang w:val="es-AR"/>
              </w:rPr>
              <w:t xml:space="preserve">8 – </w:t>
            </w:r>
          </w:p>
          <w:p w14:paraId="6F4EFF85" w14:textId="77777777" w:rsidR="00F65E11" w:rsidRPr="00765F5F" w:rsidRDefault="00F65E11" w:rsidP="00F65E11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es-AR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  <w:lang w:val="es-AR"/>
              </w:rPr>
              <w:t>9,40</w:t>
            </w:r>
          </w:p>
        </w:tc>
        <w:tc>
          <w:tcPr>
            <w:tcW w:w="967" w:type="dxa"/>
            <w:shd w:val="clear" w:color="auto" w:fill="FFCCFF"/>
          </w:tcPr>
          <w:p w14:paraId="79939BB8" w14:textId="494B76D2" w:rsidR="00F65E11" w:rsidRPr="00765F5F" w:rsidRDefault="00F65E11" w:rsidP="00F65E11">
            <w:pPr>
              <w:spacing w:after="0" w:line="240" w:lineRule="auto"/>
              <w:ind w:right="-108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Matematica aplicata in economie</w:t>
            </w:r>
          </w:p>
          <w:p w14:paraId="6D1F2E43" w14:textId="588D4C7D" w:rsidR="00F65E11" w:rsidRPr="00765F5F" w:rsidRDefault="00F65E11" w:rsidP="00F65E11">
            <w:pPr>
              <w:spacing w:after="0" w:line="240" w:lineRule="auto"/>
              <w:ind w:right="-108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Popescu O.</w:t>
            </w:r>
          </w:p>
          <w:p w14:paraId="44AD7293" w14:textId="02CB10AB" w:rsidR="00F65E11" w:rsidRPr="00765F5F" w:rsidRDefault="00F65E11" w:rsidP="00F65E11">
            <w:pPr>
              <w:spacing w:after="0" w:line="240" w:lineRule="auto"/>
              <w:ind w:right="-108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CP2</w:t>
            </w:r>
          </w:p>
        </w:tc>
        <w:tc>
          <w:tcPr>
            <w:tcW w:w="900" w:type="dxa"/>
            <w:shd w:val="clear" w:color="auto" w:fill="FFCCFF"/>
          </w:tcPr>
          <w:p w14:paraId="4D11428D" w14:textId="77777777" w:rsidR="00F65E11" w:rsidRPr="00765F5F" w:rsidRDefault="00F65E11" w:rsidP="00F65E11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1022" w:type="dxa"/>
            <w:shd w:val="clear" w:color="auto" w:fill="FFCCFF"/>
          </w:tcPr>
          <w:p w14:paraId="2A32EA33" w14:textId="77777777" w:rsidR="00F65E11" w:rsidRPr="00765F5F" w:rsidRDefault="00F65E11" w:rsidP="00F65E11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58" w:type="dxa"/>
            <w:shd w:val="clear" w:color="auto" w:fill="FBD4B4" w:themeFill="accent6" w:themeFillTint="66"/>
          </w:tcPr>
          <w:p w14:paraId="7E4F6B3C" w14:textId="6A86E77A" w:rsidR="00F65E11" w:rsidRPr="00765F5F" w:rsidRDefault="00F65E11" w:rsidP="00F65E11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es-A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47D1CC4A" w14:textId="77777777" w:rsidR="00F65E11" w:rsidRPr="00765F5F" w:rsidRDefault="00F65E11" w:rsidP="00F65E11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56971783" w14:textId="77777777" w:rsidR="00F65E11" w:rsidRPr="00765F5F" w:rsidRDefault="00F65E11" w:rsidP="00F65E11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FF00"/>
          </w:tcPr>
          <w:p w14:paraId="6C908ECC" w14:textId="77777777" w:rsidR="00F65E11" w:rsidRPr="00765F5F" w:rsidRDefault="008014B7" w:rsidP="008014B7">
            <w:pPr>
              <w:spacing w:after="0" w:line="240" w:lineRule="auto"/>
              <w:ind w:left="-144" w:right="-165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 xml:space="preserve">Gr. 1 - Bazele informaticii, Dragoi D., </w:t>
            </w:r>
          </w:p>
          <w:p w14:paraId="7D6DD441" w14:textId="201FEF40" w:rsidR="008014B7" w:rsidRPr="00765F5F" w:rsidRDefault="00D3562D" w:rsidP="008014B7">
            <w:pPr>
              <w:spacing w:after="0" w:line="240" w:lineRule="auto"/>
              <w:ind w:left="-144" w:right="-165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DP7</w:t>
            </w:r>
          </w:p>
        </w:tc>
        <w:tc>
          <w:tcPr>
            <w:tcW w:w="810" w:type="dxa"/>
            <w:shd w:val="clear" w:color="auto" w:fill="FFFF00"/>
          </w:tcPr>
          <w:p w14:paraId="7974AF61" w14:textId="77777777" w:rsidR="00F65E11" w:rsidRPr="00765F5F" w:rsidRDefault="00F65E11" w:rsidP="00F65E11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FF00"/>
          </w:tcPr>
          <w:p w14:paraId="0C79207D" w14:textId="77777777" w:rsidR="00F65E11" w:rsidRPr="00765F5F" w:rsidRDefault="00F65E11" w:rsidP="00F65E11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846" w:type="dxa"/>
            <w:shd w:val="clear" w:color="auto" w:fill="00FFFF"/>
          </w:tcPr>
          <w:p w14:paraId="75CE0AAB" w14:textId="77777777" w:rsidR="00F65E11" w:rsidRPr="00765F5F" w:rsidRDefault="00F65E11" w:rsidP="00F65E11">
            <w:pPr>
              <w:spacing w:after="0" w:line="240" w:lineRule="auto"/>
              <w:ind w:right="-112" w:hanging="20"/>
              <w:rPr>
                <w:rFonts w:asciiTheme="minorHAnsi" w:hAnsiTheme="minorHAnsi" w:cs="Calibri"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="Calibri"/>
                <w:color w:val="FF0000"/>
                <w:sz w:val="16"/>
                <w:szCs w:val="16"/>
                <w:lang w:val="it-IT"/>
              </w:rPr>
              <w:t>Marfuri nealim. si securitatea utiliz.</w:t>
            </w:r>
          </w:p>
          <w:p w14:paraId="1DE025D1" w14:textId="7C7C3C53" w:rsidR="00F65E11" w:rsidRPr="00765F5F" w:rsidRDefault="00F65E11" w:rsidP="00F65E11">
            <w:pPr>
              <w:spacing w:after="0" w:line="240" w:lineRule="auto"/>
              <w:ind w:right="-110" w:hanging="20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proofErr w:type="spellStart"/>
            <w:r w:rsidRPr="00765F5F">
              <w:rPr>
                <w:rFonts w:asciiTheme="minorHAnsi" w:hAnsiTheme="minorHAnsi" w:cs="Calibri"/>
                <w:color w:val="FF0000"/>
                <w:sz w:val="16"/>
                <w:szCs w:val="16"/>
                <w:lang w:val="fr-FR"/>
              </w:rPr>
              <w:t>Neacsu</w:t>
            </w:r>
            <w:proofErr w:type="spellEnd"/>
            <w:r w:rsidRPr="00765F5F">
              <w:rPr>
                <w:rFonts w:asciiTheme="minorHAnsi" w:hAnsiTheme="minorHAnsi" w:cs="Calibri"/>
                <w:color w:val="FF0000"/>
                <w:sz w:val="16"/>
                <w:szCs w:val="16"/>
                <w:lang w:val="fr-FR"/>
              </w:rPr>
              <w:t xml:space="preserve"> A. – BP1</w:t>
            </w:r>
          </w:p>
        </w:tc>
        <w:tc>
          <w:tcPr>
            <w:tcW w:w="993" w:type="dxa"/>
            <w:shd w:val="clear" w:color="auto" w:fill="00FFFF"/>
          </w:tcPr>
          <w:p w14:paraId="3B178490" w14:textId="77777777" w:rsidR="00F65E11" w:rsidRPr="00765F5F" w:rsidRDefault="00F65E11" w:rsidP="00F65E11">
            <w:pPr>
              <w:rPr>
                <w:rFonts w:cs="Calibri"/>
                <w:color w:val="FF0000"/>
                <w:sz w:val="16"/>
                <w:szCs w:val="16"/>
              </w:rPr>
            </w:pPr>
          </w:p>
        </w:tc>
        <w:tc>
          <w:tcPr>
            <w:tcW w:w="850" w:type="dxa"/>
            <w:shd w:val="clear" w:color="auto" w:fill="00FFFF"/>
          </w:tcPr>
          <w:p w14:paraId="104566A7" w14:textId="529719E9" w:rsidR="00F65E11" w:rsidRPr="00765F5F" w:rsidRDefault="00F65E11" w:rsidP="00F65E11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Tehnici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promotionale_Chitu_AIV2</w:t>
            </w:r>
          </w:p>
        </w:tc>
        <w:tc>
          <w:tcPr>
            <w:tcW w:w="992" w:type="dxa"/>
            <w:shd w:val="clear" w:color="auto" w:fill="00FF00"/>
          </w:tcPr>
          <w:p w14:paraId="517FBC14" w14:textId="77777777" w:rsidR="00F65E11" w:rsidRPr="00765F5F" w:rsidRDefault="00F65E11" w:rsidP="00F65E11">
            <w:pPr>
              <w:spacing w:after="0" w:line="240" w:lineRule="auto"/>
              <w:rPr>
                <w:rFonts w:asciiTheme="minorHAnsi" w:hAnsiTheme="minorHAnsi"/>
                <w:bCs/>
                <w:color w:val="0000FF"/>
                <w:sz w:val="16"/>
                <w:szCs w:val="16"/>
                <w:lang w:val="fr-FR"/>
              </w:rPr>
            </w:pPr>
          </w:p>
        </w:tc>
        <w:tc>
          <w:tcPr>
            <w:tcW w:w="851" w:type="dxa"/>
            <w:shd w:val="clear" w:color="auto" w:fill="00FF00"/>
          </w:tcPr>
          <w:p w14:paraId="2C5F39F0" w14:textId="77777777" w:rsidR="00F65E11" w:rsidRPr="00765F5F" w:rsidRDefault="00F65E11" w:rsidP="00F65E11">
            <w:pPr>
              <w:rPr>
                <w:rFonts w:cs="Calibri"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5C3E6A87" w14:textId="13122FE4" w:rsidR="00F65E11" w:rsidRPr="00765F5F" w:rsidRDefault="00F65E11" w:rsidP="00F65E11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</w:tr>
      <w:tr w:rsidR="00F65E11" w:rsidRPr="00765F5F" w14:paraId="2F644956" w14:textId="77777777" w:rsidTr="00806E30">
        <w:trPr>
          <w:trHeight w:val="1023"/>
        </w:trPr>
        <w:tc>
          <w:tcPr>
            <w:tcW w:w="535" w:type="dxa"/>
            <w:vMerge/>
          </w:tcPr>
          <w:p w14:paraId="7726257E" w14:textId="77777777" w:rsidR="00F65E11" w:rsidRPr="00765F5F" w:rsidRDefault="00F65E11" w:rsidP="00F65E11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fr-FR"/>
              </w:rPr>
            </w:pPr>
          </w:p>
        </w:tc>
        <w:tc>
          <w:tcPr>
            <w:tcW w:w="653" w:type="dxa"/>
          </w:tcPr>
          <w:p w14:paraId="0D795753" w14:textId="77777777" w:rsidR="00F65E11" w:rsidRPr="00765F5F" w:rsidRDefault="00F65E11" w:rsidP="00F65E11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es-AR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  <w:lang w:val="es-AR"/>
              </w:rPr>
              <w:t xml:space="preserve">10- </w:t>
            </w:r>
          </w:p>
          <w:p w14:paraId="0317CB12" w14:textId="77777777" w:rsidR="00F65E11" w:rsidRPr="00765F5F" w:rsidRDefault="00F65E11" w:rsidP="00F65E11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es-AR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  <w:lang w:val="es-AR"/>
              </w:rPr>
              <w:t>11.40</w:t>
            </w:r>
          </w:p>
        </w:tc>
        <w:tc>
          <w:tcPr>
            <w:tcW w:w="967" w:type="dxa"/>
            <w:shd w:val="clear" w:color="auto" w:fill="FFCCFF"/>
          </w:tcPr>
          <w:p w14:paraId="2A7B23B1" w14:textId="77777777" w:rsidR="00F65E11" w:rsidRPr="00765F5F" w:rsidRDefault="00F65E11" w:rsidP="00F65E11">
            <w:pPr>
              <w:spacing w:after="0" w:line="240" w:lineRule="auto"/>
              <w:ind w:right="-108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Matematica aplicata in economie</w:t>
            </w:r>
          </w:p>
          <w:p w14:paraId="5115084E" w14:textId="77777777" w:rsidR="00F65E11" w:rsidRPr="00765F5F" w:rsidRDefault="00F65E11" w:rsidP="00F65E11">
            <w:pPr>
              <w:spacing w:after="0" w:line="240" w:lineRule="auto"/>
              <w:ind w:right="-108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Popescu O.</w:t>
            </w:r>
          </w:p>
          <w:p w14:paraId="42D622B1" w14:textId="2EEC6B5C" w:rsidR="00F65E11" w:rsidRPr="00765F5F" w:rsidRDefault="00F65E11" w:rsidP="00F65E11">
            <w:pPr>
              <w:spacing w:after="0" w:line="240" w:lineRule="auto"/>
              <w:ind w:right="-108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CP2</w:t>
            </w:r>
          </w:p>
        </w:tc>
        <w:tc>
          <w:tcPr>
            <w:tcW w:w="900" w:type="dxa"/>
            <w:shd w:val="clear" w:color="auto" w:fill="FFCCFF"/>
          </w:tcPr>
          <w:p w14:paraId="2BFDC023" w14:textId="3BC3ED42" w:rsidR="00F65E11" w:rsidRPr="00765F5F" w:rsidRDefault="00F65E11" w:rsidP="00F65E11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1022" w:type="dxa"/>
            <w:shd w:val="clear" w:color="auto" w:fill="FFCCFF"/>
          </w:tcPr>
          <w:p w14:paraId="40C0D568" w14:textId="77777777" w:rsidR="00F65E11" w:rsidRPr="00765F5F" w:rsidRDefault="00F65E11" w:rsidP="00F65E11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58" w:type="dxa"/>
            <w:shd w:val="clear" w:color="auto" w:fill="FBD4B4" w:themeFill="accent6" w:themeFillTint="66"/>
          </w:tcPr>
          <w:p w14:paraId="40C7D6B1" w14:textId="546B2E20" w:rsidR="00F65E11" w:rsidRPr="00765F5F" w:rsidRDefault="00F65E11" w:rsidP="00F65E11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4D840AF5" w14:textId="77777777" w:rsidR="00F65E11" w:rsidRPr="00765F5F" w:rsidRDefault="00F65E11" w:rsidP="00F65E11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5DA53DDB" w14:textId="77777777" w:rsidR="00F65E11" w:rsidRPr="00765F5F" w:rsidRDefault="00F65E11" w:rsidP="00F65E11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FFF00"/>
          </w:tcPr>
          <w:p w14:paraId="369656B9" w14:textId="77777777" w:rsidR="00D3562D" w:rsidRPr="00765F5F" w:rsidRDefault="00D3562D" w:rsidP="00D3562D">
            <w:pPr>
              <w:spacing w:after="0" w:line="240" w:lineRule="auto"/>
              <w:ind w:left="-144" w:right="-165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 xml:space="preserve">Gr. 1 - Bazele informaticii, Dragoi D., </w:t>
            </w:r>
          </w:p>
          <w:p w14:paraId="2742E722" w14:textId="0427C2A9" w:rsidR="00F65E11" w:rsidRPr="00765F5F" w:rsidRDefault="00D3562D" w:rsidP="00D3562D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DP7</w:t>
            </w:r>
          </w:p>
        </w:tc>
        <w:tc>
          <w:tcPr>
            <w:tcW w:w="810" w:type="dxa"/>
            <w:shd w:val="clear" w:color="auto" w:fill="FFFF00"/>
          </w:tcPr>
          <w:p w14:paraId="4CA9BE65" w14:textId="77777777" w:rsidR="00F65E11" w:rsidRPr="00765F5F" w:rsidRDefault="00F65E11" w:rsidP="00F65E11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FFF00"/>
          </w:tcPr>
          <w:p w14:paraId="26FA07A1" w14:textId="77777777" w:rsidR="00F65E11" w:rsidRPr="00765F5F" w:rsidRDefault="00F65E11" w:rsidP="00F65E11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</w:rPr>
            </w:pPr>
          </w:p>
        </w:tc>
        <w:tc>
          <w:tcPr>
            <w:tcW w:w="846" w:type="dxa"/>
            <w:shd w:val="clear" w:color="auto" w:fill="00FFFF"/>
          </w:tcPr>
          <w:p w14:paraId="61036448" w14:textId="77777777" w:rsidR="00F65E11" w:rsidRPr="00765F5F" w:rsidRDefault="00F65E11" w:rsidP="00F65E11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sz w:val="16"/>
                <w:szCs w:val="16"/>
              </w:rPr>
            </w:pPr>
          </w:p>
        </w:tc>
        <w:tc>
          <w:tcPr>
            <w:tcW w:w="993" w:type="dxa"/>
            <w:shd w:val="clear" w:color="auto" w:fill="00FFFF"/>
          </w:tcPr>
          <w:p w14:paraId="5F6DD52E" w14:textId="77777777" w:rsidR="00F65E11" w:rsidRPr="00765F5F" w:rsidRDefault="00F65E11" w:rsidP="00F65E11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Protectia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consumat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.</w:t>
            </w:r>
          </w:p>
          <w:p w14:paraId="5A2B1238" w14:textId="13983728" w:rsidR="00F65E11" w:rsidRPr="00765F5F" w:rsidRDefault="00F65E11" w:rsidP="00F65E11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Neacsu A. – BP1</w:t>
            </w:r>
          </w:p>
        </w:tc>
        <w:tc>
          <w:tcPr>
            <w:tcW w:w="850" w:type="dxa"/>
            <w:shd w:val="clear" w:color="auto" w:fill="00FFFF"/>
          </w:tcPr>
          <w:p w14:paraId="4166D60B" w14:textId="09C9D272" w:rsidR="00F65E11" w:rsidRPr="00765F5F" w:rsidRDefault="00F65E11" w:rsidP="00F65E11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Tehnici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promotionale_Chitu_AIV2</w:t>
            </w:r>
          </w:p>
        </w:tc>
        <w:tc>
          <w:tcPr>
            <w:tcW w:w="992" w:type="dxa"/>
            <w:shd w:val="clear" w:color="auto" w:fill="00FF00"/>
          </w:tcPr>
          <w:p w14:paraId="212E4CD3" w14:textId="77777777" w:rsidR="00F65E11" w:rsidRPr="00765F5F" w:rsidRDefault="00F65E11" w:rsidP="00F65E11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0000FF"/>
                <w:sz w:val="16"/>
                <w:szCs w:val="16"/>
                <w:lang w:val="fr-FR"/>
              </w:rPr>
            </w:pPr>
          </w:p>
        </w:tc>
        <w:tc>
          <w:tcPr>
            <w:tcW w:w="851" w:type="dxa"/>
            <w:shd w:val="clear" w:color="auto" w:fill="00FF00"/>
          </w:tcPr>
          <w:p w14:paraId="0845F28D" w14:textId="23B7747B" w:rsidR="00F65E11" w:rsidRPr="00765F5F" w:rsidRDefault="00F65E11" w:rsidP="00F65E11">
            <w:pPr>
              <w:rPr>
                <w:rFonts w:cs="Calibri"/>
                <w:color w:val="FF0000"/>
                <w:sz w:val="16"/>
                <w:szCs w:val="16"/>
                <w:lang w:val="fr-FR"/>
              </w:rPr>
            </w:pPr>
            <w:r w:rsidRPr="00765F5F">
              <w:rPr>
                <w:rFonts w:cs="Calibri"/>
                <w:color w:val="FF0000"/>
                <w:sz w:val="16"/>
                <w:szCs w:val="16"/>
                <w:lang w:val="fr-FR"/>
              </w:rPr>
              <w:t xml:space="preserve">Fundam.act.com_ </w:t>
            </w:r>
            <w:proofErr w:type="spellStart"/>
            <w:r w:rsidRPr="00765F5F">
              <w:rPr>
                <w:rFonts w:cs="Calibri"/>
                <w:color w:val="FF0000"/>
                <w:sz w:val="16"/>
                <w:szCs w:val="16"/>
                <w:lang w:val="fr-FR"/>
              </w:rPr>
              <w:t>Balasescu</w:t>
            </w:r>
            <w:proofErr w:type="spellEnd"/>
            <w:r w:rsidRPr="00765F5F">
              <w:rPr>
                <w:rFonts w:cs="Calibri"/>
                <w:color w:val="FF0000"/>
                <w:sz w:val="16"/>
                <w:szCs w:val="16"/>
                <w:lang w:val="fr-FR"/>
              </w:rPr>
              <w:t xml:space="preserve"> M- CE1</w:t>
            </w:r>
          </w:p>
        </w:tc>
        <w:tc>
          <w:tcPr>
            <w:tcW w:w="879" w:type="dxa"/>
            <w:gridSpan w:val="2"/>
            <w:shd w:val="clear" w:color="auto" w:fill="00FF00"/>
          </w:tcPr>
          <w:p w14:paraId="7E76D207" w14:textId="10BD8798" w:rsidR="00F65E11" w:rsidRPr="00765F5F" w:rsidRDefault="00F65E11" w:rsidP="00F65E11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Negociere comerciala_ Balasescu S_ DII2</w:t>
            </w:r>
          </w:p>
        </w:tc>
      </w:tr>
      <w:tr w:rsidR="00581E60" w:rsidRPr="00765F5F" w14:paraId="2E6AE166" w14:textId="77777777" w:rsidTr="00806E30">
        <w:trPr>
          <w:trHeight w:val="146"/>
        </w:trPr>
        <w:tc>
          <w:tcPr>
            <w:tcW w:w="535" w:type="dxa"/>
            <w:vMerge/>
          </w:tcPr>
          <w:p w14:paraId="355E2635" w14:textId="77777777" w:rsidR="00581E60" w:rsidRPr="00765F5F" w:rsidRDefault="00581E60" w:rsidP="00581E60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653" w:type="dxa"/>
          </w:tcPr>
          <w:p w14:paraId="77ECA168" w14:textId="77777777" w:rsidR="00581E60" w:rsidRPr="00765F5F" w:rsidRDefault="00581E60" w:rsidP="00581E60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</w:rPr>
              <w:t>12.00- 13.40</w:t>
            </w:r>
          </w:p>
          <w:p w14:paraId="4BF91109" w14:textId="77777777" w:rsidR="00581E60" w:rsidRPr="00765F5F" w:rsidRDefault="00581E60" w:rsidP="00581E60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967" w:type="dxa"/>
            <w:shd w:val="clear" w:color="auto" w:fill="FFCCFF"/>
          </w:tcPr>
          <w:p w14:paraId="2D0F62A8" w14:textId="77777777" w:rsidR="00581E60" w:rsidRPr="00765F5F" w:rsidRDefault="00581E60" w:rsidP="00581E60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de-DE"/>
              </w:rPr>
            </w:pPr>
          </w:p>
        </w:tc>
        <w:tc>
          <w:tcPr>
            <w:tcW w:w="900" w:type="dxa"/>
            <w:shd w:val="clear" w:color="auto" w:fill="FFCCFF"/>
          </w:tcPr>
          <w:p w14:paraId="42489F72" w14:textId="7B77A9C2" w:rsidR="00581E60" w:rsidRPr="00765F5F" w:rsidRDefault="00581E60" w:rsidP="00581E60">
            <w:pPr>
              <w:spacing w:after="0" w:line="240" w:lineRule="auto"/>
              <w:ind w:left="-98" w:right="-108"/>
              <w:rPr>
                <w:rFonts w:asciiTheme="minorHAnsi" w:hAnsiTheme="minorHAnsi" w:cstheme="minorHAnsi"/>
                <w:bCs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Marketing, 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Balascu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S., DII2</w:t>
            </w:r>
          </w:p>
        </w:tc>
        <w:tc>
          <w:tcPr>
            <w:tcW w:w="1022" w:type="dxa"/>
            <w:shd w:val="clear" w:color="auto" w:fill="FFCCFF"/>
          </w:tcPr>
          <w:p w14:paraId="7719BF23" w14:textId="77777777" w:rsidR="00581E60" w:rsidRPr="00765F5F" w:rsidRDefault="00581E60" w:rsidP="00581E60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58" w:type="dxa"/>
            <w:shd w:val="clear" w:color="auto" w:fill="FBD4B4" w:themeFill="accent6" w:themeFillTint="66"/>
          </w:tcPr>
          <w:p w14:paraId="31C6A30B" w14:textId="77777777" w:rsidR="00581E60" w:rsidRPr="00765F5F" w:rsidRDefault="00581E60" w:rsidP="00581E60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de-DE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2C69A441" w14:textId="77777777" w:rsidR="00581E60" w:rsidRPr="00765F5F" w:rsidRDefault="00581E60" w:rsidP="00581E60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6BCF217C" w14:textId="77777777" w:rsidR="00581E60" w:rsidRPr="00765F5F" w:rsidRDefault="00581E60" w:rsidP="00581E60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FF00"/>
          </w:tcPr>
          <w:p w14:paraId="7E1AB996" w14:textId="77777777" w:rsidR="00581E60" w:rsidRPr="00765F5F" w:rsidRDefault="00581E60" w:rsidP="00581E60">
            <w:pPr>
              <w:spacing w:after="0" w:line="240" w:lineRule="auto"/>
              <w:ind w:left="-144" w:right="-165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 xml:space="preserve">Gr. 1 - Bazele informaticii, Dragoi D., </w:t>
            </w:r>
          </w:p>
          <w:p w14:paraId="04448404" w14:textId="68E07196" w:rsidR="00581E60" w:rsidRPr="00765F5F" w:rsidRDefault="00581E60" w:rsidP="00581E60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DP7</w:t>
            </w:r>
          </w:p>
        </w:tc>
        <w:tc>
          <w:tcPr>
            <w:tcW w:w="810" w:type="dxa"/>
            <w:shd w:val="clear" w:color="auto" w:fill="FFFF00"/>
          </w:tcPr>
          <w:p w14:paraId="53894B91" w14:textId="77777777" w:rsidR="00581E60" w:rsidRPr="00765F5F" w:rsidRDefault="00581E60" w:rsidP="00581E60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FF00"/>
          </w:tcPr>
          <w:p w14:paraId="5524E9C4" w14:textId="77777777" w:rsidR="00581E60" w:rsidRPr="00765F5F" w:rsidRDefault="00581E60" w:rsidP="00581E60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846" w:type="dxa"/>
            <w:shd w:val="clear" w:color="auto" w:fill="00FFFF"/>
          </w:tcPr>
          <w:p w14:paraId="0428FA38" w14:textId="77777777" w:rsidR="00581E60" w:rsidRPr="00765F5F" w:rsidRDefault="00581E60" w:rsidP="00581E60">
            <w:pPr>
              <w:spacing w:after="0" w:line="240" w:lineRule="auto"/>
              <w:rPr>
                <w:rFonts w:asciiTheme="minorHAnsi" w:hAnsiTheme="minorHAnsi"/>
                <w:bCs/>
                <w:color w:val="0000FF"/>
                <w:sz w:val="16"/>
                <w:szCs w:val="16"/>
                <w:lang w:val="it-IT"/>
              </w:rPr>
            </w:pPr>
          </w:p>
        </w:tc>
        <w:tc>
          <w:tcPr>
            <w:tcW w:w="993" w:type="dxa"/>
            <w:shd w:val="clear" w:color="auto" w:fill="00FFFF"/>
          </w:tcPr>
          <w:p w14:paraId="3313ED0B" w14:textId="3DC07BE0" w:rsidR="00581E60" w:rsidRPr="00765F5F" w:rsidRDefault="00581E60" w:rsidP="00581E60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Management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comercial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_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Balasescu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M_ CE1</w:t>
            </w:r>
          </w:p>
        </w:tc>
        <w:tc>
          <w:tcPr>
            <w:tcW w:w="850" w:type="dxa"/>
            <w:shd w:val="clear" w:color="auto" w:fill="00FFFF"/>
          </w:tcPr>
          <w:p w14:paraId="1E798967" w14:textId="473FEDB0" w:rsidR="00581E60" w:rsidRPr="00765F5F" w:rsidRDefault="00581E60" w:rsidP="00581E60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Cercetari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De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mk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_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Tecau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A_ AIV2</w:t>
            </w:r>
          </w:p>
        </w:tc>
        <w:tc>
          <w:tcPr>
            <w:tcW w:w="992" w:type="dxa"/>
            <w:shd w:val="clear" w:color="auto" w:fill="00FF00"/>
          </w:tcPr>
          <w:p w14:paraId="1C9AEE6A" w14:textId="77777777" w:rsidR="00581E60" w:rsidRPr="00765F5F" w:rsidRDefault="00581E60" w:rsidP="00581E60">
            <w:pPr>
              <w:spacing w:after="0" w:line="240" w:lineRule="auto"/>
              <w:ind w:left="-70" w:right="-110" w:hanging="10"/>
              <w:rPr>
                <w:rFonts w:asciiTheme="minorHAnsi" w:hAnsiTheme="minorHAnsi"/>
                <w:bCs/>
                <w:color w:val="FF0000"/>
                <w:sz w:val="16"/>
                <w:szCs w:val="16"/>
                <w:lang w:val="de-DE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de-DE"/>
              </w:rPr>
              <w:t>Fundamentele stiintei mf.</w:t>
            </w:r>
          </w:p>
          <w:p w14:paraId="3798F60E" w14:textId="7EB913C6" w:rsidR="00581E60" w:rsidRPr="00765F5F" w:rsidRDefault="00581E60" w:rsidP="00581E60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7030A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de-DE"/>
              </w:rPr>
              <w:t>Neacsu A. - BP1</w:t>
            </w:r>
          </w:p>
        </w:tc>
        <w:tc>
          <w:tcPr>
            <w:tcW w:w="851" w:type="dxa"/>
            <w:shd w:val="clear" w:color="auto" w:fill="00FF00"/>
          </w:tcPr>
          <w:p w14:paraId="0224556D" w14:textId="715924D3" w:rsidR="00581E60" w:rsidRPr="00765F5F" w:rsidRDefault="00581E60" w:rsidP="00581E60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46EDDE03" w14:textId="0AF278D5" w:rsidR="00581E60" w:rsidRPr="00765F5F" w:rsidRDefault="00581E60" w:rsidP="00581E60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Tehnici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promotionale_Chitu_AIV2</w:t>
            </w:r>
          </w:p>
        </w:tc>
      </w:tr>
      <w:tr w:rsidR="00581E60" w:rsidRPr="00765F5F" w14:paraId="520AC1B3" w14:textId="77777777" w:rsidTr="00806E30">
        <w:trPr>
          <w:trHeight w:val="647"/>
        </w:trPr>
        <w:tc>
          <w:tcPr>
            <w:tcW w:w="535" w:type="dxa"/>
            <w:vMerge/>
          </w:tcPr>
          <w:p w14:paraId="5555DB66" w14:textId="77777777" w:rsidR="00581E60" w:rsidRPr="00765F5F" w:rsidRDefault="00581E60" w:rsidP="00581E60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fr-FR"/>
              </w:rPr>
            </w:pPr>
          </w:p>
        </w:tc>
        <w:tc>
          <w:tcPr>
            <w:tcW w:w="653" w:type="dxa"/>
          </w:tcPr>
          <w:p w14:paraId="59CEAD9F" w14:textId="77777777" w:rsidR="00581E60" w:rsidRPr="00765F5F" w:rsidRDefault="00581E60" w:rsidP="00581E60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it-IT"/>
              </w:rPr>
            </w:pPr>
          </w:p>
          <w:p w14:paraId="68E7973C" w14:textId="77777777" w:rsidR="00581E60" w:rsidRPr="00765F5F" w:rsidRDefault="00581E60" w:rsidP="00581E60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</w:rPr>
              <w:t>14- 15.4</w:t>
            </w:r>
          </w:p>
        </w:tc>
        <w:tc>
          <w:tcPr>
            <w:tcW w:w="967" w:type="dxa"/>
            <w:shd w:val="clear" w:color="auto" w:fill="FFCCFF"/>
          </w:tcPr>
          <w:p w14:paraId="17A1B6E9" w14:textId="77777777" w:rsidR="00581E60" w:rsidRPr="00765F5F" w:rsidRDefault="00581E60" w:rsidP="00581E60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6"/>
                <w:szCs w:val="16"/>
                <w:lang w:val="de-DE"/>
              </w:rPr>
            </w:pPr>
          </w:p>
          <w:p w14:paraId="31F2C184" w14:textId="77777777" w:rsidR="00581E60" w:rsidRPr="00765F5F" w:rsidRDefault="00581E60" w:rsidP="00581E60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6"/>
                <w:szCs w:val="16"/>
                <w:lang w:val="de-DE"/>
              </w:rPr>
            </w:pPr>
          </w:p>
          <w:p w14:paraId="48F6B99F" w14:textId="77777777" w:rsidR="00581E60" w:rsidRPr="00765F5F" w:rsidRDefault="00581E60" w:rsidP="00581E60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6"/>
                <w:szCs w:val="16"/>
                <w:lang w:val="de-DE"/>
              </w:rPr>
            </w:pPr>
          </w:p>
          <w:p w14:paraId="3C3BEC58" w14:textId="77777777" w:rsidR="00581E60" w:rsidRPr="00765F5F" w:rsidRDefault="00581E60" w:rsidP="00581E60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6"/>
                <w:szCs w:val="16"/>
                <w:lang w:val="de-DE"/>
              </w:rPr>
            </w:pPr>
          </w:p>
          <w:p w14:paraId="61E6AECE" w14:textId="77777777" w:rsidR="00581E60" w:rsidRPr="00765F5F" w:rsidRDefault="00581E60" w:rsidP="00581E60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6"/>
                <w:szCs w:val="16"/>
                <w:lang w:val="de-DE"/>
              </w:rPr>
            </w:pPr>
          </w:p>
          <w:p w14:paraId="69CCEF92" w14:textId="77777777" w:rsidR="00581E60" w:rsidRPr="00765F5F" w:rsidRDefault="00581E60" w:rsidP="00581E60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6"/>
                <w:szCs w:val="16"/>
                <w:lang w:val="de-DE"/>
              </w:rPr>
            </w:pPr>
          </w:p>
        </w:tc>
        <w:tc>
          <w:tcPr>
            <w:tcW w:w="900" w:type="dxa"/>
            <w:shd w:val="clear" w:color="auto" w:fill="FFCCFF"/>
          </w:tcPr>
          <w:p w14:paraId="760FB2F7" w14:textId="7442B65C" w:rsidR="00581E60" w:rsidRPr="00765F5F" w:rsidRDefault="00581E60" w:rsidP="00581E60">
            <w:pPr>
              <w:spacing w:after="0" w:line="240" w:lineRule="auto"/>
              <w:ind w:left="-98" w:right="-108"/>
              <w:rPr>
                <w:rFonts w:ascii="Times New Roman" w:hAnsi="Times New Roman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Marketing, 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Balascu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S., DII2</w:t>
            </w:r>
          </w:p>
        </w:tc>
        <w:tc>
          <w:tcPr>
            <w:tcW w:w="1022" w:type="dxa"/>
            <w:shd w:val="clear" w:color="auto" w:fill="FFCCFF"/>
          </w:tcPr>
          <w:p w14:paraId="5351A265" w14:textId="77777777" w:rsidR="00581E60" w:rsidRPr="00765F5F" w:rsidRDefault="00581E60" w:rsidP="00581E60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58" w:type="dxa"/>
            <w:shd w:val="clear" w:color="auto" w:fill="FBD4B4" w:themeFill="accent6" w:themeFillTint="66"/>
          </w:tcPr>
          <w:p w14:paraId="7DCFCF7C" w14:textId="77777777" w:rsidR="00581E60" w:rsidRPr="00765F5F" w:rsidRDefault="00581E60" w:rsidP="00581E60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2857BD3D" w14:textId="77777777" w:rsidR="00581E60" w:rsidRPr="00765F5F" w:rsidRDefault="00581E60" w:rsidP="00581E60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490383EF" w14:textId="77777777" w:rsidR="00581E60" w:rsidRPr="00765F5F" w:rsidRDefault="00581E60" w:rsidP="00581E60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FF00"/>
          </w:tcPr>
          <w:p w14:paraId="35949816" w14:textId="77777777" w:rsidR="00581E60" w:rsidRPr="00765F5F" w:rsidRDefault="00581E60" w:rsidP="00581E60">
            <w:pPr>
              <w:spacing w:after="0" w:line="240" w:lineRule="auto"/>
              <w:ind w:left="-144" w:right="-165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 xml:space="preserve">Gr. 1 - Bazele informaticii, Dragoi D., </w:t>
            </w:r>
          </w:p>
          <w:p w14:paraId="26E93933" w14:textId="209B5298" w:rsidR="00581E60" w:rsidRPr="00765F5F" w:rsidRDefault="00581E60" w:rsidP="00581E60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DP7</w:t>
            </w:r>
          </w:p>
        </w:tc>
        <w:tc>
          <w:tcPr>
            <w:tcW w:w="810" w:type="dxa"/>
            <w:shd w:val="clear" w:color="auto" w:fill="FFFF00"/>
          </w:tcPr>
          <w:p w14:paraId="5C44170B" w14:textId="77777777" w:rsidR="00581E60" w:rsidRPr="00765F5F" w:rsidRDefault="00581E60" w:rsidP="00581E60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FF00"/>
          </w:tcPr>
          <w:p w14:paraId="3B34DFB5" w14:textId="77777777" w:rsidR="00581E60" w:rsidRPr="00765F5F" w:rsidRDefault="00581E60" w:rsidP="00581E60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846" w:type="dxa"/>
            <w:shd w:val="clear" w:color="auto" w:fill="00FFFF"/>
          </w:tcPr>
          <w:p w14:paraId="7676ED01" w14:textId="77777777" w:rsidR="00581E60" w:rsidRPr="00765F5F" w:rsidRDefault="00581E60" w:rsidP="00581E60">
            <w:pPr>
              <w:spacing w:after="0" w:line="240" w:lineRule="auto"/>
              <w:rPr>
                <w:rFonts w:asciiTheme="minorHAnsi" w:hAnsiTheme="minorHAnsi"/>
                <w:bCs/>
                <w:color w:val="0000FF"/>
                <w:sz w:val="16"/>
                <w:szCs w:val="16"/>
                <w:lang w:val="it-IT"/>
              </w:rPr>
            </w:pPr>
          </w:p>
        </w:tc>
        <w:tc>
          <w:tcPr>
            <w:tcW w:w="993" w:type="dxa"/>
            <w:shd w:val="clear" w:color="auto" w:fill="00FFFF"/>
          </w:tcPr>
          <w:p w14:paraId="4B6F3FCA" w14:textId="2036AB5C" w:rsidR="00581E60" w:rsidRPr="00765F5F" w:rsidRDefault="00581E60" w:rsidP="00581E60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Management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comercial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_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Balasescu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M_ CE1</w:t>
            </w:r>
          </w:p>
        </w:tc>
        <w:tc>
          <w:tcPr>
            <w:tcW w:w="850" w:type="dxa"/>
            <w:shd w:val="clear" w:color="auto" w:fill="00FFFF"/>
          </w:tcPr>
          <w:p w14:paraId="05EF0F1D" w14:textId="7A8E515A" w:rsidR="00581E60" w:rsidRPr="00765F5F" w:rsidRDefault="00581E60" w:rsidP="00581E60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Cercetari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De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mk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_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Tecau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A_ AIV2</w:t>
            </w:r>
          </w:p>
        </w:tc>
        <w:tc>
          <w:tcPr>
            <w:tcW w:w="992" w:type="dxa"/>
            <w:shd w:val="clear" w:color="auto" w:fill="00FF00"/>
          </w:tcPr>
          <w:p w14:paraId="1D3886C5" w14:textId="77777777" w:rsidR="00581E60" w:rsidRPr="00765F5F" w:rsidRDefault="00581E60" w:rsidP="00581E60">
            <w:pPr>
              <w:spacing w:after="0" w:line="240" w:lineRule="auto"/>
              <w:ind w:left="-70" w:right="-110" w:hanging="10"/>
              <w:rPr>
                <w:rFonts w:asciiTheme="minorHAnsi" w:hAnsiTheme="minorHAnsi"/>
                <w:bCs/>
                <w:color w:val="FF0000"/>
                <w:sz w:val="16"/>
                <w:szCs w:val="16"/>
                <w:lang w:val="de-DE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de-DE"/>
              </w:rPr>
              <w:t>Fundamentele stiintei mf.</w:t>
            </w:r>
          </w:p>
          <w:p w14:paraId="3F238023" w14:textId="1C970684" w:rsidR="00581E60" w:rsidRPr="00765F5F" w:rsidRDefault="00581E60" w:rsidP="00581E60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7030A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de-DE"/>
              </w:rPr>
              <w:t>Neacsu A. - BP1</w:t>
            </w:r>
          </w:p>
        </w:tc>
        <w:tc>
          <w:tcPr>
            <w:tcW w:w="851" w:type="dxa"/>
            <w:shd w:val="clear" w:color="auto" w:fill="00FF00"/>
          </w:tcPr>
          <w:p w14:paraId="4FF785D2" w14:textId="03E69D34" w:rsidR="00581E60" w:rsidRPr="00765F5F" w:rsidRDefault="00581E60" w:rsidP="00581E60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65D5B196" w14:textId="77777777" w:rsidR="00581E60" w:rsidRPr="00765F5F" w:rsidRDefault="00581E60" w:rsidP="00581E60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</w:tr>
      <w:tr w:rsidR="00CB4DF3" w:rsidRPr="00765F5F" w14:paraId="745222A8" w14:textId="77777777" w:rsidTr="00806E30">
        <w:trPr>
          <w:trHeight w:val="1250"/>
        </w:trPr>
        <w:tc>
          <w:tcPr>
            <w:tcW w:w="535" w:type="dxa"/>
            <w:vMerge w:val="restart"/>
            <w:textDirection w:val="btLr"/>
          </w:tcPr>
          <w:p w14:paraId="01B5D3B0" w14:textId="77777777" w:rsidR="00CB4DF3" w:rsidRPr="00765F5F" w:rsidRDefault="00CB4DF3" w:rsidP="00CB4DF3">
            <w:pPr>
              <w:spacing w:after="0" w:line="240" w:lineRule="auto"/>
              <w:jc w:val="center"/>
              <w:rPr>
                <w:rFonts w:ascii="Times New Roman" w:hAnsi="Times New Roman"/>
                <w:bCs/>
              </w:rPr>
            </w:pPr>
            <w:r w:rsidRPr="00765F5F">
              <w:rPr>
                <w:rFonts w:ascii="Times New Roman" w:hAnsi="Times New Roman"/>
                <w:bCs/>
              </w:rPr>
              <w:t>11.10.2025  SÂMBĂTĂ</w:t>
            </w:r>
          </w:p>
        </w:tc>
        <w:tc>
          <w:tcPr>
            <w:tcW w:w="653" w:type="dxa"/>
          </w:tcPr>
          <w:p w14:paraId="3786AA61" w14:textId="77777777" w:rsidR="00CB4DF3" w:rsidRPr="00765F5F" w:rsidRDefault="00CB4DF3" w:rsidP="00CB4DF3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</w:p>
          <w:p w14:paraId="444321DC" w14:textId="77777777" w:rsidR="00CB4DF3" w:rsidRPr="00765F5F" w:rsidRDefault="00CB4DF3" w:rsidP="00CB4DF3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</w:rPr>
              <w:t xml:space="preserve">8 – </w:t>
            </w:r>
          </w:p>
          <w:p w14:paraId="5E76BE80" w14:textId="77777777" w:rsidR="00CB4DF3" w:rsidRPr="00765F5F" w:rsidRDefault="00CB4DF3" w:rsidP="00CB4DF3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</w:rPr>
              <w:t>9,40</w:t>
            </w:r>
          </w:p>
        </w:tc>
        <w:tc>
          <w:tcPr>
            <w:tcW w:w="967" w:type="dxa"/>
            <w:shd w:val="clear" w:color="auto" w:fill="FFCCFF"/>
          </w:tcPr>
          <w:p w14:paraId="0C771C94" w14:textId="293BABDE" w:rsidR="00CB4DF3" w:rsidRPr="00765F5F" w:rsidRDefault="00CB4DF3" w:rsidP="00CB4DF3">
            <w:pPr>
              <w:spacing w:after="0" w:line="240" w:lineRule="auto"/>
              <w:ind w:right="-108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Informatic</w:t>
            </w:r>
            <w:proofErr w:type="spellEnd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ă, Lupsa Tătaru F., DP6</w:t>
            </w:r>
          </w:p>
        </w:tc>
        <w:tc>
          <w:tcPr>
            <w:tcW w:w="900" w:type="dxa"/>
            <w:shd w:val="clear" w:color="auto" w:fill="FFCCFF"/>
          </w:tcPr>
          <w:p w14:paraId="509018B4" w14:textId="08175A99" w:rsidR="00CB4DF3" w:rsidRPr="00765F5F" w:rsidRDefault="00CB4DF3" w:rsidP="00CB4DF3">
            <w:pPr>
              <w:spacing w:after="0" w:line="240" w:lineRule="auto"/>
              <w:ind w:left="-108" w:right="-108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Comerț</w:t>
            </w:r>
            <w:proofErr w:type="spellEnd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 xml:space="preserve"> </w:t>
            </w: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internațional</w:t>
            </w:r>
            <w:proofErr w:type="spellEnd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 xml:space="preserve">, </w:t>
            </w: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Todor</w:t>
            </w:r>
            <w:proofErr w:type="spellEnd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 xml:space="preserve"> R., CP3</w:t>
            </w:r>
          </w:p>
        </w:tc>
        <w:tc>
          <w:tcPr>
            <w:tcW w:w="1022" w:type="dxa"/>
            <w:shd w:val="clear" w:color="auto" w:fill="FFCCFF"/>
          </w:tcPr>
          <w:p w14:paraId="4310A169" w14:textId="0FE5E2D5" w:rsidR="00CB4DF3" w:rsidRPr="00765F5F" w:rsidRDefault="00CB4DF3" w:rsidP="00CB4DF3">
            <w:pPr>
              <w:spacing w:after="0" w:line="240" w:lineRule="auto"/>
              <w:ind w:left="-41" w:right="-85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Cercetări de marketing, Tecău A., AIV2</w:t>
            </w:r>
          </w:p>
        </w:tc>
        <w:tc>
          <w:tcPr>
            <w:tcW w:w="9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14:paraId="700D01D3" w14:textId="38BD75D0" w:rsidR="00CB4DF3" w:rsidRPr="00765F5F" w:rsidRDefault="00CB4DF3" w:rsidP="00CB4DF3">
            <w:pPr>
              <w:spacing w:after="0" w:line="240" w:lineRule="auto"/>
              <w:ind w:firstLine="10"/>
              <w:rPr>
                <w:rFonts w:ascii="Times New Roman" w:hAnsi="Times New Roman"/>
                <w:bCs/>
                <w:color w:val="FF0000"/>
                <w:sz w:val="16"/>
                <w:szCs w:val="16"/>
                <w:lang w:val="ro-RO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3E0BDCD6" w14:textId="77777777" w:rsidR="00CB4DF3" w:rsidRPr="00765F5F" w:rsidRDefault="00CB4DF3" w:rsidP="00CB4DF3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0A777FF1" w14:textId="77777777" w:rsidR="00CB4DF3" w:rsidRPr="00765F5F" w:rsidRDefault="00CB4DF3" w:rsidP="00CB4DF3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Piețe de capital, Suciu, T.,</w:t>
            </w:r>
          </w:p>
          <w:p w14:paraId="6823C7D8" w14:textId="257400B1" w:rsidR="00CB4DF3" w:rsidRPr="00765F5F" w:rsidRDefault="00CB4DF3" w:rsidP="00CB4DF3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BP7</w:t>
            </w:r>
          </w:p>
        </w:tc>
        <w:tc>
          <w:tcPr>
            <w:tcW w:w="900" w:type="dxa"/>
            <w:shd w:val="clear" w:color="auto" w:fill="FFFF00"/>
          </w:tcPr>
          <w:p w14:paraId="1459A923" w14:textId="0BB389E2" w:rsidR="00CB4DF3" w:rsidRPr="00765F5F" w:rsidRDefault="00CB4DF3" w:rsidP="00CB4DF3">
            <w:pPr>
              <w:spacing w:after="0" w:line="240" w:lineRule="auto"/>
              <w:ind w:left="-144" w:right="-165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 xml:space="preserve">Gr. 3 - Bazele informaticii, Dragoi D., </w:t>
            </w:r>
          </w:p>
          <w:p w14:paraId="3FB69BF6" w14:textId="42EDF7C0" w:rsidR="00CB4DF3" w:rsidRPr="00765F5F" w:rsidRDefault="00CB4DF3" w:rsidP="00CB4DF3">
            <w:pPr>
              <w:spacing w:after="0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DP7</w:t>
            </w:r>
          </w:p>
        </w:tc>
        <w:tc>
          <w:tcPr>
            <w:tcW w:w="810" w:type="dxa"/>
            <w:shd w:val="clear" w:color="auto" w:fill="FFFF00"/>
          </w:tcPr>
          <w:p w14:paraId="5B89F4D2" w14:textId="77777777" w:rsidR="00CB4DF3" w:rsidRPr="00765F5F" w:rsidRDefault="00CB4DF3" w:rsidP="00CB4DF3">
            <w:pPr>
              <w:spacing w:after="0" w:line="240" w:lineRule="auto"/>
              <w:ind w:left="-108" w:right="-108"/>
              <w:rPr>
                <w:rFonts w:asciiTheme="minorHAnsi" w:hAnsiTheme="minorHAnsi"/>
                <w:bCs/>
                <w:color w:val="FF0000"/>
                <w:sz w:val="16"/>
                <w:szCs w:val="16"/>
                <w:lang w:val="ro-RO"/>
              </w:rPr>
            </w:pPr>
          </w:p>
        </w:tc>
        <w:tc>
          <w:tcPr>
            <w:tcW w:w="900" w:type="dxa"/>
            <w:shd w:val="clear" w:color="auto" w:fill="FFFF00"/>
          </w:tcPr>
          <w:p w14:paraId="101FB624" w14:textId="77777777" w:rsidR="00CB4DF3" w:rsidRPr="00765F5F" w:rsidRDefault="00CB4DF3" w:rsidP="00CB4DF3">
            <w:pPr>
              <w:spacing w:after="0" w:line="240" w:lineRule="auto"/>
              <w:jc w:val="center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Gr.1 - Audit,</w:t>
            </w:r>
          </w:p>
          <w:p w14:paraId="2B9B4744" w14:textId="77777777" w:rsidR="00CB4DF3" w:rsidRPr="00765F5F" w:rsidRDefault="00CB4DF3" w:rsidP="00CB4DF3">
            <w:pPr>
              <w:spacing w:after="0" w:line="240" w:lineRule="auto"/>
              <w:jc w:val="center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Lapteș, R.,</w:t>
            </w:r>
          </w:p>
          <w:p w14:paraId="56820EEE" w14:textId="02AD1418" w:rsidR="00CB4DF3" w:rsidRPr="00765F5F" w:rsidRDefault="00CB4DF3" w:rsidP="00CB4DF3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LIII1</w:t>
            </w:r>
          </w:p>
        </w:tc>
        <w:tc>
          <w:tcPr>
            <w:tcW w:w="846" w:type="dxa"/>
            <w:shd w:val="clear" w:color="auto" w:fill="00FFFF"/>
          </w:tcPr>
          <w:p w14:paraId="568396DA" w14:textId="5E375ADC" w:rsidR="00CB4DF3" w:rsidRPr="00765F5F" w:rsidRDefault="00CB4DF3" w:rsidP="00CB4DF3">
            <w:pPr>
              <w:rPr>
                <w:rFonts w:cs="Calibri"/>
                <w:color w:val="FF0000"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cs="Calibri"/>
                <w:color w:val="FF0000"/>
                <w:sz w:val="16"/>
                <w:szCs w:val="16"/>
              </w:rPr>
              <w:t>Bazele</w:t>
            </w:r>
            <w:proofErr w:type="spellEnd"/>
            <w:r w:rsidRPr="00765F5F">
              <w:rPr>
                <w:rFonts w:cs="Calibri"/>
                <w:color w:val="FF0000"/>
                <w:sz w:val="16"/>
                <w:szCs w:val="16"/>
              </w:rPr>
              <w:t xml:space="preserve"> inf.ec. _ </w:t>
            </w:r>
            <w:proofErr w:type="spellStart"/>
            <w:r w:rsidRPr="00765F5F">
              <w:rPr>
                <w:rFonts w:cs="Calibri"/>
                <w:color w:val="FF0000"/>
                <w:sz w:val="16"/>
                <w:szCs w:val="16"/>
              </w:rPr>
              <w:t>Mizgaciu</w:t>
            </w:r>
            <w:proofErr w:type="spellEnd"/>
            <w:r w:rsidRPr="00765F5F">
              <w:rPr>
                <w:rFonts w:cs="Calibri"/>
                <w:color w:val="FF0000"/>
                <w:sz w:val="16"/>
                <w:szCs w:val="16"/>
              </w:rPr>
              <w:t xml:space="preserve"> C_ DP4</w:t>
            </w:r>
          </w:p>
        </w:tc>
        <w:tc>
          <w:tcPr>
            <w:tcW w:w="993" w:type="dxa"/>
            <w:shd w:val="clear" w:color="auto" w:fill="00FFFF"/>
          </w:tcPr>
          <w:p w14:paraId="113F1399" w14:textId="0846CC15" w:rsidR="00CB4DF3" w:rsidRPr="00765F5F" w:rsidRDefault="00CB4DF3" w:rsidP="00CB4DF3">
            <w:pPr>
              <w:spacing w:after="0" w:line="240" w:lineRule="auto"/>
              <w:ind w:firstLine="10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850" w:type="dxa"/>
            <w:shd w:val="clear" w:color="auto" w:fill="00FFFF"/>
          </w:tcPr>
          <w:p w14:paraId="3BDF855C" w14:textId="6D027FD7" w:rsidR="00CB4DF3" w:rsidRPr="00765F5F" w:rsidRDefault="00CB4DF3" w:rsidP="00CB4DF3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 xml:space="preserve">Sisteme inf in mk_ Constantin C_ DII2 </w:t>
            </w:r>
          </w:p>
        </w:tc>
        <w:tc>
          <w:tcPr>
            <w:tcW w:w="992" w:type="dxa"/>
            <w:shd w:val="clear" w:color="auto" w:fill="00FF00"/>
          </w:tcPr>
          <w:p w14:paraId="090BFDC8" w14:textId="7BD6E216" w:rsidR="00CB4DF3" w:rsidRPr="00765F5F" w:rsidRDefault="00CB4DF3" w:rsidP="00CB4DF3">
            <w:pPr>
              <w:spacing w:after="0" w:line="240" w:lineRule="auto"/>
              <w:ind w:left="-51" w:right="-110"/>
              <w:rPr>
                <w:rFonts w:cs="Calibri"/>
                <w:color w:val="7030A0"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Microeconomie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_ Tache I_ CP2</w:t>
            </w:r>
          </w:p>
        </w:tc>
        <w:tc>
          <w:tcPr>
            <w:tcW w:w="851" w:type="dxa"/>
            <w:shd w:val="clear" w:color="auto" w:fill="00FF00"/>
          </w:tcPr>
          <w:p w14:paraId="6A333575" w14:textId="77777777" w:rsidR="00CB4DF3" w:rsidRPr="00765F5F" w:rsidRDefault="00CB4DF3" w:rsidP="00CB4DF3">
            <w:pPr>
              <w:spacing w:after="0" w:line="240" w:lineRule="auto"/>
              <w:ind w:right="-112"/>
              <w:rPr>
                <w:rFonts w:asciiTheme="minorHAnsi" w:hAnsiTheme="minorHAnsi" w:cs="Calibri"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="Calibri"/>
                <w:color w:val="FF0000"/>
                <w:sz w:val="16"/>
                <w:szCs w:val="16"/>
                <w:lang w:val="it-IT"/>
              </w:rPr>
              <w:t>Marfuri nealim. si securitatea utiliz.</w:t>
            </w:r>
          </w:p>
          <w:p w14:paraId="2C138F97" w14:textId="4996B566" w:rsidR="00CB4DF3" w:rsidRPr="00765F5F" w:rsidRDefault="00CB4DF3" w:rsidP="00CB4DF3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Theme="minorHAnsi" w:hAnsiTheme="minorHAnsi" w:cs="Calibri"/>
                <w:color w:val="FF0000"/>
                <w:sz w:val="16"/>
                <w:szCs w:val="16"/>
                <w:lang w:val="fr-FR"/>
              </w:rPr>
              <w:t>Neacsu</w:t>
            </w:r>
            <w:proofErr w:type="spellEnd"/>
            <w:r w:rsidRPr="00765F5F">
              <w:rPr>
                <w:rFonts w:asciiTheme="minorHAnsi" w:hAnsiTheme="minorHAnsi" w:cs="Calibri"/>
                <w:color w:val="FF0000"/>
                <w:sz w:val="16"/>
                <w:szCs w:val="16"/>
                <w:lang w:val="fr-FR"/>
              </w:rPr>
              <w:t xml:space="preserve"> A. – BP1</w:t>
            </w:r>
          </w:p>
        </w:tc>
        <w:tc>
          <w:tcPr>
            <w:tcW w:w="879" w:type="dxa"/>
            <w:gridSpan w:val="2"/>
            <w:shd w:val="clear" w:color="auto" w:fill="00FF00"/>
          </w:tcPr>
          <w:p w14:paraId="05785499" w14:textId="63E9EC12" w:rsidR="00CB4DF3" w:rsidRPr="00765F5F" w:rsidRDefault="00CB4DF3" w:rsidP="00CB4DF3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</w:tr>
      <w:tr w:rsidR="00CB4DF3" w:rsidRPr="00765F5F" w14:paraId="6DF33424" w14:textId="77777777" w:rsidTr="00806E30">
        <w:trPr>
          <w:trHeight w:val="146"/>
        </w:trPr>
        <w:tc>
          <w:tcPr>
            <w:tcW w:w="535" w:type="dxa"/>
            <w:vMerge/>
          </w:tcPr>
          <w:p w14:paraId="0E088643" w14:textId="77777777" w:rsidR="00CB4DF3" w:rsidRPr="00765F5F" w:rsidRDefault="00CB4DF3" w:rsidP="00CB4DF3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653" w:type="dxa"/>
          </w:tcPr>
          <w:p w14:paraId="78137C4C" w14:textId="77777777" w:rsidR="00CB4DF3" w:rsidRPr="00765F5F" w:rsidRDefault="00CB4DF3" w:rsidP="00CB4DF3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ro-RO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  <w:lang w:val="ro-RO"/>
              </w:rPr>
              <w:t xml:space="preserve">10- </w:t>
            </w:r>
          </w:p>
          <w:p w14:paraId="1E946626" w14:textId="77777777" w:rsidR="00CB4DF3" w:rsidRPr="00765F5F" w:rsidRDefault="00CB4DF3" w:rsidP="00CB4DF3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ro-RO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  <w:lang w:val="ro-RO"/>
              </w:rPr>
              <w:t>11.40</w:t>
            </w:r>
          </w:p>
          <w:p w14:paraId="3E1F8111" w14:textId="77777777" w:rsidR="00CB4DF3" w:rsidRPr="00765F5F" w:rsidRDefault="00CB4DF3" w:rsidP="00CB4DF3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ro-RO"/>
              </w:rPr>
            </w:pPr>
          </w:p>
          <w:p w14:paraId="59A74B08" w14:textId="77777777" w:rsidR="00CB4DF3" w:rsidRPr="00765F5F" w:rsidRDefault="00CB4DF3" w:rsidP="00CB4DF3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ro-RO"/>
              </w:rPr>
            </w:pPr>
          </w:p>
          <w:p w14:paraId="01F6544B" w14:textId="77777777" w:rsidR="00CB4DF3" w:rsidRPr="00765F5F" w:rsidRDefault="00CB4DF3" w:rsidP="00CB4DF3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ro-RO"/>
              </w:rPr>
            </w:pPr>
          </w:p>
        </w:tc>
        <w:tc>
          <w:tcPr>
            <w:tcW w:w="967" w:type="dxa"/>
            <w:shd w:val="clear" w:color="auto" w:fill="FFCCFF"/>
          </w:tcPr>
          <w:p w14:paraId="620C6150" w14:textId="63A9E887" w:rsidR="00CB4DF3" w:rsidRPr="00765F5F" w:rsidRDefault="00CB4DF3" w:rsidP="00CB4DF3">
            <w:pPr>
              <w:spacing w:after="0" w:line="240" w:lineRule="auto"/>
              <w:ind w:right="-108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Informatic</w:t>
            </w:r>
            <w:proofErr w:type="spellEnd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ă, Lupsa Tătaru F., DP6</w:t>
            </w:r>
          </w:p>
        </w:tc>
        <w:tc>
          <w:tcPr>
            <w:tcW w:w="900" w:type="dxa"/>
            <w:shd w:val="clear" w:color="auto" w:fill="FFCCFF"/>
          </w:tcPr>
          <w:p w14:paraId="0FFE3061" w14:textId="02FB4A12" w:rsidR="00CB4DF3" w:rsidRPr="00765F5F" w:rsidRDefault="00CB4DF3" w:rsidP="00CB4DF3">
            <w:pPr>
              <w:spacing w:after="0" w:line="240" w:lineRule="auto"/>
              <w:ind w:left="-108" w:right="-108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Comerț</w:t>
            </w:r>
            <w:proofErr w:type="spellEnd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 xml:space="preserve"> </w:t>
            </w: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internațional</w:t>
            </w:r>
            <w:proofErr w:type="spellEnd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 xml:space="preserve">, </w:t>
            </w: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Todor</w:t>
            </w:r>
            <w:proofErr w:type="spellEnd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 xml:space="preserve"> R., CP3</w:t>
            </w:r>
          </w:p>
        </w:tc>
        <w:tc>
          <w:tcPr>
            <w:tcW w:w="1022" w:type="dxa"/>
            <w:shd w:val="clear" w:color="auto" w:fill="FFCCFF"/>
          </w:tcPr>
          <w:p w14:paraId="2592BC73" w14:textId="7CA34452" w:rsidR="00CB4DF3" w:rsidRPr="00765F5F" w:rsidRDefault="00CB4DF3" w:rsidP="00CB4DF3">
            <w:pPr>
              <w:spacing w:after="0" w:line="240" w:lineRule="auto"/>
              <w:ind w:left="-41" w:right="-85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Cercetări de marketing, Tecău A., AIV2</w:t>
            </w:r>
          </w:p>
        </w:tc>
        <w:tc>
          <w:tcPr>
            <w:tcW w:w="958" w:type="dxa"/>
            <w:shd w:val="clear" w:color="auto" w:fill="FBD4B4" w:themeFill="accent6" w:themeFillTint="66"/>
          </w:tcPr>
          <w:p w14:paraId="09545EFF" w14:textId="59AA5F31" w:rsidR="00CB4DF3" w:rsidRPr="00765F5F" w:rsidRDefault="00CB4DF3" w:rsidP="00CB4DF3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de-DE"/>
              </w:rPr>
              <w:t>Management,  Runceanu Albu C., CP5</w:t>
            </w:r>
          </w:p>
        </w:tc>
        <w:tc>
          <w:tcPr>
            <w:tcW w:w="900" w:type="dxa"/>
            <w:shd w:val="clear" w:color="auto" w:fill="FBD4B4" w:themeFill="accent6" w:themeFillTint="66"/>
          </w:tcPr>
          <w:p w14:paraId="640D97A0" w14:textId="77777777" w:rsidR="00CB4DF3" w:rsidRPr="00765F5F" w:rsidRDefault="00CB4DF3" w:rsidP="00CB4DF3">
            <w:pPr>
              <w:spacing w:after="0" w:line="240" w:lineRule="auto"/>
              <w:ind w:right="-198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Marketing</w:t>
            </w:r>
          </w:p>
          <w:p w14:paraId="04CD209A" w14:textId="5B65AFED" w:rsidR="00CB4DF3" w:rsidRPr="00765F5F" w:rsidRDefault="00CB4DF3" w:rsidP="00CB4DF3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Neacsu A., BP1</w:t>
            </w:r>
          </w:p>
        </w:tc>
        <w:tc>
          <w:tcPr>
            <w:tcW w:w="900" w:type="dxa"/>
            <w:shd w:val="clear" w:color="auto" w:fill="FBD4B4" w:themeFill="accent6" w:themeFillTint="66"/>
          </w:tcPr>
          <w:p w14:paraId="4C685DC1" w14:textId="77777777" w:rsidR="00CB4DF3" w:rsidRPr="00765F5F" w:rsidRDefault="00CB4DF3" w:rsidP="00CB4DF3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FF00"/>
          </w:tcPr>
          <w:p w14:paraId="6047C699" w14:textId="74C8C8BC" w:rsidR="00CB4DF3" w:rsidRPr="00765F5F" w:rsidRDefault="00CB4DF3" w:rsidP="00CB4DF3">
            <w:pPr>
              <w:spacing w:after="0" w:line="240" w:lineRule="auto"/>
              <w:ind w:left="-144" w:right="-165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 xml:space="preserve">Gr. 3 - Bazele informaticii, Dragoi D., </w:t>
            </w:r>
          </w:p>
          <w:p w14:paraId="5AE19C97" w14:textId="703F5CBC" w:rsidR="00CB4DF3" w:rsidRPr="00765F5F" w:rsidRDefault="00CB4DF3" w:rsidP="00CB4DF3">
            <w:pPr>
              <w:spacing w:after="0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DP7</w:t>
            </w:r>
          </w:p>
        </w:tc>
        <w:tc>
          <w:tcPr>
            <w:tcW w:w="810" w:type="dxa"/>
            <w:shd w:val="clear" w:color="auto" w:fill="FFFF00"/>
          </w:tcPr>
          <w:p w14:paraId="4F11B2CE" w14:textId="77777777" w:rsidR="00CB4DF3" w:rsidRPr="00765F5F" w:rsidRDefault="00CB4DF3" w:rsidP="00CB4DF3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000000" w:themeColor="text1"/>
                <w:sz w:val="16"/>
                <w:szCs w:val="16"/>
              </w:rPr>
            </w:pPr>
            <w:r w:rsidRPr="00765F5F">
              <w:rPr>
                <w:rFonts w:asciiTheme="minorHAnsi" w:hAnsiTheme="minorHAnsi"/>
                <w:bCs/>
                <w:color w:val="000000" w:themeColor="text1"/>
                <w:sz w:val="16"/>
                <w:szCs w:val="16"/>
              </w:rPr>
              <w:t xml:space="preserve">Lb. </w:t>
            </w:r>
            <w:proofErr w:type="spellStart"/>
            <w:r w:rsidRPr="00765F5F">
              <w:rPr>
                <w:rFonts w:asciiTheme="minorHAnsi" w:hAnsiTheme="minorHAnsi"/>
                <w:bCs/>
                <w:color w:val="000000" w:themeColor="text1"/>
                <w:sz w:val="16"/>
                <w:szCs w:val="16"/>
              </w:rPr>
              <w:t>engleză</w:t>
            </w:r>
            <w:proofErr w:type="spellEnd"/>
          </w:p>
          <w:p w14:paraId="750578B3" w14:textId="77777777" w:rsidR="00CB4DF3" w:rsidRPr="00765F5F" w:rsidRDefault="00CB4DF3" w:rsidP="00CB4DF3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000000" w:themeColor="text1"/>
                <w:sz w:val="16"/>
                <w:szCs w:val="16"/>
              </w:rPr>
            </w:pPr>
            <w:r w:rsidRPr="00765F5F">
              <w:rPr>
                <w:rFonts w:asciiTheme="minorHAnsi" w:hAnsiTheme="minorHAnsi"/>
                <w:bCs/>
                <w:color w:val="000000" w:themeColor="text1"/>
                <w:sz w:val="16"/>
                <w:szCs w:val="16"/>
              </w:rPr>
              <w:t>E. Pavel</w:t>
            </w:r>
          </w:p>
          <w:p w14:paraId="1C4120C7" w14:textId="6DF4727F" w:rsidR="00CB4DF3" w:rsidRPr="00765F5F" w:rsidRDefault="00CB4DF3" w:rsidP="00CB4DF3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r w:rsidRPr="00765F5F">
              <w:rPr>
                <w:rFonts w:asciiTheme="minorHAnsi" w:hAnsiTheme="minorHAnsi"/>
                <w:bCs/>
                <w:color w:val="000000" w:themeColor="text1"/>
                <w:sz w:val="16"/>
                <w:szCs w:val="16"/>
              </w:rPr>
              <w:t>online</w:t>
            </w:r>
          </w:p>
        </w:tc>
        <w:tc>
          <w:tcPr>
            <w:tcW w:w="900" w:type="dxa"/>
            <w:shd w:val="clear" w:color="auto" w:fill="FFFF00"/>
          </w:tcPr>
          <w:p w14:paraId="71581996" w14:textId="77777777" w:rsidR="00CB4DF3" w:rsidRPr="00765F5F" w:rsidRDefault="00CB4DF3" w:rsidP="00CB4DF3">
            <w:pPr>
              <w:spacing w:after="0" w:line="240" w:lineRule="auto"/>
              <w:jc w:val="center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Gr.2 - Audit,</w:t>
            </w:r>
          </w:p>
          <w:p w14:paraId="5BDA95EA" w14:textId="77777777" w:rsidR="00CB4DF3" w:rsidRPr="00765F5F" w:rsidRDefault="00CB4DF3" w:rsidP="00CB4DF3">
            <w:pPr>
              <w:spacing w:after="0" w:line="240" w:lineRule="auto"/>
              <w:jc w:val="center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Lapteș, R.,</w:t>
            </w:r>
          </w:p>
          <w:p w14:paraId="0993368E" w14:textId="0F04BEFF" w:rsidR="00CB4DF3" w:rsidRPr="00765F5F" w:rsidRDefault="00CB4DF3" w:rsidP="00CB4DF3">
            <w:pPr>
              <w:spacing w:after="0"/>
              <w:ind w:left="-108" w:right="-108"/>
              <w:jc w:val="center"/>
              <w:rPr>
                <w:rFonts w:ascii="Times New Roman" w:hAnsi="Times New Roman"/>
                <w:color w:val="FF0000"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LIII1</w:t>
            </w:r>
          </w:p>
        </w:tc>
        <w:tc>
          <w:tcPr>
            <w:tcW w:w="846" w:type="dxa"/>
            <w:shd w:val="clear" w:color="auto" w:fill="00FFFF"/>
          </w:tcPr>
          <w:p w14:paraId="6FA0AB44" w14:textId="0CA59C1E" w:rsidR="00CB4DF3" w:rsidRPr="00765F5F" w:rsidRDefault="00CB4DF3" w:rsidP="00CB4DF3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ro-RO"/>
              </w:rPr>
            </w:pPr>
            <w:proofErr w:type="spellStart"/>
            <w:r w:rsidRPr="00765F5F">
              <w:rPr>
                <w:rFonts w:cs="Calibri"/>
                <w:color w:val="FF0000"/>
                <w:sz w:val="16"/>
                <w:szCs w:val="16"/>
              </w:rPr>
              <w:t>Bazele</w:t>
            </w:r>
            <w:proofErr w:type="spellEnd"/>
            <w:r w:rsidRPr="00765F5F">
              <w:rPr>
                <w:rFonts w:cs="Calibri"/>
                <w:color w:val="FF0000"/>
                <w:sz w:val="16"/>
                <w:szCs w:val="16"/>
              </w:rPr>
              <w:t xml:space="preserve"> inf.ec. _ </w:t>
            </w:r>
            <w:proofErr w:type="spellStart"/>
            <w:r w:rsidRPr="00765F5F">
              <w:rPr>
                <w:rFonts w:cs="Calibri"/>
                <w:color w:val="FF0000"/>
                <w:sz w:val="16"/>
                <w:szCs w:val="16"/>
              </w:rPr>
              <w:t>Mizgaciu</w:t>
            </w:r>
            <w:proofErr w:type="spellEnd"/>
            <w:r w:rsidRPr="00765F5F">
              <w:rPr>
                <w:rFonts w:cs="Calibri"/>
                <w:color w:val="FF0000"/>
                <w:sz w:val="16"/>
                <w:szCs w:val="16"/>
              </w:rPr>
              <w:t xml:space="preserve"> C_ DP4</w:t>
            </w:r>
          </w:p>
        </w:tc>
        <w:tc>
          <w:tcPr>
            <w:tcW w:w="993" w:type="dxa"/>
            <w:shd w:val="clear" w:color="auto" w:fill="00FFFF"/>
          </w:tcPr>
          <w:p w14:paraId="01D74D10" w14:textId="73198C6A" w:rsidR="00CB4DF3" w:rsidRPr="00765F5F" w:rsidRDefault="00CB4DF3" w:rsidP="00CB4DF3">
            <w:pPr>
              <w:ind w:right="-159"/>
              <w:rPr>
                <w:rFonts w:cs="Calibri"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cs="Calibri"/>
                <w:color w:val="FF0000"/>
                <w:sz w:val="16"/>
                <w:szCs w:val="16"/>
                <w:lang w:val="it-IT"/>
              </w:rPr>
              <w:t>Marketingul micilor afaceri_ Untaru E_ BP8</w:t>
            </w:r>
          </w:p>
        </w:tc>
        <w:tc>
          <w:tcPr>
            <w:tcW w:w="850" w:type="dxa"/>
            <w:shd w:val="clear" w:color="auto" w:fill="00FFFF"/>
          </w:tcPr>
          <w:p w14:paraId="3BB40DF1" w14:textId="5E8C2E85" w:rsidR="00CB4DF3" w:rsidRPr="00765F5F" w:rsidRDefault="00CB4DF3" w:rsidP="00CB4DF3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FF0000"/>
                <w:sz w:val="16"/>
                <w:szCs w:val="16"/>
                <w:lang w:val="ro-RO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Sisteme inf in mk_ Constantin C_ DII2</w:t>
            </w:r>
          </w:p>
        </w:tc>
        <w:tc>
          <w:tcPr>
            <w:tcW w:w="992" w:type="dxa"/>
            <w:shd w:val="clear" w:color="auto" w:fill="00FF00"/>
          </w:tcPr>
          <w:p w14:paraId="0587BA10" w14:textId="7DAC613F" w:rsidR="00CB4DF3" w:rsidRPr="00765F5F" w:rsidRDefault="00CB4DF3" w:rsidP="00CB4DF3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7030A0"/>
                <w:sz w:val="16"/>
                <w:szCs w:val="16"/>
              </w:rPr>
            </w:pP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Microeconomie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_ Tache I_ CP2</w:t>
            </w:r>
          </w:p>
        </w:tc>
        <w:tc>
          <w:tcPr>
            <w:tcW w:w="851" w:type="dxa"/>
            <w:shd w:val="clear" w:color="auto" w:fill="00FF00"/>
          </w:tcPr>
          <w:p w14:paraId="42F9A452" w14:textId="06035B6F" w:rsidR="00CB4DF3" w:rsidRPr="00765F5F" w:rsidRDefault="00CB4DF3" w:rsidP="00CB4DF3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Fundam.act.com_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Balasescu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M_ CE1</w:t>
            </w:r>
          </w:p>
        </w:tc>
        <w:tc>
          <w:tcPr>
            <w:tcW w:w="879" w:type="dxa"/>
            <w:gridSpan w:val="2"/>
            <w:shd w:val="clear" w:color="auto" w:fill="00FF00"/>
          </w:tcPr>
          <w:p w14:paraId="7E21B394" w14:textId="20126275" w:rsidR="00CB4DF3" w:rsidRPr="00765F5F" w:rsidRDefault="00CB4DF3" w:rsidP="00CB4DF3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</w:tr>
      <w:tr w:rsidR="00581E60" w:rsidRPr="00765F5F" w14:paraId="3FE66271" w14:textId="77777777" w:rsidTr="00806E30">
        <w:trPr>
          <w:trHeight w:val="146"/>
        </w:trPr>
        <w:tc>
          <w:tcPr>
            <w:tcW w:w="535" w:type="dxa"/>
            <w:vMerge/>
          </w:tcPr>
          <w:p w14:paraId="26244131" w14:textId="77777777" w:rsidR="00581E60" w:rsidRPr="00765F5F" w:rsidRDefault="00581E60" w:rsidP="00581E60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653" w:type="dxa"/>
          </w:tcPr>
          <w:p w14:paraId="57E5AEDE" w14:textId="77777777" w:rsidR="00581E60" w:rsidRPr="00765F5F" w:rsidRDefault="00581E60" w:rsidP="00581E60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</w:rPr>
              <w:t>12.00- 13.40</w:t>
            </w:r>
          </w:p>
          <w:p w14:paraId="21727216" w14:textId="77777777" w:rsidR="00581E60" w:rsidRPr="00765F5F" w:rsidRDefault="00581E60" w:rsidP="00581E60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</w:p>
          <w:p w14:paraId="3E8F7E00" w14:textId="77777777" w:rsidR="00581E60" w:rsidRPr="00765F5F" w:rsidRDefault="00581E60" w:rsidP="00581E60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967" w:type="dxa"/>
            <w:shd w:val="clear" w:color="auto" w:fill="FFCCFF"/>
          </w:tcPr>
          <w:p w14:paraId="21E18ED5" w14:textId="77777777" w:rsidR="00581E60" w:rsidRPr="00765F5F" w:rsidRDefault="00581E60" w:rsidP="00581E60">
            <w:pPr>
              <w:spacing w:after="0" w:line="240" w:lineRule="auto"/>
              <w:rPr>
                <w:rFonts w:asciiTheme="minorHAnsi" w:hAnsiTheme="minorHAnsi" w:cstheme="minorHAnsi"/>
                <w:bCs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FCCFF"/>
          </w:tcPr>
          <w:p w14:paraId="65314A22" w14:textId="0D2F0EFE" w:rsidR="00581E60" w:rsidRPr="00765F5F" w:rsidRDefault="00581E60" w:rsidP="00581E60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1022" w:type="dxa"/>
            <w:shd w:val="clear" w:color="auto" w:fill="FFCCFF"/>
          </w:tcPr>
          <w:p w14:paraId="2EF5E281" w14:textId="77777777" w:rsidR="00581E60" w:rsidRPr="00765F5F" w:rsidRDefault="00581E60" w:rsidP="00581E60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58" w:type="dxa"/>
            <w:shd w:val="clear" w:color="auto" w:fill="FBD4B4" w:themeFill="accent6" w:themeFillTint="66"/>
          </w:tcPr>
          <w:p w14:paraId="29FF34C6" w14:textId="0FC2A573" w:rsidR="00581E60" w:rsidRPr="00765F5F" w:rsidRDefault="00B62950" w:rsidP="00581E60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de-DE"/>
              </w:rPr>
              <w:t>Management,  Runceanu Albu C.CP5</w:t>
            </w:r>
          </w:p>
        </w:tc>
        <w:tc>
          <w:tcPr>
            <w:tcW w:w="900" w:type="dxa"/>
            <w:shd w:val="clear" w:color="auto" w:fill="FBD4B4" w:themeFill="accent6" w:themeFillTint="66"/>
          </w:tcPr>
          <w:p w14:paraId="1E24686F" w14:textId="77777777" w:rsidR="00581E60" w:rsidRPr="00765F5F" w:rsidRDefault="00581E60" w:rsidP="00581E60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Contabilitate fundamentală</w:t>
            </w:r>
          </w:p>
          <w:p w14:paraId="75C728BD" w14:textId="77777777" w:rsidR="00581E60" w:rsidRPr="00765F5F" w:rsidRDefault="00581E60" w:rsidP="00581E60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Doroș A.,</w:t>
            </w:r>
          </w:p>
          <w:p w14:paraId="3E985577" w14:textId="0CD6D780" w:rsidR="00581E60" w:rsidRPr="00765F5F" w:rsidRDefault="00581E60" w:rsidP="00581E60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BP2</w:t>
            </w:r>
          </w:p>
        </w:tc>
        <w:tc>
          <w:tcPr>
            <w:tcW w:w="900" w:type="dxa"/>
            <w:shd w:val="clear" w:color="auto" w:fill="FBD4B4" w:themeFill="accent6" w:themeFillTint="66"/>
          </w:tcPr>
          <w:p w14:paraId="75137F48" w14:textId="77777777" w:rsidR="00581E60" w:rsidRPr="00765F5F" w:rsidRDefault="00581E60" w:rsidP="00581E60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FF00"/>
          </w:tcPr>
          <w:p w14:paraId="5346967A" w14:textId="77777777" w:rsidR="00581E60" w:rsidRPr="00765F5F" w:rsidRDefault="00581E60" w:rsidP="00581E60">
            <w:pPr>
              <w:spacing w:after="0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Gr.1 –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Dreptul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afacerilor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,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Potincu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L., CE2</w:t>
            </w:r>
          </w:p>
          <w:p w14:paraId="5607B224" w14:textId="77777777" w:rsidR="00581E60" w:rsidRPr="00765F5F" w:rsidRDefault="00581E60" w:rsidP="00581E60">
            <w:pPr>
              <w:spacing w:after="0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  <w:p w14:paraId="0049F788" w14:textId="1770D0E7" w:rsidR="00581E60" w:rsidRPr="00765F5F" w:rsidRDefault="00581E60" w:rsidP="00581E60">
            <w:pPr>
              <w:spacing w:after="0" w:line="240" w:lineRule="auto"/>
              <w:ind w:left="-144" w:right="-165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Gr. 3 -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Bazele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informaticii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,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Dragoi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D., </w:t>
            </w:r>
          </w:p>
          <w:p w14:paraId="0806F12F" w14:textId="0E8901AF" w:rsidR="00581E60" w:rsidRPr="00765F5F" w:rsidRDefault="00581E60" w:rsidP="00581E60">
            <w:pPr>
              <w:spacing w:after="0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DP7</w:t>
            </w:r>
          </w:p>
        </w:tc>
        <w:tc>
          <w:tcPr>
            <w:tcW w:w="810" w:type="dxa"/>
            <w:shd w:val="clear" w:color="auto" w:fill="FFFF00"/>
          </w:tcPr>
          <w:p w14:paraId="0D5F4DA7" w14:textId="77777777" w:rsidR="00581E60" w:rsidRPr="00765F5F" w:rsidRDefault="00581E60" w:rsidP="00581E60">
            <w:pPr>
              <w:spacing w:after="0"/>
              <w:ind w:left="-108" w:right="-108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FF00"/>
          </w:tcPr>
          <w:p w14:paraId="17B5EED7" w14:textId="77777777" w:rsidR="00581E60" w:rsidRPr="00765F5F" w:rsidRDefault="00581E60" w:rsidP="00581E60">
            <w:pPr>
              <w:spacing w:after="0" w:line="240" w:lineRule="auto"/>
              <w:jc w:val="center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Gr.2 - Audit,</w:t>
            </w:r>
          </w:p>
          <w:p w14:paraId="399870CB" w14:textId="77777777" w:rsidR="00581E60" w:rsidRPr="00765F5F" w:rsidRDefault="00581E60" w:rsidP="00581E60">
            <w:pPr>
              <w:spacing w:after="0" w:line="240" w:lineRule="auto"/>
              <w:jc w:val="center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Lapteș, R.,</w:t>
            </w:r>
          </w:p>
          <w:p w14:paraId="1C32AE47" w14:textId="4F173A01" w:rsidR="00581E60" w:rsidRPr="00765F5F" w:rsidRDefault="00581E60" w:rsidP="00581E60">
            <w:pPr>
              <w:spacing w:after="0"/>
              <w:ind w:left="-108" w:right="-108"/>
              <w:jc w:val="center"/>
              <w:rPr>
                <w:rFonts w:ascii="Times New Roman" w:hAnsi="Times New Roman"/>
                <w:color w:val="FF0000"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LIII1</w:t>
            </w:r>
          </w:p>
        </w:tc>
        <w:tc>
          <w:tcPr>
            <w:tcW w:w="846" w:type="dxa"/>
            <w:shd w:val="clear" w:color="auto" w:fill="00FFFF"/>
          </w:tcPr>
          <w:p w14:paraId="5F548C85" w14:textId="02280D34" w:rsidR="00581E60" w:rsidRPr="00765F5F" w:rsidRDefault="00581E60" w:rsidP="00581E60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Microeconomie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_ Tache I_ CP2</w:t>
            </w:r>
          </w:p>
        </w:tc>
        <w:tc>
          <w:tcPr>
            <w:tcW w:w="993" w:type="dxa"/>
            <w:shd w:val="clear" w:color="auto" w:fill="00FFFF"/>
          </w:tcPr>
          <w:p w14:paraId="54AEB4C9" w14:textId="77777777" w:rsidR="00581E60" w:rsidRPr="00765F5F" w:rsidRDefault="00581E60" w:rsidP="00581E60">
            <w:pPr>
              <w:spacing w:after="0" w:line="240" w:lineRule="auto"/>
              <w:ind w:left="-74" w:right="-97"/>
              <w:jc w:val="both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Business to business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mk</w:t>
            </w:r>
            <w:proofErr w:type="spellEnd"/>
          </w:p>
          <w:p w14:paraId="499FA308" w14:textId="4D5A63AD" w:rsidR="00581E60" w:rsidRPr="00765F5F" w:rsidRDefault="00581E60" w:rsidP="00581E60">
            <w:pPr>
              <w:rPr>
                <w:rFonts w:cs="Calibri"/>
                <w:color w:val="FF0000"/>
                <w:sz w:val="16"/>
                <w:szCs w:val="16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Neacsu A. – BP1</w:t>
            </w:r>
          </w:p>
        </w:tc>
        <w:tc>
          <w:tcPr>
            <w:tcW w:w="850" w:type="dxa"/>
            <w:shd w:val="clear" w:color="auto" w:fill="00FFFF"/>
          </w:tcPr>
          <w:p w14:paraId="0C3E4625" w14:textId="7997F7C2" w:rsidR="00581E60" w:rsidRPr="00765F5F" w:rsidRDefault="00581E60" w:rsidP="00581E60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Marketingul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serviciilor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_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Untaru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E_ BP8 </w:t>
            </w:r>
          </w:p>
        </w:tc>
        <w:tc>
          <w:tcPr>
            <w:tcW w:w="992" w:type="dxa"/>
            <w:shd w:val="clear" w:color="auto" w:fill="00FF00"/>
          </w:tcPr>
          <w:p w14:paraId="4C15C3EB" w14:textId="65D1F5E0" w:rsidR="00581E60" w:rsidRPr="00765F5F" w:rsidRDefault="00581E60" w:rsidP="00581E60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proofErr w:type="spellStart"/>
            <w:r w:rsidRPr="00765F5F">
              <w:rPr>
                <w:rFonts w:cs="Calibri"/>
                <w:color w:val="FF0000"/>
                <w:sz w:val="16"/>
                <w:szCs w:val="16"/>
              </w:rPr>
              <w:t>Bazele</w:t>
            </w:r>
            <w:proofErr w:type="spellEnd"/>
            <w:r w:rsidRPr="00765F5F">
              <w:rPr>
                <w:rFonts w:cs="Calibri"/>
                <w:color w:val="FF0000"/>
                <w:sz w:val="16"/>
                <w:szCs w:val="16"/>
              </w:rPr>
              <w:t xml:space="preserve"> inf.ec. _ </w:t>
            </w:r>
            <w:proofErr w:type="spellStart"/>
            <w:r w:rsidRPr="00765F5F">
              <w:rPr>
                <w:rFonts w:cs="Calibri"/>
                <w:color w:val="FF0000"/>
                <w:sz w:val="16"/>
                <w:szCs w:val="16"/>
              </w:rPr>
              <w:t>Mizgaciu</w:t>
            </w:r>
            <w:proofErr w:type="spellEnd"/>
            <w:r w:rsidRPr="00765F5F">
              <w:rPr>
                <w:rFonts w:cs="Calibri"/>
                <w:color w:val="FF0000"/>
                <w:sz w:val="16"/>
                <w:szCs w:val="16"/>
              </w:rPr>
              <w:t xml:space="preserve"> C_ DP4</w:t>
            </w:r>
          </w:p>
        </w:tc>
        <w:tc>
          <w:tcPr>
            <w:tcW w:w="851" w:type="dxa"/>
            <w:shd w:val="clear" w:color="auto" w:fill="00FF00"/>
          </w:tcPr>
          <w:p w14:paraId="7A09FD56" w14:textId="3E600692" w:rsidR="00581E60" w:rsidRPr="00765F5F" w:rsidRDefault="00581E60" w:rsidP="00581E60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Contabilitate manageriala_ Anton C_ CP3</w:t>
            </w:r>
          </w:p>
        </w:tc>
        <w:tc>
          <w:tcPr>
            <w:tcW w:w="879" w:type="dxa"/>
            <w:gridSpan w:val="2"/>
            <w:shd w:val="clear" w:color="auto" w:fill="00FF00"/>
          </w:tcPr>
          <w:p w14:paraId="6C48CCD1" w14:textId="423DE73A" w:rsidR="00581E60" w:rsidRPr="00765F5F" w:rsidRDefault="00581E60" w:rsidP="00581E60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Managementul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vanzarilor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_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Balasescu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M_ CE1</w:t>
            </w:r>
          </w:p>
        </w:tc>
      </w:tr>
      <w:tr w:rsidR="00581E60" w:rsidRPr="00765F5F" w14:paraId="45B4C665" w14:textId="77777777" w:rsidTr="00806E30">
        <w:trPr>
          <w:trHeight w:val="1524"/>
        </w:trPr>
        <w:tc>
          <w:tcPr>
            <w:tcW w:w="535" w:type="dxa"/>
            <w:vMerge/>
          </w:tcPr>
          <w:p w14:paraId="045B4DEA" w14:textId="77777777" w:rsidR="00581E60" w:rsidRPr="00765F5F" w:rsidRDefault="00581E60" w:rsidP="00581E60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es-ES"/>
              </w:rPr>
            </w:pPr>
          </w:p>
        </w:tc>
        <w:tc>
          <w:tcPr>
            <w:tcW w:w="653" w:type="dxa"/>
          </w:tcPr>
          <w:p w14:paraId="3DC8BAB6" w14:textId="77777777" w:rsidR="00581E60" w:rsidRPr="00765F5F" w:rsidRDefault="00581E60" w:rsidP="00581E60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it-IT"/>
              </w:rPr>
            </w:pPr>
          </w:p>
          <w:p w14:paraId="58AFB481" w14:textId="77777777" w:rsidR="00581E60" w:rsidRPr="00765F5F" w:rsidRDefault="00581E60" w:rsidP="00581E60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  <w:lang w:val="fr-FR"/>
              </w:rPr>
              <w:t>14- 15.40</w:t>
            </w:r>
          </w:p>
        </w:tc>
        <w:tc>
          <w:tcPr>
            <w:tcW w:w="967" w:type="dxa"/>
            <w:shd w:val="clear" w:color="auto" w:fill="FFCCFF"/>
          </w:tcPr>
          <w:p w14:paraId="67AC9147" w14:textId="77777777" w:rsidR="00581E60" w:rsidRPr="00765F5F" w:rsidRDefault="00581E60" w:rsidP="00581E60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CCFF"/>
          </w:tcPr>
          <w:p w14:paraId="624E3785" w14:textId="30F35D79" w:rsidR="00581E60" w:rsidRPr="00765F5F" w:rsidRDefault="00581E60" w:rsidP="00581E60">
            <w:pPr>
              <w:spacing w:after="0" w:line="240" w:lineRule="auto"/>
              <w:jc w:val="both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es-PE"/>
              </w:rPr>
            </w:pPr>
          </w:p>
        </w:tc>
        <w:tc>
          <w:tcPr>
            <w:tcW w:w="1022" w:type="dxa"/>
            <w:shd w:val="clear" w:color="auto" w:fill="FFCCFF"/>
          </w:tcPr>
          <w:p w14:paraId="6DB4C447" w14:textId="77777777" w:rsidR="00581E60" w:rsidRPr="00765F5F" w:rsidRDefault="00581E60" w:rsidP="00581E60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58" w:type="dxa"/>
            <w:shd w:val="clear" w:color="auto" w:fill="FBD4B4" w:themeFill="accent6" w:themeFillTint="66"/>
          </w:tcPr>
          <w:p w14:paraId="4ADAC543" w14:textId="77777777" w:rsidR="00581E60" w:rsidRPr="00765F5F" w:rsidRDefault="00581E60" w:rsidP="00581E60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7146AFDD" w14:textId="77777777" w:rsidR="00581E60" w:rsidRPr="00765F5F" w:rsidRDefault="00581E60" w:rsidP="00581E60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Contabilitate fundamentală</w:t>
            </w:r>
          </w:p>
          <w:p w14:paraId="3FD5B649" w14:textId="77777777" w:rsidR="00581E60" w:rsidRPr="00765F5F" w:rsidRDefault="00581E60" w:rsidP="00581E60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Doroș A.,</w:t>
            </w:r>
          </w:p>
          <w:p w14:paraId="45CE83B7" w14:textId="4D180329" w:rsidR="00581E60" w:rsidRPr="00765F5F" w:rsidRDefault="00581E60" w:rsidP="00581E60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BP2</w:t>
            </w:r>
          </w:p>
        </w:tc>
        <w:tc>
          <w:tcPr>
            <w:tcW w:w="900" w:type="dxa"/>
            <w:shd w:val="clear" w:color="auto" w:fill="FBD4B4" w:themeFill="accent6" w:themeFillTint="66"/>
          </w:tcPr>
          <w:p w14:paraId="1E9FDE4C" w14:textId="77777777" w:rsidR="00581E60" w:rsidRPr="00765F5F" w:rsidRDefault="00581E60" w:rsidP="00581E60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FF00"/>
          </w:tcPr>
          <w:p w14:paraId="106A80D8" w14:textId="0C0C6F0F" w:rsidR="00581E60" w:rsidRPr="00765F5F" w:rsidRDefault="00960F74" w:rsidP="00581E60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Gr.1</w:t>
            </w:r>
            <w:r w:rsidR="00581E60"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– </w:t>
            </w:r>
            <w:proofErr w:type="spellStart"/>
            <w:r w:rsidR="00581E60"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Dreptul</w:t>
            </w:r>
            <w:proofErr w:type="spellEnd"/>
            <w:r w:rsidR="00581E60"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</w:t>
            </w:r>
            <w:proofErr w:type="spellStart"/>
            <w:r w:rsidR="00581E60"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afacerilor</w:t>
            </w:r>
            <w:proofErr w:type="spellEnd"/>
            <w:r w:rsidR="00581E60"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, </w:t>
            </w:r>
            <w:proofErr w:type="spellStart"/>
            <w:r w:rsidR="00581E60"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Potincu</w:t>
            </w:r>
            <w:proofErr w:type="spellEnd"/>
            <w:r w:rsidR="00581E60"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L., CE2</w:t>
            </w:r>
          </w:p>
          <w:p w14:paraId="339A13B2" w14:textId="77777777" w:rsidR="00581E60" w:rsidRPr="00765F5F" w:rsidRDefault="00581E60" w:rsidP="00581E60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  <w:p w14:paraId="60DD9371" w14:textId="77777777" w:rsidR="00581E60" w:rsidRPr="00765F5F" w:rsidRDefault="00581E60" w:rsidP="00581E60">
            <w:pPr>
              <w:spacing w:after="0" w:line="240" w:lineRule="auto"/>
              <w:ind w:left="-144" w:right="-165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Gr. 3 -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Bazele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informaticii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,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Dragoi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D., </w:t>
            </w:r>
          </w:p>
          <w:p w14:paraId="761FC2C7" w14:textId="2F6E4000" w:rsidR="00581E60" w:rsidRPr="00765F5F" w:rsidRDefault="00581E60" w:rsidP="00581E60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DP7</w:t>
            </w:r>
          </w:p>
        </w:tc>
        <w:tc>
          <w:tcPr>
            <w:tcW w:w="810" w:type="dxa"/>
            <w:shd w:val="clear" w:color="auto" w:fill="FFFF00"/>
          </w:tcPr>
          <w:p w14:paraId="3B803CD6" w14:textId="77777777" w:rsidR="00581E60" w:rsidRPr="00765F5F" w:rsidRDefault="00581E60" w:rsidP="00581E60">
            <w:pPr>
              <w:spacing w:after="0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FF00"/>
          </w:tcPr>
          <w:p w14:paraId="7B4B8506" w14:textId="34DAA9ED" w:rsidR="00581E60" w:rsidRPr="00765F5F" w:rsidRDefault="00581E60" w:rsidP="00581E60">
            <w:pPr>
              <w:spacing w:after="0" w:line="240" w:lineRule="auto"/>
              <w:jc w:val="center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Gr.2 - Audit,</w:t>
            </w:r>
          </w:p>
          <w:p w14:paraId="1B3B1F8F" w14:textId="77777777" w:rsidR="00581E60" w:rsidRPr="00765F5F" w:rsidRDefault="00581E60" w:rsidP="00581E60">
            <w:pPr>
              <w:spacing w:after="0" w:line="240" w:lineRule="auto"/>
              <w:jc w:val="center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Lapteș, R.,</w:t>
            </w:r>
          </w:p>
          <w:p w14:paraId="41AAB0FD" w14:textId="6A2AE192" w:rsidR="00581E60" w:rsidRPr="00765F5F" w:rsidRDefault="00581E60" w:rsidP="00581E60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LIII1</w:t>
            </w:r>
          </w:p>
        </w:tc>
        <w:tc>
          <w:tcPr>
            <w:tcW w:w="846" w:type="dxa"/>
            <w:shd w:val="clear" w:color="auto" w:fill="00FFFF"/>
          </w:tcPr>
          <w:p w14:paraId="4C54AC2E" w14:textId="72C49D63" w:rsidR="00581E60" w:rsidRPr="00765F5F" w:rsidRDefault="00581E60" w:rsidP="00581E60">
            <w:pPr>
              <w:spacing w:after="0"/>
              <w:rPr>
                <w:rFonts w:cs="Calibri"/>
                <w:color w:val="FF0000"/>
                <w:sz w:val="16"/>
                <w:szCs w:val="16"/>
              </w:rPr>
            </w:pP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Microeconomie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_ Tache I_ CP2</w:t>
            </w:r>
          </w:p>
        </w:tc>
        <w:tc>
          <w:tcPr>
            <w:tcW w:w="993" w:type="dxa"/>
            <w:shd w:val="clear" w:color="auto" w:fill="00FFFF"/>
          </w:tcPr>
          <w:p w14:paraId="1FAEC9D4" w14:textId="77777777" w:rsidR="00581E60" w:rsidRPr="00765F5F" w:rsidRDefault="00581E60" w:rsidP="00581E60">
            <w:pPr>
              <w:spacing w:after="0" w:line="240" w:lineRule="auto"/>
              <w:ind w:left="-74" w:right="-97"/>
              <w:jc w:val="both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Business to business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mk</w:t>
            </w:r>
            <w:proofErr w:type="spellEnd"/>
          </w:p>
          <w:p w14:paraId="675E4B7B" w14:textId="0F8185A9" w:rsidR="00581E60" w:rsidRPr="00765F5F" w:rsidRDefault="00581E60" w:rsidP="00581E60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en-GB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Neacsu A. – BP1</w:t>
            </w:r>
          </w:p>
        </w:tc>
        <w:tc>
          <w:tcPr>
            <w:tcW w:w="850" w:type="dxa"/>
            <w:shd w:val="clear" w:color="auto" w:fill="00FFFF"/>
          </w:tcPr>
          <w:p w14:paraId="2782A7AB" w14:textId="36A56B14" w:rsidR="00581E60" w:rsidRPr="00765F5F" w:rsidRDefault="00581E60" w:rsidP="00581E60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Marketingul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serviciilor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_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Untaru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E_ BP8</w:t>
            </w:r>
          </w:p>
        </w:tc>
        <w:tc>
          <w:tcPr>
            <w:tcW w:w="992" w:type="dxa"/>
            <w:shd w:val="clear" w:color="auto" w:fill="00FF00"/>
          </w:tcPr>
          <w:p w14:paraId="5A6719DF" w14:textId="4862D77B" w:rsidR="00581E60" w:rsidRPr="00765F5F" w:rsidRDefault="00581E60" w:rsidP="00581E60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7030A0"/>
                <w:sz w:val="16"/>
                <w:szCs w:val="16"/>
              </w:rPr>
            </w:pPr>
          </w:p>
        </w:tc>
        <w:tc>
          <w:tcPr>
            <w:tcW w:w="851" w:type="dxa"/>
            <w:shd w:val="clear" w:color="auto" w:fill="00FF00"/>
          </w:tcPr>
          <w:p w14:paraId="4058562E" w14:textId="618A565E" w:rsidR="00581E60" w:rsidRPr="00765F5F" w:rsidRDefault="00581E60" w:rsidP="00581E60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Contabilitate manageriala_ Anton C_ CP3</w:t>
            </w:r>
          </w:p>
        </w:tc>
        <w:tc>
          <w:tcPr>
            <w:tcW w:w="879" w:type="dxa"/>
            <w:gridSpan w:val="2"/>
            <w:shd w:val="clear" w:color="auto" w:fill="00FF00"/>
          </w:tcPr>
          <w:p w14:paraId="17EEF835" w14:textId="332E629F" w:rsidR="00581E60" w:rsidRPr="00765F5F" w:rsidRDefault="00581E60" w:rsidP="00581E60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Managementul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vanzarilor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_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Balasescu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M_ CE1</w:t>
            </w:r>
          </w:p>
        </w:tc>
      </w:tr>
      <w:tr w:rsidR="000A0D8A" w:rsidRPr="00765F5F" w14:paraId="32C0AD32" w14:textId="77777777" w:rsidTr="00806E30">
        <w:trPr>
          <w:trHeight w:val="656"/>
        </w:trPr>
        <w:tc>
          <w:tcPr>
            <w:tcW w:w="535" w:type="dxa"/>
            <w:vMerge w:val="restart"/>
            <w:textDirection w:val="btLr"/>
          </w:tcPr>
          <w:p w14:paraId="432BF2EC" w14:textId="77777777" w:rsidR="000A0D8A" w:rsidRPr="00765F5F" w:rsidRDefault="000A0D8A" w:rsidP="000A0D8A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  <w:r w:rsidRPr="00765F5F">
              <w:rPr>
                <w:rFonts w:ascii="Times New Roman" w:hAnsi="Times New Roman"/>
                <w:bCs/>
                <w:lang w:val="fr-FR"/>
              </w:rPr>
              <w:t>12.10.2025  DUMINICĂ</w:t>
            </w:r>
          </w:p>
        </w:tc>
        <w:tc>
          <w:tcPr>
            <w:tcW w:w="653" w:type="dxa"/>
          </w:tcPr>
          <w:p w14:paraId="08132699" w14:textId="77777777" w:rsidR="000A0D8A" w:rsidRPr="00765F5F" w:rsidRDefault="000A0D8A" w:rsidP="000A0D8A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</w:p>
          <w:p w14:paraId="61BC6D68" w14:textId="77777777" w:rsidR="000A0D8A" w:rsidRPr="00765F5F" w:rsidRDefault="000A0D8A" w:rsidP="000A0D8A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  <w:lang w:val="fr-FR"/>
              </w:rPr>
              <w:t xml:space="preserve">8 – </w:t>
            </w:r>
          </w:p>
          <w:p w14:paraId="14BE26F8" w14:textId="77777777" w:rsidR="000A0D8A" w:rsidRPr="00765F5F" w:rsidRDefault="000A0D8A" w:rsidP="000A0D8A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  <w:lang w:val="fr-FR"/>
              </w:rPr>
              <w:t>9,40</w:t>
            </w:r>
          </w:p>
        </w:tc>
        <w:tc>
          <w:tcPr>
            <w:tcW w:w="967" w:type="dxa"/>
            <w:shd w:val="clear" w:color="auto" w:fill="FFCCFF"/>
          </w:tcPr>
          <w:p w14:paraId="5DE9B90E" w14:textId="77777777" w:rsidR="000A0D8A" w:rsidRPr="00765F5F" w:rsidRDefault="000A0D8A" w:rsidP="000A0D8A">
            <w:pPr>
              <w:spacing w:after="0" w:line="240" w:lineRule="auto"/>
              <w:ind w:right="-85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</w:p>
        </w:tc>
        <w:tc>
          <w:tcPr>
            <w:tcW w:w="900" w:type="dxa"/>
            <w:shd w:val="clear" w:color="auto" w:fill="FFCCFF"/>
          </w:tcPr>
          <w:p w14:paraId="6A6D3A6E" w14:textId="65A0F5D0" w:rsidR="000A0D8A" w:rsidRPr="00765F5F" w:rsidRDefault="000A0D8A" w:rsidP="000A0D8A">
            <w:pPr>
              <w:spacing w:after="0" w:line="240" w:lineRule="auto"/>
              <w:ind w:left="-41" w:right="-85"/>
              <w:rPr>
                <w:rFonts w:asciiTheme="minorHAnsi" w:hAnsiTheme="minorHAnsi" w:cs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1022" w:type="dxa"/>
            <w:shd w:val="clear" w:color="auto" w:fill="FFCCFF"/>
          </w:tcPr>
          <w:p w14:paraId="7B6780D3" w14:textId="50938D74" w:rsidR="000A0D8A" w:rsidRPr="00765F5F" w:rsidRDefault="000A0D8A" w:rsidP="000A0D8A">
            <w:pPr>
              <w:spacing w:after="0" w:line="240" w:lineRule="auto"/>
              <w:ind w:left="-108" w:right="-108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</w:p>
        </w:tc>
        <w:tc>
          <w:tcPr>
            <w:tcW w:w="958" w:type="dxa"/>
            <w:shd w:val="clear" w:color="auto" w:fill="FBD4B4" w:themeFill="accent6" w:themeFillTint="66"/>
          </w:tcPr>
          <w:p w14:paraId="3EDF65CA" w14:textId="77777777" w:rsidR="000A0D8A" w:rsidRPr="00765F5F" w:rsidRDefault="000A0D8A" w:rsidP="000A0D8A">
            <w:pPr>
              <w:spacing w:after="0" w:line="240" w:lineRule="auto"/>
              <w:ind w:left="-108" w:right="-108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Matematica aplicata in economie</w:t>
            </w:r>
          </w:p>
          <w:p w14:paraId="1B50C728" w14:textId="77777777" w:rsidR="000A0D8A" w:rsidRPr="00765F5F" w:rsidRDefault="000A0D8A" w:rsidP="000A0D8A">
            <w:pPr>
              <w:spacing w:after="0" w:line="240" w:lineRule="auto"/>
              <w:ind w:left="-108" w:right="-108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Popescu O.</w:t>
            </w:r>
          </w:p>
          <w:p w14:paraId="4CC609F3" w14:textId="04F51C08" w:rsidR="000A0D8A" w:rsidRPr="00765F5F" w:rsidRDefault="000A0D8A" w:rsidP="000A0D8A">
            <w:pPr>
              <w:spacing w:after="0" w:line="240" w:lineRule="auto"/>
              <w:ind w:left="-108" w:right="-108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CP2</w:t>
            </w:r>
          </w:p>
        </w:tc>
        <w:tc>
          <w:tcPr>
            <w:tcW w:w="900" w:type="dxa"/>
            <w:shd w:val="clear" w:color="auto" w:fill="FBD4B4" w:themeFill="accent6" w:themeFillTint="66"/>
          </w:tcPr>
          <w:p w14:paraId="64788D4F" w14:textId="77B5B325" w:rsidR="000A0D8A" w:rsidRPr="00765F5F" w:rsidRDefault="000A0D8A" w:rsidP="000A0D8A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6BF28E21" w14:textId="77777777" w:rsidR="000A0D8A" w:rsidRPr="00765F5F" w:rsidRDefault="000A0D8A" w:rsidP="000A0D8A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Piețe de capital, Suciu, T.,</w:t>
            </w:r>
          </w:p>
          <w:p w14:paraId="7FD20E53" w14:textId="53437229" w:rsidR="000A0D8A" w:rsidRPr="00765F5F" w:rsidRDefault="000A0D8A" w:rsidP="000A0D8A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ro-RO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BP7</w:t>
            </w:r>
          </w:p>
        </w:tc>
        <w:tc>
          <w:tcPr>
            <w:tcW w:w="900" w:type="dxa"/>
            <w:shd w:val="clear" w:color="auto" w:fill="FFFF00"/>
          </w:tcPr>
          <w:p w14:paraId="13751A86" w14:textId="0E23042D" w:rsidR="000A0D8A" w:rsidRPr="00765F5F" w:rsidRDefault="000A0D8A" w:rsidP="000A0D8A">
            <w:pPr>
              <w:spacing w:after="0" w:line="240" w:lineRule="auto"/>
              <w:ind w:left="-144" w:right="-165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 xml:space="preserve">Gr. 2 - Bazele informaticii, Dragoi D., </w:t>
            </w:r>
          </w:p>
          <w:p w14:paraId="387C854E" w14:textId="0E8731EB" w:rsidR="000A0D8A" w:rsidRPr="00765F5F" w:rsidRDefault="000A0D8A" w:rsidP="000A0D8A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ro-RO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DP7</w:t>
            </w:r>
          </w:p>
        </w:tc>
        <w:tc>
          <w:tcPr>
            <w:tcW w:w="810" w:type="dxa"/>
            <w:shd w:val="clear" w:color="auto" w:fill="FFFF00"/>
          </w:tcPr>
          <w:p w14:paraId="1C12E49E" w14:textId="77777777" w:rsidR="000A0D8A" w:rsidRPr="00765F5F" w:rsidRDefault="000A0D8A" w:rsidP="000A0D8A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ro-RO"/>
              </w:rPr>
            </w:pPr>
          </w:p>
        </w:tc>
        <w:tc>
          <w:tcPr>
            <w:tcW w:w="900" w:type="dxa"/>
            <w:shd w:val="clear" w:color="auto" w:fill="FFFF00"/>
          </w:tcPr>
          <w:p w14:paraId="1BD94EBA" w14:textId="185F2D73" w:rsidR="000A0D8A" w:rsidRPr="00765F5F" w:rsidRDefault="000A0D8A" w:rsidP="000A0D8A">
            <w:pPr>
              <w:spacing w:after="0"/>
              <w:ind w:left="-108" w:right="-81" w:firstLine="40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ro-RO"/>
              </w:rPr>
            </w:pPr>
            <w:r w:rsidRPr="00765F5F">
              <w:rPr>
                <w:rFonts w:asciiTheme="minorHAnsi" w:hAnsiTheme="minorHAnsi" w:cs="Calibri"/>
                <w:color w:val="FF0000"/>
                <w:sz w:val="16"/>
                <w:szCs w:val="16"/>
                <w:lang w:val="it-IT"/>
              </w:rPr>
              <w:t>Gr. 1 – Mn strategic, Nicolau C., BP6</w:t>
            </w:r>
          </w:p>
        </w:tc>
        <w:tc>
          <w:tcPr>
            <w:tcW w:w="846" w:type="dxa"/>
            <w:shd w:val="clear" w:color="auto" w:fill="00FFFF"/>
          </w:tcPr>
          <w:p w14:paraId="7AADFA6D" w14:textId="7688ECD6" w:rsidR="000A0D8A" w:rsidRPr="00765F5F" w:rsidRDefault="000A0D8A" w:rsidP="000A0D8A">
            <w:pPr>
              <w:spacing w:after="0"/>
              <w:rPr>
                <w:rFonts w:cs="Calibri"/>
                <w:color w:val="0000FF"/>
                <w:sz w:val="16"/>
                <w:szCs w:val="16"/>
                <w:lang w:val="ro-RO"/>
              </w:rPr>
            </w:pP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Microeconomie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_ Tache I_ BP1</w:t>
            </w:r>
          </w:p>
        </w:tc>
        <w:tc>
          <w:tcPr>
            <w:tcW w:w="993" w:type="dxa"/>
            <w:shd w:val="clear" w:color="auto" w:fill="00FFFF"/>
          </w:tcPr>
          <w:p w14:paraId="7F6D2506" w14:textId="77777777" w:rsidR="000A0D8A" w:rsidRPr="00765F5F" w:rsidRDefault="000A0D8A" w:rsidP="000A0D8A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50" w:type="dxa"/>
            <w:shd w:val="clear" w:color="auto" w:fill="00FFFF"/>
          </w:tcPr>
          <w:p w14:paraId="19325A15" w14:textId="7CFCA904" w:rsidR="000A0D8A" w:rsidRPr="00765F5F" w:rsidRDefault="000A0D8A" w:rsidP="000A0D8A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Tehnici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de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vanzare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_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Balasescu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M_ CE1</w:t>
            </w:r>
          </w:p>
        </w:tc>
        <w:tc>
          <w:tcPr>
            <w:tcW w:w="992" w:type="dxa"/>
            <w:shd w:val="clear" w:color="auto" w:fill="00FF00"/>
          </w:tcPr>
          <w:p w14:paraId="3BB697B1" w14:textId="77777777" w:rsidR="000A0D8A" w:rsidRPr="00765F5F" w:rsidRDefault="000A0D8A" w:rsidP="000A0D8A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7030A0"/>
                <w:sz w:val="16"/>
                <w:szCs w:val="16"/>
                <w:lang w:val="fr-FR"/>
              </w:rPr>
            </w:pPr>
          </w:p>
        </w:tc>
        <w:tc>
          <w:tcPr>
            <w:tcW w:w="851" w:type="dxa"/>
            <w:shd w:val="clear" w:color="auto" w:fill="00FF00"/>
          </w:tcPr>
          <w:p w14:paraId="66E646C0" w14:textId="77777777" w:rsidR="000A0D8A" w:rsidRPr="00765F5F" w:rsidRDefault="000A0D8A" w:rsidP="000A0D8A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2B3531B5" w14:textId="77777777" w:rsidR="000A0D8A" w:rsidRPr="00765F5F" w:rsidRDefault="000A0D8A" w:rsidP="000A0D8A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</w:tr>
      <w:tr w:rsidR="000A0D8A" w:rsidRPr="00765F5F" w14:paraId="4FDED9FC" w14:textId="77777777" w:rsidTr="00806E30">
        <w:trPr>
          <w:trHeight w:val="146"/>
        </w:trPr>
        <w:tc>
          <w:tcPr>
            <w:tcW w:w="535" w:type="dxa"/>
            <w:vMerge/>
          </w:tcPr>
          <w:p w14:paraId="24C112BC" w14:textId="77777777" w:rsidR="000A0D8A" w:rsidRPr="00765F5F" w:rsidRDefault="000A0D8A" w:rsidP="000A0D8A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fr-FR"/>
              </w:rPr>
            </w:pPr>
          </w:p>
        </w:tc>
        <w:tc>
          <w:tcPr>
            <w:tcW w:w="653" w:type="dxa"/>
          </w:tcPr>
          <w:p w14:paraId="1DF87949" w14:textId="77777777" w:rsidR="000A0D8A" w:rsidRPr="00765F5F" w:rsidRDefault="000A0D8A" w:rsidP="000A0D8A">
            <w:pPr>
              <w:snapToGrid w:val="0"/>
              <w:spacing w:after="0" w:line="240" w:lineRule="auto"/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765F5F">
              <w:rPr>
                <w:rFonts w:asciiTheme="minorHAnsi" w:hAnsiTheme="minorHAnsi" w:cstheme="minorHAnsi"/>
                <w:bCs/>
                <w:sz w:val="18"/>
                <w:szCs w:val="18"/>
              </w:rPr>
              <w:t xml:space="preserve">10- </w:t>
            </w:r>
          </w:p>
          <w:p w14:paraId="6051A7D4" w14:textId="77777777" w:rsidR="000A0D8A" w:rsidRPr="00765F5F" w:rsidRDefault="000A0D8A" w:rsidP="000A0D8A">
            <w:pPr>
              <w:snapToGrid w:val="0"/>
              <w:spacing w:after="0" w:line="240" w:lineRule="auto"/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765F5F">
              <w:rPr>
                <w:rFonts w:asciiTheme="minorHAnsi" w:hAnsiTheme="minorHAnsi" w:cstheme="minorHAnsi"/>
                <w:bCs/>
                <w:sz w:val="18"/>
                <w:szCs w:val="18"/>
              </w:rPr>
              <w:t>11.40</w:t>
            </w:r>
          </w:p>
        </w:tc>
        <w:tc>
          <w:tcPr>
            <w:tcW w:w="967" w:type="dxa"/>
            <w:shd w:val="clear" w:color="auto" w:fill="FFCCFF"/>
          </w:tcPr>
          <w:p w14:paraId="0B2315FC" w14:textId="77777777" w:rsidR="000A0D8A" w:rsidRPr="00765F5F" w:rsidRDefault="000A0D8A" w:rsidP="000A0D8A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Lb.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engleză</w:t>
            </w:r>
            <w:proofErr w:type="spellEnd"/>
          </w:p>
          <w:p w14:paraId="5C0F0CA2" w14:textId="77777777" w:rsidR="000A0D8A" w:rsidRPr="00765F5F" w:rsidRDefault="000A0D8A" w:rsidP="000A0D8A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E. Pavel</w:t>
            </w:r>
          </w:p>
          <w:p w14:paraId="37A066B4" w14:textId="48648382" w:rsidR="000A0D8A" w:rsidRPr="00765F5F" w:rsidRDefault="000A0D8A" w:rsidP="000A0D8A">
            <w:pPr>
              <w:spacing w:after="0" w:line="240" w:lineRule="auto"/>
              <w:rPr>
                <w:rFonts w:asciiTheme="minorHAnsi" w:hAnsiTheme="minorHAnsi" w:cstheme="minorHAnsi"/>
                <w:bCs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BP5</w:t>
            </w:r>
          </w:p>
        </w:tc>
        <w:tc>
          <w:tcPr>
            <w:tcW w:w="900" w:type="dxa"/>
            <w:shd w:val="clear" w:color="auto" w:fill="FFCCFF"/>
          </w:tcPr>
          <w:p w14:paraId="1F90D671" w14:textId="697E54B5" w:rsidR="000A0D8A" w:rsidRPr="00765F5F" w:rsidRDefault="000A0D8A" w:rsidP="000A0D8A">
            <w:pPr>
              <w:spacing w:after="0" w:line="240" w:lineRule="auto"/>
              <w:ind w:left="-98" w:right="-198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Marketing, 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Balasescu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S., DII2</w:t>
            </w:r>
          </w:p>
        </w:tc>
        <w:tc>
          <w:tcPr>
            <w:tcW w:w="1022" w:type="dxa"/>
            <w:shd w:val="clear" w:color="auto" w:fill="FFCCFF"/>
          </w:tcPr>
          <w:p w14:paraId="127F78BB" w14:textId="47A677C0" w:rsidR="000A0D8A" w:rsidRPr="00765F5F" w:rsidRDefault="000A0D8A" w:rsidP="000A0D8A">
            <w:pPr>
              <w:spacing w:after="0" w:line="240" w:lineRule="auto"/>
              <w:ind w:left="-108" w:right="-108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58" w:type="dxa"/>
            <w:shd w:val="clear" w:color="auto" w:fill="FBD4B4" w:themeFill="accent6" w:themeFillTint="66"/>
          </w:tcPr>
          <w:p w14:paraId="4AAF7096" w14:textId="77777777" w:rsidR="000A0D8A" w:rsidRPr="00765F5F" w:rsidRDefault="000A0D8A" w:rsidP="000A0D8A">
            <w:pPr>
              <w:spacing w:after="0" w:line="240" w:lineRule="auto"/>
              <w:ind w:left="-108" w:right="-108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Matematica aplicata in economie</w:t>
            </w:r>
          </w:p>
          <w:p w14:paraId="477EF618" w14:textId="77777777" w:rsidR="000A0D8A" w:rsidRPr="00765F5F" w:rsidRDefault="000A0D8A" w:rsidP="000A0D8A">
            <w:pPr>
              <w:spacing w:after="0" w:line="240" w:lineRule="auto"/>
              <w:ind w:left="-108" w:right="-108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Popescu O.</w:t>
            </w:r>
          </w:p>
          <w:p w14:paraId="3F4762F1" w14:textId="6CB3DB1F" w:rsidR="000A0D8A" w:rsidRPr="00765F5F" w:rsidRDefault="000A0D8A" w:rsidP="000A0D8A">
            <w:pPr>
              <w:spacing w:after="0" w:line="240" w:lineRule="auto"/>
              <w:ind w:left="-108" w:right="-108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CP2</w:t>
            </w:r>
          </w:p>
        </w:tc>
        <w:tc>
          <w:tcPr>
            <w:tcW w:w="900" w:type="dxa"/>
            <w:shd w:val="clear" w:color="auto" w:fill="FBD4B4" w:themeFill="accent6" w:themeFillTint="66"/>
          </w:tcPr>
          <w:p w14:paraId="30AB9C8E" w14:textId="10A6968B" w:rsidR="000A0D8A" w:rsidRPr="00765F5F" w:rsidRDefault="000A0D8A" w:rsidP="000A0D8A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42A1C7BB" w14:textId="77777777" w:rsidR="000A0D8A" w:rsidRPr="00765F5F" w:rsidRDefault="000A0D8A" w:rsidP="000A0D8A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FFF00"/>
          </w:tcPr>
          <w:p w14:paraId="07DED485" w14:textId="3EEBB194" w:rsidR="000A0D8A" w:rsidRPr="00765F5F" w:rsidRDefault="000A0D8A" w:rsidP="000A0D8A">
            <w:pPr>
              <w:spacing w:after="0" w:line="240" w:lineRule="auto"/>
              <w:ind w:left="-144" w:right="-165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 xml:space="preserve">Gr. 2 - Bazele informaticii, Dragoi D., </w:t>
            </w:r>
          </w:p>
          <w:p w14:paraId="53782A19" w14:textId="0A8B9CBB" w:rsidR="000A0D8A" w:rsidRPr="00765F5F" w:rsidRDefault="000A0D8A" w:rsidP="000A0D8A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DP7</w:t>
            </w:r>
          </w:p>
        </w:tc>
        <w:tc>
          <w:tcPr>
            <w:tcW w:w="810" w:type="dxa"/>
            <w:shd w:val="clear" w:color="auto" w:fill="FFFF00"/>
          </w:tcPr>
          <w:p w14:paraId="43F3E0C4" w14:textId="77777777" w:rsidR="000A0D8A" w:rsidRPr="00765F5F" w:rsidRDefault="000A0D8A" w:rsidP="000A0D8A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FF00"/>
          </w:tcPr>
          <w:p w14:paraId="7E029751" w14:textId="165F5B5D" w:rsidR="000A0D8A" w:rsidRPr="00765F5F" w:rsidRDefault="000A0D8A" w:rsidP="000A0D8A">
            <w:pPr>
              <w:spacing w:after="0"/>
              <w:ind w:left="-108" w:right="-81" w:firstLine="40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="Calibri"/>
                <w:color w:val="FF0000"/>
                <w:sz w:val="16"/>
                <w:szCs w:val="16"/>
                <w:lang w:val="it-IT"/>
              </w:rPr>
              <w:t>Gr. 2 – Mn strategic, Nicolau C., BP6</w:t>
            </w:r>
          </w:p>
        </w:tc>
        <w:tc>
          <w:tcPr>
            <w:tcW w:w="846" w:type="dxa"/>
            <w:shd w:val="clear" w:color="auto" w:fill="00FFFF"/>
          </w:tcPr>
          <w:p w14:paraId="4473EFA4" w14:textId="56AE48E7" w:rsidR="000A0D8A" w:rsidRPr="00765F5F" w:rsidRDefault="000A0D8A" w:rsidP="000A0D8A">
            <w:pPr>
              <w:spacing w:after="0"/>
              <w:rPr>
                <w:rFonts w:cs="Calibri"/>
                <w:color w:val="0000FF"/>
                <w:sz w:val="16"/>
                <w:szCs w:val="16"/>
                <w:lang w:val="it-IT"/>
              </w:rPr>
            </w:pP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Microeconomie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_ Tache I_ BP1</w:t>
            </w:r>
          </w:p>
        </w:tc>
        <w:tc>
          <w:tcPr>
            <w:tcW w:w="993" w:type="dxa"/>
            <w:shd w:val="clear" w:color="auto" w:fill="00FFFF"/>
          </w:tcPr>
          <w:p w14:paraId="2EBD521A" w14:textId="77777777" w:rsidR="000A0D8A" w:rsidRPr="00765F5F" w:rsidRDefault="000A0D8A" w:rsidP="000A0D8A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50" w:type="dxa"/>
            <w:shd w:val="clear" w:color="auto" w:fill="00FFFF"/>
          </w:tcPr>
          <w:p w14:paraId="30037C06" w14:textId="360663CC" w:rsidR="000A0D8A" w:rsidRPr="00765F5F" w:rsidRDefault="000A0D8A" w:rsidP="000A0D8A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Tehnici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de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vanzare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_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Balasescu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M_ CE1</w:t>
            </w:r>
          </w:p>
        </w:tc>
        <w:tc>
          <w:tcPr>
            <w:tcW w:w="992" w:type="dxa"/>
            <w:shd w:val="clear" w:color="auto" w:fill="00FF00"/>
          </w:tcPr>
          <w:p w14:paraId="10B9BE16" w14:textId="77777777" w:rsidR="000A0D8A" w:rsidRPr="00765F5F" w:rsidRDefault="000A0D8A" w:rsidP="000A0D8A">
            <w:pPr>
              <w:spacing w:after="0" w:line="240" w:lineRule="auto"/>
              <w:ind w:left="-51" w:right="-110"/>
              <w:rPr>
                <w:rFonts w:cs="Calibri"/>
                <w:color w:val="7030A0"/>
                <w:sz w:val="16"/>
                <w:szCs w:val="16"/>
                <w:lang w:val="fr-FR"/>
              </w:rPr>
            </w:pPr>
          </w:p>
        </w:tc>
        <w:tc>
          <w:tcPr>
            <w:tcW w:w="851" w:type="dxa"/>
            <w:shd w:val="clear" w:color="auto" w:fill="00FF00"/>
          </w:tcPr>
          <w:p w14:paraId="40BE058B" w14:textId="77777777" w:rsidR="000A0D8A" w:rsidRPr="00765F5F" w:rsidRDefault="000A0D8A" w:rsidP="000A0D8A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54E77E23" w14:textId="77777777" w:rsidR="000A0D8A" w:rsidRPr="00765F5F" w:rsidRDefault="000A0D8A" w:rsidP="000A0D8A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ro-RO"/>
              </w:rPr>
            </w:pPr>
          </w:p>
        </w:tc>
      </w:tr>
      <w:tr w:rsidR="000A0D8A" w:rsidRPr="00765F5F" w14:paraId="23F7A2F1" w14:textId="77777777" w:rsidTr="00806E30">
        <w:trPr>
          <w:trHeight w:val="146"/>
        </w:trPr>
        <w:tc>
          <w:tcPr>
            <w:tcW w:w="535" w:type="dxa"/>
            <w:vMerge/>
          </w:tcPr>
          <w:p w14:paraId="335D6726" w14:textId="77777777" w:rsidR="000A0D8A" w:rsidRPr="00765F5F" w:rsidRDefault="000A0D8A" w:rsidP="000A0D8A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fr-FR"/>
              </w:rPr>
            </w:pPr>
          </w:p>
        </w:tc>
        <w:tc>
          <w:tcPr>
            <w:tcW w:w="653" w:type="dxa"/>
          </w:tcPr>
          <w:p w14:paraId="214AE50A" w14:textId="77777777" w:rsidR="000A0D8A" w:rsidRPr="00765F5F" w:rsidRDefault="000A0D8A" w:rsidP="000A0D8A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es-ES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  <w:lang w:val="es-ES"/>
              </w:rPr>
              <w:t>12.00- 13.40</w:t>
            </w:r>
          </w:p>
          <w:p w14:paraId="51416801" w14:textId="77777777" w:rsidR="000A0D8A" w:rsidRPr="00765F5F" w:rsidRDefault="000A0D8A" w:rsidP="000A0D8A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es-ES"/>
              </w:rPr>
            </w:pPr>
          </w:p>
        </w:tc>
        <w:tc>
          <w:tcPr>
            <w:tcW w:w="967" w:type="dxa"/>
            <w:shd w:val="clear" w:color="auto" w:fill="FFCCFF"/>
          </w:tcPr>
          <w:p w14:paraId="553FD11E" w14:textId="77777777" w:rsidR="000A0D8A" w:rsidRPr="00765F5F" w:rsidRDefault="000A0D8A" w:rsidP="000A0D8A">
            <w:pPr>
              <w:spacing w:after="0" w:line="240" w:lineRule="auto"/>
              <w:ind w:hanging="109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CCFF"/>
          </w:tcPr>
          <w:p w14:paraId="0C46552D" w14:textId="2E848563" w:rsidR="000A0D8A" w:rsidRPr="00765F5F" w:rsidRDefault="000A0D8A" w:rsidP="000A0D8A">
            <w:pPr>
              <w:spacing w:after="0" w:line="240" w:lineRule="auto"/>
              <w:ind w:left="-98" w:right="-198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Marketing, 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Balasescu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S., DII2</w:t>
            </w:r>
          </w:p>
        </w:tc>
        <w:tc>
          <w:tcPr>
            <w:tcW w:w="1022" w:type="dxa"/>
            <w:shd w:val="clear" w:color="auto" w:fill="FFCCFF"/>
          </w:tcPr>
          <w:p w14:paraId="013E5AB2" w14:textId="77777777" w:rsidR="000A0D8A" w:rsidRPr="00765F5F" w:rsidRDefault="000A0D8A" w:rsidP="000A0D8A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58" w:type="dxa"/>
            <w:shd w:val="clear" w:color="auto" w:fill="FBD4B4" w:themeFill="accent6" w:themeFillTint="66"/>
          </w:tcPr>
          <w:p w14:paraId="7CB1EAB7" w14:textId="77777777" w:rsidR="000A0D8A" w:rsidRPr="00765F5F" w:rsidRDefault="000A0D8A" w:rsidP="000A0D8A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Lb.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engleză</w:t>
            </w:r>
            <w:proofErr w:type="spellEnd"/>
          </w:p>
          <w:p w14:paraId="508668C3" w14:textId="77777777" w:rsidR="000A0D8A" w:rsidRPr="00765F5F" w:rsidRDefault="000A0D8A" w:rsidP="000A0D8A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E. Pavel</w:t>
            </w:r>
          </w:p>
          <w:p w14:paraId="502A0CBF" w14:textId="40D37DB3" w:rsidR="000A0D8A" w:rsidRPr="00765F5F" w:rsidRDefault="000A0D8A" w:rsidP="000A0D8A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BP5</w:t>
            </w:r>
          </w:p>
        </w:tc>
        <w:tc>
          <w:tcPr>
            <w:tcW w:w="900" w:type="dxa"/>
            <w:shd w:val="clear" w:color="auto" w:fill="FBD4B4" w:themeFill="accent6" w:themeFillTint="66"/>
          </w:tcPr>
          <w:p w14:paraId="6C667009" w14:textId="77777777" w:rsidR="000A0D8A" w:rsidRPr="00765F5F" w:rsidRDefault="000A0D8A" w:rsidP="000A0D8A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Contabilitate fundamentală</w:t>
            </w:r>
          </w:p>
          <w:p w14:paraId="7837CA0F" w14:textId="555A5273" w:rsidR="000A0D8A" w:rsidRPr="00765F5F" w:rsidRDefault="000A0D8A" w:rsidP="000A0D8A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Doroș A.CP2</w:t>
            </w:r>
          </w:p>
        </w:tc>
        <w:tc>
          <w:tcPr>
            <w:tcW w:w="900" w:type="dxa"/>
            <w:shd w:val="clear" w:color="auto" w:fill="FBD4B4" w:themeFill="accent6" w:themeFillTint="66"/>
          </w:tcPr>
          <w:p w14:paraId="0F4FA27B" w14:textId="77777777" w:rsidR="000A0D8A" w:rsidRPr="00765F5F" w:rsidRDefault="000A0D8A" w:rsidP="000A0D8A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FF00"/>
          </w:tcPr>
          <w:p w14:paraId="29085E11" w14:textId="3FCA1BBF" w:rsidR="000A0D8A" w:rsidRPr="00765F5F" w:rsidRDefault="000A0D8A" w:rsidP="000A0D8A">
            <w:pPr>
              <w:spacing w:after="0" w:line="240" w:lineRule="auto"/>
              <w:ind w:left="-144" w:right="-165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 xml:space="preserve">Gr. 2 - Bazele informaticii, Dragoi D., </w:t>
            </w:r>
          </w:p>
          <w:p w14:paraId="7D18F410" w14:textId="410D8B7E" w:rsidR="000A0D8A" w:rsidRPr="00765F5F" w:rsidRDefault="000A0D8A" w:rsidP="000A0D8A">
            <w:pPr>
              <w:spacing w:after="0" w:line="240" w:lineRule="auto"/>
              <w:ind w:left="-28" w:right="-108"/>
              <w:jc w:val="center"/>
              <w:rPr>
                <w:rFonts w:asciiTheme="minorHAnsi" w:hAnsiTheme="minorHAnsi"/>
                <w:bCs/>
                <w:sz w:val="16"/>
                <w:szCs w:val="16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DP7</w:t>
            </w:r>
          </w:p>
        </w:tc>
        <w:tc>
          <w:tcPr>
            <w:tcW w:w="810" w:type="dxa"/>
            <w:shd w:val="clear" w:color="auto" w:fill="FFFF00"/>
          </w:tcPr>
          <w:p w14:paraId="41581089" w14:textId="77777777" w:rsidR="000A0D8A" w:rsidRPr="00765F5F" w:rsidRDefault="000A0D8A" w:rsidP="000A0D8A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FF00"/>
          </w:tcPr>
          <w:p w14:paraId="6A7F2205" w14:textId="6340B64E" w:rsidR="000A0D8A" w:rsidRPr="00765F5F" w:rsidRDefault="000A0D8A" w:rsidP="000A0D8A">
            <w:pPr>
              <w:ind w:left="-108" w:right="-81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="Calibri"/>
                <w:color w:val="FF0000"/>
                <w:sz w:val="16"/>
                <w:szCs w:val="16"/>
                <w:lang w:val="it-IT"/>
              </w:rPr>
              <w:t>Gr. 3 – Mn strategic, Nicolau C., BP6</w:t>
            </w:r>
          </w:p>
        </w:tc>
        <w:tc>
          <w:tcPr>
            <w:tcW w:w="846" w:type="dxa"/>
            <w:shd w:val="clear" w:color="auto" w:fill="00FFFF"/>
          </w:tcPr>
          <w:p w14:paraId="2A491A3F" w14:textId="77777777" w:rsidR="000A0D8A" w:rsidRPr="00765F5F" w:rsidRDefault="000A0D8A" w:rsidP="000A0D8A">
            <w:pPr>
              <w:spacing w:after="0"/>
              <w:rPr>
                <w:rFonts w:cs="Calibri"/>
                <w:color w:val="0000FF"/>
                <w:sz w:val="16"/>
                <w:szCs w:val="16"/>
                <w:lang w:val="it-IT"/>
              </w:rPr>
            </w:pPr>
          </w:p>
        </w:tc>
        <w:tc>
          <w:tcPr>
            <w:tcW w:w="993" w:type="dxa"/>
            <w:shd w:val="clear" w:color="auto" w:fill="00FFFF"/>
          </w:tcPr>
          <w:p w14:paraId="5180A319" w14:textId="579CB3D8" w:rsidR="000A0D8A" w:rsidRPr="00765F5F" w:rsidRDefault="000A0D8A" w:rsidP="000A0D8A">
            <w:pPr>
              <w:spacing w:after="0" w:line="240" w:lineRule="auto"/>
              <w:ind w:right="-69" w:hanging="54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Management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comercial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_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Balasescu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M_ CE1</w:t>
            </w:r>
          </w:p>
        </w:tc>
        <w:tc>
          <w:tcPr>
            <w:tcW w:w="850" w:type="dxa"/>
            <w:shd w:val="clear" w:color="auto" w:fill="00FFFF"/>
          </w:tcPr>
          <w:p w14:paraId="4EFDE979" w14:textId="77777777" w:rsidR="000A0D8A" w:rsidRPr="00765F5F" w:rsidRDefault="000A0D8A" w:rsidP="000A0D8A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92" w:type="dxa"/>
            <w:shd w:val="clear" w:color="auto" w:fill="00FF00"/>
          </w:tcPr>
          <w:p w14:paraId="7DF2964D" w14:textId="6E62509B" w:rsidR="000A0D8A" w:rsidRPr="00765F5F" w:rsidRDefault="000A0D8A" w:rsidP="000A0D8A">
            <w:pPr>
              <w:spacing w:after="0" w:line="240" w:lineRule="auto"/>
              <w:ind w:left="-51" w:right="-110"/>
              <w:rPr>
                <w:rFonts w:cs="Calibri"/>
                <w:color w:val="7030A0"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Microeconomie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_ Tache I_ BP1</w:t>
            </w:r>
          </w:p>
        </w:tc>
        <w:tc>
          <w:tcPr>
            <w:tcW w:w="851" w:type="dxa"/>
            <w:shd w:val="clear" w:color="auto" w:fill="00FF00"/>
          </w:tcPr>
          <w:p w14:paraId="5E7D15E3" w14:textId="77777777" w:rsidR="000A0D8A" w:rsidRPr="00765F5F" w:rsidRDefault="000A0D8A" w:rsidP="000A0D8A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7FBD8080" w14:textId="77777777" w:rsidR="000A0D8A" w:rsidRPr="00765F5F" w:rsidRDefault="000A0D8A" w:rsidP="000A0D8A">
            <w:pPr>
              <w:spacing w:line="240" w:lineRule="auto"/>
              <w:rPr>
                <w:rFonts w:cs="Calibri"/>
                <w:color w:val="FF0000"/>
                <w:sz w:val="16"/>
                <w:szCs w:val="16"/>
                <w:lang w:val="fr-FR"/>
              </w:rPr>
            </w:pPr>
          </w:p>
        </w:tc>
      </w:tr>
      <w:tr w:rsidR="000A0D8A" w:rsidRPr="00765F5F" w14:paraId="188A2E0F" w14:textId="77777777" w:rsidTr="00806E30">
        <w:trPr>
          <w:trHeight w:val="762"/>
        </w:trPr>
        <w:tc>
          <w:tcPr>
            <w:tcW w:w="535" w:type="dxa"/>
            <w:vMerge/>
          </w:tcPr>
          <w:p w14:paraId="6E32B584" w14:textId="77777777" w:rsidR="000A0D8A" w:rsidRPr="00765F5F" w:rsidRDefault="000A0D8A" w:rsidP="000A0D8A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fr-FR"/>
              </w:rPr>
            </w:pPr>
          </w:p>
        </w:tc>
        <w:tc>
          <w:tcPr>
            <w:tcW w:w="653" w:type="dxa"/>
          </w:tcPr>
          <w:p w14:paraId="2A6A6B1C" w14:textId="77777777" w:rsidR="000A0D8A" w:rsidRPr="00765F5F" w:rsidRDefault="000A0D8A" w:rsidP="000A0D8A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</w:p>
          <w:p w14:paraId="4F9BE936" w14:textId="77777777" w:rsidR="000A0D8A" w:rsidRPr="00765F5F" w:rsidRDefault="000A0D8A" w:rsidP="000A0D8A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</w:rPr>
              <w:t>14- 15.40</w:t>
            </w:r>
          </w:p>
        </w:tc>
        <w:tc>
          <w:tcPr>
            <w:tcW w:w="967" w:type="dxa"/>
            <w:shd w:val="clear" w:color="auto" w:fill="FFCCFF"/>
          </w:tcPr>
          <w:p w14:paraId="2B4EA6DE" w14:textId="77777777" w:rsidR="000A0D8A" w:rsidRPr="00765F5F" w:rsidRDefault="000A0D8A" w:rsidP="000A0D8A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CCFF"/>
          </w:tcPr>
          <w:p w14:paraId="72482B7F" w14:textId="77777777" w:rsidR="000A0D8A" w:rsidRPr="00765F5F" w:rsidRDefault="000A0D8A" w:rsidP="000A0D8A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1022" w:type="dxa"/>
            <w:shd w:val="clear" w:color="auto" w:fill="FFCCFF"/>
          </w:tcPr>
          <w:p w14:paraId="55B98E2A" w14:textId="77777777" w:rsidR="000A0D8A" w:rsidRPr="00765F5F" w:rsidRDefault="000A0D8A" w:rsidP="000A0D8A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58" w:type="dxa"/>
            <w:shd w:val="clear" w:color="auto" w:fill="FBD4B4" w:themeFill="accent6" w:themeFillTint="66"/>
          </w:tcPr>
          <w:p w14:paraId="4A8FB1CE" w14:textId="77777777" w:rsidR="000A0D8A" w:rsidRPr="00765F5F" w:rsidRDefault="000A0D8A" w:rsidP="000A0D8A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2CCA4C22" w14:textId="77777777" w:rsidR="000A0D8A" w:rsidRPr="00765F5F" w:rsidRDefault="000A0D8A" w:rsidP="000A0D8A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Contabilitate fundamentală</w:t>
            </w:r>
          </w:p>
          <w:p w14:paraId="05A50FCB" w14:textId="1540CC4D" w:rsidR="000A0D8A" w:rsidRPr="00765F5F" w:rsidRDefault="000A0D8A" w:rsidP="000A0D8A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Doroș A.CP2</w:t>
            </w:r>
          </w:p>
        </w:tc>
        <w:tc>
          <w:tcPr>
            <w:tcW w:w="900" w:type="dxa"/>
            <w:shd w:val="clear" w:color="auto" w:fill="FBD4B4" w:themeFill="accent6" w:themeFillTint="66"/>
          </w:tcPr>
          <w:p w14:paraId="285B9E10" w14:textId="77777777" w:rsidR="000A0D8A" w:rsidRPr="00765F5F" w:rsidRDefault="000A0D8A" w:rsidP="000A0D8A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FF00"/>
          </w:tcPr>
          <w:p w14:paraId="7CCE823E" w14:textId="2B3141C0" w:rsidR="000A0D8A" w:rsidRPr="00765F5F" w:rsidRDefault="000A0D8A" w:rsidP="000A0D8A">
            <w:pPr>
              <w:spacing w:after="0" w:line="240" w:lineRule="auto"/>
              <w:ind w:left="-144" w:right="-165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 xml:space="preserve">Gr. 2 - Bazele informaticii, Dragoi D., </w:t>
            </w:r>
          </w:p>
          <w:p w14:paraId="5DCB91F2" w14:textId="19678388" w:rsidR="000A0D8A" w:rsidRPr="00765F5F" w:rsidRDefault="000A0D8A" w:rsidP="000A0D8A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DP7</w:t>
            </w:r>
          </w:p>
        </w:tc>
        <w:tc>
          <w:tcPr>
            <w:tcW w:w="810" w:type="dxa"/>
            <w:shd w:val="clear" w:color="auto" w:fill="FFFF00"/>
          </w:tcPr>
          <w:p w14:paraId="65AACB5A" w14:textId="77777777" w:rsidR="000A0D8A" w:rsidRPr="00765F5F" w:rsidRDefault="000A0D8A" w:rsidP="000A0D8A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FF00"/>
          </w:tcPr>
          <w:p w14:paraId="64481EC0" w14:textId="77777777" w:rsidR="000A0D8A" w:rsidRPr="00765F5F" w:rsidRDefault="000A0D8A" w:rsidP="000A0D8A">
            <w:pPr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46" w:type="dxa"/>
            <w:shd w:val="clear" w:color="auto" w:fill="00FFFF"/>
          </w:tcPr>
          <w:p w14:paraId="3DD08A89" w14:textId="77777777" w:rsidR="000A0D8A" w:rsidRPr="00765F5F" w:rsidRDefault="000A0D8A" w:rsidP="000A0D8A">
            <w:pPr>
              <w:spacing w:after="0"/>
              <w:rPr>
                <w:rFonts w:cs="Calibri"/>
                <w:color w:val="0000FF"/>
                <w:sz w:val="16"/>
                <w:szCs w:val="16"/>
                <w:lang w:val="it-IT"/>
              </w:rPr>
            </w:pPr>
          </w:p>
        </w:tc>
        <w:tc>
          <w:tcPr>
            <w:tcW w:w="993" w:type="dxa"/>
            <w:shd w:val="clear" w:color="auto" w:fill="00FFFF"/>
          </w:tcPr>
          <w:p w14:paraId="045F7AFF" w14:textId="31AC465A" w:rsidR="000A0D8A" w:rsidRPr="00765F5F" w:rsidRDefault="000A0D8A" w:rsidP="000A0D8A">
            <w:pPr>
              <w:spacing w:after="0" w:line="240" w:lineRule="auto"/>
              <w:ind w:right="-69" w:hanging="54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Management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comercial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_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Balasescu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M_ CE1</w:t>
            </w:r>
          </w:p>
        </w:tc>
        <w:tc>
          <w:tcPr>
            <w:tcW w:w="850" w:type="dxa"/>
            <w:shd w:val="clear" w:color="auto" w:fill="00FFFF"/>
          </w:tcPr>
          <w:p w14:paraId="5DFE3837" w14:textId="77777777" w:rsidR="000A0D8A" w:rsidRPr="00765F5F" w:rsidRDefault="000A0D8A" w:rsidP="000A0D8A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92" w:type="dxa"/>
            <w:shd w:val="clear" w:color="auto" w:fill="00FF00"/>
          </w:tcPr>
          <w:p w14:paraId="7CBF7CEE" w14:textId="45DECF84" w:rsidR="000A0D8A" w:rsidRPr="00765F5F" w:rsidRDefault="000A0D8A" w:rsidP="000A0D8A">
            <w:pPr>
              <w:spacing w:after="0" w:line="240" w:lineRule="auto"/>
              <w:ind w:left="-51" w:right="-110"/>
              <w:rPr>
                <w:rFonts w:cs="Calibri"/>
                <w:color w:val="7030A0"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Microeconomie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_ Tache I_ BP1</w:t>
            </w:r>
          </w:p>
        </w:tc>
        <w:tc>
          <w:tcPr>
            <w:tcW w:w="851" w:type="dxa"/>
            <w:shd w:val="clear" w:color="auto" w:fill="00FF00"/>
          </w:tcPr>
          <w:p w14:paraId="5928A654" w14:textId="77777777" w:rsidR="000A0D8A" w:rsidRPr="00765F5F" w:rsidRDefault="000A0D8A" w:rsidP="000A0D8A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0781C5B4" w14:textId="77777777" w:rsidR="000A0D8A" w:rsidRPr="00765F5F" w:rsidRDefault="000A0D8A" w:rsidP="000A0D8A">
            <w:pPr>
              <w:spacing w:line="240" w:lineRule="auto"/>
              <w:rPr>
                <w:rFonts w:cs="Calibri"/>
                <w:color w:val="FF0000"/>
                <w:sz w:val="16"/>
                <w:szCs w:val="16"/>
                <w:lang w:val="fr-FR"/>
              </w:rPr>
            </w:pPr>
          </w:p>
        </w:tc>
      </w:tr>
      <w:tr w:rsidR="00581E60" w:rsidRPr="00765F5F" w14:paraId="7C471A86" w14:textId="77777777" w:rsidTr="00806E30">
        <w:trPr>
          <w:trHeight w:val="146"/>
        </w:trPr>
        <w:tc>
          <w:tcPr>
            <w:tcW w:w="535" w:type="dxa"/>
            <w:vMerge w:val="restart"/>
            <w:textDirection w:val="btLr"/>
            <w:vAlign w:val="center"/>
          </w:tcPr>
          <w:p w14:paraId="0815BA9D" w14:textId="77777777" w:rsidR="00581E60" w:rsidRPr="00765F5F" w:rsidRDefault="00581E60" w:rsidP="00581E60">
            <w:pPr>
              <w:snapToGrid w:val="0"/>
              <w:spacing w:after="0" w:line="240" w:lineRule="auto"/>
              <w:jc w:val="center"/>
              <w:rPr>
                <w:rFonts w:ascii="Times New Roman" w:hAnsi="Times New Roman"/>
                <w:bCs/>
                <w:lang w:val="fr-FR"/>
              </w:rPr>
            </w:pPr>
            <w:r w:rsidRPr="00765F5F">
              <w:rPr>
                <w:rFonts w:ascii="Times New Roman" w:hAnsi="Times New Roman"/>
                <w:bCs/>
              </w:rPr>
              <w:t>18.10.2025  SÂMBĂTĂ</w:t>
            </w:r>
          </w:p>
        </w:tc>
        <w:tc>
          <w:tcPr>
            <w:tcW w:w="653" w:type="dxa"/>
          </w:tcPr>
          <w:p w14:paraId="44A4BF40" w14:textId="77777777" w:rsidR="00581E60" w:rsidRPr="00765F5F" w:rsidRDefault="00581E60" w:rsidP="00581E60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</w:p>
          <w:p w14:paraId="7F49C626" w14:textId="77777777" w:rsidR="00581E60" w:rsidRPr="00765F5F" w:rsidRDefault="00581E60" w:rsidP="00581E60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</w:rPr>
              <w:t>8.00- 9,40</w:t>
            </w:r>
          </w:p>
        </w:tc>
        <w:tc>
          <w:tcPr>
            <w:tcW w:w="967" w:type="dxa"/>
            <w:shd w:val="clear" w:color="auto" w:fill="FFCCFF"/>
          </w:tcPr>
          <w:p w14:paraId="4C43A015" w14:textId="2EC14466" w:rsidR="00581E60" w:rsidRPr="00765F5F" w:rsidRDefault="00581E60" w:rsidP="00581E60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es-AR"/>
              </w:rPr>
            </w:pP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Dreptul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afacerilor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,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Barbulescu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O., BP6</w:t>
            </w:r>
          </w:p>
        </w:tc>
        <w:tc>
          <w:tcPr>
            <w:tcW w:w="900" w:type="dxa"/>
            <w:shd w:val="clear" w:color="auto" w:fill="FFCCFF"/>
          </w:tcPr>
          <w:p w14:paraId="59611E45" w14:textId="26077B71" w:rsidR="00581E60" w:rsidRPr="00765F5F" w:rsidRDefault="00581E60" w:rsidP="00581E60">
            <w:pPr>
              <w:spacing w:after="0" w:line="240" w:lineRule="auto"/>
              <w:ind w:left="-41" w:right="-85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1022" w:type="dxa"/>
            <w:shd w:val="clear" w:color="auto" w:fill="FFCCFF"/>
          </w:tcPr>
          <w:p w14:paraId="7DD31255" w14:textId="3E35B11A" w:rsidR="00581E60" w:rsidRPr="00765F5F" w:rsidRDefault="00581E60" w:rsidP="00581E60">
            <w:pPr>
              <w:spacing w:after="0" w:line="240" w:lineRule="auto"/>
              <w:ind w:left="-108" w:right="-108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 xml:space="preserve">Marketing </w:t>
            </w: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internațional</w:t>
            </w:r>
            <w:proofErr w:type="spellEnd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 xml:space="preserve">, </w:t>
            </w: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Boșcor</w:t>
            </w:r>
            <w:proofErr w:type="spellEnd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 xml:space="preserve"> D., CP2</w:t>
            </w:r>
          </w:p>
        </w:tc>
        <w:tc>
          <w:tcPr>
            <w:tcW w:w="9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14:paraId="4522B402" w14:textId="77777777" w:rsidR="00581E60" w:rsidRPr="00765F5F" w:rsidRDefault="00581E60" w:rsidP="00581E60">
            <w:pPr>
              <w:spacing w:after="0" w:line="240" w:lineRule="auto"/>
              <w:ind w:firstLine="10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 w:eastAsia="en-GB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 w:eastAsia="en-GB"/>
              </w:rPr>
              <w:t xml:space="preserve">Informatică, </w:t>
            </w:r>
          </w:p>
          <w:p w14:paraId="25733BD8" w14:textId="5F608266" w:rsidR="00581E60" w:rsidRPr="00765F5F" w:rsidRDefault="00581E60" w:rsidP="00581E60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 w:eastAsia="en-GB"/>
              </w:rPr>
              <w:t>Lupsa Tătaru F., DP4</w:t>
            </w:r>
          </w:p>
        </w:tc>
        <w:tc>
          <w:tcPr>
            <w:tcW w:w="900" w:type="dxa"/>
            <w:shd w:val="clear" w:color="auto" w:fill="FBD4B4" w:themeFill="accent6" w:themeFillTint="66"/>
          </w:tcPr>
          <w:p w14:paraId="71A4A130" w14:textId="59674DB7" w:rsidR="00581E60" w:rsidRPr="00765F5F" w:rsidRDefault="00581E60" w:rsidP="00581E60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Finanțele firmei Ungureanu C., BP7</w:t>
            </w:r>
          </w:p>
          <w:p w14:paraId="50CB95C6" w14:textId="77777777" w:rsidR="00581E60" w:rsidRPr="00765F5F" w:rsidRDefault="00581E60" w:rsidP="00581E60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2D3DB1A3" w14:textId="7E37CE79" w:rsidR="00581E60" w:rsidRPr="00765F5F" w:rsidRDefault="00581E60" w:rsidP="00581E60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Introd. în analiza economico-financiară, Anton, C., BP8</w:t>
            </w:r>
          </w:p>
        </w:tc>
        <w:tc>
          <w:tcPr>
            <w:tcW w:w="900" w:type="dxa"/>
            <w:shd w:val="clear" w:color="auto" w:fill="FFFF00"/>
          </w:tcPr>
          <w:p w14:paraId="32D4727D" w14:textId="744CF099" w:rsidR="00581E60" w:rsidRPr="00765F5F" w:rsidRDefault="00581E60" w:rsidP="00581E60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Gr.1 –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Mn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general,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Negulescu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O., BP5</w:t>
            </w:r>
          </w:p>
        </w:tc>
        <w:tc>
          <w:tcPr>
            <w:tcW w:w="810" w:type="dxa"/>
            <w:shd w:val="clear" w:color="auto" w:fill="FFFF00"/>
          </w:tcPr>
          <w:p w14:paraId="1B38E8B3" w14:textId="77777777" w:rsidR="00581E60" w:rsidRPr="00765F5F" w:rsidRDefault="00581E60" w:rsidP="00581E60">
            <w:pPr>
              <w:spacing w:after="0" w:line="240" w:lineRule="auto"/>
              <w:ind w:left="-108" w:right="-108" w:firstLine="10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FFF00"/>
          </w:tcPr>
          <w:p w14:paraId="7143D2D9" w14:textId="5B491E55" w:rsidR="00581E60" w:rsidRPr="00765F5F" w:rsidRDefault="00581E60" w:rsidP="00581E60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Gr.1 – MRU,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Foris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T., BP2</w:t>
            </w:r>
          </w:p>
        </w:tc>
        <w:tc>
          <w:tcPr>
            <w:tcW w:w="846" w:type="dxa"/>
            <w:shd w:val="clear" w:color="auto" w:fill="00FFFF"/>
          </w:tcPr>
          <w:p w14:paraId="0C174551" w14:textId="77777777" w:rsidR="00581E60" w:rsidRPr="00765F5F" w:rsidRDefault="00581E60" w:rsidP="00581E60">
            <w:pPr>
              <w:spacing w:after="0" w:line="240" w:lineRule="auto"/>
              <w:ind w:right="-112" w:hanging="20"/>
              <w:rPr>
                <w:rFonts w:asciiTheme="minorHAnsi" w:hAnsiTheme="minorHAnsi" w:cs="Calibri"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="Calibri"/>
                <w:color w:val="FF0000"/>
                <w:sz w:val="16"/>
                <w:szCs w:val="16"/>
                <w:lang w:val="it-IT"/>
              </w:rPr>
              <w:t>Marfuri nealim. si securitatea utiliz.</w:t>
            </w:r>
          </w:p>
          <w:p w14:paraId="51FCB509" w14:textId="73CAE786" w:rsidR="00581E60" w:rsidRPr="00765F5F" w:rsidRDefault="00581E60" w:rsidP="00581E60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0000FF"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Theme="minorHAnsi" w:hAnsiTheme="minorHAnsi" w:cs="Calibri"/>
                <w:color w:val="FF0000"/>
                <w:sz w:val="16"/>
                <w:szCs w:val="16"/>
                <w:lang w:val="fr-FR"/>
              </w:rPr>
              <w:t>Neacsu</w:t>
            </w:r>
            <w:proofErr w:type="spellEnd"/>
            <w:r w:rsidRPr="00765F5F">
              <w:rPr>
                <w:rFonts w:asciiTheme="minorHAnsi" w:hAnsiTheme="minorHAnsi" w:cs="Calibri"/>
                <w:color w:val="FF0000"/>
                <w:sz w:val="16"/>
                <w:szCs w:val="16"/>
                <w:lang w:val="fr-FR"/>
              </w:rPr>
              <w:t xml:space="preserve"> A. – BP1</w:t>
            </w:r>
          </w:p>
        </w:tc>
        <w:tc>
          <w:tcPr>
            <w:tcW w:w="993" w:type="dxa"/>
            <w:shd w:val="clear" w:color="auto" w:fill="00FFFF"/>
          </w:tcPr>
          <w:p w14:paraId="66B9EAD1" w14:textId="1ECD268E" w:rsidR="00581E60" w:rsidRPr="00765F5F" w:rsidRDefault="00581E60" w:rsidP="00581E60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850" w:type="dxa"/>
            <w:shd w:val="clear" w:color="auto" w:fill="00FFFF"/>
          </w:tcPr>
          <w:p w14:paraId="057237E2" w14:textId="045DF90D" w:rsidR="00581E60" w:rsidRPr="00765F5F" w:rsidRDefault="00581E60" w:rsidP="00581E60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Relatii publice_ Vuta D_ BP7</w:t>
            </w:r>
          </w:p>
        </w:tc>
        <w:tc>
          <w:tcPr>
            <w:tcW w:w="992" w:type="dxa"/>
            <w:shd w:val="clear" w:color="auto" w:fill="00FF00"/>
          </w:tcPr>
          <w:p w14:paraId="09D6986B" w14:textId="3ABA0944" w:rsidR="00581E60" w:rsidRPr="00765F5F" w:rsidRDefault="00581E60" w:rsidP="00581E60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cs="Calibri"/>
                <w:color w:val="FF0000"/>
                <w:sz w:val="16"/>
                <w:szCs w:val="16"/>
                <w:lang w:val="it-IT"/>
              </w:rPr>
              <w:t>Economie Europeana_ Tescasiu B_ CP3</w:t>
            </w:r>
          </w:p>
        </w:tc>
        <w:tc>
          <w:tcPr>
            <w:tcW w:w="851" w:type="dxa"/>
            <w:shd w:val="clear" w:color="auto" w:fill="00FF00"/>
          </w:tcPr>
          <w:p w14:paraId="08A20702" w14:textId="3170E6AD" w:rsidR="00581E60" w:rsidRPr="00765F5F" w:rsidRDefault="00581E60" w:rsidP="00581E60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Management general_ Albu R_ CE1</w:t>
            </w:r>
          </w:p>
        </w:tc>
        <w:tc>
          <w:tcPr>
            <w:tcW w:w="879" w:type="dxa"/>
            <w:gridSpan w:val="2"/>
            <w:shd w:val="clear" w:color="auto" w:fill="00FF00"/>
          </w:tcPr>
          <w:p w14:paraId="4AF38BCD" w14:textId="77777777" w:rsidR="00581E60" w:rsidRPr="00765F5F" w:rsidRDefault="00581E60" w:rsidP="00581E60">
            <w:pPr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</w:tc>
      </w:tr>
      <w:tr w:rsidR="00581E60" w:rsidRPr="00765F5F" w14:paraId="79FB53DF" w14:textId="77777777" w:rsidTr="00806E30">
        <w:trPr>
          <w:trHeight w:val="439"/>
        </w:trPr>
        <w:tc>
          <w:tcPr>
            <w:tcW w:w="535" w:type="dxa"/>
            <w:vMerge/>
            <w:textDirection w:val="btLr"/>
            <w:vAlign w:val="center"/>
          </w:tcPr>
          <w:p w14:paraId="4ED18BD4" w14:textId="77777777" w:rsidR="00581E60" w:rsidRPr="00765F5F" w:rsidRDefault="00581E60" w:rsidP="00581E60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653" w:type="dxa"/>
          </w:tcPr>
          <w:p w14:paraId="57EE1550" w14:textId="77777777" w:rsidR="00581E60" w:rsidRPr="00765F5F" w:rsidRDefault="00581E60" w:rsidP="00581E60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</w:rPr>
              <w:t xml:space="preserve">10- </w:t>
            </w:r>
          </w:p>
          <w:p w14:paraId="63B47AF9" w14:textId="77777777" w:rsidR="00581E60" w:rsidRPr="00765F5F" w:rsidRDefault="00581E60" w:rsidP="00581E60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</w:rPr>
              <w:t>11.50</w:t>
            </w:r>
          </w:p>
        </w:tc>
        <w:tc>
          <w:tcPr>
            <w:tcW w:w="967" w:type="dxa"/>
            <w:shd w:val="clear" w:color="auto" w:fill="FFCCFF"/>
          </w:tcPr>
          <w:p w14:paraId="1DDE854A" w14:textId="019F32F1" w:rsidR="00581E60" w:rsidRPr="00765F5F" w:rsidRDefault="00581E60" w:rsidP="00581E60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Educație</w:t>
            </w:r>
            <w:proofErr w:type="spellEnd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 xml:space="preserve"> </w:t>
            </w: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fizica</w:t>
            </w:r>
            <w:proofErr w:type="spellEnd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 xml:space="preserve"> 1, </w:t>
            </w: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Alecu</w:t>
            </w:r>
            <w:proofErr w:type="spellEnd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 xml:space="preserve"> St., Sala Sport </w:t>
            </w: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Colină</w:t>
            </w:r>
            <w:proofErr w:type="spellEnd"/>
          </w:p>
        </w:tc>
        <w:tc>
          <w:tcPr>
            <w:tcW w:w="900" w:type="dxa"/>
            <w:shd w:val="clear" w:color="auto" w:fill="FFCCFF"/>
          </w:tcPr>
          <w:p w14:paraId="7CAC31C2" w14:textId="21BDD165" w:rsidR="00581E60" w:rsidRPr="00765F5F" w:rsidRDefault="00581E60" w:rsidP="00581E60">
            <w:pPr>
              <w:spacing w:after="0" w:line="240" w:lineRule="auto"/>
              <w:ind w:left="-108" w:right="-108"/>
              <w:rPr>
                <w:rFonts w:asciiTheme="minorHAnsi" w:hAnsiTheme="minorHAnsi" w:cstheme="minorHAnsi"/>
                <w:bCs/>
                <w:strike/>
                <w:color w:val="FF0000"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Dreptul</w:t>
            </w:r>
            <w:proofErr w:type="spellEnd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comertului</w:t>
            </w:r>
            <w:proofErr w:type="spellEnd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 xml:space="preserve"> international, </w:t>
            </w: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Bărbulescu</w:t>
            </w:r>
            <w:proofErr w:type="spellEnd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 xml:space="preserve"> O., BP6</w:t>
            </w:r>
          </w:p>
        </w:tc>
        <w:tc>
          <w:tcPr>
            <w:tcW w:w="1022" w:type="dxa"/>
            <w:shd w:val="clear" w:color="auto" w:fill="FFCCFF"/>
          </w:tcPr>
          <w:p w14:paraId="74FDE36C" w14:textId="77AF7A70" w:rsidR="00581E60" w:rsidRPr="00765F5F" w:rsidRDefault="00581E60" w:rsidP="00581E60">
            <w:pPr>
              <w:spacing w:after="0" w:line="240" w:lineRule="auto"/>
              <w:ind w:left="-108" w:right="-108"/>
              <w:rPr>
                <w:rFonts w:ascii="Times New Roman" w:hAnsi="Times New Roman"/>
                <w:bCs/>
                <w:color w:val="FF0000"/>
                <w:sz w:val="16"/>
                <w:szCs w:val="16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 xml:space="preserve">Marketing </w:t>
            </w: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internațional</w:t>
            </w:r>
            <w:proofErr w:type="spellEnd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 xml:space="preserve">, </w:t>
            </w: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Boșcor</w:t>
            </w:r>
            <w:proofErr w:type="spellEnd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 xml:space="preserve"> D., CP2</w:t>
            </w:r>
          </w:p>
        </w:tc>
        <w:tc>
          <w:tcPr>
            <w:tcW w:w="9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14:paraId="14775C72" w14:textId="77777777" w:rsidR="00581E60" w:rsidRPr="00765F5F" w:rsidRDefault="00581E60" w:rsidP="00581E60">
            <w:pPr>
              <w:spacing w:after="0" w:line="240" w:lineRule="auto"/>
              <w:ind w:firstLine="10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 w:eastAsia="en-GB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 w:eastAsia="en-GB"/>
              </w:rPr>
              <w:t xml:space="preserve">Informatică, </w:t>
            </w:r>
          </w:p>
          <w:p w14:paraId="4B0AA17E" w14:textId="42224FA4" w:rsidR="00581E60" w:rsidRPr="00765F5F" w:rsidRDefault="00581E60" w:rsidP="00581E60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 w:eastAsia="en-GB"/>
              </w:rPr>
              <w:t>Lupsa Tătaru F., DP4</w:t>
            </w:r>
          </w:p>
        </w:tc>
        <w:tc>
          <w:tcPr>
            <w:tcW w:w="900" w:type="dxa"/>
            <w:shd w:val="clear" w:color="auto" w:fill="FBD4B4" w:themeFill="accent6" w:themeFillTint="66"/>
          </w:tcPr>
          <w:p w14:paraId="53C8905E" w14:textId="409483AF" w:rsidR="00581E60" w:rsidRPr="00765F5F" w:rsidRDefault="00581E60" w:rsidP="00581E60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Finanțele firmei Ungureanu C., BP7</w:t>
            </w:r>
          </w:p>
          <w:p w14:paraId="71E230F8" w14:textId="77777777" w:rsidR="00581E60" w:rsidRPr="00765F5F" w:rsidRDefault="00581E60" w:rsidP="00581E60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0D7D7DE7" w14:textId="0CBBC448" w:rsidR="00581E60" w:rsidRPr="00765F5F" w:rsidRDefault="00581E60" w:rsidP="00581E60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Introd. în analiza economico-financiară, Anton, C., BP8</w:t>
            </w:r>
          </w:p>
        </w:tc>
        <w:tc>
          <w:tcPr>
            <w:tcW w:w="900" w:type="dxa"/>
            <w:shd w:val="clear" w:color="auto" w:fill="FFFF00"/>
          </w:tcPr>
          <w:p w14:paraId="2253B84C" w14:textId="264E7E8E" w:rsidR="00581E60" w:rsidRPr="00765F5F" w:rsidRDefault="00581E60" w:rsidP="00581E60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Gr.2 –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Mn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general,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Negulescu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O., BP5</w:t>
            </w:r>
          </w:p>
        </w:tc>
        <w:tc>
          <w:tcPr>
            <w:tcW w:w="810" w:type="dxa"/>
            <w:shd w:val="clear" w:color="auto" w:fill="FFFF00"/>
          </w:tcPr>
          <w:p w14:paraId="00D209FD" w14:textId="45F67FC9" w:rsidR="00581E60" w:rsidRPr="00765F5F" w:rsidRDefault="00581E60" w:rsidP="00581E60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Gr.1 Mn operational, Albu C., CE2</w:t>
            </w:r>
          </w:p>
        </w:tc>
        <w:tc>
          <w:tcPr>
            <w:tcW w:w="900" w:type="dxa"/>
            <w:shd w:val="clear" w:color="auto" w:fill="FFFF00"/>
          </w:tcPr>
          <w:p w14:paraId="62E88222" w14:textId="77777777" w:rsidR="00581E60" w:rsidRPr="00765F5F" w:rsidRDefault="00581E60" w:rsidP="00581E60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Gr.1 –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Mn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investitiilor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, Constantin S., BP3 </w:t>
            </w:r>
          </w:p>
          <w:p w14:paraId="0CD54C7D" w14:textId="77777777" w:rsidR="00581E60" w:rsidRPr="00765F5F" w:rsidRDefault="00581E60" w:rsidP="00581E60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  <w:p w14:paraId="14D5E23D" w14:textId="3C8FD315" w:rsidR="00581E60" w:rsidRPr="00765F5F" w:rsidRDefault="00581E60" w:rsidP="00581E60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Gr.2 – MRU,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Foris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T., BP2</w:t>
            </w:r>
          </w:p>
        </w:tc>
        <w:tc>
          <w:tcPr>
            <w:tcW w:w="846" w:type="dxa"/>
            <w:shd w:val="clear" w:color="auto" w:fill="00FFFF"/>
          </w:tcPr>
          <w:p w14:paraId="6C5501E5" w14:textId="020A4714" w:rsidR="00581E60" w:rsidRPr="00765F5F" w:rsidRDefault="00581E60" w:rsidP="00581E60">
            <w:pPr>
              <w:spacing w:after="0" w:line="240" w:lineRule="auto"/>
              <w:rPr>
                <w:rFonts w:cs="Calibri"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cs="Calibri"/>
                <w:color w:val="FF0000"/>
                <w:sz w:val="16"/>
                <w:szCs w:val="16"/>
                <w:lang w:val="it-IT"/>
              </w:rPr>
              <w:t>Economie Europeana_ Tescasiu B_ CP3</w:t>
            </w:r>
          </w:p>
        </w:tc>
        <w:tc>
          <w:tcPr>
            <w:tcW w:w="993" w:type="dxa"/>
            <w:shd w:val="clear" w:color="auto" w:fill="00FFFF"/>
          </w:tcPr>
          <w:p w14:paraId="14369B54" w14:textId="6666BB68" w:rsidR="00581E60" w:rsidRPr="00765F5F" w:rsidRDefault="00581E60" w:rsidP="00581E60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 xml:space="preserve">Marketingul micilor afaceri_ Untaru E_ BP8 </w:t>
            </w:r>
          </w:p>
        </w:tc>
        <w:tc>
          <w:tcPr>
            <w:tcW w:w="850" w:type="dxa"/>
            <w:shd w:val="clear" w:color="auto" w:fill="00FFFF"/>
          </w:tcPr>
          <w:p w14:paraId="0DF19B64" w14:textId="540772DE" w:rsidR="00581E60" w:rsidRPr="00765F5F" w:rsidRDefault="00581E60" w:rsidP="00581E60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Relatii publice_ Vuta D_ BP7</w:t>
            </w:r>
          </w:p>
        </w:tc>
        <w:tc>
          <w:tcPr>
            <w:tcW w:w="992" w:type="dxa"/>
            <w:shd w:val="clear" w:color="auto" w:fill="00FF00"/>
          </w:tcPr>
          <w:p w14:paraId="496C8A10" w14:textId="77777777" w:rsidR="00581E60" w:rsidRPr="00765F5F" w:rsidRDefault="00581E60" w:rsidP="00581E60">
            <w:pPr>
              <w:spacing w:after="0" w:line="240" w:lineRule="auto"/>
              <w:ind w:left="-70" w:right="-110" w:hanging="10"/>
              <w:rPr>
                <w:rFonts w:asciiTheme="minorHAnsi" w:hAnsiTheme="minorHAnsi"/>
                <w:bCs/>
                <w:color w:val="FF0000"/>
                <w:sz w:val="16"/>
                <w:szCs w:val="16"/>
                <w:lang w:val="de-DE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de-DE"/>
              </w:rPr>
              <w:t>Fundamentele stiintei mf.</w:t>
            </w:r>
          </w:p>
          <w:p w14:paraId="08E315CF" w14:textId="63F96FAA" w:rsidR="00581E60" w:rsidRPr="00765F5F" w:rsidRDefault="00581E60" w:rsidP="00581E60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de-DE"/>
              </w:rPr>
              <w:t>Neacsu A. - BP1</w:t>
            </w:r>
          </w:p>
        </w:tc>
        <w:tc>
          <w:tcPr>
            <w:tcW w:w="851" w:type="dxa"/>
            <w:shd w:val="clear" w:color="auto" w:fill="00FF00"/>
          </w:tcPr>
          <w:p w14:paraId="0AC86ECF" w14:textId="5DF4662D" w:rsidR="00581E60" w:rsidRPr="00765F5F" w:rsidRDefault="00581E60" w:rsidP="00581E60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Management general_ Albu R_ CE1</w:t>
            </w:r>
          </w:p>
        </w:tc>
        <w:tc>
          <w:tcPr>
            <w:tcW w:w="879" w:type="dxa"/>
            <w:gridSpan w:val="2"/>
            <w:shd w:val="clear" w:color="auto" w:fill="00FF00"/>
          </w:tcPr>
          <w:p w14:paraId="464FAF0D" w14:textId="7B976A01" w:rsidR="00581E60" w:rsidRPr="00765F5F" w:rsidRDefault="00581E60" w:rsidP="00581E60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FF0000"/>
                <w:sz w:val="16"/>
                <w:szCs w:val="16"/>
                <w:lang w:val="de-DE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ro-RO"/>
              </w:rPr>
              <w:t>Mk turistic_ Candrea A_ BP3</w:t>
            </w:r>
          </w:p>
        </w:tc>
      </w:tr>
      <w:tr w:rsidR="00581E60" w:rsidRPr="00765F5F" w14:paraId="5F48BF21" w14:textId="77777777" w:rsidTr="00806E30">
        <w:trPr>
          <w:trHeight w:val="146"/>
        </w:trPr>
        <w:tc>
          <w:tcPr>
            <w:tcW w:w="535" w:type="dxa"/>
            <w:vMerge/>
            <w:textDirection w:val="btLr"/>
            <w:vAlign w:val="center"/>
          </w:tcPr>
          <w:p w14:paraId="39CD7D29" w14:textId="77777777" w:rsidR="00581E60" w:rsidRPr="00765F5F" w:rsidRDefault="00581E60" w:rsidP="00581E60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653" w:type="dxa"/>
          </w:tcPr>
          <w:p w14:paraId="1B475E25" w14:textId="77777777" w:rsidR="00581E60" w:rsidRPr="00765F5F" w:rsidRDefault="00581E60" w:rsidP="00581E60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</w:rPr>
              <w:t>12.00- 13.40</w:t>
            </w:r>
          </w:p>
        </w:tc>
        <w:tc>
          <w:tcPr>
            <w:tcW w:w="967" w:type="dxa"/>
            <w:shd w:val="clear" w:color="auto" w:fill="FFCCFF"/>
          </w:tcPr>
          <w:p w14:paraId="1BF37986" w14:textId="5371FF5F" w:rsidR="00581E60" w:rsidRPr="00765F5F" w:rsidRDefault="00581E60" w:rsidP="00581E60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de-DE"/>
              </w:rPr>
            </w:pPr>
          </w:p>
        </w:tc>
        <w:tc>
          <w:tcPr>
            <w:tcW w:w="900" w:type="dxa"/>
            <w:shd w:val="clear" w:color="auto" w:fill="FFCCFF"/>
          </w:tcPr>
          <w:p w14:paraId="6689D97A" w14:textId="6454016E" w:rsidR="00581E60" w:rsidRPr="00765F5F" w:rsidRDefault="00581E60" w:rsidP="00581E60">
            <w:pPr>
              <w:spacing w:after="0" w:line="240" w:lineRule="auto"/>
              <w:ind w:left="-108" w:right="-108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Educație fizica 3, Cătănescu A., Sala Sport Colină</w:t>
            </w:r>
          </w:p>
        </w:tc>
        <w:tc>
          <w:tcPr>
            <w:tcW w:w="1022" w:type="dxa"/>
            <w:shd w:val="clear" w:color="auto" w:fill="FFCCFF"/>
          </w:tcPr>
          <w:p w14:paraId="51690851" w14:textId="77777777" w:rsidR="00581E60" w:rsidRPr="00765F5F" w:rsidRDefault="00581E60" w:rsidP="00581E60">
            <w:pPr>
              <w:spacing w:after="0" w:line="240" w:lineRule="auto"/>
              <w:ind w:left="-51" w:right="-110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58" w:type="dxa"/>
            <w:shd w:val="clear" w:color="auto" w:fill="FBD4B4" w:themeFill="accent6" w:themeFillTint="66"/>
          </w:tcPr>
          <w:p w14:paraId="4570F3F3" w14:textId="77777777" w:rsidR="00581E60" w:rsidRPr="00765F5F" w:rsidRDefault="00581E60" w:rsidP="00581E60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pacing w:val="-4"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194B9A08" w14:textId="77777777" w:rsidR="00581E60" w:rsidRPr="00765F5F" w:rsidRDefault="00581E60" w:rsidP="00581E60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pacing w:val="-4"/>
                <w:sz w:val="16"/>
                <w:szCs w:val="16"/>
                <w:lang w:val="ro-RO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0460D5D7" w14:textId="77777777" w:rsidR="00581E60" w:rsidRPr="00765F5F" w:rsidRDefault="00581E60" w:rsidP="00581E60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pacing w:val="-4"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FF00"/>
          </w:tcPr>
          <w:p w14:paraId="11F83DAC" w14:textId="2C2A0C0A" w:rsidR="00581E60" w:rsidRPr="00765F5F" w:rsidRDefault="00581E60" w:rsidP="00581E60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Gr.3 –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Mn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general,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Negulescu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O., BP5</w:t>
            </w:r>
          </w:p>
        </w:tc>
        <w:tc>
          <w:tcPr>
            <w:tcW w:w="810" w:type="dxa"/>
            <w:shd w:val="clear" w:color="auto" w:fill="FFFF00"/>
          </w:tcPr>
          <w:p w14:paraId="207A92BC" w14:textId="77777777" w:rsidR="00581E60" w:rsidRPr="00765F5F" w:rsidRDefault="00581E60" w:rsidP="00581E60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  <w:p w14:paraId="7B62BB89" w14:textId="7A155C15" w:rsidR="00581E60" w:rsidRPr="00765F5F" w:rsidRDefault="00581E60" w:rsidP="00581E60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Gr.2 Mn operational, Albu C., CE2</w:t>
            </w:r>
          </w:p>
        </w:tc>
        <w:tc>
          <w:tcPr>
            <w:tcW w:w="900" w:type="dxa"/>
            <w:shd w:val="clear" w:color="auto" w:fill="FFFF00"/>
          </w:tcPr>
          <w:p w14:paraId="60EFB338" w14:textId="77777777" w:rsidR="00581E60" w:rsidRPr="00765F5F" w:rsidRDefault="00581E60" w:rsidP="00581E60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Gr.2 –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Mn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investitiilor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, Constantin S., BP3</w:t>
            </w:r>
          </w:p>
          <w:p w14:paraId="66BB67F3" w14:textId="77777777" w:rsidR="00581E60" w:rsidRPr="00765F5F" w:rsidRDefault="00581E60" w:rsidP="00581E60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  <w:p w14:paraId="15C15EA0" w14:textId="7F367D37" w:rsidR="00581E60" w:rsidRPr="00765F5F" w:rsidRDefault="00581E60" w:rsidP="00581E60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Gr.3 – MRU,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Foris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T., BP2</w:t>
            </w:r>
          </w:p>
        </w:tc>
        <w:tc>
          <w:tcPr>
            <w:tcW w:w="846" w:type="dxa"/>
            <w:shd w:val="clear" w:color="auto" w:fill="00FFFF"/>
          </w:tcPr>
          <w:p w14:paraId="3657CA50" w14:textId="088DCB45" w:rsidR="00581E60" w:rsidRPr="00765F5F" w:rsidRDefault="00581E60" w:rsidP="00581E60">
            <w:pPr>
              <w:rPr>
                <w:rFonts w:cs="Calibri"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93" w:type="dxa"/>
            <w:shd w:val="clear" w:color="auto" w:fill="00FFFF"/>
          </w:tcPr>
          <w:p w14:paraId="552B98BA" w14:textId="77777777" w:rsidR="00581E60" w:rsidRPr="00765F5F" w:rsidRDefault="00581E60" w:rsidP="00581E60">
            <w:pPr>
              <w:spacing w:after="0" w:line="240" w:lineRule="auto"/>
              <w:ind w:left="-74" w:right="-97"/>
              <w:jc w:val="both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Business to business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mk</w:t>
            </w:r>
            <w:proofErr w:type="spellEnd"/>
          </w:p>
          <w:p w14:paraId="60F91CA7" w14:textId="048EF3A9" w:rsidR="00581E60" w:rsidRPr="00765F5F" w:rsidRDefault="00581E60" w:rsidP="00581E60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pacing w:val="-4"/>
                <w:sz w:val="16"/>
                <w:szCs w:val="16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Neacsu A. – BP1</w:t>
            </w:r>
          </w:p>
        </w:tc>
        <w:tc>
          <w:tcPr>
            <w:tcW w:w="850" w:type="dxa"/>
            <w:shd w:val="clear" w:color="auto" w:fill="00FFFF"/>
          </w:tcPr>
          <w:p w14:paraId="4FCD1858" w14:textId="4F7DE11E" w:rsidR="00581E60" w:rsidRPr="00765F5F" w:rsidRDefault="00581E60" w:rsidP="00581E60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pacing w:val="-4"/>
                <w:sz w:val="16"/>
                <w:szCs w:val="16"/>
                <w:lang w:val="fr-FR"/>
              </w:rPr>
            </w:pPr>
          </w:p>
        </w:tc>
        <w:tc>
          <w:tcPr>
            <w:tcW w:w="992" w:type="dxa"/>
            <w:shd w:val="clear" w:color="auto" w:fill="00FF00"/>
          </w:tcPr>
          <w:p w14:paraId="0A2BD478" w14:textId="1DE21839" w:rsidR="00581E60" w:rsidRPr="00765F5F" w:rsidRDefault="00581E60" w:rsidP="00581E60">
            <w:pPr>
              <w:spacing w:after="0" w:line="240" w:lineRule="auto"/>
              <w:ind w:right="-117"/>
              <w:rPr>
                <w:rFonts w:asciiTheme="minorHAnsi" w:hAnsiTheme="minorHAnsi"/>
                <w:bCs/>
                <w:color w:val="FF0000"/>
                <w:spacing w:val="-4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Economia intreprinderii_ Soare A_ CE1</w:t>
            </w:r>
          </w:p>
        </w:tc>
        <w:tc>
          <w:tcPr>
            <w:tcW w:w="851" w:type="dxa"/>
            <w:shd w:val="clear" w:color="auto" w:fill="00FF00"/>
          </w:tcPr>
          <w:p w14:paraId="4E82B3AB" w14:textId="6B27CDCE" w:rsidR="00581E60" w:rsidRPr="00765F5F" w:rsidRDefault="00581E60" w:rsidP="00581E60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pacing w:val="-4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pacing w:val="-4"/>
                <w:sz w:val="16"/>
                <w:szCs w:val="16"/>
                <w:lang w:val="it-IT"/>
              </w:rPr>
              <w:t>Economia servicilor_ Untaru E_ BP8</w:t>
            </w:r>
          </w:p>
        </w:tc>
        <w:tc>
          <w:tcPr>
            <w:tcW w:w="879" w:type="dxa"/>
            <w:gridSpan w:val="2"/>
            <w:shd w:val="clear" w:color="auto" w:fill="00FF00"/>
          </w:tcPr>
          <w:p w14:paraId="07338A2E" w14:textId="7C68BD17" w:rsidR="00581E60" w:rsidRPr="00765F5F" w:rsidRDefault="00581E60" w:rsidP="00581E60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pacing w:val="-4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ro-RO"/>
              </w:rPr>
              <w:t>Mk turistic_ Candrea A_ BP3</w:t>
            </w:r>
          </w:p>
        </w:tc>
      </w:tr>
      <w:tr w:rsidR="00581E60" w:rsidRPr="00765F5F" w14:paraId="43462342" w14:textId="77777777" w:rsidTr="00806E30">
        <w:trPr>
          <w:trHeight w:val="916"/>
        </w:trPr>
        <w:tc>
          <w:tcPr>
            <w:tcW w:w="535" w:type="dxa"/>
            <w:vMerge/>
            <w:textDirection w:val="btLr"/>
            <w:vAlign w:val="center"/>
          </w:tcPr>
          <w:p w14:paraId="04D94C94" w14:textId="77777777" w:rsidR="00581E60" w:rsidRPr="00765F5F" w:rsidRDefault="00581E60" w:rsidP="00581E60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653" w:type="dxa"/>
          </w:tcPr>
          <w:p w14:paraId="1F5B7959" w14:textId="77777777" w:rsidR="00581E60" w:rsidRPr="00765F5F" w:rsidRDefault="00581E60" w:rsidP="00581E60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it-IT"/>
              </w:rPr>
            </w:pPr>
          </w:p>
          <w:p w14:paraId="49704EE4" w14:textId="7B15E8AF" w:rsidR="00581E60" w:rsidRPr="00765F5F" w:rsidRDefault="00581E60" w:rsidP="00581E60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de-DE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  <w:lang w:val="de-DE"/>
              </w:rPr>
              <w:t>14- 15.50</w:t>
            </w:r>
          </w:p>
          <w:p w14:paraId="748F6C92" w14:textId="77777777" w:rsidR="00581E60" w:rsidRPr="00765F5F" w:rsidRDefault="00581E60" w:rsidP="00581E60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de-DE"/>
              </w:rPr>
            </w:pPr>
          </w:p>
        </w:tc>
        <w:tc>
          <w:tcPr>
            <w:tcW w:w="967" w:type="dxa"/>
            <w:shd w:val="clear" w:color="auto" w:fill="FFCCFF"/>
          </w:tcPr>
          <w:p w14:paraId="3D4524E2" w14:textId="77777777" w:rsidR="00581E60" w:rsidRPr="00765F5F" w:rsidRDefault="00581E60" w:rsidP="00581E60">
            <w:pPr>
              <w:spacing w:after="0" w:line="240" w:lineRule="auto"/>
              <w:rPr>
                <w:rFonts w:ascii="Times New Roman" w:hAnsi="Times New Roman"/>
                <w:bCs/>
                <w:strike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CCFF"/>
          </w:tcPr>
          <w:p w14:paraId="20A4D815" w14:textId="77777777" w:rsidR="00581E60" w:rsidRPr="00765F5F" w:rsidRDefault="00581E60" w:rsidP="00581E60">
            <w:pPr>
              <w:spacing w:after="0" w:line="240" w:lineRule="auto"/>
              <w:rPr>
                <w:rFonts w:ascii="Times New Roman" w:hAnsi="Times New Roman"/>
                <w:bCs/>
                <w:strike/>
                <w:sz w:val="16"/>
                <w:szCs w:val="16"/>
                <w:lang w:val="fr-FR"/>
              </w:rPr>
            </w:pPr>
          </w:p>
        </w:tc>
        <w:tc>
          <w:tcPr>
            <w:tcW w:w="1022" w:type="dxa"/>
            <w:shd w:val="clear" w:color="auto" w:fill="FFCCFF"/>
          </w:tcPr>
          <w:p w14:paraId="6F025945" w14:textId="77777777" w:rsidR="00581E60" w:rsidRPr="00765F5F" w:rsidRDefault="00581E60" w:rsidP="00581E60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58" w:type="dxa"/>
            <w:shd w:val="clear" w:color="auto" w:fill="FBD4B4" w:themeFill="accent6" w:themeFillTint="66"/>
          </w:tcPr>
          <w:p w14:paraId="48279C62" w14:textId="77777777" w:rsidR="00581E60" w:rsidRPr="00765F5F" w:rsidRDefault="00581E60" w:rsidP="00581E60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pacing w:val="-4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32A7403B" w14:textId="77777777" w:rsidR="00581E60" w:rsidRPr="00765F5F" w:rsidRDefault="00581E60" w:rsidP="00581E60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pacing w:val="-4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5557EF19" w14:textId="77777777" w:rsidR="00581E60" w:rsidRPr="00765F5F" w:rsidRDefault="00581E60" w:rsidP="00581E60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pacing w:val="-4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FF00"/>
          </w:tcPr>
          <w:p w14:paraId="297C7FDB" w14:textId="77777777" w:rsidR="00581E60" w:rsidRPr="00765F5F" w:rsidRDefault="00581E60" w:rsidP="00581E60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810" w:type="dxa"/>
            <w:shd w:val="clear" w:color="auto" w:fill="FFFF00"/>
          </w:tcPr>
          <w:p w14:paraId="4FE27434" w14:textId="366932C2" w:rsidR="00581E60" w:rsidRPr="00765F5F" w:rsidRDefault="00581E60" w:rsidP="007879C4">
            <w:pPr>
              <w:spacing w:after="0" w:line="240" w:lineRule="auto"/>
              <w:ind w:right="-108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  <w:p w14:paraId="3D90CD73" w14:textId="77777777" w:rsidR="00581E60" w:rsidRPr="00765F5F" w:rsidRDefault="00581E60" w:rsidP="00581E60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  <w:p w14:paraId="2841AC02" w14:textId="296E5C86" w:rsidR="00581E60" w:rsidRPr="00765F5F" w:rsidRDefault="00581E60" w:rsidP="00581E60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Gr.3 Mn operational, Albu C., CE2</w:t>
            </w:r>
          </w:p>
        </w:tc>
        <w:tc>
          <w:tcPr>
            <w:tcW w:w="900" w:type="dxa"/>
            <w:shd w:val="clear" w:color="auto" w:fill="FFFF00"/>
          </w:tcPr>
          <w:p w14:paraId="29A27F0C" w14:textId="77777777" w:rsidR="00581E60" w:rsidRPr="00765F5F" w:rsidRDefault="00581E60" w:rsidP="00581E60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Gr.3 –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Mn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investitiilor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, Constantin S., BP3</w:t>
            </w:r>
          </w:p>
          <w:p w14:paraId="59F0AB9A" w14:textId="77777777" w:rsidR="00581E60" w:rsidRPr="00765F5F" w:rsidRDefault="00581E60" w:rsidP="00581E60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  <w:p w14:paraId="7A708C15" w14:textId="53BDD581" w:rsidR="00581E60" w:rsidRPr="00765F5F" w:rsidRDefault="00581E60" w:rsidP="00581E60">
            <w:pPr>
              <w:spacing w:after="0" w:line="240" w:lineRule="auto"/>
              <w:ind w:right="-108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846" w:type="dxa"/>
            <w:shd w:val="clear" w:color="auto" w:fill="00FFFF"/>
          </w:tcPr>
          <w:p w14:paraId="4ABB0D25" w14:textId="77777777" w:rsidR="00581E60" w:rsidRPr="00765F5F" w:rsidRDefault="00581E60" w:rsidP="00581E60">
            <w:pPr>
              <w:rPr>
                <w:rFonts w:cs="Calibri"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93" w:type="dxa"/>
            <w:shd w:val="clear" w:color="auto" w:fill="00FFFF"/>
          </w:tcPr>
          <w:p w14:paraId="7B2656EF" w14:textId="77777777" w:rsidR="00581E60" w:rsidRPr="00765F5F" w:rsidRDefault="00581E60" w:rsidP="00581E60">
            <w:pPr>
              <w:spacing w:after="0" w:line="240" w:lineRule="auto"/>
              <w:ind w:left="-74" w:right="-97"/>
              <w:jc w:val="both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Business to business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mk</w:t>
            </w:r>
            <w:proofErr w:type="spellEnd"/>
          </w:p>
          <w:p w14:paraId="04F426AD" w14:textId="08E2060A" w:rsidR="00581E60" w:rsidRPr="00765F5F" w:rsidRDefault="00581E60" w:rsidP="00581E60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pacing w:val="-4"/>
                <w:sz w:val="16"/>
                <w:szCs w:val="16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Neacsu A. – BP1</w:t>
            </w:r>
          </w:p>
        </w:tc>
        <w:tc>
          <w:tcPr>
            <w:tcW w:w="850" w:type="dxa"/>
            <w:shd w:val="clear" w:color="auto" w:fill="00FFFF"/>
          </w:tcPr>
          <w:p w14:paraId="257C7358" w14:textId="2B321F2E" w:rsidR="00581E60" w:rsidRPr="00765F5F" w:rsidRDefault="00581E60" w:rsidP="00581E60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pacing w:val="-4"/>
                <w:sz w:val="16"/>
                <w:szCs w:val="16"/>
                <w:lang w:val="fr-FR"/>
              </w:rPr>
            </w:pPr>
          </w:p>
        </w:tc>
        <w:tc>
          <w:tcPr>
            <w:tcW w:w="992" w:type="dxa"/>
            <w:shd w:val="clear" w:color="auto" w:fill="00FF00"/>
          </w:tcPr>
          <w:p w14:paraId="3261CF29" w14:textId="024C6FE0" w:rsidR="00581E60" w:rsidRPr="00765F5F" w:rsidRDefault="00581E60" w:rsidP="00581E60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pacing w:val="-4"/>
                <w:sz w:val="16"/>
                <w:szCs w:val="16"/>
                <w:lang w:val="fr-FR"/>
              </w:rPr>
            </w:pPr>
          </w:p>
        </w:tc>
        <w:tc>
          <w:tcPr>
            <w:tcW w:w="851" w:type="dxa"/>
            <w:shd w:val="clear" w:color="auto" w:fill="00FF00"/>
          </w:tcPr>
          <w:p w14:paraId="6D5529B7" w14:textId="16D17D91" w:rsidR="00581E60" w:rsidRPr="00765F5F" w:rsidRDefault="00581E60" w:rsidP="00581E60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pacing w:val="-4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pacing w:val="-4"/>
                <w:sz w:val="16"/>
                <w:szCs w:val="16"/>
                <w:lang w:val="it-IT"/>
              </w:rPr>
              <w:t>Economia servicilor_ Untaru E_ BP8</w:t>
            </w:r>
          </w:p>
        </w:tc>
        <w:tc>
          <w:tcPr>
            <w:tcW w:w="879" w:type="dxa"/>
            <w:gridSpan w:val="2"/>
            <w:shd w:val="clear" w:color="auto" w:fill="00FF00"/>
          </w:tcPr>
          <w:p w14:paraId="772E38CE" w14:textId="3C7E7F68" w:rsidR="00581E60" w:rsidRPr="00765F5F" w:rsidRDefault="00581E60" w:rsidP="00581E60">
            <w:pPr>
              <w:rPr>
                <w:rFonts w:cs="Calibri"/>
                <w:color w:val="FF0000"/>
                <w:sz w:val="16"/>
                <w:szCs w:val="16"/>
                <w:lang w:val="it-IT"/>
              </w:rPr>
            </w:pPr>
          </w:p>
        </w:tc>
      </w:tr>
      <w:tr w:rsidR="00581E60" w:rsidRPr="00765F5F" w14:paraId="29E7B18E" w14:textId="77777777" w:rsidTr="00806E30">
        <w:trPr>
          <w:trHeight w:val="899"/>
        </w:trPr>
        <w:tc>
          <w:tcPr>
            <w:tcW w:w="535" w:type="dxa"/>
            <w:vMerge w:val="restart"/>
            <w:textDirection w:val="btLr"/>
            <w:vAlign w:val="center"/>
          </w:tcPr>
          <w:p w14:paraId="74C36E85" w14:textId="77777777" w:rsidR="00581E60" w:rsidRPr="00765F5F" w:rsidRDefault="00581E60" w:rsidP="00581E60">
            <w:pPr>
              <w:snapToGrid w:val="0"/>
              <w:spacing w:after="0" w:line="240" w:lineRule="auto"/>
              <w:jc w:val="center"/>
              <w:rPr>
                <w:rFonts w:ascii="Times New Roman" w:hAnsi="Times New Roman"/>
                <w:bCs/>
              </w:rPr>
            </w:pPr>
            <w:r w:rsidRPr="00765F5F">
              <w:rPr>
                <w:rFonts w:ascii="Times New Roman" w:hAnsi="Times New Roman"/>
                <w:bCs/>
              </w:rPr>
              <w:t>19.10.2025  DUMINICĂ</w:t>
            </w:r>
          </w:p>
        </w:tc>
        <w:tc>
          <w:tcPr>
            <w:tcW w:w="653" w:type="dxa"/>
          </w:tcPr>
          <w:p w14:paraId="0873D277" w14:textId="77777777" w:rsidR="00581E60" w:rsidRPr="00765F5F" w:rsidRDefault="00581E60" w:rsidP="00581E60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</w:p>
          <w:p w14:paraId="5E5DD34E" w14:textId="77777777" w:rsidR="00581E60" w:rsidRPr="00765F5F" w:rsidRDefault="00581E60" w:rsidP="00581E60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</w:rPr>
              <w:t xml:space="preserve">8 – </w:t>
            </w:r>
          </w:p>
          <w:p w14:paraId="50803A64" w14:textId="77777777" w:rsidR="00581E60" w:rsidRPr="00765F5F" w:rsidRDefault="00581E60" w:rsidP="00581E60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</w:rPr>
              <w:t>9,40</w:t>
            </w:r>
          </w:p>
        </w:tc>
        <w:tc>
          <w:tcPr>
            <w:tcW w:w="967" w:type="dxa"/>
            <w:shd w:val="clear" w:color="auto" w:fill="FFCCFF"/>
          </w:tcPr>
          <w:p w14:paraId="624CED1C" w14:textId="77777777" w:rsidR="00581E60" w:rsidRPr="00765F5F" w:rsidRDefault="00581E60" w:rsidP="00581E60">
            <w:pPr>
              <w:spacing w:after="0" w:line="240" w:lineRule="auto"/>
              <w:rPr>
                <w:rFonts w:ascii="Times New Roman" w:hAnsi="Times New Roman"/>
                <w:bCs/>
                <w:strike/>
                <w:color w:val="FF0000"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FCCFF"/>
          </w:tcPr>
          <w:p w14:paraId="3C3142C2" w14:textId="77777777" w:rsidR="00581E60" w:rsidRPr="00765F5F" w:rsidRDefault="00581E60" w:rsidP="00581E60">
            <w:pPr>
              <w:spacing w:after="0" w:line="240" w:lineRule="auto"/>
              <w:ind w:firstLine="67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1022" w:type="dxa"/>
            <w:shd w:val="clear" w:color="auto" w:fill="FFCCFF"/>
          </w:tcPr>
          <w:p w14:paraId="48DAE26B" w14:textId="77777777" w:rsidR="00581E60" w:rsidRPr="00765F5F" w:rsidRDefault="00581E60" w:rsidP="00581E60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58" w:type="dxa"/>
            <w:shd w:val="clear" w:color="auto" w:fill="FBD4B4" w:themeFill="accent6" w:themeFillTint="66"/>
          </w:tcPr>
          <w:p w14:paraId="102D09D3" w14:textId="42FA9FB3" w:rsidR="00581E60" w:rsidRPr="00765F5F" w:rsidRDefault="00581E60" w:rsidP="00581E60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2ADEAD29" w14:textId="77777777" w:rsidR="00581E60" w:rsidRPr="00765F5F" w:rsidRDefault="00581E60" w:rsidP="00581E60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3BA5B8A4" w14:textId="78CC8CEB" w:rsidR="00581E60" w:rsidRPr="00765F5F" w:rsidRDefault="00581E60" w:rsidP="00581E60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FF00"/>
          </w:tcPr>
          <w:p w14:paraId="4AEA1D63" w14:textId="74C5D68E" w:rsidR="00581E60" w:rsidRPr="00765F5F" w:rsidRDefault="00581E60" w:rsidP="00581E60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Gr.1 - Matematica aplicata in economie</w:t>
            </w:r>
          </w:p>
          <w:p w14:paraId="5FA92EA3" w14:textId="351ECCA9" w:rsidR="00581E60" w:rsidRPr="00765F5F" w:rsidRDefault="00581E60" w:rsidP="00581E60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Popescu O., CP2</w:t>
            </w:r>
          </w:p>
        </w:tc>
        <w:tc>
          <w:tcPr>
            <w:tcW w:w="810" w:type="dxa"/>
            <w:shd w:val="clear" w:color="auto" w:fill="FFFF00"/>
          </w:tcPr>
          <w:p w14:paraId="786F12DB" w14:textId="7FECF057" w:rsidR="00581E60" w:rsidRPr="00765F5F" w:rsidRDefault="00581E60" w:rsidP="00581E60">
            <w:pPr>
              <w:spacing w:after="0" w:line="240" w:lineRule="auto"/>
              <w:ind w:left="-51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Gr.1 – Logistica, Zamfirache A., BP8</w:t>
            </w:r>
          </w:p>
        </w:tc>
        <w:tc>
          <w:tcPr>
            <w:tcW w:w="900" w:type="dxa"/>
            <w:shd w:val="clear" w:color="auto" w:fill="FFFF00"/>
          </w:tcPr>
          <w:p w14:paraId="58334E1F" w14:textId="77777777" w:rsidR="00581E60" w:rsidRPr="00765F5F" w:rsidRDefault="00581E60" w:rsidP="00581E60">
            <w:pPr>
              <w:spacing w:after="0"/>
              <w:ind w:left="-85" w:right="-81" w:firstLine="40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46" w:type="dxa"/>
            <w:shd w:val="clear" w:color="auto" w:fill="00FFFF"/>
          </w:tcPr>
          <w:p w14:paraId="4348F120" w14:textId="77777777" w:rsidR="00581E60" w:rsidRPr="00765F5F" w:rsidRDefault="00581E60" w:rsidP="00581E60">
            <w:pPr>
              <w:rPr>
                <w:rFonts w:cs="Calibri"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93" w:type="dxa"/>
            <w:shd w:val="clear" w:color="auto" w:fill="00FFFF"/>
          </w:tcPr>
          <w:p w14:paraId="605727BF" w14:textId="77777777" w:rsidR="00581E60" w:rsidRPr="00765F5F" w:rsidRDefault="00581E60" w:rsidP="00581E60">
            <w:pPr>
              <w:rPr>
                <w:rFonts w:cs="Calibri"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50" w:type="dxa"/>
            <w:shd w:val="clear" w:color="auto" w:fill="00FFFF"/>
          </w:tcPr>
          <w:p w14:paraId="0A9CC366" w14:textId="77777777" w:rsidR="00581E60" w:rsidRPr="00765F5F" w:rsidRDefault="00581E60" w:rsidP="00581E60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92" w:type="dxa"/>
            <w:shd w:val="clear" w:color="auto" w:fill="00FF00"/>
          </w:tcPr>
          <w:p w14:paraId="3B00E0F1" w14:textId="77777777" w:rsidR="00581E60" w:rsidRPr="00765F5F" w:rsidRDefault="00581E60" w:rsidP="00581E60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51" w:type="dxa"/>
            <w:shd w:val="clear" w:color="auto" w:fill="00FF00"/>
          </w:tcPr>
          <w:p w14:paraId="2BC262EE" w14:textId="77777777" w:rsidR="00581E60" w:rsidRPr="00765F5F" w:rsidRDefault="00581E60" w:rsidP="00581E60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5B5A1515" w14:textId="77777777" w:rsidR="00581E60" w:rsidRPr="00765F5F" w:rsidRDefault="00581E60" w:rsidP="00581E60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</w:tr>
      <w:tr w:rsidR="00581E60" w:rsidRPr="00765F5F" w14:paraId="60A6F283" w14:textId="77777777" w:rsidTr="00806E30">
        <w:trPr>
          <w:trHeight w:val="988"/>
        </w:trPr>
        <w:tc>
          <w:tcPr>
            <w:tcW w:w="535" w:type="dxa"/>
            <w:vMerge/>
          </w:tcPr>
          <w:p w14:paraId="38934FC8" w14:textId="77777777" w:rsidR="00581E60" w:rsidRPr="00765F5F" w:rsidRDefault="00581E60" w:rsidP="00581E60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653" w:type="dxa"/>
          </w:tcPr>
          <w:p w14:paraId="0668722B" w14:textId="77777777" w:rsidR="00581E60" w:rsidRPr="00765F5F" w:rsidRDefault="00581E60" w:rsidP="00581E60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  <w:lang w:val="fr-FR"/>
              </w:rPr>
              <w:t xml:space="preserve">10- </w:t>
            </w:r>
          </w:p>
          <w:p w14:paraId="6FF08C2C" w14:textId="77777777" w:rsidR="00581E60" w:rsidRPr="00765F5F" w:rsidRDefault="00581E60" w:rsidP="00581E60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  <w:lang w:val="fr-FR"/>
              </w:rPr>
              <w:t>11.40</w:t>
            </w:r>
          </w:p>
        </w:tc>
        <w:tc>
          <w:tcPr>
            <w:tcW w:w="967" w:type="dxa"/>
            <w:shd w:val="clear" w:color="auto" w:fill="FFCCFF"/>
          </w:tcPr>
          <w:p w14:paraId="7A3E68CB" w14:textId="77777777" w:rsidR="00581E60" w:rsidRPr="00765F5F" w:rsidRDefault="00581E60" w:rsidP="00581E60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CCFF"/>
          </w:tcPr>
          <w:p w14:paraId="4A41268A" w14:textId="77777777" w:rsidR="00581E60" w:rsidRPr="00765F5F" w:rsidRDefault="00581E60" w:rsidP="00581E60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000000" w:themeColor="text1"/>
                <w:sz w:val="16"/>
                <w:szCs w:val="16"/>
              </w:rPr>
            </w:pPr>
            <w:r w:rsidRPr="00765F5F">
              <w:rPr>
                <w:rFonts w:asciiTheme="minorHAnsi" w:hAnsiTheme="minorHAnsi"/>
                <w:bCs/>
                <w:color w:val="000000" w:themeColor="text1"/>
                <w:sz w:val="16"/>
                <w:szCs w:val="16"/>
              </w:rPr>
              <w:t xml:space="preserve">Lb. </w:t>
            </w:r>
            <w:proofErr w:type="spellStart"/>
            <w:r w:rsidRPr="00765F5F">
              <w:rPr>
                <w:rFonts w:asciiTheme="minorHAnsi" w:hAnsiTheme="minorHAnsi"/>
                <w:bCs/>
                <w:color w:val="000000" w:themeColor="text1"/>
                <w:sz w:val="16"/>
                <w:szCs w:val="16"/>
              </w:rPr>
              <w:t>engleză</w:t>
            </w:r>
            <w:proofErr w:type="spellEnd"/>
          </w:p>
          <w:p w14:paraId="40706B40" w14:textId="77777777" w:rsidR="00581E60" w:rsidRPr="00765F5F" w:rsidRDefault="00581E60" w:rsidP="00581E60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000000" w:themeColor="text1"/>
                <w:sz w:val="16"/>
                <w:szCs w:val="16"/>
              </w:rPr>
            </w:pPr>
            <w:r w:rsidRPr="00765F5F">
              <w:rPr>
                <w:rFonts w:asciiTheme="minorHAnsi" w:hAnsiTheme="minorHAnsi"/>
                <w:bCs/>
                <w:color w:val="000000" w:themeColor="text1"/>
                <w:sz w:val="16"/>
                <w:szCs w:val="16"/>
              </w:rPr>
              <w:t>E. Pavel</w:t>
            </w:r>
          </w:p>
          <w:p w14:paraId="47473AD7" w14:textId="23DE7C64" w:rsidR="00581E60" w:rsidRPr="00765F5F" w:rsidRDefault="00581E60" w:rsidP="00581E60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000000" w:themeColor="text1"/>
                <w:sz w:val="16"/>
                <w:szCs w:val="16"/>
              </w:rPr>
              <w:t xml:space="preserve">    online</w:t>
            </w:r>
          </w:p>
        </w:tc>
        <w:tc>
          <w:tcPr>
            <w:tcW w:w="1022" w:type="dxa"/>
            <w:shd w:val="clear" w:color="auto" w:fill="FFCCFF"/>
          </w:tcPr>
          <w:p w14:paraId="12A93721" w14:textId="77777777" w:rsidR="00581E60" w:rsidRPr="00765F5F" w:rsidRDefault="00581E60" w:rsidP="00581E60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58" w:type="dxa"/>
            <w:shd w:val="clear" w:color="auto" w:fill="FBD4B4" w:themeFill="accent6" w:themeFillTint="66"/>
          </w:tcPr>
          <w:p w14:paraId="00B4AB7C" w14:textId="77777777" w:rsidR="00581E60" w:rsidRPr="00765F5F" w:rsidRDefault="00581E60" w:rsidP="00581E60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2E2353E5" w14:textId="23CD66E1" w:rsidR="00581E60" w:rsidRPr="00765F5F" w:rsidRDefault="00581E60" w:rsidP="00581E60">
            <w:pPr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1C56333D" w14:textId="5A4710F3" w:rsidR="00581E60" w:rsidRPr="00765F5F" w:rsidRDefault="00581E60" w:rsidP="00581E60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FF00"/>
          </w:tcPr>
          <w:p w14:paraId="717EE8AA" w14:textId="73B9D6D8" w:rsidR="00581E60" w:rsidRPr="00765F5F" w:rsidRDefault="00581E60" w:rsidP="00581E60">
            <w:pPr>
              <w:spacing w:after="0" w:line="240" w:lineRule="auto"/>
              <w:ind w:left="-108" w:right="-2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Gr.2 - Matematica aplicata in economie</w:t>
            </w:r>
          </w:p>
          <w:p w14:paraId="31F86F3C" w14:textId="2CB0BA2B" w:rsidR="00581E60" w:rsidRPr="00765F5F" w:rsidRDefault="00581E60" w:rsidP="00581E60">
            <w:pPr>
              <w:spacing w:after="0" w:line="240" w:lineRule="auto"/>
              <w:ind w:right="-2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Popescu O., CP2</w:t>
            </w:r>
          </w:p>
        </w:tc>
        <w:tc>
          <w:tcPr>
            <w:tcW w:w="810" w:type="dxa"/>
            <w:shd w:val="clear" w:color="auto" w:fill="FFFF00"/>
          </w:tcPr>
          <w:p w14:paraId="22D0183E" w14:textId="56B20BF3" w:rsidR="00581E60" w:rsidRPr="00765F5F" w:rsidRDefault="00581E60" w:rsidP="00581E60">
            <w:pPr>
              <w:spacing w:after="0" w:line="240" w:lineRule="auto"/>
              <w:ind w:left="-51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Gr.2 – Logistica, Zamfirache A., LIII1</w:t>
            </w:r>
          </w:p>
        </w:tc>
        <w:tc>
          <w:tcPr>
            <w:tcW w:w="900" w:type="dxa"/>
            <w:shd w:val="clear" w:color="auto" w:fill="FFFF00"/>
          </w:tcPr>
          <w:p w14:paraId="243ED0A3" w14:textId="77777777" w:rsidR="00581E60" w:rsidRPr="00765F5F" w:rsidRDefault="00581E60" w:rsidP="00581E60">
            <w:pPr>
              <w:spacing w:after="0"/>
              <w:ind w:left="-85" w:right="-81" w:firstLine="40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46" w:type="dxa"/>
            <w:shd w:val="clear" w:color="auto" w:fill="00FFFF"/>
          </w:tcPr>
          <w:p w14:paraId="18D6D1B3" w14:textId="77777777" w:rsidR="00581E60" w:rsidRPr="00765F5F" w:rsidRDefault="00581E60" w:rsidP="00581E60">
            <w:pPr>
              <w:rPr>
                <w:rFonts w:cs="Calibri"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93" w:type="dxa"/>
            <w:shd w:val="clear" w:color="auto" w:fill="00FFFF"/>
          </w:tcPr>
          <w:p w14:paraId="04377F02" w14:textId="77777777" w:rsidR="00581E60" w:rsidRPr="00765F5F" w:rsidRDefault="00581E60" w:rsidP="00581E60">
            <w:pPr>
              <w:rPr>
                <w:rFonts w:cs="Calibri"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50" w:type="dxa"/>
            <w:shd w:val="clear" w:color="auto" w:fill="00FFFF"/>
          </w:tcPr>
          <w:p w14:paraId="601029AF" w14:textId="77777777" w:rsidR="00581E60" w:rsidRPr="00765F5F" w:rsidRDefault="00581E60" w:rsidP="00581E60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92" w:type="dxa"/>
            <w:shd w:val="clear" w:color="auto" w:fill="00FF00"/>
          </w:tcPr>
          <w:p w14:paraId="671BF860" w14:textId="77777777" w:rsidR="00581E60" w:rsidRPr="00765F5F" w:rsidRDefault="00581E60" w:rsidP="00581E60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51" w:type="dxa"/>
            <w:shd w:val="clear" w:color="auto" w:fill="00FF00"/>
          </w:tcPr>
          <w:p w14:paraId="37145C48" w14:textId="77777777" w:rsidR="00581E60" w:rsidRPr="00765F5F" w:rsidRDefault="00581E60" w:rsidP="00581E60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23251518" w14:textId="3A7CD828" w:rsidR="00581E60" w:rsidRPr="00765F5F" w:rsidRDefault="008C4B45" w:rsidP="00581E60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Negociere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com_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Balasescu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S_ DII2</w:t>
            </w:r>
          </w:p>
        </w:tc>
      </w:tr>
      <w:tr w:rsidR="008C4B45" w:rsidRPr="00765F5F" w14:paraId="6D4F13CA" w14:textId="77777777" w:rsidTr="00806E30">
        <w:trPr>
          <w:trHeight w:val="890"/>
        </w:trPr>
        <w:tc>
          <w:tcPr>
            <w:tcW w:w="535" w:type="dxa"/>
            <w:vMerge/>
          </w:tcPr>
          <w:p w14:paraId="7FB27FA6" w14:textId="77777777" w:rsidR="008C4B45" w:rsidRPr="00765F5F" w:rsidRDefault="008C4B45" w:rsidP="008C4B45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en-GB"/>
              </w:rPr>
            </w:pPr>
          </w:p>
        </w:tc>
        <w:tc>
          <w:tcPr>
            <w:tcW w:w="653" w:type="dxa"/>
          </w:tcPr>
          <w:p w14:paraId="7DD8115E" w14:textId="77777777" w:rsidR="008C4B45" w:rsidRPr="00765F5F" w:rsidRDefault="008C4B45" w:rsidP="008C4B45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it-IT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  <w:lang w:val="it-IT"/>
              </w:rPr>
              <w:t>12.00- 13.40</w:t>
            </w:r>
          </w:p>
        </w:tc>
        <w:tc>
          <w:tcPr>
            <w:tcW w:w="967" w:type="dxa"/>
            <w:shd w:val="clear" w:color="auto" w:fill="FFCCFF"/>
          </w:tcPr>
          <w:p w14:paraId="651F2BF9" w14:textId="77777777" w:rsidR="008C4B45" w:rsidRPr="00765F5F" w:rsidRDefault="008C4B45" w:rsidP="008C4B45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CCFF"/>
          </w:tcPr>
          <w:p w14:paraId="77E6CDCA" w14:textId="77777777" w:rsidR="008C4B45" w:rsidRPr="00765F5F" w:rsidRDefault="008C4B45" w:rsidP="008C4B45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1022" w:type="dxa"/>
            <w:shd w:val="clear" w:color="auto" w:fill="FFCCFF"/>
          </w:tcPr>
          <w:p w14:paraId="35655B54" w14:textId="1153E76E" w:rsidR="008C4B45" w:rsidRPr="00765F5F" w:rsidRDefault="008C4B45" w:rsidP="008C4B45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fr-FR"/>
              </w:rPr>
              <w:t>Corespondență</w:t>
            </w:r>
            <w:proofErr w:type="spellEnd"/>
            <w:r w:rsidRPr="00765F5F"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765F5F"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fr-FR"/>
              </w:rPr>
              <w:t>comercială</w:t>
            </w:r>
            <w:proofErr w:type="spellEnd"/>
            <w:r w:rsidRPr="00765F5F"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765F5F"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fr-FR"/>
              </w:rPr>
              <w:t>în</w:t>
            </w:r>
            <w:proofErr w:type="spellEnd"/>
            <w:r w:rsidRPr="00765F5F"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fr-FR"/>
              </w:rPr>
              <w:t xml:space="preserve"> b. </w:t>
            </w:r>
            <w:proofErr w:type="spellStart"/>
            <w:r w:rsidRPr="00765F5F"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fr-FR"/>
              </w:rPr>
              <w:t>engleză</w:t>
            </w:r>
            <w:proofErr w:type="spellEnd"/>
          </w:p>
          <w:p w14:paraId="0C6D6B0D" w14:textId="77777777" w:rsidR="008C4B45" w:rsidRPr="00765F5F" w:rsidRDefault="008C4B45" w:rsidP="008C4B45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fr-FR"/>
              </w:rPr>
              <w:t>E. Pavel</w:t>
            </w:r>
          </w:p>
          <w:p w14:paraId="6C71B285" w14:textId="224DCFE3" w:rsidR="008C4B45" w:rsidRPr="00765F5F" w:rsidRDefault="008C4B45" w:rsidP="008C4B45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/>
                <w:bCs/>
                <w:color w:val="000000" w:themeColor="text1"/>
                <w:sz w:val="16"/>
                <w:szCs w:val="16"/>
              </w:rPr>
              <w:t xml:space="preserve">       online</w:t>
            </w:r>
          </w:p>
        </w:tc>
        <w:tc>
          <w:tcPr>
            <w:tcW w:w="958" w:type="dxa"/>
            <w:shd w:val="clear" w:color="auto" w:fill="FBD4B4" w:themeFill="accent6" w:themeFillTint="66"/>
          </w:tcPr>
          <w:p w14:paraId="60DA8722" w14:textId="77777777" w:rsidR="008C4B45" w:rsidRPr="00765F5F" w:rsidRDefault="008C4B45" w:rsidP="008C4B45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3A7F1611" w14:textId="77777777" w:rsidR="008C4B45" w:rsidRPr="00765F5F" w:rsidRDefault="008C4B45" w:rsidP="008C4B45">
            <w:pPr>
              <w:jc w:val="center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387E678A" w14:textId="77777777" w:rsidR="008C4B45" w:rsidRPr="00765F5F" w:rsidRDefault="008C4B45" w:rsidP="008C4B45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FF00"/>
          </w:tcPr>
          <w:p w14:paraId="12E2D991" w14:textId="3F579096" w:rsidR="008C4B45" w:rsidRPr="00765F5F" w:rsidRDefault="008C4B45" w:rsidP="008C4B45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Gr.3 - Matematica aplicata in economie</w:t>
            </w:r>
          </w:p>
          <w:p w14:paraId="6456D90B" w14:textId="23C15044" w:rsidR="008C4B45" w:rsidRPr="00765F5F" w:rsidRDefault="008C4B45" w:rsidP="008C4B45">
            <w:pPr>
              <w:spacing w:after="0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Popescu O., CP2</w:t>
            </w:r>
          </w:p>
        </w:tc>
        <w:tc>
          <w:tcPr>
            <w:tcW w:w="810" w:type="dxa"/>
            <w:shd w:val="clear" w:color="auto" w:fill="FFFF00"/>
          </w:tcPr>
          <w:p w14:paraId="72D178DF" w14:textId="2B97EE22" w:rsidR="008C4B45" w:rsidRPr="00765F5F" w:rsidRDefault="008C4B45" w:rsidP="008C4B45">
            <w:pPr>
              <w:spacing w:after="0" w:line="240" w:lineRule="auto"/>
              <w:ind w:left="-51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Gr.3 – Logistica, Zamfirache A., LIII1</w:t>
            </w:r>
          </w:p>
        </w:tc>
        <w:tc>
          <w:tcPr>
            <w:tcW w:w="900" w:type="dxa"/>
            <w:shd w:val="clear" w:color="auto" w:fill="FFFF00"/>
          </w:tcPr>
          <w:p w14:paraId="69170935" w14:textId="77777777" w:rsidR="008C4B45" w:rsidRPr="00765F5F" w:rsidRDefault="008C4B45" w:rsidP="008C4B45">
            <w:pPr>
              <w:ind w:left="-85" w:right="-81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46" w:type="dxa"/>
            <w:shd w:val="clear" w:color="auto" w:fill="00FFFF"/>
          </w:tcPr>
          <w:p w14:paraId="33C91C62" w14:textId="77777777" w:rsidR="008C4B45" w:rsidRPr="00765F5F" w:rsidRDefault="008C4B45" w:rsidP="008C4B45">
            <w:pPr>
              <w:jc w:val="center"/>
              <w:rPr>
                <w:rFonts w:cs="Calibri"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93" w:type="dxa"/>
            <w:shd w:val="clear" w:color="auto" w:fill="00FFFF"/>
          </w:tcPr>
          <w:p w14:paraId="4552A52E" w14:textId="7C55FCA0" w:rsidR="008C4B45" w:rsidRPr="00765F5F" w:rsidRDefault="008C4B45" w:rsidP="008C4B45">
            <w:pPr>
              <w:spacing w:after="0" w:line="240" w:lineRule="auto"/>
              <w:jc w:val="center"/>
              <w:rPr>
                <w:rFonts w:cs="Calibri"/>
                <w:color w:val="FF0000"/>
                <w:sz w:val="16"/>
                <w:szCs w:val="16"/>
              </w:rPr>
            </w:pPr>
            <w:r w:rsidRPr="00765F5F">
              <w:rPr>
                <w:rFonts w:cs="Calibri"/>
                <w:color w:val="FF0000"/>
                <w:sz w:val="16"/>
                <w:szCs w:val="16"/>
              </w:rPr>
              <w:t xml:space="preserve">Marketing_ </w:t>
            </w:r>
            <w:proofErr w:type="spellStart"/>
            <w:r w:rsidRPr="00765F5F">
              <w:rPr>
                <w:rFonts w:cs="Calibri"/>
                <w:color w:val="FF0000"/>
                <w:sz w:val="16"/>
                <w:szCs w:val="16"/>
              </w:rPr>
              <w:t>Balasescu</w:t>
            </w:r>
            <w:proofErr w:type="spellEnd"/>
            <w:r w:rsidRPr="00765F5F">
              <w:rPr>
                <w:rFonts w:cs="Calibri"/>
                <w:color w:val="FF0000"/>
                <w:sz w:val="16"/>
                <w:szCs w:val="16"/>
              </w:rPr>
              <w:t xml:space="preserve"> S_ DII2</w:t>
            </w:r>
          </w:p>
        </w:tc>
        <w:tc>
          <w:tcPr>
            <w:tcW w:w="850" w:type="dxa"/>
            <w:shd w:val="clear" w:color="auto" w:fill="00FFFF"/>
          </w:tcPr>
          <w:p w14:paraId="0E97BDCA" w14:textId="77777777" w:rsidR="008C4B45" w:rsidRPr="00765F5F" w:rsidRDefault="008C4B45" w:rsidP="008C4B45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92" w:type="dxa"/>
            <w:shd w:val="clear" w:color="auto" w:fill="00FF00"/>
          </w:tcPr>
          <w:p w14:paraId="6E58AD52" w14:textId="77777777" w:rsidR="008C4B45" w:rsidRPr="00765F5F" w:rsidRDefault="008C4B45" w:rsidP="008C4B45">
            <w:pPr>
              <w:spacing w:after="0" w:line="240" w:lineRule="auto"/>
              <w:rPr>
                <w:rFonts w:asciiTheme="minorHAnsi" w:hAnsiTheme="minorHAnsi"/>
                <w:bCs/>
                <w:color w:val="0000FF"/>
                <w:sz w:val="16"/>
                <w:szCs w:val="16"/>
                <w:lang w:val="it-IT"/>
              </w:rPr>
            </w:pPr>
          </w:p>
        </w:tc>
        <w:tc>
          <w:tcPr>
            <w:tcW w:w="851" w:type="dxa"/>
            <w:shd w:val="clear" w:color="auto" w:fill="00FF00"/>
          </w:tcPr>
          <w:p w14:paraId="5AFE12CE" w14:textId="77777777" w:rsidR="008C4B45" w:rsidRPr="00765F5F" w:rsidRDefault="008C4B45" w:rsidP="008C4B45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602457F4" w14:textId="5FE3954E" w:rsidR="008C4B45" w:rsidRPr="00765F5F" w:rsidRDefault="008C4B45" w:rsidP="008C4B45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Managementul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resurselor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umane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_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Nicolau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C_ BP1</w:t>
            </w:r>
          </w:p>
        </w:tc>
      </w:tr>
      <w:tr w:rsidR="008C4B45" w:rsidRPr="00765F5F" w14:paraId="3D7042D2" w14:textId="77777777" w:rsidTr="00806E30">
        <w:trPr>
          <w:trHeight w:val="146"/>
        </w:trPr>
        <w:tc>
          <w:tcPr>
            <w:tcW w:w="535" w:type="dxa"/>
            <w:vMerge/>
          </w:tcPr>
          <w:p w14:paraId="0DB718A8" w14:textId="77777777" w:rsidR="008C4B45" w:rsidRPr="00765F5F" w:rsidRDefault="008C4B45" w:rsidP="008C4B45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fr-FR"/>
              </w:rPr>
            </w:pPr>
          </w:p>
        </w:tc>
        <w:tc>
          <w:tcPr>
            <w:tcW w:w="653" w:type="dxa"/>
          </w:tcPr>
          <w:p w14:paraId="4439AAA4" w14:textId="77777777" w:rsidR="008C4B45" w:rsidRPr="00765F5F" w:rsidRDefault="008C4B45" w:rsidP="008C4B45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</w:p>
          <w:p w14:paraId="73542599" w14:textId="77777777" w:rsidR="008C4B45" w:rsidRPr="00765F5F" w:rsidRDefault="008C4B45" w:rsidP="008C4B45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it-IT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  <w:lang w:val="it-IT"/>
              </w:rPr>
              <w:t>14- 15.40</w:t>
            </w:r>
          </w:p>
        </w:tc>
        <w:tc>
          <w:tcPr>
            <w:tcW w:w="967" w:type="dxa"/>
            <w:shd w:val="clear" w:color="auto" w:fill="FFCCFF"/>
          </w:tcPr>
          <w:p w14:paraId="7E335E7B" w14:textId="77777777" w:rsidR="008C4B45" w:rsidRPr="00765F5F" w:rsidRDefault="008C4B45" w:rsidP="008C4B45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CCFF"/>
          </w:tcPr>
          <w:p w14:paraId="13BC9749" w14:textId="77777777" w:rsidR="008C4B45" w:rsidRPr="00765F5F" w:rsidRDefault="008C4B45" w:rsidP="008C4B45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1022" w:type="dxa"/>
            <w:shd w:val="clear" w:color="auto" w:fill="FFCCFF"/>
          </w:tcPr>
          <w:p w14:paraId="45049613" w14:textId="77777777" w:rsidR="008C4B45" w:rsidRPr="00765F5F" w:rsidRDefault="008C4B45" w:rsidP="008C4B45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58" w:type="dxa"/>
            <w:shd w:val="clear" w:color="auto" w:fill="FBD4B4" w:themeFill="accent6" w:themeFillTint="66"/>
          </w:tcPr>
          <w:p w14:paraId="5BFE267A" w14:textId="77777777" w:rsidR="008C4B45" w:rsidRPr="00765F5F" w:rsidRDefault="008C4B45" w:rsidP="008C4B45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4016EC6A" w14:textId="77777777" w:rsidR="008C4B45" w:rsidRPr="00765F5F" w:rsidRDefault="008C4B45" w:rsidP="008C4B45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4A786D08" w14:textId="77777777" w:rsidR="008C4B45" w:rsidRPr="00765F5F" w:rsidRDefault="008C4B45" w:rsidP="008C4B45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FF00"/>
          </w:tcPr>
          <w:p w14:paraId="08FBB389" w14:textId="77777777" w:rsidR="008C4B45" w:rsidRPr="00765F5F" w:rsidRDefault="008C4B45" w:rsidP="008C4B45">
            <w:pPr>
              <w:spacing w:after="0"/>
              <w:jc w:val="center"/>
              <w:rPr>
                <w:rFonts w:ascii="Times New Roman" w:hAnsi="Times New Roman"/>
                <w:sz w:val="16"/>
                <w:szCs w:val="16"/>
                <w:lang w:val="es-AR"/>
              </w:rPr>
            </w:pPr>
          </w:p>
        </w:tc>
        <w:tc>
          <w:tcPr>
            <w:tcW w:w="810" w:type="dxa"/>
            <w:shd w:val="clear" w:color="auto" w:fill="FFFF00"/>
          </w:tcPr>
          <w:p w14:paraId="3B234A43" w14:textId="61834A5C" w:rsidR="008C4B45" w:rsidRPr="00765F5F" w:rsidRDefault="008C4B45" w:rsidP="008C4B45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Gr.3 – Logistica, Zamfirache A., BP8</w:t>
            </w:r>
          </w:p>
        </w:tc>
        <w:tc>
          <w:tcPr>
            <w:tcW w:w="900" w:type="dxa"/>
            <w:shd w:val="clear" w:color="auto" w:fill="FFFF00"/>
          </w:tcPr>
          <w:p w14:paraId="53E4CEB8" w14:textId="77777777" w:rsidR="008C4B45" w:rsidRPr="00765F5F" w:rsidRDefault="008C4B45" w:rsidP="008C4B45">
            <w:pPr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46" w:type="dxa"/>
            <w:shd w:val="clear" w:color="auto" w:fill="00FFFF"/>
          </w:tcPr>
          <w:p w14:paraId="0BDB55A5" w14:textId="77777777" w:rsidR="008C4B45" w:rsidRPr="00765F5F" w:rsidRDefault="008C4B45" w:rsidP="008C4B45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93" w:type="dxa"/>
            <w:shd w:val="clear" w:color="auto" w:fill="00FFFF"/>
          </w:tcPr>
          <w:p w14:paraId="78714486" w14:textId="09C98189" w:rsidR="008C4B45" w:rsidRPr="00765F5F" w:rsidRDefault="008C4B45" w:rsidP="008C4B45">
            <w:pPr>
              <w:jc w:val="center"/>
              <w:rPr>
                <w:rFonts w:cs="Calibri"/>
                <w:color w:val="FF0000"/>
                <w:sz w:val="16"/>
                <w:szCs w:val="16"/>
              </w:rPr>
            </w:pPr>
            <w:r w:rsidRPr="00765F5F">
              <w:rPr>
                <w:rFonts w:cs="Calibri"/>
                <w:color w:val="FF0000"/>
                <w:sz w:val="16"/>
                <w:szCs w:val="16"/>
              </w:rPr>
              <w:t xml:space="preserve">Marketing_ </w:t>
            </w:r>
            <w:proofErr w:type="spellStart"/>
            <w:r w:rsidRPr="00765F5F">
              <w:rPr>
                <w:rFonts w:cs="Calibri"/>
                <w:color w:val="FF0000"/>
                <w:sz w:val="16"/>
                <w:szCs w:val="16"/>
              </w:rPr>
              <w:t>Balasescu</w:t>
            </w:r>
            <w:proofErr w:type="spellEnd"/>
            <w:r w:rsidRPr="00765F5F">
              <w:rPr>
                <w:rFonts w:cs="Calibri"/>
                <w:color w:val="FF0000"/>
                <w:sz w:val="16"/>
                <w:szCs w:val="16"/>
              </w:rPr>
              <w:t xml:space="preserve"> S_ DII2</w:t>
            </w:r>
          </w:p>
        </w:tc>
        <w:tc>
          <w:tcPr>
            <w:tcW w:w="850" w:type="dxa"/>
            <w:shd w:val="clear" w:color="auto" w:fill="00FFFF"/>
          </w:tcPr>
          <w:p w14:paraId="2C5EC19E" w14:textId="77777777" w:rsidR="008C4B45" w:rsidRPr="00765F5F" w:rsidRDefault="008C4B45" w:rsidP="008C4B45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92" w:type="dxa"/>
            <w:shd w:val="clear" w:color="auto" w:fill="00FF00"/>
          </w:tcPr>
          <w:p w14:paraId="4A368478" w14:textId="77777777" w:rsidR="008C4B45" w:rsidRPr="00765F5F" w:rsidRDefault="008C4B45" w:rsidP="008C4B45">
            <w:pPr>
              <w:spacing w:after="0" w:line="240" w:lineRule="auto"/>
              <w:rPr>
                <w:rFonts w:asciiTheme="minorHAnsi" w:hAnsiTheme="minorHAnsi"/>
                <w:bCs/>
                <w:color w:val="0000FF"/>
                <w:sz w:val="16"/>
                <w:szCs w:val="16"/>
                <w:lang w:val="it-IT"/>
              </w:rPr>
            </w:pPr>
          </w:p>
        </w:tc>
        <w:tc>
          <w:tcPr>
            <w:tcW w:w="851" w:type="dxa"/>
            <w:shd w:val="clear" w:color="auto" w:fill="00FF00"/>
          </w:tcPr>
          <w:p w14:paraId="2884C0AB" w14:textId="77777777" w:rsidR="008C4B45" w:rsidRPr="00765F5F" w:rsidRDefault="008C4B45" w:rsidP="008C4B45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07E02822" w14:textId="6BBBEE6C" w:rsidR="008C4B45" w:rsidRPr="00765F5F" w:rsidRDefault="008C4B45" w:rsidP="008C4B45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Managementul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resurselor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umane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_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Nicolau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C_ BP1</w:t>
            </w:r>
          </w:p>
        </w:tc>
      </w:tr>
      <w:tr w:rsidR="008C4B45" w:rsidRPr="00765F5F" w14:paraId="629262FB" w14:textId="77777777" w:rsidTr="00806E30">
        <w:trPr>
          <w:trHeight w:val="1444"/>
        </w:trPr>
        <w:tc>
          <w:tcPr>
            <w:tcW w:w="535" w:type="dxa"/>
            <w:vMerge w:val="restart"/>
            <w:textDirection w:val="btLr"/>
          </w:tcPr>
          <w:p w14:paraId="16C03B0C" w14:textId="77777777" w:rsidR="008C4B45" w:rsidRPr="00765F5F" w:rsidRDefault="008C4B45" w:rsidP="008C4B45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  <w:r w:rsidRPr="00765F5F">
              <w:rPr>
                <w:rFonts w:ascii="Times New Roman" w:hAnsi="Times New Roman"/>
                <w:bCs/>
                <w:lang w:val="it-IT"/>
              </w:rPr>
              <w:t>25.10.2025   SÂMBĂTĂ</w:t>
            </w:r>
          </w:p>
        </w:tc>
        <w:tc>
          <w:tcPr>
            <w:tcW w:w="653" w:type="dxa"/>
          </w:tcPr>
          <w:p w14:paraId="67A5FD25" w14:textId="77777777" w:rsidR="008C4B45" w:rsidRPr="00765F5F" w:rsidRDefault="008C4B45" w:rsidP="008C4B45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it-IT"/>
              </w:rPr>
            </w:pPr>
          </w:p>
          <w:p w14:paraId="65ED60B6" w14:textId="77777777" w:rsidR="008C4B45" w:rsidRPr="00765F5F" w:rsidRDefault="008C4B45" w:rsidP="008C4B45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it-IT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  <w:lang w:val="it-IT"/>
              </w:rPr>
              <w:t xml:space="preserve">8 – </w:t>
            </w:r>
          </w:p>
          <w:p w14:paraId="5EA41203" w14:textId="77777777" w:rsidR="008C4B45" w:rsidRPr="00765F5F" w:rsidRDefault="008C4B45" w:rsidP="008C4B45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it-IT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  <w:lang w:val="it-IT"/>
              </w:rPr>
              <w:t>9,40</w:t>
            </w:r>
          </w:p>
        </w:tc>
        <w:tc>
          <w:tcPr>
            <w:tcW w:w="967" w:type="dxa"/>
            <w:shd w:val="clear" w:color="auto" w:fill="FFCCFF"/>
          </w:tcPr>
          <w:p w14:paraId="5753EC82" w14:textId="355F529E" w:rsidR="008C4B45" w:rsidRPr="00765F5F" w:rsidRDefault="008C4B45" w:rsidP="008C4B45">
            <w:pPr>
              <w:spacing w:after="0" w:line="240" w:lineRule="auto"/>
              <w:ind w:left="-41" w:right="-108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Informatic</w:t>
            </w:r>
            <w:proofErr w:type="spellEnd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ă, Lupsa Tătaru F., DP4</w:t>
            </w:r>
          </w:p>
        </w:tc>
        <w:tc>
          <w:tcPr>
            <w:tcW w:w="900" w:type="dxa"/>
            <w:shd w:val="clear" w:color="auto" w:fill="FFCCFF"/>
          </w:tcPr>
          <w:p w14:paraId="49A514E3" w14:textId="0599C76B" w:rsidR="008C4B45" w:rsidRPr="00765F5F" w:rsidRDefault="008C4B45" w:rsidP="008C4B45">
            <w:pPr>
              <w:spacing w:after="0" w:line="240" w:lineRule="auto"/>
              <w:ind w:left="-41" w:right="-85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1022" w:type="dxa"/>
            <w:shd w:val="clear" w:color="auto" w:fill="FFCCFF"/>
          </w:tcPr>
          <w:p w14:paraId="5D1F2440" w14:textId="5188EDF8" w:rsidR="008C4B45" w:rsidRPr="00765F5F" w:rsidRDefault="008C4B45" w:rsidP="008C4B45">
            <w:pPr>
              <w:spacing w:after="0" w:line="240" w:lineRule="auto"/>
              <w:ind w:left="-41" w:right="-85" w:hanging="67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Corespondență comercială în limba străina 2 (Lb. Franceza), Cernea N., BP5</w:t>
            </w:r>
          </w:p>
        </w:tc>
        <w:tc>
          <w:tcPr>
            <w:tcW w:w="958" w:type="dxa"/>
            <w:shd w:val="clear" w:color="auto" w:fill="FBD4B4" w:themeFill="accent6" w:themeFillTint="66"/>
          </w:tcPr>
          <w:p w14:paraId="0EBE98A6" w14:textId="77777777" w:rsidR="008C4B45" w:rsidRPr="00765F5F" w:rsidRDefault="008C4B45" w:rsidP="008C4B45">
            <w:pPr>
              <w:spacing w:after="0" w:line="240" w:lineRule="auto"/>
              <w:rPr>
                <w:rFonts w:cs="Calibri"/>
                <w:color w:val="FF0000"/>
                <w:sz w:val="16"/>
                <w:szCs w:val="16"/>
                <w:lang w:val="ro-RO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0D626E2B" w14:textId="77777777" w:rsidR="008C4B45" w:rsidRPr="00765F5F" w:rsidRDefault="008C4B45" w:rsidP="008C4B45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Finanțele firmei Ungureanu C., BP7</w:t>
            </w:r>
          </w:p>
          <w:p w14:paraId="40F2D346" w14:textId="77777777" w:rsidR="008C4B45" w:rsidRPr="00765F5F" w:rsidRDefault="008C4B45" w:rsidP="008C4B45">
            <w:pPr>
              <w:spacing w:after="0" w:line="240" w:lineRule="auto"/>
              <w:ind w:firstLine="10"/>
              <w:rPr>
                <w:rFonts w:ascii="Times New Roman" w:hAnsi="Times New Roman"/>
                <w:bCs/>
                <w:color w:val="FF0000"/>
                <w:sz w:val="16"/>
                <w:szCs w:val="16"/>
                <w:lang w:val="ro-RO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3E9FFC65" w14:textId="78EFA5FA" w:rsidR="008C4B45" w:rsidRPr="00765F5F" w:rsidRDefault="008C4B45" w:rsidP="008C4B45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Contabilitate de gestiune, Trifan A., LIII1</w:t>
            </w:r>
          </w:p>
        </w:tc>
        <w:tc>
          <w:tcPr>
            <w:tcW w:w="900" w:type="dxa"/>
            <w:shd w:val="clear" w:color="auto" w:fill="FFFF00"/>
          </w:tcPr>
          <w:p w14:paraId="1AA291F9" w14:textId="77777777" w:rsidR="008C4B45" w:rsidRPr="00765F5F" w:rsidRDefault="008C4B45" w:rsidP="008C4B45">
            <w:pPr>
              <w:spacing w:after="0"/>
              <w:ind w:left="-96" w:right="-103"/>
              <w:jc w:val="center"/>
              <w:rPr>
                <w:rFonts w:asciiTheme="minorHAnsi" w:hAnsiTheme="minorHAnsi"/>
                <w:bCs/>
                <w:sz w:val="16"/>
                <w:szCs w:val="16"/>
                <w:lang w:val="es-PE"/>
              </w:rPr>
            </w:pPr>
          </w:p>
        </w:tc>
        <w:tc>
          <w:tcPr>
            <w:tcW w:w="810" w:type="dxa"/>
            <w:shd w:val="clear" w:color="auto" w:fill="FFFF00"/>
          </w:tcPr>
          <w:p w14:paraId="69C6CAC8" w14:textId="77777777" w:rsidR="008C4B45" w:rsidRPr="00765F5F" w:rsidRDefault="008C4B45" w:rsidP="008C4B45">
            <w:pPr>
              <w:spacing w:after="0" w:line="240" w:lineRule="auto"/>
              <w:ind w:left="-108" w:right="-108" w:firstLine="10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FF00"/>
          </w:tcPr>
          <w:p w14:paraId="0A5E45E2" w14:textId="279717B8" w:rsidR="008C4B45" w:rsidRPr="00765F5F" w:rsidRDefault="008C4B45" w:rsidP="008C4B45">
            <w:pPr>
              <w:spacing w:after="0"/>
              <w:ind w:left="-115" w:right="-115"/>
              <w:jc w:val="center"/>
              <w:rPr>
                <w:rFonts w:ascii="Times New Roman" w:hAnsi="Times New Roman"/>
                <w:color w:val="FF0000"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Gr.1 – MRU,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Foris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T., BP2</w:t>
            </w:r>
          </w:p>
        </w:tc>
        <w:tc>
          <w:tcPr>
            <w:tcW w:w="846" w:type="dxa"/>
            <w:shd w:val="clear" w:color="auto" w:fill="00FFFF"/>
          </w:tcPr>
          <w:p w14:paraId="5DAB9FCE" w14:textId="2A381666" w:rsidR="008C4B45" w:rsidRPr="00765F5F" w:rsidRDefault="008C4B45" w:rsidP="008C4B45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93" w:type="dxa"/>
            <w:shd w:val="clear" w:color="auto" w:fill="00FFFF"/>
          </w:tcPr>
          <w:p w14:paraId="1C1E7E3A" w14:textId="4BA334FB" w:rsidR="008C4B45" w:rsidRPr="00765F5F" w:rsidRDefault="008C4B45" w:rsidP="008C4B45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</w:tc>
        <w:tc>
          <w:tcPr>
            <w:tcW w:w="850" w:type="dxa"/>
            <w:shd w:val="clear" w:color="auto" w:fill="00FFFF"/>
          </w:tcPr>
          <w:p w14:paraId="58DD291F" w14:textId="425ED6CC" w:rsidR="008C4B45" w:rsidRPr="00765F5F" w:rsidRDefault="008C4B45" w:rsidP="008C4B45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 xml:space="preserve">Sisteme inf in mk_ Constantin C_ DII2 </w:t>
            </w:r>
          </w:p>
        </w:tc>
        <w:tc>
          <w:tcPr>
            <w:tcW w:w="992" w:type="dxa"/>
            <w:shd w:val="clear" w:color="auto" w:fill="00FF00"/>
          </w:tcPr>
          <w:p w14:paraId="377F70FD" w14:textId="77777777" w:rsidR="008C4B45" w:rsidRPr="00765F5F" w:rsidRDefault="008C4B45" w:rsidP="008C4B45">
            <w:pPr>
              <w:spacing w:after="0" w:line="240" w:lineRule="auto"/>
              <w:rPr>
                <w:rFonts w:cs="Calibri"/>
                <w:color w:val="FF0000"/>
                <w:sz w:val="16"/>
                <w:szCs w:val="16"/>
              </w:rPr>
            </w:pPr>
          </w:p>
        </w:tc>
        <w:tc>
          <w:tcPr>
            <w:tcW w:w="851" w:type="dxa"/>
            <w:shd w:val="clear" w:color="auto" w:fill="00FF00"/>
          </w:tcPr>
          <w:p w14:paraId="2F1E74E0" w14:textId="77777777" w:rsidR="008C4B45" w:rsidRPr="00765F5F" w:rsidRDefault="008C4B45" w:rsidP="008C4B45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3E767C7B" w14:textId="77777777" w:rsidR="008C4B45" w:rsidRPr="00765F5F" w:rsidRDefault="008C4B45" w:rsidP="008C4B45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</w:tc>
      </w:tr>
      <w:tr w:rsidR="008C4B45" w:rsidRPr="00765F5F" w14:paraId="4D121A55" w14:textId="77777777" w:rsidTr="00806E30">
        <w:trPr>
          <w:trHeight w:val="1079"/>
        </w:trPr>
        <w:tc>
          <w:tcPr>
            <w:tcW w:w="535" w:type="dxa"/>
            <w:vMerge/>
          </w:tcPr>
          <w:p w14:paraId="24EC3165" w14:textId="77777777" w:rsidR="008C4B45" w:rsidRPr="00765F5F" w:rsidRDefault="008C4B45" w:rsidP="008C4B45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653" w:type="dxa"/>
          </w:tcPr>
          <w:p w14:paraId="142FACFC" w14:textId="77777777" w:rsidR="008C4B45" w:rsidRPr="00765F5F" w:rsidRDefault="008C4B45" w:rsidP="008C4B45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</w:rPr>
              <w:t xml:space="preserve">10- </w:t>
            </w:r>
          </w:p>
          <w:p w14:paraId="040C095B" w14:textId="77777777" w:rsidR="008C4B45" w:rsidRPr="00765F5F" w:rsidRDefault="008C4B45" w:rsidP="008C4B45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</w:rPr>
              <w:t>11.40</w:t>
            </w:r>
          </w:p>
        </w:tc>
        <w:tc>
          <w:tcPr>
            <w:tcW w:w="967" w:type="dxa"/>
            <w:shd w:val="clear" w:color="auto" w:fill="FFCCFF"/>
          </w:tcPr>
          <w:p w14:paraId="5CCF9850" w14:textId="1F37E4B1" w:rsidR="008C4B45" w:rsidRPr="00765F5F" w:rsidRDefault="008C4B45" w:rsidP="008C4B45">
            <w:pPr>
              <w:spacing w:after="0" w:line="240" w:lineRule="auto"/>
              <w:ind w:left="-41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Informatic</w:t>
            </w:r>
            <w:proofErr w:type="spellEnd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ă, Lupsa Tătaru F., DP4</w:t>
            </w:r>
          </w:p>
        </w:tc>
        <w:tc>
          <w:tcPr>
            <w:tcW w:w="900" w:type="dxa"/>
            <w:shd w:val="clear" w:color="auto" w:fill="FFCCFF"/>
          </w:tcPr>
          <w:p w14:paraId="23130E01" w14:textId="23A7C25E" w:rsidR="008C4B45" w:rsidRPr="00765F5F" w:rsidRDefault="008C4B45" w:rsidP="008C4B45">
            <w:pPr>
              <w:spacing w:after="0" w:line="240" w:lineRule="auto"/>
              <w:ind w:left="-41" w:right="-108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Limba franceza 3, Cernea N., BP5</w:t>
            </w:r>
          </w:p>
        </w:tc>
        <w:tc>
          <w:tcPr>
            <w:tcW w:w="1022" w:type="dxa"/>
            <w:shd w:val="clear" w:color="auto" w:fill="FFCCFF"/>
          </w:tcPr>
          <w:p w14:paraId="2D0D0725" w14:textId="2EF9C0C4" w:rsidR="008C4B45" w:rsidRPr="00765F5F" w:rsidRDefault="008C4B45" w:rsidP="008C4B45">
            <w:pPr>
              <w:spacing w:after="0" w:line="240" w:lineRule="auto"/>
              <w:ind w:right="-108" w:hanging="108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58" w:type="dxa"/>
            <w:shd w:val="clear" w:color="auto" w:fill="FBD4B4" w:themeFill="accent6" w:themeFillTint="66"/>
          </w:tcPr>
          <w:p w14:paraId="67D7D48E" w14:textId="632345F0" w:rsidR="008C4B45" w:rsidRPr="00765F5F" w:rsidRDefault="008C4B45" w:rsidP="008C4B45">
            <w:pPr>
              <w:spacing w:after="0" w:line="240" w:lineRule="auto"/>
              <w:rPr>
                <w:rFonts w:cs="Calibri"/>
                <w:color w:val="FF0000"/>
                <w:sz w:val="16"/>
                <w:szCs w:val="16"/>
              </w:rPr>
            </w:pPr>
            <w:r w:rsidRPr="00765F5F">
              <w:rPr>
                <w:rFonts w:cs="Calibri"/>
                <w:color w:val="FF0000"/>
                <w:sz w:val="16"/>
                <w:szCs w:val="16"/>
              </w:rPr>
              <w:t xml:space="preserve">Management,  </w:t>
            </w:r>
            <w:proofErr w:type="spellStart"/>
            <w:r w:rsidRPr="00765F5F">
              <w:rPr>
                <w:rFonts w:cs="Calibri"/>
                <w:color w:val="FF0000"/>
                <w:sz w:val="16"/>
                <w:szCs w:val="16"/>
              </w:rPr>
              <w:t>Runceanu</w:t>
            </w:r>
            <w:proofErr w:type="spellEnd"/>
            <w:r w:rsidRPr="00765F5F">
              <w:rPr>
                <w:rFonts w:cs="Calibri"/>
                <w:color w:val="FF0000"/>
                <w:sz w:val="16"/>
                <w:szCs w:val="16"/>
              </w:rPr>
              <w:t xml:space="preserve"> </w:t>
            </w:r>
            <w:proofErr w:type="spellStart"/>
            <w:r w:rsidRPr="00765F5F">
              <w:rPr>
                <w:rFonts w:cs="Calibri"/>
                <w:color w:val="FF0000"/>
                <w:sz w:val="16"/>
                <w:szCs w:val="16"/>
              </w:rPr>
              <w:t>Albu</w:t>
            </w:r>
            <w:proofErr w:type="spellEnd"/>
            <w:r w:rsidRPr="00765F5F">
              <w:rPr>
                <w:rFonts w:cs="Calibri"/>
                <w:color w:val="FF0000"/>
                <w:sz w:val="16"/>
                <w:szCs w:val="16"/>
              </w:rPr>
              <w:t xml:space="preserve"> C. CP2</w:t>
            </w:r>
          </w:p>
        </w:tc>
        <w:tc>
          <w:tcPr>
            <w:tcW w:w="900" w:type="dxa"/>
            <w:shd w:val="clear" w:color="auto" w:fill="FBD4B4" w:themeFill="accent6" w:themeFillTint="66"/>
          </w:tcPr>
          <w:p w14:paraId="14291D6C" w14:textId="77777777" w:rsidR="008C4B45" w:rsidRPr="00765F5F" w:rsidRDefault="008C4B45" w:rsidP="008C4B45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Finanțele firmei Ungureanu C., BP7</w:t>
            </w:r>
          </w:p>
          <w:p w14:paraId="5E023BAD" w14:textId="77777777" w:rsidR="008C4B45" w:rsidRPr="00765F5F" w:rsidRDefault="008C4B45" w:rsidP="008C4B45">
            <w:pPr>
              <w:spacing w:after="0" w:line="240" w:lineRule="auto"/>
              <w:ind w:firstLine="10"/>
              <w:rPr>
                <w:rFonts w:ascii="Times New Roman" w:hAnsi="Times New Roman"/>
                <w:bCs/>
                <w:color w:val="FF0000"/>
                <w:sz w:val="16"/>
                <w:szCs w:val="16"/>
                <w:lang w:val="ro-RO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16B851DD" w14:textId="1CBF6122" w:rsidR="008C4B45" w:rsidRPr="00765F5F" w:rsidRDefault="008C4B45" w:rsidP="008C4B45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es-ES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Contabilitate de gestiune, Trifan A., LIII1</w:t>
            </w:r>
          </w:p>
        </w:tc>
        <w:tc>
          <w:tcPr>
            <w:tcW w:w="900" w:type="dxa"/>
            <w:shd w:val="clear" w:color="auto" w:fill="FFFF00"/>
          </w:tcPr>
          <w:p w14:paraId="382941FC" w14:textId="77777777" w:rsidR="008C4B45" w:rsidRPr="00765F5F" w:rsidRDefault="008C4B45" w:rsidP="008C4B45">
            <w:pPr>
              <w:spacing w:after="0"/>
              <w:ind w:left="-96" w:right="-103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es-PE"/>
              </w:rPr>
            </w:pPr>
          </w:p>
        </w:tc>
        <w:tc>
          <w:tcPr>
            <w:tcW w:w="810" w:type="dxa"/>
            <w:shd w:val="clear" w:color="auto" w:fill="FFFF00"/>
          </w:tcPr>
          <w:p w14:paraId="21D52AF4" w14:textId="77777777" w:rsidR="008C4B45" w:rsidRPr="00765F5F" w:rsidRDefault="008C4B45" w:rsidP="008C4B45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FF00"/>
          </w:tcPr>
          <w:p w14:paraId="6A75C7C1" w14:textId="77777777" w:rsidR="008C4B45" w:rsidRPr="00765F5F" w:rsidRDefault="008C4B45" w:rsidP="008C4B45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Gr.1 –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Mn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investitiilor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, Constantin S., BP3 </w:t>
            </w:r>
          </w:p>
          <w:p w14:paraId="437D361E" w14:textId="77777777" w:rsidR="008C4B45" w:rsidRPr="00765F5F" w:rsidRDefault="008C4B45" w:rsidP="008C4B45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  <w:p w14:paraId="09DD9448" w14:textId="3591F22B" w:rsidR="008C4B45" w:rsidRPr="00765F5F" w:rsidRDefault="008C4B45" w:rsidP="008C4B45">
            <w:pPr>
              <w:spacing w:after="0"/>
              <w:ind w:left="-115" w:right="-115"/>
              <w:jc w:val="center"/>
              <w:rPr>
                <w:rFonts w:ascii="Times New Roman" w:hAnsi="Times New Roman"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Gr.2 – MRU,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Foris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T., BP2</w:t>
            </w:r>
          </w:p>
        </w:tc>
        <w:tc>
          <w:tcPr>
            <w:tcW w:w="846" w:type="dxa"/>
            <w:shd w:val="clear" w:color="auto" w:fill="00FFFF"/>
          </w:tcPr>
          <w:p w14:paraId="148E4621" w14:textId="7E51D1B5" w:rsidR="008C4B45" w:rsidRPr="00765F5F" w:rsidRDefault="008C4B45" w:rsidP="008C4B45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es-ES"/>
              </w:rPr>
            </w:pP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Educatie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fizica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si sport_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Teris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S_ Sala sport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Colina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Universiattaii</w:t>
            </w:r>
            <w:proofErr w:type="spellEnd"/>
          </w:p>
        </w:tc>
        <w:tc>
          <w:tcPr>
            <w:tcW w:w="993" w:type="dxa"/>
            <w:shd w:val="clear" w:color="auto" w:fill="00FFFF"/>
          </w:tcPr>
          <w:p w14:paraId="31252DC4" w14:textId="49FABF93" w:rsidR="008C4B45" w:rsidRPr="00765F5F" w:rsidRDefault="008C4B45" w:rsidP="008C4B45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Dreptul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afacerilor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_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Barbulescu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O_ BP1</w:t>
            </w:r>
          </w:p>
        </w:tc>
        <w:tc>
          <w:tcPr>
            <w:tcW w:w="850" w:type="dxa"/>
            <w:shd w:val="clear" w:color="auto" w:fill="00FFFF"/>
          </w:tcPr>
          <w:p w14:paraId="7A598081" w14:textId="358F697C" w:rsidR="008C4B45" w:rsidRPr="00765F5F" w:rsidRDefault="008C4B45" w:rsidP="008C4B45">
            <w:pPr>
              <w:spacing w:after="0" w:line="240" w:lineRule="auto"/>
              <w:ind w:firstLine="17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Sisteme inf in mk_ Constantin C_ DII2</w:t>
            </w:r>
          </w:p>
        </w:tc>
        <w:tc>
          <w:tcPr>
            <w:tcW w:w="992" w:type="dxa"/>
            <w:shd w:val="clear" w:color="auto" w:fill="00FF00"/>
          </w:tcPr>
          <w:p w14:paraId="56A3DFEE" w14:textId="63822DEE" w:rsidR="008C4B45" w:rsidRPr="00765F5F" w:rsidRDefault="00D93C90" w:rsidP="008C4B45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es-ES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Economia intreprinderii_ Soare A_ CE1</w:t>
            </w:r>
          </w:p>
        </w:tc>
        <w:tc>
          <w:tcPr>
            <w:tcW w:w="851" w:type="dxa"/>
            <w:shd w:val="clear" w:color="auto" w:fill="00FF00"/>
          </w:tcPr>
          <w:p w14:paraId="29A1192A" w14:textId="77777777" w:rsidR="008C4B45" w:rsidRPr="00765F5F" w:rsidRDefault="008C4B45" w:rsidP="008C4B45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it-IT"/>
              </w:rPr>
              <w:t>Limba engleză</w:t>
            </w:r>
          </w:p>
          <w:p w14:paraId="38692396" w14:textId="77777777" w:rsidR="008C4B45" w:rsidRPr="00765F5F" w:rsidRDefault="008C4B45" w:rsidP="008C4B45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it-IT"/>
              </w:rPr>
              <w:t>Pavel E</w:t>
            </w:r>
          </w:p>
          <w:p w14:paraId="67D28C18" w14:textId="76064254" w:rsidR="008C4B45" w:rsidRPr="00765F5F" w:rsidRDefault="008C4B45" w:rsidP="008C4B45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it-IT"/>
              </w:rPr>
              <w:t>online</w:t>
            </w:r>
          </w:p>
        </w:tc>
        <w:tc>
          <w:tcPr>
            <w:tcW w:w="879" w:type="dxa"/>
            <w:gridSpan w:val="2"/>
            <w:shd w:val="clear" w:color="auto" w:fill="00FF00"/>
          </w:tcPr>
          <w:p w14:paraId="13555E5F" w14:textId="77777777" w:rsidR="008C4B45" w:rsidRPr="00765F5F" w:rsidRDefault="008C4B45" w:rsidP="008C4B45">
            <w:pPr>
              <w:spacing w:after="0" w:line="240" w:lineRule="auto"/>
              <w:ind w:firstLine="10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</w:tr>
      <w:tr w:rsidR="008C4B45" w:rsidRPr="00765F5F" w14:paraId="2910CCDD" w14:textId="77777777" w:rsidTr="00806E30">
        <w:trPr>
          <w:trHeight w:val="883"/>
        </w:trPr>
        <w:tc>
          <w:tcPr>
            <w:tcW w:w="535" w:type="dxa"/>
            <w:vMerge/>
          </w:tcPr>
          <w:p w14:paraId="4A891515" w14:textId="77777777" w:rsidR="008C4B45" w:rsidRPr="00765F5F" w:rsidRDefault="008C4B45" w:rsidP="008C4B45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653" w:type="dxa"/>
          </w:tcPr>
          <w:p w14:paraId="07FA972E" w14:textId="77777777" w:rsidR="008C4B45" w:rsidRPr="00765F5F" w:rsidRDefault="008C4B45" w:rsidP="008C4B45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</w:rPr>
              <w:t>12.00- 13.40</w:t>
            </w:r>
          </w:p>
          <w:p w14:paraId="33867D4E" w14:textId="77777777" w:rsidR="008C4B45" w:rsidRPr="00765F5F" w:rsidRDefault="008C4B45" w:rsidP="008C4B45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967" w:type="dxa"/>
            <w:shd w:val="clear" w:color="auto" w:fill="FFCCFF"/>
          </w:tcPr>
          <w:p w14:paraId="4981D8A6" w14:textId="05FD3369" w:rsidR="008C4B45" w:rsidRPr="00765F5F" w:rsidRDefault="008C4B45" w:rsidP="008C4B45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Limba franceza 1, Cernea N., BP5</w:t>
            </w:r>
          </w:p>
        </w:tc>
        <w:tc>
          <w:tcPr>
            <w:tcW w:w="900" w:type="dxa"/>
            <w:shd w:val="clear" w:color="auto" w:fill="FFCCFF"/>
          </w:tcPr>
          <w:p w14:paraId="156144CE" w14:textId="289D2EB0" w:rsidR="008C4B45" w:rsidRPr="00765F5F" w:rsidRDefault="008C4B45" w:rsidP="008C4B45">
            <w:pPr>
              <w:spacing w:after="0" w:line="240" w:lineRule="auto"/>
              <w:ind w:hanging="76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1022" w:type="dxa"/>
            <w:shd w:val="clear" w:color="auto" w:fill="FFCCFF"/>
          </w:tcPr>
          <w:p w14:paraId="4F9946E9" w14:textId="3E64EB8E" w:rsidR="008C4B45" w:rsidRPr="00765F5F" w:rsidRDefault="008C4B45" w:rsidP="008C4B45">
            <w:pPr>
              <w:spacing w:after="0" w:line="240" w:lineRule="auto"/>
              <w:ind w:right="-108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58" w:type="dxa"/>
            <w:shd w:val="clear" w:color="auto" w:fill="FBD4B4" w:themeFill="accent6" w:themeFillTint="66"/>
          </w:tcPr>
          <w:p w14:paraId="46423BB3" w14:textId="1920F94F" w:rsidR="008C4B45" w:rsidRPr="00765F5F" w:rsidRDefault="008C4B45" w:rsidP="008C4B45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Management,  Runceanu Albu C. CP2</w:t>
            </w:r>
          </w:p>
        </w:tc>
        <w:tc>
          <w:tcPr>
            <w:tcW w:w="900" w:type="dxa"/>
            <w:shd w:val="clear" w:color="auto" w:fill="FBD4B4" w:themeFill="accent6" w:themeFillTint="66"/>
          </w:tcPr>
          <w:p w14:paraId="75F920CF" w14:textId="77777777" w:rsidR="008C4B45" w:rsidRPr="00765F5F" w:rsidRDefault="008C4B45" w:rsidP="008C4B45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716C9CC8" w14:textId="77777777" w:rsidR="008C4B45" w:rsidRPr="00765F5F" w:rsidRDefault="008C4B45" w:rsidP="008C4B45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FF00"/>
          </w:tcPr>
          <w:p w14:paraId="6EC7A0F6" w14:textId="77777777" w:rsidR="008C4B45" w:rsidRPr="00765F5F" w:rsidRDefault="008C4B45" w:rsidP="008C4B45">
            <w:pPr>
              <w:spacing w:after="0"/>
              <w:ind w:left="-96" w:right="-103"/>
              <w:jc w:val="center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810" w:type="dxa"/>
            <w:shd w:val="clear" w:color="auto" w:fill="FFFF00"/>
          </w:tcPr>
          <w:p w14:paraId="6B13953B" w14:textId="3C56574B" w:rsidR="008C4B45" w:rsidRPr="00765F5F" w:rsidRDefault="008C4B45" w:rsidP="008C4B45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 xml:space="preserve">Gr.3 – Etica in afaceri, Potincu L., BP7 </w:t>
            </w:r>
          </w:p>
          <w:p w14:paraId="7B76E464" w14:textId="77777777" w:rsidR="008C4B45" w:rsidRPr="00765F5F" w:rsidRDefault="008C4B45" w:rsidP="008C4B45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FF00"/>
          </w:tcPr>
          <w:p w14:paraId="3B042A39" w14:textId="77777777" w:rsidR="008C4B45" w:rsidRPr="00765F5F" w:rsidRDefault="008C4B45" w:rsidP="008C4B45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Gr.2 –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Mn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investitiilor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, Constantin S., BP3</w:t>
            </w:r>
          </w:p>
          <w:p w14:paraId="29D494F1" w14:textId="77777777" w:rsidR="008C4B45" w:rsidRPr="00765F5F" w:rsidRDefault="008C4B45" w:rsidP="008C4B45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  <w:p w14:paraId="1B24C73E" w14:textId="5B6298EC" w:rsidR="008C4B45" w:rsidRPr="00765F5F" w:rsidRDefault="008C4B45" w:rsidP="008C4B45">
            <w:pPr>
              <w:spacing w:after="0"/>
              <w:ind w:left="-115" w:right="-115"/>
              <w:jc w:val="center"/>
              <w:rPr>
                <w:rFonts w:ascii="Times New Roman" w:hAnsi="Times New Roman"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Gr.3 – MRU,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Foris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T., BP2</w:t>
            </w:r>
          </w:p>
        </w:tc>
        <w:tc>
          <w:tcPr>
            <w:tcW w:w="846" w:type="dxa"/>
            <w:shd w:val="clear" w:color="auto" w:fill="00FFFF"/>
          </w:tcPr>
          <w:p w14:paraId="6CFC5330" w14:textId="77777777" w:rsidR="008C4B45" w:rsidRPr="00765F5F" w:rsidRDefault="008C4B45" w:rsidP="008C4B45">
            <w:pPr>
              <w:spacing w:line="240" w:lineRule="auto"/>
              <w:rPr>
                <w:rFonts w:cs="Calibri"/>
                <w:color w:val="FF0000"/>
                <w:sz w:val="16"/>
                <w:szCs w:val="16"/>
              </w:rPr>
            </w:pPr>
          </w:p>
        </w:tc>
        <w:tc>
          <w:tcPr>
            <w:tcW w:w="993" w:type="dxa"/>
            <w:shd w:val="clear" w:color="auto" w:fill="00FFFF"/>
          </w:tcPr>
          <w:p w14:paraId="27104516" w14:textId="23E70C6F" w:rsidR="008C4B45" w:rsidRPr="00765F5F" w:rsidRDefault="008C4B45" w:rsidP="008C4B45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Educatie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fizica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si sport_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Teris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S_ Sala sport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Colina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Universiattaii</w:t>
            </w:r>
            <w:proofErr w:type="spellEnd"/>
          </w:p>
        </w:tc>
        <w:tc>
          <w:tcPr>
            <w:tcW w:w="850" w:type="dxa"/>
            <w:shd w:val="clear" w:color="auto" w:fill="00FFFF"/>
          </w:tcPr>
          <w:p w14:paraId="36371F28" w14:textId="1988B8C5" w:rsidR="008C4B45" w:rsidRPr="00765F5F" w:rsidRDefault="008C4B45" w:rsidP="008C4B45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</w:tc>
        <w:tc>
          <w:tcPr>
            <w:tcW w:w="992" w:type="dxa"/>
            <w:shd w:val="clear" w:color="auto" w:fill="00FF00"/>
          </w:tcPr>
          <w:p w14:paraId="7BB303EA" w14:textId="3E01BB7B" w:rsidR="008C4B45" w:rsidRPr="00765F5F" w:rsidRDefault="008C4B45" w:rsidP="008C4B45">
            <w:pPr>
              <w:spacing w:after="0" w:line="240" w:lineRule="auto"/>
              <w:rPr>
                <w:rFonts w:cs="Calibri"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51" w:type="dxa"/>
            <w:shd w:val="clear" w:color="auto" w:fill="00FF00"/>
          </w:tcPr>
          <w:p w14:paraId="1DAA25AA" w14:textId="55B3B5A9" w:rsidR="008C4B45" w:rsidRPr="00765F5F" w:rsidRDefault="008C4B45" w:rsidP="008C4B45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pacing w:val="-4"/>
                <w:sz w:val="16"/>
                <w:szCs w:val="16"/>
                <w:lang w:val="it-IT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2373B5C3" w14:textId="77777777" w:rsidR="008C4B45" w:rsidRPr="00765F5F" w:rsidRDefault="008C4B45" w:rsidP="008C4B45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</w:tr>
      <w:tr w:rsidR="008C4B45" w:rsidRPr="00765F5F" w14:paraId="16FFAB5A" w14:textId="77777777" w:rsidTr="00806E30">
        <w:trPr>
          <w:trHeight w:val="899"/>
        </w:trPr>
        <w:tc>
          <w:tcPr>
            <w:tcW w:w="535" w:type="dxa"/>
            <w:vMerge/>
          </w:tcPr>
          <w:p w14:paraId="048FF7A8" w14:textId="77777777" w:rsidR="008C4B45" w:rsidRPr="00765F5F" w:rsidRDefault="008C4B45" w:rsidP="008C4B45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653" w:type="dxa"/>
          </w:tcPr>
          <w:p w14:paraId="221C9271" w14:textId="77777777" w:rsidR="008C4B45" w:rsidRPr="00765F5F" w:rsidRDefault="008C4B45" w:rsidP="008C4B45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it-IT"/>
              </w:rPr>
            </w:pPr>
          </w:p>
          <w:p w14:paraId="3D2ACB8C" w14:textId="77777777" w:rsidR="008C4B45" w:rsidRPr="00765F5F" w:rsidRDefault="008C4B45" w:rsidP="008C4B45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</w:rPr>
              <w:t>14- 15.40</w:t>
            </w:r>
          </w:p>
          <w:p w14:paraId="2DCF932D" w14:textId="77777777" w:rsidR="008C4B45" w:rsidRPr="00765F5F" w:rsidRDefault="008C4B45" w:rsidP="008C4B45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967" w:type="dxa"/>
            <w:shd w:val="clear" w:color="auto" w:fill="FFCCFF"/>
          </w:tcPr>
          <w:p w14:paraId="0F4DEC9C" w14:textId="77777777" w:rsidR="008C4B45" w:rsidRPr="00765F5F" w:rsidRDefault="008C4B45" w:rsidP="008C4B45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FCCFF"/>
          </w:tcPr>
          <w:p w14:paraId="3B7AC62F" w14:textId="73E31F1F" w:rsidR="008C4B45" w:rsidRPr="00765F5F" w:rsidRDefault="008C4B45" w:rsidP="008C4B45">
            <w:pPr>
              <w:spacing w:after="0" w:line="240" w:lineRule="auto"/>
              <w:ind w:hanging="76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1022" w:type="dxa"/>
            <w:shd w:val="clear" w:color="auto" w:fill="FFCCFF"/>
          </w:tcPr>
          <w:p w14:paraId="7011C4AD" w14:textId="77777777" w:rsidR="008C4B45" w:rsidRPr="00765F5F" w:rsidRDefault="008C4B45" w:rsidP="008C4B45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58" w:type="dxa"/>
            <w:shd w:val="clear" w:color="auto" w:fill="FBD4B4" w:themeFill="accent6" w:themeFillTint="66"/>
          </w:tcPr>
          <w:p w14:paraId="74B30540" w14:textId="77777777" w:rsidR="008C4B45" w:rsidRPr="00765F5F" w:rsidRDefault="008C4B45" w:rsidP="008C4B45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12DD5161" w14:textId="77777777" w:rsidR="008C4B45" w:rsidRPr="00765F5F" w:rsidRDefault="008C4B45" w:rsidP="008C4B45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4F87A3B8" w14:textId="77777777" w:rsidR="008C4B45" w:rsidRPr="00765F5F" w:rsidRDefault="008C4B45" w:rsidP="008C4B45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FF00"/>
          </w:tcPr>
          <w:p w14:paraId="21A0AD80" w14:textId="68BB0C7D" w:rsidR="008C4B45" w:rsidRPr="00765F5F" w:rsidRDefault="008C4B45" w:rsidP="008C4B45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en-GB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Gr.3 –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Dreptul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afacerilor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,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Potincu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L., BP1</w:t>
            </w:r>
          </w:p>
        </w:tc>
        <w:tc>
          <w:tcPr>
            <w:tcW w:w="810" w:type="dxa"/>
            <w:shd w:val="clear" w:color="auto" w:fill="FFFF00"/>
          </w:tcPr>
          <w:p w14:paraId="2C2CD14E" w14:textId="77777777" w:rsidR="008C4B45" w:rsidRPr="00765F5F" w:rsidRDefault="008C4B45" w:rsidP="008C4B45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en-GB"/>
              </w:rPr>
            </w:pPr>
          </w:p>
        </w:tc>
        <w:tc>
          <w:tcPr>
            <w:tcW w:w="900" w:type="dxa"/>
            <w:shd w:val="clear" w:color="auto" w:fill="FFFF00"/>
          </w:tcPr>
          <w:p w14:paraId="4E6673F4" w14:textId="1C4D1225" w:rsidR="008C4B45" w:rsidRPr="00765F5F" w:rsidRDefault="008C4B45" w:rsidP="008C4B45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Gr.3 –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Mn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investitiilor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, Constantin S., BP3</w:t>
            </w:r>
          </w:p>
        </w:tc>
        <w:tc>
          <w:tcPr>
            <w:tcW w:w="846" w:type="dxa"/>
            <w:shd w:val="clear" w:color="auto" w:fill="00FFFF"/>
          </w:tcPr>
          <w:p w14:paraId="4B7B3095" w14:textId="77777777" w:rsidR="008C4B45" w:rsidRPr="00765F5F" w:rsidRDefault="008C4B45" w:rsidP="008C4B45">
            <w:pPr>
              <w:spacing w:line="240" w:lineRule="auto"/>
              <w:rPr>
                <w:rFonts w:cs="Calibri"/>
                <w:color w:val="FF0000"/>
                <w:sz w:val="16"/>
                <w:szCs w:val="16"/>
              </w:rPr>
            </w:pPr>
          </w:p>
        </w:tc>
        <w:tc>
          <w:tcPr>
            <w:tcW w:w="993" w:type="dxa"/>
            <w:shd w:val="clear" w:color="auto" w:fill="00FFFF"/>
          </w:tcPr>
          <w:p w14:paraId="50038EE8" w14:textId="77777777" w:rsidR="008C4B45" w:rsidRPr="00765F5F" w:rsidRDefault="008C4B45" w:rsidP="008C4B45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50" w:type="dxa"/>
            <w:shd w:val="clear" w:color="auto" w:fill="00FFFF"/>
          </w:tcPr>
          <w:p w14:paraId="338E3EC3" w14:textId="77777777" w:rsidR="008C4B45" w:rsidRPr="00765F5F" w:rsidRDefault="008C4B45" w:rsidP="008C4B45">
            <w:pPr>
              <w:spacing w:after="0" w:line="240" w:lineRule="auto"/>
              <w:ind w:left="-51" w:right="-110" w:firstLine="17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</w:tc>
        <w:tc>
          <w:tcPr>
            <w:tcW w:w="992" w:type="dxa"/>
            <w:shd w:val="clear" w:color="auto" w:fill="00FF00"/>
          </w:tcPr>
          <w:p w14:paraId="730A8891" w14:textId="77777777" w:rsidR="008C4B45" w:rsidRPr="00765F5F" w:rsidRDefault="008C4B45" w:rsidP="008C4B45">
            <w:pPr>
              <w:spacing w:after="0" w:line="240" w:lineRule="auto"/>
              <w:rPr>
                <w:rFonts w:cs="Calibri"/>
                <w:color w:val="FF0000"/>
                <w:sz w:val="16"/>
                <w:szCs w:val="16"/>
              </w:rPr>
            </w:pPr>
          </w:p>
        </w:tc>
        <w:tc>
          <w:tcPr>
            <w:tcW w:w="851" w:type="dxa"/>
            <w:shd w:val="clear" w:color="auto" w:fill="00FF00"/>
          </w:tcPr>
          <w:p w14:paraId="762618AF" w14:textId="77777777" w:rsidR="008C4B45" w:rsidRPr="00765F5F" w:rsidRDefault="008C4B45" w:rsidP="008C4B45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pacing w:val="-4"/>
                <w:sz w:val="16"/>
                <w:szCs w:val="16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2E8DF513" w14:textId="77777777" w:rsidR="008C4B45" w:rsidRPr="00765F5F" w:rsidRDefault="008C4B45" w:rsidP="008C4B45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</w:tr>
      <w:tr w:rsidR="007D7B56" w:rsidRPr="00765F5F" w14:paraId="1565C818" w14:textId="77777777" w:rsidTr="00806E30">
        <w:trPr>
          <w:trHeight w:val="872"/>
        </w:trPr>
        <w:tc>
          <w:tcPr>
            <w:tcW w:w="535" w:type="dxa"/>
            <w:vMerge w:val="restart"/>
            <w:textDirection w:val="btLr"/>
          </w:tcPr>
          <w:p w14:paraId="695D602D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fr-FR"/>
              </w:rPr>
            </w:pPr>
            <w:r w:rsidRPr="00765F5F">
              <w:rPr>
                <w:rFonts w:ascii="Times New Roman" w:hAnsi="Times New Roman"/>
                <w:bCs/>
                <w:lang w:val="fr-FR"/>
              </w:rPr>
              <w:t>26.10.2025   DUMINICA</w:t>
            </w:r>
          </w:p>
          <w:p w14:paraId="3E3F9F4D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fr-FR"/>
              </w:rPr>
            </w:pPr>
          </w:p>
        </w:tc>
        <w:tc>
          <w:tcPr>
            <w:tcW w:w="653" w:type="dxa"/>
          </w:tcPr>
          <w:p w14:paraId="29CF179A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</w:p>
          <w:p w14:paraId="08C9457E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  <w:lang w:val="fr-FR"/>
              </w:rPr>
              <w:t xml:space="preserve">8 – </w:t>
            </w:r>
          </w:p>
          <w:p w14:paraId="2C7B9E62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  <w:lang w:val="fr-FR"/>
              </w:rPr>
              <w:t>9,40</w:t>
            </w:r>
          </w:p>
        </w:tc>
        <w:tc>
          <w:tcPr>
            <w:tcW w:w="967" w:type="dxa"/>
            <w:shd w:val="clear" w:color="auto" w:fill="FFCCFF"/>
          </w:tcPr>
          <w:p w14:paraId="1D77E481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CCFF"/>
          </w:tcPr>
          <w:p w14:paraId="1B85E69B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1022" w:type="dxa"/>
            <w:shd w:val="clear" w:color="auto" w:fill="FFCCFF"/>
          </w:tcPr>
          <w:p w14:paraId="7AEC958E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958" w:type="dxa"/>
            <w:shd w:val="clear" w:color="auto" w:fill="FBD4B4" w:themeFill="accent6" w:themeFillTint="66"/>
          </w:tcPr>
          <w:p w14:paraId="61327334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677A6D3A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461FB71F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 xml:space="preserve">Analiza si proiectarea sist. Inf, </w:t>
            </w:r>
          </w:p>
          <w:p w14:paraId="49C109C3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Lixandroiu R.,</w:t>
            </w:r>
          </w:p>
          <w:p w14:paraId="5EBD3404" w14:textId="4E537511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DP7</w:t>
            </w:r>
          </w:p>
        </w:tc>
        <w:tc>
          <w:tcPr>
            <w:tcW w:w="900" w:type="dxa"/>
            <w:shd w:val="clear" w:color="auto" w:fill="FFFF00"/>
          </w:tcPr>
          <w:p w14:paraId="1B817784" w14:textId="4D3D683F" w:rsidR="007D7B56" w:rsidRPr="00765F5F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Gr. 1 - Economie, Duguleana C., CP3</w:t>
            </w:r>
          </w:p>
        </w:tc>
        <w:tc>
          <w:tcPr>
            <w:tcW w:w="810" w:type="dxa"/>
            <w:shd w:val="clear" w:color="auto" w:fill="FFFF00"/>
          </w:tcPr>
          <w:p w14:paraId="50D2B24F" w14:textId="4667C638" w:rsidR="007D7B56" w:rsidRPr="00765F5F" w:rsidRDefault="007D7B56" w:rsidP="007D7B56">
            <w:pPr>
              <w:spacing w:after="0" w:line="240" w:lineRule="auto"/>
              <w:ind w:left="-108" w:right="-85" w:firstLine="10"/>
              <w:jc w:val="center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Gr.1 – Conta financiara, Trifan A., LIII1</w:t>
            </w:r>
          </w:p>
        </w:tc>
        <w:tc>
          <w:tcPr>
            <w:tcW w:w="900" w:type="dxa"/>
            <w:shd w:val="clear" w:color="auto" w:fill="FFFF00"/>
          </w:tcPr>
          <w:p w14:paraId="3E0F52BF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846" w:type="dxa"/>
            <w:shd w:val="clear" w:color="auto" w:fill="00FFFF"/>
          </w:tcPr>
          <w:p w14:paraId="1094EB34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  <w:t>Matematica aplicata in economie</w:t>
            </w:r>
          </w:p>
          <w:p w14:paraId="3C0FF382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  <w:t>Popescu O.</w:t>
            </w:r>
          </w:p>
          <w:p w14:paraId="6CE63F41" w14:textId="4AFD839A" w:rsidR="007D7B56" w:rsidRPr="00765F5F" w:rsidRDefault="007D7B56" w:rsidP="007D7B56">
            <w:pPr>
              <w:spacing w:after="0" w:line="240" w:lineRule="auto"/>
              <w:rPr>
                <w:rFonts w:cs="Calibri"/>
                <w:color w:val="FF0000"/>
                <w:sz w:val="16"/>
                <w:szCs w:val="16"/>
                <w:lang w:val="fr-FR"/>
              </w:rPr>
            </w:pPr>
            <w:r w:rsidRPr="00765F5F">
              <w:rPr>
                <w:rFonts w:ascii="Times New Roman" w:hAnsi="Times New Roman"/>
                <w:bCs/>
                <w:color w:val="FF0000"/>
                <w:sz w:val="16"/>
                <w:szCs w:val="16"/>
              </w:rPr>
              <w:t>CP2</w:t>
            </w:r>
          </w:p>
        </w:tc>
        <w:tc>
          <w:tcPr>
            <w:tcW w:w="993" w:type="dxa"/>
            <w:shd w:val="clear" w:color="auto" w:fill="00FFFF"/>
          </w:tcPr>
          <w:p w14:paraId="6316E80A" w14:textId="77777777" w:rsidR="007D7B56" w:rsidRPr="00765F5F" w:rsidRDefault="007D7B56" w:rsidP="007D7B56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it-IT"/>
              </w:rPr>
              <w:t>Limba engleză</w:t>
            </w:r>
          </w:p>
          <w:p w14:paraId="00D0A5D2" w14:textId="77777777" w:rsidR="007D7B56" w:rsidRPr="00765F5F" w:rsidRDefault="007D7B56" w:rsidP="007D7B56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it-IT"/>
              </w:rPr>
              <w:t>Pavel E</w:t>
            </w:r>
          </w:p>
          <w:p w14:paraId="58158098" w14:textId="5F762920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it-IT"/>
              </w:rPr>
              <w:t>online</w:t>
            </w:r>
          </w:p>
        </w:tc>
        <w:tc>
          <w:tcPr>
            <w:tcW w:w="850" w:type="dxa"/>
            <w:shd w:val="clear" w:color="auto" w:fill="00FFFF"/>
          </w:tcPr>
          <w:p w14:paraId="4BF33B48" w14:textId="2FC15B52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992" w:type="dxa"/>
            <w:shd w:val="clear" w:color="auto" w:fill="00FF00"/>
          </w:tcPr>
          <w:p w14:paraId="4D3620DB" w14:textId="4334E60B" w:rsidR="007D7B56" w:rsidRPr="00765F5F" w:rsidRDefault="007D7B56" w:rsidP="007D7B56">
            <w:pPr>
              <w:spacing w:line="240" w:lineRule="auto"/>
              <w:rPr>
                <w:rFonts w:cs="Calibri"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851" w:type="dxa"/>
            <w:shd w:val="clear" w:color="auto" w:fill="00FF00"/>
          </w:tcPr>
          <w:p w14:paraId="30975A62" w14:textId="77777777" w:rsidR="007D7B56" w:rsidRPr="00765F5F" w:rsidRDefault="007D7B56" w:rsidP="007D7B56">
            <w:pPr>
              <w:spacing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39733FDD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</w:tr>
      <w:tr w:rsidR="007D7B56" w:rsidRPr="00765F5F" w14:paraId="48B746AE" w14:textId="77777777" w:rsidTr="00806E30">
        <w:trPr>
          <w:trHeight w:val="146"/>
        </w:trPr>
        <w:tc>
          <w:tcPr>
            <w:tcW w:w="535" w:type="dxa"/>
            <w:vMerge/>
          </w:tcPr>
          <w:p w14:paraId="7CBA0D24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fr-FR"/>
              </w:rPr>
            </w:pPr>
          </w:p>
        </w:tc>
        <w:tc>
          <w:tcPr>
            <w:tcW w:w="653" w:type="dxa"/>
          </w:tcPr>
          <w:p w14:paraId="089728C6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</w:rPr>
              <w:t xml:space="preserve">10- </w:t>
            </w:r>
          </w:p>
          <w:p w14:paraId="2A03EFCD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</w:rPr>
              <w:t>11.40</w:t>
            </w:r>
          </w:p>
          <w:p w14:paraId="741343F7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967" w:type="dxa"/>
            <w:shd w:val="clear" w:color="auto" w:fill="FFCCFF"/>
          </w:tcPr>
          <w:p w14:paraId="22235949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FCCFF"/>
          </w:tcPr>
          <w:p w14:paraId="4125176B" w14:textId="00D55CEA" w:rsidR="007D7B56" w:rsidRPr="00765F5F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1022" w:type="dxa"/>
            <w:shd w:val="clear" w:color="auto" w:fill="FFCCFF"/>
          </w:tcPr>
          <w:p w14:paraId="47002BCD" w14:textId="77777777" w:rsidR="007D7B56" w:rsidRPr="00765F5F" w:rsidRDefault="007D7B56" w:rsidP="007D7B56">
            <w:pPr>
              <w:spacing w:after="0" w:line="240" w:lineRule="auto"/>
              <w:ind w:left="-41" w:right="-85" w:firstLine="41"/>
              <w:rPr>
                <w:rFonts w:asciiTheme="minorHAnsi" w:hAnsiTheme="minorHAnsi" w:cstheme="minorHAnsi"/>
                <w:bCs/>
                <w:sz w:val="16"/>
                <w:szCs w:val="16"/>
                <w:lang w:val="ro-RO"/>
              </w:rPr>
            </w:pPr>
          </w:p>
        </w:tc>
        <w:tc>
          <w:tcPr>
            <w:tcW w:w="958" w:type="dxa"/>
            <w:shd w:val="clear" w:color="auto" w:fill="FBD4B4" w:themeFill="accent6" w:themeFillTint="66"/>
          </w:tcPr>
          <w:p w14:paraId="6C9D3FB2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sz w:val="16"/>
                <w:szCs w:val="16"/>
                <w:lang w:val="ro-RO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5314A789" w14:textId="77777777" w:rsidR="007D7B56" w:rsidRPr="00765F5F" w:rsidRDefault="007D7B56" w:rsidP="007D7B56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it-IT"/>
              </w:rPr>
              <w:t>Limba engleză</w:t>
            </w:r>
          </w:p>
          <w:p w14:paraId="5A6C2230" w14:textId="77777777" w:rsidR="007D7B56" w:rsidRPr="00765F5F" w:rsidRDefault="007D7B56" w:rsidP="007D7B56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it-IT"/>
              </w:rPr>
              <w:t>Pavel E</w:t>
            </w:r>
          </w:p>
          <w:p w14:paraId="67A182E7" w14:textId="0168691A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ro-RO"/>
              </w:rPr>
            </w:pPr>
            <w:r w:rsidRPr="00765F5F"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it-IT"/>
              </w:rPr>
              <w:t>online</w:t>
            </w:r>
          </w:p>
        </w:tc>
        <w:tc>
          <w:tcPr>
            <w:tcW w:w="900" w:type="dxa"/>
            <w:shd w:val="clear" w:color="auto" w:fill="FBD4B4" w:themeFill="accent6" w:themeFillTint="66"/>
          </w:tcPr>
          <w:p w14:paraId="59E0906F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 xml:space="preserve">Analiza si proiectarea sist. Inf, </w:t>
            </w:r>
          </w:p>
          <w:p w14:paraId="1711E87D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Lixandroiu R.,</w:t>
            </w:r>
          </w:p>
          <w:p w14:paraId="3A27BFD8" w14:textId="2510C80C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ro-RO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DP7</w:t>
            </w:r>
          </w:p>
        </w:tc>
        <w:tc>
          <w:tcPr>
            <w:tcW w:w="900" w:type="dxa"/>
            <w:shd w:val="clear" w:color="auto" w:fill="FFFF00"/>
          </w:tcPr>
          <w:p w14:paraId="21F798D6" w14:textId="796E9FF7" w:rsidR="007D7B56" w:rsidRPr="00765F5F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Gr. 2 - Economie, Duguleana C., CP3</w:t>
            </w:r>
          </w:p>
        </w:tc>
        <w:tc>
          <w:tcPr>
            <w:tcW w:w="810" w:type="dxa"/>
            <w:shd w:val="clear" w:color="auto" w:fill="FFFF00"/>
          </w:tcPr>
          <w:p w14:paraId="32AF1BA4" w14:textId="781AE3DC" w:rsidR="007D7B56" w:rsidRPr="00765F5F" w:rsidRDefault="007D7B56" w:rsidP="007D7B56">
            <w:pPr>
              <w:spacing w:after="0" w:line="240" w:lineRule="auto"/>
              <w:ind w:left="-108" w:right="-85" w:firstLine="10"/>
              <w:jc w:val="center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Gr.2 – Conta financiara, Trifan A., LIII1</w:t>
            </w:r>
          </w:p>
        </w:tc>
        <w:tc>
          <w:tcPr>
            <w:tcW w:w="900" w:type="dxa"/>
            <w:shd w:val="clear" w:color="auto" w:fill="FFFF00"/>
          </w:tcPr>
          <w:p w14:paraId="02C42A83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ro-RO"/>
              </w:rPr>
            </w:pPr>
          </w:p>
        </w:tc>
        <w:tc>
          <w:tcPr>
            <w:tcW w:w="846" w:type="dxa"/>
            <w:shd w:val="clear" w:color="auto" w:fill="00FFFF"/>
          </w:tcPr>
          <w:p w14:paraId="7AAE841B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  <w:t>Matematica aplicata in economie</w:t>
            </w:r>
          </w:p>
          <w:p w14:paraId="140F05DC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  <w:t>Popescu O.</w:t>
            </w:r>
          </w:p>
          <w:p w14:paraId="3A9FA574" w14:textId="1F607AC0" w:rsidR="007D7B56" w:rsidRPr="00765F5F" w:rsidRDefault="007D7B56" w:rsidP="007D7B56">
            <w:pPr>
              <w:spacing w:after="0" w:line="240" w:lineRule="auto"/>
              <w:rPr>
                <w:rFonts w:cs="Calibri"/>
                <w:color w:val="FF0000"/>
                <w:sz w:val="16"/>
                <w:szCs w:val="16"/>
                <w:lang w:val="fr-FR"/>
              </w:rPr>
            </w:pPr>
            <w:r w:rsidRPr="00765F5F">
              <w:rPr>
                <w:rFonts w:ascii="Times New Roman" w:hAnsi="Times New Roman"/>
                <w:bCs/>
                <w:color w:val="FF0000"/>
                <w:sz w:val="16"/>
                <w:szCs w:val="16"/>
              </w:rPr>
              <w:t>CP2</w:t>
            </w:r>
          </w:p>
        </w:tc>
        <w:tc>
          <w:tcPr>
            <w:tcW w:w="993" w:type="dxa"/>
            <w:shd w:val="clear" w:color="auto" w:fill="00FFFF"/>
          </w:tcPr>
          <w:p w14:paraId="199B2006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ro-RO"/>
              </w:rPr>
            </w:pPr>
          </w:p>
        </w:tc>
        <w:tc>
          <w:tcPr>
            <w:tcW w:w="850" w:type="dxa"/>
            <w:shd w:val="clear" w:color="auto" w:fill="00FFFF"/>
          </w:tcPr>
          <w:p w14:paraId="6F28383B" w14:textId="27D912B6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ro-RO"/>
              </w:rPr>
            </w:pPr>
          </w:p>
        </w:tc>
        <w:tc>
          <w:tcPr>
            <w:tcW w:w="992" w:type="dxa"/>
            <w:shd w:val="clear" w:color="auto" w:fill="00FF00"/>
          </w:tcPr>
          <w:p w14:paraId="75021628" w14:textId="5F6A04D8" w:rsidR="007D7B56" w:rsidRPr="00765F5F" w:rsidRDefault="007D7B56" w:rsidP="007D7B56">
            <w:pPr>
              <w:spacing w:line="240" w:lineRule="auto"/>
              <w:rPr>
                <w:rFonts w:cs="Calibri"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851" w:type="dxa"/>
            <w:shd w:val="clear" w:color="auto" w:fill="00FF00"/>
          </w:tcPr>
          <w:p w14:paraId="6C18FDEE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es-ES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15D287FA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ro-RO"/>
              </w:rPr>
            </w:pPr>
          </w:p>
        </w:tc>
      </w:tr>
      <w:tr w:rsidR="007D7B56" w:rsidRPr="00765F5F" w14:paraId="79209558" w14:textId="77777777" w:rsidTr="00806E30">
        <w:trPr>
          <w:trHeight w:val="146"/>
        </w:trPr>
        <w:tc>
          <w:tcPr>
            <w:tcW w:w="535" w:type="dxa"/>
            <w:vMerge/>
          </w:tcPr>
          <w:p w14:paraId="3A1F5847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ro-RO"/>
              </w:rPr>
            </w:pPr>
          </w:p>
        </w:tc>
        <w:tc>
          <w:tcPr>
            <w:tcW w:w="653" w:type="dxa"/>
          </w:tcPr>
          <w:p w14:paraId="5F8A782E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ro-RO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  <w:lang w:val="ro-RO"/>
              </w:rPr>
              <w:t>12.00- 13.40</w:t>
            </w:r>
          </w:p>
          <w:p w14:paraId="5E315520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ro-RO"/>
              </w:rPr>
            </w:pPr>
          </w:p>
        </w:tc>
        <w:tc>
          <w:tcPr>
            <w:tcW w:w="967" w:type="dxa"/>
            <w:shd w:val="clear" w:color="auto" w:fill="FFCCFF"/>
          </w:tcPr>
          <w:p w14:paraId="259B935B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CCFF"/>
          </w:tcPr>
          <w:p w14:paraId="5C70BEA8" w14:textId="145A1EA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1022" w:type="dxa"/>
            <w:shd w:val="clear" w:color="auto" w:fill="FFCCFF"/>
          </w:tcPr>
          <w:p w14:paraId="6C4F2080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58" w:type="dxa"/>
            <w:shd w:val="clear" w:color="auto" w:fill="FBD4B4" w:themeFill="accent6" w:themeFillTint="66"/>
          </w:tcPr>
          <w:p w14:paraId="329EB6CD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0DD7AA52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25ADC915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FF00"/>
          </w:tcPr>
          <w:p w14:paraId="1707F470" w14:textId="11F76CEA" w:rsidR="007D7B56" w:rsidRPr="00765F5F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Gr. 3 - Economie, Duguleana C., CP3</w:t>
            </w:r>
          </w:p>
        </w:tc>
        <w:tc>
          <w:tcPr>
            <w:tcW w:w="810" w:type="dxa"/>
            <w:shd w:val="clear" w:color="auto" w:fill="FFFF00"/>
          </w:tcPr>
          <w:p w14:paraId="27391CF1" w14:textId="5981BE2A" w:rsidR="007D7B56" w:rsidRPr="00765F5F" w:rsidRDefault="007D7B56" w:rsidP="007D7B56">
            <w:pPr>
              <w:spacing w:after="0" w:line="240" w:lineRule="auto"/>
              <w:ind w:left="-108" w:right="-85" w:firstLine="10"/>
              <w:jc w:val="center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Gr.3 – Conta financiara, Trifan A., LIII1</w:t>
            </w:r>
          </w:p>
        </w:tc>
        <w:tc>
          <w:tcPr>
            <w:tcW w:w="900" w:type="dxa"/>
            <w:shd w:val="clear" w:color="auto" w:fill="FFFF00"/>
          </w:tcPr>
          <w:p w14:paraId="5518227D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46" w:type="dxa"/>
            <w:shd w:val="clear" w:color="auto" w:fill="00FFFF"/>
          </w:tcPr>
          <w:p w14:paraId="19F0068E" w14:textId="19B4F9FE" w:rsidR="007D7B56" w:rsidRPr="00765F5F" w:rsidRDefault="007D7B56" w:rsidP="007D7B56">
            <w:pPr>
              <w:spacing w:after="0"/>
              <w:rPr>
                <w:rFonts w:cs="Calibri"/>
                <w:sz w:val="16"/>
                <w:szCs w:val="16"/>
                <w:lang w:val="fr-FR"/>
              </w:rPr>
            </w:pPr>
          </w:p>
        </w:tc>
        <w:tc>
          <w:tcPr>
            <w:tcW w:w="993" w:type="dxa"/>
            <w:shd w:val="clear" w:color="auto" w:fill="00FFFF"/>
          </w:tcPr>
          <w:p w14:paraId="283833B4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50" w:type="dxa"/>
            <w:shd w:val="clear" w:color="auto" w:fill="00FFFF"/>
          </w:tcPr>
          <w:p w14:paraId="0F244A20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92" w:type="dxa"/>
            <w:shd w:val="clear" w:color="auto" w:fill="00FF00"/>
          </w:tcPr>
          <w:p w14:paraId="7E3C56E8" w14:textId="77777777" w:rsidR="007D7B56" w:rsidRPr="00765F5F" w:rsidRDefault="007D7B56" w:rsidP="007D7B56">
            <w:pPr>
              <w:spacing w:after="0" w:line="240" w:lineRule="auto"/>
              <w:rPr>
                <w:rFonts w:cs="Calibri"/>
                <w:color w:val="0000FF"/>
                <w:sz w:val="16"/>
                <w:szCs w:val="16"/>
                <w:lang w:val="fr-FR"/>
              </w:rPr>
            </w:pPr>
          </w:p>
        </w:tc>
        <w:tc>
          <w:tcPr>
            <w:tcW w:w="851" w:type="dxa"/>
            <w:shd w:val="clear" w:color="auto" w:fill="00FF00"/>
          </w:tcPr>
          <w:p w14:paraId="6BDF05B4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65EABB4E" w14:textId="0D1EF06C" w:rsidR="007D7B56" w:rsidRPr="00765F5F" w:rsidRDefault="007D7B56" w:rsidP="007D7B56">
            <w:pPr>
              <w:spacing w:line="240" w:lineRule="auto"/>
              <w:rPr>
                <w:rFonts w:cs="Calibri"/>
                <w:color w:val="FF0000"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Cercetari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De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mk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_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Tecau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A_ AIV2</w:t>
            </w:r>
          </w:p>
        </w:tc>
      </w:tr>
      <w:tr w:rsidR="007D7B56" w:rsidRPr="00765F5F" w14:paraId="3C11D662" w14:textId="77777777" w:rsidTr="00806E30">
        <w:trPr>
          <w:trHeight w:val="146"/>
        </w:trPr>
        <w:tc>
          <w:tcPr>
            <w:tcW w:w="535" w:type="dxa"/>
            <w:vMerge/>
          </w:tcPr>
          <w:p w14:paraId="720E5464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653" w:type="dxa"/>
          </w:tcPr>
          <w:p w14:paraId="2AC8713F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it-IT"/>
              </w:rPr>
            </w:pPr>
          </w:p>
          <w:p w14:paraId="66AD4D89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</w:rPr>
              <w:t>14- 15.40</w:t>
            </w:r>
          </w:p>
          <w:p w14:paraId="21845DD5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967" w:type="dxa"/>
            <w:shd w:val="clear" w:color="auto" w:fill="FFCCFF"/>
          </w:tcPr>
          <w:p w14:paraId="6E107EC8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trike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CCFF"/>
          </w:tcPr>
          <w:p w14:paraId="09DCA6A9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1022" w:type="dxa"/>
            <w:shd w:val="clear" w:color="auto" w:fill="FFCCFF"/>
          </w:tcPr>
          <w:p w14:paraId="70F2595D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trike/>
                <w:color w:val="FF0000"/>
                <w:sz w:val="16"/>
                <w:szCs w:val="16"/>
              </w:rPr>
            </w:pPr>
          </w:p>
        </w:tc>
        <w:tc>
          <w:tcPr>
            <w:tcW w:w="958" w:type="dxa"/>
            <w:shd w:val="clear" w:color="auto" w:fill="FBD4B4" w:themeFill="accent6" w:themeFillTint="66"/>
          </w:tcPr>
          <w:p w14:paraId="1C5B38ED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trike/>
                <w:color w:val="FF0000"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72A3A48D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trike/>
                <w:color w:val="FF0000"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0AECA7DE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trike/>
                <w:color w:val="FF0000"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FFF00"/>
          </w:tcPr>
          <w:p w14:paraId="33F09FD4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trike/>
                <w:color w:val="FF0000"/>
                <w:sz w:val="16"/>
                <w:szCs w:val="16"/>
              </w:rPr>
            </w:pPr>
          </w:p>
        </w:tc>
        <w:tc>
          <w:tcPr>
            <w:tcW w:w="810" w:type="dxa"/>
            <w:shd w:val="clear" w:color="auto" w:fill="FFFF00"/>
          </w:tcPr>
          <w:p w14:paraId="313059FD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trike/>
                <w:color w:val="FF0000"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FFF00"/>
          </w:tcPr>
          <w:p w14:paraId="26F90DD0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trike/>
                <w:color w:val="FF0000"/>
                <w:sz w:val="16"/>
                <w:szCs w:val="16"/>
              </w:rPr>
            </w:pPr>
          </w:p>
        </w:tc>
        <w:tc>
          <w:tcPr>
            <w:tcW w:w="846" w:type="dxa"/>
            <w:shd w:val="clear" w:color="auto" w:fill="00FFFF"/>
          </w:tcPr>
          <w:p w14:paraId="3B93A24E" w14:textId="4EE7377A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/>
                <w:bCs/>
                <w:sz w:val="16"/>
                <w:szCs w:val="16"/>
                <w:lang w:val="fr-FR"/>
              </w:rPr>
            </w:pPr>
          </w:p>
        </w:tc>
        <w:tc>
          <w:tcPr>
            <w:tcW w:w="993" w:type="dxa"/>
            <w:shd w:val="clear" w:color="auto" w:fill="00FFFF"/>
          </w:tcPr>
          <w:p w14:paraId="29C65797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trike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850" w:type="dxa"/>
            <w:shd w:val="clear" w:color="auto" w:fill="00FFFF"/>
          </w:tcPr>
          <w:p w14:paraId="391AF9BF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trike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92" w:type="dxa"/>
            <w:shd w:val="clear" w:color="auto" w:fill="00FF00"/>
          </w:tcPr>
          <w:p w14:paraId="5AEBEF93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trike/>
                <w:color w:val="0000FF"/>
                <w:sz w:val="16"/>
                <w:szCs w:val="16"/>
                <w:lang w:val="fr-FR"/>
              </w:rPr>
            </w:pPr>
          </w:p>
        </w:tc>
        <w:tc>
          <w:tcPr>
            <w:tcW w:w="851" w:type="dxa"/>
            <w:shd w:val="clear" w:color="auto" w:fill="00FF00"/>
          </w:tcPr>
          <w:p w14:paraId="2852B66B" w14:textId="77777777" w:rsidR="007D7B56" w:rsidRPr="00765F5F" w:rsidRDefault="007D7B56" w:rsidP="007D7B56">
            <w:pPr>
              <w:spacing w:line="240" w:lineRule="auto"/>
              <w:rPr>
                <w:rFonts w:cs="Calibri"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082CDC73" w14:textId="76FA0957" w:rsidR="007D7B56" w:rsidRPr="00765F5F" w:rsidRDefault="007D7B56" w:rsidP="007D7B56">
            <w:pPr>
              <w:spacing w:line="240" w:lineRule="auto"/>
              <w:rPr>
                <w:rFonts w:cs="Calibri"/>
                <w:color w:val="FF0000"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Cercetari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De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mk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_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Tecau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A_ AIV2</w:t>
            </w:r>
          </w:p>
        </w:tc>
      </w:tr>
      <w:tr w:rsidR="007D7B56" w:rsidRPr="00765F5F" w14:paraId="505D34E1" w14:textId="77777777" w:rsidTr="00806E30">
        <w:trPr>
          <w:trHeight w:val="953"/>
        </w:trPr>
        <w:tc>
          <w:tcPr>
            <w:tcW w:w="535" w:type="dxa"/>
            <w:vMerge w:val="restart"/>
            <w:textDirection w:val="btLr"/>
          </w:tcPr>
          <w:p w14:paraId="135A46B2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</w:rPr>
            </w:pPr>
            <w:r w:rsidRPr="00765F5F">
              <w:rPr>
                <w:rFonts w:ascii="Times New Roman" w:hAnsi="Times New Roman"/>
                <w:bCs/>
              </w:rPr>
              <w:t>1.11. 2025  SÂMBĂTĂ</w:t>
            </w:r>
          </w:p>
        </w:tc>
        <w:tc>
          <w:tcPr>
            <w:tcW w:w="653" w:type="dxa"/>
          </w:tcPr>
          <w:p w14:paraId="0956CD05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</w:p>
          <w:p w14:paraId="6203EEB0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</w:rPr>
              <w:t xml:space="preserve">8 – </w:t>
            </w:r>
          </w:p>
          <w:p w14:paraId="4BE8C6C7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</w:rPr>
              <w:t>9,40</w:t>
            </w:r>
          </w:p>
          <w:p w14:paraId="3C1EAF43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967" w:type="dxa"/>
            <w:shd w:val="clear" w:color="auto" w:fill="FFCCFF"/>
          </w:tcPr>
          <w:p w14:paraId="0036778F" w14:textId="1D39F6E1" w:rsidR="007D7B56" w:rsidRPr="00765F5F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Economie mondială, Tescașiu B., CP3</w:t>
            </w:r>
          </w:p>
        </w:tc>
        <w:tc>
          <w:tcPr>
            <w:tcW w:w="900" w:type="dxa"/>
            <w:shd w:val="clear" w:color="auto" w:fill="FFCCFF"/>
          </w:tcPr>
          <w:p w14:paraId="449550BC" w14:textId="3CC478C5" w:rsidR="007D7B56" w:rsidRPr="00765F5F" w:rsidRDefault="007D7B56" w:rsidP="007D7B56">
            <w:pPr>
              <w:spacing w:after="0" w:line="240" w:lineRule="auto"/>
              <w:ind w:left="-41" w:right="-85"/>
              <w:rPr>
                <w:rFonts w:ascii="Times New Roman" w:hAnsi="Times New Roman"/>
                <w:bCs/>
                <w:strike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1022" w:type="dxa"/>
            <w:shd w:val="clear" w:color="auto" w:fill="FFCCFF"/>
          </w:tcPr>
          <w:p w14:paraId="2F472772" w14:textId="07891149" w:rsidR="007D7B56" w:rsidRPr="00765F5F" w:rsidRDefault="007D7B56" w:rsidP="007D7B56">
            <w:pPr>
              <w:spacing w:after="0" w:line="240" w:lineRule="auto"/>
              <w:ind w:left="-41" w:right="-108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Globalizare economică, Todor R., CP2</w:t>
            </w:r>
          </w:p>
        </w:tc>
        <w:tc>
          <w:tcPr>
            <w:tcW w:w="958" w:type="dxa"/>
            <w:shd w:val="clear" w:color="auto" w:fill="FBD4B4" w:themeFill="accent6" w:themeFillTint="66"/>
          </w:tcPr>
          <w:p w14:paraId="57C11EE6" w14:textId="77777777" w:rsidR="007D7B56" w:rsidRPr="00765F5F" w:rsidRDefault="007D7B56" w:rsidP="007D7B56">
            <w:pPr>
              <w:spacing w:after="0" w:line="240" w:lineRule="auto"/>
              <w:ind w:firstLine="10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6C836842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Programarea calculatoarelor Antonoaie</w:t>
            </w: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lastRenderedPageBreak/>
              <w:t>, V., DP7</w:t>
            </w:r>
          </w:p>
          <w:p w14:paraId="26CB3945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11F7DA77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lastRenderedPageBreak/>
              <w:t xml:space="preserve">Audit financiar, </w:t>
            </w:r>
          </w:p>
          <w:p w14:paraId="6C84B921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Lapteș, R.,</w:t>
            </w:r>
          </w:p>
          <w:p w14:paraId="5D60CC21" w14:textId="3ABF2624" w:rsidR="007D7B56" w:rsidRPr="00765F5F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BP5</w:t>
            </w:r>
          </w:p>
        </w:tc>
        <w:tc>
          <w:tcPr>
            <w:tcW w:w="900" w:type="dxa"/>
            <w:shd w:val="clear" w:color="auto" w:fill="FFFF00"/>
          </w:tcPr>
          <w:p w14:paraId="3CE5A9C8" w14:textId="47DA2CDD" w:rsidR="007D7B56" w:rsidRPr="00765F5F" w:rsidRDefault="007D7B56" w:rsidP="007D7B56">
            <w:pPr>
              <w:spacing w:after="0" w:line="240" w:lineRule="auto"/>
              <w:ind w:left="-144" w:right="-165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sz w:val="16"/>
                <w:szCs w:val="16"/>
                <w:lang w:val="it-IT"/>
              </w:rPr>
              <w:t xml:space="preserve">Bazele informaticii, Dragoi D., </w:t>
            </w:r>
          </w:p>
          <w:p w14:paraId="6583F370" w14:textId="1CB7DCE7" w:rsidR="007D7B56" w:rsidRPr="00765F5F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sz w:val="16"/>
                <w:szCs w:val="16"/>
                <w:lang w:val="it-IT"/>
              </w:rPr>
              <w:t>online</w:t>
            </w:r>
          </w:p>
        </w:tc>
        <w:tc>
          <w:tcPr>
            <w:tcW w:w="810" w:type="dxa"/>
            <w:shd w:val="clear" w:color="auto" w:fill="FFFF00"/>
          </w:tcPr>
          <w:p w14:paraId="121F0DA5" w14:textId="6AD2C794" w:rsidR="007D7B56" w:rsidRPr="00765F5F" w:rsidRDefault="007D7B56" w:rsidP="007D7B56">
            <w:pPr>
              <w:spacing w:after="0" w:line="240" w:lineRule="auto"/>
              <w:ind w:left="-108" w:right="-85" w:firstLine="10"/>
              <w:jc w:val="center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</w:p>
        </w:tc>
        <w:tc>
          <w:tcPr>
            <w:tcW w:w="900" w:type="dxa"/>
            <w:shd w:val="clear" w:color="auto" w:fill="FFFF00"/>
          </w:tcPr>
          <w:p w14:paraId="4C5B3361" w14:textId="77777777" w:rsidR="007D7B56" w:rsidRPr="00765F5F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46" w:type="dxa"/>
            <w:shd w:val="clear" w:color="auto" w:fill="00FFFF"/>
          </w:tcPr>
          <w:p w14:paraId="61CEF22B" w14:textId="77777777" w:rsidR="007D7B56" w:rsidRPr="00765F5F" w:rsidRDefault="007D7B56" w:rsidP="007D7B56">
            <w:pPr>
              <w:spacing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93" w:type="dxa"/>
            <w:shd w:val="clear" w:color="auto" w:fill="00FFFF"/>
          </w:tcPr>
          <w:p w14:paraId="5B2D44F8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50" w:type="dxa"/>
            <w:shd w:val="clear" w:color="auto" w:fill="00FFFF"/>
          </w:tcPr>
          <w:p w14:paraId="72BBC6C4" w14:textId="4BE4CE19" w:rsidR="007D7B56" w:rsidRPr="00765F5F" w:rsidRDefault="007D7B56" w:rsidP="007D7B56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92" w:type="dxa"/>
            <w:shd w:val="clear" w:color="auto" w:fill="00FF00"/>
          </w:tcPr>
          <w:p w14:paraId="28C543E4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851" w:type="dxa"/>
            <w:shd w:val="clear" w:color="auto" w:fill="00FF00"/>
          </w:tcPr>
          <w:p w14:paraId="32CA50E1" w14:textId="397BC15D" w:rsidR="007D7B56" w:rsidRPr="00765F5F" w:rsidRDefault="007D7B56" w:rsidP="007D7B56">
            <w:pPr>
              <w:spacing w:after="0" w:line="240" w:lineRule="auto"/>
              <w:ind w:firstLine="17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168D936B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</w:tr>
      <w:tr w:rsidR="007D7B56" w:rsidRPr="00765F5F" w14:paraId="4C0D1715" w14:textId="77777777" w:rsidTr="00806E30">
        <w:trPr>
          <w:trHeight w:val="593"/>
        </w:trPr>
        <w:tc>
          <w:tcPr>
            <w:tcW w:w="535" w:type="dxa"/>
            <w:vMerge/>
            <w:textDirection w:val="btLr"/>
          </w:tcPr>
          <w:p w14:paraId="22C280BE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653" w:type="dxa"/>
          </w:tcPr>
          <w:p w14:paraId="1AD1CD2C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  <w:lang w:val="fr-FR"/>
              </w:rPr>
              <w:t xml:space="preserve">10- </w:t>
            </w:r>
          </w:p>
          <w:p w14:paraId="7DB8C3C8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  <w:lang w:val="fr-FR"/>
              </w:rPr>
              <w:t>11.40</w:t>
            </w:r>
          </w:p>
        </w:tc>
        <w:tc>
          <w:tcPr>
            <w:tcW w:w="967" w:type="dxa"/>
            <w:shd w:val="clear" w:color="auto" w:fill="FFCCFF"/>
          </w:tcPr>
          <w:p w14:paraId="343BD5B4" w14:textId="3A788EE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Economie mondială, Tescașiu B., CP3</w:t>
            </w:r>
          </w:p>
        </w:tc>
        <w:tc>
          <w:tcPr>
            <w:tcW w:w="900" w:type="dxa"/>
            <w:shd w:val="clear" w:color="auto" w:fill="FFCCFF"/>
          </w:tcPr>
          <w:p w14:paraId="76823294" w14:textId="3958A54D" w:rsidR="007D7B56" w:rsidRPr="00765F5F" w:rsidRDefault="007D7B56" w:rsidP="007D7B56">
            <w:pPr>
              <w:spacing w:after="0" w:line="240" w:lineRule="auto"/>
              <w:ind w:left="-41" w:right="-85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1022" w:type="dxa"/>
            <w:shd w:val="clear" w:color="auto" w:fill="FFCCFF"/>
          </w:tcPr>
          <w:p w14:paraId="7BDB4FF3" w14:textId="419C477F" w:rsidR="007D7B56" w:rsidRPr="00765F5F" w:rsidRDefault="007D7B56" w:rsidP="007D7B56">
            <w:pPr>
              <w:spacing w:after="0" w:line="240" w:lineRule="auto"/>
              <w:ind w:right="-108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Globalizare economică, Todor R., CP2</w:t>
            </w:r>
          </w:p>
        </w:tc>
        <w:tc>
          <w:tcPr>
            <w:tcW w:w="958" w:type="dxa"/>
            <w:shd w:val="clear" w:color="auto" w:fill="FBD4B4" w:themeFill="accent6" w:themeFillTint="66"/>
          </w:tcPr>
          <w:p w14:paraId="2797049B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es-ES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6798745D" w14:textId="307A5BE8" w:rsidR="007D7B56" w:rsidRPr="00765F5F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Programarea calculatoarelor Antonoaie, V., DP7</w:t>
            </w:r>
          </w:p>
        </w:tc>
        <w:tc>
          <w:tcPr>
            <w:tcW w:w="900" w:type="dxa"/>
            <w:shd w:val="clear" w:color="auto" w:fill="FBD4B4" w:themeFill="accent6" w:themeFillTint="66"/>
          </w:tcPr>
          <w:p w14:paraId="5227165B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 xml:space="preserve">Audit financiar, </w:t>
            </w:r>
          </w:p>
          <w:p w14:paraId="409194C0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Lapteș, R.,</w:t>
            </w:r>
          </w:p>
          <w:p w14:paraId="5EB50D9E" w14:textId="2C044E9C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es-ES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BP5</w:t>
            </w:r>
          </w:p>
        </w:tc>
        <w:tc>
          <w:tcPr>
            <w:tcW w:w="900" w:type="dxa"/>
            <w:shd w:val="clear" w:color="auto" w:fill="FFFF00"/>
          </w:tcPr>
          <w:p w14:paraId="4AC93C9E" w14:textId="77777777" w:rsidR="007D7B56" w:rsidRPr="00765F5F" w:rsidRDefault="007D7B56" w:rsidP="007D7B56">
            <w:pPr>
              <w:spacing w:after="0" w:line="240" w:lineRule="auto"/>
              <w:ind w:left="-144" w:right="-165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sz w:val="16"/>
                <w:szCs w:val="16"/>
                <w:lang w:val="it-IT"/>
              </w:rPr>
              <w:t xml:space="preserve">Bazele informaticii, Dragoi D., </w:t>
            </w:r>
          </w:p>
          <w:p w14:paraId="62D84D93" w14:textId="2527477A" w:rsidR="007D7B56" w:rsidRPr="00765F5F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sz w:val="16"/>
                <w:szCs w:val="16"/>
                <w:lang w:val="it-IT"/>
              </w:rPr>
              <w:t>online</w:t>
            </w:r>
          </w:p>
        </w:tc>
        <w:tc>
          <w:tcPr>
            <w:tcW w:w="810" w:type="dxa"/>
            <w:shd w:val="clear" w:color="auto" w:fill="FFFF00"/>
          </w:tcPr>
          <w:p w14:paraId="1F24DED0" w14:textId="6E936DE1" w:rsidR="007D7B56" w:rsidRPr="00765F5F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Gr.1 Mn operational, Albu C., LIII1</w:t>
            </w:r>
          </w:p>
        </w:tc>
        <w:tc>
          <w:tcPr>
            <w:tcW w:w="900" w:type="dxa"/>
            <w:shd w:val="clear" w:color="auto" w:fill="FFFF00"/>
          </w:tcPr>
          <w:p w14:paraId="6484A64E" w14:textId="77777777" w:rsidR="007D7B56" w:rsidRPr="00765F5F" w:rsidRDefault="007D7B56" w:rsidP="007D7B56">
            <w:pPr>
              <w:spacing w:after="0"/>
              <w:ind w:left="-108" w:right="-108"/>
              <w:jc w:val="center"/>
              <w:rPr>
                <w:rFonts w:ascii="Times New Roman" w:hAnsi="Times New Roman"/>
                <w:color w:val="FF0000"/>
                <w:sz w:val="16"/>
                <w:szCs w:val="16"/>
                <w:lang w:val="ro-RO"/>
              </w:rPr>
            </w:pPr>
          </w:p>
        </w:tc>
        <w:tc>
          <w:tcPr>
            <w:tcW w:w="846" w:type="dxa"/>
            <w:shd w:val="clear" w:color="auto" w:fill="00FFFF"/>
          </w:tcPr>
          <w:p w14:paraId="4FECE8E2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ro-RO"/>
              </w:rPr>
            </w:pPr>
          </w:p>
        </w:tc>
        <w:tc>
          <w:tcPr>
            <w:tcW w:w="993" w:type="dxa"/>
            <w:shd w:val="clear" w:color="auto" w:fill="00FFFF"/>
          </w:tcPr>
          <w:p w14:paraId="4EAF0B2E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ro-RO"/>
              </w:rPr>
            </w:pPr>
          </w:p>
        </w:tc>
        <w:tc>
          <w:tcPr>
            <w:tcW w:w="850" w:type="dxa"/>
            <w:shd w:val="clear" w:color="auto" w:fill="00FFFF"/>
          </w:tcPr>
          <w:p w14:paraId="2C4CBED3" w14:textId="23C36D93" w:rsidR="007D7B56" w:rsidRPr="00765F5F" w:rsidRDefault="007D7B56" w:rsidP="007D7B56">
            <w:pPr>
              <w:spacing w:after="0" w:line="240" w:lineRule="auto"/>
              <w:ind w:left="-51" w:right="-110" w:firstLine="17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92" w:type="dxa"/>
            <w:shd w:val="clear" w:color="auto" w:fill="00FF00"/>
          </w:tcPr>
          <w:p w14:paraId="174179B3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ro-RO"/>
              </w:rPr>
            </w:pPr>
          </w:p>
        </w:tc>
        <w:tc>
          <w:tcPr>
            <w:tcW w:w="851" w:type="dxa"/>
            <w:shd w:val="clear" w:color="auto" w:fill="00FF00"/>
          </w:tcPr>
          <w:p w14:paraId="45E681B9" w14:textId="35E45B79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370B6ACD" w14:textId="03F2EFBA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ro-RO"/>
              </w:rPr>
            </w:pPr>
          </w:p>
        </w:tc>
      </w:tr>
      <w:tr w:rsidR="007D7B56" w:rsidRPr="00765F5F" w14:paraId="46BC146A" w14:textId="77777777" w:rsidTr="00806E30">
        <w:trPr>
          <w:trHeight w:val="146"/>
        </w:trPr>
        <w:tc>
          <w:tcPr>
            <w:tcW w:w="535" w:type="dxa"/>
            <w:vMerge/>
            <w:textDirection w:val="btLr"/>
          </w:tcPr>
          <w:p w14:paraId="2D3B6DF3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653" w:type="dxa"/>
          </w:tcPr>
          <w:p w14:paraId="5BF5DDA4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  <w:lang w:val="ro-RO"/>
              </w:rPr>
              <w:t xml:space="preserve">12.00- </w:t>
            </w:r>
            <w:r w:rsidRPr="00765F5F">
              <w:rPr>
                <w:rFonts w:ascii="Times New Roman" w:hAnsi="Times New Roman"/>
                <w:bCs/>
                <w:sz w:val="18"/>
                <w:szCs w:val="18"/>
              </w:rPr>
              <w:t>13.40</w:t>
            </w:r>
          </w:p>
        </w:tc>
        <w:tc>
          <w:tcPr>
            <w:tcW w:w="967" w:type="dxa"/>
            <w:shd w:val="clear" w:color="auto" w:fill="FFCCFF"/>
          </w:tcPr>
          <w:p w14:paraId="0244B8AB" w14:textId="3E9601AF" w:rsidR="007D7B56" w:rsidRPr="00765F5F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sz w:val="16"/>
                <w:szCs w:val="16"/>
              </w:rPr>
            </w:pP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FFCCFF"/>
          </w:tcPr>
          <w:p w14:paraId="216D34AA" w14:textId="77777777" w:rsidR="007D7B56" w:rsidRPr="00765F5F" w:rsidRDefault="007D7B56" w:rsidP="007D7B56">
            <w:pPr>
              <w:spacing w:after="0" w:line="240" w:lineRule="auto"/>
              <w:ind w:hanging="14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1022" w:type="dxa"/>
            <w:shd w:val="clear" w:color="auto" w:fill="FFCCFF"/>
          </w:tcPr>
          <w:p w14:paraId="758A2E9B" w14:textId="37AAC56C" w:rsidR="007D7B56" w:rsidRPr="00765F5F" w:rsidRDefault="007D7B56" w:rsidP="007D7B56">
            <w:pPr>
              <w:spacing w:after="0" w:line="240" w:lineRule="auto"/>
              <w:ind w:left="-108" w:right="-108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58" w:type="dxa"/>
            <w:shd w:val="clear" w:color="auto" w:fill="FBD4B4" w:themeFill="accent6" w:themeFillTint="66"/>
          </w:tcPr>
          <w:p w14:paraId="512AE0C6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pacing w:val="-4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  <w:vAlign w:val="center"/>
          </w:tcPr>
          <w:p w14:paraId="74FDFE7E" w14:textId="77777777" w:rsidR="007D7B56" w:rsidRPr="00765F5F" w:rsidRDefault="007D7B56" w:rsidP="007D7B56">
            <w:pPr>
              <w:jc w:val="center"/>
              <w:rPr>
                <w:rFonts w:cs="Calibri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4F191D8F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pacing w:val="-4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FF00"/>
          </w:tcPr>
          <w:p w14:paraId="6EEDD122" w14:textId="77777777" w:rsidR="007D7B56" w:rsidRPr="00765F5F" w:rsidRDefault="007D7B56" w:rsidP="007D7B56">
            <w:pPr>
              <w:spacing w:after="0" w:line="240" w:lineRule="auto"/>
              <w:ind w:left="-144" w:right="-165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sz w:val="16"/>
                <w:szCs w:val="16"/>
                <w:lang w:val="it-IT"/>
              </w:rPr>
              <w:t xml:space="preserve">Bazele informaticii, Dragoi D., </w:t>
            </w:r>
          </w:p>
          <w:p w14:paraId="118FE579" w14:textId="347CFFEF" w:rsidR="007D7B56" w:rsidRPr="00765F5F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sz w:val="16"/>
                <w:szCs w:val="16"/>
                <w:lang w:val="it-IT"/>
              </w:rPr>
              <w:t>online</w:t>
            </w:r>
          </w:p>
        </w:tc>
        <w:tc>
          <w:tcPr>
            <w:tcW w:w="810" w:type="dxa"/>
            <w:shd w:val="clear" w:color="auto" w:fill="FFFF00"/>
          </w:tcPr>
          <w:p w14:paraId="5863035C" w14:textId="0D3CB549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Gr.2 Mn operational, Albu C., LIII1</w:t>
            </w:r>
          </w:p>
        </w:tc>
        <w:tc>
          <w:tcPr>
            <w:tcW w:w="900" w:type="dxa"/>
            <w:shd w:val="clear" w:color="auto" w:fill="FFFF00"/>
          </w:tcPr>
          <w:p w14:paraId="14C56530" w14:textId="590331ED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Gr.3 - Audit,</w:t>
            </w:r>
          </w:p>
          <w:p w14:paraId="73C78D12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Lapteș, R.,</w:t>
            </w:r>
          </w:p>
          <w:p w14:paraId="6984C74C" w14:textId="25036072" w:rsidR="007D7B56" w:rsidRPr="00765F5F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CP2</w:t>
            </w:r>
          </w:p>
        </w:tc>
        <w:tc>
          <w:tcPr>
            <w:tcW w:w="846" w:type="dxa"/>
            <w:shd w:val="clear" w:color="auto" w:fill="00FFFF"/>
          </w:tcPr>
          <w:p w14:paraId="25DE9783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pacing w:val="-4"/>
                <w:sz w:val="16"/>
                <w:szCs w:val="16"/>
                <w:lang w:val="fr-FR"/>
              </w:rPr>
            </w:pPr>
          </w:p>
        </w:tc>
        <w:tc>
          <w:tcPr>
            <w:tcW w:w="993" w:type="dxa"/>
            <w:shd w:val="clear" w:color="auto" w:fill="00FFFF"/>
          </w:tcPr>
          <w:p w14:paraId="67673B74" w14:textId="77777777" w:rsidR="007D7B56" w:rsidRPr="00765F5F" w:rsidRDefault="007D7B56" w:rsidP="007D7B56">
            <w:pPr>
              <w:spacing w:line="240" w:lineRule="auto"/>
              <w:rPr>
                <w:rFonts w:cs="Calibri"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850" w:type="dxa"/>
            <w:shd w:val="clear" w:color="auto" w:fill="00FFFF"/>
          </w:tcPr>
          <w:p w14:paraId="7E60BA30" w14:textId="77777777" w:rsidR="007D7B56" w:rsidRPr="00765F5F" w:rsidRDefault="007D7B56" w:rsidP="007D7B56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92" w:type="dxa"/>
            <w:shd w:val="clear" w:color="auto" w:fill="00FF00"/>
          </w:tcPr>
          <w:p w14:paraId="5FD3B69A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pacing w:val="-4"/>
                <w:sz w:val="16"/>
                <w:szCs w:val="16"/>
                <w:lang w:val="fr-FR"/>
              </w:rPr>
            </w:pPr>
          </w:p>
        </w:tc>
        <w:tc>
          <w:tcPr>
            <w:tcW w:w="851" w:type="dxa"/>
            <w:shd w:val="clear" w:color="auto" w:fill="00FF00"/>
          </w:tcPr>
          <w:p w14:paraId="581112D4" w14:textId="397656CD" w:rsidR="007D7B56" w:rsidRPr="00765F5F" w:rsidRDefault="007D7B56" w:rsidP="007D7B56">
            <w:pPr>
              <w:spacing w:after="0" w:line="240" w:lineRule="auto"/>
              <w:ind w:right="-76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220C2389" w14:textId="4919DB80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pacing w:val="-4"/>
                <w:sz w:val="16"/>
                <w:szCs w:val="16"/>
                <w:lang w:val="fr-FR"/>
              </w:rPr>
            </w:pPr>
          </w:p>
        </w:tc>
      </w:tr>
      <w:tr w:rsidR="007D7B56" w:rsidRPr="00765F5F" w14:paraId="433EF763" w14:textId="77777777" w:rsidTr="00806E30">
        <w:trPr>
          <w:trHeight w:val="962"/>
        </w:trPr>
        <w:tc>
          <w:tcPr>
            <w:tcW w:w="535" w:type="dxa"/>
            <w:vMerge/>
          </w:tcPr>
          <w:p w14:paraId="3867F196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fr-FR"/>
              </w:rPr>
            </w:pPr>
          </w:p>
        </w:tc>
        <w:tc>
          <w:tcPr>
            <w:tcW w:w="653" w:type="dxa"/>
          </w:tcPr>
          <w:p w14:paraId="06ABE17C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it-IT"/>
              </w:rPr>
            </w:pPr>
          </w:p>
          <w:p w14:paraId="0AF60B4C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</w:rPr>
              <w:t>14- 15.40</w:t>
            </w:r>
          </w:p>
        </w:tc>
        <w:tc>
          <w:tcPr>
            <w:tcW w:w="967" w:type="dxa"/>
            <w:shd w:val="clear" w:color="auto" w:fill="FFCCFF"/>
          </w:tcPr>
          <w:p w14:paraId="1C1C0D65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FFCCFF"/>
          </w:tcPr>
          <w:p w14:paraId="7B3AAAAA" w14:textId="77777777" w:rsidR="007D7B56" w:rsidRPr="00765F5F" w:rsidRDefault="007D7B56" w:rsidP="007D7B56">
            <w:pPr>
              <w:spacing w:after="0" w:line="240" w:lineRule="auto"/>
              <w:ind w:hanging="14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1022" w:type="dxa"/>
            <w:shd w:val="clear" w:color="auto" w:fill="FFCCFF"/>
          </w:tcPr>
          <w:p w14:paraId="14B226D5" w14:textId="5E0A6031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58" w:type="dxa"/>
            <w:shd w:val="clear" w:color="auto" w:fill="FBD4B4" w:themeFill="accent6" w:themeFillTint="66"/>
          </w:tcPr>
          <w:p w14:paraId="11888296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pacing w:val="-4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3D0679BA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pacing w:val="-4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3C78A81E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pacing w:val="-4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FF00"/>
          </w:tcPr>
          <w:p w14:paraId="7BD64EAD" w14:textId="77777777" w:rsidR="007D7B56" w:rsidRPr="00765F5F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810" w:type="dxa"/>
            <w:shd w:val="clear" w:color="auto" w:fill="FFFF00"/>
          </w:tcPr>
          <w:p w14:paraId="6795437F" w14:textId="0434F0DB" w:rsidR="007D7B56" w:rsidRPr="00765F5F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Gr.3 Mn operational, Albu C., LIII1</w:t>
            </w:r>
          </w:p>
        </w:tc>
        <w:tc>
          <w:tcPr>
            <w:tcW w:w="900" w:type="dxa"/>
            <w:shd w:val="clear" w:color="auto" w:fill="FFFF00"/>
          </w:tcPr>
          <w:p w14:paraId="36754D58" w14:textId="7AE540D3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Gr.3 - Audit,</w:t>
            </w:r>
          </w:p>
          <w:p w14:paraId="4D2509A0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Lapteș, R.,</w:t>
            </w:r>
          </w:p>
          <w:p w14:paraId="644B5AB1" w14:textId="20EF251B" w:rsidR="007D7B56" w:rsidRPr="00765F5F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CP2</w:t>
            </w:r>
          </w:p>
        </w:tc>
        <w:tc>
          <w:tcPr>
            <w:tcW w:w="846" w:type="dxa"/>
            <w:shd w:val="clear" w:color="auto" w:fill="00FFFF"/>
          </w:tcPr>
          <w:p w14:paraId="39E3264C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pacing w:val="-4"/>
                <w:sz w:val="16"/>
                <w:szCs w:val="16"/>
                <w:lang w:val="fr-FR"/>
              </w:rPr>
            </w:pPr>
          </w:p>
        </w:tc>
        <w:tc>
          <w:tcPr>
            <w:tcW w:w="993" w:type="dxa"/>
            <w:shd w:val="clear" w:color="auto" w:fill="00FFFF"/>
          </w:tcPr>
          <w:p w14:paraId="5A40FDF6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pacing w:val="-4"/>
                <w:sz w:val="16"/>
                <w:szCs w:val="16"/>
                <w:lang w:val="fr-FR"/>
              </w:rPr>
            </w:pPr>
          </w:p>
        </w:tc>
        <w:tc>
          <w:tcPr>
            <w:tcW w:w="850" w:type="dxa"/>
            <w:shd w:val="clear" w:color="auto" w:fill="00FFFF"/>
          </w:tcPr>
          <w:p w14:paraId="0A5BA3BB" w14:textId="77777777" w:rsidR="007D7B56" w:rsidRPr="00765F5F" w:rsidRDefault="007D7B56" w:rsidP="007D7B56">
            <w:pPr>
              <w:ind w:left="-51" w:right="-110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92" w:type="dxa"/>
            <w:shd w:val="clear" w:color="auto" w:fill="00FF00"/>
          </w:tcPr>
          <w:p w14:paraId="78A4FCD8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pacing w:val="-4"/>
                <w:sz w:val="16"/>
                <w:szCs w:val="16"/>
                <w:lang w:val="fr-FR"/>
              </w:rPr>
            </w:pPr>
          </w:p>
        </w:tc>
        <w:tc>
          <w:tcPr>
            <w:tcW w:w="851" w:type="dxa"/>
            <w:shd w:val="clear" w:color="auto" w:fill="00FF00"/>
          </w:tcPr>
          <w:p w14:paraId="6C84E859" w14:textId="0BECCC6B" w:rsidR="007D7B56" w:rsidRPr="00765F5F" w:rsidRDefault="007D7B56" w:rsidP="007D7B56">
            <w:pPr>
              <w:spacing w:after="0" w:line="240" w:lineRule="auto"/>
              <w:ind w:right="-166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41D27E2A" w14:textId="00069CBD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pacing w:val="-4"/>
                <w:sz w:val="16"/>
                <w:szCs w:val="16"/>
                <w:lang w:val="fr-FR"/>
              </w:rPr>
            </w:pPr>
          </w:p>
        </w:tc>
      </w:tr>
      <w:tr w:rsidR="009104BA" w:rsidRPr="00765F5F" w14:paraId="7022F179" w14:textId="77777777" w:rsidTr="00806E30">
        <w:trPr>
          <w:trHeight w:val="873"/>
        </w:trPr>
        <w:tc>
          <w:tcPr>
            <w:tcW w:w="535" w:type="dxa"/>
            <w:vMerge w:val="restart"/>
            <w:textDirection w:val="btLr"/>
          </w:tcPr>
          <w:p w14:paraId="61A55A8B" w14:textId="4CD34A6E" w:rsidR="009104BA" w:rsidRPr="00765F5F" w:rsidRDefault="009104BA" w:rsidP="009104BA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fr-FR"/>
              </w:rPr>
            </w:pPr>
            <w:r w:rsidRPr="00765F5F">
              <w:rPr>
                <w:rFonts w:ascii="Times New Roman" w:hAnsi="Times New Roman"/>
                <w:bCs/>
              </w:rPr>
              <w:t xml:space="preserve">2.11. 2025   DUMINICA </w:t>
            </w:r>
          </w:p>
        </w:tc>
        <w:tc>
          <w:tcPr>
            <w:tcW w:w="653" w:type="dxa"/>
          </w:tcPr>
          <w:p w14:paraId="1F8F6E93" w14:textId="77777777" w:rsidR="009104BA" w:rsidRPr="00765F5F" w:rsidRDefault="009104BA" w:rsidP="009104BA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</w:p>
          <w:p w14:paraId="5C91BC57" w14:textId="77777777" w:rsidR="009104BA" w:rsidRPr="00765F5F" w:rsidRDefault="009104BA" w:rsidP="009104BA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  <w:lang w:val="fr-FR"/>
              </w:rPr>
              <w:t xml:space="preserve">8 – </w:t>
            </w:r>
          </w:p>
          <w:p w14:paraId="5DF3459F" w14:textId="77777777" w:rsidR="009104BA" w:rsidRPr="00765F5F" w:rsidRDefault="009104BA" w:rsidP="009104BA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  <w:lang w:val="fr-FR"/>
              </w:rPr>
              <w:t>9,40</w:t>
            </w:r>
          </w:p>
        </w:tc>
        <w:tc>
          <w:tcPr>
            <w:tcW w:w="967" w:type="dxa"/>
            <w:shd w:val="clear" w:color="auto" w:fill="FFCCFF"/>
          </w:tcPr>
          <w:p w14:paraId="58C2D3CE" w14:textId="5349588B" w:rsidR="009104BA" w:rsidRPr="00765F5F" w:rsidRDefault="009104BA" w:rsidP="009104BA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</w:pP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Microeconomie</w:t>
            </w:r>
            <w:proofErr w:type="spellEnd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 xml:space="preserve">, </w:t>
            </w: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Duguleana</w:t>
            </w:r>
            <w:proofErr w:type="spellEnd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 xml:space="preserve"> C., CP2</w:t>
            </w:r>
          </w:p>
        </w:tc>
        <w:tc>
          <w:tcPr>
            <w:tcW w:w="900" w:type="dxa"/>
            <w:shd w:val="clear" w:color="auto" w:fill="FFCCFF"/>
          </w:tcPr>
          <w:p w14:paraId="45446705" w14:textId="634EF368" w:rsidR="009104BA" w:rsidRPr="00765F5F" w:rsidRDefault="009104BA" w:rsidP="009104BA">
            <w:pPr>
              <w:spacing w:after="0" w:line="240" w:lineRule="auto"/>
              <w:ind w:left="-98" w:right="-108"/>
              <w:rPr>
                <w:rFonts w:asciiTheme="minorHAnsi" w:hAnsiTheme="minorHAnsi" w:cstheme="minorHAnsi"/>
                <w:bCs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Dreptul</w:t>
            </w:r>
            <w:proofErr w:type="spellEnd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comertului</w:t>
            </w:r>
            <w:proofErr w:type="spellEnd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 xml:space="preserve"> international, </w:t>
            </w: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Bărbulescu</w:t>
            </w:r>
            <w:proofErr w:type="spellEnd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 xml:space="preserve"> O., CP3</w:t>
            </w:r>
          </w:p>
        </w:tc>
        <w:tc>
          <w:tcPr>
            <w:tcW w:w="1022" w:type="dxa"/>
            <w:shd w:val="clear" w:color="auto" w:fill="FFCCFF"/>
          </w:tcPr>
          <w:p w14:paraId="6C30F4D8" w14:textId="44F35AE1" w:rsidR="009104BA" w:rsidRPr="00765F5F" w:rsidRDefault="009104BA" w:rsidP="009104BA">
            <w:pPr>
              <w:spacing w:after="0" w:line="240" w:lineRule="auto"/>
              <w:rPr>
                <w:rFonts w:asciiTheme="minorHAnsi" w:hAnsiTheme="minorHAnsi" w:cstheme="minorHAnsi"/>
                <w:bCs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 w:cstheme="minorHAnsi"/>
                <w:bCs/>
                <w:sz w:val="16"/>
                <w:szCs w:val="16"/>
                <w:lang w:val="it-IT"/>
              </w:rPr>
              <w:t>Investiții internaționale, Marinescu N., Online</w:t>
            </w:r>
          </w:p>
        </w:tc>
        <w:tc>
          <w:tcPr>
            <w:tcW w:w="958" w:type="dxa"/>
            <w:shd w:val="clear" w:color="auto" w:fill="FBD4B4" w:themeFill="accent6" w:themeFillTint="66"/>
          </w:tcPr>
          <w:p w14:paraId="307695A1" w14:textId="77777777" w:rsidR="009104BA" w:rsidRPr="00765F5F" w:rsidRDefault="009104BA" w:rsidP="009104BA">
            <w:pPr>
              <w:spacing w:after="0" w:line="240" w:lineRule="auto"/>
              <w:ind w:right="-108" w:hanging="108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Limba</w:t>
            </w:r>
            <w:proofErr w:type="spellEnd"/>
          </w:p>
          <w:p w14:paraId="413122EF" w14:textId="77777777" w:rsidR="009104BA" w:rsidRPr="00765F5F" w:rsidRDefault="009104BA" w:rsidP="009104BA">
            <w:pPr>
              <w:spacing w:after="0" w:line="240" w:lineRule="auto"/>
              <w:ind w:right="-108" w:hanging="108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franceză</w:t>
            </w:r>
            <w:proofErr w:type="spellEnd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,</w:t>
            </w:r>
          </w:p>
          <w:p w14:paraId="2D2DEDFE" w14:textId="38055F98" w:rsidR="009104BA" w:rsidRPr="00765F5F" w:rsidRDefault="009104BA" w:rsidP="009104BA">
            <w:pPr>
              <w:spacing w:after="0" w:line="240" w:lineRule="auto"/>
              <w:ind w:right="-108" w:hanging="108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Cernea</w:t>
            </w:r>
            <w:proofErr w:type="spellEnd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 xml:space="preserve"> N., BP5</w:t>
            </w:r>
          </w:p>
        </w:tc>
        <w:tc>
          <w:tcPr>
            <w:tcW w:w="900" w:type="dxa"/>
            <w:shd w:val="clear" w:color="auto" w:fill="FBD4B4" w:themeFill="accent6" w:themeFillTint="66"/>
          </w:tcPr>
          <w:p w14:paraId="560FF5ED" w14:textId="5F25BFFA" w:rsidR="009104BA" w:rsidRPr="00765F5F" w:rsidRDefault="009104BA" w:rsidP="009104BA">
            <w:pPr>
              <w:spacing w:after="0" w:line="240" w:lineRule="auto"/>
              <w:ind w:left="-108" w:right="-108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Econometrie</w:t>
            </w:r>
            <w:proofErr w:type="spellEnd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 xml:space="preserve">, </w:t>
            </w: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Duguleană</w:t>
            </w:r>
            <w:proofErr w:type="spellEnd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 xml:space="preserve"> L., DII1</w:t>
            </w:r>
          </w:p>
        </w:tc>
        <w:tc>
          <w:tcPr>
            <w:tcW w:w="900" w:type="dxa"/>
            <w:shd w:val="clear" w:color="auto" w:fill="FBD4B4" w:themeFill="accent6" w:themeFillTint="66"/>
          </w:tcPr>
          <w:p w14:paraId="3D5A57F8" w14:textId="77777777" w:rsidR="009104BA" w:rsidRPr="00765F5F" w:rsidRDefault="009104BA" w:rsidP="009104BA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FF00"/>
          </w:tcPr>
          <w:p w14:paraId="5090DBD3" w14:textId="77777777" w:rsidR="009104BA" w:rsidRPr="00765F5F" w:rsidRDefault="009104BA" w:rsidP="009104BA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Gr.1 - Matematica aplicata in economie</w:t>
            </w:r>
          </w:p>
          <w:p w14:paraId="4DED9AE3" w14:textId="604E1799" w:rsidR="009104BA" w:rsidRPr="00765F5F" w:rsidRDefault="009104BA" w:rsidP="009104BA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Popescu O., CP2</w:t>
            </w:r>
          </w:p>
        </w:tc>
        <w:tc>
          <w:tcPr>
            <w:tcW w:w="810" w:type="dxa"/>
            <w:shd w:val="clear" w:color="auto" w:fill="FFFF00"/>
          </w:tcPr>
          <w:p w14:paraId="2F5BCF7B" w14:textId="77777777" w:rsidR="009104BA" w:rsidRPr="00765F5F" w:rsidRDefault="009104BA" w:rsidP="009104BA">
            <w:pPr>
              <w:spacing w:after="0" w:line="240" w:lineRule="auto"/>
              <w:ind w:lef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FF00"/>
          </w:tcPr>
          <w:p w14:paraId="7033736E" w14:textId="77777777" w:rsidR="009104BA" w:rsidRPr="00765F5F" w:rsidRDefault="009104BA" w:rsidP="009104BA">
            <w:pPr>
              <w:spacing w:after="0"/>
              <w:ind w:left="-108" w:right="-81" w:firstLine="40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46" w:type="dxa"/>
            <w:shd w:val="clear" w:color="auto" w:fill="00FFFF"/>
          </w:tcPr>
          <w:p w14:paraId="00E02353" w14:textId="77777777" w:rsidR="009104BA" w:rsidRPr="00765F5F" w:rsidRDefault="009104BA" w:rsidP="009104BA">
            <w:pPr>
              <w:spacing w:after="0"/>
              <w:rPr>
                <w:rFonts w:cs="Calibri"/>
                <w:color w:val="0000FF"/>
                <w:sz w:val="16"/>
                <w:szCs w:val="16"/>
                <w:lang w:val="it-IT"/>
              </w:rPr>
            </w:pPr>
          </w:p>
        </w:tc>
        <w:tc>
          <w:tcPr>
            <w:tcW w:w="993" w:type="dxa"/>
            <w:shd w:val="clear" w:color="auto" w:fill="00FFFF"/>
          </w:tcPr>
          <w:p w14:paraId="31B7CB0B" w14:textId="77777777" w:rsidR="009104BA" w:rsidRPr="00765F5F" w:rsidRDefault="009104BA" w:rsidP="009104BA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50" w:type="dxa"/>
            <w:shd w:val="clear" w:color="auto" w:fill="00FFFF"/>
          </w:tcPr>
          <w:p w14:paraId="72F53F0F" w14:textId="77777777" w:rsidR="009104BA" w:rsidRPr="00765F5F" w:rsidRDefault="009104BA" w:rsidP="009104BA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92" w:type="dxa"/>
            <w:shd w:val="clear" w:color="auto" w:fill="00FF00"/>
          </w:tcPr>
          <w:p w14:paraId="45811487" w14:textId="77777777" w:rsidR="009104BA" w:rsidRPr="00765F5F" w:rsidRDefault="009104BA" w:rsidP="009104BA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851" w:type="dxa"/>
            <w:shd w:val="clear" w:color="auto" w:fill="00FF00"/>
          </w:tcPr>
          <w:p w14:paraId="03FD5AD6" w14:textId="6A5E53A7" w:rsidR="009104BA" w:rsidRPr="00765F5F" w:rsidRDefault="009104BA" w:rsidP="009104BA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Educatie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fizica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si sport_ Simion G. Sala sport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Colina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Universiattaii</w:t>
            </w:r>
            <w:proofErr w:type="spellEnd"/>
          </w:p>
        </w:tc>
        <w:tc>
          <w:tcPr>
            <w:tcW w:w="879" w:type="dxa"/>
            <w:gridSpan w:val="2"/>
            <w:shd w:val="clear" w:color="auto" w:fill="00FF00"/>
          </w:tcPr>
          <w:p w14:paraId="2992646A" w14:textId="77777777" w:rsidR="009104BA" w:rsidRPr="00765F5F" w:rsidRDefault="009104BA" w:rsidP="009104BA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</w:tr>
      <w:tr w:rsidR="009104BA" w:rsidRPr="00765F5F" w14:paraId="09D6BD02" w14:textId="77777777" w:rsidTr="00806E30">
        <w:trPr>
          <w:trHeight w:val="260"/>
        </w:trPr>
        <w:tc>
          <w:tcPr>
            <w:tcW w:w="535" w:type="dxa"/>
            <w:vMerge/>
          </w:tcPr>
          <w:p w14:paraId="0796AD4A" w14:textId="77777777" w:rsidR="009104BA" w:rsidRPr="00765F5F" w:rsidRDefault="009104BA" w:rsidP="009104BA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653" w:type="dxa"/>
          </w:tcPr>
          <w:p w14:paraId="3A82ACF3" w14:textId="77777777" w:rsidR="009104BA" w:rsidRPr="00765F5F" w:rsidRDefault="009104BA" w:rsidP="009104BA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  <w:lang w:val="fr-FR"/>
              </w:rPr>
              <w:t xml:space="preserve">10- </w:t>
            </w:r>
          </w:p>
          <w:p w14:paraId="4231C18A" w14:textId="77777777" w:rsidR="009104BA" w:rsidRPr="00765F5F" w:rsidRDefault="009104BA" w:rsidP="009104BA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  <w:lang w:val="fr-FR"/>
              </w:rPr>
              <w:t>11.40</w:t>
            </w:r>
          </w:p>
        </w:tc>
        <w:tc>
          <w:tcPr>
            <w:tcW w:w="967" w:type="dxa"/>
            <w:shd w:val="clear" w:color="auto" w:fill="FFCCFF"/>
          </w:tcPr>
          <w:p w14:paraId="09DAAE1E" w14:textId="72E8CE7D" w:rsidR="009104BA" w:rsidRPr="00765F5F" w:rsidRDefault="009104BA" w:rsidP="009104BA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</w:pP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Dreptul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afacerilor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,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Barbulescu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O., CP3</w:t>
            </w:r>
          </w:p>
        </w:tc>
        <w:tc>
          <w:tcPr>
            <w:tcW w:w="900" w:type="dxa"/>
            <w:shd w:val="clear" w:color="auto" w:fill="FFCCFF"/>
          </w:tcPr>
          <w:p w14:paraId="2556665A" w14:textId="18CA429B" w:rsidR="009104BA" w:rsidRPr="00765F5F" w:rsidRDefault="009104BA" w:rsidP="009104BA">
            <w:pPr>
              <w:spacing w:after="0" w:line="240" w:lineRule="auto"/>
              <w:ind w:left="-98" w:right="-108"/>
              <w:rPr>
                <w:rFonts w:asciiTheme="minorHAnsi" w:hAnsiTheme="minorHAnsi" w:cs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1022" w:type="dxa"/>
            <w:shd w:val="clear" w:color="auto" w:fill="FFCCFF"/>
          </w:tcPr>
          <w:p w14:paraId="7EA16009" w14:textId="144C0C5A" w:rsidR="009104BA" w:rsidRPr="00765F5F" w:rsidRDefault="009104BA" w:rsidP="009104BA">
            <w:pPr>
              <w:spacing w:after="0" w:line="240" w:lineRule="auto"/>
              <w:ind w:firstLine="17"/>
              <w:rPr>
                <w:rFonts w:asciiTheme="minorHAnsi" w:hAnsiTheme="minorHAnsi" w:cstheme="minorHAnsi"/>
                <w:bCs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bCs/>
                <w:sz w:val="16"/>
                <w:szCs w:val="16"/>
                <w:lang w:val="it-IT"/>
              </w:rPr>
              <w:t>Investiții internaționale, Marinescu N., Online</w:t>
            </w:r>
          </w:p>
        </w:tc>
        <w:tc>
          <w:tcPr>
            <w:tcW w:w="958" w:type="dxa"/>
            <w:shd w:val="clear" w:color="auto" w:fill="FBD4B4" w:themeFill="accent6" w:themeFillTint="66"/>
          </w:tcPr>
          <w:p w14:paraId="0FEE3534" w14:textId="13B3F5D4" w:rsidR="009104BA" w:rsidRPr="00765F5F" w:rsidRDefault="009104BA" w:rsidP="009104BA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Microeconomie</w:t>
            </w:r>
            <w:proofErr w:type="spellEnd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 xml:space="preserve">, </w:t>
            </w: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Duguleana</w:t>
            </w:r>
            <w:proofErr w:type="spellEnd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 xml:space="preserve"> C., CP2</w:t>
            </w:r>
          </w:p>
        </w:tc>
        <w:tc>
          <w:tcPr>
            <w:tcW w:w="900" w:type="dxa"/>
            <w:shd w:val="clear" w:color="auto" w:fill="FBD4B4" w:themeFill="accent6" w:themeFillTint="66"/>
          </w:tcPr>
          <w:p w14:paraId="407BD027" w14:textId="0316AB45" w:rsidR="009104BA" w:rsidRPr="00765F5F" w:rsidRDefault="009104BA" w:rsidP="009104BA">
            <w:pPr>
              <w:spacing w:after="0" w:line="240" w:lineRule="auto"/>
              <w:ind w:firstLine="17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Educatie Fizica si Sport- Simion g- Sala de sport Colina</w:t>
            </w:r>
          </w:p>
        </w:tc>
        <w:tc>
          <w:tcPr>
            <w:tcW w:w="900" w:type="dxa"/>
            <w:shd w:val="clear" w:color="auto" w:fill="FBD4B4" w:themeFill="accent6" w:themeFillTint="66"/>
          </w:tcPr>
          <w:p w14:paraId="68ED2DD9" w14:textId="77777777" w:rsidR="009104BA" w:rsidRPr="00765F5F" w:rsidRDefault="009104BA" w:rsidP="009104BA">
            <w:pPr>
              <w:spacing w:after="0" w:line="240" w:lineRule="auto"/>
              <w:ind w:firstLine="17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FF00"/>
          </w:tcPr>
          <w:p w14:paraId="2EEC42A4" w14:textId="77777777" w:rsidR="009104BA" w:rsidRPr="00765F5F" w:rsidRDefault="009104BA" w:rsidP="009104BA">
            <w:pPr>
              <w:spacing w:after="0" w:line="240" w:lineRule="auto"/>
              <w:ind w:left="-108" w:right="-2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Gr.2 - Matematica aplicata in economie</w:t>
            </w:r>
          </w:p>
          <w:p w14:paraId="250F162A" w14:textId="77777777" w:rsidR="009104BA" w:rsidRPr="00765F5F" w:rsidRDefault="009104BA" w:rsidP="009104BA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Popescu O., CP2</w:t>
            </w:r>
          </w:p>
          <w:p w14:paraId="4ED20C05" w14:textId="77777777" w:rsidR="009104BA" w:rsidRPr="00765F5F" w:rsidRDefault="009104BA" w:rsidP="009104BA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  <w:p w14:paraId="6B23EF95" w14:textId="77777777" w:rsidR="009104BA" w:rsidRPr="00765F5F" w:rsidRDefault="009104BA" w:rsidP="009104BA">
            <w:pPr>
              <w:spacing w:after="0" w:line="240" w:lineRule="auto"/>
              <w:ind w:left="-144" w:right="-165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 xml:space="preserve">Gr. 1 - Bazele informaticii, Dragoi D., </w:t>
            </w:r>
          </w:p>
          <w:p w14:paraId="6E04DB2F" w14:textId="5CAB2A2D" w:rsidR="009104BA" w:rsidRPr="00765F5F" w:rsidRDefault="009104BA" w:rsidP="009104BA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DP7</w:t>
            </w:r>
          </w:p>
        </w:tc>
        <w:tc>
          <w:tcPr>
            <w:tcW w:w="810" w:type="dxa"/>
            <w:shd w:val="clear" w:color="auto" w:fill="FFFF00"/>
          </w:tcPr>
          <w:p w14:paraId="39B063B4" w14:textId="77777777" w:rsidR="009104BA" w:rsidRPr="00765F5F" w:rsidRDefault="009104BA" w:rsidP="009104BA">
            <w:pPr>
              <w:spacing w:after="0" w:line="240" w:lineRule="auto"/>
              <w:ind w:left="-108" w:firstLine="17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Gr.1/2/3</w:t>
            </w:r>
          </w:p>
          <w:p w14:paraId="4B5995DB" w14:textId="1F318D70" w:rsidR="009104BA" w:rsidRPr="00765F5F" w:rsidRDefault="009104BA" w:rsidP="009104BA">
            <w:pPr>
              <w:spacing w:after="0" w:line="240" w:lineRule="auto"/>
              <w:ind w:left="-108" w:firstLine="17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Comunicare de afaceri în lb.franceză, Cernea N., BP5</w:t>
            </w:r>
          </w:p>
        </w:tc>
        <w:tc>
          <w:tcPr>
            <w:tcW w:w="900" w:type="dxa"/>
            <w:shd w:val="clear" w:color="auto" w:fill="FFFF00"/>
          </w:tcPr>
          <w:p w14:paraId="46D6CF18" w14:textId="635C0B79" w:rsidR="009104BA" w:rsidRPr="00765F5F" w:rsidRDefault="009104BA" w:rsidP="009104BA">
            <w:pPr>
              <w:spacing w:after="0"/>
              <w:ind w:left="-108" w:right="-81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Gr.1 - Econometrie,Duguleană L., DII1</w:t>
            </w:r>
          </w:p>
        </w:tc>
        <w:tc>
          <w:tcPr>
            <w:tcW w:w="846" w:type="dxa"/>
            <w:shd w:val="clear" w:color="auto" w:fill="00FFFF"/>
          </w:tcPr>
          <w:p w14:paraId="39D3B212" w14:textId="77777777" w:rsidR="009104BA" w:rsidRPr="00765F5F" w:rsidRDefault="009104BA" w:rsidP="009104BA">
            <w:pPr>
              <w:spacing w:after="0"/>
              <w:rPr>
                <w:rFonts w:asciiTheme="minorHAnsi" w:hAnsiTheme="minorHAnsi"/>
                <w:bCs/>
                <w:color w:val="0000FF"/>
                <w:sz w:val="16"/>
                <w:szCs w:val="16"/>
                <w:lang w:val="it-IT"/>
              </w:rPr>
            </w:pPr>
          </w:p>
        </w:tc>
        <w:tc>
          <w:tcPr>
            <w:tcW w:w="993" w:type="dxa"/>
            <w:shd w:val="clear" w:color="auto" w:fill="00FFFF"/>
          </w:tcPr>
          <w:p w14:paraId="09633B07" w14:textId="77777777" w:rsidR="009104BA" w:rsidRPr="00765F5F" w:rsidRDefault="009104BA" w:rsidP="009104BA">
            <w:pPr>
              <w:spacing w:line="240" w:lineRule="auto"/>
              <w:rPr>
                <w:rFonts w:cs="Calibri"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50" w:type="dxa"/>
            <w:shd w:val="clear" w:color="auto" w:fill="00FFFF"/>
          </w:tcPr>
          <w:p w14:paraId="3EDC30E4" w14:textId="77777777" w:rsidR="009104BA" w:rsidRPr="00765F5F" w:rsidRDefault="009104BA" w:rsidP="009104BA">
            <w:pPr>
              <w:spacing w:after="0" w:line="240" w:lineRule="auto"/>
              <w:ind w:firstLine="17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92" w:type="dxa"/>
            <w:shd w:val="clear" w:color="auto" w:fill="00FF00"/>
          </w:tcPr>
          <w:p w14:paraId="204C8142" w14:textId="0F626B7F" w:rsidR="009104BA" w:rsidRPr="00765F5F" w:rsidRDefault="009104BA" w:rsidP="009104BA">
            <w:pPr>
              <w:spacing w:after="0" w:line="240" w:lineRule="auto"/>
              <w:ind w:firstLine="17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Educatie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fizica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si sport_ Simion G. Sala sport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Colina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Universiattaii</w:t>
            </w:r>
            <w:proofErr w:type="spellEnd"/>
          </w:p>
        </w:tc>
        <w:tc>
          <w:tcPr>
            <w:tcW w:w="851" w:type="dxa"/>
            <w:shd w:val="clear" w:color="auto" w:fill="00FF00"/>
          </w:tcPr>
          <w:p w14:paraId="32078011" w14:textId="77777777" w:rsidR="009104BA" w:rsidRPr="00765F5F" w:rsidRDefault="009104BA" w:rsidP="009104BA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64C8E3C4" w14:textId="77777777" w:rsidR="009104BA" w:rsidRPr="00765F5F" w:rsidRDefault="009104BA" w:rsidP="009104BA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</w:tr>
      <w:tr w:rsidR="006B160E" w:rsidRPr="00765F5F" w14:paraId="3B2BC649" w14:textId="77777777" w:rsidTr="00806E30">
        <w:trPr>
          <w:trHeight w:val="973"/>
        </w:trPr>
        <w:tc>
          <w:tcPr>
            <w:tcW w:w="535" w:type="dxa"/>
            <w:vMerge/>
          </w:tcPr>
          <w:p w14:paraId="0E1DB14C" w14:textId="77777777" w:rsidR="006B160E" w:rsidRPr="00765F5F" w:rsidRDefault="006B160E" w:rsidP="006B160E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653" w:type="dxa"/>
          </w:tcPr>
          <w:p w14:paraId="24277399" w14:textId="77777777" w:rsidR="006B160E" w:rsidRPr="00765F5F" w:rsidRDefault="006B160E" w:rsidP="006B160E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</w:rPr>
              <w:t>12.00- 13.40</w:t>
            </w:r>
          </w:p>
          <w:p w14:paraId="188A76E5" w14:textId="77777777" w:rsidR="006B160E" w:rsidRPr="00765F5F" w:rsidRDefault="006B160E" w:rsidP="006B160E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967" w:type="dxa"/>
            <w:shd w:val="clear" w:color="auto" w:fill="FFCCFF"/>
          </w:tcPr>
          <w:p w14:paraId="12FFFF85" w14:textId="77777777" w:rsidR="006B160E" w:rsidRPr="00765F5F" w:rsidRDefault="006B160E" w:rsidP="006B160E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CCFF"/>
          </w:tcPr>
          <w:p w14:paraId="71459ED9" w14:textId="77777777" w:rsidR="008C7216" w:rsidRPr="008C7216" w:rsidRDefault="008C7216" w:rsidP="008C7216">
            <w:pPr>
              <w:rPr>
                <w:rFonts w:ascii="Helvetica" w:hAnsi="Helvetica" w:cs="Helvetica"/>
                <w:color w:val="FF0000"/>
                <w:sz w:val="16"/>
                <w:szCs w:val="16"/>
              </w:rPr>
            </w:pPr>
            <w:r w:rsidRPr="008C7216"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  <w:t xml:space="preserve">Educatie fizica si sport_ Catanescu A_ </w:t>
            </w:r>
            <w:proofErr w:type="spellStart"/>
            <w:r w:rsidRPr="008C7216">
              <w:rPr>
                <w:rFonts w:ascii="Helvetica" w:hAnsi="Helvetica" w:cs="Helvetica"/>
                <w:color w:val="FF0000"/>
                <w:sz w:val="16"/>
                <w:szCs w:val="16"/>
              </w:rPr>
              <w:t>Aleea</w:t>
            </w:r>
            <w:proofErr w:type="spellEnd"/>
            <w:r w:rsidRPr="008C7216">
              <w:rPr>
                <w:rFonts w:ascii="Helvetica" w:hAnsi="Helvetica" w:cs="Helvetica"/>
                <w:color w:val="FF0000"/>
                <w:sz w:val="16"/>
                <w:szCs w:val="16"/>
              </w:rPr>
              <w:t xml:space="preserve"> de sub </w:t>
            </w:r>
            <w:proofErr w:type="spellStart"/>
            <w:r w:rsidRPr="008C7216">
              <w:rPr>
                <w:rFonts w:ascii="Helvetica" w:hAnsi="Helvetica" w:cs="Helvetica"/>
                <w:color w:val="FF0000"/>
                <w:sz w:val="16"/>
                <w:szCs w:val="16"/>
              </w:rPr>
              <w:t>Tâmpa</w:t>
            </w:r>
            <w:proofErr w:type="spellEnd"/>
            <w:r w:rsidRPr="008C7216">
              <w:rPr>
                <w:rFonts w:ascii="Helvetica" w:hAnsi="Helvetica" w:cs="Helvetica"/>
                <w:color w:val="FF0000"/>
                <w:sz w:val="16"/>
                <w:szCs w:val="16"/>
              </w:rPr>
              <w:t xml:space="preserve"> (</w:t>
            </w:r>
            <w:proofErr w:type="spellStart"/>
            <w:r w:rsidRPr="008C7216">
              <w:rPr>
                <w:rFonts w:ascii="Helvetica" w:hAnsi="Helvetica" w:cs="Helvetica"/>
                <w:color w:val="FF0000"/>
                <w:sz w:val="16"/>
                <w:szCs w:val="16"/>
              </w:rPr>
              <w:t>în</w:t>
            </w:r>
            <w:proofErr w:type="spellEnd"/>
            <w:r w:rsidRPr="008C7216">
              <w:rPr>
                <w:rFonts w:ascii="Helvetica" w:hAnsi="Helvetica" w:cs="Helvetica"/>
                <w:color w:val="FF0000"/>
                <w:sz w:val="16"/>
                <w:szCs w:val="16"/>
              </w:rPr>
              <w:t xml:space="preserve"> </w:t>
            </w:r>
            <w:proofErr w:type="spellStart"/>
            <w:r w:rsidRPr="008C7216">
              <w:rPr>
                <w:rFonts w:ascii="Helvetica" w:hAnsi="Helvetica" w:cs="Helvetica"/>
                <w:color w:val="FF0000"/>
                <w:sz w:val="16"/>
                <w:szCs w:val="16"/>
              </w:rPr>
              <w:t>fața</w:t>
            </w:r>
            <w:proofErr w:type="spellEnd"/>
            <w:r w:rsidRPr="008C7216">
              <w:rPr>
                <w:rFonts w:ascii="Helvetica" w:hAnsi="Helvetica" w:cs="Helvetica"/>
                <w:color w:val="FF0000"/>
                <w:sz w:val="16"/>
                <w:szCs w:val="16"/>
              </w:rPr>
              <w:t xml:space="preserve"> </w:t>
            </w:r>
            <w:bookmarkStart w:id="0" w:name="_GoBack"/>
            <w:bookmarkEnd w:id="0"/>
            <w:proofErr w:type="spellStart"/>
            <w:r w:rsidRPr="008C7216">
              <w:rPr>
                <w:rFonts w:ascii="Helvetica" w:hAnsi="Helvetica" w:cs="Helvetica"/>
                <w:color w:val="FF0000"/>
                <w:sz w:val="16"/>
                <w:szCs w:val="16"/>
              </w:rPr>
              <w:t>terenului</w:t>
            </w:r>
            <w:proofErr w:type="spellEnd"/>
            <w:r w:rsidRPr="008C7216">
              <w:rPr>
                <w:rFonts w:ascii="Helvetica" w:hAnsi="Helvetica" w:cs="Helvetica"/>
                <w:color w:val="FF0000"/>
                <w:sz w:val="16"/>
                <w:szCs w:val="16"/>
              </w:rPr>
              <w:t xml:space="preserve"> de </w:t>
            </w:r>
            <w:proofErr w:type="spellStart"/>
            <w:r w:rsidRPr="008C7216">
              <w:rPr>
                <w:rFonts w:ascii="Helvetica" w:hAnsi="Helvetica" w:cs="Helvetica"/>
                <w:color w:val="FF0000"/>
                <w:sz w:val="16"/>
                <w:szCs w:val="16"/>
              </w:rPr>
              <w:t>baschet</w:t>
            </w:r>
            <w:proofErr w:type="spellEnd"/>
            <w:r w:rsidRPr="008C7216">
              <w:rPr>
                <w:rFonts w:ascii="Helvetica" w:hAnsi="Helvetica" w:cs="Helvetica"/>
                <w:color w:val="FF0000"/>
                <w:sz w:val="16"/>
                <w:szCs w:val="16"/>
              </w:rPr>
              <w:t>)</w:t>
            </w:r>
          </w:p>
          <w:p w14:paraId="16EBE618" w14:textId="77777777" w:rsidR="008C7216" w:rsidRPr="008C7216" w:rsidRDefault="008C7216" w:rsidP="008C7216">
            <w:pPr>
              <w:spacing w:after="0" w:line="240" w:lineRule="auto"/>
              <w:rPr>
                <w:rFonts w:ascii="Helvetica" w:hAnsi="Helvetica" w:cs="Helvetica"/>
                <w:color w:val="26282A"/>
                <w:sz w:val="16"/>
                <w:szCs w:val="16"/>
              </w:rPr>
            </w:pPr>
          </w:p>
          <w:p w14:paraId="01FA3A02" w14:textId="226A045E" w:rsidR="006B160E" w:rsidRPr="008C7216" w:rsidRDefault="006B160E" w:rsidP="006B160E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1022" w:type="dxa"/>
            <w:shd w:val="clear" w:color="auto" w:fill="FFCCFF"/>
          </w:tcPr>
          <w:p w14:paraId="7790040A" w14:textId="2FDAB438" w:rsidR="006B160E" w:rsidRPr="00765F5F" w:rsidRDefault="006B160E" w:rsidP="006B160E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58" w:type="dxa"/>
            <w:shd w:val="clear" w:color="auto" w:fill="FBD4B4" w:themeFill="accent6" w:themeFillTint="66"/>
          </w:tcPr>
          <w:p w14:paraId="6AF7DF01" w14:textId="21A6E40D" w:rsidR="006B160E" w:rsidRPr="00765F5F" w:rsidRDefault="006B160E" w:rsidP="006B160E">
            <w:pPr>
              <w:spacing w:after="0" w:line="240" w:lineRule="auto"/>
              <w:ind w:firstLine="17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Educatie Fizica si Sport- Simion g- Sala de sport Colina</w:t>
            </w:r>
          </w:p>
        </w:tc>
        <w:tc>
          <w:tcPr>
            <w:tcW w:w="900" w:type="dxa"/>
            <w:shd w:val="clear" w:color="auto" w:fill="FBD4B4" w:themeFill="accent6" w:themeFillTint="66"/>
          </w:tcPr>
          <w:p w14:paraId="7EFEA789" w14:textId="77777777" w:rsidR="006B160E" w:rsidRPr="00765F5F" w:rsidRDefault="006B160E" w:rsidP="006B160E">
            <w:pPr>
              <w:spacing w:after="0" w:line="240" w:lineRule="auto"/>
              <w:ind w:firstLine="17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Limba</w:t>
            </w:r>
            <w:proofErr w:type="spellEnd"/>
          </w:p>
          <w:p w14:paraId="0A6E31C7" w14:textId="77777777" w:rsidR="006B160E" w:rsidRPr="00765F5F" w:rsidRDefault="006B160E" w:rsidP="006B160E">
            <w:pPr>
              <w:spacing w:after="0" w:line="240" w:lineRule="auto"/>
              <w:ind w:firstLine="17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franceză</w:t>
            </w:r>
            <w:proofErr w:type="spellEnd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,</w:t>
            </w:r>
          </w:p>
          <w:p w14:paraId="4233255F" w14:textId="40784E46" w:rsidR="006B160E" w:rsidRPr="00765F5F" w:rsidRDefault="006B160E" w:rsidP="006B160E">
            <w:pPr>
              <w:spacing w:after="0" w:line="240" w:lineRule="auto"/>
              <w:ind w:firstLine="17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Cernea</w:t>
            </w:r>
            <w:proofErr w:type="spellEnd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 xml:space="preserve"> N., BP5</w:t>
            </w:r>
          </w:p>
        </w:tc>
        <w:tc>
          <w:tcPr>
            <w:tcW w:w="900" w:type="dxa"/>
            <w:shd w:val="clear" w:color="auto" w:fill="FBD4B4" w:themeFill="accent6" w:themeFillTint="66"/>
          </w:tcPr>
          <w:p w14:paraId="3F2D78AA" w14:textId="77777777" w:rsidR="006B160E" w:rsidRPr="00765F5F" w:rsidRDefault="006B160E" w:rsidP="006B160E">
            <w:pPr>
              <w:spacing w:after="0" w:line="240" w:lineRule="auto"/>
              <w:ind w:firstLine="17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FF00"/>
          </w:tcPr>
          <w:p w14:paraId="077F2CA9" w14:textId="77777777" w:rsidR="006B160E" w:rsidRPr="00765F5F" w:rsidRDefault="006B160E" w:rsidP="006B160E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Gr.3 - Matematica aplicata in economie</w:t>
            </w:r>
          </w:p>
          <w:p w14:paraId="2D7DF4B6" w14:textId="77777777" w:rsidR="006B160E" w:rsidRPr="00765F5F" w:rsidRDefault="006B160E" w:rsidP="006B160E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Popescu O., CP2</w:t>
            </w:r>
          </w:p>
          <w:p w14:paraId="5421C754" w14:textId="77777777" w:rsidR="006B160E" w:rsidRPr="00765F5F" w:rsidRDefault="006B160E" w:rsidP="006B160E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  <w:p w14:paraId="2EE8B9DC" w14:textId="77777777" w:rsidR="006B160E" w:rsidRPr="00765F5F" w:rsidRDefault="006B160E" w:rsidP="006B160E">
            <w:pPr>
              <w:spacing w:after="0" w:line="240" w:lineRule="auto"/>
              <w:ind w:left="-144" w:right="-165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 xml:space="preserve">Gr. 1 - Bazele informaticii, Dragoi D., </w:t>
            </w:r>
          </w:p>
          <w:p w14:paraId="4E7AF2B7" w14:textId="312EE651" w:rsidR="006B160E" w:rsidRPr="00765F5F" w:rsidRDefault="006B160E" w:rsidP="006B160E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DP7</w:t>
            </w:r>
          </w:p>
        </w:tc>
        <w:tc>
          <w:tcPr>
            <w:tcW w:w="810" w:type="dxa"/>
            <w:shd w:val="clear" w:color="auto" w:fill="FFFF00"/>
          </w:tcPr>
          <w:p w14:paraId="5DBE31F7" w14:textId="77777777" w:rsidR="006B160E" w:rsidRPr="00765F5F" w:rsidRDefault="006B160E" w:rsidP="006B160E">
            <w:pPr>
              <w:spacing w:after="0" w:line="240" w:lineRule="auto"/>
              <w:ind w:left="-108" w:firstLine="17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FFF00"/>
          </w:tcPr>
          <w:p w14:paraId="648FC89D" w14:textId="25404BB7" w:rsidR="006B160E" w:rsidRPr="00765F5F" w:rsidRDefault="006B160E" w:rsidP="006B160E">
            <w:pPr>
              <w:ind w:left="-108" w:right="-81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Gr.2 - Econometrie,Duguleană L., DII1</w:t>
            </w:r>
          </w:p>
        </w:tc>
        <w:tc>
          <w:tcPr>
            <w:tcW w:w="846" w:type="dxa"/>
            <w:shd w:val="clear" w:color="auto" w:fill="00FFFF"/>
          </w:tcPr>
          <w:p w14:paraId="7B1020D9" w14:textId="77777777" w:rsidR="006B160E" w:rsidRPr="00765F5F" w:rsidRDefault="006B160E" w:rsidP="006B160E">
            <w:pPr>
              <w:spacing w:after="0" w:line="240" w:lineRule="auto"/>
              <w:ind w:firstLine="17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93" w:type="dxa"/>
            <w:shd w:val="clear" w:color="auto" w:fill="00FFFF"/>
          </w:tcPr>
          <w:p w14:paraId="34C921AA" w14:textId="77777777" w:rsidR="006B160E" w:rsidRPr="00765F5F" w:rsidRDefault="006B160E" w:rsidP="006B160E">
            <w:pPr>
              <w:spacing w:line="240" w:lineRule="auto"/>
              <w:rPr>
                <w:rFonts w:cs="Calibri"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50" w:type="dxa"/>
            <w:shd w:val="clear" w:color="auto" w:fill="00FFFF"/>
          </w:tcPr>
          <w:p w14:paraId="231D41EA" w14:textId="77777777" w:rsidR="006B160E" w:rsidRPr="00765F5F" w:rsidRDefault="006B160E" w:rsidP="006B160E">
            <w:pPr>
              <w:rPr>
                <w:rFonts w:cs="Calibri"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92" w:type="dxa"/>
            <w:shd w:val="clear" w:color="auto" w:fill="00FF00"/>
          </w:tcPr>
          <w:p w14:paraId="3476689A" w14:textId="77777777" w:rsidR="006B160E" w:rsidRPr="00765F5F" w:rsidRDefault="006B160E" w:rsidP="006B160E">
            <w:pPr>
              <w:spacing w:after="0" w:line="240" w:lineRule="auto"/>
              <w:ind w:firstLine="17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51" w:type="dxa"/>
            <w:shd w:val="clear" w:color="auto" w:fill="00FF00"/>
          </w:tcPr>
          <w:p w14:paraId="3D97B76F" w14:textId="77777777" w:rsidR="006B160E" w:rsidRPr="00765F5F" w:rsidRDefault="006B160E" w:rsidP="006B160E">
            <w:pPr>
              <w:spacing w:after="0" w:line="240" w:lineRule="auto"/>
              <w:rPr>
                <w:rFonts w:asciiTheme="minorHAnsi" w:hAnsiTheme="minorHAnsi"/>
                <w:bCs/>
                <w:strike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0064EEDA" w14:textId="77777777" w:rsidR="006B160E" w:rsidRPr="00765F5F" w:rsidRDefault="006B160E" w:rsidP="006B160E">
            <w:pPr>
              <w:spacing w:after="0" w:line="240" w:lineRule="auto"/>
              <w:rPr>
                <w:rFonts w:asciiTheme="minorHAnsi" w:hAnsiTheme="minorHAnsi"/>
                <w:bCs/>
                <w:strike/>
                <w:color w:val="FF0000"/>
                <w:sz w:val="16"/>
                <w:szCs w:val="16"/>
                <w:lang w:val="it-IT"/>
              </w:rPr>
            </w:pPr>
          </w:p>
        </w:tc>
      </w:tr>
      <w:tr w:rsidR="007D7B56" w:rsidRPr="00765F5F" w14:paraId="3D5E3671" w14:textId="77777777" w:rsidTr="00806E30">
        <w:trPr>
          <w:trHeight w:val="146"/>
        </w:trPr>
        <w:tc>
          <w:tcPr>
            <w:tcW w:w="535" w:type="dxa"/>
            <w:vMerge/>
          </w:tcPr>
          <w:p w14:paraId="1962B4FE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653" w:type="dxa"/>
          </w:tcPr>
          <w:p w14:paraId="7AC6274C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it-IT"/>
              </w:rPr>
            </w:pPr>
          </w:p>
          <w:p w14:paraId="1EDE8333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</w:rPr>
              <w:t>14- 15.40</w:t>
            </w:r>
          </w:p>
          <w:p w14:paraId="595C0747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</w:p>
          <w:p w14:paraId="3A902122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967" w:type="dxa"/>
            <w:shd w:val="clear" w:color="auto" w:fill="FFCCFF"/>
          </w:tcPr>
          <w:p w14:paraId="4653F63C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CCFF"/>
          </w:tcPr>
          <w:p w14:paraId="1E1A3052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1022" w:type="dxa"/>
            <w:shd w:val="clear" w:color="auto" w:fill="FFCCFF"/>
          </w:tcPr>
          <w:p w14:paraId="6DBC6911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58" w:type="dxa"/>
            <w:shd w:val="clear" w:color="auto" w:fill="FBD4B4" w:themeFill="accent6" w:themeFillTint="66"/>
          </w:tcPr>
          <w:p w14:paraId="7017A29D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55C66189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3698B264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FF00"/>
          </w:tcPr>
          <w:p w14:paraId="1B007634" w14:textId="1BB42B0F" w:rsidR="007D7B56" w:rsidRPr="00765F5F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810" w:type="dxa"/>
            <w:shd w:val="clear" w:color="auto" w:fill="FFFF00"/>
          </w:tcPr>
          <w:p w14:paraId="7BC3747D" w14:textId="77777777" w:rsidR="007D7B56" w:rsidRPr="00765F5F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FF00"/>
          </w:tcPr>
          <w:p w14:paraId="1458EA2E" w14:textId="41D51F17" w:rsidR="007D7B56" w:rsidRPr="00765F5F" w:rsidRDefault="007D7B56" w:rsidP="007D7B56">
            <w:pPr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Gr.3 - Econometrie,Duguleană L., DII1</w:t>
            </w:r>
          </w:p>
        </w:tc>
        <w:tc>
          <w:tcPr>
            <w:tcW w:w="846" w:type="dxa"/>
            <w:shd w:val="clear" w:color="auto" w:fill="00FFFF"/>
          </w:tcPr>
          <w:p w14:paraId="321CA979" w14:textId="7677A76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Etica in afaceri _ Potincu L_ BP1</w:t>
            </w:r>
          </w:p>
        </w:tc>
        <w:tc>
          <w:tcPr>
            <w:tcW w:w="993" w:type="dxa"/>
            <w:shd w:val="clear" w:color="auto" w:fill="00FFFF"/>
          </w:tcPr>
          <w:p w14:paraId="109E5ABB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50" w:type="dxa"/>
            <w:shd w:val="clear" w:color="auto" w:fill="00FFFF"/>
          </w:tcPr>
          <w:p w14:paraId="260B6E42" w14:textId="77777777" w:rsidR="007D7B56" w:rsidRPr="00765F5F" w:rsidRDefault="007D7B56" w:rsidP="007D7B56">
            <w:pPr>
              <w:rPr>
                <w:rFonts w:cs="Calibri"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92" w:type="dxa"/>
            <w:shd w:val="clear" w:color="auto" w:fill="00FF00"/>
          </w:tcPr>
          <w:p w14:paraId="1F91A7E7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851" w:type="dxa"/>
            <w:shd w:val="clear" w:color="auto" w:fill="00FF00"/>
          </w:tcPr>
          <w:p w14:paraId="31E31F29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trike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712F445A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trike/>
                <w:color w:val="FF0000"/>
                <w:sz w:val="16"/>
                <w:szCs w:val="16"/>
                <w:lang w:val="it-IT"/>
              </w:rPr>
            </w:pPr>
          </w:p>
        </w:tc>
      </w:tr>
      <w:tr w:rsidR="007D7B56" w:rsidRPr="00765F5F" w14:paraId="125766EC" w14:textId="77777777" w:rsidTr="00806E30">
        <w:trPr>
          <w:trHeight w:val="146"/>
        </w:trPr>
        <w:tc>
          <w:tcPr>
            <w:tcW w:w="535" w:type="dxa"/>
            <w:vMerge w:val="restart"/>
            <w:textDirection w:val="btLr"/>
          </w:tcPr>
          <w:p w14:paraId="625B6FBB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</w:rPr>
            </w:pPr>
            <w:r w:rsidRPr="00765F5F">
              <w:rPr>
                <w:rFonts w:ascii="Times New Roman" w:hAnsi="Times New Roman"/>
                <w:bCs/>
              </w:rPr>
              <w:t>8.11. 2025  SÂMBĂTĂ</w:t>
            </w:r>
          </w:p>
        </w:tc>
        <w:tc>
          <w:tcPr>
            <w:tcW w:w="653" w:type="dxa"/>
          </w:tcPr>
          <w:p w14:paraId="68DA3B3D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</w:p>
          <w:p w14:paraId="171F78FE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</w:rPr>
              <w:t xml:space="preserve">8 – </w:t>
            </w:r>
          </w:p>
          <w:p w14:paraId="2D7155FB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</w:rPr>
              <w:t>9,40</w:t>
            </w:r>
          </w:p>
        </w:tc>
        <w:tc>
          <w:tcPr>
            <w:tcW w:w="967" w:type="dxa"/>
            <w:shd w:val="clear" w:color="auto" w:fill="FFCCFF"/>
          </w:tcPr>
          <w:p w14:paraId="6FFC5061" w14:textId="2F7007D4" w:rsidR="007D7B56" w:rsidRPr="00765F5F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</w:p>
        </w:tc>
        <w:tc>
          <w:tcPr>
            <w:tcW w:w="900" w:type="dxa"/>
            <w:shd w:val="clear" w:color="auto" w:fill="FFCCFF"/>
          </w:tcPr>
          <w:p w14:paraId="3DA47D0B" w14:textId="77777777" w:rsidR="007D7B56" w:rsidRPr="00765F5F" w:rsidRDefault="007D7B56" w:rsidP="007D7B56">
            <w:pPr>
              <w:spacing w:after="0" w:line="240" w:lineRule="auto"/>
              <w:ind w:left="-41" w:right="-85"/>
              <w:rPr>
                <w:rFonts w:asciiTheme="minorHAnsi" w:hAnsiTheme="minorHAnsi" w:cstheme="minorHAnsi"/>
                <w:bCs/>
                <w:strike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1022" w:type="dxa"/>
            <w:shd w:val="clear" w:color="auto" w:fill="FFCCFF"/>
          </w:tcPr>
          <w:p w14:paraId="6A5DE6BC" w14:textId="51C00BCF" w:rsidR="007D7B56" w:rsidRPr="00765F5F" w:rsidRDefault="007D7B56" w:rsidP="007D7B56">
            <w:pPr>
              <w:spacing w:after="0" w:line="240" w:lineRule="auto"/>
              <w:ind w:left="-108" w:right="-108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en-GB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 xml:space="preserve">Marketing </w:t>
            </w: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internațional</w:t>
            </w:r>
            <w:proofErr w:type="spellEnd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 xml:space="preserve">, </w:t>
            </w: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Boșcor</w:t>
            </w:r>
            <w:proofErr w:type="spellEnd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 xml:space="preserve"> D., CP2</w:t>
            </w:r>
          </w:p>
        </w:tc>
        <w:tc>
          <w:tcPr>
            <w:tcW w:w="958" w:type="dxa"/>
            <w:shd w:val="clear" w:color="auto" w:fill="FBD4B4" w:themeFill="accent6" w:themeFillTint="66"/>
          </w:tcPr>
          <w:p w14:paraId="2F69AF09" w14:textId="21090B3E" w:rsidR="007D7B56" w:rsidRPr="00765F5F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046CC5F6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5BF3321A" w14:textId="5BA299F9" w:rsidR="007D7B56" w:rsidRPr="00765F5F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Contabilitate de gestiune, Trifan A., LIII1</w:t>
            </w:r>
          </w:p>
        </w:tc>
        <w:tc>
          <w:tcPr>
            <w:tcW w:w="900" w:type="dxa"/>
            <w:shd w:val="clear" w:color="auto" w:fill="FFFF00"/>
          </w:tcPr>
          <w:p w14:paraId="1BD5F114" w14:textId="77777777" w:rsidR="007D7B56" w:rsidRPr="00765F5F" w:rsidRDefault="007D7B56" w:rsidP="007D7B56">
            <w:pPr>
              <w:spacing w:after="0"/>
              <w:ind w:left="-96" w:right="-103"/>
              <w:jc w:val="center"/>
              <w:rPr>
                <w:rFonts w:asciiTheme="minorHAnsi" w:hAnsiTheme="minorHAnsi"/>
                <w:bCs/>
                <w:sz w:val="16"/>
                <w:szCs w:val="16"/>
                <w:lang w:val="es-PE"/>
              </w:rPr>
            </w:pPr>
          </w:p>
        </w:tc>
        <w:tc>
          <w:tcPr>
            <w:tcW w:w="810" w:type="dxa"/>
            <w:shd w:val="clear" w:color="auto" w:fill="FFFF00"/>
          </w:tcPr>
          <w:p w14:paraId="798E59BD" w14:textId="77777777" w:rsidR="007D7B56" w:rsidRPr="00765F5F" w:rsidRDefault="007D7B56" w:rsidP="007D7B56">
            <w:pPr>
              <w:spacing w:after="0" w:line="240" w:lineRule="auto"/>
              <w:ind w:firstLine="10"/>
              <w:jc w:val="center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FF00"/>
          </w:tcPr>
          <w:p w14:paraId="6515A0D1" w14:textId="77777777" w:rsidR="007D7B56" w:rsidRPr="00765F5F" w:rsidRDefault="007D7B56" w:rsidP="007D7B56">
            <w:pPr>
              <w:spacing w:after="0"/>
              <w:ind w:left="-108" w:right="-108"/>
              <w:jc w:val="center"/>
              <w:rPr>
                <w:rFonts w:ascii="Times New Roman" w:hAnsi="Times New Roman"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46" w:type="dxa"/>
            <w:shd w:val="clear" w:color="auto" w:fill="00FFFF"/>
          </w:tcPr>
          <w:p w14:paraId="09C76731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93" w:type="dxa"/>
            <w:shd w:val="clear" w:color="auto" w:fill="00FFFF"/>
          </w:tcPr>
          <w:p w14:paraId="2F274DB9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Limba</w:t>
            </w:r>
            <w:proofErr w:type="spellEnd"/>
          </w:p>
          <w:p w14:paraId="11DD8874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franceză</w:t>
            </w:r>
            <w:proofErr w:type="spellEnd"/>
            <w:r w:rsidRPr="00765F5F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,</w:t>
            </w:r>
          </w:p>
          <w:p w14:paraId="41CE808B" w14:textId="4A25EDAA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Cernea</w:t>
            </w:r>
            <w:proofErr w:type="spellEnd"/>
            <w:r w:rsidRPr="00765F5F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765F5F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N.</w:t>
            </w:r>
            <w:proofErr w:type="gramStart"/>
            <w:r w:rsidRPr="00765F5F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,online</w:t>
            </w:r>
            <w:proofErr w:type="spellEnd"/>
            <w:proofErr w:type="gramEnd"/>
          </w:p>
        </w:tc>
        <w:tc>
          <w:tcPr>
            <w:tcW w:w="850" w:type="dxa"/>
            <w:shd w:val="clear" w:color="auto" w:fill="00FFFF"/>
          </w:tcPr>
          <w:p w14:paraId="2A2621C0" w14:textId="515F6121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Cercetari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De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mk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_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Tecau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A_ AIV2</w:t>
            </w:r>
          </w:p>
        </w:tc>
        <w:tc>
          <w:tcPr>
            <w:tcW w:w="992" w:type="dxa"/>
            <w:shd w:val="clear" w:color="auto" w:fill="00FF00"/>
          </w:tcPr>
          <w:p w14:paraId="13E980A5" w14:textId="6CF0806E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851" w:type="dxa"/>
            <w:shd w:val="clear" w:color="auto" w:fill="00FF00"/>
          </w:tcPr>
          <w:p w14:paraId="249C16BE" w14:textId="77777777" w:rsidR="007D7B56" w:rsidRPr="00765F5F" w:rsidRDefault="007D7B56" w:rsidP="007D7B56">
            <w:pPr>
              <w:spacing w:after="0" w:line="240" w:lineRule="auto"/>
              <w:ind w:right="-112"/>
              <w:rPr>
                <w:rFonts w:asciiTheme="minorHAnsi" w:hAnsiTheme="minorHAnsi" w:cs="Calibri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="Calibri"/>
                <w:sz w:val="16"/>
                <w:szCs w:val="16"/>
                <w:lang w:val="it-IT"/>
              </w:rPr>
              <w:t>Marfuri nealim. si securitatea utiliz.</w:t>
            </w:r>
          </w:p>
          <w:p w14:paraId="7FF8EEC3" w14:textId="380FAC60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proofErr w:type="spellStart"/>
            <w:r w:rsidRPr="00765F5F">
              <w:rPr>
                <w:rFonts w:asciiTheme="minorHAnsi" w:hAnsiTheme="minorHAnsi" w:cs="Calibri"/>
                <w:sz w:val="16"/>
                <w:szCs w:val="16"/>
                <w:lang w:val="fr-FR"/>
              </w:rPr>
              <w:t>Neacsu</w:t>
            </w:r>
            <w:proofErr w:type="spellEnd"/>
            <w:r w:rsidRPr="00765F5F">
              <w:rPr>
                <w:rFonts w:asciiTheme="minorHAnsi" w:hAnsiTheme="minorHAnsi" w:cs="Calibri"/>
                <w:sz w:val="16"/>
                <w:szCs w:val="16"/>
                <w:lang w:val="fr-FR"/>
              </w:rPr>
              <w:t xml:space="preserve"> A. - online</w:t>
            </w:r>
          </w:p>
        </w:tc>
        <w:tc>
          <w:tcPr>
            <w:tcW w:w="879" w:type="dxa"/>
            <w:gridSpan w:val="2"/>
            <w:shd w:val="clear" w:color="auto" w:fill="00FF00"/>
          </w:tcPr>
          <w:p w14:paraId="0BECB138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</w:tr>
      <w:tr w:rsidR="007D7B56" w:rsidRPr="00765F5F" w14:paraId="3C26DD39" w14:textId="77777777" w:rsidTr="00806E30">
        <w:trPr>
          <w:trHeight w:val="146"/>
        </w:trPr>
        <w:tc>
          <w:tcPr>
            <w:tcW w:w="535" w:type="dxa"/>
            <w:vMerge/>
          </w:tcPr>
          <w:p w14:paraId="3E141A57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653" w:type="dxa"/>
          </w:tcPr>
          <w:p w14:paraId="244354B2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it-IT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  <w:lang w:val="it-IT"/>
              </w:rPr>
              <w:t xml:space="preserve">10- </w:t>
            </w:r>
          </w:p>
          <w:p w14:paraId="46150961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it-IT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  <w:lang w:val="it-IT"/>
              </w:rPr>
              <w:t>11.40</w:t>
            </w:r>
          </w:p>
        </w:tc>
        <w:tc>
          <w:tcPr>
            <w:tcW w:w="967" w:type="dxa"/>
            <w:shd w:val="clear" w:color="auto" w:fill="FFCCFF"/>
          </w:tcPr>
          <w:p w14:paraId="3015AA7A" w14:textId="77E90A88" w:rsidR="007D7B56" w:rsidRPr="00765F5F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</w:p>
        </w:tc>
        <w:tc>
          <w:tcPr>
            <w:tcW w:w="900" w:type="dxa"/>
            <w:shd w:val="clear" w:color="auto" w:fill="FFCCFF"/>
          </w:tcPr>
          <w:p w14:paraId="4A39D4CC" w14:textId="160583F7" w:rsidR="007D7B56" w:rsidRPr="00765F5F" w:rsidRDefault="007D7B56" w:rsidP="007D7B56">
            <w:pPr>
              <w:tabs>
                <w:tab w:val="left" w:pos="639"/>
              </w:tabs>
              <w:spacing w:after="0" w:line="240" w:lineRule="auto"/>
              <w:rPr>
                <w:rFonts w:asciiTheme="minorHAnsi" w:hAnsiTheme="minorHAnsi" w:cstheme="minorHAnsi"/>
                <w:bCs/>
                <w:strike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1022" w:type="dxa"/>
            <w:shd w:val="clear" w:color="auto" w:fill="FFCCFF"/>
          </w:tcPr>
          <w:p w14:paraId="27A58514" w14:textId="2CF6D52A" w:rsidR="007D7B56" w:rsidRPr="00765F5F" w:rsidRDefault="007D7B56" w:rsidP="007D7B56">
            <w:pPr>
              <w:spacing w:after="0" w:line="240" w:lineRule="auto"/>
              <w:ind w:left="-108" w:right="-108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 xml:space="preserve">Marketing </w:t>
            </w: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internațional</w:t>
            </w:r>
            <w:proofErr w:type="spellEnd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 xml:space="preserve">, </w:t>
            </w: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Boșcor</w:t>
            </w:r>
            <w:proofErr w:type="spellEnd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 xml:space="preserve"> D., CP2</w:t>
            </w:r>
          </w:p>
        </w:tc>
        <w:tc>
          <w:tcPr>
            <w:tcW w:w="958" w:type="dxa"/>
            <w:shd w:val="clear" w:color="auto" w:fill="FBD4B4" w:themeFill="accent6" w:themeFillTint="66"/>
          </w:tcPr>
          <w:p w14:paraId="13EF2A7B" w14:textId="7300FE32" w:rsidR="007D7B56" w:rsidRPr="00765F5F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50AA8191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Theme="minorHAnsi" w:hAnsiTheme="minorHAnsi" w:cstheme="minorHAnsi"/>
                <w:bCs/>
                <w:sz w:val="16"/>
                <w:szCs w:val="16"/>
                <w:lang w:val="fr-FR"/>
              </w:rPr>
              <w:t>Limba</w:t>
            </w:r>
            <w:proofErr w:type="spellEnd"/>
          </w:p>
          <w:p w14:paraId="383973D7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Theme="minorHAnsi" w:hAnsiTheme="minorHAnsi" w:cstheme="minorHAnsi"/>
                <w:bCs/>
                <w:sz w:val="16"/>
                <w:szCs w:val="16"/>
                <w:lang w:val="fr-FR"/>
              </w:rPr>
              <w:t>franceză</w:t>
            </w:r>
            <w:proofErr w:type="spellEnd"/>
            <w:r w:rsidRPr="00765F5F">
              <w:rPr>
                <w:rFonts w:asciiTheme="minorHAnsi" w:hAnsiTheme="minorHAnsi" w:cstheme="minorHAnsi"/>
                <w:bCs/>
                <w:sz w:val="16"/>
                <w:szCs w:val="16"/>
                <w:lang w:val="fr-FR"/>
              </w:rPr>
              <w:t>,</w:t>
            </w:r>
          </w:p>
          <w:p w14:paraId="593D7ED5" w14:textId="0F1DC29F" w:rsidR="007D7B56" w:rsidRPr="00765F5F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</w:pPr>
            <w:proofErr w:type="spellStart"/>
            <w:r w:rsidRPr="00765F5F">
              <w:rPr>
                <w:rFonts w:asciiTheme="minorHAnsi" w:hAnsiTheme="minorHAnsi" w:cstheme="minorHAnsi"/>
                <w:bCs/>
                <w:sz w:val="16"/>
                <w:szCs w:val="16"/>
                <w:lang w:val="fr-FR"/>
              </w:rPr>
              <w:t>Cernea</w:t>
            </w:r>
            <w:proofErr w:type="spellEnd"/>
            <w:r w:rsidRPr="00765F5F">
              <w:rPr>
                <w:rFonts w:asciiTheme="minorHAnsi" w:hAnsiTheme="minorHAnsi" w:cstheme="minorHAnsi"/>
                <w:bCs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765F5F">
              <w:rPr>
                <w:rFonts w:asciiTheme="minorHAnsi" w:hAnsiTheme="minorHAnsi" w:cstheme="minorHAnsi"/>
                <w:bCs/>
                <w:sz w:val="16"/>
                <w:szCs w:val="16"/>
                <w:lang w:val="fr-FR"/>
              </w:rPr>
              <w:t>N.</w:t>
            </w:r>
            <w:proofErr w:type="gramStart"/>
            <w:r w:rsidRPr="00765F5F">
              <w:rPr>
                <w:rFonts w:asciiTheme="minorHAnsi" w:hAnsiTheme="minorHAnsi" w:cstheme="minorHAnsi"/>
                <w:bCs/>
                <w:sz w:val="16"/>
                <w:szCs w:val="16"/>
                <w:lang w:val="fr-FR"/>
              </w:rPr>
              <w:t>,online</w:t>
            </w:r>
            <w:proofErr w:type="spellEnd"/>
            <w:proofErr w:type="gramEnd"/>
          </w:p>
        </w:tc>
        <w:tc>
          <w:tcPr>
            <w:tcW w:w="900" w:type="dxa"/>
            <w:shd w:val="clear" w:color="auto" w:fill="FBD4B4" w:themeFill="accent6" w:themeFillTint="66"/>
          </w:tcPr>
          <w:p w14:paraId="27379C87" w14:textId="07F9D10F" w:rsidR="007D7B56" w:rsidRPr="00765F5F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Contabilitate de gestiune, Trifan A., LIII1</w:t>
            </w:r>
          </w:p>
        </w:tc>
        <w:tc>
          <w:tcPr>
            <w:tcW w:w="900" w:type="dxa"/>
            <w:shd w:val="clear" w:color="auto" w:fill="FFFF00"/>
          </w:tcPr>
          <w:p w14:paraId="1B7CB725" w14:textId="14126263" w:rsidR="007D7B56" w:rsidRPr="00765F5F" w:rsidRDefault="007D7B56" w:rsidP="007D7B56">
            <w:pPr>
              <w:spacing w:after="0"/>
              <w:ind w:left="-96" w:right="-103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es-PE"/>
              </w:rPr>
            </w:pPr>
          </w:p>
        </w:tc>
        <w:tc>
          <w:tcPr>
            <w:tcW w:w="810" w:type="dxa"/>
            <w:shd w:val="clear" w:color="auto" w:fill="FFFF00"/>
          </w:tcPr>
          <w:p w14:paraId="1A8AC097" w14:textId="215D19A3" w:rsidR="007D7B56" w:rsidRPr="00765F5F" w:rsidRDefault="007D7B56" w:rsidP="007D7B56">
            <w:pPr>
              <w:spacing w:after="0" w:line="240" w:lineRule="auto"/>
              <w:ind w:left="-108" w:right="-85" w:firstLine="10"/>
              <w:jc w:val="center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Gr.1 - Mn micilor afaceri, Dragomir C., CE1</w:t>
            </w:r>
          </w:p>
        </w:tc>
        <w:tc>
          <w:tcPr>
            <w:tcW w:w="900" w:type="dxa"/>
            <w:shd w:val="clear" w:color="auto" w:fill="FFFF00"/>
          </w:tcPr>
          <w:p w14:paraId="580B1288" w14:textId="77777777" w:rsidR="007D7B56" w:rsidRPr="00765F5F" w:rsidRDefault="007D7B56" w:rsidP="007D7B56">
            <w:pPr>
              <w:spacing w:after="0"/>
              <w:ind w:left="-108" w:right="-108"/>
              <w:jc w:val="center"/>
              <w:rPr>
                <w:rFonts w:ascii="Times New Roman" w:hAnsi="Times New Roman"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46" w:type="dxa"/>
            <w:shd w:val="clear" w:color="auto" w:fill="00FFFF"/>
          </w:tcPr>
          <w:p w14:paraId="5AFFDD29" w14:textId="77777777" w:rsidR="007D7B56" w:rsidRPr="00765F5F" w:rsidRDefault="007D7B56" w:rsidP="007D7B56">
            <w:pPr>
              <w:spacing w:after="0" w:line="240" w:lineRule="auto"/>
              <w:ind w:firstLine="10"/>
              <w:rPr>
                <w:rFonts w:asciiTheme="minorHAnsi" w:hAnsiTheme="minorHAnsi" w:cstheme="minorHAnsi"/>
                <w:bCs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Theme="minorHAnsi" w:hAnsiTheme="minorHAnsi" w:cstheme="minorHAnsi"/>
                <w:bCs/>
                <w:sz w:val="16"/>
                <w:szCs w:val="16"/>
                <w:lang w:val="fr-FR"/>
              </w:rPr>
              <w:t>Limba</w:t>
            </w:r>
            <w:proofErr w:type="spellEnd"/>
          </w:p>
          <w:p w14:paraId="24D44B7B" w14:textId="347B5A04" w:rsidR="007D7B56" w:rsidRPr="00765F5F" w:rsidRDefault="007D7B56" w:rsidP="007D7B56">
            <w:pPr>
              <w:spacing w:after="0" w:line="240" w:lineRule="auto"/>
              <w:ind w:firstLine="10"/>
              <w:rPr>
                <w:rFonts w:asciiTheme="minorHAnsi" w:hAnsiTheme="minorHAnsi" w:cstheme="minorHAnsi"/>
                <w:bCs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Theme="minorHAnsi" w:hAnsiTheme="minorHAnsi" w:cstheme="minorHAnsi"/>
                <w:bCs/>
                <w:sz w:val="16"/>
                <w:szCs w:val="16"/>
                <w:lang w:val="fr-FR"/>
              </w:rPr>
              <w:t>engleză</w:t>
            </w:r>
            <w:proofErr w:type="spellEnd"/>
            <w:r w:rsidRPr="00765F5F">
              <w:rPr>
                <w:rFonts w:asciiTheme="minorHAnsi" w:hAnsiTheme="minorHAnsi" w:cstheme="minorHAnsi"/>
                <w:bCs/>
                <w:sz w:val="16"/>
                <w:szCs w:val="16"/>
                <w:lang w:val="fr-FR"/>
              </w:rPr>
              <w:t>,</w:t>
            </w:r>
          </w:p>
          <w:p w14:paraId="3BD2D5A8" w14:textId="7B392C7B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 w:cstheme="minorHAnsi"/>
                <w:bCs/>
                <w:sz w:val="16"/>
                <w:szCs w:val="16"/>
                <w:lang w:val="fr-FR"/>
              </w:rPr>
              <w:t>Pavel E. – online</w:t>
            </w:r>
          </w:p>
        </w:tc>
        <w:tc>
          <w:tcPr>
            <w:tcW w:w="993" w:type="dxa"/>
            <w:shd w:val="clear" w:color="auto" w:fill="00FFFF"/>
          </w:tcPr>
          <w:p w14:paraId="7CBFEE10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</w:rPr>
            </w:pPr>
            <w:proofErr w:type="spellStart"/>
            <w:r w:rsidRPr="00765F5F">
              <w:rPr>
                <w:rFonts w:asciiTheme="minorHAnsi" w:hAnsiTheme="minorHAnsi"/>
                <w:bCs/>
                <w:sz w:val="16"/>
                <w:szCs w:val="16"/>
              </w:rPr>
              <w:t>Protectia</w:t>
            </w:r>
            <w:proofErr w:type="spellEnd"/>
            <w:r w:rsidRPr="00765F5F">
              <w:rPr>
                <w:rFonts w:asciiTheme="minorHAnsi" w:hAnsiTheme="minorHAnsi"/>
                <w:bCs/>
                <w:sz w:val="16"/>
                <w:szCs w:val="16"/>
              </w:rPr>
              <w:t xml:space="preserve"> </w:t>
            </w:r>
            <w:proofErr w:type="spellStart"/>
            <w:r w:rsidRPr="00765F5F">
              <w:rPr>
                <w:rFonts w:asciiTheme="minorHAnsi" w:hAnsiTheme="minorHAnsi"/>
                <w:bCs/>
                <w:sz w:val="16"/>
                <w:szCs w:val="16"/>
              </w:rPr>
              <w:t>consumat</w:t>
            </w:r>
            <w:proofErr w:type="spellEnd"/>
            <w:r w:rsidRPr="00765F5F">
              <w:rPr>
                <w:rFonts w:asciiTheme="minorHAnsi" w:hAnsiTheme="minorHAnsi"/>
                <w:bCs/>
                <w:sz w:val="16"/>
                <w:szCs w:val="16"/>
              </w:rPr>
              <w:t>.</w:t>
            </w:r>
          </w:p>
          <w:p w14:paraId="225B573D" w14:textId="3A705794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r w:rsidRPr="00765F5F">
              <w:rPr>
                <w:rFonts w:asciiTheme="minorHAnsi" w:hAnsiTheme="minorHAnsi"/>
                <w:bCs/>
                <w:sz w:val="16"/>
                <w:szCs w:val="16"/>
              </w:rPr>
              <w:t xml:space="preserve">Neacsu A. </w:t>
            </w:r>
            <w:r w:rsidRPr="00765F5F">
              <w:rPr>
                <w:rFonts w:asciiTheme="minorHAnsi" w:hAnsiTheme="minorHAnsi" w:cs="Calibri"/>
                <w:sz w:val="16"/>
                <w:szCs w:val="16"/>
                <w:lang w:val="fr-FR"/>
              </w:rPr>
              <w:t xml:space="preserve"> online</w:t>
            </w:r>
          </w:p>
        </w:tc>
        <w:tc>
          <w:tcPr>
            <w:tcW w:w="850" w:type="dxa"/>
            <w:shd w:val="clear" w:color="auto" w:fill="00FFFF"/>
          </w:tcPr>
          <w:p w14:paraId="252E8465" w14:textId="531E1171" w:rsidR="007D7B56" w:rsidRPr="00765F5F" w:rsidRDefault="007D7B56" w:rsidP="007D7B56">
            <w:pPr>
              <w:spacing w:after="0" w:line="240" w:lineRule="auto"/>
              <w:ind w:firstLine="17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Cercetari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De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mk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_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Tecau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A_ AIV2</w:t>
            </w:r>
          </w:p>
        </w:tc>
        <w:tc>
          <w:tcPr>
            <w:tcW w:w="992" w:type="dxa"/>
            <w:shd w:val="clear" w:color="auto" w:fill="00FF00"/>
          </w:tcPr>
          <w:p w14:paraId="0499EA3E" w14:textId="617C006F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851" w:type="dxa"/>
            <w:shd w:val="clear" w:color="auto" w:fill="00FF00"/>
          </w:tcPr>
          <w:p w14:paraId="1FBBEDF2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es-ES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07A410D8" w14:textId="4CB78BA4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</w:tr>
      <w:tr w:rsidR="007D7B56" w:rsidRPr="00765F5F" w14:paraId="2D849429" w14:textId="77777777" w:rsidTr="00806E30">
        <w:trPr>
          <w:trHeight w:val="146"/>
        </w:trPr>
        <w:tc>
          <w:tcPr>
            <w:tcW w:w="535" w:type="dxa"/>
            <w:vMerge/>
          </w:tcPr>
          <w:p w14:paraId="3A01BABC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653" w:type="dxa"/>
          </w:tcPr>
          <w:p w14:paraId="6F658EC4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it-IT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  <w:lang w:val="it-IT"/>
              </w:rPr>
              <w:t>12.00- 13.40</w:t>
            </w:r>
          </w:p>
          <w:p w14:paraId="2622F88E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it-IT"/>
              </w:rPr>
            </w:pPr>
          </w:p>
        </w:tc>
        <w:tc>
          <w:tcPr>
            <w:tcW w:w="967" w:type="dxa"/>
            <w:shd w:val="clear" w:color="auto" w:fill="FFCCFF"/>
          </w:tcPr>
          <w:p w14:paraId="26A62319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CCFF"/>
          </w:tcPr>
          <w:p w14:paraId="4E9D42CF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1022" w:type="dxa"/>
            <w:shd w:val="clear" w:color="auto" w:fill="FFCCFF"/>
          </w:tcPr>
          <w:p w14:paraId="0218D90B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trike/>
                <w:sz w:val="16"/>
                <w:szCs w:val="16"/>
                <w:lang w:val="it-IT"/>
              </w:rPr>
            </w:pPr>
          </w:p>
        </w:tc>
        <w:tc>
          <w:tcPr>
            <w:tcW w:w="958" w:type="dxa"/>
            <w:shd w:val="clear" w:color="auto" w:fill="FBD4B4" w:themeFill="accent6" w:themeFillTint="66"/>
          </w:tcPr>
          <w:p w14:paraId="328812C6" w14:textId="77777777" w:rsidR="007D7B56" w:rsidRPr="00765F5F" w:rsidRDefault="007D7B56" w:rsidP="007D7B56">
            <w:pPr>
              <w:spacing w:after="0" w:line="240" w:lineRule="auto"/>
              <w:ind w:firstLine="10"/>
              <w:rPr>
                <w:rFonts w:asciiTheme="minorHAnsi" w:hAnsiTheme="minorHAnsi" w:cstheme="minorHAnsi"/>
                <w:bCs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Theme="minorHAnsi" w:hAnsiTheme="minorHAnsi" w:cstheme="minorHAnsi"/>
                <w:bCs/>
                <w:sz w:val="16"/>
                <w:szCs w:val="16"/>
                <w:lang w:val="fr-FR"/>
              </w:rPr>
              <w:t>Limba</w:t>
            </w:r>
            <w:proofErr w:type="spellEnd"/>
          </w:p>
          <w:p w14:paraId="2945159D" w14:textId="63393CD1" w:rsidR="007D7B56" w:rsidRPr="00765F5F" w:rsidRDefault="007D7B56" w:rsidP="007D7B56">
            <w:pPr>
              <w:spacing w:after="0" w:line="240" w:lineRule="auto"/>
              <w:ind w:firstLine="10"/>
              <w:rPr>
                <w:rFonts w:asciiTheme="minorHAnsi" w:hAnsiTheme="minorHAnsi" w:cstheme="minorHAnsi"/>
                <w:bCs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Theme="minorHAnsi" w:hAnsiTheme="minorHAnsi" w:cstheme="minorHAnsi"/>
                <w:bCs/>
                <w:sz w:val="16"/>
                <w:szCs w:val="16"/>
                <w:lang w:val="fr-FR"/>
              </w:rPr>
              <w:t>Franceză</w:t>
            </w:r>
            <w:proofErr w:type="spellEnd"/>
            <w:r w:rsidRPr="00765F5F">
              <w:rPr>
                <w:rFonts w:asciiTheme="minorHAnsi" w:hAnsiTheme="minorHAnsi" w:cstheme="minorHAnsi"/>
                <w:bCs/>
                <w:sz w:val="16"/>
                <w:szCs w:val="16"/>
                <w:lang w:val="fr-FR"/>
              </w:rPr>
              <w:t>/</w:t>
            </w:r>
            <w:proofErr w:type="spellStart"/>
            <w:r w:rsidRPr="00765F5F">
              <w:rPr>
                <w:rFonts w:asciiTheme="minorHAnsi" w:hAnsiTheme="minorHAnsi" w:cstheme="minorHAnsi"/>
                <w:bCs/>
                <w:sz w:val="16"/>
                <w:szCs w:val="16"/>
                <w:lang w:val="fr-FR"/>
              </w:rPr>
              <w:t>engleză</w:t>
            </w:r>
            <w:proofErr w:type="spellEnd"/>
            <w:r w:rsidRPr="00765F5F">
              <w:rPr>
                <w:rFonts w:asciiTheme="minorHAnsi" w:hAnsiTheme="minorHAnsi" w:cstheme="minorHAnsi"/>
                <w:bCs/>
                <w:sz w:val="16"/>
                <w:szCs w:val="16"/>
                <w:lang w:val="fr-FR"/>
              </w:rPr>
              <w:t>,</w:t>
            </w:r>
          </w:p>
          <w:p w14:paraId="0E4B264F" w14:textId="04EC773C" w:rsidR="007D7B56" w:rsidRPr="00765F5F" w:rsidRDefault="007D7B56" w:rsidP="007D7B56">
            <w:pPr>
              <w:spacing w:after="0" w:line="240" w:lineRule="auto"/>
              <w:ind w:firstLine="10"/>
              <w:rPr>
                <w:rFonts w:asciiTheme="minorHAnsi" w:hAnsiTheme="minorHAnsi" w:cstheme="minorHAnsi"/>
                <w:bCs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Theme="minorHAnsi" w:hAnsiTheme="minorHAnsi" w:cstheme="minorHAnsi"/>
                <w:bCs/>
                <w:sz w:val="16"/>
                <w:szCs w:val="16"/>
                <w:lang w:val="fr-FR"/>
              </w:rPr>
              <w:t>Cernea</w:t>
            </w:r>
            <w:proofErr w:type="spellEnd"/>
            <w:r w:rsidRPr="00765F5F">
              <w:rPr>
                <w:rFonts w:asciiTheme="minorHAnsi" w:hAnsiTheme="minorHAnsi" w:cstheme="minorHAnsi"/>
                <w:bCs/>
                <w:sz w:val="16"/>
                <w:szCs w:val="16"/>
                <w:lang w:val="fr-FR"/>
              </w:rPr>
              <w:t xml:space="preserve"> N./Pavel E. – online</w:t>
            </w:r>
          </w:p>
        </w:tc>
        <w:tc>
          <w:tcPr>
            <w:tcW w:w="900" w:type="dxa"/>
            <w:shd w:val="clear" w:color="auto" w:fill="FBD4B4" w:themeFill="accent6" w:themeFillTint="66"/>
          </w:tcPr>
          <w:p w14:paraId="35B9F979" w14:textId="4B70D4C7" w:rsidR="007D7B56" w:rsidRPr="00765F5F" w:rsidRDefault="00144C37" w:rsidP="007D7B56">
            <w:pPr>
              <w:spacing w:after="0" w:line="240" w:lineRule="auto"/>
              <w:ind w:right="-112"/>
              <w:rPr>
                <w:rFonts w:asciiTheme="minorHAnsi" w:hAnsiTheme="minorHAnsi" w:cs="Calibri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="Calibri"/>
                <w:sz w:val="16"/>
                <w:szCs w:val="16"/>
                <w:lang w:val="it-IT"/>
              </w:rPr>
              <w:t>Marketing</w:t>
            </w:r>
          </w:p>
          <w:p w14:paraId="740957BA" w14:textId="6E5BD53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trike/>
                <w:sz w:val="16"/>
                <w:szCs w:val="16"/>
                <w:lang w:val="it-IT"/>
              </w:rPr>
            </w:pPr>
            <w:proofErr w:type="spellStart"/>
            <w:r w:rsidRPr="00765F5F">
              <w:rPr>
                <w:rFonts w:asciiTheme="minorHAnsi" w:hAnsiTheme="minorHAnsi" w:cs="Calibri"/>
                <w:sz w:val="16"/>
                <w:szCs w:val="16"/>
                <w:lang w:val="fr-FR"/>
              </w:rPr>
              <w:t>Neacsu</w:t>
            </w:r>
            <w:proofErr w:type="spellEnd"/>
            <w:r w:rsidRPr="00765F5F">
              <w:rPr>
                <w:rFonts w:asciiTheme="minorHAnsi" w:hAnsiTheme="minorHAnsi" w:cs="Calibri"/>
                <w:sz w:val="16"/>
                <w:szCs w:val="16"/>
                <w:lang w:val="fr-FR"/>
              </w:rPr>
              <w:t xml:space="preserve"> A. – online</w:t>
            </w:r>
          </w:p>
        </w:tc>
        <w:tc>
          <w:tcPr>
            <w:tcW w:w="900" w:type="dxa"/>
            <w:shd w:val="clear" w:color="auto" w:fill="FBD4B4" w:themeFill="accent6" w:themeFillTint="66"/>
          </w:tcPr>
          <w:p w14:paraId="25775FCD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trike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FF00"/>
          </w:tcPr>
          <w:p w14:paraId="6FA2FE3B" w14:textId="19FB569A" w:rsidR="007D7B56" w:rsidRPr="00765F5F" w:rsidRDefault="007D7B56" w:rsidP="007D7B56">
            <w:pPr>
              <w:spacing w:after="0"/>
              <w:ind w:left="-96" w:right="-103"/>
              <w:jc w:val="center"/>
              <w:rPr>
                <w:rFonts w:asciiTheme="minorHAnsi" w:hAnsiTheme="minorHAnsi"/>
                <w:bCs/>
                <w:sz w:val="16"/>
                <w:szCs w:val="16"/>
              </w:rPr>
            </w:pPr>
            <w:proofErr w:type="spellStart"/>
            <w:r w:rsidRPr="00765F5F">
              <w:rPr>
                <w:rFonts w:asciiTheme="minorHAnsi" w:hAnsiTheme="minorHAnsi"/>
                <w:bCs/>
                <w:color w:val="000000" w:themeColor="text1"/>
                <w:sz w:val="16"/>
                <w:szCs w:val="16"/>
              </w:rPr>
              <w:t>Dreptul</w:t>
            </w:r>
            <w:proofErr w:type="spellEnd"/>
            <w:r w:rsidRPr="00765F5F">
              <w:rPr>
                <w:rFonts w:asciiTheme="minorHAnsi" w:hAnsiTheme="minorHAnsi"/>
                <w:bCs/>
                <w:color w:val="000000" w:themeColor="text1"/>
                <w:sz w:val="16"/>
                <w:szCs w:val="16"/>
              </w:rPr>
              <w:t xml:space="preserve"> </w:t>
            </w:r>
            <w:proofErr w:type="spellStart"/>
            <w:r w:rsidRPr="00765F5F">
              <w:rPr>
                <w:rFonts w:asciiTheme="minorHAnsi" w:hAnsiTheme="minorHAnsi"/>
                <w:bCs/>
                <w:color w:val="000000" w:themeColor="text1"/>
                <w:sz w:val="16"/>
                <w:szCs w:val="16"/>
              </w:rPr>
              <w:t>afacerilor</w:t>
            </w:r>
            <w:proofErr w:type="spellEnd"/>
            <w:r w:rsidRPr="00765F5F">
              <w:rPr>
                <w:rFonts w:asciiTheme="minorHAnsi" w:hAnsiTheme="minorHAnsi"/>
                <w:bCs/>
                <w:color w:val="000000" w:themeColor="text1"/>
                <w:sz w:val="16"/>
                <w:szCs w:val="16"/>
              </w:rPr>
              <w:t xml:space="preserve">, </w:t>
            </w:r>
            <w:proofErr w:type="spellStart"/>
            <w:r w:rsidRPr="00765F5F">
              <w:rPr>
                <w:rFonts w:asciiTheme="minorHAnsi" w:hAnsiTheme="minorHAnsi"/>
                <w:bCs/>
                <w:color w:val="000000" w:themeColor="text1"/>
                <w:sz w:val="16"/>
                <w:szCs w:val="16"/>
              </w:rPr>
              <w:t>Potincu</w:t>
            </w:r>
            <w:proofErr w:type="spellEnd"/>
            <w:r w:rsidRPr="00765F5F">
              <w:rPr>
                <w:rFonts w:asciiTheme="minorHAnsi" w:hAnsiTheme="minorHAnsi"/>
                <w:bCs/>
                <w:color w:val="000000" w:themeColor="text1"/>
                <w:sz w:val="16"/>
                <w:szCs w:val="16"/>
              </w:rPr>
              <w:t xml:space="preserve"> L., online</w:t>
            </w:r>
          </w:p>
        </w:tc>
        <w:tc>
          <w:tcPr>
            <w:tcW w:w="810" w:type="dxa"/>
            <w:shd w:val="clear" w:color="auto" w:fill="FFFF00"/>
          </w:tcPr>
          <w:p w14:paraId="5B001791" w14:textId="57B2E530" w:rsidR="007D7B56" w:rsidRPr="00765F5F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Gr.2 - Mn micilor afaceri, Dragomir C., CE1</w:t>
            </w:r>
          </w:p>
        </w:tc>
        <w:tc>
          <w:tcPr>
            <w:tcW w:w="900" w:type="dxa"/>
            <w:shd w:val="clear" w:color="auto" w:fill="FFFF00"/>
          </w:tcPr>
          <w:p w14:paraId="2D94F283" w14:textId="77777777" w:rsidR="007D7B56" w:rsidRPr="00765F5F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46" w:type="dxa"/>
            <w:shd w:val="clear" w:color="auto" w:fill="00FFFF"/>
          </w:tcPr>
          <w:p w14:paraId="46286774" w14:textId="581B6DE4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93" w:type="dxa"/>
            <w:shd w:val="clear" w:color="auto" w:fill="00FFFF"/>
          </w:tcPr>
          <w:p w14:paraId="17159B25" w14:textId="77A9F69A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trike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bCs/>
                <w:sz w:val="16"/>
                <w:szCs w:val="16"/>
                <w:lang w:val="it-IT"/>
              </w:rPr>
              <w:t>Etica in afaceri, Poțincu L., online</w:t>
            </w:r>
          </w:p>
        </w:tc>
        <w:tc>
          <w:tcPr>
            <w:tcW w:w="850" w:type="dxa"/>
            <w:shd w:val="clear" w:color="auto" w:fill="00FFFF"/>
          </w:tcPr>
          <w:p w14:paraId="32ED914A" w14:textId="087BCF31" w:rsidR="007D7B56" w:rsidRPr="00765F5F" w:rsidRDefault="007D7B56" w:rsidP="007D7B56">
            <w:pPr>
              <w:rPr>
                <w:rFonts w:cs="Calibri"/>
                <w:color w:val="FF0000"/>
                <w:sz w:val="16"/>
                <w:szCs w:val="16"/>
                <w:lang w:val="it-IT"/>
              </w:rPr>
            </w:pP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Cercetari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De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mk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_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Turcanu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C_ AIV2</w:t>
            </w:r>
          </w:p>
        </w:tc>
        <w:tc>
          <w:tcPr>
            <w:tcW w:w="992" w:type="dxa"/>
            <w:shd w:val="clear" w:color="auto" w:fill="00FF00"/>
          </w:tcPr>
          <w:p w14:paraId="5EEB9C39" w14:textId="791A4BF2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pacing w:val="-4"/>
                <w:sz w:val="16"/>
                <w:szCs w:val="16"/>
                <w:lang w:val="it-IT"/>
              </w:rPr>
            </w:pPr>
          </w:p>
        </w:tc>
        <w:tc>
          <w:tcPr>
            <w:tcW w:w="851" w:type="dxa"/>
            <w:shd w:val="clear" w:color="auto" w:fill="00FF00"/>
          </w:tcPr>
          <w:p w14:paraId="0FD51678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7CCBB250" w14:textId="3874F615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pacing w:val="-4"/>
                <w:sz w:val="16"/>
                <w:szCs w:val="16"/>
                <w:lang w:val="it-IT"/>
              </w:rPr>
            </w:pPr>
          </w:p>
        </w:tc>
      </w:tr>
      <w:tr w:rsidR="007D7B56" w:rsidRPr="00765F5F" w14:paraId="57E27331" w14:textId="77777777" w:rsidTr="00806E30">
        <w:trPr>
          <w:trHeight w:val="710"/>
        </w:trPr>
        <w:tc>
          <w:tcPr>
            <w:tcW w:w="535" w:type="dxa"/>
            <w:vMerge/>
          </w:tcPr>
          <w:p w14:paraId="5234AE5A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653" w:type="dxa"/>
          </w:tcPr>
          <w:p w14:paraId="4A119B25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it-IT"/>
              </w:rPr>
            </w:pPr>
          </w:p>
          <w:p w14:paraId="2079BC3A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it-IT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  <w:lang w:val="it-IT"/>
              </w:rPr>
              <w:t>14- 15.40</w:t>
            </w:r>
          </w:p>
        </w:tc>
        <w:tc>
          <w:tcPr>
            <w:tcW w:w="967" w:type="dxa"/>
            <w:shd w:val="clear" w:color="auto" w:fill="FFCCFF"/>
          </w:tcPr>
          <w:p w14:paraId="7936B21E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</w:p>
          <w:p w14:paraId="425C19D1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</w:p>
          <w:p w14:paraId="62573693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</w:p>
          <w:p w14:paraId="46D58277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</w:p>
          <w:p w14:paraId="07FAD9A3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</w:p>
          <w:p w14:paraId="3D7C03DA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</w:p>
          <w:p w14:paraId="59ACA087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CCFF"/>
          </w:tcPr>
          <w:p w14:paraId="4E974F2E" w14:textId="0B8EBD8A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bCs/>
                <w:sz w:val="16"/>
                <w:szCs w:val="16"/>
                <w:lang w:val="it-IT"/>
              </w:rPr>
              <w:t>Etica in afaceri, Poțincu L., online</w:t>
            </w:r>
          </w:p>
        </w:tc>
        <w:tc>
          <w:tcPr>
            <w:tcW w:w="1022" w:type="dxa"/>
            <w:shd w:val="clear" w:color="auto" w:fill="FFCCFF"/>
          </w:tcPr>
          <w:p w14:paraId="1DC58662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strike/>
                <w:sz w:val="16"/>
                <w:szCs w:val="16"/>
                <w:lang w:val="it-IT"/>
              </w:rPr>
            </w:pPr>
          </w:p>
        </w:tc>
        <w:tc>
          <w:tcPr>
            <w:tcW w:w="958" w:type="dxa"/>
            <w:shd w:val="clear" w:color="auto" w:fill="FBD4B4" w:themeFill="accent6" w:themeFillTint="66"/>
          </w:tcPr>
          <w:p w14:paraId="3DC11BF1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es-ES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3459CB30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strike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73D4B3B8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strike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FF00"/>
          </w:tcPr>
          <w:p w14:paraId="41FF9E64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trike/>
                <w:sz w:val="16"/>
                <w:szCs w:val="16"/>
                <w:lang w:val="it-IT"/>
              </w:rPr>
            </w:pPr>
          </w:p>
        </w:tc>
        <w:tc>
          <w:tcPr>
            <w:tcW w:w="810" w:type="dxa"/>
            <w:shd w:val="clear" w:color="auto" w:fill="FFFF00"/>
          </w:tcPr>
          <w:p w14:paraId="066C489C" w14:textId="2F5F1D09" w:rsidR="007D7B56" w:rsidRPr="00765F5F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Gr.3 - Mn micilor afaceri, Dragomir C., CE1</w:t>
            </w:r>
          </w:p>
        </w:tc>
        <w:tc>
          <w:tcPr>
            <w:tcW w:w="900" w:type="dxa"/>
            <w:shd w:val="clear" w:color="auto" w:fill="FFFF00"/>
          </w:tcPr>
          <w:p w14:paraId="032A39D4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trike/>
                <w:sz w:val="16"/>
                <w:szCs w:val="16"/>
                <w:lang w:val="it-IT"/>
              </w:rPr>
            </w:pPr>
          </w:p>
        </w:tc>
        <w:tc>
          <w:tcPr>
            <w:tcW w:w="846" w:type="dxa"/>
            <w:shd w:val="clear" w:color="auto" w:fill="00FFFF"/>
          </w:tcPr>
          <w:p w14:paraId="05F9337D" w14:textId="2F53A383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93" w:type="dxa"/>
            <w:shd w:val="clear" w:color="auto" w:fill="00FFFF"/>
          </w:tcPr>
          <w:p w14:paraId="4439021A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trike/>
                <w:sz w:val="16"/>
                <w:szCs w:val="16"/>
                <w:lang w:val="it-IT"/>
              </w:rPr>
            </w:pPr>
          </w:p>
        </w:tc>
        <w:tc>
          <w:tcPr>
            <w:tcW w:w="850" w:type="dxa"/>
            <w:shd w:val="clear" w:color="auto" w:fill="00FFFF"/>
          </w:tcPr>
          <w:p w14:paraId="5A12790D" w14:textId="10C84B2B" w:rsidR="007D7B56" w:rsidRPr="00765F5F" w:rsidRDefault="007D7B56" w:rsidP="007D7B56">
            <w:pPr>
              <w:rPr>
                <w:rFonts w:cs="Calibri"/>
                <w:color w:val="FF0000"/>
                <w:sz w:val="16"/>
                <w:szCs w:val="16"/>
                <w:lang w:val="it-IT"/>
              </w:rPr>
            </w:pP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Cercetari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De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mk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_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Turcanu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C_ AIV2</w:t>
            </w:r>
          </w:p>
        </w:tc>
        <w:tc>
          <w:tcPr>
            <w:tcW w:w="992" w:type="dxa"/>
            <w:shd w:val="clear" w:color="auto" w:fill="00FF00"/>
          </w:tcPr>
          <w:p w14:paraId="00E06C91" w14:textId="77777777" w:rsidR="007D7B56" w:rsidRPr="00765F5F" w:rsidRDefault="007D7B56" w:rsidP="007D7B56">
            <w:pPr>
              <w:spacing w:after="0" w:line="240" w:lineRule="auto"/>
              <w:ind w:left="-70" w:right="-110" w:hanging="10"/>
              <w:rPr>
                <w:rFonts w:asciiTheme="minorHAnsi" w:hAnsiTheme="minorHAnsi"/>
                <w:bCs/>
                <w:sz w:val="16"/>
                <w:szCs w:val="16"/>
                <w:lang w:val="de-DE"/>
              </w:rPr>
            </w:pPr>
            <w:r w:rsidRPr="00765F5F">
              <w:rPr>
                <w:rFonts w:asciiTheme="minorHAnsi" w:hAnsiTheme="minorHAnsi"/>
                <w:bCs/>
                <w:sz w:val="16"/>
                <w:szCs w:val="16"/>
                <w:lang w:val="de-DE"/>
              </w:rPr>
              <w:t>Fundamentele stiintei mf.</w:t>
            </w:r>
          </w:p>
          <w:p w14:paraId="11BABB92" w14:textId="3CB1AEA6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trike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sz w:val="16"/>
                <w:szCs w:val="16"/>
                <w:lang w:val="de-DE"/>
              </w:rPr>
              <w:t>Neacsu A. - online</w:t>
            </w:r>
          </w:p>
        </w:tc>
        <w:tc>
          <w:tcPr>
            <w:tcW w:w="851" w:type="dxa"/>
            <w:shd w:val="clear" w:color="auto" w:fill="00FF00"/>
          </w:tcPr>
          <w:p w14:paraId="43BA8D55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trike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66CCBFAE" w14:textId="77777777" w:rsidR="007D7B56" w:rsidRPr="00765F5F" w:rsidRDefault="007D7B56" w:rsidP="007D7B56">
            <w:pPr>
              <w:rPr>
                <w:rFonts w:cs="Calibri"/>
                <w:color w:val="FF0000"/>
                <w:sz w:val="16"/>
                <w:szCs w:val="16"/>
                <w:lang w:val="de-DE"/>
              </w:rPr>
            </w:pPr>
          </w:p>
        </w:tc>
      </w:tr>
      <w:tr w:rsidR="007D7B56" w:rsidRPr="00765F5F" w14:paraId="3197797B" w14:textId="77777777" w:rsidTr="00806E30">
        <w:trPr>
          <w:trHeight w:val="146"/>
        </w:trPr>
        <w:tc>
          <w:tcPr>
            <w:tcW w:w="535" w:type="dxa"/>
            <w:vMerge w:val="restart"/>
            <w:textDirection w:val="btLr"/>
          </w:tcPr>
          <w:p w14:paraId="2569F7BE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</w:rPr>
            </w:pPr>
            <w:r w:rsidRPr="00765F5F">
              <w:rPr>
                <w:rFonts w:ascii="Times New Roman" w:hAnsi="Times New Roman"/>
                <w:bCs/>
                <w:lang w:val="fr-FR"/>
              </w:rPr>
              <w:t>9.11. 2025  D</w:t>
            </w:r>
            <w:r w:rsidRPr="00765F5F">
              <w:rPr>
                <w:rFonts w:ascii="Times New Roman" w:hAnsi="Times New Roman"/>
                <w:bCs/>
              </w:rPr>
              <w:t xml:space="preserve">UMINICA </w:t>
            </w:r>
          </w:p>
        </w:tc>
        <w:tc>
          <w:tcPr>
            <w:tcW w:w="653" w:type="dxa"/>
          </w:tcPr>
          <w:p w14:paraId="6D51FECD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</w:p>
          <w:p w14:paraId="7DA8E2F3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</w:rPr>
              <w:t xml:space="preserve">8 – </w:t>
            </w:r>
          </w:p>
          <w:p w14:paraId="53177472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</w:rPr>
              <w:t>9,40</w:t>
            </w:r>
          </w:p>
        </w:tc>
        <w:tc>
          <w:tcPr>
            <w:tcW w:w="967" w:type="dxa"/>
            <w:shd w:val="clear" w:color="auto" w:fill="FFCCFF"/>
          </w:tcPr>
          <w:p w14:paraId="45DB101B" w14:textId="141B730E" w:rsidR="007D7B56" w:rsidRPr="00765F5F" w:rsidRDefault="007D7B56" w:rsidP="007D7B56">
            <w:pPr>
              <w:spacing w:after="0" w:line="240" w:lineRule="auto"/>
              <w:ind w:left="-41" w:right="-108"/>
              <w:rPr>
                <w:rFonts w:ascii="Times New Roman" w:hAnsi="Times New Roman"/>
                <w:bCs/>
                <w:strike/>
                <w:color w:val="FF0000"/>
                <w:sz w:val="16"/>
                <w:szCs w:val="16"/>
              </w:rPr>
            </w:pP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Microeconomie</w:t>
            </w:r>
            <w:proofErr w:type="spellEnd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 xml:space="preserve">, </w:t>
            </w: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Duguleana</w:t>
            </w:r>
            <w:proofErr w:type="spellEnd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 xml:space="preserve"> C., CP3</w:t>
            </w:r>
          </w:p>
        </w:tc>
        <w:tc>
          <w:tcPr>
            <w:tcW w:w="900" w:type="dxa"/>
            <w:shd w:val="clear" w:color="auto" w:fill="FFCCFF"/>
          </w:tcPr>
          <w:p w14:paraId="0005BBB9" w14:textId="435213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1022" w:type="dxa"/>
            <w:shd w:val="clear" w:color="auto" w:fill="FFCCFF"/>
          </w:tcPr>
          <w:p w14:paraId="76FF4880" w14:textId="7E49F572" w:rsidR="007D7B56" w:rsidRPr="00765F5F" w:rsidRDefault="007D7B56" w:rsidP="007D7B56">
            <w:pPr>
              <w:spacing w:after="0" w:line="240" w:lineRule="auto"/>
              <w:ind w:right="-108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noProof/>
                <w:color w:val="FF0000"/>
                <w:sz w:val="16"/>
                <w:szCs w:val="16"/>
                <w:lang w:val="it-IT"/>
              </w:rPr>
              <w:t>Tehnica plăților</w:t>
            </w:r>
            <w:r w:rsidRPr="00765F5F">
              <w:rPr>
                <w:rFonts w:asciiTheme="minorHAnsi" w:hAnsiTheme="minorHAnsi" w:cstheme="minorHAnsi"/>
                <w:color w:val="FF0000"/>
                <w:sz w:val="16"/>
                <w:szCs w:val="16"/>
                <w:lang w:val="it-IT"/>
              </w:rPr>
              <w:t xml:space="preserve"> și finanțărilor internaționale, Bărbulescu O., BP1</w:t>
            </w:r>
          </w:p>
        </w:tc>
        <w:tc>
          <w:tcPr>
            <w:tcW w:w="958" w:type="dxa"/>
            <w:shd w:val="clear" w:color="auto" w:fill="FBD4B4" w:themeFill="accent6" w:themeFillTint="66"/>
          </w:tcPr>
          <w:p w14:paraId="3A8D3B5B" w14:textId="226A00AA" w:rsidR="007D7B56" w:rsidRPr="00765F5F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572AE634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23CE320F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FF00"/>
          </w:tcPr>
          <w:p w14:paraId="0AFDE880" w14:textId="0C5D6F5E" w:rsidR="007D7B56" w:rsidRPr="00765F5F" w:rsidRDefault="007D7B56" w:rsidP="007D7B56">
            <w:pPr>
              <w:spacing w:after="0" w:line="240" w:lineRule="auto"/>
              <w:ind w:left="-144" w:right="-165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 xml:space="preserve">Gr. 2 - Bazele informaticii, Dragoi D., </w:t>
            </w:r>
          </w:p>
          <w:p w14:paraId="386322C5" w14:textId="49CD3C68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DP7</w:t>
            </w:r>
          </w:p>
        </w:tc>
        <w:tc>
          <w:tcPr>
            <w:tcW w:w="810" w:type="dxa"/>
            <w:shd w:val="clear" w:color="auto" w:fill="FFFF00"/>
          </w:tcPr>
          <w:p w14:paraId="4E39B7AE" w14:textId="29C42896" w:rsidR="007D7B56" w:rsidRPr="00765F5F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Gr.1 – Conta financiara, Trifan A., LIII1</w:t>
            </w:r>
          </w:p>
        </w:tc>
        <w:tc>
          <w:tcPr>
            <w:tcW w:w="900" w:type="dxa"/>
            <w:shd w:val="clear" w:color="auto" w:fill="FFFF00"/>
          </w:tcPr>
          <w:p w14:paraId="17487F6E" w14:textId="0070E8A1" w:rsidR="007D7B56" w:rsidRPr="00765F5F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="Calibri"/>
                <w:sz w:val="16"/>
                <w:szCs w:val="16"/>
                <w:lang w:val="it-IT"/>
              </w:rPr>
              <w:t>Mn strategic, Nicolau C., online</w:t>
            </w:r>
          </w:p>
        </w:tc>
        <w:tc>
          <w:tcPr>
            <w:tcW w:w="846" w:type="dxa"/>
            <w:shd w:val="clear" w:color="auto" w:fill="00FFFF"/>
          </w:tcPr>
          <w:p w14:paraId="534D640B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93" w:type="dxa"/>
            <w:shd w:val="clear" w:color="auto" w:fill="00FFFF"/>
          </w:tcPr>
          <w:p w14:paraId="5B03E5F7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850" w:type="dxa"/>
            <w:shd w:val="clear" w:color="auto" w:fill="00FFFF"/>
          </w:tcPr>
          <w:p w14:paraId="3F9A2B1E" w14:textId="77777777" w:rsidR="007D7B56" w:rsidRPr="00765F5F" w:rsidRDefault="007D7B56" w:rsidP="007D7B56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92" w:type="dxa"/>
            <w:shd w:val="clear" w:color="auto" w:fill="00FF00"/>
          </w:tcPr>
          <w:p w14:paraId="5351E992" w14:textId="77777777" w:rsidR="007D7B56" w:rsidRPr="00765F5F" w:rsidRDefault="007D7B56" w:rsidP="007D7B56">
            <w:pPr>
              <w:spacing w:after="0" w:line="240" w:lineRule="auto"/>
              <w:ind w:right="-117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Matematica aplicata in economie</w:t>
            </w:r>
          </w:p>
          <w:p w14:paraId="087A6D5E" w14:textId="77777777" w:rsidR="007D7B56" w:rsidRPr="00765F5F" w:rsidRDefault="007D7B56" w:rsidP="007D7B56">
            <w:pPr>
              <w:spacing w:after="0" w:line="240" w:lineRule="auto"/>
              <w:ind w:right="-117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Popescu O.</w:t>
            </w:r>
          </w:p>
          <w:p w14:paraId="1874F771" w14:textId="5BC27521" w:rsidR="007D7B56" w:rsidRPr="00765F5F" w:rsidRDefault="007D7B56" w:rsidP="007D7B56">
            <w:pPr>
              <w:spacing w:after="0" w:line="240" w:lineRule="auto"/>
              <w:ind w:right="-117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CP2</w:t>
            </w:r>
          </w:p>
        </w:tc>
        <w:tc>
          <w:tcPr>
            <w:tcW w:w="851" w:type="dxa"/>
            <w:shd w:val="clear" w:color="auto" w:fill="00FF00"/>
          </w:tcPr>
          <w:p w14:paraId="5A455FD9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327AF1B5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</w:tc>
      </w:tr>
      <w:tr w:rsidR="007D7B56" w:rsidRPr="00765F5F" w14:paraId="2EB7AFD5" w14:textId="77777777" w:rsidTr="00806E30">
        <w:trPr>
          <w:trHeight w:val="890"/>
        </w:trPr>
        <w:tc>
          <w:tcPr>
            <w:tcW w:w="535" w:type="dxa"/>
            <w:vMerge/>
          </w:tcPr>
          <w:p w14:paraId="1B1C3D86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653" w:type="dxa"/>
          </w:tcPr>
          <w:p w14:paraId="25710F5A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</w:rPr>
              <w:t xml:space="preserve">10- </w:t>
            </w:r>
          </w:p>
          <w:p w14:paraId="7D66C915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</w:rPr>
              <w:t>11.40</w:t>
            </w:r>
          </w:p>
        </w:tc>
        <w:tc>
          <w:tcPr>
            <w:tcW w:w="967" w:type="dxa"/>
            <w:shd w:val="clear" w:color="auto" w:fill="FFCCFF"/>
          </w:tcPr>
          <w:p w14:paraId="6B3D1F37" w14:textId="57A830C1" w:rsidR="007D7B56" w:rsidRPr="00765F5F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</w:p>
        </w:tc>
        <w:tc>
          <w:tcPr>
            <w:tcW w:w="900" w:type="dxa"/>
            <w:shd w:val="clear" w:color="auto" w:fill="FFCCFF"/>
          </w:tcPr>
          <w:p w14:paraId="22E37319" w14:textId="652A91A0" w:rsidR="007D7B56" w:rsidRPr="00765F5F" w:rsidRDefault="007D7B56" w:rsidP="007D7B56">
            <w:pPr>
              <w:spacing w:after="0" w:line="240" w:lineRule="auto"/>
              <w:ind w:hanging="10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1022" w:type="dxa"/>
            <w:shd w:val="clear" w:color="auto" w:fill="FFCCFF"/>
          </w:tcPr>
          <w:p w14:paraId="0AC35223" w14:textId="75E6A263" w:rsidR="007D7B56" w:rsidRPr="00765F5F" w:rsidRDefault="007D7B56" w:rsidP="007D7B56">
            <w:pPr>
              <w:spacing w:after="0" w:line="240" w:lineRule="auto"/>
              <w:ind w:right="-108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noProof/>
                <w:color w:val="FF0000"/>
                <w:sz w:val="16"/>
                <w:szCs w:val="16"/>
                <w:lang w:val="it-IT"/>
              </w:rPr>
              <w:t>Tehnica plăților</w:t>
            </w:r>
            <w:r w:rsidRPr="00765F5F">
              <w:rPr>
                <w:rFonts w:asciiTheme="minorHAnsi" w:hAnsiTheme="minorHAnsi" w:cstheme="minorHAnsi"/>
                <w:color w:val="FF0000"/>
                <w:sz w:val="16"/>
                <w:szCs w:val="16"/>
                <w:lang w:val="it-IT"/>
              </w:rPr>
              <w:t xml:space="preserve"> și finanțărilor internaționale, Bărbulescu O., BP1</w:t>
            </w:r>
          </w:p>
        </w:tc>
        <w:tc>
          <w:tcPr>
            <w:tcW w:w="958" w:type="dxa"/>
            <w:shd w:val="clear" w:color="auto" w:fill="FBD4B4" w:themeFill="accent6" w:themeFillTint="66"/>
          </w:tcPr>
          <w:p w14:paraId="0232CA35" w14:textId="4C442C20" w:rsidR="007D7B56" w:rsidRPr="00765F5F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="Times New Roman" w:hAnsi="Times New Roman"/>
                <w:bCs/>
                <w:color w:val="FF0000"/>
                <w:sz w:val="16"/>
                <w:szCs w:val="16"/>
              </w:rPr>
            </w:pP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Microeconomie</w:t>
            </w:r>
            <w:proofErr w:type="spellEnd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 xml:space="preserve">, </w:t>
            </w: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Duguleana</w:t>
            </w:r>
            <w:proofErr w:type="spellEnd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 xml:space="preserve"> C., CP3</w:t>
            </w:r>
          </w:p>
        </w:tc>
        <w:tc>
          <w:tcPr>
            <w:tcW w:w="900" w:type="dxa"/>
            <w:shd w:val="clear" w:color="auto" w:fill="FBD4B4" w:themeFill="accent6" w:themeFillTint="66"/>
          </w:tcPr>
          <w:p w14:paraId="7183FD49" w14:textId="6A634263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EE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6F98D5E6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FF00"/>
          </w:tcPr>
          <w:p w14:paraId="66675038" w14:textId="77777777" w:rsidR="007D7B56" w:rsidRPr="00765F5F" w:rsidRDefault="007D7B56" w:rsidP="007D7B56">
            <w:pPr>
              <w:spacing w:after="0" w:line="240" w:lineRule="auto"/>
              <w:ind w:left="-144" w:right="-165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 xml:space="preserve">Gr. 2 - Bazele informaticii, Dragoi D., </w:t>
            </w:r>
          </w:p>
          <w:p w14:paraId="5552DD8D" w14:textId="247D4F4F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DP7</w:t>
            </w:r>
          </w:p>
        </w:tc>
        <w:tc>
          <w:tcPr>
            <w:tcW w:w="810" w:type="dxa"/>
            <w:shd w:val="clear" w:color="auto" w:fill="FFFF00"/>
          </w:tcPr>
          <w:p w14:paraId="670A53F2" w14:textId="6555D9C8" w:rsidR="007D7B56" w:rsidRPr="00765F5F" w:rsidRDefault="007D7B56" w:rsidP="007D7B56">
            <w:pPr>
              <w:ind w:left="-108" w:right="-108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Gr.2 – Conta financiara, Trifan A., LIII1</w:t>
            </w:r>
          </w:p>
        </w:tc>
        <w:tc>
          <w:tcPr>
            <w:tcW w:w="900" w:type="dxa"/>
            <w:shd w:val="clear" w:color="auto" w:fill="FFFF00"/>
          </w:tcPr>
          <w:p w14:paraId="12435012" w14:textId="4119FBD6" w:rsidR="007D7B56" w:rsidRPr="00765F5F" w:rsidRDefault="007D7B56" w:rsidP="007D7B56">
            <w:pPr>
              <w:jc w:val="center"/>
              <w:rPr>
                <w:rFonts w:asciiTheme="minorHAnsi" w:hAnsiTheme="minorHAnsi"/>
                <w:sz w:val="16"/>
                <w:szCs w:val="16"/>
              </w:rPr>
            </w:pPr>
            <w:proofErr w:type="spellStart"/>
            <w:r w:rsidRPr="00765F5F">
              <w:rPr>
                <w:rFonts w:asciiTheme="minorHAnsi" w:hAnsiTheme="minorHAnsi" w:cs="Calibri"/>
                <w:sz w:val="16"/>
                <w:szCs w:val="16"/>
              </w:rPr>
              <w:t>Mn</w:t>
            </w:r>
            <w:proofErr w:type="spellEnd"/>
            <w:r w:rsidRPr="00765F5F">
              <w:rPr>
                <w:rFonts w:asciiTheme="minorHAnsi" w:hAnsiTheme="minorHAnsi" w:cs="Calibri"/>
                <w:sz w:val="16"/>
                <w:szCs w:val="16"/>
              </w:rPr>
              <w:t xml:space="preserve"> </w:t>
            </w:r>
            <w:proofErr w:type="spellStart"/>
            <w:r w:rsidRPr="00765F5F">
              <w:rPr>
                <w:rFonts w:asciiTheme="minorHAnsi" w:hAnsiTheme="minorHAnsi" w:cs="Calibri"/>
                <w:sz w:val="16"/>
                <w:szCs w:val="16"/>
              </w:rPr>
              <w:t>crizelor</w:t>
            </w:r>
            <w:proofErr w:type="spellEnd"/>
            <w:r w:rsidRPr="00765F5F">
              <w:rPr>
                <w:rFonts w:asciiTheme="minorHAnsi" w:hAnsiTheme="minorHAnsi" w:cs="Calibri"/>
                <w:sz w:val="16"/>
                <w:szCs w:val="16"/>
              </w:rPr>
              <w:t xml:space="preserve">, </w:t>
            </w:r>
            <w:proofErr w:type="spellStart"/>
            <w:r w:rsidRPr="00765F5F">
              <w:rPr>
                <w:rFonts w:asciiTheme="minorHAnsi" w:hAnsiTheme="minorHAnsi" w:cs="Calibri"/>
                <w:sz w:val="16"/>
                <w:szCs w:val="16"/>
              </w:rPr>
              <w:t>Nicolau</w:t>
            </w:r>
            <w:proofErr w:type="spellEnd"/>
            <w:r w:rsidRPr="00765F5F">
              <w:rPr>
                <w:rFonts w:asciiTheme="minorHAnsi" w:hAnsiTheme="minorHAnsi" w:cs="Calibri"/>
                <w:sz w:val="16"/>
                <w:szCs w:val="16"/>
              </w:rPr>
              <w:t xml:space="preserve"> C., online</w:t>
            </w:r>
          </w:p>
        </w:tc>
        <w:tc>
          <w:tcPr>
            <w:tcW w:w="846" w:type="dxa"/>
            <w:shd w:val="clear" w:color="auto" w:fill="00FFFF"/>
          </w:tcPr>
          <w:p w14:paraId="3B637E42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</w:tc>
        <w:tc>
          <w:tcPr>
            <w:tcW w:w="993" w:type="dxa"/>
            <w:shd w:val="clear" w:color="auto" w:fill="00FFFF"/>
          </w:tcPr>
          <w:p w14:paraId="72EF7AE5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</w:rPr>
            </w:pPr>
          </w:p>
        </w:tc>
        <w:tc>
          <w:tcPr>
            <w:tcW w:w="850" w:type="dxa"/>
            <w:shd w:val="clear" w:color="auto" w:fill="00FFFF"/>
          </w:tcPr>
          <w:p w14:paraId="684AA9FC" w14:textId="77777777" w:rsidR="007D7B56" w:rsidRPr="00765F5F" w:rsidRDefault="007D7B56" w:rsidP="007D7B56">
            <w:pPr>
              <w:spacing w:after="0" w:line="240" w:lineRule="auto"/>
              <w:ind w:left="-51" w:right="-110" w:firstLine="17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</w:tc>
        <w:tc>
          <w:tcPr>
            <w:tcW w:w="992" w:type="dxa"/>
            <w:shd w:val="clear" w:color="auto" w:fill="00FF00"/>
          </w:tcPr>
          <w:p w14:paraId="4E1465DA" w14:textId="77777777" w:rsidR="007D7B56" w:rsidRPr="00765F5F" w:rsidRDefault="007D7B56" w:rsidP="007D7B56">
            <w:pPr>
              <w:spacing w:after="0" w:line="240" w:lineRule="auto"/>
              <w:ind w:right="-117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Matematica aplicata in economie</w:t>
            </w:r>
          </w:p>
          <w:p w14:paraId="7F94477D" w14:textId="77777777" w:rsidR="007D7B56" w:rsidRPr="00765F5F" w:rsidRDefault="007D7B56" w:rsidP="007D7B56">
            <w:pPr>
              <w:spacing w:after="0" w:line="240" w:lineRule="auto"/>
              <w:ind w:right="-117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Popescu O.</w:t>
            </w:r>
          </w:p>
          <w:p w14:paraId="1368200F" w14:textId="76878ACE" w:rsidR="007D7B56" w:rsidRPr="00765F5F" w:rsidRDefault="007D7B56" w:rsidP="007D7B56">
            <w:pPr>
              <w:spacing w:after="0" w:line="240" w:lineRule="auto"/>
              <w:ind w:right="-117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CP2</w:t>
            </w:r>
          </w:p>
        </w:tc>
        <w:tc>
          <w:tcPr>
            <w:tcW w:w="851" w:type="dxa"/>
            <w:shd w:val="clear" w:color="auto" w:fill="00FF00"/>
          </w:tcPr>
          <w:p w14:paraId="1CA2AE6D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280A504F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ro-RO"/>
              </w:rPr>
            </w:pPr>
          </w:p>
        </w:tc>
      </w:tr>
      <w:tr w:rsidR="007D7B56" w:rsidRPr="00765F5F" w14:paraId="19DAE5AD" w14:textId="77777777" w:rsidTr="00806E30">
        <w:trPr>
          <w:gridAfter w:val="1"/>
          <w:wAfter w:w="11" w:type="dxa"/>
          <w:trHeight w:val="146"/>
        </w:trPr>
        <w:tc>
          <w:tcPr>
            <w:tcW w:w="535" w:type="dxa"/>
            <w:vMerge/>
          </w:tcPr>
          <w:p w14:paraId="57E13CA5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653" w:type="dxa"/>
          </w:tcPr>
          <w:p w14:paraId="76E05D9B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</w:rPr>
              <w:t>12.00- 13.40</w:t>
            </w:r>
          </w:p>
        </w:tc>
        <w:tc>
          <w:tcPr>
            <w:tcW w:w="967" w:type="dxa"/>
            <w:shd w:val="clear" w:color="auto" w:fill="FFCCFF"/>
          </w:tcPr>
          <w:p w14:paraId="1873F115" w14:textId="1388AE79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FCCFF"/>
          </w:tcPr>
          <w:p w14:paraId="32F46A27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6"/>
                <w:szCs w:val="16"/>
                <w:lang w:val="es-PE"/>
              </w:rPr>
            </w:pPr>
          </w:p>
        </w:tc>
        <w:tc>
          <w:tcPr>
            <w:tcW w:w="1022" w:type="dxa"/>
            <w:shd w:val="clear" w:color="auto" w:fill="FFCCFF"/>
          </w:tcPr>
          <w:p w14:paraId="6599247F" w14:textId="2D21AB21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58" w:type="dxa"/>
            <w:shd w:val="clear" w:color="auto" w:fill="FBD4B4" w:themeFill="accent6" w:themeFillTint="66"/>
          </w:tcPr>
          <w:p w14:paraId="3F19FD2B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63123D13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4DBDF5AB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FFF00"/>
          </w:tcPr>
          <w:p w14:paraId="141DA32C" w14:textId="58D640AB" w:rsidR="007D7B56" w:rsidRPr="00765F5F" w:rsidRDefault="007D7B56" w:rsidP="007D7B56">
            <w:pPr>
              <w:spacing w:after="0" w:line="240" w:lineRule="auto"/>
              <w:ind w:left="-144" w:right="-165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 xml:space="preserve">Gr. 3 - Bazele informaticii, Dragoi D., </w:t>
            </w:r>
          </w:p>
          <w:p w14:paraId="0B866CF4" w14:textId="50099557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DP7</w:t>
            </w:r>
          </w:p>
        </w:tc>
        <w:tc>
          <w:tcPr>
            <w:tcW w:w="810" w:type="dxa"/>
            <w:shd w:val="clear" w:color="auto" w:fill="FFFF00"/>
          </w:tcPr>
          <w:p w14:paraId="3F0E7939" w14:textId="2990BEF3" w:rsidR="007D7B56" w:rsidRPr="00765F5F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Gr.3 – Conta financiara, Trifan A., LIII1</w:t>
            </w:r>
          </w:p>
        </w:tc>
        <w:tc>
          <w:tcPr>
            <w:tcW w:w="900" w:type="dxa"/>
            <w:shd w:val="clear" w:color="auto" w:fill="FFFF00"/>
          </w:tcPr>
          <w:p w14:paraId="294D5C78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846" w:type="dxa"/>
            <w:shd w:val="clear" w:color="auto" w:fill="00FFFF"/>
          </w:tcPr>
          <w:p w14:paraId="17E13C7E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93" w:type="dxa"/>
            <w:shd w:val="clear" w:color="auto" w:fill="00FFFF"/>
          </w:tcPr>
          <w:p w14:paraId="36DA5988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850" w:type="dxa"/>
            <w:shd w:val="clear" w:color="auto" w:fill="00FFFF"/>
          </w:tcPr>
          <w:p w14:paraId="71A9933D" w14:textId="77777777" w:rsidR="007D7B56" w:rsidRPr="00765F5F" w:rsidRDefault="007D7B56" w:rsidP="007D7B56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92" w:type="dxa"/>
            <w:shd w:val="clear" w:color="auto" w:fill="00FF00"/>
          </w:tcPr>
          <w:p w14:paraId="11828D64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851" w:type="dxa"/>
            <w:shd w:val="clear" w:color="auto" w:fill="00FF00"/>
          </w:tcPr>
          <w:p w14:paraId="5876DD1D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868" w:type="dxa"/>
            <w:shd w:val="clear" w:color="auto" w:fill="00FF00"/>
          </w:tcPr>
          <w:p w14:paraId="630D8CAE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</w:tr>
      <w:tr w:rsidR="007D7B56" w:rsidRPr="00765F5F" w14:paraId="12F45CF5" w14:textId="77777777" w:rsidTr="00806E30">
        <w:trPr>
          <w:gridAfter w:val="1"/>
          <w:wAfter w:w="11" w:type="dxa"/>
          <w:trHeight w:val="146"/>
        </w:trPr>
        <w:tc>
          <w:tcPr>
            <w:tcW w:w="535" w:type="dxa"/>
            <w:vMerge/>
          </w:tcPr>
          <w:p w14:paraId="7DA9D7FD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653" w:type="dxa"/>
          </w:tcPr>
          <w:p w14:paraId="77D00350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it-IT"/>
              </w:rPr>
            </w:pPr>
          </w:p>
          <w:p w14:paraId="021BFE64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</w:rPr>
              <w:t>14- 15.40</w:t>
            </w:r>
          </w:p>
        </w:tc>
        <w:tc>
          <w:tcPr>
            <w:tcW w:w="967" w:type="dxa"/>
            <w:shd w:val="clear" w:color="auto" w:fill="FFCCFF"/>
          </w:tcPr>
          <w:p w14:paraId="06FAEC38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  <w:p w14:paraId="6344C210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  <w:p w14:paraId="5FD5C69A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  <w:p w14:paraId="2730FAF5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  <w:p w14:paraId="1D1849E5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  <w:p w14:paraId="47D79535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CCFF"/>
          </w:tcPr>
          <w:p w14:paraId="3483E2E1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1022" w:type="dxa"/>
            <w:shd w:val="clear" w:color="auto" w:fill="FFCCFF"/>
          </w:tcPr>
          <w:p w14:paraId="42A3964C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58" w:type="dxa"/>
            <w:shd w:val="clear" w:color="auto" w:fill="FBD4B4" w:themeFill="accent6" w:themeFillTint="66"/>
          </w:tcPr>
          <w:p w14:paraId="18C9C32B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0F510F22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33BE3BE8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FFF00"/>
          </w:tcPr>
          <w:p w14:paraId="1AB319F4" w14:textId="471E6978" w:rsidR="007D7B56" w:rsidRPr="00765F5F" w:rsidRDefault="007D7B56" w:rsidP="007D7B56">
            <w:pPr>
              <w:spacing w:after="0" w:line="240" w:lineRule="auto"/>
              <w:ind w:left="-144" w:right="-165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 xml:space="preserve">Gr. 3 - Bazele informaticii, Dragoi D., </w:t>
            </w:r>
          </w:p>
          <w:p w14:paraId="240D01BC" w14:textId="63F755F8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DP7</w:t>
            </w:r>
          </w:p>
        </w:tc>
        <w:tc>
          <w:tcPr>
            <w:tcW w:w="810" w:type="dxa"/>
            <w:shd w:val="clear" w:color="auto" w:fill="FFFF00"/>
          </w:tcPr>
          <w:p w14:paraId="22084398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FFF00"/>
          </w:tcPr>
          <w:p w14:paraId="3215DDD6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</w:rPr>
            </w:pPr>
          </w:p>
        </w:tc>
        <w:tc>
          <w:tcPr>
            <w:tcW w:w="846" w:type="dxa"/>
            <w:shd w:val="clear" w:color="auto" w:fill="00FFFF"/>
          </w:tcPr>
          <w:p w14:paraId="0BEC1663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</w:tc>
        <w:tc>
          <w:tcPr>
            <w:tcW w:w="993" w:type="dxa"/>
            <w:shd w:val="clear" w:color="auto" w:fill="00FFFF"/>
          </w:tcPr>
          <w:p w14:paraId="7B239DEA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</w:rPr>
            </w:pPr>
          </w:p>
        </w:tc>
        <w:tc>
          <w:tcPr>
            <w:tcW w:w="850" w:type="dxa"/>
            <w:shd w:val="clear" w:color="auto" w:fill="00FFFF"/>
          </w:tcPr>
          <w:p w14:paraId="206E24ED" w14:textId="77777777" w:rsidR="007D7B56" w:rsidRPr="00765F5F" w:rsidRDefault="007D7B56" w:rsidP="007D7B56">
            <w:pPr>
              <w:ind w:left="-51" w:right="-110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</w:tc>
        <w:tc>
          <w:tcPr>
            <w:tcW w:w="992" w:type="dxa"/>
            <w:shd w:val="clear" w:color="auto" w:fill="00FF00"/>
          </w:tcPr>
          <w:p w14:paraId="3C8B68F2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</w:rPr>
            </w:pPr>
          </w:p>
        </w:tc>
        <w:tc>
          <w:tcPr>
            <w:tcW w:w="851" w:type="dxa"/>
            <w:shd w:val="clear" w:color="auto" w:fill="00FF00"/>
          </w:tcPr>
          <w:p w14:paraId="4B45E561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</w:rPr>
            </w:pPr>
          </w:p>
        </w:tc>
        <w:tc>
          <w:tcPr>
            <w:tcW w:w="868" w:type="dxa"/>
            <w:shd w:val="clear" w:color="auto" w:fill="00FF00"/>
          </w:tcPr>
          <w:p w14:paraId="537D8F6E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ro-RO"/>
              </w:rPr>
            </w:pPr>
          </w:p>
        </w:tc>
      </w:tr>
      <w:tr w:rsidR="007D7B56" w:rsidRPr="00765F5F" w14:paraId="41036134" w14:textId="77777777" w:rsidTr="00806E30">
        <w:trPr>
          <w:trHeight w:val="647"/>
        </w:trPr>
        <w:tc>
          <w:tcPr>
            <w:tcW w:w="535" w:type="dxa"/>
            <w:vMerge w:val="restart"/>
            <w:textDirection w:val="btLr"/>
          </w:tcPr>
          <w:p w14:paraId="439EEF5B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</w:rPr>
            </w:pPr>
            <w:r w:rsidRPr="00765F5F">
              <w:rPr>
                <w:rFonts w:ascii="Times New Roman" w:hAnsi="Times New Roman"/>
                <w:bCs/>
              </w:rPr>
              <w:t>15.11. 2025  SÂMBĂTĂ</w:t>
            </w:r>
          </w:p>
        </w:tc>
        <w:tc>
          <w:tcPr>
            <w:tcW w:w="653" w:type="dxa"/>
          </w:tcPr>
          <w:p w14:paraId="4351536B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</w:p>
          <w:p w14:paraId="21FA1626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</w:rPr>
              <w:t xml:space="preserve">8 – </w:t>
            </w:r>
          </w:p>
          <w:p w14:paraId="12308753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</w:rPr>
              <w:t>9,40</w:t>
            </w:r>
          </w:p>
        </w:tc>
        <w:tc>
          <w:tcPr>
            <w:tcW w:w="967" w:type="dxa"/>
            <w:shd w:val="clear" w:color="auto" w:fill="FFCCFF"/>
          </w:tcPr>
          <w:p w14:paraId="6AC4349F" w14:textId="233A44F3" w:rsidR="007D7B56" w:rsidRPr="00765F5F" w:rsidRDefault="007D7B56" w:rsidP="007D7B56">
            <w:pPr>
              <w:spacing w:after="0" w:line="240" w:lineRule="auto"/>
              <w:ind w:right="-85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CCFF"/>
          </w:tcPr>
          <w:p w14:paraId="04239DD1" w14:textId="0F189A7C" w:rsidR="007D7B56" w:rsidRPr="00765F5F" w:rsidRDefault="007D7B56" w:rsidP="007D7B56">
            <w:pPr>
              <w:spacing w:after="0" w:line="240" w:lineRule="auto"/>
              <w:ind w:left="-98" w:right="-85"/>
              <w:rPr>
                <w:rFonts w:asciiTheme="minorHAnsi" w:hAnsiTheme="minorHAnsi" w:cstheme="minorHAnsi"/>
                <w:bCs/>
                <w:strike/>
                <w:color w:val="FF0000"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Tehnici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promotionale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,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Chitu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I., AIV2</w:t>
            </w:r>
          </w:p>
        </w:tc>
        <w:tc>
          <w:tcPr>
            <w:tcW w:w="1022" w:type="dxa"/>
            <w:shd w:val="clear" w:color="auto" w:fill="FFCCFF"/>
          </w:tcPr>
          <w:p w14:paraId="656A1D89" w14:textId="41EE87DC" w:rsidR="007D7B56" w:rsidRPr="00765F5F" w:rsidRDefault="007D7B56" w:rsidP="007D7B56">
            <w:pPr>
              <w:spacing w:after="0" w:line="240" w:lineRule="auto"/>
              <w:ind w:left="-108" w:right="-108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Cerce</w:t>
            </w:r>
            <w:r w:rsidR="00806E30"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tări de marketing, Tecău A., AIV2</w:t>
            </w:r>
          </w:p>
        </w:tc>
        <w:tc>
          <w:tcPr>
            <w:tcW w:w="958" w:type="dxa"/>
            <w:shd w:val="clear" w:color="auto" w:fill="FBD4B4" w:themeFill="accent6" w:themeFillTint="66"/>
          </w:tcPr>
          <w:p w14:paraId="32FBFCF8" w14:textId="77777777" w:rsidR="007D7B56" w:rsidRPr="00765F5F" w:rsidRDefault="007D7B56" w:rsidP="007D7B56">
            <w:pPr>
              <w:spacing w:after="0" w:line="240" w:lineRule="auto"/>
              <w:ind w:firstLine="10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082474AA" w14:textId="77777777" w:rsidR="007D7B56" w:rsidRPr="00765F5F" w:rsidRDefault="007D7B56" w:rsidP="007D7B56">
            <w:pPr>
              <w:spacing w:after="0" w:line="240" w:lineRule="auto"/>
              <w:ind w:firstLine="10"/>
              <w:rPr>
                <w:rFonts w:ascii="Times New Roman" w:hAnsi="Times New Roman"/>
                <w:bCs/>
                <w:color w:val="FF0000"/>
                <w:sz w:val="16"/>
                <w:szCs w:val="16"/>
                <w:lang w:val="ro-RO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799C4491" w14:textId="10D4011E" w:rsidR="007D7B56" w:rsidRPr="00765F5F" w:rsidRDefault="007D7B56" w:rsidP="007D7B56">
            <w:pPr>
              <w:spacing w:after="0" w:line="240" w:lineRule="auto"/>
              <w:ind w:firstLine="17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Contabilitate  publica – Păzitor, T., CP3</w:t>
            </w:r>
          </w:p>
        </w:tc>
        <w:tc>
          <w:tcPr>
            <w:tcW w:w="900" w:type="dxa"/>
            <w:shd w:val="clear" w:color="auto" w:fill="FFFF00"/>
          </w:tcPr>
          <w:p w14:paraId="21AACF84" w14:textId="77777777" w:rsidR="007D7B56" w:rsidRPr="00765F5F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Gr.1/2/3</w:t>
            </w:r>
          </w:p>
          <w:p w14:paraId="249BAD60" w14:textId="7B8E6AF9" w:rsidR="007D7B56" w:rsidRPr="00765F5F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Limba</w:t>
            </w:r>
            <w:proofErr w:type="spellEnd"/>
          </w:p>
          <w:p w14:paraId="0356F606" w14:textId="112FE8F3" w:rsidR="007D7B56" w:rsidRPr="00765F5F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Franceză</w:t>
            </w:r>
            <w:proofErr w:type="spellEnd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/</w:t>
            </w: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engleză</w:t>
            </w:r>
            <w:proofErr w:type="spellEnd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,</w:t>
            </w:r>
          </w:p>
          <w:p w14:paraId="7AFF7252" w14:textId="352CD578" w:rsidR="007D7B56" w:rsidRPr="00765F5F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Cernea</w:t>
            </w:r>
            <w:proofErr w:type="spellEnd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 xml:space="preserve"> N</w:t>
            </w:r>
            <w:proofErr w:type="gram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./</w:t>
            </w:r>
            <w:proofErr w:type="gramEnd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Pavel E.,BP5 / BP6</w:t>
            </w:r>
          </w:p>
        </w:tc>
        <w:tc>
          <w:tcPr>
            <w:tcW w:w="810" w:type="dxa"/>
            <w:shd w:val="clear" w:color="auto" w:fill="FFFF00"/>
          </w:tcPr>
          <w:p w14:paraId="34D1B989" w14:textId="023E3578" w:rsidR="007D7B56" w:rsidRPr="00765F5F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FF00"/>
          </w:tcPr>
          <w:p w14:paraId="6CC79F73" w14:textId="787C5638" w:rsidR="007D7B56" w:rsidRPr="00765F5F" w:rsidRDefault="007D7B56" w:rsidP="007D7B56">
            <w:pPr>
              <w:spacing w:after="0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Gr.1 – MRU,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Foris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T., BP2</w:t>
            </w:r>
          </w:p>
        </w:tc>
        <w:tc>
          <w:tcPr>
            <w:tcW w:w="846" w:type="dxa"/>
            <w:shd w:val="clear" w:color="auto" w:fill="00FFFF"/>
          </w:tcPr>
          <w:p w14:paraId="413CE115" w14:textId="77777777" w:rsidR="007D7B56" w:rsidRPr="00765F5F" w:rsidRDefault="007D7B56" w:rsidP="007D7B56">
            <w:pPr>
              <w:spacing w:after="0" w:line="240" w:lineRule="auto"/>
              <w:ind w:left="-51" w:right="-110"/>
              <w:rPr>
                <w:rFonts w:cs="Calibri"/>
                <w:color w:val="FF0000"/>
                <w:lang w:val="fr-FR"/>
              </w:rPr>
            </w:pPr>
          </w:p>
        </w:tc>
        <w:tc>
          <w:tcPr>
            <w:tcW w:w="993" w:type="dxa"/>
            <w:shd w:val="clear" w:color="auto" w:fill="00FFFF"/>
          </w:tcPr>
          <w:p w14:paraId="5793C875" w14:textId="77777777" w:rsidR="007D7B56" w:rsidRPr="00765F5F" w:rsidRDefault="007D7B56" w:rsidP="007D7B56">
            <w:pPr>
              <w:spacing w:after="0" w:line="240" w:lineRule="auto"/>
              <w:ind w:firstLine="17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850" w:type="dxa"/>
            <w:shd w:val="clear" w:color="auto" w:fill="00FFFF"/>
          </w:tcPr>
          <w:p w14:paraId="5B7E0492" w14:textId="77777777" w:rsidR="007D7B56" w:rsidRPr="00765F5F" w:rsidRDefault="007D7B56" w:rsidP="007D7B56">
            <w:pPr>
              <w:spacing w:after="0" w:line="240" w:lineRule="auto"/>
              <w:ind w:firstLine="17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92" w:type="dxa"/>
            <w:shd w:val="clear" w:color="auto" w:fill="00FF00"/>
          </w:tcPr>
          <w:p w14:paraId="0C824D9A" w14:textId="57A7056D" w:rsidR="007D7B56" w:rsidRPr="00765F5F" w:rsidRDefault="007D7B56" w:rsidP="007D7B56">
            <w:pPr>
              <w:spacing w:after="0" w:line="240" w:lineRule="auto"/>
              <w:ind w:firstLine="17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cs="Calibri"/>
                <w:color w:val="FF0000"/>
                <w:sz w:val="16"/>
                <w:szCs w:val="16"/>
                <w:lang w:val="fr-FR"/>
              </w:rPr>
              <w:t>Bazele</w:t>
            </w:r>
            <w:proofErr w:type="spellEnd"/>
            <w:r w:rsidRPr="00765F5F">
              <w:rPr>
                <w:rFonts w:cs="Calibri"/>
                <w:color w:val="FF0000"/>
                <w:sz w:val="16"/>
                <w:szCs w:val="16"/>
                <w:lang w:val="fr-FR"/>
              </w:rPr>
              <w:t xml:space="preserve"> inf.ec. _ </w:t>
            </w:r>
            <w:proofErr w:type="spellStart"/>
            <w:r w:rsidRPr="00765F5F">
              <w:rPr>
                <w:rFonts w:cs="Calibri"/>
                <w:color w:val="FF0000"/>
                <w:sz w:val="16"/>
                <w:szCs w:val="16"/>
                <w:lang w:val="fr-FR"/>
              </w:rPr>
              <w:t>Mizgaciu</w:t>
            </w:r>
            <w:proofErr w:type="spellEnd"/>
            <w:r w:rsidRPr="00765F5F">
              <w:rPr>
                <w:rFonts w:cs="Calibri"/>
                <w:color w:val="FF0000"/>
                <w:sz w:val="16"/>
                <w:szCs w:val="16"/>
                <w:lang w:val="fr-FR"/>
              </w:rPr>
              <w:t xml:space="preserve"> C_ DP4</w:t>
            </w:r>
          </w:p>
        </w:tc>
        <w:tc>
          <w:tcPr>
            <w:tcW w:w="851" w:type="dxa"/>
            <w:shd w:val="clear" w:color="auto" w:fill="00FF00"/>
          </w:tcPr>
          <w:p w14:paraId="7DE7CA62" w14:textId="01C2A99E" w:rsidR="007D7B56" w:rsidRPr="00765F5F" w:rsidRDefault="007D7B56" w:rsidP="007D7B56">
            <w:pPr>
              <w:spacing w:after="0" w:line="240" w:lineRule="auto"/>
              <w:ind w:firstLine="17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404C0FB5" w14:textId="67E12C14" w:rsidR="007D7B56" w:rsidRPr="00765F5F" w:rsidRDefault="007D7B56" w:rsidP="007D7B56">
            <w:pPr>
              <w:spacing w:after="0" w:line="240" w:lineRule="auto"/>
              <w:ind w:firstLine="17"/>
              <w:rPr>
                <w:rFonts w:asciiTheme="minorHAnsi" w:hAnsiTheme="minorHAnsi"/>
                <w:bCs/>
                <w:sz w:val="16"/>
                <w:szCs w:val="16"/>
              </w:rPr>
            </w:pPr>
          </w:p>
        </w:tc>
      </w:tr>
      <w:tr w:rsidR="007D7B56" w:rsidRPr="00765F5F" w14:paraId="171921A0" w14:textId="77777777" w:rsidTr="00806E30">
        <w:trPr>
          <w:trHeight w:val="736"/>
        </w:trPr>
        <w:tc>
          <w:tcPr>
            <w:tcW w:w="535" w:type="dxa"/>
            <w:vMerge/>
          </w:tcPr>
          <w:p w14:paraId="39B4E88D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653" w:type="dxa"/>
          </w:tcPr>
          <w:p w14:paraId="6C4A28D6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  <w:lang w:val="fr-FR"/>
              </w:rPr>
              <w:t xml:space="preserve">10- </w:t>
            </w:r>
          </w:p>
          <w:p w14:paraId="740D7BBF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  <w:lang w:val="fr-FR"/>
              </w:rPr>
              <w:t>11.40</w:t>
            </w:r>
          </w:p>
        </w:tc>
        <w:tc>
          <w:tcPr>
            <w:tcW w:w="967" w:type="dxa"/>
            <w:shd w:val="clear" w:color="auto" w:fill="FFCCFF"/>
          </w:tcPr>
          <w:p w14:paraId="44513EB4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CCFF"/>
          </w:tcPr>
          <w:p w14:paraId="7BDF6404" w14:textId="186F64E2" w:rsidR="007D7B56" w:rsidRPr="00765F5F" w:rsidRDefault="007D7B56" w:rsidP="007D7B56">
            <w:pPr>
              <w:spacing w:after="0" w:line="240" w:lineRule="auto"/>
              <w:ind w:left="-101" w:right="-115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Educație fizica 3, Cătănescu A., Sala Sport Colină</w:t>
            </w:r>
          </w:p>
        </w:tc>
        <w:tc>
          <w:tcPr>
            <w:tcW w:w="1022" w:type="dxa"/>
            <w:shd w:val="clear" w:color="auto" w:fill="FFCCFF"/>
          </w:tcPr>
          <w:p w14:paraId="440CEB7C" w14:textId="2D1C20FA" w:rsidR="007D7B56" w:rsidRPr="00765F5F" w:rsidRDefault="007D7B56" w:rsidP="007D7B56">
            <w:pPr>
              <w:spacing w:after="0" w:line="240" w:lineRule="auto"/>
              <w:ind w:left="-108" w:right="-108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Cerce</w:t>
            </w:r>
            <w:r w:rsidR="00806E30"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tări de marketing, Tecău A., AIV2</w:t>
            </w:r>
          </w:p>
        </w:tc>
        <w:tc>
          <w:tcPr>
            <w:tcW w:w="958" w:type="dxa"/>
            <w:shd w:val="clear" w:color="auto" w:fill="FBD4B4" w:themeFill="accent6" w:themeFillTint="66"/>
          </w:tcPr>
          <w:p w14:paraId="0AA383BA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de-DE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de-DE"/>
              </w:rPr>
              <w:t xml:space="preserve">Istoria constructiei europene </w:t>
            </w:r>
          </w:p>
          <w:p w14:paraId="3E013B34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de-DE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de-DE"/>
              </w:rPr>
              <w:t>Tache I., CP2</w:t>
            </w:r>
          </w:p>
          <w:p w14:paraId="3EB2BB9B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es-ES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69D3EEB1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0278DDC9" w14:textId="3316F072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Contabilitate  publica – Păzitor, T., CP3</w:t>
            </w:r>
          </w:p>
        </w:tc>
        <w:tc>
          <w:tcPr>
            <w:tcW w:w="900" w:type="dxa"/>
            <w:shd w:val="clear" w:color="auto" w:fill="FFFF00"/>
          </w:tcPr>
          <w:p w14:paraId="71E1278E" w14:textId="77777777" w:rsidR="007D7B56" w:rsidRPr="00765F5F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10" w:type="dxa"/>
            <w:shd w:val="clear" w:color="auto" w:fill="FFFF00"/>
          </w:tcPr>
          <w:p w14:paraId="65B773FD" w14:textId="59C83794" w:rsidR="007D7B56" w:rsidRPr="00765F5F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sz w:val="16"/>
                <w:szCs w:val="16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Gr.1 Mn operational, Albu C., LIII1</w:t>
            </w:r>
          </w:p>
        </w:tc>
        <w:tc>
          <w:tcPr>
            <w:tcW w:w="900" w:type="dxa"/>
            <w:shd w:val="clear" w:color="auto" w:fill="FFFF00"/>
          </w:tcPr>
          <w:p w14:paraId="550489F8" w14:textId="77777777" w:rsidR="007D7B56" w:rsidRPr="00765F5F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Gr.1 –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Mn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investitiilor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, Constantin S., BP3 </w:t>
            </w:r>
          </w:p>
          <w:p w14:paraId="2A2DD107" w14:textId="77777777" w:rsidR="007D7B56" w:rsidRPr="00765F5F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  <w:p w14:paraId="49E995FD" w14:textId="3AB8BC88" w:rsidR="007D7B56" w:rsidRPr="00765F5F" w:rsidRDefault="007D7B56" w:rsidP="007D7B56">
            <w:pPr>
              <w:spacing w:after="0"/>
              <w:ind w:left="-108" w:right="-108"/>
              <w:jc w:val="center"/>
              <w:rPr>
                <w:rFonts w:ascii="Times New Roman" w:hAnsi="Times New Roman"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Gr.2 – MRU,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Foris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T., BP2</w:t>
            </w:r>
          </w:p>
        </w:tc>
        <w:tc>
          <w:tcPr>
            <w:tcW w:w="846" w:type="dxa"/>
            <w:shd w:val="clear" w:color="auto" w:fill="00FFFF"/>
          </w:tcPr>
          <w:p w14:paraId="00993C45" w14:textId="77777777" w:rsidR="007D7B56" w:rsidRPr="00765F5F" w:rsidRDefault="007D7B56" w:rsidP="007D7B56">
            <w:pPr>
              <w:spacing w:after="0" w:line="240" w:lineRule="auto"/>
              <w:ind w:left="-108" w:right="-108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Gr.1/2/3</w:t>
            </w:r>
          </w:p>
          <w:p w14:paraId="11A9D4E6" w14:textId="77777777" w:rsidR="007D7B56" w:rsidRPr="00765F5F" w:rsidRDefault="007D7B56" w:rsidP="007D7B56">
            <w:pPr>
              <w:spacing w:after="0" w:line="240" w:lineRule="auto"/>
              <w:ind w:left="-108" w:right="-108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Limba</w:t>
            </w:r>
            <w:proofErr w:type="spellEnd"/>
          </w:p>
          <w:p w14:paraId="3B592704" w14:textId="473B33E4" w:rsidR="007D7B56" w:rsidRPr="00765F5F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Franceză</w:t>
            </w:r>
            <w:proofErr w:type="spellEnd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 xml:space="preserve">/ </w:t>
            </w: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Engleză</w:t>
            </w:r>
            <w:proofErr w:type="spellEnd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,</w:t>
            </w:r>
          </w:p>
          <w:p w14:paraId="29D5733B" w14:textId="77777777" w:rsidR="007D7B56" w:rsidRPr="00765F5F" w:rsidRDefault="007D7B56" w:rsidP="007D7B56">
            <w:pPr>
              <w:spacing w:after="0" w:line="240" w:lineRule="auto"/>
              <w:ind w:left="-51" w:right="-110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Cernea</w:t>
            </w:r>
            <w:proofErr w:type="spellEnd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 xml:space="preserve"> N. /Pavel E.</w:t>
            </w:r>
          </w:p>
          <w:p w14:paraId="212BE606" w14:textId="1EA7E3A8" w:rsidR="007D7B56" w:rsidRPr="00765F5F" w:rsidRDefault="007D7B56" w:rsidP="007D7B56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BP5 / BP6</w:t>
            </w:r>
          </w:p>
        </w:tc>
        <w:tc>
          <w:tcPr>
            <w:tcW w:w="993" w:type="dxa"/>
            <w:shd w:val="clear" w:color="auto" w:fill="00FFFF"/>
          </w:tcPr>
          <w:p w14:paraId="2C24493A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850" w:type="dxa"/>
            <w:shd w:val="clear" w:color="auto" w:fill="00FFFF"/>
          </w:tcPr>
          <w:p w14:paraId="0719EFC5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92" w:type="dxa"/>
            <w:shd w:val="clear" w:color="auto" w:fill="00FF00"/>
          </w:tcPr>
          <w:p w14:paraId="091006CD" w14:textId="3D87FB0B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cs="Calibri"/>
                <w:color w:val="FF0000"/>
                <w:sz w:val="16"/>
                <w:szCs w:val="16"/>
                <w:lang w:val="fr-FR"/>
              </w:rPr>
              <w:t>Bazele</w:t>
            </w:r>
            <w:proofErr w:type="spellEnd"/>
            <w:r w:rsidRPr="00765F5F">
              <w:rPr>
                <w:rFonts w:cs="Calibri"/>
                <w:color w:val="FF0000"/>
                <w:sz w:val="16"/>
                <w:szCs w:val="16"/>
                <w:lang w:val="fr-FR"/>
              </w:rPr>
              <w:t xml:space="preserve"> inf.ec. _ </w:t>
            </w:r>
            <w:proofErr w:type="spellStart"/>
            <w:r w:rsidRPr="00765F5F">
              <w:rPr>
                <w:rFonts w:cs="Calibri"/>
                <w:color w:val="FF0000"/>
                <w:sz w:val="16"/>
                <w:szCs w:val="16"/>
                <w:lang w:val="fr-FR"/>
              </w:rPr>
              <w:t>Mizgaciu</w:t>
            </w:r>
            <w:proofErr w:type="spellEnd"/>
            <w:r w:rsidRPr="00765F5F">
              <w:rPr>
                <w:rFonts w:cs="Calibri"/>
                <w:color w:val="FF0000"/>
                <w:sz w:val="16"/>
                <w:szCs w:val="16"/>
                <w:lang w:val="fr-FR"/>
              </w:rPr>
              <w:t xml:space="preserve"> C_ DP4</w:t>
            </w:r>
          </w:p>
        </w:tc>
        <w:tc>
          <w:tcPr>
            <w:tcW w:w="851" w:type="dxa"/>
            <w:shd w:val="clear" w:color="auto" w:fill="00FF00"/>
          </w:tcPr>
          <w:p w14:paraId="46E19CB8" w14:textId="025B1671" w:rsidR="007D7B56" w:rsidRPr="00765F5F" w:rsidRDefault="007D7B56" w:rsidP="007D7B56">
            <w:pPr>
              <w:spacing w:after="0" w:line="240" w:lineRule="auto"/>
              <w:ind w:hanging="9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58462C2A" w14:textId="7BA43B7D" w:rsidR="007D7B56" w:rsidRPr="00765F5F" w:rsidRDefault="007D7B56" w:rsidP="007D7B56">
            <w:pPr>
              <w:spacing w:after="0" w:line="240" w:lineRule="auto"/>
              <w:ind w:left="-51"/>
              <w:rPr>
                <w:rFonts w:asciiTheme="minorHAnsi" w:hAnsiTheme="minorHAnsi"/>
                <w:bCs/>
                <w:sz w:val="16"/>
                <w:szCs w:val="16"/>
              </w:rPr>
            </w:pP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Tehnici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promotionale_Chitu_AIV2</w:t>
            </w:r>
          </w:p>
        </w:tc>
      </w:tr>
      <w:tr w:rsidR="007D7B56" w:rsidRPr="00765F5F" w14:paraId="1A13DD86" w14:textId="77777777" w:rsidTr="00806E30">
        <w:trPr>
          <w:trHeight w:val="46"/>
        </w:trPr>
        <w:tc>
          <w:tcPr>
            <w:tcW w:w="535" w:type="dxa"/>
            <w:vMerge/>
          </w:tcPr>
          <w:p w14:paraId="3A2BACD9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653" w:type="dxa"/>
          </w:tcPr>
          <w:p w14:paraId="3892E3BD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  <w:lang w:val="fr-FR"/>
              </w:rPr>
              <w:t>12.00- 13.40</w:t>
            </w:r>
          </w:p>
          <w:p w14:paraId="76379A81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</w:p>
        </w:tc>
        <w:tc>
          <w:tcPr>
            <w:tcW w:w="967" w:type="dxa"/>
            <w:tcBorders>
              <w:bottom w:val="single" w:sz="4" w:space="0" w:color="auto"/>
            </w:tcBorders>
            <w:shd w:val="clear" w:color="auto" w:fill="FFCCFF"/>
          </w:tcPr>
          <w:p w14:paraId="4E2F46B1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FFCCFF"/>
          </w:tcPr>
          <w:p w14:paraId="06B7C9A6" w14:textId="5D58B515" w:rsidR="007D7B56" w:rsidRPr="00765F5F" w:rsidRDefault="007D7B56" w:rsidP="007D7B56">
            <w:pPr>
              <w:spacing w:after="0" w:line="240" w:lineRule="auto"/>
              <w:ind w:left="-98" w:right="-108" w:hanging="8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1022" w:type="dxa"/>
            <w:tcBorders>
              <w:bottom w:val="single" w:sz="4" w:space="0" w:color="auto"/>
            </w:tcBorders>
            <w:shd w:val="clear" w:color="auto" w:fill="FFCCFF"/>
          </w:tcPr>
          <w:p w14:paraId="53BF9482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58" w:type="dxa"/>
            <w:shd w:val="clear" w:color="auto" w:fill="FBD4B4" w:themeFill="accent6" w:themeFillTint="66"/>
          </w:tcPr>
          <w:p w14:paraId="5049226A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de-DE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de-DE"/>
              </w:rPr>
              <w:t xml:space="preserve">Istoria constructiei europene </w:t>
            </w:r>
          </w:p>
          <w:p w14:paraId="20BA2543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de-DE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de-DE"/>
              </w:rPr>
              <w:t>Tache I., CP2</w:t>
            </w:r>
          </w:p>
          <w:p w14:paraId="77B129B2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62999623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39219BF3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FF00"/>
          </w:tcPr>
          <w:p w14:paraId="59688DF2" w14:textId="77777777" w:rsidR="007D7B56" w:rsidRPr="00765F5F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10" w:type="dxa"/>
            <w:shd w:val="clear" w:color="auto" w:fill="FFFF00"/>
          </w:tcPr>
          <w:p w14:paraId="5B04A435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Gr.2 Mn operational, Albu C., LIII1</w:t>
            </w:r>
          </w:p>
          <w:p w14:paraId="6F4168AE" w14:textId="77777777" w:rsidR="007879C4" w:rsidRPr="00765F5F" w:rsidRDefault="007879C4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  <w:p w14:paraId="5C1C6204" w14:textId="77777777" w:rsidR="007879C4" w:rsidRPr="00765F5F" w:rsidRDefault="007879C4" w:rsidP="007879C4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 xml:space="preserve">Gr.1 – Etica in afaceri, Potincu L., BP7 </w:t>
            </w:r>
          </w:p>
          <w:p w14:paraId="1B1A607F" w14:textId="710910FD" w:rsidR="007879C4" w:rsidRPr="00765F5F" w:rsidRDefault="007879C4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FFF00"/>
          </w:tcPr>
          <w:p w14:paraId="5C256FB7" w14:textId="77777777" w:rsidR="007D7B56" w:rsidRPr="00765F5F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Gr.2 –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Mn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investitiilor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, Constantin S., BP3</w:t>
            </w:r>
          </w:p>
          <w:p w14:paraId="233BB62B" w14:textId="77777777" w:rsidR="007D7B56" w:rsidRPr="00765F5F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  <w:p w14:paraId="5DF4AAF9" w14:textId="44C85EAC" w:rsidR="007D7B56" w:rsidRPr="00765F5F" w:rsidRDefault="007D7B56" w:rsidP="007D7B56">
            <w:pPr>
              <w:spacing w:after="0"/>
              <w:ind w:left="-108" w:right="-108"/>
              <w:jc w:val="center"/>
              <w:rPr>
                <w:rFonts w:ascii="Times New Roman" w:hAnsi="Times New Roman"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Gr.3 – MRU,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Foris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T., BP2</w:t>
            </w:r>
          </w:p>
        </w:tc>
        <w:tc>
          <w:tcPr>
            <w:tcW w:w="846" w:type="dxa"/>
            <w:shd w:val="clear" w:color="auto" w:fill="00FFFF"/>
          </w:tcPr>
          <w:p w14:paraId="0E4FED33" w14:textId="51F3F84F" w:rsidR="007D7B56" w:rsidRPr="00765F5F" w:rsidRDefault="00CB4DF3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proofErr w:type="spellStart"/>
            <w:r w:rsidRPr="00765F5F">
              <w:rPr>
                <w:rFonts w:cs="Calibri"/>
                <w:color w:val="FF0000"/>
                <w:sz w:val="16"/>
                <w:szCs w:val="16"/>
                <w:lang w:val="fr-FR"/>
              </w:rPr>
              <w:t>Bazele</w:t>
            </w:r>
            <w:proofErr w:type="spellEnd"/>
            <w:r w:rsidRPr="00765F5F">
              <w:rPr>
                <w:rFonts w:cs="Calibri"/>
                <w:color w:val="FF0000"/>
                <w:sz w:val="16"/>
                <w:szCs w:val="16"/>
                <w:lang w:val="fr-FR"/>
              </w:rPr>
              <w:t xml:space="preserve"> inf.ec. _ </w:t>
            </w:r>
            <w:proofErr w:type="spellStart"/>
            <w:r w:rsidRPr="00765F5F">
              <w:rPr>
                <w:rFonts w:cs="Calibri"/>
                <w:color w:val="FF0000"/>
                <w:sz w:val="16"/>
                <w:szCs w:val="16"/>
                <w:lang w:val="fr-FR"/>
              </w:rPr>
              <w:t>Mizgaciu</w:t>
            </w:r>
            <w:proofErr w:type="spellEnd"/>
            <w:r w:rsidRPr="00765F5F">
              <w:rPr>
                <w:rFonts w:cs="Calibri"/>
                <w:color w:val="FF0000"/>
                <w:sz w:val="16"/>
                <w:szCs w:val="16"/>
                <w:lang w:val="fr-FR"/>
              </w:rPr>
              <w:t xml:space="preserve"> C_ DP4</w:t>
            </w:r>
          </w:p>
        </w:tc>
        <w:tc>
          <w:tcPr>
            <w:tcW w:w="993" w:type="dxa"/>
            <w:shd w:val="clear" w:color="auto" w:fill="00FFFF"/>
          </w:tcPr>
          <w:p w14:paraId="2B4B6FBB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50" w:type="dxa"/>
            <w:shd w:val="clear" w:color="auto" w:fill="00FFFF"/>
          </w:tcPr>
          <w:p w14:paraId="080A273D" w14:textId="484FBBD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Tehnici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promotionale_Chitu_AIV2</w:t>
            </w:r>
          </w:p>
        </w:tc>
        <w:tc>
          <w:tcPr>
            <w:tcW w:w="992" w:type="dxa"/>
            <w:shd w:val="clear" w:color="auto" w:fill="00FF00"/>
          </w:tcPr>
          <w:p w14:paraId="06E46719" w14:textId="77777777" w:rsidR="007D7B56" w:rsidRPr="00765F5F" w:rsidRDefault="007D7B56" w:rsidP="007D7B56">
            <w:pPr>
              <w:spacing w:after="0" w:line="240" w:lineRule="auto"/>
              <w:ind w:left="-108" w:right="-108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Gr.1/2/3</w:t>
            </w:r>
          </w:p>
          <w:p w14:paraId="0353D41E" w14:textId="77777777" w:rsidR="007D7B56" w:rsidRPr="00765F5F" w:rsidRDefault="007D7B56" w:rsidP="007D7B56">
            <w:pPr>
              <w:spacing w:after="0" w:line="240" w:lineRule="auto"/>
              <w:ind w:left="-108" w:right="-108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Limba</w:t>
            </w:r>
            <w:proofErr w:type="spellEnd"/>
          </w:p>
          <w:p w14:paraId="41FD2AEE" w14:textId="77777777" w:rsidR="007D7B56" w:rsidRPr="00765F5F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Franceză</w:t>
            </w:r>
            <w:proofErr w:type="spellEnd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 xml:space="preserve">/ </w:t>
            </w: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Engleză</w:t>
            </w:r>
            <w:proofErr w:type="spellEnd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,</w:t>
            </w:r>
          </w:p>
          <w:p w14:paraId="2864BE4E" w14:textId="77777777" w:rsidR="007D7B56" w:rsidRPr="00765F5F" w:rsidRDefault="007D7B56" w:rsidP="007D7B56">
            <w:pPr>
              <w:spacing w:after="0" w:line="240" w:lineRule="auto"/>
              <w:ind w:left="-51" w:right="-110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Cernea</w:t>
            </w:r>
            <w:proofErr w:type="spellEnd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 xml:space="preserve"> N. /Pavel E.</w:t>
            </w:r>
          </w:p>
          <w:p w14:paraId="088FFB85" w14:textId="3BE5866F" w:rsidR="007D7B56" w:rsidRPr="00765F5F" w:rsidRDefault="007D7B56" w:rsidP="007D7B56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BP5 / BP6</w:t>
            </w:r>
          </w:p>
        </w:tc>
        <w:tc>
          <w:tcPr>
            <w:tcW w:w="851" w:type="dxa"/>
            <w:shd w:val="clear" w:color="auto" w:fill="00FF00"/>
          </w:tcPr>
          <w:p w14:paraId="16B0E52D" w14:textId="7B78B042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1B54AA3E" w14:textId="567B1EFE" w:rsidR="007D7B56" w:rsidRPr="00765F5F" w:rsidRDefault="007D7B56" w:rsidP="007D7B56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Cercetari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De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mk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_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Tecau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A_ AIV2</w:t>
            </w:r>
          </w:p>
        </w:tc>
      </w:tr>
      <w:tr w:rsidR="007D7B56" w:rsidRPr="00765F5F" w14:paraId="2ADEB77E" w14:textId="77777777" w:rsidTr="00806E30">
        <w:trPr>
          <w:trHeight w:val="1007"/>
        </w:trPr>
        <w:tc>
          <w:tcPr>
            <w:tcW w:w="535" w:type="dxa"/>
            <w:vMerge/>
          </w:tcPr>
          <w:p w14:paraId="07261EB9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653" w:type="dxa"/>
          </w:tcPr>
          <w:p w14:paraId="5C7545CB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it-IT"/>
              </w:rPr>
            </w:pPr>
          </w:p>
          <w:p w14:paraId="1A036B7E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  <w:lang w:val="fr-FR"/>
              </w:rPr>
              <w:t>14- 15.40</w:t>
            </w:r>
          </w:p>
          <w:p w14:paraId="1496C15A" w14:textId="77777777" w:rsidR="007D7B56" w:rsidRPr="00765F5F" w:rsidRDefault="007D7B56" w:rsidP="007D7B56">
            <w:pPr>
              <w:rPr>
                <w:rFonts w:ascii="Times New Roman" w:hAnsi="Times New Roman"/>
                <w:sz w:val="18"/>
                <w:szCs w:val="18"/>
                <w:lang w:val="fr-FR"/>
              </w:rPr>
            </w:pPr>
          </w:p>
        </w:tc>
        <w:tc>
          <w:tcPr>
            <w:tcW w:w="967" w:type="dxa"/>
            <w:shd w:val="clear" w:color="auto" w:fill="FFCCFF"/>
          </w:tcPr>
          <w:p w14:paraId="768461ED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de-DE"/>
              </w:rPr>
            </w:pPr>
          </w:p>
        </w:tc>
        <w:tc>
          <w:tcPr>
            <w:tcW w:w="900" w:type="dxa"/>
            <w:shd w:val="clear" w:color="auto" w:fill="FFCCFF"/>
          </w:tcPr>
          <w:p w14:paraId="4FADB5D6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1022" w:type="dxa"/>
            <w:shd w:val="clear" w:color="auto" w:fill="FFCCFF"/>
          </w:tcPr>
          <w:p w14:paraId="5625AC95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58" w:type="dxa"/>
            <w:shd w:val="clear" w:color="auto" w:fill="FBD4B4" w:themeFill="accent6" w:themeFillTint="66"/>
          </w:tcPr>
          <w:p w14:paraId="7E5AA1CC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75FE0EDC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2E8D0296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FF00"/>
          </w:tcPr>
          <w:p w14:paraId="72A90749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810" w:type="dxa"/>
            <w:shd w:val="clear" w:color="auto" w:fill="FFFF00"/>
          </w:tcPr>
          <w:p w14:paraId="47E90859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Gr.3 Mn operational, Albu C., LIII1</w:t>
            </w:r>
          </w:p>
          <w:p w14:paraId="4E6E0EFA" w14:textId="77777777" w:rsidR="007879C4" w:rsidRPr="00765F5F" w:rsidRDefault="007879C4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  <w:p w14:paraId="51F21074" w14:textId="77777777" w:rsidR="007879C4" w:rsidRPr="00765F5F" w:rsidRDefault="007879C4" w:rsidP="007879C4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 xml:space="preserve">Gr.1 – Etica in afaceri, Potincu L., BP7 </w:t>
            </w:r>
          </w:p>
          <w:p w14:paraId="598970B5" w14:textId="03DDAD27" w:rsidR="007879C4" w:rsidRPr="00765F5F" w:rsidRDefault="007879C4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FFF00"/>
          </w:tcPr>
          <w:p w14:paraId="08B5ACE5" w14:textId="14552953" w:rsidR="007D7B56" w:rsidRPr="00765F5F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Gr.3 –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Mn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investitiilor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, Constantin S., BP3</w:t>
            </w:r>
          </w:p>
        </w:tc>
        <w:tc>
          <w:tcPr>
            <w:tcW w:w="846" w:type="dxa"/>
            <w:shd w:val="clear" w:color="auto" w:fill="00FFFF"/>
          </w:tcPr>
          <w:p w14:paraId="3CB67833" w14:textId="5489F602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</w:tc>
        <w:tc>
          <w:tcPr>
            <w:tcW w:w="993" w:type="dxa"/>
            <w:shd w:val="clear" w:color="auto" w:fill="00FFFF"/>
          </w:tcPr>
          <w:p w14:paraId="3F2E2068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</w:tc>
        <w:tc>
          <w:tcPr>
            <w:tcW w:w="850" w:type="dxa"/>
            <w:shd w:val="clear" w:color="auto" w:fill="00FFFF"/>
          </w:tcPr>
          <w:p w14:paraId="679E147D" w14:textId="35E5F93B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Tehnici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promotionale_Chitu_AIV2</w:t>
            </w:r>
          </w:p>
        </w:tc>
        <w:tc>
          <w:tcPr>
            <w:tcW w:w="992" w:type="dxa"/>
            <w:shd w:val="clear" w:color="auto" w:fill="00FF00"/>
          </w:tcPr>
          <w:p w14:paraId="3684F007" w14:textId="77777777" w:rsidR="007D7B56" w:rsidRPr="00765F5F" w:rsidRDefault="007D7B56" w:rsidP="007D7B56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851" w:type="dxa"/>
            <w:shd w:val="clear" w:color="auto" w:fill="00FF00"/>
          </w:tcPr>
          <w:p w14:paraId="24F9169C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02E51EE4" w14:textId="4C60E29F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Cercetari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De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mk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_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Tecau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A_ AIV2</w:t>
            </w:r>
          </w:p>
        </w:tc>
      </w:tr>
      <w:tr w:rsidR="007D7B56" w:rsidRPr="00765F5F" w14:paraId="6658103B" w14:textId="77777777" w:rsidTr="00806E30">
        <w:trPr>
          <w:trHeight w:val="867"/>
        </w:trPr>
        <w:tc>
          <w:tcPr>
            <w:tcW w:w="535" w:type="dxa"/>
            <w:vMerge w:val="restart"/>
            <w:textDirection w:val="btLr"/>
          </w:tcPr>
          <w:p w14:paraId="3D322C20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fr-FR"/>
              </w:rPr>
            </w:pPr>
            <w:r w:rsidRPr="00765F5F">
              <w:rPr>
                <w:rFonts w:ascii="Times New Roman" w:hAnsi="Times New Roman"/>
                <w:bCs/>
                <w:lang w:val="fr-FR"/>
              </w:rPr>
              <w:t>16.11. 2025  DUMINICA</w:t>
            </w:r>
          </w:p>
        </w:tc>
        <w:tc>
          <w:tcPr>
            <w:tcW w:w="653" w:type="dxa"/>
            <w:tcBorders>
              <w:top w:val="nil"/>
            </w:tcBorders>
          </w:tcPr>
          <w:p w14:paraId="48D39FD1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</w:p>
          <w:p w14:paraId="79A6E6BF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  <w:lang w:val="fr-FR"/>
              </w:rPr>
              <w:t xml:space="preserve">8 – </w:t>
            </w:r>
          </w:p>
          <w:p w14:paraId="12EF14B7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  <w:lang w:val="fr-FR"/>
              </w:rPr>
              <w:t>9,40</w:t>
            </w:r>
          </w:p>
          <w:p w14:paraId="78FA7689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</w:p>
        </w:tc>
        <w:tc>
          <w:tcPr>
            <w:tcW w:w="967" w:type="dxa"/>
            <w:shd w:val="clear" w:color="auto" w:fill="FFCCFF"/>
          </w:tcPr>
          <w:p w14:paraId="48E4FF8A" w14:textId="77777777" w:rsidR="007D7B56" w:rsidRPr="00765F5F" w:rsidRDefault="007D7B56" w:rsidP="007D7B56">
            <w:pPr>
              <w:spacing w:after="0" w:line="240" w:lineRule="auto"/>
              <w:ind w:right="-108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Matematica aplicata in economie</w:t>
            </w:r>
          </w:p>
          <w:p w14:paraId="142C30F8" w14:textId="77777777" w:rsidR="007D7B56" w:rsidRPr="00765F5F" w:rsidRDefault="007D7B56" w:rsidP="007D7B56">
            <w:pPr>
              <w:spacing w:after="0" w:line="240" w:lineRule="auto"/>
              <w:ind w:right="-108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Popescu O.</w:t>
            </w:r>
          </w:p>
          <w:p w14:paraId="3BA25F9B" w14:textId="7E5F59C8" w:rsidR="007D7B56" w:rsidRPr="00765F5F" w:rsidRDefault="007D7B56" w:rsidP="007D7B56">
            <w:pPr>
              <w:spacing w:after="0" w:line="240" w:lineRule="auto"/>
              <w:ind w:right="-108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CP2</w:t>
            </w:r>
          </w:p>
        </w:tc>
        <w:tc>
          <w:tcPr>
            <w:tcW w:w="900" w:type="dxa"/>
            <w:shd w:val="clear" w:color="auto" w:fill="FFCCFF"/>
          </w:tcPr>
          <w:p w14:paraId="5F3A7E45" w14:textId="77777777" w:rsidR="007D7B56" w:rsidRPr="00765F5F" w:rsidRDefault="007D7B56" w:rsidP="007D7B56">
            <w:pPr>
              <w:spacing w:after="0" w:line="240" w:lineRule="auto"/>
              <w:ind w:right="-85"/>
              <w:rPr>
                <w:rFonts w:asciiTheme="minorHAnsi" w:hAnsiTheme="minorHAnsi" w:cstheme="minorHAnsi"/>
                <w:bCs/>
                <w:strike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1022" w:type="dxa"/>
            <w:shd w:val="clear" w:color="auto" w:fill="FFCCFF"/>
          </w:tcPr>
          <w:p w14:paraId="620B0969" w14:textId="7C0C7796" w:rsidR="007D7B56" w:rsidRPr="00765F5F" w:rsidRDefault="007D7B56" w:rsidP="007D7B56">
            <w:pPr>
              <w:spacing w:after="0" w:line="240" w:lineRule="auto"/>
              <w:ind w:right="-108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Investiții internaționale, Marinescu N., CP3</w:t>
            </w:r>
          </w:p>
        </w:tc>
        <w:tc>
          <w:tcPr>
            <w:tcW w:w="958" w:type="dxa"/>
            <w:shd w:val="clear" w:color="auto" w:fill="FBD4B4" w:themeFill="accent6" w:themeFillTint="66"/>
          </w:tcPr>
          <w:p w14:paraId="5C74F402" w14:textId="77777777" w:rsidR="007D7B56" w:rsidRPr="00765F5F" w:rsidRDefault="007D7B56" w:rsidP="007D7B56">
            <w:pPr>
              <w:spacing w:after="0" w:line="240" w:lineRule="auto"/>
              <w:ind w:firstLine="10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0DC1DC07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6122B037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FF00"/>
          </w:tcPr>
          <w:p w14:paraId="0ACF0640" w14:textId="210E40BF" w:rsidR="007D7B56" w:rsidRPr="00765F5F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Gr. 1 - Economie, Duguleana C.,  LIII1</w:t>
            </w:r>
          </w:p>
        </w:tc>
        <w:tc>
          <w:tcPr>
            <w:tcW w:w="810" w:type="dxa"/>
            <w:shd w:val="clear" w:color="auto" w:fill="FFFF00"/>
          </w:tcPr>
          <w:p w14:paraId="432F77AD" w14:textId="70A0A2ED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FF00"/>
          </w:tcPr>
          <w:p w14:paraId="0F0F0B0E" w14:textId="77777777" w:rsidR="007D7B56" w:rsidRPr="00765F5F" w:rsidRDefault="007D7B56" w:rsidP="007D7B56">
            <w:pPr>
              <w:spacing w:after="0"/>
              <w:ind w:left="-108" w:right="-81" w:firstLine="40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46" w:type="dxa"/>
            <w:shd w:val="clear" w:color="auto" w:fill="00FFFF"/>
          </w:tcPr>
          <w:p w14:paraId="4F27DE71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93" w:type="dxa"/>
            <w:shd w:val="clear" w:color="auto" w:fill="00FFFF"/>
          </w:tcPr>
          <w:p w14:paraId="478D8465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850" w:type="dxa"/>
            <w:shd w:val="clear" w:color="auto" w:fill="00FFFF"/>
          </w:tcPr>
          <w:p w14:paraId="1B1CED63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92" w:type="dxa"/>
            <w:shd w:val="clear" w:color="auto" w:fill="00FF00"/>
          </w:tcPr>
          <w:p w14:paraId="4F5980F8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Limba</w:t>
            </w:r>
            <w:proofErr w:type="spellEnd"/>
          </w:p>
          <w:p w14:paraId="37B57F23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franceză</w:t>
            </w:r>
            <w:proofErr w:type="spellEnd"/>
            <w:r w:rsidRPr="00765F5F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,</w:t>
            </w:r>
          </w:p>
          <w:p w14:paraId="3FCBA883" w14:textId="49D648F2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0000FF"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Cernea</w:t>
            </w:r>
            <w:proofErr w:type="spellEnd"/>
            <w:r w:rsidRPr="00765F5F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765F5F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N.</w:t>
            </w:r>
            <w:proofErr w:type="gramStart"/>
            <w:r w:rsidRPr="00765F5F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,online</w:t>
            </w:r>
            <w:proofErr w:type="spellEnd"/>
            <w:proofErr w:type="gramEnd"/>
          </w:p>
        </w:tc>
        <w:tc>
          <w:tcPr>
            <w:tcW w:w="851" w:type="dxa"/>
            <w:shd w:val="clear" w:color="auto" w:fill="00FF00"/>
          </w:tcPr>
          <w:p w14:paraId="030C7040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0F3B05BE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</w:tr>
      <w:tr w:rsidR="007D7B56" w:rsidRPr="00765F5F" w14:paraId="2C37C4EF" w14:textId="77777777" w:rsidTr="00806E30">
        <w:trPr>
          <w:trHeight w:val="642"/>
        </w:trPr>
        <w:tc>
          <w:tcPr>
            <w:tcW w:w="535" w:type="dxa"/>
            <w:vMerge/>
          </w:tcPr>
          <w:p w14:paraId="5B739FD8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653" w:type="dxa"/>
            <w:tcBorders>
              <w:top w:val="nil"/>
            </w:tcBorders>
          </w:tcPr>
          <w:p w14:paraId="7DC7F755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  <w:lang w:val="fr-FR"/>
              </w:rPr>
              <w:t xml:space="preserve">10- </w:t>
            </w:r>
          </w:p>
          <w:p w14:paraId="7B687E39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  <w:lang w:val="fr-FR"/>
              </w:rPr>
              <w:t>11.40</w:t>
            </w:r>
          </w:p>
        </w:tc>
        <w:tc>
          <w:tcPr>
            <w:tcW w:w="967" w:type="dxa"/>
            <w:shd w:val="clear" w:color="auto" w:fill="FFCCFF"/>
          </w:tcPr>
          <w:p w14:paraId="2B0436A2" w14:textId="77777777" w:rsidR="007D7B56" w:rsidRPr="00765F5F" w:rsidRDefault="007D7B56" w:rsidP="007D7B56">
            <w:pPr>
              <w:spacing w:after="0" w:line="240" w:lineRule="auto"/>
              <w:ind w:right="-108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Matematica aplicata in economie</w:t>
            </w:r>
          </w:p>
          <w:p w14:paraId="5BB0AAC2" w14:textId="77777777" w:rsidR="007D7B56" w:rsidRPr="00765F5F" w:rsidRDefault="007D7B56" w:rsidP="007D7B56">
            <w:pPr>
              <w:spacing w:after="0" w:line="240" w:lineRule="auto"/>
              <w:ind w:right="-108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Popescu O.</w:t>
            </w:r>
          </w:p>
          <w:p w14:paraId="72BF44C5" w14:textId="2393C060" w:rsidR="007D7B56" w:rsidRPr="00765F5F" w:rsidRDefault="007D7B56" w:rsidP="007D7B56">
            <w:pPr>
              <w:spacing w:after="0" w:line="240" w:lineRule="auto"/>
              <w:ind w:right="-108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CP2</w:t>
            </w:r>
          </w:p>
        </w:tc>
        <w:tc>
          <w:tcPr>
            <w:tcW w:w="900" w:type="dxa"/>
            <w:shd w:val="clear" w:color="auto" w:fill="FFCCFF"/>
          </w:tcPr>
          <w:p w14:paraId="2EBE2158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strike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1022" w:type="dxa"/>
            <w:shd w:val="clear" w:color="auto" w:fill="FFCCFF"/>
          </w:tcPr>
          <w:p w14:paraId="4F11F679" w14:textId="1B2D7D9F" w:rsidR="007D7B56" w:rsidRPr="00765F5F" w:rsidRDefault="007D7B56" w:rsidP="007D7B56">
            <w:pPr>
              <w:spacing w:after="0" w:line="240" w:lineRule="auto"/>
              <w:ind w:right="-108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Investiții internaționale, Marinescu N., CP3</w:t>
            </w:r>
          </w:p>
        </w:tc>
        <w:tc>
          <w:tcPr>
            <w:tcW w:w="958" w:type="dxa"/>
            <w:shd w:val="clear" w:color="auto" w:fill="FBD4B4" w:themeFill="accent6" w:themeFillTint="66"/>
          </w:tcPr>
          <w:p w14:paraId="7F296110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es-ES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717D8C3C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7879C983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FF00"/>
          </w:tcPr>
          <w:p w14:paraId="7334A032" w14:textId="6099CD6F" w:rsidR="007D7B56" w:rsidRPr="00765F5F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Gr. 2 - Economie, Duguleana C.,  LIII1</w:t>
            </w:r>
          </w:p>
        </w:tc>
        <w:tc>
          <w:tcPr>
            <w:tcW w:w="810" w:type="dxa"/>
            <w:shd w:val="clear" w:color="auto" w:fill="FFFF00"/>
          </w:tcPr>
          <w:p w14:paraId="44F296E0" w14:textId="4D0D7623" w:rsidR="007D7B56" w:rsidRPr="00765F5F" w:rsidRDefault="007D7B56" w:rsidP="007D7B56">
            <w:pPr>
              <w:spacing w:after="0" w:line="240" w:lineRule="auto"/>
              <w:ind w:left="-51" w:right="-63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FF00"/>
          </w:tcPr>
          <w:p w14:paraId="2992DAD4" w14:textId="77777777" w:rsidR="007D7B56" w:rsidRPr="00765F5F" w:rsidRDefault="007D7B56" w:rsidP="007D7B56">
            <w:pPr>
              <w:spacing w:after="0"/>
              <w:ind w:left="-108" w:right="-81" w:firstLine="40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46" w:type="dxa"/>
            <w:shd w:val="clear" w:color="auto" w:fill="00FFFF"/>
          </w:tcPr>
          <w:p w14:paraId="01E1CD7D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93" w:type="dxa"/>
            <w:shd w:val="clear" w:color="auto" w:fill="00FFFF"/>
          </w:tcPr>
          <w:p w14:paraId="4E94D90D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850" w:type="dxa"/>
            <w:shd w:val="clear" w:color="auto" w:fill="00FFFF"/>
          </w:tcPr>
          <w:p w14:paraId="3F579ABF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92" w:type="dxa"/>
            <w:shd w:val="clear" w:color="auto" w:fill="00FF00"/>
          </w:tcPr>
          <w:p w14:paraId="49880D70" w14:textId="77777777" w:rsidR="007D7B56" w:rsidRPr="00765F5F" w:rsidRDefault="007D7B56" w:rsidP="007D7B56">
            <w:pPr>
              <w:spacing w:after="0" w:line="240" w:lineRule="auto"/>
              <w:ind w:firstLine="10"/>
              <w:rPr>
                <w:rFonts w:asciiTheme="minorHAnsi" w:hAnsiTheme="minorHAnsi" w:cstheme="minorHAnsi"/>
                <w:bCs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Theme="minorHAnsi" w:hAnsiTheme="minorHAnsi" w:cstheme="minorHAnsi"/>
                <w:bCs/>
                <w:sz w:val="16"/>
                <w:szCs w:val="16"/>
                <w:lang w:val="fr-FR"/>
              </w:rPr>
              <w:t>Limba</w:t>
            </w:r>
            <w:proofErr w:type="spellEnd"/>
          </w:p>
          <w:p w14:paraId="0378639F" w14:textId="5D54C10F" w:rsidR="007D7B56" w:rsidRPr="00765F5F" w:rsidRDefault="007D7B56" w:rsidP="007D7B56">
            <w:pPr>
              <w:spacing w:after="0" w:line="240" w:lineRule="auto"/>
              <w:ind w:firstLine="10"/>
              <w:rPr>
                <w:rFonts w:asciiTheme="minorHAnsi" w:hAnsiTheme="minorHAnsi" w:cstheme="minorHAnsi"/>
                <w:bCs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Theme="minorHAnsi" w:hAnsiTheme="minorHAnsi" w:cstheme="minorHAnsi"/>
                <w:bCs/>
                <w:sz w:val="16"/>
                <w:szCs w:val="16"/>
                <w:lang w:val="fr-FR"/>
              </w:rPr>
              <w:t>engleză</w:t>
            </w:r>
            <w:proofErr w:type="spellEnd"/>
            <w:r w:rsidRPr="00765F5F">
              <w:rPr>
                <w:rFonts w:asciiTheme="minorHAnsi" w:hAnsiTheme="minorHAnsi" w:cstheme="minorHAnsi"/>
                <w:bCs/>
                <w:sz w:val="16"/>
                <w:szCs w:val="16"/>
                <w:lang w:val="fr-FR"/>
              </w:rPr>
              <w:t>,</w:t>
            </w:r>
          </w:p>
          <w:p w14:paraId="1ED865C2" w14:textId="177F5323" w:rsidR="007D7B56" w:rsidRPr="00765F5F" w:rsidRDefault="007D7B56" w:rsidP="007D7B56">
            <w:pPr>
              <w:rPr>
                <w:rFonts w:asciiTheme="minorHAnsi" w:hAnsiTheme="minorHAnsi"/>
                <w:b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 w:cstheme="minorHAnsi"/>
                <w:bCs/>
                <w:sz w:val="16"/>
                <w:szCs w:val="16"/>
                <w:lang w:val="fr-FR"/>
              </w:rPr>
              <w:t>Pavel E. – online</w:t>
            </w:r>
          </w:p>
        </w:tc>
        <w:tc>
          <w:tcPr>
            <w:tcW w:w="851" w:type="dxa"/>
            <w:shd w:val="clear" w:color="auto" w:fill="00FF00"/>
          </w:tcPr>
          <w:p w14:paraId="7F2BE340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Limba</w:t>
            </w:r>
            <w:proofErr w:type="spellEnd"/>
          </w:p>
          <w:p w14:paraId="51BA10B3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franceză</w:t>
            </w:r>
            <w:proofErr w:type="spellEnd"/>
            <w:r w:rsidRPr="00765F5F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,</w:t>
            </w:r>
          </w:p>
          <w:p w14:paraId="6EC48B2E" w14:textId="39A175F9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  <w:proofErr w:type="spellStart"/>
            <w:r w:rsidRPr="00765F5F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Cernea</w:t>
            </w:r>
            <w:proofErr w:type="spellEnd"/>
            <w:r w:rsidRPr="00765F5F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 xml:space="preserve"> N., online</w:t>
            </w:r>
          </w:p>
        </w:tc>
        <w:tc>
          <w:tcPr>
            <w:tcW w:w="879" w:type="dxa"/>
            <w:gridSpan w:val="2"/>
            <w:shd w:val="clear" w:color="auto" w:fill="00FF00"/>
          </w:tcPr>
          <w:p w14:paraId="051C5D66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</w:tr>
      <w:tr w:rsidR="007D7B56" w:rsidRPr="00765F5F" w14:paraId="346F310E" w14:textId="77777777" w:rsidTr="00806E30">
        <w:trPr>
          <w:trHeight w:val="516"/>
        </w:trPr>
        <w:tc>
          <w:tcPr>
            <w:tcW w:w="535" w:type="dxa"/>
            <w:vMerge/>
          </w:tcPr>
          <w:p w14:paraId="728AC51C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653" w:type="dxa"/>
            <w:tcBorders>
              <w:top w:val="nil"/>
            </w:tcBorders>
          </w:tcPr>
          <w:p w14:paraId="50B8BD87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  <w:lang w:val="fr-FR"/>
              </w:rPr>
              <w:t>12.00- 13.40</w:t>
            </w:r>
          </w:p>
          <w:p w14:paraId="5A4BD5B5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</w:p>
        </w:tc>
        <w:tc>
          <w:tcPr>
            <w:tcW w:w="967" w:type="dxa"/>
            <w:shd w:val="clear" w:color="auto" w:fill="FFCCFF"/>
          </w:tcPr>
          <w:p w14:paraId="2A526FA6" w14:textId="77777777" w:rsidR="007D7B56" w:rsidRPr="00765F5F" w:rsidRDefault="007D7B56" w:rsidP="007D7B56">
            <w:pPr>
              <w:spacing w:after="0" w:line="240" w:lineRule="auto"/>
              <w:ind w:firstLine="42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CCFF"/>
          </w:tcPr>
          <w:p w14:paraId="3792068D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es-PE"/>
              </w:rPr>
            </w:pPr>
          </w:p>
        </w:tc>
        <w:tc>
          <w:tcPr>
            <w:tcW w:w="1022" w:type="dxa"/>
            <w:shd w:val="clear" w:color="auto" w:fill="FFCCFF"/>
          </w:tcPr>
          <w:p w14:paraId="7812217E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58" w:type="dxa"/>
            <w:shd w:val="clear" w:color="auto" w:fill="FBD4B4" w:themeFill="accent6" w:themeFillTint="66"/>
          </w:tcPr>
          <w:p w14:paraId="6A9BC98B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758FD38D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29B3C44E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FF00"/>
          </w:tcPr>
          <w:p w14:paraId="707EB661" w14:textId="009EDB72" w:rsidR="007D7B56" w:rsidRPr="00765F5F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Gr. 3 - Economie, Duguleana C.,  LIII1</w:t>
            </w:r>
          </w:p>
        </w:tc>
        <w:tc>
          <w:tcPr>
            <w:tcW w:w="810" w:type="dxa"/>
            <w:shd w:val="clear" w:color="auto" w:fill="FFFF00"/>
          </w:tcPr>
          <w:p w14:paraId="4827A378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FF00"/>
          </w:tcPr>
          <w:p w14:paraId="33B712BA" w14:textId="77777777" w:rsidR="007D7B56" w:rsidRPr="00765F5F" w:rsidRDefault="007D7B56" w:rsidP="007D7B56">
            <w:pPr>
              <w:ind w:left="-108" w:right="-81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46" w:type="dxa"/>
            <w:shd w:val="clear" w:color="auto" w:fill="00FFFF"/>
          </w:tcPr>
          <w:p w14:paraId="79DB38DA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Limba</w:t>
            </w:r>
            <w:proofErr w:type="spellEnd"/>
          </w:p>
          <w:p w14:paraId="6A2100B3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franceză</w:t>
            </w:r>
            <w:proofErr w:type="spellEnd"/>
            <w:r w:rsidRPr="00765F5F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,</w:t>
            </w:r>
          </w:p>
          <w:p w14:paraId="11564523" w14:textId="6C18E92B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Cernea</w:t>
            </w:r>
            <w:proofErr w:type="spellEnd"/>
            <w:r w:rsidRPr="00765F5F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 xml:space="preserve"> N., online</w:t>
            </w:r>
          </w:p>
        </w:tc>
        <w:tc>
          <w:tcPr>
            <w:tcW w:w="993" w:type="dxa"/>
            <w:shd w:val="clear" w:color="auto" w:fill="00FFFF"/>
          </w:tcPr>
          <w:p w14:paraId="35A701D8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850" w:type="dxa"/>
            <w:shd w:val="clear" w:color="auto" w:fill="00FFFF"/>
          </w:tcPr>
          <w:p w14:paraId="62FE82CC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92" w:type="dxa"/>
            <w:shd w:val="clear" w:color="auto" w:fill="00FF00"/>
          </w:tcPr>
          <w:p w14:paraId="58ECC950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0000FF"/>
                <w:sz w:val="16"/>
                <w:szCs w:val="16"/>
                <w:lang w:val="fr-FR"/>
              </w:rPr>
            </w:pPr>
          </w:p>
        </w:tc>
        <w:tc>
          <w:tcPr>
            <w:tcW w:w="851" w:type="dxa"/>
            <w:shd w:val="clear" w:color="auto" w:fill="00FF00"/>
          </w:tcPr>
          <w:p w14:paraId="0EF3EFE9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3F477C0F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</w:tr>
      <w:tr w:rsidR="007D7B56" w:rsidRPr="00765F5F" w14:paraId="6A7AEB7E" w14:textId="77777777" w:rsidTr="00806E30">
        <w:trPr>
          <w:trHeight w:val="146"/>
        </w:trPr>
        <w:tc>
          <w:tcPr>
            <w:tcW w:w="535" w:type="dxa"/>
            <w:vMerge/>
          </w:tcPr>
          <w:p w14:paraId="28B9A541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653" w:type="dxa"/>
            <w:tcBorders>
              <w:top w:val="nil"/>
            </w:tcBorders>
          </w:tcPr>
          <w:p w14:paraId="750566CE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it-IT"/>
              </w:rPr>
            </w:pPr>
          </w:p>
          <w:p w14:paraId="6B45F5E1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  <w:lang w:val="fr-FR"/>
              </w:rPr>
              <w:t>14- 15.40</w:t>
            </w:r>
          </w:p>
        </w:tc>
        <w:tc>
          <w:tcPr>
            <w:tcW w:w="967" w:type="dxa"/>
            <w:shd w:val="clear" w:color="auto" w:fill="FFCCFF"/>
          </w:tcPr>
          <w:p w14:paraId="75F69B1E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sz w:val="16"/>
                <w:szCs w:val="16"/>
                <w:lang w:val="es-PE"/>
              </w:rPr>
            </w:pPr>
          </w:p>
        </w:tc>
        <w:tc>
          <w:tcPr>
            <w:tcW w:w="900" w:type="dxa"/>
            <w:shd w:val="clear" w:color="auto" w:fill="FFCCFF"/>
          </w:tcPr>
          <w:p w14:paraId="10A9BAC6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1022" w:type="dxa"/>
            <w:shd w:val="clear" w:color="auto" w:fill="FFCCFF"/>
          </w:tcPr>
          <w:p w14:paraId="5A6EEE8F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58" w:type="dxa"/>
            <w:shd w:val="clear" w:color="auto" w:fill="FBD4B4" w:themeFill="accent6" w:themeFillTint="66"/>
          </w:tcPr>
          <w:p w14:paraId="6CC2B95D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054E27B0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22554B01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FF00"/>
          </w:tcPr>
          <w:p w14:paraId="3D2B2474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810" w:type="dxa"/>
            <w:shd w:val="clear" w:color="auto" w:fill="FFFF00"/>
          </w:tcPr>
          <w:p w14:paraId="3B224DBB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FF00"/>
          </w:tcPr>
          <w:p w14:paraId="2E0CE5BD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846" w:type="dxa"/>
            <w:shd w:val="clear" w:color="auto" w:fill="00FFFF"/>
          </w:tcPr>
          <w:p w14:paraId="3FD63F3A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93" w:type="dxa"/>
            <w:shd w:val="clear" w:color="auto" w:fill="00FFFF"/>
          </w:tcPr>
          <w:p w14:paraId="19447D6C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50" w:type="dxa"/>
            <w:shd w:val="clear" w:color="auto" w:fill="00FFFF"/>
          </w:tcPr>
          <w:p w14:paraId="738C5A8B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</w:tc>
        <w:tc>
          <w:tcPr>
            <w:tcW w:w="992" w:type="dxa"/>
            <w:shd w:val="clear" w:color="auto" w:fill="00FF00"/>
          </w:tcPr>
          <w:p w14:paraId="6A7A7D2E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851" w:type="dxa"/>
            <w:shd w:val="clear" w:color="auto" w:fill="00FF00"/>
          </w:tcPr>
          <w:p w14:paraId="7821431F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2F18EE4E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</w:tr>
      <w:tr w:rsidR="007D7B56" w:rsidRPr="00765F5F" w14:paraId="4268028B" w14:textId="77777777" w:rsidTr="00806E30">
        <w:trPr>
          <w:trHeight w:val="979"/>
        </w:trPr>
        <w:tc>
          <w:tcPr>
            <w:tcW w:w="535" w:type="dxa"/>
            <w:vMerge w:val="restart"/>
            <w:textDirection w:val="btLr"/>
          </w:tcPr>
          <w:p w14:paraId="08A933B8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fr-FR"/>
              </w:rPr>
            </w:pPr>
            <w:r w:rsidRPr="00765F5F">
              <w:rPr>
                <w:rFonts w:ascii="Times New Roman" w:hAnsi="Times New Roman"/>
                <w:bCs/>
              </w:rPr>
              <w:t>22.11. 2025  SÂMBĂTĂ</w:t>
            </w:r>
          </w:p>
        </w:tc>
        <w:tc>
          <w:tcPr>
            <w:tcW w:w="653" w:type="dxa"/>
          </w:tcPr>
          <w:p w14:paraId="5E31BF62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</w:p>
          <w:p w14:paraId="3587EC84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  <w:lang w:val="fr-FR"/>
              </w:rPr>
              <w:t xml:space="preserve">8 – </w:t>
            </w:r>
          </w:p>
          <w:p w14:paraId="3A895C98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  <w:lang w:val="fr-FR"/>
              </w:rPr>
              <w:t>9,40</w:t>
            </w:r>
          </w:p>
        </w:tc>
        <w:tc>
          <w:tcPr>
            <w:tcW w:w="967" w:type="dxa"/>
            <w:shd w:val="clear" w:color="auto" w:fill="FFCCFF"/>
          </w:tcPr>
          <w:p w14:paraId="42B2087D" w14:textId="7CF6CDD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de-DE"/>
              </w:rPr>
            </w:pPr>
          </w:p>
        </w:tc>
        <w:tc>
          <w:tcPr>
            <w:tcW w:w="900" w:type="dxa"/>
            <w:shd w:val="clear" w:color="auto" w:fill="FFCCFF"/>
          </w:tcPr>
          <w:p w14:paraId="42FC7203" w14:textId="1C4D5FBA" w:rsidR="007D7B56" w:rsidRPr="00765F5F" w:rsidRDefault="007D7B56" w:rsidP="007D7B56">
            <w:pPr>
              <w:spacing w:after="0" w:line="240" w:lineRule="auto"/>
              <w:ind w:left="-108" w:right="-108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Dreptul</w:t>
            </w:r>
            <w:proofErr w:type="spellEnd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comertului</w:t>
            </w:r>
            <w:proofErr w:type="spellEnd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 xml:space="preserve"> international, </w:t>
            </w: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Bărbulescu</w:t>
            </w:r>
            <w:proofErr w:type="spellEnd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 xml:space="preserve"> O., CE1</w:t>
            </w:r>
          </w:p>
        </w:tc>
        <w:tc>
          <w:tcPr>
            <w:tcW w:w="1022" w:type="dxa"/>
            <w:shd w:val="clear" w:color="auto" w:fill="FFCCFF"/>
          </w:tcPr>
          <w:p w14:paraId="69AEA552" w14:textId="04A89168" w:rsidR="007D7B56" w:rsidRPr="00765F5F" w:rsidRDefault="007D7B56" w:rsidP="007D7B56">
            <w:pPr>
              <w:spacing w:after="0" w:line="240" w:lineRule="auto"/>
              <w:ind w:left="-41" w:right="-85" w:hanging="67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58" w:type="dxa"/>
            <w:shd w:val="clear" w:color="auto" w:fill="FBD4B4" w:themeFill="accent6" w:themeFillTint="66"/>
          </w:tcPr>
          <w:p w14:paraId="6C091886" w14:textId="5ECD964F" w:rsidR="007D7B56" w:rsidRPr="00765F5F" w:rsidRDefault="007D7B56" w:rsidP="007D7B56">
            <w:pPr>
              <w:spacing w:after="0" w:line="240" w:lineRule="auto"/>
              <w:ind w:left="-108" w:right="-108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</w:pP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Microeconomie</w:t>
            </w:r>
            <w:proofErr w:type="spellEnd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 xml:space="preserve">, </w:t>
            </w: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Duguleana</w:t>
            </w:r>
            <w:proofErr w:type="spellEnd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 xml:space="preserve"> C., CP2</w:t>
            </w:r>
          </w:p>
        </w:tc>
        <w:tc>
          <w:tcPr>
            <w:tcW w:w="900" w:type="dxa"/>
            <w:shd w:val="clear" w:color="auto" w:fill="FBD4B4" w:themeFill="accent6" w:themeFillTint="66"/>
          </w:tcPr>
          <w:p w14:paraId="33FEAF70" w14:textId="6085BA51" w:rsidR="007D7B56" w:rsidRPr="00765F5F" w:rsidRDefault="007D7B56" w:rsidP="007D7B56">
            <w:pPr>
              <w:spacing w:after="0" w:line="240" w:lineRule="auto"/>
              <w:ind w:left="-108" w:right="-108"/>
              <w:rPr>
                <w:rFonts w:asciiTheme="minorHAnsi" w:hAnsiTheme="minorHAnsi" w:cstheme="minorHAnsi"/>
                <w:bCs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Econometrie</w:t>
            </w:r>
            <w:proofErr w:type="gram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,Duguleană</w:t>
            </w:r>
            <w:proofErr w:type="spellEnd"/>
            <w:proofErr w:type="gramEnd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 xml:space="preserve"> L., DII1</w:t>
            </w:r>
          </w:p>
        </w:tc>
        <w:tc>
          <w:tcPr>
            <w:tcW w:w="900" w:type="dxa"/>
            <w:shd w:val="clear" w:color="auto" w:fill="FBD4B4" w:themeFill="accent6" w:themeFillTint="66"/>
          </w:tcPr>
          <w:p w14:paraId="1B549E3C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 xml:space="preserve">Audit financiar, </w:t>
            </w:r>
          </w:p>
          <w:p w14:paraId="184731CD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Lapteș, R.,</w:t>
            </w:r>
          </w:p>
          <w:p w14:paraId="4C9D1EBF" w14:textId="7E4E3C51" w:rsidR="007D7B56" w:rsidRPr="00765F5F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BP5</w:t>
            </w:r>
          </w:p>
        </w:tc>
        <w:tc>
          <w:tcPr>
            <w:tcW w:w="900" w:type="dxa"/>
            <w:shd w:val="clear" w:color="auto" w:fill="FFFF00"/>
          </w:tcPr>
          <w:p w14:paraId="42B17508" w14:textId="5EA226FF" w:rsidR="007D7B56" w:rsidRPr="00765F5F" w:rsidRDefault="007D7B56" w:rsidP="007D7B56">
            <w:pPr>
              <w:spacing w:after="0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Gr.1 –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Mn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general,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Negulescu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O., BP1</w:t>
            </w:r>
          </w:p>
        </w:tc>
        <w:tc>
          <w:tcPr>
            <w:tcW w:w="810" w:type="dxa"/>
            <w:shd w:val="clear" w:color="auto" w:fill="FFFF00"/>
          </w:tcPr>
          <w:p w14:paraId="2CE3801C" w14:textId="4658F11F" w:rsidR="007D7B56" w:rsidRPr="00765F5F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Gr.1 –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Finante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, Ungureanu C., BP8</w:t>
            </w:r>
          </w:p>
        </w:tc>
        <w:tc>
          <w:tcPr>
            <w:tcW w:w="900" w:type="dxa"/>
            <w:shd w:val="clear" w:color="auto" w:fill="FFFF00"/>
          </w:tcPr>
          <w:p w14:paraId="2EB68199" w14:textId="14A7DD57" w:rsidR="007D7B56" w:rsidRPr="00765F5F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Gr.1 - Mn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serviciilor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,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Albu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R., CE2</w:t>
            </w:r>
          </w:p>
        </w:tc>
        <w:tc>
          <w:tcPr>
            <w:tcW w:w="846" w:type="dxa"/>
            <w:shd w:val="clear" w:color="auto" w:fill="00FFFF"/>
          </w:tcPr>
          <w:p w14:paraId="2A9692BD" w14:textId="4E83E2DA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Economie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europeana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_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Tescasiu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_ LIII1</w:t>
            </w:r>
          </w:p>
        </w:tc>
        <w:tc>
          <w:tcPr>
            <w:tcW w:w="993" w:type="dxa"/>
            <w:shd w:val="clear" w:color="auto" w:fill="00FFFF"/>
          </w:tcPr>
          <w:p w14:paraId="6D88336D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850" w:type="dxa"/>
            <w:shd w:val="clear" w:color="auto" w:fill="00FFFF"/>
          </w:tcPr>
          <w:p w14:paraId="1D29C37A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92" w:type="dxa"/>
            <w:shd w:val="clear" w:color="auto" w:fill="00FF00"/>
          </w:tcPr>
          <w:p w14:paraId="663CE1EE" w14:textId="7CAA052B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cs="Calibri"/>
                <w:color w:val="FF0000"/>
                <w:sz w:val="16"/>
                <w:szCs w:val="16"/>
                <w:lang w:val="fr-FR"/>
              </w:rPr>
              <w:t>Bazele</w:t>
            </w:r>
            <w:proofErr w:type="spellEnd"/>
            <w:r w:rsidRPr="00765F5F">
              <w:rPr>
                <w:rFonts w:cs="Calibri"/>
                <w:color w:val="FF0000"/>
                <w:sz w:val="16"/>
                <w:szCs w:val="16"/>
                <w:lang w:val="fr-FR"/>
              </w:rPr>
              <w:t xml:space="preserve"> inf.ec. _ </w:t>
            </w:r>
            <w:proofErr w:type="spellStart"/>
            <w:r w:rsidRPr="00765F5F">
              <w:rPr>
                <w:rFonts w:cs="Calibri"/>
                <w:color w:val="FF0000"/>
                <w:sz w:val="16"/>
                <w:szCs w:val="16"/>
                <w:lang w:val="fr-FR"/>
              </w:rPr>
              <w:t>Mizgaciu</w:t>
            </w:r>
            <w:proofErr w:type="spellEnd"/>
            <w:r w:rsidRPr="00765F5F">
              <w:rPr>
                <w:rFonts w:cs="Calibri"/>
                <w:color w:val="FF0000"/>
                <w:sz w:val="16"/>
                <w:szCs w:val="16"/>
                <w:lang w:val="fr-FR"/>
              </w:rPr>
              <w:t xml:space="preserve"> C_ DP4</w:t>
            </w:r>
          </w:p>
        </w:tc>
        <w:tc>
          <w:tcPr>
            <w:tcW w:w="851" w:type="dxa"/>
            <w:shd w:val="clear" w:color="auto" w:fill="00FF00"/>
          </w:tcPr>
          <w:p w14:paraId="48B453A8" w14:textId="0B9BCBA0" w:rsidR="007D7B56" w:rsidRPr="00765F5F" w:rsidRDefault="007D7B56" w:rsidP="007D7B56">
            <w:pPr>
              <w:spacing w:after="0" w:line="240" w:lineRule="auto"/>
              <w:ind w:right="-166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sz w:val="16"/>
                <w:szCs w:val="16"/>
                <w:lang w:val="it-IT"/>
              </w:rPr>
              <w:t xml:space="preserve">Economia serviciilor_ Untaru E_ online </w:t>
            </w:r>
          </w:p>
        </w:tc>
        <w:tc>
          <w:tcPr>
            <w:tcW w:w="879" w:type="dxa"/>
            <w:gridSpan w:val="2"/>
            <w:shd w:val="clear" w:color="auto" w:fill="00FF00"/>
          </w:tcPr>
          <w:p w14:paraId="48FA38F6" w14:textId="61B35665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</w:tr>
      <w:tr w:rsidR="007D7B56" w:rsidRPr="00765F5F" w14:paraId="38C15043" w14:textId="77777777" w:rsidTr="00806E30">
        <w:trPr>
          <w:trHeight w:val="1042"/>
        </w:trPr>
        <w:tc>
          <w:tcPr>
            <w:tcW w:w="535" w:type="dxa"/>
            <w:vMerge/>
          </w:tcPr>
          <w:p w14:paraId="2B366BC9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653" w:type="dxa"/>
          </w:tcPr>
          <w:p w14:paraId="61D1B6F7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  <w:lang w:val="fr-FR"/>
              </w:rPr>
              <w:t xml:space="preserve">10- </w:t>
            </w:r>
          </w:p>
          <w:p w14:paraId="4564FD5E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  <w:lang w:val="fr-FR"/>
              </w:rPr>
              <w:t>11.40</w:t>
            </w:r>
          </w:p>
        </w:tc>
        <w:tc>
          <w:tcPr>
            <w:tcW w:w="967" w:type="dxa"/>
            <w:tcBorders>
              <w:top w:val="single" w:sz="4" w:space="0" w:color="auto"/>
              <w:bottom w:val="single" w:sz="4" w:space="0" w:color="auto"/>
            </w:tcBorders>
            <w:shd w:val="clear" w:color="auto" w:fill="FFCCFF"/>
          </w:tcPr>
          <w:p w14:paraId="4E58DE9B" w14:textId="289E5FCA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</w:rPr>
            </w:pP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Microeconomie</w:t>
            </w:r>
            <w:proofErr w:type="spellEnd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 xml:space="preserve">, </w:t>
            </w: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Duguleana</w:t>
            </w:r>
            <w:proofErr w:type="spellEnd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 xml:space="preserve"> C., CP2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CCFF"/>
          </w:tcPr>
          <w:p w14:paraId="191B08FF" w14:textId="3B2F719D" w:rsidR="007D7B56" w:rsidRPr="00765F5F" w:rsidRDefault="007D7B56" w:rsidP="007D7B56">
            <w:pPr>
              <w:spacing w:after="0" w:line="240" w:lineRule="auto"/>
              <w:ind w:left="-108" w:right="-108"/>
              <w:rPr>
                <w:rFonts w:asciiTheme="minorHAnsi" w:hAnsiTheme="minorHAnsi" w:cstheme="minorHAnsi"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Dreptul</w:t>
            </w:r>
            <w:proofErr w:type="spellEnd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comertului</w:t>
            </w:r>
            <w:proofErr w:type="spellEnd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 xml:space="preserve"> international, </w:t>
            </w: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Bărbulescu</w:t>
            </w:r>
            <w:proofErr w:type="spellEnd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 xml:space="preserve"> O., CE1</w:t>
            </w:r>
          </w:p>
        </w:tc>
        <w:tc>
          <w:tcPr>
            <w:tcW w:w="1022" w:type="dxa"/>
            <w:tcBorders>
              <w:top w:val="single" w:sz="4" w:space="0" w:color="auto"/>
              <w:left w:val="single" w:sz="4" w:space="0" w:color="D3D3D3"/>
              <w:bottom w:val="single" w:sz="4" w:space="0" w:color="auto"/>
              <w:right w:val="single" w:sz="4" w:space="0" w:color="D3D3D3"/>
            </w:tcBorders>
            <w:shd w:val="clear" w:color="auto" w:fill="FFCCFF"/>
          </w:tcPr>
          <w:p w14:paraId="1C190E5E" w14:textId="77777777" w:rsidR="007D7B56" w:rsidRPr="00765F5F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fr-FR"/>
              </w:rPr>
              <w:t>Corespondență</w:t>
            </w:r>
            <w:proofErr w:type="spellEnd"/>
            <w:r w:rsidRPr="00765F5F"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765F5F"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fr-FR"/>
              </w:rPr>
              <w:t>comercială</w:t>
            </w:r>
            <w:proofErr w:type="spellEnd"/>
            <w:r w:rsidRPr="00765F5F"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765F5F"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fr-FR"/>
              </w:rPr>
              <w:t>în</w:t>
            </w:r>
            <w:proofErr w:type="spellEnd"/>
            <w:r w:rsidRPr="00765F5F"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fr-FR"/>
              </w:rPr>
              <w:t xml:space="preserve"> b. </w:t>
            </w:r>
            <w:proofErr w:type="spellStart"/>
            <w:r w:rsidRPr="00765F5F"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fr-FR"/>
              </w:rPr>
              <w:t>engleză</w:t>
            </w:r>
            <w:proofErr w:type="spellEnd"/>
          </w:p>
          <w:p w14:paraId="0848DAD5" w14:textId="77777777" w:rsidR="007D7B56" w:rsidRPr="00765F5F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fr-FR"/>
              </w:rPr>
              <w:t>E. Pavel</w:t>
            </w:r>
          </w:p>
          <w:p w14:paraId="162DBA52" w14:textId="6DFFD712" w:rsidR="007D7B56" w:rsidRPr="00765F5F" w:rsidRDefault="007D7B56" w:rsidP="007D7B56">
            <w:pPr>
              <w:spacing w:after="0" w:line="240" w:lineRule="auto"/>
              <w:ind w:left="-108" w:right="-108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000000" w:themeColor="text1"/>
                <w:sz w:val="16"/>
                <w:szCs w:val="16"/>
              </w:rPr>
              <w:t xml:space="preserve">       online</w:t>
            </w:r>
          </w:p>
        </w:tc>
        <w:tc>
          <w:tcPr>
            <w:tcW w:w="958" w:type="dxa"/>
            <w:shd w:val="clear" w:color="auto" w:fill="FBD4B4" w:themeFill="accent6" w:themeFillTint="66"/>
          </w:tcPr>
          <w:p w14:paraId="73519FBF" w14:textId="51DF047E" w:rsidR="007D7B56" w:rsidRPr="00765F5F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1D6A58ED" w14:textId="73BC3B13" w:rsidR="007D7B56" w:rsidRPr="00765F5F" w:rsidRDefault="007D7B56" w:rsidP="007D7B56">
            <w:pPr>
              <w:spacing w:after="0" w:line="240" w:lineRule="auto"/>
              <w:ind w:left="-108" w:right="-108"/>
              <w:rPr>
                <w:rFonts w:asciiTheme="minorHAnsi" w:hAnsiTheme="minorHAnsi" w:cs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1A6CEE22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 xml:space="preserve">Audit financiar, </w:t>
            </w:r>
          </w:p>
          <w:p w14:paraId="5FF847D2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Lapteș, R.,</w:t>
            </w:r>
          </w:p>
          <w:p w14:paraId="13E23D5D" w14:textId="52E82957" w:rsidR="007D7B56" w:rsidRPr="00765F5F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es-ES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BP5</w:t>
            </w:r>
          </w:p>
        </w:tc>
        <w:tc>
          <w:tcPr>
            <w:tcW w:w="900" w:type="dxa"/>
            <w:shd w:val="clear" w:color="auto" w:fill="FFFF00"/>
          </w:tcPr>
          <w:p w14:paraId="6958D447" w14:textId="1E6C68ED" w:rsidR="007D7B56" w:rsidRPr="00765F5F" w:rsidRDefault="007D7B56" w:rsidP="007D7B56">
            <w:pPr>
              <w:spacing w:after="0"/>
              <w:ind w:left="-108" w:right="-108"/>
              <w:jc w:val="center"/>
              <w:rPr>
                <w:rFonts w:asciiTheme="minorHAnsi" w:hAnsiTheme="minorHAnsi"/>
                <w:bCs/>
                <w:sz w:val="16"/>
                <w:szCs w:val="16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Gr.2 –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Mn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general,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Negulescu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O., BP1</w:t>
            </w:r>
          </w:p>
        </w:tc>
        <w:tc>
          <w:tcPr>
            <w:tcW w:w="810" w:type="dxa"/>
            <w:shd w:val="clear" w:color="auto" w:fill="FFFF00"/>
          </w:tcPr>
          <w:p w14:paraId="6060D620" w14:textId="77777777" w:rsidR="007D7B56" w:rsidRPr="00765F5F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Gr.1 Mn operational, Albu C., LIII1</w:t>
            </w:r>
          </w:p>
          <w:p w14:paraId="7E037D50" w14:textId="77777777" w:rsidR="007D7B56" w:rsidRPr="00765F5F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  <w:p w14:paraId="0FD48A2D" w14:textId="22213CC1" w:rsidR="007D7B56" w:rsidRPr="00765F5F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Gr.2 –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Finante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, Ungureanu C., BP8</w:t>
            </w:r>
          </w:p>
        </w:tc>
        <w:tc>
          <w:tcPr>
            <w:tcW w:w="900" w:type="dxa"/>
            <w:shd w:val="clear" w:color="auto" w:fill="FFFF00"/>
          </w:tcPr>
          <w:p w14:paraId="510DC70A" w14:textId="77777777" w:rsidR="007D7B56" w:rsidRPr="00765F5F" w:rsidRDefault="007D7B56" w:rsidP="007D7B56">
            <w:pPr>
              <w:spacing w:after="0"/>
              <w:ind w:left="-108" w:right="-108"/>
              <w:jc w:val="center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 xml:space="preserve">Gr.1 - </w:t>
            </w: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Econometrie</w:t>
            </w:r>
            <w:proofErr w:type="gram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,Duguleană</w:t>
            </w:r>
            <w:proofErr w:type="spellEnd"/>
            <w:proofErr w:type="gramEnd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 xml:space="preserve"> L., DII1</w:t>
            </w:r>
          </w:p>
          <w:p w14:paraId="18999EC8" w14:textId="77777777" w:rsidR="007D7B56" w:rsidRPr="00765F5F" w:rsidRDefault="007D7B56" w:rsidP="007D7B56">
            <w:pPr>
              <w:spacing w:after="0"/>
              <w:ind w:left="-108" w:right="-108"/>
              <w:jc w:val="center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</w:pPr>
          </w:p>
          <w:p w14:paraId="67C5A6C7" w14:textId="32D05471" w:rsidR="007D7B56" w:rsidRPr="00765F5F" w:rsidRDefault="007D7B56" w:rsidP="007D7B56">
            <w:pPr>
              <w:spacing w:after="0"/>
              <w:ind w:left="-108" w:right="-108"/>
              <w:jc w:val="center"/>
              <w:rPr>
                <w:rFonts w:ascii="Times New Roman" w:hAnsi="Times New Roman"/>
                <w:color w:val="FF0000"/>
                <w:sz w:val="16"/>
                <w:szCs w:val="16"/>
                <w:lang w:val="ro-RO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Gr.2 - Mn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serviciilor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,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Albu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R., CE2</w:t>
            </w:r>
          </w:p>
        </w:tc>
        <w:tc>
          <w:tcPr>
            <w:tcW w:w="846" w:type="dxa"/>
            <w:shd w:val="clear" w:color="auto" w:fill="00FFFF"/>
          </w:tcPr>
          <w:p w14:paraId="249C169B" w14:textId="21953D0E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ro-RO"/>
              </w:rPr>
            </w:pPr>
            <w:r w:rsidRPr="00765F5F">
              <w:rPr>
                <w:rFonts w:cs="Calibri"/>
                <w:color w:val="FF0000"/>
                <w:sz w:val="16"/>
                <w:szCs w:val="16"/>
                <w:lang w:val="ro-RO"/>
              </w:rPr>
              <w:t>Bazele inf.ec. _ Mizgaciu C_ DP4</w:t>
            </w:r>
          </w:p>
        </w:tc>
        <w:tc>
          <w:tcPr>
            <w:tcW w:w="993" w:type="dxa"/>
            <w:shd w:val="clear" w:color="auto" w:fill="00FFFF"/>
          </w:tcPr>
          <w:p w14:paraId="131C0AE2" w14:textId="35B1BAA3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ro-RO"/>
              </w:rPr>
            </w:pP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Educatie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fizica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si sport_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Teris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S_ Sala sport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Colina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Universiattaii</w:t>
            </w:r>
            <w:proofErr w:type="spellEnd"/>
          </w:p>
        </w:tc>
        <w:tc>
          <w:tcPr>
            <w:tcW w:w="850" w:type="dxa"/>
            <w:shd w:val="clear" w:color="auto" w:fill="00FFFF"/>
          </w:tcPr>
          <w:p w14:paraId="35DA3A06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ro-RO"/>
              </w:rPr>
            </w:pPr>
          </w:p>
        </w:tc>
        <w:tc>
          <w:tcPr>
            <w:tcW w:w="992" w:type="dxa"/>
            <w:shd w:val="clear" w:color="auto" w:fill="00FF00"/>
          </w:tcPr>
          <w:p w14:paraId="0FF0BB52" w14:textId="3493EEAC" w:rsidR="007D7B56" w:rsidRPr="00765F5F" w:rsidRDefault="007D7B56" w:rsidP="007D7B56">
            <w:pPr>
              <w:rPr>
                <w:rFonts w:cs="Calibri"/>
                <w:color w:val="FF0000"/>
                <w:sz w:val="16"/>
                <w:szCs w:val="16"/>
                <w:lang w:val="ro-RO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Economie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europeana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_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Tescasiu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_LIII1</w:t>
            </w:r>
          </w:p>
        </w:tc>
        <w:tc>
          <w:tcPr>
            <w:tcW w:w="851" w:type="dxa"/>
            <w:shd w:val="clear" w:color="auto" w:fill="00FF00"/>
          </w:tcPr>
          <w:p w14:paraId="214EE2AD" w14:textId="1851660A" w:rsidR="007D7B56" w:rsidRPr="00765F5F" w:rsidRDefault="007D7B56" w:rsidP="007D7B56">
            <w:pPr>
              <w:spacing w:after="0" w:line="240" w:lineRule="auto"/>
              <w:ind w:right="-76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sz w:val="16"/>
                <w:szCs w:val="16"/>
                <w:lang w:val="it-IT"/>
              </w:rPr>
              <w:t>Economia serviciilor_ Untaru E_ online</w:t>
            </w:r>
          </w:p>
        </w:tc>
        <w:tc>
          <w:tcPr>
            <w:tcW w:w="879" w:type="dxa"/>
            <w:gridSpan w:val="2"/>
            <w:shd w:val="clear" w:color="auto" w:fill="00FF00"/>
          </w:tcPr>
          <w:p w14:paraId="6A5ACEED" w14:textId="2FA4FB00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Tehnica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op de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turism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_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Baltescu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C_CP3</w:t>
            </w:r>
          </w:p>
        </w:tc>
      </w:tr>
      <w:tr w:rsidR="007D7B56" w:rsidRPr="00765F5F" w14:paraId="5280580F" w14:textId="77777777" w:rsidTr="00806E30">
        <w:trPr>
          <w:trHeight w:val="1268"/>
        </w:trPr>
        <w:tc>
          <w:tcPr>
            <w:tcW w:w="535" w:type="dxa"/>
            <w:vMerge/>
          </w:tcPr>
          <w:p w14:paraId="6B30DEF9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fr-FR"/>
              </w:rPr>
            </w:pPr>
          </w:p>
        </w:tc>
        <w:tc>
          <w:tcPr>
            <w:tcW w:w="653" w:type="dxa"/>
          </w:tcPr>
          <w:p w14:paraId="4CE6DEFB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  <w:lang w:val="fr-FR"/>
              </w:rPr>
              <w:t>12.00- 13.40</w:t>
            </w:r>
          </w:p>
        </w:tc>
        <w:tc>
          <w:tcPr>
            <w:tcW w:w="967" w:type="dxa"/>
            <w:shd w:val="clear" w:color="auto" w:fill="FFCCFF"/>
          </w:tcPr>
          <w:p w14:paraId="50052C02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CCFF"/>
          </w:tcPr>
          <w:p w14:paraId="717626FC" w14:textId="59465C8E" w:rsidR="007D7B56" w:rsidRPr="00765F5F" w:rsidRDefault="007D7B56" w:rsidP="007D7B56">
            <w:pPr>
              <w:spacing w:after="0" w:line="240" w:lineRule="auto"/>
              <w:ind w:firstLine="4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Etica in afaceri, Poțincu L., CP2</w:t>
            </w:r>
          </w:p>
        </w:tc>
        <w:tc>
          <w:tcPr>
            <w:tcW w:w="1022" w:type="dxa"/>
            <w:shd w:val="clear" w:color="auto" w:fill="FFCCFF"/>
          </w:tcPr>
          <w:p w14:paraId="5CC27EB7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58" w:type="dxa"/>
            <w:shd w:val="clear" w:color="auto" w:fill="FBD4B4" w:themeFill="accent6" w:themeFillTint="66"/>
          </w:tcPr>
          <w:p w14:paraId="2C842559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64998C44" w14:textId="316F8592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71A6EABC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FF00"/>
          </w:tcPr>
          <w:p w14:paraId="2B882CED" w14:textId="385920F0" w:rsidR="007D7B56" w:rsidRPr="00765F5F" w:rsidRDefault="007D7B56" w:rsidP="007D7B56">
            <w:pPr>
              <w:spacing w:after="0"/>
              <w:ind w:left="-108" w:right="-108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Gr.3–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Mn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general,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Negulescu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O., BP1</w:t>
            </w:r>
          </w:p>
        </w:tc>
        <w:tc>
          <w:tcPr>
            <w:tcW w:w="810" w:type="dxa"/>
            <w:shd w:val="clear" w:color="auto" w:fill="FFFF00"/>
          </w:tcPr>
          <w:p w14:paraId="0D860C33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Gr.2 Mn operational, Albu C., LIII1</w:t>
            </w:r>
          </w:p>
          <w:p w14:paraId="6A8EA8E9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  <w:p w14:paraId="2230590A" w14:textId="56781D96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Gr.3 –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Finante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, Ungureanu C., BP8</w:t>
            </w:r>
          </w:p>
        </w:tc>
        <w:tc>
          <w:tcPr>
            <w:tcW w:w="900" w:type="dxa"/>
            <w:shd w:val="clear" w:color="auto" w:fill="FFFF00"/>
          </w:tcPr>
          <w:p w14:paraId="7D443822" w14:textId="77777777" w:rsidR="007D7B56" w:rsidRPr="00765F5F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 xml:space="preserve">Gr.2 - </w:t>
            </w: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Econometrie</w:t>
            </w:r>
            <w:proofErr w:type="gram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,Duguleană</w:t>
            </w:r>
            <w:proofErr w:type="spellEnd"/>
            <w:proofErr w:type="gramEnd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 xml:space="preserve"> L., DII1</w:t>
            </w:r>
          </w:p>
          <w:p w14:paraId="3D2A5C53" w14:textId="77777777" w:rsidR="007D7B56" w:rsidRPr="00765F5F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</w:pPr>
          </w:p>
          <w:p w14:paraId="67549AEB" w14:textId="77777777" w:rsidR="007D7B56" w:rsidRPr="00765F5F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Gr.3 - Mn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serviciilor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,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Albu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R., CE2</w:t>
            </w:r>
          </w:p>
          <w:p w14:paraId="33C828FA" w14:textId="77777777" w:rsidR="007D7B56" w:rsidRPr="00765F5F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  <w:p w14:paraId="20D8BF1C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Gr.1 - Audit,</w:t>
            </w:r>
          </w:p>
          <w:p w14:paraId="3628692B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Lapteș, R.,</w:t>
            </w:r>
          </w:p>
          <w:p w14:paraId="33D49F6A" w14:textId="3AC1CDE1" w:rsidR="007D7B56" w:rsidRPr="00765F5F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LIII1</w:t>
            </w:r>
          </w:p>
        </w:tc>
        <w:tc>
          <w:tcPr>
            <w:tcW w:w="846" w:type="dxa"/>
            <w:shd w:val="clear" w:color="auto" w:fill="00FFFF"/>
          </w:tcPr>
          <w:p w14:paraId="7EF4639F" w14:textId="315D2DCD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Educatie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fizica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si sport_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Teris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S_ Sala sport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Colina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Universiattaii</w:t>
            </w:r>
            <w:proofErr w:type="spellEnd"/>
          </w:p>
        </w:tc>
        <w:tc>
          <w:tcPr>
            <w:tcW w:w="993" w:type="dxa"/>
            <w:shd w:val="clear" w:color="auto" w:fill="00FFFF"/>
          </w:tcPr>
          <w:p w14:paraId="009EBADC" w14:textId="76187402" w:rsidR="007D7B56" w:rsidRPr="00765F5F" w:rsidRDefault="007D7B56" w:rsidP="007D7B56">
            <w:pPr>
              <w:spacing w:line="240" w:lineRule="auto"/>
              <w:rPr>
                <w:rFonts w:asciiTheme="minorHAnsi" w:hAnsiTheme="minorHAnsi"/>
                <w:b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850" w:type="dxa"/>
            <w:shd w:val="clear" w:color="auto" w:fill="00FFFF"/>
          </w:tcPr>
          <w:p w14:paraId="64733335" w14:textId="16AE8A5E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Marketingul</w:t>
            </w:r>
            <w:proofErr w:type="spellEnd"/>
            <w:r w:rsidRPr="00765F5F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765F5F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serviciilor</w:t>
            </w:r>
            <w:proofErr w:type="spellEnd"/>
            <w:r w:rsidRPr="00765F5F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 xml:space="preserve">_ </w:t>
            </w:r>
            <w:proofErr w:type="spellStart"/>
            <w:r w:rsidRPr="00765F5F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Untaru</w:t>
            </w:r>
            <w:proofErr w:type="spellEnd"/>
            <w:r w:rsidRPr="00765F5F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 xml:space="preserve"> E_ online </w:t>
            </w:r>
          </w:p>
        </w:tc>
        <w:tc>
          <w:tcPr>
            <w:tcW w:w="992" w:type="dxa"/>
            <w:shd w:val="clear" w:color="auto" w:fill="00FF00"/>
          </w:tcPr>
          <w:p w14:paraId="32805551" w14:textId="77777777" w:rsidR="007D7B56" w:rsidRPr="00765F5F" w:rsidRDefault="007D7B56" w:rsidP="007D7B56">
            <w:pPr>
              <w:rPr>
                <w:rFonts w:asciiTheme="minorHAnsi" w:hAnsiTheme="minorHAnsi"/>
                <w:bCs/>
                <w:sz w:val="16"/>
                <w:szCs w:val="16"/>
              </w:rPr>
            </w:pPr>
          </w:p>
        </w:tc>
        <w:tc>
          <w:tcPr>
            <w:tcW w:w="851" w:type="dxa"/>
            <w:shd w:val="clear" w:color="auto" w:fill="00FF00"/>
          </w:tcPr>
          <w:p w14:paraId="0AEAC880" w14:textId="1CDF2531" w:rsidR="007D7B56" w:rsidRPr="00765F5F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fr-FR"/>
              </w:rPr>
              <w:t xml:space="preserve">Lb. </w:t>
            </w:r>
            <w:proofErr w:type="spellStart"/>
            <w:r w:rsidRPr="00765F5F"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fr-FR"/>
              </w:rPr>
              <w:t>engleză</w:t>
            </w:r>
            <w:proofErr w:type="spellEnd"/>
          </w:p>
          <w:p w14:paraId="6C1A8CD2" w14:textId="77777777" w:rsidR="007D7B56" w:rsidRPr="00765F5F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fr-FR"/>
              </w:rPr>
              <w:t>E. Pavel</w:t>
            </w:r>
          </w:p>
          <w:p w14:paraId="0055DA4C" w14:textId="336D235C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</w:rPr>
            </w:pPr>
            <w:r w:rsidRPr="00765F5F">
              <w:rPr>
                <w:rFonts w:asciiTheme="minorHAnsi" w:hAnsiTheme="minorHAnsi"/>
                <w:bCs/>
                <w:color w:val="000000" w:themeColor="text1"/>
                <w:sz w:val="16"/>
                <w:szCs w:val="16"/>
              </w:rPr>
              <w:t xml:space="preserve">  online</w:t>
            </w:r>
          </w:p>
        </w:tc>
        <w:tc>
          <w:tcPr>
            <w:tcW w:w="879" w:type="dxa"/>
            <w:gridSpan w:val="2"/>
            <w:shd w:val="clear" w:color="auto" w:fill="00FF00"/>
          </w:tcPr>
          <w:p w14:paraId="78A44F3A" w14:textId="4E599AA5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Tehnica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op de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turism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_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Baltescu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C_CP3</w:t>
            </w:r>
          </w:p>
        </w:tc>
      </w:tr>
      <w:tr w:rsidR="007D7B56" w:rsidRPr="00765F5F" w14:paraId="29348EFC" w14:textId="77777777" w:rsidTr="00806E30">
        <w:trPr>
          <w:trHeight w:val="1025"/>
        </w:trPr>
        <w:tc>
          <w:tcPr>
            <w:tcW w:w="535" w:type="dxa"/>
            <w:vMerge/>
          </w:tcPr>
          <w:p w14:paraId="20BF2692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fr-FR"/>
              </w:rPr>
            </w:pPr>
          </w:p>
        </w:tc>
        <w:tc>
          <w:tcPr>
            <w:tcW w:w="653" w:type="dxa"/>
          </w:tcPr>
          <w:p w14:paraId="603770D3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</w:p>
          <w:p w14:paraId="49F03AEC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</w:rPr>
              <w:t>14- 15.40</w:t>
            </w:r>
          </w:p>
        </w:tc>
        <w:tc>
          <w:tcPr>
            <w:tcW w:w="967" w:type="dxa"/>
            <w:shd w:val="clear" w:color="auto" w:fill="FFCCFF"/>
          </w:tcPr>
          <w:p w14:paraId="20115BA2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  <w:p w14:paraId="54F51EE8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  <w:p w14:paraId="5AAF87F1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  <w:p w14:paraId="1AFF0457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  <w:p w14:paraId="445644A3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  <w:p w14:paraId="3C94028C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  <w:p w14:paraId="52A9F641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CCFF"/>
          </w:tcPr>
          <w:p w14:paraId="5D59015E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1022" w:type="dxa"/>
            <w:shd w:val="clear" w:color="auto" w:fill="FFCCFF"/>
          </w:tcPr>
          <w:p w14:paraId="3A965741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58" w:type="dxa"/>
            <w:shd w:val="clear" w:color="auto" w:fill="FBD4B4" w:themeFill="accent6" w:themeFillTint="66"/>
          </w:tcPr>
          <w:p w14:paraId="349E25DE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321F738A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7BA05051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FF00"/>
          </w:tcPr>
          <w:p w14:paraId="503635CD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810" w:type="dxa"/>
            <w:shd w:val="clear" w:color="auto" w:fill="FFFF00"/>
          </w:tcPr>
          <w:p w14:paraId="4ABAD569" w14:textId="0AED599A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Gr.3 Mn operational, Albu C., LIII1</w:t>
            </w:r>
          </w:p>
        </w:tc>
        <w:tc>
          <w:tcPr>
            <w:tcW w:w="900" w:type="dxa"/>
            <w:shd w:val="clear" w:color="auto" w:fill="FFFF00"/>
          </w:tcPr>
          <w:p w14:paraId="7E51A9C1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Gr.3 - Econometrie,Duguleană L., DII1</w:t>
            </w:r>
          </w:p>
          <w:p w14:paraId="1DEA4ED8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</w:p>
          <w:p w14:paraId="40DF8684" w14:textId="3121C7D2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Gr.2 - Audit,</w:t>
            </w:r>
          </w:p>
          <w:p w14:paraId="5A384BD2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Lapteș, R.,</w:t>
            </w:r>
          </w:p>
          <w:p w14:paraId="7C99F21C" w14:textId="1523965D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LIII1</w:t>
            </w:r>
          </w:p>
        </w:tc>
        <w:tc>
          <w:tcPr>
            <w:tcW w:w="846" w:type="dxa"/>
            <w:shd w:val="clear" w:color="auto" w:fill="00FFFF"/>
          </w:tcPr>
          <w:p w14:paraId="38EA1BA0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993" w:type="dxa"/>
            <w:shd w:val="clear" w:color="auto" w:fill="00FFFF"/>
          </w:tcPr>
          <w:p w14:paraId="0832A1EB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850" w:type="dxa"/>
            <w:shd w:val="clear" w:color="auto" w:fill="00FFFF"/>
          </w:tcPr>
          <w:p w14:paraId="197A7137" w14:textId="5249082B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Marketingul</w:t>
            </w:r>
            <w:proofErr w:type="spellEnd"/>
            <w:r w:rsidRPr="00765F5F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765F5F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serviciilor</w:t>
            </w:r>
            <w:proofErr w:type="spellEnd"/>
            <w:r w:rsidRPr="00765F5F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 xml:space="preserve">_ </w:t>
            </w:r>
            <w:proofErr w:type="spellStart"/>
            <w:r w:rsidRPr="00765F5F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Untaru</w:t>
            </w:r>
            <w:proofErr w:type="spellEnd"/>
            <w:r w:rsidRPr="00765F5F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 xml:space="preserve"> E_ online</w:t>
            </w:r>
          </w:p>
        </w:tc>
        <w:tc>
          <w:tcPr>
            <w:tcW w:w="992" w:type="dxa"/>
            <w:shd w:val="clear" w:color="auto" w:fill="00FF00"/>
          </w:tcPr>
          <w:p w14:paraId="09561158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851" w:type="dxa"/>
            <w:shd w:val="clear" w:color="auto" w:fill="00FF00"/>
          </w:tcPr>
          <w:p w14:paraId="45E3FF96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56D0F42F" w14:textId="77777777" w:rsidR="007D7B56" w:rsidRPr="00765F5F" w:rsidRDefault="007D7B56" w:rsidP="007D7B56">
            <w:pP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</w:tr>
      <w:tr w:rsidR="007D7B56" w:rsidRPr="00765F5F" w14:paraId="656A2088" w14:textId="77777777" w:rsidTr="00806E30">
        <w:trPr>
          <w:trHeight w:val="146"/>
        </w:trPr>
        <w:tc>
          <w:tcPr>
            <w:tcW w:w="535" w:type="dxa"/>
            <w:vMerge w:val="restart"/>
            <w:textDirection w:val="btLr"/>
          </w:tcPr>
          <w:p w14:paraId="605E2034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</w:rPr>
            </w:pPr>
            <w:r w:rsidRPr="00765F5F">
              <w:rPr>
                <w:rFonts w:ascii="Times New Roman" w:hAnsi="Times New Roman"/>
                <w:bCs/>
              </w:rPr>
              <w:t>23 .11. 2025  DUMINICĂ</w:t>
            </w:r>
          </w:p>
        </w:tc>
        <w:tc>
          <w:tcPr>
            <w:tcW w:w="653" w:type="dxa"/>
          </w:tcPr>
          <w:p w14:paraId="16064FBF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</w:p>
          <w:p w14:paraId="0B2E1899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</w:rPr>
              <w:t xml:space="preserve">8 – </w:t>
            </w:r>
          </w:p>
          <w:p w14:paraId="027260A1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</w:rPr>
              <w:t>9,40</w:t>
            </w:r>
          </w:p>
        </w:tc>
        <w:tc>
          <w:tcPr>
            <w:tcW w:w="967" w:type="dxa"/>
            <w:shd w:val="clear" w:color="auto" w:fill="FFCCFF"/>
          </w:tcPr>
          <w:p w14:paraId="78F1B90E" w14:textId="0D23C852" w:rsidR="007D7B56" w:rsidRPr="00765F5F" w:rsidRDefault="007D7B56" w:rsidP="007D7B56">
            <w:pPr>
              <w:spacing w:after="0" w:line="240" w:lineRule="auto"/>
              <w:ind w:hanging="42"/>
              <w:rPr>
                <w:rFonts w:ascii="Times New Roman" w:hAnsi="Times New Roman"/>
                <w:bCs/>
                <w:sz w:val="16"/>
                <w:szCs w:val="16"/>
                <w:lang w:val="de-DE"/>
              </w:rPr>
            </w:pPr>
            <w:r w:rsidRPr="00765F5F">
              <w:rPr>
                <w:rFonts w:asciiTheme="minorHAnsi" w:hAnsiTheme="minorHAnsi" w:cstheme="minorHAnsi"/>
                <w:bCs/>
                <w:sz w:val="16"/>
                <w:szCs w:val="16"/>
                <w:lang w:val="it-IT"/>
              </w:rPr>
              <w:t>Economie mondială, Tescașiu B.,online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CFF"/>
          </w:tcPr>
          <w:p w14:paraId="6C55539C" w14:textId="77777777" w:rsidR="007D7B56" w:rsidRPr="00765F5F" w:rsidRDefault="007D7B56" w:rsidP="007D7B56">
            <w:pPr>
              <w:spacing w:after="0" w:line="240" w:lineRule="auto"/>
              <w:rPr>
                <w:rFonts w:cs="Calibri"/>
                <w:color w:val="7030A0"/>
                <w:sz w:val="16"/>
                <w:szCs w:val="16"/>
                <w:lang w:val="en-GB" w:eastAsia="en-GB"/>
              </w:rPr>
            </w:pPr>
          </w:p>
        </w:tc>
        <w:tc>
          <w:tcPr>
            <w:tcW w:w="1022" w:type="dxa"/>
            <w:shd w:val="clear" w:color="auto" w:fill="FFCCFF"/>
          </w:tcPr>
          <w:p w14:paraId="20756C74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58" w:type="dxa"/>
            <w:shd w:val="clear" w:color="auto" w:fill="FBD4B4" w:themeFill="accent6" w:themeFillTint="66"/>
          </w:tcPr>
          <w:p w14:paraId="7647EBED" w14:textId="77777777" w:rsidR="007D7B56" w:rsidRPr="00765F5F" w:rsidRDefault="007D7B56" w:rsidP="007D7B56">
            <w:pPr>
              <w:spacing w:after="0" w:line="240" w:lineRule="auto"/>
              <w:ind w:left="-108" w:right="-108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Matematica aplicata in economie</w:t>
            </w:r>
          </w:p>
          <w:p w14:paraId="4032E71F" w14:textId="77777777" w:rsidR="007D7B56" w:rsidRPr="00765F5F" w:rsidRDefault="007D7B56" w:rsidP="007D7B56">
            <w:pPr>
              <w:spacing w:after="0" w:line="240" w:lineRule="auto"/>
              <w:ind w:left="-108" w:right="-108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Popescu O.</w:t>
            </w:r>
          </w:p>
          <w:p w14:paraId="53CE5D74" w14:textId="7BD96C32" w:rsidR="007D7B56" w:rsidRPr="00765F5F" w:rsidRDefault="007D7B56" w:rsidP="007D7B56">
            <w:pPr>
              <w:spacing w:after="0" w:line="240" w:lineRule="auto"/>
              <w:ind w:left="-108" w:right="-108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CP2</w:t>
            </w:r>
          </w:p>
        </w:tc>
        <w:tc>
          <w:tcPr>
            <w:tcW w:w="900" w:type="dxa"/>
            <w:shd w:val="clear" w:color="auto" w:fill="FBD4B4" w:themeFill="accent6" w:themeFillTint="66"/>
          </w:tcPr>
          <w:p w14:paraId="2EE417A3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7F6BA2A6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FFF00"/>
          </w:tcPr>
          <w:p w14:paraId="5F4BC3B9" w14:textId="74C10080" w:rsidR="007D7B56" w:rsidRPr="00765F5F" w:rsidRDefault="007D7B56" w:rsidP="007D7B56">
            <w:pPr>
              <w:spacing w:after="0" w:line="240" w:lineRule="auto"/>
              <w:ind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810" w:type="dxa"/>
            <w:shd w:val="clear" w:color="auto" w:fill="FFFF00"/>
          </w:tcPr>
          <w:p w14:paraId="78A06F23" w14:textId="59EE1F7B" w:rsidR="007D7B56" w:rsidRPr="00765F5F" w:rsidRDefault="007D7B56" w:rsidP="007D7B56">
            <w:pPr>
              <w:spacing w:after="0" w:line="240" w:lineRule="auto"/>
              <w:ind w:left="-108" w:right="-11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Gr.1 – Logistica, Zamfirache A.,</w:t>
            </w:r>
            <w:r w:rsidR="000420BB"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 xml:space="preserve"> CE2</w:t>
            </w:r>
          </w:p>
        </w:tc>
        <w:tc>
          <w:tcPr>
            <w:tcW w:w="900" w:type="dxa"/>
            <w:shd w:val="clear" w:color="auto" w:fill="FFFF00"/>
          </w:tcPr>
          <w:p w14:paraId="3DD4973D" w14:textId="77777777" w:rsidR="007D7B56" w:rsidRPr="00765F5F" w:rsidRDefault="007D7B56" w:rsidP="007D7B56">
            <w:pPr>
              <w:spacing w:after="0"/>
              <w:ind w:left="-108" w:right="-81" w:firstLine="40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46" w:type="dxa"/>
            <w:shd w:val="clear" w:color="auto" w:fill="00FFFF"/>
          </w:tcPr>
          <w:p w14:paraId="1FBACD03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93" w:type="dxa"/>
            <w:shd w:val="clear" w:color="auto" w:fill="00FFFF"/>
          </w:tcPr>
          <w:p w14:paraId="5A8A942D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Limba</w:t>
            </w:r>
            <w:proofErr w:type="spellEnd"/>
          </w:p>
          <w:p w14:paraId="11635BD1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franceză</w:t>
            </w:r>
            <w:proofErr w:type="spellEnd"/>
            <w:r w:rsidRPr="00765F5F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,</w:t>
            </w:r>
          </w:p>
          <w:p w14:paraId="3BA322BB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Cernea</w:t>
            </w:r>
            <w:proofErr w:type="spellEnd"/>
            <w:r w:rsidRPr="00765F5F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 xml:space="preserve"> N.,</w:t>
            </w:r>
          </w:p>
          <w:p w14:paraId="5C57BB5D" w14:textId="3E61302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online</w:t>
            </w:r>
          </w:p>
        </w:tc>
        <w:tc>
          <w:tcPr>
            <w:tcW w:w="850" w:type="dxa"/>
            <w:shd w:val="clear" w:color="auto" w:fill="00FFFF"/>
          </w:tcPr>
          <w:p w14:paraId="2CBBBF5F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92" w:type="dxa"/>
            <w:shd w:val="clear" w:color="auto" w:fill="00FF00"/>
          </w:tcPr>
          <w:p w14:paraId="57600E02" w14:textId="77777777" w:rsidR="007D7B56" w:rsidRPr="00765F5F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fr-FR"/>
              </w:rPr>
              <w:t xml:space="preserve">Lb. </w:t>
            </w:r>
            <w:proofErr w:type="spellStart"/>
            <w:r w:rsidRPr="00765F5F"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fr-FR"/>
              </w:rPr>
              <w:t>engleză</w:t>
            </w:r>
            <w:proofErr w:type="spellEnd"/>
          </w:p>
          <w:p w14:paraId="1B064F73" w14:textId="77777777" w:rsidR="007D7B56" w:rsidRPr="00765F5F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fr-FR"/>
              </w:rPr>
              <w:t>E. Pavel</w:t>
            </w:r>
          </w:p>
          <w:p w14:paraId="39A95829" w14:textId="5C22B7C2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/>
                <w:bCs/>
                <w:color w:val="000000" w:themeColor="text1"/>
                <w:sz w:val="16"/>
                <w:szCs w:val="16"/>
              </w:rPr>
              <w:t xml:space="preserve">       online</w:t>
            </w:r>
          </w:p>
        </w:tc>
        <w:tc>
          <w:tcPr>
            <w:tcW w:w="851" w:type="dxa"/>
            <w:shd w:val="clear" w:color="auto" w:fill="00FF00"/>
          </w:tcPr>
          <w:p w14:paraId="30A7DCA9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32C908FA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</w:tr>
      <w:tr w:rsidR="000F7DE0" w:rsidRPr="00765F5F" w14:paraId="0D40C1E0" w14:textId="77777777" w:rsidTr="00806E30">
        <w:trPr>
          <w:trHeight w:val="146"/>
        </w:trPr>
        <w:tc>
          <w:tcPr>
            <w:tcW w:w="535" w:type="dxa"/>
            <w:vMerge/>
          </w:tcPr>
          <w:p w14:paraId="336EE6B6" w14:textId="77777777" w:rsidR="000F7DE0" w:rsidRPr="00765F5F" w:rsidRDefault="000F7DE0" w:rsidP="000F7DE0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fr-FR"/>
              </w:rPr>
            </w:pPr>
          </w:p>
        </w:tc>
        <w:tc>
          <w:tcPr>
            <w:tcW w:w="653" w:type="dxa"/>
          </w:tcPr>
          <w:p w14:paraId="40959DC6" w14:textId="77777777" w:rsidR="000F7DE0" w:rsidRPr="00765F5F" w:rsidRDefault="000F7DE0" w:rsidP="000F7DE0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</w:rPr>
              <w:t xml:space="preserve">10- </w:t>
            </w:r>
          </w:p>
          <w:p w14:paraId="46D27D9C" w14:textId="77777777" w:rsidR="000F7DE0" w:rsidRPr="00765F5F" w:rsidRDefault="000F7DE0" w:rsidP="000F7DE0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</w:rPr>
              <w:t>11.40</w:t>
            </w:r>
          </w:p>
        </w:tc>
        <w:tc>
          <w:tcPr>
            <w:tcW w:w="967" w:type="dxa"/>
            <w:shd w:val="clear" w:color="auto" w:fill="FFCCFF"/>
          </w:tcPr>
          <w:p w14:paraId="1429AADB" w14:textId="36D0A791" w:rsidR="000F7DE0" w:rsidRPr="00765F5F" w:rsidRDefault="000F7DE0" w:rsidP="000F7DE0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  <w:r w:rsidRPr="00765F5F">
              <w:rPr>
                <w:rFonts w:asciiTheme="minorHAnsi" w:hAnsiTheme="minorHAnsi" w:cstheme="minorHAnsi"/>
                <w:bCs/>
                <w:sz w:val="16"/>
                <w:szCs w:val="16"/>
                <w:lang w:val="it-IT"/>
              </w:rPr>
              <w:t>Economie mondială, Tescașiu B.,online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CFF"/>
          </w:tcPr>
          <w:p w14:paraId="1D8C5D97" w14:textId="77777777" w:rsidR="000F7DE0" w:rsidRPr="00765F5F" w:rsidRDefault="000F7DE0" w:rsidP="000F7DE0">
            <w:pPr>
              <w:spacing w:after="0" w:line="240" w:lineRule="auto"/>
              <w:rPr>
                <w:rFonts w:cs="Calibri"/>
                <w:color w:val="7030A0"/>
                <w:sz w:val="16"/>
                <w:szCs w:val="16"/>
                <w:lang w:val="en-GB" w:eastAsia="en-GB"/>
              </w:rPr>
            </w:pPr>
          </w:p>
        </w:tc>
        <w:tc>
          <w:tcPr>
            <w:tcW w:w="1022" w:type="dxa"/>
            <w:shd w:val="clear" w:color="auto" w:fill="FFCCFF"/>
          </w:tcPr>
          <w:p w14:paraId="2CEF2F04" w14:textId="632620A1" w:rsidR="000F7DE0" w:rsidRPr="00765F5F" w:rsidRDefault="000F7DE0" w:rsidP="000F7DE0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Globalizare economică, Todor R., BP5</w:t>
            </w:r>
          </w:p>
        </w:tc>
        <w:tc>
          <w:tcPr>
            <w:tcW w:w="958" w:type="dxa"/>
            <w:shd w:val="clear" w:color="auto" w:fill="FBD4B4" w:themeFill="accent6" w:themeFillTint="66"/>
          </w:tcPr>
          <w:p w14:paraId="79B2F44D" w14:textId="77777777" w:rsidR="000F7DE0" w:rsidRPr="00765F5F" w:rsidRDefault="000F7DE0" w:rsidP="000F7DE0">
            <w:pPr>
              <w:spacing w:after="0" w:line="240" w:lineRule="auto"/>
              <w:ind w:left="-108" w:right="-108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Matematica aplicata in economie</w:t>
            </w:r>
          </w:p>
          <w:p w14:paraId="61532734" w14:textId="77777777" w:rsidR="000F7DE0" w:rsidRPr="00765F5F" w:rsidRDefault="000F7DE0" w:rsidP="000F7DE0">
            <w:pPr>
              <w:spacing w:after="0" w:line="240" w:lineRule="auto"/>
              <w:ind w:left="-108" w:right="-108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Popescu O.</w:t>
            </w:r>
          </w:p>
          <w:p w14:paraId="6EEB7907" w14:textId="4E13F232" w:rsidR="000F7DE0" w:rsidRPr="00765F5F" w:rsidRDefault="000F7DE0" w:rsidP="000F7DE0">
            <w:pPr>
              <w:spacing w:after="0" w:line="240" w:lineRule="auto"/>
              <w:ind w:left="-108" w:right="-108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CP2</w:t>
            </w:r>
          </w:p>
        </w:tc>
        <w:tc>
          <w:tcPr>
            <w:tcW w:w="900" w:type="dxa"/>
            <w:shd w:val="clear" w:color="auto" w:fill="FBD4B4" w:themeFill="accent6" w:themeFillTint="66"/>
          </w:tcPr>
          <w:p w14:paraId="5A8EF3CF" w14:textId="54D0549A" w:rsidR="000F7DE0" w:rsidRPr="00765F5F" w:rsidRDefault="000F7DE0" w:rsidP="000F7DE0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392C2630" w14:textId="77777777" w:rsidR="000F7DE0" w:rsidRPr="00765F5F" w:rsidRDefault="000F7DE0" w:rsidP="000F7DE0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FFF00"/>
          </w:tcPr>
          <w:p w14:paraId="0EA20D85" w14:textId="77777777" w:rsidR="000F7DE0" w:rsidRPr="00765F5F" w:rsidRDefault="000F7DE0" w:rsidP="000F7DE0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fr-FR"/>
              </w:rPr>
              <w:t xml:space="preserve">Lb. </w:t>
            </w:r>
            <w:proofErr w:type="spellStart"/>
            <w:r w:rsidRPr="00765F5F"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fr-FR"/>
              </w:rPr>
              <w:t>engleză</w:t>
            </w:r>
            <w:proofErr w:type="spellEnd"/>
          </w:p>
          <w:p w14:paraId="79ED58FE" w14:textId="77777777" w:rsidR="000F7DE0" w:rsidRPr="00765F5F" w:rsidRDefault="000F7DE0" w:rsidP="000F7DE0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fr-FR"/>
              </w:rPr>
              <w:t>E. Pavel</w:t>
            </w:r>
          </w:p>
          <w:p w14:paraId="6DC1DF0B" w14:textId="094194B8" w:rsidR="000F7DE0" w:rsidRPr="00765F5F" w:rsidRDefault="000F7DE0" w:rsidP="000F7DE0">
            <w:pPr>
              <w:spacing w:after="0"/>
              <w:jc w:val="center"/>
              <w:rPr>
                <w:rFonts w:ascii="Times New Roman" w:hAnsi="Times New Roman"/>
                <w:color w:val="FF0000"/>
                <w:sz w:val="16"/>
                <w:szCs w:val="16"/>
              </w:rPr>
            </w:pPr>
            <w:r w:rsidRPr="00765F5F">
              <w:rPr>
                <w:rFonts w:asciiTheme="minorHAnsi" w:hAnsiTheme="minorHAnsi"/>
                <w:bCs/>
                <w:color w:val="000000" w:themeColor="text1"/>
                <w:sz w:val="16"/>
                <w:szCs w:val="16"/>
              </w:rPr>
              <w:t xml:space="preserve"> online</w:t>
            </w:r>
          </w:p>
        </w:tc>
        <w:tc>
          <w:tcPr>
            <w:tcW w:w="810" w:type="dxa"/>
            <w:shd w:val="clear" w:color="auto" w:fill="FFFF00"/>
          </w:tcPr>
          <w:p w14:paraId="4196A082" w14:textId="23D6B5CC" w:rsidR="000F7DE0" w:rsidRPr="00765F5F" w:rsidRDefault="000F7DE0" w:rsidP="000F7DE0">
            <w:pPr>
              <w:spacing w:after="0" w:line="240" w:lineRule="auto"/>
              <w:ind w:left="-108" w:right="-11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Gr.2 – Logistica, Zamfirache A.,</w:t>
            </w:r>
            <w:r w:rsidR="000420BB"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 xml:space="preserve"> CE2</w:t>
            </w:r>
          </w:p>
        </w:tc>
        <w:tc>
          <w:tcPr>
            <w:tcW w:w="900" w:type="dxa"/>
            <w:shd w:val="clear" w:color="auto" w:fill="FFFF00"/>
          </w:tcPr>
          <w:p w14:paraId="4A986A47" w14:textId="414F1248" w:rsidR="000F7DE0" w:rsidRPr="00765F5F" w:rsidRDefault="000F7DE0" w:rsidP="000F7DE0">
            <w:pPr>
              <w:spacing w:after="0"/>
              <w:ind w:left="-108" w:right="-81" w:firstLine="40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Mn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mediului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(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opt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),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Albu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R., CE1</w:t>
            </w:r>
          </w:p>
        </w:tc>
        <w:tc>
          <w:tcPr>
            <w:tcW w:w="846" w:type="dxa"/>
            <w:shd w:val="clear" w:color="auto" w:fill="00FFFF"/>
          </w:tcPr>
          <w:p w14:paraId="5431F178" w14:textId="7736DBFA" w:rsidR="000F7DE0" w:rsidRPr="00765F5F" w:rsidRDefault="000F7DE0" w:rsidP="000F7DE0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93" w:type="dxa"/>
            <w:shd w:val="clear" w:color="auto" w:fill="00FFFF"/>
          </w:tcPr>
          <w:p w14:paraId="1B0973F8" w14:textId="77777777" w:rsidR="000F7DE0" w:rsidRPr="00765F5F" w:rsidRDefault="000F7DE0" w:rsidP="000F7DE0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850" w:type="dxa"/>
            <w:shd w:val="clear" w:color="auto" w:fill="00FFFF"/>
          </w:tcPr>
          <w:p w14:paraId="54B2AFBC" w14:textId="77777777" w:rsidR="000F7DE0" w:rsidRPr="00765F5F" w:rsidRDefault="000F7DE0" w:rsidP="000F7DE0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92" w:type="dxa"/>
            <w:shd w:val="clear" w:color="auto" w:fill="00FF00"/>
          </w:tcPr>
          <w:p w14:paraId="660C9370" w14:textId="77777777" w:rsidR="000F7DE0" w:rsidRPr="00765F5F" w:rsidRDefault="000F7DE0" w:rsidP="000F7DE0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851" w:type="dxa"/>
            <w:shd w:val="clear" w:color="auto" w:fill="00FF00"/>
          </w:tcPr>
          <w:p w14:paraId="2AC2746D" w14:textId="77777777" w:rsidR="000F7DE0" w:rsidRPr="00765F5F" w:rsidRDefault="000F7DE0" w:rsidP="000F7DE0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Limba</w:t>
            </w:r>
            <w:proofErr w:type="spellEnd"/>
          </w:p>
          <w:p w14:paraId="00F94F3F" w14:textId="77777777" w:rsidR="000F7DE0" w:rsidRPr="00765F5F" w:rsidRDefault="000F7DE0" w:rsidP="000F7DE0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franceză</w:t>
            </w:r>
            <w:proofErr w:type="spellEnd"/>
            <w:r w:rsidRPr="00765F5F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,</w:t>
            </w:r>
          </w:p>
          <w:p w14:paraId="2ED8420B" w14:textId="77777777" w:rsidR="000F7DE0" w:rsidRPr="00765F5F" w:rsidRDefault="000F7DE0" w:rsidP="000F7DE0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Cernea</w:t>
            </w:r>
            <w:proofErr w:type="spellEnd"/>
            <w:r w:rsidRPr="00765F5F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 xml:space="preserve"> N.,</w:t>
            </w:r>
          </w:p>
          <w:p w14:paraId="0B812F38" w14:textId="7F1916DB" w:rsidR="000F7DE0" w:rsidRPr="00765F5F" w:rsidRDefault="000F7DE0" w:rsidP="000F7DE0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online</w:t>
            </w:r>
          </w:p>
        </w:tc>
        <w:tc>
          <w:tcPr>
            <w:tcW w:w="879" w:type="dxa"/>
            <w:gridSpan w:val="2"/>
            <w:shd w:val="clear" w:color="auto" w:fill="00FF00"/>
          </w:tcPr>
          <w:p w14:paraId="75FD30A9" w14:textId="77777777" w:rsidR="000F7DE0" w:rsidRPr="00765F5F" w:rsidRDefault="000F7DE0" w:rsidP="000F7DE0">
            <w:pP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</w:tr>
      <w:tr w:rsidR="000F7DE0" w:rsidRPr="00765F5F" w14:paraId="2986DA35" w14:textId="77777777" w:rsidTr="00806E30">
        <w:trPr>
          <w:trHeight w:val="146"/>
        </w:trPr>
        <w:tc>
          <w:tcPr>
            <w:tcW w:w="535" w:type="dxa"/>
            <w:vMerge/>
          </w:tcPr>
          <w:p w14:paraId="085A793B" w14:textId="77777777" w:rsidR="000F7DE0" w:rsidRPr="00765F5F" w:rsidRDefault="000F7DE0" w:rsidP="000F7DE0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fr-FR"/>
              </w:rPr>
            </w:pPr>
          </w:p>
        </w:tc>
        <w:tc>
          <w:tcPr>
            <w:tcW w:w="653" w:type="dxa"/>
          </w:tcPr>
          <w:p w14:paraId="11E99185" w14:textId="77777777" w:rsidR="000F7DE0" w:rsidRPr="00765F5F" w:rsidRDefault="000F7DE0" w:rsidP="000F7DE0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</w:rPr>
              <w:t>12.00- 13.40</w:t>
            </w:r>
          </w:p>
        </w:tc>
        <w:tc>
          <w:tcPr>
            <w:tcW w:w="967" w:type="dxa"/>
            <w:shd w:val="clear" w:color="auto" w:fill="FFCCFF"/>
          </w:tcPr>
          <w:p w14:paraId="47E08A2C" w14:textId="77777777" w:rsidR="000F7DE0" w:rsidRPr="00765F5F" w:rsidRDefault="000F7DE0" w:rsidP="000F7DE0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fr-FR"/>
              </w:rPr>
              <w:t xml:space="preserve">Lb. </w:t>
            </w:r>
            <w:proofErr w:type="spellStart"/>
            <w:r w:rsidRPr="00765F5F"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fr-FR"/>
              </w:rPr>
              <w:t>engleză</w:t>
            </w:r>
            <w:proofErr w:type="spellEnd"/>
          </w:p>
          <w:p w14:paraId="0C218B6F" w14:textId="77777777" w:rsidR="000F7DE0" w:rsidRPr="00765F5F" w:rsidRDefault="000F7DE0" w:rsidP="000F7DE0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fr-FR"/>
              </w:rPr>
              <w:t>E. Pavel</w:t>
            </w:r>
          </w:p>
          <w:p w14:paraId="488060ED" w14:textId="7DEEE5CE" w:rsidR="000F7DE0" w:rsidRPr="00765F5F" w:rsidRDefault="000F7DE0" w:rsidP="000F7DE0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  <w:r w:rsidRPr="00765F5F">
              <w:rPr>
                <w:rFonts w:asciiTheme="minorHAnsi" w:hAnsiTheme="minorHAnsi"/>
                <w:bCs/>
                <w:color w:val="000000" w:themeColor="text1"/>
                <w:sz w:val="16"/>
                <w:szCs w:val="16"/>
              </w:rPr>
              <w:t xml:space="preserve">       online</w:t>
            </w:r>
          </w:p>
        </w:tc>
        <w:tc>
          <w:tcPr>
            <w:tcW w:w="900" w:type="dxa"/>
            <w:shd w:val="clear" w:color="auto" w:fill="FFCCFF"/>
          </w:tcPr>
          <w:p w14:paraId="00133420" w14:textId="77777777" w:rsidR="000F7DE0" w:rsidRPr="00765F5F" w:rsidRDefault="000F7DE0" w:rsidP="000F7DE0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es-PE"/>
              </w:rPr>
            </w:pPr>
          </w:p>
        </w:tc>
        <w:tc>
          <w:tcPr>
            <w:tcW w:w="1022" w:type="dxa"/>
            <w:shd w:val="clear" w:color="auto" w:fill="FFCCFF"/>
          </w:tcPr>
          <w:p w14:paraId="7BC362CC" w14:textId="48BEA7F7" w:rsidR="000F7DE0" w:rsidRPr="00765F5F" w:rsidRDefault="000F7DE0" w:rsidP="000F7DE0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Globalizare economică, Todor R., BP5</w:t>
            </w:r>
          </w:p>
        </w:tc>
        <w:tc>
          <w:tcPr>
            <w:tcW w:w="958" w:type="dxa"/>
            <w:shd w:val="clear" w:color="auto" w:fill="FBD4B4" w:themeFill="accent6" w:themeFillTint="66"/>
          </w:tcPr>
          <w:p w14:paraId="11B22EA4" w14:textId="77777777" w:rsidR="000F7DE0" w:rsidRPr="00765F5F" w:rsidRDefault="000F7DE0" w:rsidP="000F7DE0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7BB3F482" w14:textId="77777777" w:rsidR="000F7DE0" w:rsidRPr="00765F5F" w:rsidRDefault="000F7DE0" w:rsidP="000F7DE0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41B82280" w14:textId="77777777" w:rsidR="000F7DE0" w:rsidRPr="00765F5F" w:rsidRDefault="000F7DE0" w:rsidP="000F7DE0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FFF00"/>
          </w:tcPr>
          <w:p w14:paraId="50106B54" w14:textId="6255A23E" w:rsidR="000F7DE0" w:rsidRPr="00765F5F" w:rsidRDefault="000F7DE0" w:rsidP="000F7DE0">
            <w:pPr>
              <w:spacing w:after="0"/>
              <w:jc w:val="center"/>
              <w:rPr>
                <w:rFonts w:ascii="Times New Roman" w:hAnsi="Times New Roman"/>
                <w:sz w:val="16"/>
                <w:szCs w:val="16"/>
                <w:lang w:val="de-DE"/>
              </w:rPr>
            </w:pPr>
          </w:p>
        </w:tc>
        <w:tc>
          <w:tcPr>
            <w:tcW w:w="810" w:type="dxa"/>
            <w:shd w:val="clear" w:color="auto" w:fill="FFFF00"/>
          </w:tcPr>
          <w:p w14:paraId="20F265C3" w14:textId="65FF4A67" w:rsidR="000F7DE0" w:rsidRPr="00765F5F" w:rsidRDefault="000F7DE0" w:rsidP="000F7DE0">
            <w:pPr>
              <w:spacing w:after="0" w:line="240" w:lineRule="auto"/>
              <w:ind w:left="-108" w:right="-11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Gr.2 – Logistica, Zamfirache A.,</w:t>
            </w:r>
            <w:r w:rsidR="000420BB"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CE2</w:t>
            </w:r>
          </w:p>
        </w:tc>
        <w:tc>
          <w:tcPr>
            <w:tcW w:w="900" w:type="dxa"/>
            <w:shd w:val="clear" w:color="auto" w:fill="FFFF00"/>
          </w:tcPr>
          <w:p w14:paraId="0E36A111" w14:textId="77777777" w:rsidR="000F7DE0" w:rsidRPr="00765F5F" w:rsidRDefault="000F7DE0" w:rsidP="000F7DE0">
            <w:pPr>
              <w:spacing w:after="0"/>
              <w:ind w:left="-108" w:right="-81" w:firstLine="40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46" w:type="dxa"/>
            <w:shd w:val="clear" w:color="auto" w:fill="00FFFF"/>
          </w:tcPr>
          <w:p w14:paraId="60CDB7A1" w14:textId="77777777" w:rsidR="000F7DE0" w:rsidRPr="00765F5F" w:rsidRDefault="000F7DE0" w:rsidP="000F7DE0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93" w:type="dxa"/>
            <w:shd w:val="clear" w:color="auto" w:fill="00FFFF"/>
          </w:tcPr>
          <w:p w14:paraId="4F0A8D01" w14:textId="77777777" w:rsidR="000F7DE0" w:rsidRPr="00765F5F" w:rsidRDefault="000F7DE0" w:rsidP="000F7DE0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850" w:type="dxa"/>
            <w:shd w:val="clear" w:color="auto" w:fill="00FFFF"/>
          </w:tcPr>
          <w:p w14:paraId="62D04052" w14:textId="77777777" w:rsidR="000F7DE0" w:rsidRPr="00765F5F" w:rsidRDefault="000F7DE0" w:rsidP="000F7DE0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92" w:type="dxa"/>
            <w:shd w:val="clear" w:color="auto" w:fill="00FF00"/>
          </w:tcPr>
          <w:p w14:paraId="6A406546" w14:textId="77777777" w:rsidR="000F7DE0" w:rsidRPr="00765F5F" w:rsidRDefault="000F7DE0" w:rsidP="000F7DE0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51" w:type="dxa"/>
            <w:shd w:val="clear" w:color="auto" w:fill="00FF00"/>
          </w:tcPr>
          <w:p w14:paraId="437A2651" w14:textId="77777777" w:rsidR="000F7DE0" w:rsidRPr="00765F5F" w:rsidRDefault="000F7DE0" w:rsidP="000F7DE0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401CBCE1" w14:textId="77777777" w:rsidR="000F7DE0" w:rsidRPr="00765F5F" w:rsidRDefault="000F7DE0" w:rsidP="000F7DE0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</w:tr>
      <w:tr w:rsidR="007D7B56" w:rsidRPr="00765F5F" w14:paraId="5A89637A" w14:textId="77777777" w:rsidTr="00806E30">
        <w:trPr>
          <w:trHeight w:val="146"/>
        </w:trPr>
        <w:tc>
          <w:tcPr>
            <w:tcW w:w="535" w:type="dxa"/>
            <w:vMerge/>
          </w:tcPr>
          <w:p w14:paraId="356DEE42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653" w:type="dxa"/>
          </w:tcPr>
          <w:p w14:paraId="555A2CFF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it-IT"/>
              </w:rPr>
            </w:pPr>
          </w:p>
          <w:p w14:paraId="7F7D165D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</w:rPr>
              <w:t>14- 15.40</w:t>
            </w:r>
          </w:p>
        </w:tc>
        <w:tc>
          <w:tcPr>
            <w:tcW w:w="967" w:type="dxa"/>
            <w:shd w:val="clear" w:color="auto" w:fill="FFCCFF"/>
          </w:tcPr>
          <w:p w14:paraId="7CCFE4EB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  <w:p w14:paraId="4E8E0461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  <w:p w14:paraId="0916CDC2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FCCFF"/>
          </w:tcPr>
          <w:p w14:paraId="4AE044F2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1022" w:type="dxa"/>
            <w:shd w:val="clear" w:color="auto" w:fill="FFCCFF"/>
          </w:tcPr>
          <w:p w14:paraId="18C1DDF8" w14:textId="77777777" w:rsidR="007D7B56" w:rsidRPr="00765F5F" w:rsidRDefault="007D7B56" w:rsidP="007D7B56">
            <w:pPr>
              <w:spacing w:after="0" w:line="240" w:lineRule="auto"/>
              <w:ind w:firstLine="17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58" w:type="dxa"/>
            <w:shd w:val="clear" w:color="auto" w:fill="FBD4B4" w:themeFill="accent6" w:themeFillTint="66"/>
          </w:tcPr>
          <w:p w14:paraId="606D35B4" w14:textId="77777777" w:rsidR="007D7B56" w:rsidRPr="00765F5F" w:rsidRDefault="007D7B56" w:rsidP="007D7B56">
            <w:pPr>
              <w:spacing w:after="0" w:line="240" w:lineRule="auto"/>
              <w:ind w:firstLine="17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58B22696" w14:textId="77777777" w:rsidR="007D7B56" w:rsidRPr="00765F5F" w:rsidRDefault="007D7B56" w:rsidP="007D7B56">
            <w:pPr>
              <w:spacing w:after="0" w:line="240" w:lineRule="auto"/>
              <w:ind w:firstLine="17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457F2D6C" w14:textId="77777777" w:rsidR="007D7B56" w:rsidRPr="00765F5F" w:rsidRDefault="007D7B56" w:rsidP="007D7B56">
            <w:pPr>
              <w:spacing w:after="0" w:line="240" w:lineRule="auto"/>
              <w:ind w:firstLine="17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FFF00"/>
          </w:tcPr>
          <w:p w14:paraId="3AFE5569" w14:textId="77777777" w:rsidR="007D7B56" w:rsidRPr="00765F5F" w:rsidRDefault="007D7B56" w:rsidP="007D7B56">
            <w:pPr>
              <w:spacing w:after="0"/>
              <w:jc w:val="center"/>
              <w:rPr>
                <w:rFonts w:ascii="Times New Roman" w:hAnsi="Times New Roman"/>
                <w:sz w:val="16"/>
                <w:szCs w:val="16"/>
                <w:lang w:val="es-AR"/>
              </w:rPr>
            </w:pPr>
          </w:p>
        </w:tc>
        <w:tc>
          <w:tcPr>
            <w:tcW w:w="810" w:type="dxa"/>
            <w:shd w:val="clear" w:color="auto" w:fill="FFFF00"/>
          </w:tcPr>
          <w:p w14:paraId="4A1F7A6E" w14:textId="62800362" w:rsidR="007D7B56" w:rsidRPr="00765F5F" w:rsidRDefault="007D7B56" w:rsidP="007D7B56">
            <w:pPr>
              <w:spacing w:after="0" w:line="240" w:lineRule="auto"/>
              <w:ind w:firstLine="17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Gr.3 – Logistica, Zamfirache A.,</w:t>
            </w:r>
            <w:r w:rsidR="000420BB"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CE2</w:t>
            </w:r>
          </w:p>
        </w:tc>
        <w:tc>
          <w:tcPr>
            <w:tcW w:w="900" w:type="dxa"/>
            <w:shd w:val="clear" w:color="auto" w:fill="FFFF00"/>
          </w:tcPr>
          <w:p w14:paraId="34A8AD45" w14:textId="77777777" w:rsidR="007D7B56" w:rsidRPr="00765F5F" w:rsidRDefault="007D7B56" w:rsidP="007D7B56">
            <w:pPr>
              <w:spacing w:after="0"/>
              <w:ind w:left="-108" w:right="-81" w:firstLine="40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46" w:type="dxa"/>
            <w:shd w:val="clear" w:color="auto" w:fill="00FFFF"/>
          </w:tcPr>
          <w:p w14:paraId="460C0BB4" w14:textId="77777777" w:rsidR="007D7B56" w:rsidRPr="00765F5F" w:rsidRDefault="007D7B56" w:rsidP="007D7B56">
            <w:pPr>
              <w:spacing w:after="0" w:line="240" w:lineRule="auto"/>
              <w:ind w:firstLine="17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93" w:type="dxa"/>
            <w:shd w:val="clear" w:color="auto" w:fill="00FFFF"/>
          </w:tcPr>
          <w:p w14:paraId="5729D7D9" w14:textId="77777777" w:rsidR="007D7B56" w:rsidRPr="00765F5F" w:rsidRDefault="007D7B56" w:rsidP="007D7B56">
            <w:pPr>
              <w:spacing w:after="0" w:line="240" w:lineRule="auto"/>
              <w:ind w:firstLine="17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850" w:type="dxa"/>
            <w:shd w:val="clear" w:color="auto" w:fill="00FFFF"/>
          </w:tcPr>
          <w:p w14:paraId="7B4A8967" w14:textId="77777777" w:rsidR="007D7B56" w:rsidRPr="00765F5F" w:rsidRDefault="007D7B56" w:rsidP="007D7B56">
            <w:pPr>
              <w:spacing w:after="0" w:line="240" w:lineRule="auto"/>
              <w:ind w:firstLine="17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92" w:type="dxa"/>
            <w:shd w:val="clear" w:color="auto" w:fill="00FF00"/>
          </w:tcPr>
          <w:p w14:paraId="758631FF" w14:textId="77777777" w:rsidR="007D7B56" w:rsidRPr="00765F5F" w:rsidRDefault="007D7B56" w:rsidP="007D7B56">
            <w:pPr>
              <w:spacing w:after="0" w:line="240" w:lineRule="auto"/>
              <w:ind w:firstLine="17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851" w:type="dxa"/>
            <w:shd w:val="clear" w:color="auto" w:fill="00FF00"/>
          </w:tcPr>
          <w:p w14:paraId="3838EDF6" w14:textId="77777777" w:rsidR="007D7B56" w:rsidRPr="00765F5F" w:rsidRDefault="007D7B56" w:rsidP="007D7B56">
            <w:pPr>
              <w:spacing w:after="0" w:line="240" w:lineRule="auto"/>
              <w:ind w:firstLine="17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7B0DC69D" w14:textId="77777777" w:rsidR="007D7B56" w:rsidRPr="00765F5F" w:rsidRDefault="007D7B56" w:rsidP="007D7B56">
            <w:pPr>
              <w:spacing w:after="0" w:line="240" w:lineRule="auto"/>
              <w:ind w:firstLine="17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</w:tr>
      <w:tr w:rsidR="007D7B56" w:rsidRPr="00765F5F" w14:paraId="45C63017" w14:textId="77777777" w:rsidTr="00806E30">
        <w:trPr>
          <w:trHeight w:val="146"/>
        </w:trPr>
        <w:tc>
          <w:tcPr>
            <w:tcW w:w="535" w:type="dxa"/>
            <w:vMerge w:val="restart"/>
            <w:textDirection w:val="btLr"/>
          </w:tcPr>
          <w:p w14:paraId="63BA35A1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</w:rPr>
            </w:pPr>
            <w:r w:rsidRPr="00765F5F">
              <w:rPr>
                <w:rFonts w:ascii="Times New Roman" w:hAnsi="Times New Roman"/>
                <w:bCs/>
              </w:rPr>
              <w:t>29.11. 2025  SÂMBATĂ</w:t>
            </w:r>
          </w:p>
          <w:p w14:paraId="79A85A6B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  <w:p w14:paraId="4AA1C184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  <w:p w14:paraId="3A89CE87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  <w:p w14:paraId="53C4E842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  <w:p w14:paraId="440F164D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  <w:p w14:paraId="11D75826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  <w:p w14:paraId="0D5D6AEC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  <w:p w14:paraId="53DB8D4A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  <w:p w14:paraId="28C83A82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  <w:p w14:paraId="247952E9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</w:rPr>
            </w:pPr>
            <w:r w:rsidRPr="00765F5F">
              <w:rPr>
                <w:rFonts w:ascii="Times New Roman" w:hAnsi="Times New Roman"/>
                <w:bCs/>
              </w:rPr>
              <w:t>SAMBATA</w:t>
            </w:r>
          </w:p>
          <w:p w14:paraId="5D6E8BA3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</w:rPr>
            </w:pPr>
            <w:r w:rsidRPr="00765F5F">
              <w:rPr>
                <w:rFonts w:ascii="Times New Roman" w:hAnsi="Times New Roman"/>
                <w:bCs/>
              </w:rPr>
              <w:t>SAMBATA</w:t>
            </w:r>
          </w:p>
        </w:tc>
        <w:tc>
          <w:tcPr>
            <w:tcW w:w="653" w:type="dxa"/>
          </w:tcPr>
          <w:p w14:paraId="74EFC1A1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</w:p>
          <w:p w14:paraId="2CE44064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</w:rPr>
              <w:t xml:space="preserve">8 – </w:t>
            </w:r>
          </w:p>
          <w:p w14:paraId="4B86FC64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</w:rPr>
              <w:t>9,40</w:t>
            </w:r>
          </w:p>
        </w:tc>
        <w:tc>
          <w:tcPr>
            <w:tcW w:w="967" w:type="dxa"/>
            <w:shd w:val="clear" w:color="auto" w:fill="FFCCFF"/>
          </w:tcPr>
          <w:p w14:paraId="148D6DC9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sz w:val="16"/>
                <w:szCs w:val="16"/>
                <w:lang w:val="de-DE"/>
              </w:rPr>
            </w:pPr>
          </w:p>
        </w:tc>
        <w:tc>
          <w:tcPr>
            <w:tcW w:w="900" w:type="dxa"/>
            <w:shd w:val="clear" w:color="auto" w:fill="FFCCFF"/>
          </w:tcPr>
          <w:p w14:paraId="10B96940" w14:textId="79339C7E" w:rsidR="007D7B56" w:rsidRPr="00765F5F" w:rsidRDefault="007D7B56" w:rsidP="007D7B56">
            <w:pPr>
              <w:spacing w:after="0" w:line="240" w:lineRule="auto"/>
              <w:ind w:left="-108" w:right="-108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Comerț</w:t>
            </w:r>
            <w:proofErr w:type="spellEnd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 xml:space="preserve"> </w:t>
            </w: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internațional</w:t>
            </w:r>
            <w:proofErr w:type="spellEnd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 xml:space="preserve">, </w:t>
            </w: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Todor</w:t>
            </w:r>
            <w:proofErr w:type="spellEnd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 xml:space="preserve"> R., CP3</w:t>
            </w:r>
          </w:p>
        </w:tc>
        <w:tc>
          <w:tcPr>
            <w:tcW w:w="1022" w:type="dxa"/>
            <w:shd w:val="clear" w:color="auto" w:fill="FFCCFF"/>
          </w:tcPr>
          <w:p w14:paraId="34077CB0" w14:textId="753113AA" w:rsidR="007D7B56" w:rsidRPr="00765F5F" w:rsidRDefault="007D7B56" w:rsidP="007D7B56">
            <w:pPr>
              <w:spacing w:after="0" w:line="240" w:lineRule="auto"/>
              <w:ind w:left="-108" w:right="-108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58" w:type="dxa"/>
            <w:shd w:val="clear" w:color="auto" w:fill="FBD4B4" w:themeFill="accent6" w:themeFillTint="66"/>
          </w:tcPr>
          <w:p w14:paraId="1E474DDF" w14:textId="77777777" w:rsidR="007D7B56" w:rsidRPr="00765F5F" w:rsidRDefault="007D7B56" w:rsidP="007D7B56">
            <w:pPr>
              <w:spacing w:after="0" w:line="240" w:lineRule="auto"/>
              <w:ind w:firstLine="17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16996AE7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Finante</w:t>
            </w:r>
            <w:proofErr w:type="spellEnd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publice</w:t>
            </w:r>
            <w:proofErr w:type="spellEnd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 xml:space="preserve"> </w:t>
            </w:r>
          </w:p>
          <w:p w14:paraId="16A6D2CC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Ungureanu C.,</w:t>
            </w:r>
          </w:p>
          <w:p w14:paraId="30832700" w14:textId="18F19C67" w:rsidR="007D7B56" w:rsidRPr="00765F5F" w:rsidRDefault="007D7B56" w:rsidP="007D7B56">
            <w:pPr>
              <w:spacing w:after="0" w:line="240" w:lineRule="auto"/>
              <w:ind w:firstLine="17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BP1</w:t>
            </w:r>
          </w:p>
        </w:tc>
        <w:tc>
          <w:tcPr>
            <w:tcW w:w="900" w:type="dxa"/>
            <w:shd w:val="clear" w:color="auto" w:fill="FBD4B4" w:themeFill="accent6" w:themeFillTint="66"/>
          </w:tcPr>
          <w:p w14:paraId="327BED50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FF00"/>
          </w:tcPr>
          <w:p w14:paraId="4C9864EF" w14:textId="77777777" w:rsidR="007D7B56" w:rsidRPr="00765F5F" w:rsidRDefault="007D7B56" w:rsidP="007D7B56">
            <w:pPr>
              <w:spacing w:after="0" w:line="240" w:lineRule="auto"/>
              <w:ind w:left="-144" w:right="-165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sz w:val="16"/>
                <w:szCs w:val="16"/>
                <w:lang w:val="it-IT"/>
              </w:rPr>
              <w:t xml:space="preserve">Bazele informaticii, Dragoi D., </w:t>
            </w:r>
          </w:p>
          <w:p w14:paraId="574BE662" w14:textId="0D64FA19" w:rsidR="007D7B56" w:rsidRPr="00765F5F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sz w:val="16"/>
                <w:szCs w:val="16"/>
                <w:lang w:val="it-IT"/>
              </w:rPr>
              <w:t>online</w:t>
            </w:r>
          </w:p>
        </w:tc>
        <w:tc>
          <w:tcPr>
            <w:tcW w:w="810" w:type="dxa"/>
            <w:shd w:val="clear" w:color="auto" w:fill="FFFF00"/>
          </w:tcPr>
          <w:p w14:paraId="15D23304" w14:textId="50F7966F" w:rsidR="007D7B56" w:rsidRPr="00765F5F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bCs/>
                <w:sz w:val="16"/>
                <w:szCs w:val="16"/>
                <w:lang w:val="it-IT"/>
              </w:rPr>
              <w:t>Conta financiara, Trifan A., online</w:t>
            </w:r>
          </w:p>
        </w:tc>
        <w:tc>
          <w:tcPr>
            <w:tcW w:w="900" w:type="dxa"/>
            <w:shd w:val="clear" w:color="auto" w:fill="FFFF00"/>
          </w:tcPr>
          <w:p w14:paraId="3BFBEC22" w14:textId="77777777" w:rsidR="007D7B56" w:rsidRPr="00765F5F" w:rsidRDefault="007D7B56" w:rsidP="007D7B56">
            <w:pPr>
              <w:spacing w:after="0"/>
              <w:ind w:left="-115" w:right="-115"/>
              <w:jc w:val="center"/>
              <w:rPr>
                <w:rFonts w:ascii="Times New Roman" w:hAnsi="Times New Roman"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46" w:type="dxa"/>
            <w:shd w:val="clear" w:color="auto" w:fill="00FFFF"/>
          </w:tcPr>
          <w:p w14:paraId="4A9E995C" w14:textId="77777777" w:rsidR="007D7B56" w:rsidRPr="00765F5F" w:rsidRDefault="007D7B56" w:rsidP="007D7B56">
            <w:pPr>
              <w:spacing w:after="0" w:line="240" w:lineRule="auto"/>
              <w:ind w:firstLine="17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93" w:type="dxa"/>
            <w:shd w:val="clear" w:color="auto" w:fill="00FFFF"/>
          </w:tcPr>
          <w:p w14:paraId="416E436D" w14:textId="77777777" w:rsidR="007D7B56" w:rsidRPr="00765F5F" w:rsidRDefault="007D7B56" w:rsidP="007D7B56">
            <w:pPr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50" w:type="dxa"/>
            <w:shd w:val="clear" w:color="auto" w:fill="00FFFF"/>
          </w:tcPr>
          <w:p w14:paraId="3E1D80BE" w14:textId="77777777" w:rsidR="007D7B56" w:rsidRPr="00765F5F" w:rsidRDefault="007D7B56" w:rsidP="007D7B56">
            <w:pPr>
              <w:spacing w:after="0" w:line="240" w:lineRule="auto"/>
              <w:ind w:firstLine="17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92" w:type="dxa"/>
            <w:shd w:val="clear" w:color="auto" w:fill="00FF00"/>
          </w:tcPr>
          <w:p w14:paraId="0CE0D231" w14:textId="77777777" w:rsidR="007D7B56" w:rsidRPr="00765F5F" w:rsidRDefault="007D7B56" w:rsidP="007D7B56">
            <w:pPr>
              <w:spacing w:after="0" w:line="240" w:lineRule="auto"/>
              <w:ind w:firstLine="17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51" w:type="dxa"/>
            <w:shd w:val="clear" w:color="auto" w:fill="00FF00"/>
          </w:tcPr>
          <w:p w14:paraId="27EC5B1F" w14:textId="77777777" w:rsidR="007D7B56" w:rsidRPr="00765F5F" w:rsidRDefault="007D7B56" w:rsidP="007D7B56">
            <w:pPr>
              <w:spacing w:after="0" w:line="240" w:lineRule="auto"/>
              <w:ind w:firstLine="17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31708C61" w14:textId="77777777" w:rsidR="007D7B56" w:rsidRPr="00765F5F" w:rsidRDefault="007D7B56" w:rsidP="007D7B56">
            <w:pPr>
              <w:spacing w:after="0" w:line="240" w:lineRule="auto"/>
              <w:ind w:firstLine="17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</w:tr>
      <w:tr w:rsidR="007D7B56" w:rsidRPr="00765F5F" w14:paraId="7B6607F3" w14:textId="77777777" w:rsidTr="00806E30">
        <w:trPr>
          <w:trHeight w:val="146"/>
        </w:trPr>
        <w:tc>
          <w:tcPr>
            <w:tcW w:w="535" w:type="dxa"/>
            <w:vMerge/>
          </w:tcPr>
          <w:p w14:paraId="5F2FCDCD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653" w:type="dxa"/>
          </w:tcPr>
          <w:p w14:paraId="47F71D72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  <w:lang w:val="fr-FR"/>
              </w:rPr>
              <w:t xml:space="preserve">10- </w:t>
            </w:r>
          </w:p>
          <w:p w14:paraId="6E316E6F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  <w:lang w:val="fr-FR"/>
              </w:rPr>
              <w:t>11.40</w:t>
            </w:r>
          </w:p>
        </w:tc>
        <w:tc>
          <w:tcPr>
            <w:tcW w:w="967" w:type="dxa"/>
            <w:shd w:val="clear" w:color="auto" w:fill="FFCCFF"/>
          </w:tcPr>
          <w:p w14:paraId="79669839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CCFF"/>
          </w:tcPr>
          <w:p w14:paraId="6FEAC54E" w14:textId="4C078FA0" w:rsidR="007D7B56" w:rsidRPr="00765F5F" w:rsidRDefault="007D7B56" w:rsidP="007D7B56">
            <w:pPr>
              <w:spacing w:after="0" w:line="240" w:lineRule="auto"/>
              <w:ind w:left="-108" w:right="-108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Comerț</w:t>
            </w:r>
            <w:proofErr w:type="spellEnd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 xml:space="preserve"> </w:t>
            </w: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internațional</w:t>
            </w:r>
            <w:proofErr w:type="spellEnd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 xml:space="preserve">, </w:t>
            </w: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Todor</w:t>
            </w:r>
            <w:proofErr w:type="spellEnd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 xml:space="preserve"> R., CP3</w:t>
            </w:r>
          </w:p>
        </w:tc>
        <w:tc>
          <w:tcPr>
            <w:tcW w:w="1022" w:type="dxa"/>
            <w:shd w:val="clear" w:color="auto" w:fill="FFCCFF"/>
          </w:tcPr>
          <w:p w14:paraId="1CA03241" w14:textId="76CC46A8" w:rsidR="007D7B56" w:rsidRPr="00765F5F" w:rsidRDefault="007D7B56" w:rsidP="007D7B56">
            <w:pPr>
              <w:spacing w:after="0" w:line="240" w:lineRule="auto"/>
              <w:ind w:left="-108" w:right="-108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58" w:type="dxa"/>
            <w:shd w:val="clear" w:color="auto" w:fill="FBD4B4" w:themeFill="accent6" w:themeFillTint="66"/>
          </w:tcPr>
          <w:p w14:paraId="48B4B743" w14:textId="77777777" w:rsidR="007D7B56" w:rsidRPr="00765F5F" w:rsidRDefault="007D7B56" w:rsidP="007D7B56">
            <w:pPr>
              <w:spacing w:after="0" w:line="240" w:lineRule="auto"/>
              <w:ind w:firstLine="17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0809C90E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Finante</w:t>
            </w:r>
            <w:proofErr w:type="spellEnd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publice</w:t>
            </w:r>
            <w:proofErr w:type="spellEnd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 xml:space="preserve"> </w:t>
            </w:r>
          </w:p>
          <w:p w14:paraId="7A72C2F3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Ungureanu C.,</w:t>
            </w:r>
          </w:p>
          <w:p w14:paraId="57E76266" w14:textId="1FADCC35" w:rsidR="007D7B56" w:rsidRPr="00765F5F" w:rsidRDefault="007D7B56" w:rsidP="007D7B56">
            <w:pPr>
              <w:spacing w:after="0" w:line="240" w:lineRule="auto"/>
              <w:ind w:firstLine="17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BP1</w:t>
            </w:r>
          </w:p>
        </w:tc>
        <w:tc>
          <w:tcPr>
            <w:tcW w:w="900" w:type="dxa"/>
            <w:shd w:val="clear" w:color="auto" w:fill="FBD4B4" w:themeFill="accent6" w:themeFillTint="66"/>
          </w:tcPr>
          <w:p w14:paraId="62B6D3D2" w14:textId="77777777" w:rsidR="007D7B56" w:rsidRPr="00765F5F" w:rsidRDefault="007D7B56" w:rsidP="007D7B56">
            <w:pPr>
              <w:spacing w:after="0" w:line="240" w:lineRule="auto"/>
              <w:ind w:firstLine="17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FF00"/>
          </w:tcPr>
          <w:p w14:paraId="75DB44C8" w14:textId="77777777" w:rsidR="007D7B56" w:rsidRPr="00765F5F" w:rsidRDefault="007D7B56" w:rsidP="007D7B56">
            <w:pPr>
              <w:spacing w:after="0" w:line="240" w:lineRule="auto"/>
              <w:ind w:left="-144" w:right="-165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sz w:val="16"/>
                <w:szCs w:val="16"/>
                <w:lang w:val="it-IT"/>
              </w:rPr>
              <w:t xml:space="preserve">Bazele informaticii, Dragoi D., </w:t>
            </w:r>
          </w:p>
          <w:p w14:paraId="1AE9074B" w14:textId="77EA933B" w:rsidR="007D7B56" w:rsidRPr="00765F5F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sz w:val="16"/>
                <w:szCs w:val="16"/>
                <w:lang w:val="it-IT"/>
              </w:rPr>
              <w:t>online</w:t>
            </w:r>
          </w:p>
        </w:tc>
        <w:tc>
          <w:tcPr>
            <w:tcW w:w="810" w:type="dxa"/>
            <w:shd w:val="clear" w:color="auto" w:fill="FFFF00"/>
          </w:tcPr>
          <w:p w14:paraId="78C98037" w14:textId="2504B3FC" w:rsidR="007D7B56" w:rsidRPr="00765F5F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bCs/>
                <w:sz w:val="16"/>
                <w:szCs w:val="16"/>
                <w:lang w:val="it-IT"/>
              </w:rPr>
              <w:t>Conta financiara, Trifan A., online</w:t>
            </w:r>
          </w:p>
        </w:tc>
        <w:tc>
          <w:tcPr>
            <w:tcW w:w="900" w:type="dxa"/>
            <w:shd w:val="clear" w:color="auto" w:fill="FFFF00"/>
          </w:tcPr>
          <w:p w14:paraId="6548B21E" w14:textId="77777777" w:rsidR="007D7B56" w:rsidRPr="00765F5F" w:rsidRDefault="007D7B56" w:rsidP="007D7B56">
            <w:pPr>
              <w:spacing w:after="0"/>
              <w:ind w:left="-115" w:right="-115"/>
              <w:jc w:val="center"/>
              <w:rPr>
                <w:rFonts w:ascii="Times New Roman" w:hAnsi="Times New Roman"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46" w:type="dxa"/>
            <w:shd w:val="clear" w:color="auto" w:fill="00FFFF"/>
          </w:tcPr>
          <w:p w14:paraId="30E617B8" w14:textId="77777777" w:rsidR="007D7B56" w:rsidRPr="00765F5F" w:rsidRDefault="007D7B56" w:rsidP="007D7B56">
            <w:pPr>
              <w:spacing w:after="0" w:line="240" w:lineRule="auto"/>
              <w:ind w:firstLine="17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93" w:type="dxa"/>
            <w:shd w:val="clear" w:color="auto" w:fill="00FFFF"/>
          </w:tcPr>
          <w:p w14:paraId="0628BA20" w14:textId="77777777" w:rsidR="007D7B56" w:rsidRPr="00765F5F" w:rsidRDefault="007D7B56" w:rsidP="007D7B56">
            <w:pPr>
              <w:spacing w:after="0" w:line="240" w:lineRule="auto"/>
              <w:ind w:firstLine="17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50" w:type="dxa"/>
            <w:shd w:val="clear" w:color="auto" w:fill="00FFFF"/>
          </w:tcPr>
          <w:p w14:paraId="63790DA7" w14:textId="1EB5368B" w:rsidR="007D7B56" w:rsidRPr="00765F5F" w:rsidRDefault="007D7B56" w:rsidP="007D7B56">
            <w:pPr>
              <w:spacing w:after="0" w:line="240" w:lineRule="auto"/>
              <w:ind w:firstLine="17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Cercetari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De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mk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_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Turcanu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C_ AIV2</w:t>
            </w:r>
          </w:p>
        </w:tc>
        <w:tc>
          <w:tcPr>
            <w:tcW w:w="992" w:type="dxa"/>
            <w:shd w:val="clear" w:color="auto" w:fill="00FF00"/>
          </w:tcPr>
          <w:p w14:paraId="360DAA11" w14:textId="77777777" w:rsidR="007D7B56" w:rsidRPr="00765F5F" w:rsidRDefault="007D7B56" w:rsidP="007D7B56">
            <w:pPr>
              <w:spacing w:after="0" w:line="240" w:lineRule="auto"/>
              <w:ind w:firstLine="17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51" w:type="dxa"/>
            <w:shd w:val="clear" w:color="auto" w:fill="00FF00"/>
          </w:tcPr>
          <w:p w14:paraId="45422551" w14:textId="246646A0" w:rsidR="007D7B56" w:rsidRPr="00765F5F" w:rsidRDefault="007D7B56" w:rsidP="007D7B56">
            <w:pPr>
              <w:spacing w:after="0" w:line="240" w:lineRule="auto"/>
              <w:ind w:firstLine="17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Economia turismului_ Ispas A_ BP8</w:t>
            </w:r>
          </w:p>
        </w:tc>
        <w:tc>
          <w:tcPr>
            <w:tcW w:w="879" w:type="dxa"/>
            <w:gridSpan w:val="2"/>
            <w:shd w:val="clear" w:color="auto" w:fill="00FF00"/>
          </w:tcPr>
          <w:p w14:paraId="159E77C9" w14:textId="77777777" w:rsidR="007D7B56" w:rsidRPr="00765F5F" w:rsidRDefault="007D7B56" w:rsidP="007D7B56">
            <w:pPr>
              <w:spacing w:after="0" w:line="240" w:lineRule="auto"/>
              <w:ind w:firstLine="17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</w:tr>
      <w:tr w:rsidR="007D7B56" w:rsidRPr="00765F5F" w14:paraId="6515F5E8" w14:textId="77777777" w:rsidTr="00806E30">
        <w:trPr>
          <w:trHeight w:val="146"/>
        </w:trPr>
        <w:tc>
          <w:tcPr>
            <w:tcW w:w="535" w:type="dxa"/>
            <w:vMerge/>
          </w:tcPr>
          <w:p w14:paraId="144BDC62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653" w:type="dxa"/>
          </w:tcPr>
          <w:p w14:paraId="3D524CAE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  <w:lang w:val="fr-FR"/>
              </w:rPr>
              <w:t>12.00- 13.40</w:t>
            </w:r>
          </w:p>
        </w:tc>
        <w:tc>
          <w:tcPr>
            <w:tcW w:w="967" w:type="dxa"/>
            <w:shd w:val="clear" w:color="auto" w:fill="FFCCFF"/>
          </w:tcPr>
          <w:p w14:paraId="19548814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CCFF"/>
          </w:tcPr>
          <w:p w14:paraId="5AF52B13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1022" w:type="dxa"/>
            <w:shd w:val="clear" w:color="auto" w:fill="FFCCFF"/>
          </w:tcPr>
          <w:p w14:paraId="0A826081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58" w:type="dxa"/>
            <w:shd w:val="clear" w:color="auto" w:fill="FBD4B4" w:themeFill="accent6" w:themeFillTint="66"/>
          </w:tcPr>
          <w:p w14:paraId="46BCFE38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5B717D83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2BE8FC42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FF00"/>
          </w:tcPr>
          <w:p w14:paraId="7D1F31E5" w14:textId="77777777" w:rsidR="007D7B56" w:rsidRPr="00765F5F" w:rsidRDefault="007D7B56" w:rsidP="007D7B56">
            <w:pPr>
              <w:spacing w:after="0" w:line="240" w:lineRule="auto"/>
              <w:ind w:left="-144" w:right="-165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sz w:val="16"/>
                <w:szCs w:val="16"/>
                <w:lang w:val="it-IT"/>
              </w:rPr>
              <w:t xml:space="preserve">Bazele informaticii, Dragoi D., </w:t>
            </w:r>
          </w:p>
          <w:p w14:paraId="24223882" w14:textId="30CA1AF3" w:rsidR="007D7B56" w:rsidRPr="00765F5F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sz w:val="16"/>
                <w:szCs w:val="16"/>
                <w:lang w:val="it-IT"/>
              </w:rPr>
              <w:lastRenderedPageBreak/>
              <w:t>online</w:t>
            </w:r>
          </w:p>
        </w:tc>
        <w:tc>
          <w:tcPr>
            <w:tcW w:w="810" w:type="dxa"/>
            <w:shd w:val="clear" w:color="auto" w:fill="FFFF00"/>
          </w:tcPr>
          <w:p w14:paraId="4FDEA679" w14:textId="1C466993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it-IT"/>
              </w:rPr>
              <w:lastRenderedPageBreak/>
              <w:t xml:space="preserve">Etica in afaceri, Potincu </w:t>
            </w:r>
            <w:r w:rsidRPr="00765F5F"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it-IT"/>
              </w:rPr>
              <w:lastRenderedPageBreak/>
              <w:t>L., online</w:t>
            </w:r>
          </w:p>
        </w:tc>
        <w:tc>
          <w:tcPr>
            <w:tcW w:w="900" w:type="dxa"/>
            <w:shd w:val="clear" w:color="auto" w:fill="FFFF00"/>
          </w:tcPr>
          <w:p w14:paraId="2BA5423B" w14:textId="77777777" w:rsidR="007D7B56" w:rsidRPr="00765F5F" w:rsidRDefault="007D7B56" w:rsidP="007D7B56">
            <w:pPr>
              <w:spacing w:after="0"/>
              <w:ind w:left="-115" w:right="-115"/>
              <w:jc w:val="center"/>
              <w:rPr>
                <w:rFonts w:ascii="Times New Roman" w:hAnsi="Times New Roman"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46" w:type="dxa"/>
            <w:shd w:val="clear" w:color="auto" w:fill="00FFFF"/>
          </w:tcPr>
          <w:p w14:paraId="7DEA95D7" w14:textId="77777777" w:rsidR="007D7B56" w:rsidRPr="00765F5F" w:rsidRDefault="007D7B56" w:rsidP="007D7B56">
            <w:pPr>
              <w:spacing w:line="240" w:lineRule="auto"/>
              <w:rPr>
                <w:rFonts w:cs="Calibri"/>
                <w:sz w:val="16"/>
                <w:szCs w:val="16"/>
                <w:lang w:val="it-IT"/>
              </w:rPr>
            </w:pPr>
          </w:p>
        </w:tc>
        <w:tc>
          <w:tcPr>
            <w:tcW w:w="993" w:type="dxa"/>
            <w:shd w:val="clear" w:color="auto" w:fill="00FFFF"/>
          </w:tcPr>
          <w:p w14:paraId="2B835317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50" w:type="dxa"/>
            <w:shd w:val="clear" w:color="auto" w:fill="00FFFF"/>
          </w:tcPr>
          <w:p w14:paraId="6817681A" w14:textId="28FA2380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Cercetari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De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mk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_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Turcanu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</w:t>
            </w: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lastRenderedPageBreak/>
              <w:t>C_ AIV2</w:t>
            </w:r>
          </w:p>
        </w:tc>
        <w:tc>
          <w:tcPr>
            <w:tcW w:w="992" w:type="dxa"/>
            <w:shd w:val="clear" w:color="auto" w:fill="00FF00"/>
          </w:tcPr>
          <w:p w14:paraId="6501A9F9" w14:textId="2C75CC85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lastRenderedPageBreak/>
              <w:t>Educatie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fizica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si sport_ </w:t>
            </w: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lastRenderedPageBreak/>
              <w:t xml:space="preserve">Simion G. Sala sport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Colina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Universiattaii</w:t>
            </w:r>
            <w:proofErr w:type="spellEnd"/>
          </w:p>
        </w:tc>
        <w:tc>
          <w:tcPr>
            <w:tcW w:w="851" w:type="dxa"/>
            <w:shd w:val="clear" w:color="auto" w:fill="00FF00"/>
          </w:tcPr>
          <w:p w14:paraId="0BE2B151" w14:textId="01F8A863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lastRenderedPageBreak/>
              <w:t>Economia turismulu</w:t>
            </w: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lastRenderedPageBreak/>
              <w:t>i_ Ispas A_ BP8</w:t>
            </w:r>
          </w:p>
        </w:tc>
        <w:tc>
          <w:tcPr>
            <w:tcW w:w="879" w:type="dxa"/>
            <w:gridSpan w:val="2"/>
            <w:shd w:val="clear" w:color="auto" w:fill="00FF00"/>
          </w:tcPr>
          <w:p w14:paraId="12B92D92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</w:tr>
      <w:tr w:rsidR="007D7B56" w:rsidRPr="00765F5F" w14:paraId="2438C93E" w14:textId="77777777" w:rsidTr="00806E30">
        <w:trPr>
          <w:trHeight w:val="146"/>
        </w:trPr>
        <w:tc>
          <w:tcPr>
            <w:tcW w:w="535" w:type="dxa"/>
            <w:vMerge/>
          </w:tcPr>
          <w:p w14:paraId="1687A425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653" w:type="dxa"/>
          </w:tcPr>
          <w:p w14:paraId="6CB0D144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color w:val="FF0000"/>
                <w:sz w:val="18"/>
                <w:szCs w:val="18"/>
                <w:lang w:val="it-IT"/>
              </w:rPr>
            </w:pPr>
          </w:p>
          <w:p w14:paraId="565915E3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color w:val="FF0000"/>
                <w:sz w:val="18"/>
                <w:szCs w:val="18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</w:rPr>
              <w:t>14- 15.40</w:t>
            </w:r>
          </w:p>
        </w:tc>
        <w:tc>
          <w:tcPr>
            <w:tcW w:w="967" w:type="dxa"/>
            <w:shd w:val="clear" w:color="auto" w:fill="FFCCFF"/>
          </w:tcPr>
          <w:p w14:paraId="32A98CCB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es-PE"/>
              </w:rPr>
            </w:pPr>
          </w:p>
          <w:p w14:paraId="2D8B0DBB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es-PE"/>
              </w:rPr>
            </w:pPr>
          </w:p>
          <w:p w14:paraId="73B67122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es-PE"/>
              </w:rPr>
            </w:pPr>
          </w:p>
        </w:tc>
        <w:tc>
          <w:tcPr>
            <w:tcW w:w="900" w:type="dxa"/>
            <w:shd w:val="clear" w:color="auto" w:fill="FFCCFF"/>
          </w:tcPr>
          <w:p w14:paraId="391F281A" w14:textId="77777777" w:rsidR="007D7B56" w:rsidRPr="00765F5F" w:rsidRDefault="007D7B56" w:rsidP="007D7B56">
            <w:pPr>
              <w:spacing w:after="0" w:line="240" w:lineRule="auto"/>
              <w:ind w:hanging="37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1022" w:type="dxa"/>
            <w:shd w:val="clear" w:color="auto" w:fill="FFCCFF"/>
          </w:tcPr>
          <w:p w14:paraId="7B5245EF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58" w:type="dxa"/>
            <w:shd w:val="clear" w:color="auto" w:fill="FBD4B4" w:themeFill="accent6" w:themeFillTint="66"/>
          </w:tcPr>
          <w:p w14:paraId="1E51CF86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4392F829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7847045F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FF00"/>
          </w:tcPr>
          <w:p w14:paraId="577FBBA7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810" w:type="dxa"/>
            <w:shd w:val="clear" w:color="auto" w:fill="FFFF00"/>
          </w:tcPr>
          <w:p w14:paraId="5A4EDB58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FF00"/>
          </w:tcPr>
          <w:p w14:paraId="1E41AB78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846" w:type="dxa"/>
            <w:shd w:val="clear" w:color="auto" w:fill="00FFFF"/>
          </w:tcPr>
          <w:p w14:paraId="585BCEAB" w14:textId="6A98A706" w:rsidR="007D7B56" w:rsidRPr="00765F5F" w:rsidRDefault="007D7B56" w:rsidP="007D7B56">
            <w:pPr>
              <w:spacing w:line="240" w:lineRule="auto"/>
              <w:rPr>
                <w:rFonts w:cs="Calibri"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/>
                <w:bCs/>
                <w:sz w:val="16"/>
                <w:szCs w:val="16"/>
                <w:lang w:val="it-IT"/>
              </w:rPr>
              <w:t>Etica in afaceri _ Potincu - online</w:t>
            </w:r>
          </w:p>
        </w:tc>
        <w:tc>
          <w:tcPr>
            <w:tcW w:w="993" w:type="dxa"/>
            <w:shd w:val="clear" w:color="auto" w:fill="00FFFF"/>
          </w:tcPr>
          <w:p w14:paraId="5514592D" w14:textId="77777777" w:rsidR="007D7B56" w:rsidRPr="00765F5F" w:rsidRDefault="007D7B56" w:rsidP="007D7B56">
            <w:pPr>
              <w:spacing w:line="240" w:lineRule="auto"/>
              <w:rPr>
                <w:rFonts w:cs="Calibri"/>
                <w:color w:val="FF0000"/>
                <w:sz w:val="16"/>
                <w:szCs w:val="16"/>
              </w:rPr>
            </w:pPr>
          </w:p>
        </w:tc>
        <w:tc>
          <w:tcPr>
            <w:tcW w:w="850" w:type="dxa"/>
            <w:shd w:val="clear" w:color="auto" w:fill="00FFFF"/>
          </w:tcPr>
          <w:p w14:paraId="08ADF223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</w:tc>
        <w:tc>
          <w:tcPr>
            <w:tcW w:w="992" w:type="dxa"/>
            <w:shd w:val="clear" w:color="auto" w:fill="00FF00"/>
          </w:tcPr>
          <w:p w14:paraId="142ED394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</w:tc>
        <w:tc>
          <w:tcPr>
            <w:tcW w:w="851" w:type="dxa"/>
            <w:shd w:val="clear" w:color="auto" w:fill="00FF00"/>
          </w:tcPr>
          <w:p w14:paraId="63778458" w14:textId="3FBC0E1A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Educatie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fizica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si sport_ Simion G. Sala sport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Colina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Universiattaii</w:t>
            </w:r>
            <w:proofErr w:type="spellEnd"/>
          </w:p>
        </w:tc>
        <w:tc>
          <w:tcPr>
            <w:tcW w:w="879" w:type="dxa"/>
            <w:gridSpan w:val="2"/>
            <w:shd w:val="clear" w:color="auto" w:fill="00FF00"/>
          </w:tcPr>
          <w:p w14:paraId="7B1D0AEB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</w:tc>
      </w:tr>
      <w:tr w:rsidR="007D7B56" w:rsidRPr="00765F5F" w14:paraId="46303F9B" w14:textId="77777777" w:rsidTr="00806E30">
        <w:trPr>
          <w:trHeight w:val="346"/>
        </w:trPr>
        <w:tc>
          <w:tcPr>
            <w:tcW w:w="535" w:type="dxa"/>
            <w:vMerge w:val="restart"/>
            <w:textDirection w:val="btLr"/>
          </w:tcPr>
          <w:p w14:paraId="318D0A58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</w:rPr>
            </w:pPr>
            <w:r w:rsidRPr="00765F5F">
              <w:rPr>
                <w:rFonts w:ascii="Times New Roman" w:hAnsi="Times New Roman"/>
                <w:bCs/>
              </w:rPr>
              <w:t>30.11.2025 DUMINICA</w:t>
            </w:r>
          </w:p>
        </w:tc>
        <w:tc>
          <w:tcPr>
            <w:tcW w:w="653" w:type="dxa"/>
          </w:tcPr>
          <w:p w14:paraId="0AD29C00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</w:rPr>
              <w:t xml:space="preserve">8 – </w:t>
            </w:r>
          </w:p>
          <w:p w14:paraId="4CB77129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</w:rPr>
              <w:t>9,40</w:t>
            </w:r>
          </w:p>
        </w:tc>
        <w:tc>
          <w:tcPr>
            <w:tcW w:w="967" w:type="dxa"/>
            <w:shd w:val="clear" w:color="auto" w:fill="FFCCFF"/>
          </w:tcPr>
          <w:p w14:paraId="347CFE79" w14:textId="0925C916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Microeconomie</w:t>
            </w:r>
            <w:proofErr w:type="spellEnd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 xml:space="preserve">, </w:t>
            </w: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Duguleana</w:t>
            </w:r>
            <w:proofErr w:type="spellEnd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 xml:space="preserve"> C., CP3</w:t>
            </w:r>
          </w:p>
        </w:tc>
        <w:tc>
          <w:tcPr>
            <w:tcW w:w="900" w:type="dxa"/>
            <w:shd w:val="clear" w:color="auto" w:fill="FFCCFF"/>
          </w:tcPr>
          <w:p w14:paraId="3A3B33DC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trike/>
                <w:color w:val="FF0000"/>
                <w:sz w:val="16"/>
                <w:szCs w:val="16"/>
              </w:rPr>
            </w:pPr>
          </w:p>
        </w:tc>
        <w:tc>
          <w:tcPr>
            <w:tcW w:w="1022" w:type="dxa"/>
            <w:shd w:val="clear" w:color="auto" w:fill="FFCCFF"/>
          </w:tcPr>
          <w:p w14:paraId="0C4158D7" w14:textId="7F4F2D4B" w:rsidR="007D7B56" w:rsidRPr="00765F5F" w:rsidRDefault="007D7B56" w:rsidP="007D7B56">
            <w:pPr>
              <w:spacing w:after="0" w:line="240" w:lineRule="auto"/>
              <w:ind w:right="-108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58" w:type="dxa"/>
            <w:shd w:val="clear" w:color="auto" w:fill="FBD4B4" w:themeFill="accent6" w:themeFillTint="66"/>
          </w:tcPr>
          <w:p w14:paraId="41F9E262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2A6E9EDF" w14:textId="6D7A622D" w:rsidR="007D7B56" w:rsidRPr="00765F5F" w:rsidRDefault="007D7B56" w:rsidP="007D7B56">
            <w:pPr>
              <w:spacing w:after="0" w:line="240" w:lineRule="auto"/>
              <w:ind w:right="-108" w:hanging="108"/>
              <w:jc w:val="center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Econometrie</w:t>
            </w:r>
            <w:proofErr w:type="spellEnd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 xml:space="preserve">, </w:t>
            </w: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Duguleană</w:t>
            </w:r>
            <w:proofErr w:type="spellEnd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 xml:space="preserve"> L., DII1</w:t>
            </w:r>
          </w:p>
        </w:tc>
        <w:tc>
          <w:tcPr>
            <w:tcW w:w="900" w:type="dxa"/>
            <w:shd w:val="clear" w:color="auto" w:fill="FBD4B4" w:themeFill="accent6" w:themeFillTint="66"/>
          </w:tcPr>
          <w:p w14:paraId="70D19F9C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FF00"/>
          </w:tcPr>
          <w:p w14:paraId="2F62FFDF" w14:textId="77777777" w:rsidR="007D7B56" w:rsidRPr="00765F5F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Gr.1 - Matematica aplicata in economie</w:t>
            </w:r>
          </w:p>
          <w:p w14:paraId="34E51244" w14:textId="73557239" w:rsidR="007D7B56" w:rsidRPr="00765F5F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Popescu O., CP2</w:t>
            </w:r>
          </w:p>
        </w:tc>
        <w:tc>
          <w:tcPr>
            <w:tcW w:w="810" w:type="dxa"/>
            <w:shd w:val="clear" w:color="auto" w:fill="FFFF00"/>
          </w:tcPr>
          <w:p w14:paraId="642B893B" w14:textId="77777777" w:rsidR="007D7B56" w:rsidRPr="00765F5F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Gr.1/2/3</w:t>
            </w:r>
          </w:p>
          <w:p w14:paraId="721C0959" w14:textId="06541EBA" w:rsidR="007D7B56" w:rsidRPr="00765F5F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Limba</w:t>
            </w:r>
            <w:proofErr w:type="spellEnd"/>
          </w:p>
          <w:p w14:paraId="389F95D7" w14:textId="46474007" w:rsidR="007D7B56" w:rsidRPr="00765F5F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Franceză</w:t>
            </w:r>
            <w:proofErr w:type="spellEnd"/>
            <w:r w:rsidRPr="00765F5F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 xml:space="preserve">/ </w:t>
            </w:r>
            <w:proofErr w:type="spellStart"/>
            <w:r w:rsidRPr="00765F5F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Engleză</w:t>
            </w:r>
            <w:proofErr w:type="spellEnd"/>
            <w:r w:rsidRPr="00765F5F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,</w:t>
            </w:r>
          </w:p>
          <w:p w14:paraId="5D36B2CB" w14:textId="7F63C00B" w:rsidR="007D7B56" w:rsidRPr="00765F5F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Cernea</w:t>
            </w:r>
            <w:proofErr w:type="spellEnd"/>
            <w:r w:rsidRPr="00765F5F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 xml:space="preserve"> N./ Pavel E.,</w:t>
            </w:r>
          </w:p>
          <w:p w14:paraId="52FA9870" w14:textId="61D8D848" w:rsidR="007D7B56" w:rsidRPr="00765F5F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online</w:t>
            </w:r>
          </w:p>
        </w:tc>
        <w:tc>
          <w:tcPr>
            <w:tcW w:w="900" w:type="dxa"/>
            <w:shd w:val="clear" w:color="auto" w:fill="FFFF00"/>
          </w:tcPr>
          <w:p w14:paraId="72B6E371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846" w:type="dxa"/>
            <w:shd w:val="clear" w:color="auto" w:fill="00FFFF"/>
          </w:tcPr>
          <w:p w14:paraId="6D404F53" w14:textId="77777777" w:rsidR="007D7B56" w:rsidRPr="00765F5F" w:rsidRDefault="007D7B56" w:rsidP="007D7B56">
            <w:pPr>
              <w:spacing w:line="240" w:lineRule="auto"/>
              <w:rPr>
                <w:rFonts w:cs="Calibri"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93" w:type="dxa"/>
            <w:shd w:val="clear" w:color="auto" w:fill="00FFFF"/>
          </w:tcPr>
          <w:p w14:paraId="573004EF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850" w:type="dxa"/>
            <w:shd w:val="clear" w:color="auto" w:fill="00FFFF"/>
          </w:tcPr>
          <w:p w14:paraId="683A204F" w14:textId="77777777" w:rsidR="007D7B56" w:rsidRPr="00765F5F" w:rsidRDefault="007D7B56" w:rsidP="007D7B56">
            <w:pPr>
              <w:spacing w:after="0" w:line="240" w:lineRule="auto"/>
              <w:ind w:firstLine="17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92" w:type="dxa"/>
            <w:shd w:val="clear" w:color="auto" w:fill="00FF00"/>
          </w:tcPr>
          <w:p w14:paraId="18F66E96" w14:textId="77777777" w:rsidR="007D7B56" w:rsidRPr="00765F5F" w:rsidRDefault="007D7B56" w:rsidP="007D7B56">
            <w:pPr>
              <w:spacing w:line="240" w:lineRule="auto"/>
              <w:rPr>
                <w:rFonts w:cs="Calibri"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851" w:type="dxa"/>
            <w:shd w:val="clear" w:color="auto" w:fill="00FF00"/>
          </w:tcPr>
          <w:p w14:paraId="40FD3BF2" w14:textId="77777777" w:rsidR="007D7B56" w:rsidRPr="00765F5F" w:rsidRDefault="007D7B56" w:rsidP="007D7B56">
            <w:pPr>
              <w:spacing w:after="0" w:line="240" w:lineRule="auto"/>
              <w:ind w:firstLine="17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4DF18961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</w:tr>
      <w:tr w:rsidR="007D7B56" w:rsidRPr="00765F5F" w14:paraId="461C4F2B" w14:textId="77777777" w:rsidTr="00806E30">
        <w:trPr>
          <w:trHeight w:val="146"/>
        </w:trPr>
        <w:tc>
          <w:tcPr>
            <w:tcW w:w="535" w:type="dxa"/>
            <w:vMerge/>
          </w:tcPr>
          <w:p w14:paraId="4404F054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fr-FR"/>
              </w:rPr>
            </w:pPr>
          </w:p>
        </w:tc>
        <w:tc>
          <w:tcPr>
            <w:tcW w:w="653" w:type="dxa"/>
          </w:tcPr>
          <w:p w14:paraId="0C84AA40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</w:rPr>
              <w:t xml:space="preserve">10- </w:t>
            </w:r>
          </w:p>
          <w:p w14:paraId="588403A9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</w:rPr>
              <w:t>11.40</w:t>
            </w:r>
          </w:p>
        </w:tc>
        <w:tc>
          <w:tcPr>
            <w:tcW w:w="967" w:type="dxa"/>
            <w:shd w:val="clear" w:color="auto" w:fill="FFCCFF"/>
          </w:tcPr>
          <w:p w14:paraId="5B8D3CE4" w14:textId="0D73F041" w:rsidR="007D7B56" w:rsidRPr="00765F5F" w:rsidRDefault="007D7B56" w:rsidP="007D7B56">
            <w:pPr>
              <w:spacing w:after="0" w:line="240" w:lineRule="auto"/>
              <w:ind w:left="-41" w:right="-108" w:hanging="68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Educație</w:t>
            </w:r>
            <w:proofErr w:type="spellEnd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 xml:space="preserve"> </w:t>
            </w: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fizica</w:t>
            </w:r>
            <w:proofErr w:type="spellEnd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 xml:space="preserve"> 1, </w:t>
            </w: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Alecu</w:t>
            </w:r>
            <w:proofErr w:type="spellEnd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 xml:space="preserve"> St., Sala Sport </w:t>
            </w: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Colină</w:t>
            </w:r>
            <w:proofErr w:type="spellEnd"/>
          </w:p>
        </w:tc>
        <w:tc>
          <w:tcPr>
            <w:tcW w:w="900" w:type="dxa"/>
            <w:shd w:val="clear" w:color="auto" w:fill="FFCCFF"/>
          </w:tcPr>
          <w:p w14:paraId="002FC2CE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="Times New Roman" w:hAnsi="Times New Roman"/>
                <w:bCs/>
                <w:sz w:val="16"/>
                <w:szCs w:val="16"/>
                <w:lang w:val="fr-FR"/>
              </w:rPr>
              <w:t>Limba</w:t>
            </w:r>
            <w:proofErr w:type="spellEnd"/>
          </w:p>
          <w:p w14:paraId="4350FA2E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="Times New Roman" w:hAnsi="Times New Roman"/>
                <w:bCs/>
                <w:sz w:val="16"/>
                <w:szCs w:val="16"/>
                <w:lang w:val="fr-FR"/>
              </w:rPr>
              <w:t>franceză</w:t>
            </w:r>
            <w:proofErr w:type="spellEnd"/>
            <w:r w:rsidRPr="00765F5F">
              <w:rPr>
                <w:rFonts w:ascii="Times New Roman" w:hAnsi="Times New Roman"/>
                <w:bCs/>
                <w:sz w:val="16"/>
                <w:szCs w:val="16"/>
                <w:lang w:val="fr-FR"/>
              </w:rPr>
              <w:t>,</w:t>
            </w:r>
          </w:p>
          <w:p w14:paraId="5465D024" w14:textId="54540653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="Times New Roman" w:hAnsi="Times New Roman"/>
                <w:bCs/>
                <w:sz w:val="16"/>
                <w:szCs w:val="16"/>
                <w:lang w:val="fr-FR"/>
              </w:rPr>
              <w:t>Cernea</w:t>
            </w:r>
            <w:proofErr w:type="spellEnd"/>
            <w:r w:rsidRPr="00765F5F">
              <w:rPr>
                <w:rFonts w:ascii="Times New Roman" w:hAnsi="Times New Roman"/>
                <w:bCs/>
                <w:sz w:val="16"/>
                <w:szCs w:val="16"/>
                <w:lang w:val="fr-FR"/>
              </w:rPr>
              <w:t xml:space="preserve"> N., online</w:t>
            </w:r>
          </w:p>
        </w:tc>
        <w:tc>
          <w:tcPr>
            <w:tcW w:w="1022" w:type="dxa"/>
            <w:shd w:val="clear" w:color="auto" w:fill="FFCCFF"/>
          </w:tcPr>
          <w:p w14:paraId="60EEE2B2" w14:textId="1B898165" w:rsidR="007D7B56" w:rsidRPr="00765F5F" w:rsidRDefault="007D7B56" w:rsidP="007D7B56">
            <w:pPr>
              <w:spacing w:after="0" w:line="240" w:lineRule="auto"/>
              <w:ind w:right="-108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58" w:type="dxa"/>
            <w:shd w:val="clear" w:color="auto" w:fill="FBD4B4" w:themeFill="accent6" w:themeFillTint="66"/>
          </w:tcPr>
          <w:p w14:paraId="477BBCE7" w14:textId="52CCECE8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Microeconomie</w:t>
            </w:r>
            <w:proofErr w:type="spellEnd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 xml:space="preserve">, </w:t>
            </w: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Duguleana</w:t>
            </w:r>
            <w:proofErr w:type="spellEnd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 xml:space="preserve"> C., CP3</w:t>
            </w:r>
          </w:p>
        </w:tc>
        <w:tc>
          <w:tcPr>
            <w:tcW w:w="900" w:type="dxa"/>
            <w:shd w:val="clear" w:color="auto" w:fill="FBD4B4" w:themeFill="accent6" w:themeFillTint="66"/>
          </w:tcPr>
          <w:p w14:paraId="710AB585" w14:textId="0B1542F9" w:rsidR="007D7B56" w:rsidRPr="00765F5F" w:rsidRDefault="007D7B56" w:rsidP="007D7B56">
            <w:pPr>
              <w:spacing w:after="0" w:line="240" w:lineRule="auto"/>
              <w:ind w:right="-108" w:hanging="108"/>
              <w:jc w:val="center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Econometrie</w:t>
            </w:r>
            <w:proofErr w:type="spellEnd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 xml:space="preserve">, </w:t>
            </w: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Duguleană</w:t>
            </w:r>
            <w:proofErr w:type="spellEnd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 xml:space="preserve"> L., DII1</w:t>
            </w:r>
          </w:p>
        </w:tc>
        <w:tc>
          <w:tcPr>
            <w:tcW w:w="900" w:type="dxa"/>
            <w:shd w:val="clear" w:color="auto" w:fill="FBD4B4" w:themeFill="accent6" w:themeFillTint="66"/>
          </w:tcPr>
          <w:p w14:paraId="42E293B8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FF00"/>
          </w:tcPr>
          <w:p w14:paraId="07BEB9A5" w14:textId="77777777" w:rsidR="007D7B56" w:rsidRPr="00765F5F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Gr.2 - Matematica aplicata in economie</w:t>
            </w:r>
          </w:p>
          <w:p w14:paraId="0949E2F9" w14:textId="58FC7B80" w:rsidR="007D7B56" w:rsidRPr="00765F5F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Popescu O., CP2</w:t>
            </w:r>
          </w:p>
        </w:tc>
        <w:tc>
          <w:tcPr>
            <w:tcW w:w="810" w:type="dxa"/>
            <w:shd w:val="clear" w:color="auto" w:fill="FFFF00"/>
          </w:tcPr>
          <w:p w14:paraId="729517DC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FF00"/>
          </w:tcPr>
          <w:p w14:paraId="5CC155F8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46" w:type="dxa"/>
            <w:shd w:val="clear" w:color="auto" w:fill="00FFFF"/>
          </w:tcPr>
          <w:p w14:paraId="029412F9" w14:textId="77777777" w:rsidR="00594905" w:rsidRPr="00765F5F" w:rsidRDefault="00594905" w:rsidP="00594905">
            <w:pPr>
              <w:spacing w:after="0" w:line="240" w:lineRule="auto"/>
              <w:ind w:firstLine="10"/>
              <w:rPr>
                <w:rFonts w:asciiTheme="minorHAnsi" w:hAnsiTheme="minorHAnsi" w:cstheme="minorHAnsi"/>
                <w:bCs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Theme="minorHAnsi" w:hAnsiTheme="minorHAnsi" w:cstheme="minorHAnsi"/>
                <w:bCs/>
                <w:sz w:val="16"/>
                <w:szCs w:val="16"/>
                <w:lang w:val="fr-FR"/>
              </w:rPr>
              <w:t>Limba</w:t>
            </w:r>
            <w:proofErr w:type="spellEnd"/>
          </w:p>
          <w:p w14:paraId="05A88F96" w14:textId="77777777" w:rsidR="00594905" w:rsidRPr="00765F5F" w:rsidRDefault="00594905" w:rsidP="00594905">
            <w:pPr>
              <w:spacing w:after="0" w:line="240" w:lineRule="auto"/>
              <w:ind w:firstLine="10"/>
              <w:rPr>
                <w:rFonts w:asciiTheme="minorHAnsi" w:hAnsiTheme="minorHAnsi" w:cstheme="minorHAnsi"/>
                <w:bCs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Theme="minorHAnsi" w:hAnsiTheme="minorHAnsi" w:cstheme="minorHAnsi"/>
                <w:bCs/>
                <w:sz w:val="16"/>
                <w:szCs w:val="16"/>
                <w:lang w:val="fr-FR"/>
              </w:rPr>
              <w:t>engleză</w:t>
            </w:r>
            <w:proofErr w:type="spellEnd"/>
            <w:r w:rsidRPr="00765F5F">
              <w:rPr>
                <w:rFonts w:asciiTheme="minorHAnsi" w:hAnsiTheme="minorHAnsi" w:cstheme="minorHAnsi"/>
                <w:bCs/>
                <w:sz w:val="16"/>
                <w:szCs w:val="16"/>
                <w:lang w:val="fr-FR"/>
              </w:rPr>
              <w:t>,</w:t>
            </w:r>
          </w:p>
          <w:p w14:paraId="000BFF76" w14:textId="2E9918A8" w:rsidR="007D7B56" w:rsidRPr="00765F5F" w:rsidRDefault="00594905" w:rsidP="00594905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bCs/>
                <w:sz w:val="16"/>
                <w:szCs w:val="16"/>
                <w:lang w:val="fr-FR"/>
              </w:rPr>
              <w:t>Pavel E. – online</w:t>
            </w:r>
          </w:p>
        </w:tc>
        <w:tc>
          <w:tcPr>
            <w:tcW w:w="993" w:type="dxa"/>
            <w:shd w:val="clear" w:color="auto" w:fill="00FFFF"/>
          </w:tcPr>
          <w:p w14:paraId="675408B6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50" w:type="dxa"/>
            <w:shd w:val="clear" w:color="auto" w:fill="00FFFF"/>
          </w:tcPr>
          <w:p w14:paraId="1DDF2CD3" w14:textId="77777777" w:rsidR="007D7B56" w:rsidRPr="00765F5F" w:rsidRDefault="007D7B56" w:rsidP="007D7B56">
            <w:pPr>
              <w:spacing w:after="0" w:line="240" w:lineRule="auto"/>
              <w:ind w:firstLine="17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92" w:type="dxa"/>
            <w:shd w:val="clear" w:color="auto" w:fill="00FF00"/>
          </w:tcPr>
          <w:p w14:paraId="15C761B0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51" w:type="dxa"/>
            <w:shd w:val="clear" w:color="auto" w:fill="00FF00"/>
          </w:tcPr>
          <w:p w14:paraId="1CFB57E9" w14:textId="77777777" w:rsidR="007D7B56" w:rsidRPr="00765F5F" w:rsidRDefault="007D7B56" w:rsidP="007D7B56">
            <w:pPr>
              <w:spacing w:after="0" w:line="240" w:lineRule="auto"/>
              <w:ind w:firstLine="17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7168373F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</w:tr>
      <w:tr w:rsidR="007D7B56" w:rsidRPr="00765F5F" w14:paraId="322CF6ED" w14:textId="77777777" w:rsidTr="00806E30">
        <w:trPr>
          <w:trHeight w:val="146"/>
        </w:trPr>
        <w:tc>
          <w:tcPr>
            <w:tcW w:w="535" w:type="dxa"/>
            <w:vMerge/>
          </w:tcPr>
          <w:p w14:paraId="4715F206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653" w:type="dxa"/>
          </w:tcPr>
          <w:p w14:paraId="2FF29C02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</w:rPr>
              <w:t>12.00- 13.40</w:t>
            </w:r>
          </w:p>
          <w:p w14:paraId="0957CBAD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967" w:type="dxa"/>
            <w:shd w:val="clear" w:color="auto" w:fill="FFCCFF"/>
          </w:tcPr>
          <w:p w14:paraId="082D6240" w14:textId="77777777" w:rsidR="007D7B56" w:rsidRPr="00765F5F" w:rsidRDefault="007D7B56" w:rsidP="007D7B56">
            <w:pPr>
              <w:spacing w:after="0" w:line="240" w:lineRule="auto"/>
              <w:ind w:hanging="109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CCFF"/>
          </w:tcPr>
          <w:p w14:paraId="501EDFC8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1022" w:type="dxa"/>
            <w:shd w:val="clear" w:color="auto" w:fill="FFCCFF"/>
          </w:tcPr>
          <w:p w14:paraId="4B7BCDC7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58" w:type="dxa"/>
            <w:shd w:val="clear" w:color="auto" w:fill="FBD4B4" w:themeFill="accent6" w:themeFillTint="66"/>
          </w:tcPr>
          <w:p w14:paraId="67922821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6D1A55D9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265C5A33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FF00"/>
          </w:tcPr>
          <w:p w14:paraId="70C48E34" w14:textId="77777777" w:rsidR="007D7B56" w:rsidRPr="00765F5F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Gr.3 - Matematica aplicata in economie</w:t>
            </w:r>
          </w:p>
          <w:p w14:paraId="3FFD0D73" w14:textId="07D5983A" w:rsidR="007D7B56" w:rsidRPr="00765F5F" w:rsidRDefault="007D7B56" w:rsidP="007D7B56">
            <w:pPr>
              <w:spacing w:after="0" w:line="240" w:lineRule="auto"/>
              <w:ind w:left="-144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Popescu O., CP2</w:t>
            </w:r>
          </w:p>
        </w:tc>
        <w:tc>
          <w:tcPr>
            <w:tcW w:w="810" w:type="dxa"/>
            <w:shd w:val="clear" w:color="auto" w:fill="FFFF00"/>
          </w:tcPr>
          <w:p w14:paraId="69F9D415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FF00"/>
          </w:tcPr>
          <w:p w14:paraId="304A2BA1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846" w:type="dxa"/>
            <w:shd w:val="clear" w:color="auto" w:fill="00FFFF"/>
          </w:tcPr>
          <w:p w14:paraId="28789EF3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93" w:type="dxa"/>
            <w:shd w:val="clear" w:color="auto" w:fill="00FFFF"/>
          </w:tcPr>
          <w:p w14:paraId="3676937D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850" w:type="dxa"/>
            <w:shd w:val="clear" w:color="auto" w:fill="00FFFF"/>
          </w:tcPr>
          <w:p w14:paraId="7E04F9A0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92" w:type="dxa"/>
            <w:shd w:val="clear" w:color="auto" w:fill="00FF00"/>
          </w:tcPr>
          <w:p w14:paraId="1FE95973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51" w:type="dxa"/>
            <w:shd w:val="clear" w:color="auto" w:fill="00FF00"/>
          </w:tcPr>
          <w:p w14:paraId="56196106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26AC11A0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</w:tr>
      <w:tr w:rsidR="007D7B56" w:rsidRPr="00765F5F" w14:paraId="7E005B7D" w14:textId="77777777" w:rsidTr="00806E30">
        <w:trPr>
          <w:trHeight w:val="146"/>
        </w:trPr>
        <w:tc>
          <w:tcPr>
            <w:tcW w:w="535" w:type="dxa"/>
            <w:vMerge/>
          </w:tcPr>
          <w:p w14:paraId="0209A6BC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653" w:type="dxa"/>
          </w:tcPr>
          <w:p w14:paraId="474E3C75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it-IT"/>
              </w:rPr>
            </w:pPr>
          </w:p>
          <w:p w14:paraId="1F723D42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</w:rPr>
              <w:t>14- 15.40</w:t>
            </w:r>
          </w:p>
        </w:tc>
        <w:tc>
          <w:tcPr>
            <w:tcW w:w="967" w:type="dxa"/>
            <w:shd w:val="clear" w:color="auto" w:fill="FFCCFF"/>
          </w:tcPr>
          <w:p w14:paraId="7CA4D4E8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FCCFF"/>
          </w:tcPr>
          <w:p w14:paraId="5A88B081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1022" w:type="dxa"/>
            <w:shd w:val="clear" w:color="auto" w:fill="FFCCFF"/>
          </w:tcPr>
          <w:p w14:paraId="48E8382D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58" w:type="dxa"/>
            <w:shd w:val="clear" w:color="auto" w:fill="FBD4B4" w:themeFill="accent6" w:themeFillTint="66"/>
          </w:tcPr>
          <w:p w14:paraId="0FC00518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54902F07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3A68FA0F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FF00"/>
          </w:tcPr>
          <w:p w14:paraId="684DD51B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810" w:type="dxa"/>
            <w:shd w:val="clear" w:color="auto" w:fill="FFFF00"/>
          </w:tcPr>
          <w:p w14:paraId="0CF56DD7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FF00"/>
          </w:tcPr>
          <w:p w14:paraId="3E837C57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846" w:type="dxa"/>
            <w:shd w:val="clear" w:color="auto" w:fill="00FFFF"/>
          </w:tcPr>
          <w:p w14:paraId="5545E807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</w:rPr>
            </w:pPr>
          </w:p>
        </w:tc>
        <w:tc>
          <w:tcPr>
            <w:tcW w:w="993" w:type="dxa"/>
            <w:shd w:val="clear" w:color="auto" w:fill="00FFFF"/>
          </w:tcPr>
          <w:p w14:paraId="75E326E3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</w:rPr>
            </w:pPr>
          </w:p>
        </w:tc>
        <w:tc>
          <w:tcPr>
            <w:tcW w:w="850" w:type="dxa"/>
            <w:shd w:val="clear" w:color="auto" w:fill="00FFFF"/>
          </w:tcPr>
          <w:p w14:paraId="2657C435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92" w:type="dxa"/>
            <w:shd w:val="clear" w:color="auto" w:fill="00FF00"/>
          </w:tcPr>
          <w:p w14:paraId="100EF4E8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851" w:type="dxa"/>
            <w:shd w:val="clear" w:color="auto" w:fill="00FF00"/>
          </w:tcPr>
          <w:p w14:paraId="28D61EFB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396F4D97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</w:tr>
      <w:tr w:rsidR="007D7B56" w:rsidRPr="00765F5F" w14:paraId="5F507746" w14:textId="77777777" w:rsidTr="00806E30">
        <w:trPr>
          <w:trHeight w:val="691"/>
        </w:trPr>
        <w:tc>
          <w:tcPr>
            <w:tcW w:w="535" w:type="dxa"/>
            <w:vMerge/>
          </w:tcPr>
          <w:p w14:paraId="6EC2CF1B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653" w:type="dxa"/>
          </w:tcPr>
          <w:p w14:paraId="42903306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</w:p>
          <w:p w14:paraId="31023C88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de-DE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  <w:lang w:val="de-DE"/>
              </w:rPr>
              <w:t>16- 17.40</w:t>
            </w:r>
          </w:p>
        </w:tc>
        <w:tc>
          <w:tcPr>
            <w:tcW w:w="967" w:type="dxa"/>
            <w:shd w:val="clear" w:color="auto" w:fill="FFCCFF"/>
          </w:tcPr>
          <w:p w14:paraId="3DD8EE98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  <w:p w14:paraId="4646181B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  <w:p w14:paraId="2554FAE0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FCCFF"/>
          </w:tcPr>
          <w:p w14:paraId="4829278F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1022" w:type="dxa"/>
            <w:shd w:val="clear" w:color="auto" w:fill="FFCCFF"/>
          </w:tcPr>
          <w:p w14:paraId="6DDF7E06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58" w:type="dxa"/>
            <w:shd w:val="clear" w:color="auto" w:fill="FBD4B4" w:themeFill="accent6" w:themeFillTint="66"/>
          </w:tcPr>
          <w:p w14:paraId="31F2ADA8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45FCDB13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106D47F7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FFF00"/>
          </w:tcPr>
          <w:p w14:paraId="4B6E7CF6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</w:rPr>
            </w:pPr>
          </w:p>
        </w:tc>
        <w:tc>
          <w:tcPr>
            <w:tcW w:w="810" w:type="dxa"/>
            <w:shd w:val="clear" w:color="auto" w:fill="FFFF00"/>
          </w:tcPr>
          <w:p w14:paraId="68BCC5FA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FFF00"/>
          </w:tcPr>
          <w:p w14:paraId="2D03F524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</w:rPr>
            </w:pPr>
          </w:p>
        </w:tc>
        <w:tc>
          <w:tcPr>
            <w:tcW w:w="846" w:type="dxa"/>
            <w:shd w:val="clear" w:color="auto" w:fill="00FFFF"/>
          </w:tcPr>
          <w:p w14:paraId="0BE04072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</w:rPr>
            </w:pPr>
          </w:p>
        </w:tc>
        <w:tc>
          <w:tcPr>
            <w:tcW w:w="993" w:type="dxa"/>
            <w:shd w:val="clear" w:color="auto" w:fill="00FFFF"/>
          </w:tcPr>
          <w:p w14:paraId="35150B23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</w:rPr>
            </w:pPr>
          </w:p>
        </w:tc>
        <w:tc>
          <w:tcPr>
            <w:tcW w:w="850" w:type="dxa"/>
            <w:shd w:val="clear" w:color="auto" w:fill="00FFFF"/>
          </w:tcPr>
          <w:p w14:paraId="035920A0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</w:rPr>
            </w:pPr>
          </w:p>
        </w:tc>
        <w:tc>
          <w:tcPr>
            <w:tcW w:w="992" w:type="dxa"/>
            <w:tcBorders>
              <w:bottom w:val="single" w:sz="4" w:space="0" w:color="auto"/>
            </w:tcBorders>
            <w:shd w:val="clear" w:color="auto" w:fill="00FF00"/>
          </w:tcPr>
          <w:p w14:paraId="0D45449D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</w:rPr>
            </w:pPr>
          </w:p>
        </w:tc>
        <w:tc>
          <w:tcPr>
            <w:tcW w:w="851" w:type="dxa"/>
            <w:shd w:val="clear" w:color="auto" w:fill="00FF00"/>
          </w:tcPr>
          <w:p w14:paraId="3565EE23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226D89E9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</w:rPr>
            </w:pPr>
          </w:p>
        </w:tc>
      </w:tr>
      <w:tr w:rsidR="007D7B56" w:rsidRPr="00765F5F" w14:paraId="0F0B26C4" w14:textId="77777777" w:rsidTr="00806E30">
        <w:trPr>
          <w:trHeight w:val="818"/>
        </w:trPr>
        <w:tc>
          <w:tcPr>
            <w:tcW w:w="535" w:type="dxa"/>
            <w:vMerge w:val="restart"/>
            <w:textDirection w:val="btLr"/>
          </w:tcPr>
          <w:p w14:paraId="2CFCAB25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</w:rPr>
            </w:pPr>
            <w:r w:rsidRPr="00765F5F">
              <w:rPr>
                <w:rFonts w:ascii="Times New Roman" w:hAnsi="Times New Roman"/>
                <w:bCs/>
              </w:rPr>
              <w:t xml:space="preserve">  6.12.2025  SÂMBATĂ</w:t>
            </w:r>
          </w:p>
          <w:p w14:paraId="743E87CD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653" w:type="dxa"/>
          </w:tcPr>
          <w:p w14:paraId="1DECA9C1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</w:p>
          <w:p w14:paraId="1B390258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</w:rPr>
              <w:t xml:space="preserve">8 – </w:t>
            </w:r>
          </w:p>
          <w:p w14:paraId="751BAA67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</w:rPr>
              <w:t>9,40</w:t>
            </w:r>
          </w:p>
          <w:p w14:paraId="416539B6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967" w:type="dxa"/>
            <w:shd w:val="clear" w:color="auto" w:fill="FFCCFF"/>
          </w:tcPr>
          <w:p w14:paraId="6363E48A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de-DE"/>
              </w:rPr>
            </w:pPr>
          </w:p>
        </w:tc>
        <w:tc>
          <w:tcPr>
            <w:tcW w:w="900" w:type="dxa"/>
            <w:shd w:val="clear" w:color="auto" w:fill="FFCCFF"/>
          </w:tcPr>
          <w:p w14:paraId="0A4371C8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trike/>
                <w:sz w:val="16"/>
                <w:szCs w:val="16"/>
              </w:rPr>
            </w:pPr>
          </w:p>
        </w:tc>
        <w:tc>
          <w:tcPr>
            <w:tcW w:w="1022" w:type="dxa"/>
            <w:shd w:val="clear" w:color="auto" w:fill="FFCCFF"/>
          </w:tcPr>
          <w:p w14:paraId="5870AB7E" w14:textId="77777777" w:rsidR="007D7B56" w:rsidRPr="00765F5F" w:rsidRDefault="007D7B56" w:rsidP="007D7B56">
            <w:pPr>
              <w:spacing w:after="0" w:line="240" w:lineRule="auto"/>
              <w:ind w:left="-41" w:right="-85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58" w:type="dxa"/>
            <w:shd w:val="clear" w:color="auto" w:fill="FBD4B4" w:themeFill="accent6" w:themeFillTint="66"/>
          </w:tcPr>
          <w:p w14:paraId="756FF68F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6352BA77" w14:textId="4730EA69" w:rsidR="007D7B56" w:rsidRPr="00765F5F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 w:cstheme="minorHAnsi"/>
                <w:bCs/>
                <w:sz w:val="16"/>
                <w:szCs w:val="16"/>
                <w:lang w:val="it-IT"/>
              </w:rPr>
              <w:t>Educatie Fizica si Sport- Simion g- Sala de sport online</w:t>
            </w:r>
          </w:p>
        </w:tc>
        <w:tc>
          <w:tcPr>
            <w:tcW w:w="900" w:type="dxa"/>
            <w:shd w:val="clear" w:color="auto" w:fill="FBD4B4" w:themeFill="accent6" w:themeFillTint="66"/>
          </w:tcPr>
          <w:p w14:paraId="77C8646F" w14:textId="12D59CA2" w:rsidR="007D7B56" w:rsidRPr="00765F5F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Contabilitate  publica – Păzitor, T., CP3</w:t>
            </w:r>
          </w:p>
        </w:tc>
        <w:tc>
          <w:tcPr>
            <w:tcW w:w="900" w:type="dxa"/>
            <w:shd w:val="clear" w:color="auto" w:fill="FFFF00"/>
          </w:tcPr>
          <w:p w14:paraId="6827F446" w14:textId="77777777" w:rsidR="007D7B56" w:rsidRPr="00765F5F" w:rsidRDefault="007D7B56" w:rsidP="007D7B56">
            <w:pPr>
              <w:spacing w:after="0"/>
              <w:ind w:left="-96" w:right="-103"/>
              <w:jc w:val="center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Gr.1/2/3</w:t>
            </w:r>
          </w:p>
          <w:p w14:paraId="6E90DBDD" w14:textId="30B9EF8E" w:rsidR="007D7B56" w:rsidRPr="00765F5F" w:rsidRDefault="007D7B56" w:rsidP="007D7B56">
            <w:pPr>
              <w:spacing w:after="0"/>
              <w:ind w:left="-96" w:right="-103"/>
              <w:jc w:val="center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Limba</w:t>
            </w:r>
            <w:proofErr w:type="spellEnd"/>
          </w:p>
          <w:p w14:paraId="464F98CF" w14:textId="77777777" w:rsidR="007D7B56" w:rsidRPr="00765F5F" w:rsidRDefault="007D7B56" w:rsidP="007D7B56">
            <w:pPr>
              <w:spacing w:after="0"/>
              <w:ind w:left="-96" w:right="-103"/>
              <w:jc w:val="center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franceză</w:t>
            </w:r>
            <w:proofErr w:type="spellEnd"/>
            <w:r w:rsidRPr="00765F5F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,</w:t>
            </w:r>
          </w:p>
          <w:p w14:paraId="5DC1E42B" w14:textId="689E03F3" w:rsidR="007D7B56" w:rsidRPr="00765F5F" w:rsidRDefault="007D7B56" w:rsidP="007D7B56">
            <w:pPr>
              <w:spacing w:after="0"/>
              <w:ind w:left="-96" w:right="-103"/>
              <w:jc w:val="center"/>
              <w:rPr>
                <w:rFonts w:asciiTheme="minorHAnsi" w:hAnsiTheme="minorHAnsi"/>
                <w:bCs/>
                <w:sz w:val="16"/>
                <w:szCs w:val="16"/>
                <w:lang w:val="es-PE"/>
              </w:rPr>
            </w:pPr>
            <w:proofErr w:type="spellStart"/>
            <w:r w:rsidRPr="00765F5F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Cernea</w:t>
            </w:r>
            <w:proofErr w:type="spellEnd"/>
            <w:r w:rsidRPr="00765F5F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 xml:space="preserve"> N., online</w:t>
            </w:r>
          </w:p>
        </w:tc>
        <w:tc>
          <w:tcPr>
            <w:tcW w:w="810" w:type="dxa"/>
            <w:shd w:val="clear" w:color="auto" w:fill="FFFF00"/>
          </w:tcPr>
          <w:p w14:paraId="725B2A8C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FF00"/>
          </w:tcPr>
          <w:p w14:paraId="2E7C3066" w14:textId="08D564C0" w:rsidR="007D7B56" w:rsidRPr="00765F5F" w:rsidRDefault="007D7B56" w:rsidP="007D7B56">
            <w:pPr>
              <w:spacing w:after="0"/>
              <w:ind w:left="-108" w:right="-108"/>
              <w:jc w:val="center"/>
              <w:rPr>
                <w:rFonts w:ascii="Times New Roman" w:hAnsi="Times New Roman"/>
                <w:color w:val="FF0000"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Gr.1 – MRU,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Foris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T., BP2</w:t>
            </w:r>
          </w:p>
        </w:tc>
        <w:tc>
          <w:tcPr>
            <w:tcW w:w="846" w:type="dxa"/>
            <w:shd w:val="clear" w:color="auto" w:fill="00FFFF"/>
          </w:tcPr>
          <w:p w14:paraId="6D59967D" w14:textId="77777777" w:rsidR="007D7B56" w:rsidRPr="00765F5F" w:rsidRDefault="007D7B56" w:rsidP="007D7B56">
            <w:pPr>
              <w:rPr>
                <w:rFonts w:cs="Calibri"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93" w:type="dxa"/>
            <w:shd w:val="clear" w:color="auto" w:fill="00FFFF"/>
          </w:tcPr>
          <w:p w14:paraId="20EF26A8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850" w:type="dxa"/>
            <w:shd w:val="clear" w:color="auto" w:fill="00FFFF"/>
          </w:tcPr>
          <w:p w14:paraId="11AACE94" w14:textId="77777777" w:rsidR="007D7B56" w:rsidRPr="00765F5F" w:rsidRDefault="007D7B56" w:rsidP="007D7B56">
            <w:pPr>
              <w:rPr>
                <w:rFonts w:cs="Calibri"/>
                <w:sz w:val="16"/>
                <w:szCs w:val="16"/>
                <w:lang w:val="fr-FR"/>
              </w:rPr>
            </w:pPr>
          </w:p>
        </w:tc>
        <w:tc>
          <w:tcPr>
            <w:tcW w:w="992" w:type="dxa"/>
            <w:shd w:val="clear" w:color="auto" w:fill="00FF00"/>
          </w:tcPr>
          <w:p w14:paraId="60C3CB8C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851" w:type="dxa"/>
            <w:shd w:val="clear" w:color="auto" w:fill="00FF00"/>
          </w:tcPr>
          <w:p w14:paraId="52649426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77944AEC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</w:tr>
      <w:tr w:rsidR="007D7B56" w:rsidRPr="00765F5F" w14:paraId="6853E83C" w14:textId="77777777" w:rsidTr="00806E30">
        <w:trPr>
          <w:trHeight w:val="146"/>
        </w:trPr>
        <w:tc>
          <w:tcPr>
            <w:tcW w:w="535" w:type="dxa"/>
            <w:vMerge/>
          </w:tcPr>
          <w:p w14:paraId="39DAD763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fr-FR"/>
              </w:rPr>
            </w:pPr>
          </w:p>
        </w:tc>
        <w:tc>
          <w:tcPr>
            <w:tcW w:w="653" w:type="dxa"/>
          </w:tcPr>
          <w:p w14:paraId="1B85D4EC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  <w:lang w:val="fr-FR"/>
              </w:rPr>
              <w:t xml:space="preserve">10- </w:t>
            </w:r>
          </w:p>
          <w:p w14:paraId="7846210C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  <w:lang w:val="fr-FR"/>
              </w:rPr>
              <w:t>11.40</w:t>
            </w:r>
          </w:p>
        </w:tc>
        <w:tc>
          <w:tcPr>
            <w:tcW w:w="967" w:type="dxa"/>
            <w:shd w:val="clear" w:color="auto" w:fill="FFCCFF"/>
          </w:tcPr>
          <w:p w14:paraId="50142709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="Times New Roman" w:hAnsi="Times New Roman"/>
                <w:bCs/>
                <w:sz w:val="16"/>
                <w:szCs w:val="16"/>
                <w:lang w:val="fr-FR"/>
              </w:rPr>
              <w:t>Limba</w:t>
            </w:r>
            <w:proofErr w:type="spellEnd"/>
          </w:p>
          <w:p w14:paraId="302A593D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="Times New Roman" w:hAnsi="Times New Roman"/>
                <w:bCs/>
                <w:sz w:val="16"/>
                <w:szCs w:val="16"/>
                <w:lang w:val="fr-FR"/>
              </w:rPr>
              <w:t>franceză</w:t>
            </w:r>
            <w:proofErr w:type="spellEnd"/>
            <w:r w:rsidRPr="00765F5F">
              <w:rPr>
                <w:rFonts w:ascii="Times New Roman" w:hAnsi="Times New Roman"/>
                <w:bCs/>
                <w:sz w:val="16"/>
                <w:szCs w:val="16"/>
                <w:lang w:val="fr-FR"/>
              </w:rPr>
              <w:t>,</w:t>
            </w:r>
          </w:p>
          <w:p w14:paraId="564717FB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="Times New Roman" w:hAnsi="Times New Roman"/>
                <w:bCs/>
                <w:sz w:val="16"/>
                <w:szCs w:val="16"/>
                <w:lang w:val="fr-FR"/>
              </w:rPr>
              <w:t>Cernea</w:t>
            </w:r>
            <w:proofErr w:type="spellEnd"/>
            <w:r w:rsidRPr="00765F5F">
              <w:rPr>
                <w:rFonts w:ascii="Times New Roman" w:hAnsi="Times New Roman"/>
                <w:bCs/>
                <w:sz w:val="16"/>
                <w:szCs w:val="16"/>
                <w:lang w:val="fr-FR"/>
              </w:rPr>
              <w:t xml:space="preserve"> N.</w:t>
            </w:r>
          </w:p>
          <w:p w14:paraId="356EB5DB" w14:textId="1AC72C9E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  <w:r w:rsidRPr="00765F5F">
              <w:rPr>
                <w:rFonts w:ascii="Times New Roman" w:hAnsi="Times New Roman"/>
                <w:bCs/>
                <w:sz w:val="16"/>
                <w:szCs w:val="16"/>
                <w:lang w:val="fr-FR"/>
              </w:rPr>
              <w:t>online</w:t>
            </w:r>
          </w:p>
        </w:tc>
        <w:tc>
          <w:tcPr>
            <w:tcW w:w="900" w:type="dxa"/>
            <w:shd w:val="clear" w:color="auto" w:fill="FFCCFF"/>
          </w:tcPr>
          <w:p w14:paraId="73436CFF" w14:textId="30D2D912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trike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1022" w:type="dxa"/>
            <w:shd w:val="clear" w:color="auto" w:fill="FFCCFF"/>
          </w:tcPr>
          <w:p w14:paraId="7CB955B0" w14:textId="77777777" w:rsidR="007D7B56" w:rsidRPr="00765F5F" w:rsidRDefault="007D7B56" w:rsidP="007D7B56">
            <w:pPr>
              <w:spacing w:after="0" w:line="240" w:lineRule="auto"/>
              <w:ind w:left="-41" w:right="-85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58" w:type="dxa"/>
            <w:shd w:val="clear" w:color="auto" w:fill="FBD4B4" w:themeFill="accent6" w:themeFillTint="66"/>
          </w:tcPr>
          <w:p w14:paraId="6D19463C" w14:textId="61C46AAF" w:rsidR="007D7B56" w:rsidRPr="00765F5F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 w:cstheme="minorHAnsi"/>
                <w:bCs/>
                <w:sz w:val="16"/>
                <w:szCs w:val="16"/>
                <w:lang w:val="it-IT"/>
              </w:rPr>
              <w:t>Educatie Fizica si Sport- Simion g- Sala de sport online</w:t>
            </w:r>
          </w:p>
        </w:tc>
        <w:tc>
          <w:tcPr>
            <w:tcW w:w="900" w:type="dxa"/>
            <w:shd w:val="clear" w:color="auto" w:fill="FBD4B4" w:themeFill="accent6" w:themeFillTint="66"/>
          </w:tcPr>
          <w:p w14:paraId="7DA84B07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3C5346A7" w14:textId="599B52C0" w:rsidR="007D7B56" w:rsidRPr="00765F5F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Contabilitate  publica – Păzitor, T., CP3</w:t>
            </w:r>
          </w:p>
        </w:tc>
        <w:tc>
          <w:tcPr>
            <w:tcW w:w="900" w:type="dxa"/>
            <w:shd w:val="clear" w:color="auto" w:fill="FFFF00"/>
          </w:tcPr>
          <w:p w14:paraId="61CA38ED" w14:textId="77777777" w:rsidR="007D7B56" w:rsidRPr="00765F5F" w:rsidRDefault="007D7B56" w:rsidP="007D7B56">
            <w:pPr>
              <w:spacing w:after="0"/>
              <w:ind w:left="-96" w:right="-103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es-PE"/>
              </w:rPr>
            </w:pPr>
          </w:p>
        </w:tc>
        <w:tc>
          <w:tcPr>
            <w:tcW w:w="810" w:type="dxa"/>
            <w:shd w:val="clear" w:color="auto" w:fill="FFFF00"/>
          </w:tcPr>
          <w:p w14:paraId="25F6C825" w14:textId="240AF943" w:rsidR="007D7B56" w:rsidRPr="00765F5F" w:rsidRDefault="007D7B56" w:rsidP="007D7B56">
            <w:pPr>
              <w:spacing w:after="0" w:line="240" w:lineRule="auto"/>
              <w:ind w:left="-51" w:right="-63"/>
              <w:jc w:val="center"/>
              <w:rPr>
                <w:rFonts w:asciiTheme="minorHAnsi" w:hAnsiTheme="minorHAnsi"/>
                <w:bCs/>
                <w:sz w:val="16"/>
                <w:szCs w:val="16"/>
                <w:lang w:val="es-PE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Gr.1 - Mn micilor afaceri, Dragomir C., CE1</w:t>
            </w:r>
          </w:p>
        </w:tc>
        <w:tc>
          <w:tcPr>
            <w:tcW w:w="900" w:type="dxa"/>
            <w:shd w:val="clear" w:color="auto" w:fill="FFFF00"/>
          </w:tcPr>
          <w:p w14:paraId="7D86DED5" w14:textId="77777777" w:rsidR="007D7B56" w:rsidRPr="00765F5F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Gr.1 –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Mn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investitiilor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, Constantin S., BP3 </w:t>
            </w:r>
          </w:p>
          <w:p w14:paraId="3A1F7D5A" w14:textId="77777777" w:rsidR="007D7B56" w:rsidRPr="00765F5F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  <w:p w14:paraId="07690A70" w14:textId="6518B5CB" w:rsidR="007D7B56" w:rsidRPr="00765F5F" w:rsidRDefault="007D7B56" w:rsidP="007D7B56">
            <w:pPr>
              <w:spacing w:after="0"/>
              <w:ind w:left="-108" w:right="-108"/>
              <w:jc w:val="center"/>
              <w:rPr>
                <w:rFonts w:ascii="Times New Roman" w:hAnsi="Times New Roman"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Gr.2 – MRU,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Foris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T., BP2</w:t>
            </w:r>
          </w:p>
        </w:tc>
        <w:tc>
          <w:tcPr>
            <w:tcW w:w="846" w:type="dxa"/>
            <w:shd w:val="clear" w:color="auto" w:fill="00FFFF"/>
          </w:tcPr>
          <w:p w14:paraId="63C219BE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es-PE"/>
              </w:rPr>
            </w:pPr>
          </w:p>
        </w:tc>
        <w:tc>
          <w:tcPr>
            <w:tcW w:w="993" w:type="dxa"/>
            <w:shd w:val="clear" w:color="auto" w:fill="00FFFF"/>
          </w:tcPr>
          <w:p w14:paraId="2B7FBF39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  <w:t>Limba</w:t>
            </w:r>
            <w:proofErr w:type="spellEnd"/>
          </w:p>
          <w:p w14:paraId="5ED7C6F2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  <w:t>engleză</w:t>
            </w:r>
            <w:proofErr w:type="spellEnd"/>
            <w:r w:rsidRPr="00765F5F"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  <w:t>,</w:t>
            </w:r>
          </w:p>
          <w:p w14:paraId="16F81892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  <w:r w:rsidRPr="00765F5F"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  <w:t>Pavel E.</w:t>
            </w:r>
          </w:p>
          <w:p w14:paraId="28626A90" w14:textId="46D346AC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es-PE"/>
              </w:rPr>
            </w:pPr>
            <w:r w:rsidRPr="00765F5F"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  <w:t>BP5</w:t>
            </w:r>
          </w:p>
        </w:tc>
        <w:tc>
          <w:tcPr>
            <w:tcW w:w="850" w:type="dxa"/>
            <w:shd w:val="clear" w:color="auto" w:fill="00FFFF"/>
          </w:tcPr>
          <w:p w14:paraId="629ED64D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92" w:type="dxa"/>
            <w:shd w:val="clear" w:color="auto" w:fill="00FF00"/>
          </w:tcPr>
          <w:p w14:paraId="02902676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851" w:type="dxa"/>
            <w:shd w:val="clear" w:color="auto" w:fill="00FF00"/>
          </w:tcPr>
          <w:p w14:paraId="6F203237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41334E69" w14:textId="184F6FB3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</w:tr>
      <w:tr w:rsidR="007D7B56" w:rsidRPr="00765F5F" w14:paraId="284A34BA" w14:textId="77777777" w:rsidTr="00806E30">
        <w:trPr>
          <w:trHeight w:val="146"/>
        </w:trPr>
        <w:tc>
          <w:tcPr>
            <w:tcW w:w="535" w:type="dxa"/>
            <w:vMerge/>
          </w:tcPr>
          <w:p w14:paraId="76013AAF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fr-FR"/>
              </w:rPr>
            </w:pPr>
          </w:p>
        </w:tc>
        <w:tc>
          <w:tcPr>
            <w:tcW w:w="653" w:type="dxa"/>
          </w:tcPr>
          <w:p w14:paraId="28353334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  <w:lang w:val="fr-FR"/>
              </w:rPr>
              <w:t>12.00- 13.40</w:t>
            </w:r>
          </w:p>
          <w:p w14:paraId="1BFA0D76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</w:p>
        </w:tc>
        <w:tc>
          <w:tcPr>
            <w:tcW w:w="967" w:type="dxa"/>
            <w:shd w:val="clear" w:color="auto" w:fill="FFCCFF"/>
          </w:tcPr>
          <w:p w14:paraId="62E32ADA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CCFF"/>
          </w:tcPr>
          <w:p w14:paraId="4BF970F3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  <w:t>Limba</w:t>
            </w:r>
            <w:proofErr w:type="spellEnd"/>
          </w:p>
          <w:p w14:paraId="3B6EF9E3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  <w:t>engleză</w:t>
            </w:r>
            <w:proofErr w:type="spellEnd"/>
            <w:r w:rsidRPr="00765F5F"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  <w:t>,</w:t>
            </w:r>
          </w:p>
          <w:p w14:paraId="2B755614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  <w:r w:rsidRPr="00765F5F"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  <w:t>Pavel E.</w:t>
            </w:r>
          </w:p>
          <w:p w14:paraId="3FEFD5DF" w14:textId="4F740439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</w:rPr>
            </w:pPr>
            <w:r w:rsidRPr="00765F5F"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  <w:t>BP5</w:t>
            </w:r>
          </w:p>
        </w:tc>
        <w:tc>
          <w:tcPr>
            <w:tcW w:w="1022" w:type="dxa"/>
            <w:shd w:val="clear" w:color="auto" w:fill="FFCCFF"/>
          </w:tcPr>
          <w:p w14:paraId="4E1D7045" w14:textId="1361857A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  <w:r w:rsidRPr="00765F5F">
              <w:rPr>
                <w:rFonts w:ascii="Times New Roman" w:hAnsi="Times New Roman"/>
                <w:bCs/>
                <w:sz w:val="16"/>
                <w:szCs w:val="16"/>
                <w:lang w:val="it-IT"/>
              </w:rPr>
              <w:t>Corespondență comercială în limba străina 2 (lb. franceza), Cernea N.,</w:t>
            </w:r>
          </w:p>
          <w:p w14:paraId="6EEC9C55" w14:textId="441DD778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  <w:r w:rsidRPr="00765F5F">
              <w:rPr>
                <w:rFonts w:ascii="Times New Roman" w:hAnsi="Times New Roman"/>
                <w:bCs/>
                <w:sz w:val="16"/>
                <w:szCs w:val="16"/>
                <w:lang w:val="it-IT"/>
              </w:rPr>
              <w:t>online</w:t>
            </w:r>
          </w:p>
        </w:tc>
        <w:tc>
          <w:tcPr>
            <w:tcW w:w="958" w:type="dxa"/>
            <w:shd w:val="clear" w:color="auto" w:fill="FBD4B4" w:themeFill="accent6" w:themeFillTint="66"/>
          </w:tcPr>
          <w:p w14:paraId="06365E4C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6ECC2EFF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2A33DEFB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FF00"/>
          </w:tcPr>
          <w:p w14:paraId="22FDFDDB" w14:textId="77777777" w:rsidR="007D7B56" w:rsidRPr="00765F5F" w:rsidRDefault="007D7B56" w:rsidP="007D7B56">
            <w:pPr>
              <w:spacing w:after="0"/>
              <w:ind w:left="-96" w:right="-103"/>
              <w:jc w:val="center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810" w:type="dxa"/>
            <w:shd w:val="clear" w:color="auto" w:fill="FFFF00"/>
          </w:tcPr>
          <w:p w14:paraId="050076A8" w14:textId="309587CE" w:rsidR="007D7B56" w:rsidRPr="00765F5F" w:rsidRDefault="007D7B56" w:rsidP="007D7B56">
            <w:pPr>
              <w:spacing w:after="0" w:line="240" w:lineRule="auto"/>
              <w:ind w:left="-51" w:right="-63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Gr.2 - Mn micilor afaceri, Dragomir C., CE1</w:t>
            </w:r>
          </w:p>
        </w:tc>
        <w:tc>
          <w:tcPr>
            <w:tcW w:w="900" w:type="dxa"/>
            <w:shd w:val="clear" w:color="auto" w:fill="FFFF00"/>
          </w:tcPr>
          <w:p w14:paraId="00030D42" w14:textId="77777777" w:rsidR="007D7B56" w:rsidRPr="00765F5F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Gr.2 –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Mn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investitiilor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, Constantin S., BP3</w:t>
            </w:r>
          </w:p>
          <w:p w14:paraId="10204EA8" w14:textId="77777777" w:rsidR="007D7B56" w:rsidRPr="00765F5F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  <w:p w14:paraId="7DD4B211" w14:textId="427646EB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Gr.3 – MRU,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Foris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T., BP2</w:t>
            </w:r>
          </w:p>
        </w:tc>
        <w:tc>
          <w:tcPr>
            <w:tcW w:w="846" w:type="dxa"/>
            <w:shd w:val="clear" w:color="auto" w:fill="00FFFF"/>
          </w:tcPr>
          <w:p w14:paraId="63C0285D" w14:textId="77777777" w:rsidR="007D7B56" w:rsidRPr="00765F5F" w:rsidRDefault="007D7B56" w:rsidP="007D7B56">
            <w:pPr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93" w:type="dxa"/>
            <w:shd w:val="clear" w:color="auto" w:fill="00FFFF"/>
          </w:tcPr>
          <w:p w14:paraId="5DD97118" w14:textId="3C110E26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850" w:type="dxa"/>
            <w:shd w:val="clear" w:color="auto" w:fill="00FFFF"/>
          </w:tcPr>
          <w:p w14:paraId="79D4827A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992" w:type="dxa"/>
            <w:shd w:val="clear" w:color="auto" w:fill="00FF00"/>
          </w:tcPr>
          <w:p w14:paraId="689E7D93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851" w:type="dxa"/>
            <w:shd w:val="clear" w:color="auto" w:fill="00FF00"/>
          </w:tcPr>
          <w:p w14:paraId="234468F7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127B892D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</w:tr>
      <w:tr w:rsidR="007D7B56" w:rsidRPr="00765F5F" w14:paraId="3E835941" w14:textId="77777777" w:rsidTr="00806E30">
        <w:trPr>
          <w:trHeight w:val="146"/>
        </w:trPr>
        <w:tc>
          <w:tcPr>
            <w:tcW w:w="535" w:type="dxa"/>
            <w:vMerge/>
          </w:tcPr>
          <w:p w14:paraId="41D591F2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fr-FR"/>
              </w:rPr>
            </w:pPr>
          </w:p>
        </w:tc>
        <w:tc>
          <w:tcPr>
            <w:tcW w:w="653" w:type="dxa"/>
          </w:tcPr>
          <w:p w14:paraId="394CCA9B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</w:p>
          <w:p w14:paraId="5205600B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  <w:lang w:val="fr-FR"/>
              </w:rPr>
              <w:t>14- 15.40</w:t>
            </w:r>
          </w:p>
        </w:tc>
        <w:tc>
          <w:tcPr>
            <w:tcW w:w="967" w:type="dxa"/>
            <w:shd w:val="clear" w:color="auto" w:fill="FFCCFF"/>
          </w:tcPr>
          <w:p w14:paraId="334267A1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  <w:p w14:paraId="158E58F8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  <w:p w14:paraId="6E5691FE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  <w:p w14:paraId="0A2BA953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CCFF"/>
          </w:tcPr>
          <w:p w14:paraId="480B85EE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1022" w:type="dxa"/>
            <w:shd w:val="clear" w:color="auto" w:fill="FFCCFF"/>
          </w:tcPr>
          <w:p w14:paraId="7D1DDED0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58" w:type="dxa"/>
            <w:shd w:val="clear" w:color="auto" w:fill="FBD4B4" w:themeFill="accent6" w:themeFillTint="66"/>
          </w:tcPr>
          <w:p w14:paraId="7DF9CC37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731C6784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23BC37CE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FF00"/>
          </w:tcPr>
          <w:p w14:paraId="06B58F43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810" w:type="dxa"/>
            <w:shd w:val="clear" w:color="auto" w:fill="FFFF00"/>
          </w:tcPr>
          <w:p w14:paraId="7E45C45E" w14:textId="711DCE72" w:rsidR="007D7B56" w:rsidRPr="00765F5F" w:rsidRDefault="007D7B56" w:rsidP="007D7B56">
            <w:pPr>
              <w:spacing w:after="0" w:line="240" w:lineRule="auto"/>
              <w:ind w:left="-51" w:right="-63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Gr.3 - Mn micilor afaceri, Dragomir C., CE1</w:t>
            </w:r>
          </w:p>
        </w:tc>
        <w:tc>
          <w:tcPr>
            <w:tcW w:w="900" w:type="dxa"/>
            <w:shd w:val="clear" w:color="auto" w:fill="FFFF00"/>
          </w:tcPr>
          <w:p w14:paraId="4E8B7C66" w14:textId="77777777" w:rsidR="007D7B56" w:rsidRPr="00765F5F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Gr.3 –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Mn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investitiilor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, Constantin S., BP3</w:t>
            </w:r>
          </w:p>
          <w:p w14:paraId="558B51D8" w14:textId="48F9F31B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846" w:type="dxa"/>
            <w:shd w:val="clear" w:color="auto" w:fill="00FFFF"/>
          </w:tcPr>
          <w:p w14:paraId="5CCFA382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93" w:type="dxa"/>
            <w:shd w:val="clear" w:color="auto" w:fill="00FFFF"/>
          </w:tcPr>
          <w:p w14:paraId="24C09C7A" w14:textId="7558A5E9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850" w:type="dxa"/>
            <w:shd w:val="clear" w:color="auto" w:fill="00FFFF"/>
          </w:tcPr>
          <w:p w14:paraId="0C3FBD87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</w:tcBorders>
            <w:shd w:val="clear" w:color="auto" w:fill="00FF00"/>
          </w:tcPr>
          <w:p w14:paraId="0456A948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851" w:type="dxa"/>
            <w:shd w:val="clear" w:color="auto" w:fill="00FF00"/>
          </w:tcPr>
          <w:p w14:paraId="0BA8DC57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6819BD62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</w:tr>
      <w:tr w:rsidR="007D7B56" w:rsidRPr="00765F5F" w14:paraId="426A5C62" w14:textId="77777777" w:rsidTr="00806E30">
        <w:trPr>
          <w:trHeight w:val="1024"/>
        </w:trPr>
        <w:tc>
          <w:tcPr>
            <w:tcW w:w="535" w:type="dxa"/>
            <w:vMerge w:val="restart"/>
            <w:textDirection w:val="btLr"/>
          </w:tcPr>
          <w:p w14:paraId="5003E7BB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</w:rPr>
            </w:pPr>
            <w:r w:rsidRPr="00765F5F">
              <w:rPr>
                <w:rFonts w:ascii="Times New Roman" w:hAnsi="Times New Roman"/>
                <w:bCs/>
              </w:rPr>
              <w:t xml:space="preserve">7.12. 2025  DUMINICA  </w:t>
            </w:r>
          </w:p>
          <w:p w14:paraId="40DDD7F6" w14:textId="77777777" w:rsidR="007D7B56" w:rsidRPr="00765F5F" w:rsidRDefault="007D7B56" w:rsidP="007D7B56">
            <w:pPr>
              <w:spacing w:after="0" w:line="240" w:lineRule="auto"/>
              <w:jc w:val="both"/>
              <w:rPr>
                <w:rFonts w:ascii="Times New Roman" w:hAnsi="Times New Roman"/>
                <w:bCs/>
              </w:rPr>
            </w:pPr>
            <w:r w:rsidRPr="00765F5F">
              <w:rPr>
                <w:rFonts w:ascii="Times New Roman" w:hAnsi="Times New Roman"/>
                <w:bCs/>
              </w:rPr>
              <w:t>-</w:t>
            </w:r>
          </w:p>
        </w:tc>
        <w:tc>
          <w:tcPr>
            <w:tcW w:w="653" w:type="dxa"/>
          </w:tcPr>
          <w:p w14:paraId="19B2C8D8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</w:p>
          <w:p w14:paraId="7ACFBD17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</w:rPr>
              <w:t xml:space="preserve">8 – </w:t>
            </w:r>
          </w:p>
          <w:p w14:paraId="0E960528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</w:rPr>
              <w:t>9,40</w:t>
            </w:r>
          </w:p>
          <w:p w14:paraId="2C50954B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967" w:type="dxa"/>
            <w:shd w:val="clear" w:color="auto" w:fill="FFCCFF"/>
          </w:tcPr>
          <w:p w14:paraId="2A7C15D8" w14:textId="77777777" w:rsidR="007D7B56" w:rsidRPr="00765F5F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  <w:p w14:paraId="755ED0C3" w14:textId="77777777" w:rsidR="007D7B56" w:rsidRPr="00765F5F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  <w:p w14:paraId="517BCC1D" w14:textId="77777777" w:rsidR="007D7B56" w:rsidRPr="00765F5F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  <w:p w14:paraId="1552575E" w14:textId="77777777" w:rsidR="007D7B56" w:rsidRPr="00765F5F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  <w:p w14:paraId="214C60A8" w14:textId="77777777" w:rsidR="007D7B56" w:rsidRPr="00765F5F" w:rsidRDefault="007D7B56" w:rsidP="007D7B56">
            <w:pPr>
              <w:spacing w:after="0" w:line="240" w:lineRule="auto"/>
              <w:ind w:right="-108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FCCFF"/>
          </w:tcPr>
          <w:p w14:paraId="0A24C229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de-DE"/>
              </w:rPr>
            </w:pPr>
          </w:p>
        </w:tc>
        <w:tc>
          <w:tcPr>
            <w:tcW w:w="1022" w:type="dxa"/>
            <w:shd w:val="clear" w:color="auto" w:fill="FFCCFF"/>
          </w:tcPr>
          <w:p w14:paraId="3F394A0E" w14:textId="77777777" w:rsidR="007D7B56" w:rsidRPr="00765F5F" w:rsidRDefault="007D7B56" w:rsidP="007D7B56">
            <w:pPr>
              <w:spacing w:after="0" w:line="240" w:lineRule="auto"/>
              <w:ind w:firstLine="17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58" w:type="dxa"/>
            <w:shd w:val="clear" w:color="auto" w:fill="FBD4B4" w:themeFill="accent6" w:themeFillTint="66"/>
          </w:tcPr>
          <w:p w14:paraId="13DAC68B" w14:textId="77777777" w:rsidR="007D7B56" w:rsidRPr="00765F5F" w:rsidRDefault="007D7B56" w:rsidP="007D7B56">
            <w:pPr>
              <w:spacing w:after="0" w:line="240" w:lineRule="auto"/>
              <w:ind w:firstLine="17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4AFF729A" w14:textId="77777777" w:rsidR="007D7B56" w:rsidRPr="00765F5F" w:rsidRDefault="007D7B56" w:rsidP="007D7B56">
            <w:pPr>
              <w:spacing w:after="0" w:line="240" w:lineRule="auto"/>
              <w:ind w:firstLine="17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44DC48F3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</w:p>
        </w:tc>
        <w:tc>
          <w:tcPr>
            <w:tcW w:w="900" w:type="dxa"/>
            <w:shd w:val="clear" w:color="auto" w:fill="FFFF00"/>
          </w:tcPr>
          <w:p w14:paraId="51E7654C" w14:textId="5928D7E2" w:rsidR="007D7B56" w:rsidRPr="00765F5F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Gr. 1 - Economie, Duguleana C.,  LIII1</w:t>
            </w:r>
          </w:p>
        </w:tc>
        <w:tc>
          <w:tcPr>
            <w:tcW w:w="810" w:type="dxa"/>
            <w:shd w:val="clear" w:color="auto" w:fill="FFFF00"/>
          </w:tcPr>
          <w:p w14:paraId="3525F857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FF00"/>
          </w:tcPr>
          <w:p w14:paraId="0CB4F262" w14:textId="77777777" w:rsidR="007D7B56" w:rsidRPr="00765F5F" w:rsidRDefault="007D7B56" w:rsidP="007D7B56">
            <w:pPr>
              <w:spacing w:after="0" w:line="240" w:lineRule="auto"/>
              <w:ind w:firstLine="17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846" w:type="dxa"/>
            <w:shd w:val="clear" w:color="auto" w:fill="00FFFF"/>
          </w:tcPr>
          <w:p w14:paraId="7206D76E" w14:textId="77777777" w:rsidR="007D7B56" w:rsidRPr="00765F5F" w:rsidRDefault="007D7B56" w:rsidP="007D7B56">
            <w:pPr>
              <w:spacing w:after="0" w:line="240" w:lineRule="auto"/>
              <w:ind w:right="-162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Matematica aplicata in economie</w:t>
            </w:r>
          </w:p>
          <w:p w14:paraId="0B838C4D" w14:textId="77777777" w:rsidR="007D7B56" w:rsidRPr="00765F5F" w:rsidRDefault="007D7B56" w:rsidP="007D7B56">
            <w:pPr>
              <w:spacing w:after="0" w:line="240" w:lineRule="auto"/>
              <w:ind w:right="-162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Popescu O.</w:t>
            </w:r>
          </w:p>
          <w:p w14:paraId="14C345BD" w14:textId="50AA2AD5" w:rsidR="007D7B56" w:rsidRPr="00765F5F" w:rsidRDefault="007D7B56" w:rsidP="007D7B56">
            <w:pPr>
              <w:spacing w:after="0" w:line="240" w:lineRule="auto"/>
              <w:ind w:right="-162" w:firstLine="17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CP2</w:t>
            </w:r>
          </w:p>
        </w:tc>
        <w:tc>
          <w:tcPr>
            <w:tcW w:w="993" w:type="dxa"/>
            <w:shd w:val="clear" w:color="auto" w:fill="00FFFF"/>
          </w:tcPr>
          <w:p w14:paraId="2257169D" w14:textId="77777777" w:rsidR="007D7B56" w:rsidRPr="00765F5F" w:rsidRDefault="007D7B56" w:rsidP="007D7B56">
            <w:pPr>
              <w:spacing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50" w:type="dxa"/>
            <w:shd w:val="clear" w:color="auto" w:fill="00FFFF"/>
          </w:tcPr>
          <w:p w14:paraId="020B4C4C" w14:textId="77777777" w:rsidR="007D7B56" w:rsidRPr="00765F5F" w:rsidRDefault="007D7B56" w:rsidP="007D7B56">
            <w:pPr>
              <w:spacing w:after="0" w:line="240" w:lineRule="auto"/>
              <w:ind w:firstLine="17"/>
              <w:rPr>
                <w:rFonts w:asciiTheme="minorHAnsi" w:hAnsiTheme="minorHAnsi"/>
                <w:bCs/>
                <w:sz w:val="16"/>
                <w:szCs w:val="16"/>
              </w:rPr>
            </w:pPr>
          </w:p>
        </w:tc>
        <w:tc>
          <w:tcPr>
            <w:tcW w:w="992" w:type="dxa"/>
            <w:shd w:val="clear" w:color="auto" w:fill="00FF00"/>
          </w:tcPr>
          <w:p w14:paraId="067AA920" w14:textId="77777777" w:rsidR="007D7B56" w:rsidRPr="00765F5F" w:rsidRDefault="007D7B56" w:rsidP="007D7B56">
            <w:pPr>
              <w:spacing w:after="0" w:line="240" w:lineRule="auto"/>
              <w:ind w:firstLine="17"/>
              <w:rPr>
                <w:rFonts w:asciiTheme="minorHAnsi" w:hAnsiTheme="minorHAnsi"/>
                <w:bCs/>
                <w:sz w:val="16"/>
                <w:szCs w:val="16"/>
              </w:rPr>
            </w:pPr>
          </w:p>
        </w:tc>
        <w:tc>
          <w:tcPr>
            <w:tcW w:w="851" w:type="dxa"/>
            <w:shd w:val="clear" w:color="auto" w:fill="00FF00"/>
          </w:tcPr>
          <w:p w14:paraId="2AB6D5DE" w14:textId="77777777" w:rsidR="007D7B56" w:rsidRPr="00765F5F" w:rsidRDefault="007D7B56" w:rsidP="007D7B56">
            <w:pPr>
              <w:spacing w:after="0" w:line="240" w:lineRule="auto"/>
              <w:ind w:firstLine="17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43377AAF" w14:textId="77777777" w:rsidR="007D7B56" w:rsidRPr="00765F5F" w:rsidRDefault="007D7B56" w:rsidP="007D7B56">
            <w:pPr>
              <w:spacing w:after="0" w:line="240" w:lineRule="auto"/>
              <w:ind w:firstLine="17"/>
              <w:rPr>
                <w:rFonts w:asciiTheme="minorHAnsi" w:hAnsiTheme="minorHAnsi"/>
                <w:bCs/>
                <w:sz w:val="16"/>
                <w:szCs w:val="16"/>
              </w:rPr>
            </w:pPr>
          </w:p>
        </w:tc>
      </w:tr>
      <w:tr w:rsidR="007D7B56" w:rsidRPr="00765F5F" w14:paraId="6C68D454" w14:textId="77777777" w:rsidTr="00806E30">
        <w:trPr>
          <w:trHeight w:val="890"/>
        </w:trPr>
        <w:tc>
          <w:tcPr>
            <w:tcW w:w="535" w:type="dxa"/>
            <w:vMerge/>
          </w:tcPr>
          <w:p w14:paraId="056704CE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653" w:type="dxa"/>
          </w:tcPr>
          <w:p w14:paraId="5C300736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</w:rPr>
              <w:t xml:space="preserve">10- </w:t>
            </w:r>
          </w:p>
          <w:p w14:paraId="39917B2F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</w:rPr>
              <w:t>11.40</w:t>
            </w:r>
          </w:p>
          <w:p w14:paraId="1D2F8860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</w:p>
          <w:p w14:paraId="438F9D99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967" w:type="dxa"/>
            <w:shd w:val="clear" w:color="auto" w:fill="FFCCFF"/>
          </w:tcPr>
          <w:p w14:paraId="779DBE6F" w14:textId="77777777" w:rsidR="007D7B56" w:rsidRPr="00765F5F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FCCFF"/>
          </w:tcPr>
          <w:p w14:paraId="799FAFF1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de-DE"/>
              </w:rPr>
            </w:pPr>
          </w:p>
        </w:tc>
        <w:tc>
          <w:tcPr>
            <w:tcW w:w="1022" w:type="dxa"/>
            <w:shd w:val="clear" w:color="auto" w:fill="FFCCFF"/>
          </w:tcPr>
          <w:p w14:paraId="7E2DA80F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58" w:type="dxa"/>
            <w:shd w:val="clear" w:color="auto" w:fill="FBD4B4" w:themeFill="accent6" w:themeFillTint="66"/>
          </w:tcPr>
          <w:p w14:paraId="38953CDD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504CB609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29F0699D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FFF00"/>
          </w:tcPr>
          <w:p w14:paraId="0710668F" w14:textId="4E8600B6" w:rsidR="007D7B56" w:rsidRPr="00765F5F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Gr. 2 - Economie, Duguleana C.,  LIII1</w:t>
            </w:r>
          </w:p>
        </w:tc>
        <w:tc>
          <w:tcPr>
            <w:tcW w:w="810" w:type="dxa"/>
            <w:shd w:val="clear" w:color="auto" w:fill="FFFF00"/>
          </w:tcPr>
          <w:p w14:paraId="1B3B2A1C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es-PE"/>
              </w:rPr>
            </w:pPr>
          </w:p>
        </w:tc>
        <w:tc>
          <w:tcPr>
            <w:tcW w:w="900" w:type="dxa"/>
            <w:shd w:val="clear" w:color="auto" w:fill="FFFF00"/>
          </w:tcPr>
          <w:p w14:paraId="47CB2374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846" w:type="dxa"/>
            <w:shd w:val="clear" w:color="auto" w:fill="00FFFF"/>
          </w:tcPr>
          <w:p w14:paraId="15F67CBF" w14:textId="77777777" w:rsidR="007D7B56" w:rsidRPr="00765F5F" w:rsidRDefault="007D7B56" w:rsidP="007D7B56">
            <w:pPr>
              <w:spacing w:after="0" w:line="240" w:lineRule="auto"/>
              <w:ind w:right="-162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Matematica aplicata in economie</w:t>
            </w:r>
          </w:p>
          <w:p w14:paraId="2C1C5EF1" w14:textId="77777777" w:rsidR="007D7B56" w:rsidRPr="00765F5F" w:rsidRDefault="007D7B56" w:rsidP="007D7B56">
            <w:pPr>
              <w:spacing w:after="0" w:line="240" w:lineRule="auto"/>
              <w:ind w:right="-162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Popescu O.</w:t>
            </w:r>
          </w:p>
          <w:p w14:paraId="571BE438" w14:textId="57730154" w:rsidR="007D7B56" w:rsidRPr="00765F5F" w:rsidRDefault="007D7B56" w:rsidP="007D7B56">
            <w:pPr>
              <w:spacing w:after="0" w:line="240" w:lineRule="auto"/>
              <w:ind w:right="-162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CP2</w:t>
            </w:r>
          </w:p>
        </w:tc>
        <w:tc>
          <w:tcPr>
            <w:tcW w:w="993" w:type="dxa"/>
            <w:shd w:val="clear" w:color="auto" w:fill="00FFFF"/>
          </w:tcPr>
          <w:p w14:paraId="640F1255" w14:textId="77777777" w:rsidR="007D7B56" w:rsidRPr="00765F5F" w:rsidRDefault="007D7B56" w:rsidP="007D7B56">
            <w:pPr>
              <w:spacing w:line="240" w:lineRule="auto"/>
              <w:rPr>
                <w:rFonts w:cs="Calibri"/>
                <w:color w:val="FF0000"/>
                <w:sz w:val="16"/>
                <w:szCs w:val="16"/>
              </w:rPr>
            </w:pPr>
          </w:p>
        </w:tc>
        <w:tc>
          <w:tcPr>
            <w:tcW w:w="850" w:type="dxa"/>
            <w:shd w:val="clear" w:color="auto" w:fill="00FFFF"/>
          </w:tcPr>
          <w:p w14:paraId="313F267D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</w:rPr>
            </w:pPr>
          </w:p>
        </w:tc>
        <w:tc>
          <w:tcPr>
            <w:tcW w:w="992" w:type="dxa"/>
            <w:shd w:val="clear" w:color="auto" w:fill="00FF00"/>
          </w:tcPr>
          <w:p w14:paraId="5EB45A8E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</w:rPr>
            </w:pPr>
          </w:p>
        </w:tc>
        <w:tc>
          <w:tcPr>
            <w:tcW w:w="851" w:type="dxa"/>
            <w:shd w:val="clear" w:color="auto" w:fill="00FF00"/>
          </w:tcPr>
          <w:p w14:paraId="4802EEEC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3394BECF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</w:rPr>
            </w:pPr>
          </w:p>
        </w:tc>
      </w:tr>
      <w:tr w:rsidR="007D7B56" w:rsidRPr="00765F5F" w14:paraId="7A537C32" w14:textId="77777777" w:rsidTr="00806E30">
        <w:trPr>
          <w:trHeight w:val="854"/>
        </w:trPr>
        <w:tc>
          <w:tcPr>
            <w:tcW w:w="535" w:type="dxa"/>
            <w:vMerge/>
          </w:tcPr>
          <w:p w14:paraId="0CA67F26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653" w:type="dxa"/>
          </w:tcPr>
          <w:p w14:paraId="6A68862E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</w:rPr>
              <w:t>12.00- 13.40</w:t>
            </w:r>
          </w:p>
          <w:p w14:paraId="46F08773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967" w:type="dxa"/>
            <w:shd w:val="clear" w:color="auto" w:fill="FFCCFF"/>
          </w:tcPr>
          <w:p w14:paraId="14892078" w14:textId="77777777" w:rsidR="007D7B56" w:rsidRPr="00765F5F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FCCFF"/>
          </w:tcPr>
          <w:p w14:paraId="6BAF5F54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1022" w:type="dxa"/>
            <w:shd w:val="clear" w:color="auto" w:fill="FFCCFF"/>
          </w:tcPr>
          <w:p w14:paraId="41E8FB26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58" w:type="dxa"/>
            <w:shd w:val="clear" w:color="auto" w:fill="FBD4B4" w:themeFill="accent6" w:themeFillTint="66"/>
          </w:tcPr>
          <w:p w14:paraId="21F7AE5C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35E8B2D3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3B21135B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FF00"/>
          </w:tcPr>
          <w:p w14:paraId="7EF06791" w14:textId="705301BE" w:rsidR="007D7B56" w:rsidRPr="00765F5F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Gr. 3 - Economie, Duguleana C.,  LIII1</w:t>
            </w:r>
          </w:p>
        </w:tc>
        <w:tc>
          <w:tcPr>
            <w:tcW w:w="810" w:type="dxa"/>
            <w:shd w:val="clear" w:color="auto" w:fill="FFFF00"/>
          </w:tcPr>
          <w:p w14:paraId="67C219E3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FF00"/>
          </w:tcPr>
          <w:p w14:paraId="1C680F2E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846" w:type="dxa"/>
            <w:shd w:val="clear" w:color="auto" w:fill="00FFFF"/>
          </w:tcPr>
          <w:p w14:paraId="5F1B18E6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93" w:type="dxa"/>
            <w:shd w:val="clear" w:color="auto" w:fill="00FFFF"/>
          </w:tcPr>
          <w:p w14:paraId="2D970A72" w14:textId="77777777" w:rsidR="007D7B56" w:rsidRPr="00765F5F" w:rsidRDefault="007D7B56" w:rsidP="007D7B56">
            <w:pPr>
              <w:spacing w:line="240" w:lineRule="auto"/>
              <w:jc w:val="center"/>
              <w:rPr>
                <w:rFonts w:cs="Calibri"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50" w:type="dxa"/>
            <w:shd w:val="clear" w:color="auto" w:fill="00FFFF"/>
          </w:tcPr>
          <w:p w14:paraId="1678778E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92" w:type="dxa"/>
            <w:shd w:val="clear" w:color="auto" w:fill="00FF00"/>
          </w:tcPr>
          <w:p w14:paraId="268F48A5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851" w:type="dxa"/>
            <w:shd w:val="clear" w:color="auto" w:fill="00FF00"/>
          </w:tcPr>
          <w:p w14:paraId="61E2B569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51566452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</w:tr>
      <w:tr w:rsidR="007D7B56" w:rsidRPr="00765F5F" w14:paraId="7B3FEC33" w14:textId="77777777" w:rsidTr="00806E30">
        <w:trPr>
          <w:trHeight w:val="439"/>
        </w:trPr>
        <w:tc>
          <w:tcPr>
            <w:tcW w:w="535" w:type="dxa"/>
            <w:vMerge/>
          </w:tcPr>
          <w:p w14:paraId="6FD08545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653" w:type="dxa"/>
          </w:tcPr>
          <w:p w14:paraId="2D9592B1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it-IT"/>
              </w:rPr>
            </w:pPr>
          </w:p>
          <w:p w14:paraId="5E29560F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</w:rPr>
              <w:t>14- 15.40</w:t>
            </w:r>
          </w:p>
        </w:tc>
        <w:tc>
          <w:tcPr>
            <w:tcW w:w="967" w:type="dxa"/>
            <w:shd w:val="clear" w:color="auto" w:fill="FFCCFF"/>
          </w:tcPr>
          <w:p w14:paraId="72D75B68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  <w:r w:rsidRPr="00765F5F">
              <w:rPr>
                <w:rFonts w:ascii="Times New Roman" w:hAnsi="Times New Roman"/>
                <w:bCs/>
                <w:sz w:val="16"/>
                <w:szCs w:val="16"/>
              </w:rPr>
              <w:br/>
            </w:r>
          </w:p>
          <w:p w14:paraId="6BBC82BD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FCCFF"/>
          </w:tcPr>
          <w:p w14:paraId="39F082AC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1022" w:type="dxa"/>
            <w:shd w:val="clear" w:color="auto" w:fill="FFCCFF"/>
          </w:tcPr>
          <w:p w14:paraId="5AD1DD9E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58" w:type="dxa"/>
            <w:shd w:val="clear" w:color="auto" w:fill="FBD4B4" w:themeFill="accent6" w:themeFillTint="66"/>
          </w:tcPr>
          <w:p w14:paraId="402FEE22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09CF723C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765E2024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FF00"/>
          </w:tcPr>
          <w:p w14:paraId="1403F5B3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810" w:type="dxa"/>
            <w:shd w:val="clear" w:color="auto" w:fill="FFFF00"/>
          </w:tcPr>
          <w:p w14:paraId="76F587CD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FF00"/>
          </w:tcPr>
          <w:p w14:paraId="4467B105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846" w:type="dxa"/>
            <w:shd w:val="clear" w:color="auto" w:fill="00FFFF"/>
          </w:tcPr>
          <w:p w14:paraId="58FED5DF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993" w:type="dxa"/>
            <w:shd w:val="clear" w:color="auto" w:fill="00FFFF"/>
          </w:tcPr>
          <w:p w14:paraId="435FA9AC" w14:textId="77777777" w:rsidR="007D7B56" w:rsidRPr="00765F5F" w:rsidRDefault="007D7B56" w:rsidP="007D7B56">
            <w:pPr>
              <w:spacing w:line="240" w:lineRule="auto"/>
              <w:jc w:val="center"/>
              <w:rPr>
                <w:rFonts w:cs="Calibri"/>
                <w:color w:val="FF0000"/>
                <w:sz w:val="16"/>
                <w:szCs w:val="16"/>
              </w:rPr>
            </w:pPr>
          </w:p>
        </w:tc>
        <w:tc>
          <w:tcPr>
            <w:tcW w:w="850" w:type="dxa"/>
            <w:shd w:val="clear" w:color="auto" w:fill="00FFFF"/>
          </w:tcPr>
          <w:p w14:paraId="47FD0745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992" w:type="dxa"/>
            <w:shd w:val="clear" w:color="auto" w:fill="00FF00"/>
          </w:tcPr>
          <w:p w14:paraId="510CCF76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851" w:type="dxa"/>
            <w:shd w:val="clear" w:color="auto" w:fill="00FF00"/>
          </w:tcPr>
          <w:p w14:paraId="737FC332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0770537F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</w:tr>
      <w:tr w:rsidR="007D7B56" w:rsidRPr="00765F5F" w14:paraId="711F5CAA" w14:textId="77777777" w:rsidTr="00806E30">
        <w:trPr>
          <w:trHeight w:val="880"/>
        </w:trPr>
        <w:tc>
          <w:tcPr>
            <w:tcW w:w="535" w:type="dxa"/>
            <w:vMerge w:val="restart"/>
            <w:textDirection w:val="btLr"/>
          </w:tcPr>
          <w:p w14:paraId="5E556227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</w:rPr>
            </w:pPr>
            <w:r w:rsidRPr="00765F5F">
              <w:rPr>
                <w:rFonts w:ascii="Times New Roman" w:hAnsi="Times New Roman"/>
                <w:bCs/>
              </w:rPr>
              <w:t xml:space="preserve">13.12. 2025  SAMBATA </w:t>
            </w:r>
          </w:p>
        </w:tc>
        <w:tc>
          <w:tcPr>
            <w:tcW w:w="653" w:type="dxa"/>
          </w:tcPr>
          <w:p w14:paraId="0CA3554D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</w:p>
          <w:p w14:paraId="710C2A5C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</w:rPr>
              <w:t xml:space="preserve">8 – </w:t>
            </w:r>
          </w:p>
          <w:p w14:paraId="7AC1FEE2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</w:rPr>
              <w:t>9,40</w:t>
            </w:r>
          </w:p>
          <w:p w14:paraId="0C655C09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967" w:type="dxa"/>
            <w:shd w:val="clear" w:color="auto" w:fill="FFCCFF"/>
          </w:tcPr>
          <w:p w14:paraId="27887D18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es-PE"/>
              </w:rPr>
            </w:pPr>
          </w:p>
        </w:tc>
        <w:tc>
          <w:tcPr>
            <w:tcW w:w="900" w:type="dxa"/>
            <w:shd w:val="clear" w:color="auto" w:fill="FFCCFF"/>
          </w:tcPr>
          <w:p w14:paraId="3A33C18F" w14:textId="77777777" w:rsidR="007D7B56" w:rsidRPr="00765F5F" w:rsidRDefault="007D7B56" w:rsidP="007D7B56">
            <w:pPr>
              <w:spacing w:after="0" w:line="240" w:lineRule="auto"/>
              <w:ind w:right="-85"/>
              <w:rPr>
                <w:rFonts w:ascii="Times New Roman" w:hAnsi="Times New Roman"/>
                <w:bCs/>
                <w:sz w:val="16"/>
                <w:szCs w:val="16"/>
                <w:lang w:val="ro-RO"/>
              </w:rPr>
            </w:pPr>
          </w:p>
        </w:tc>
        <w:tc>
          <w:tcPr>
            <w:tcW w:w="1022" w:type="dxa"/>
            <w:shd w:val="clear" w:color="auto" w:fill="FFCCFF"/>
          </w:tcPr>
          <w:p w14:paraId="6E955B7F" w14:textId="0FD03C1E" w:rsidR="007D7B56" w:rsidRPr="00765F5F" w:rsidRDefault="007D7B56" w:rsidP="007D7B56">
            <w:pPr>
              <w:spacing w:after="0" w:line="240" w:lineRule="auto"/>
              <w:ind w:left="-115" w:right="-115"/>
              <w:rPr>
                <w:rFonts w:asciiTheme="minorHAnsi" w:hAnsiTheme="minorHAnsi" w:cs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58" w:type="dxa"/>
            <w:shd w:val="clear" w:color="auto" w:fill="FBD4B4" w:themeFill="accent6" w:themeFillTint="66"/>
          </w:tcPr>
          <w:p w14:paraId="72E3FB17" w14:textId="77777777" w:rsidR="007D7B56" w:rsidRPr="00765F5F" w:rsidRDefault="007D7B56" w:rsidP="007D7B56">
            <w:pPr>
              <w:rPr>
                <w:rFonts w:cs="Calibri"/>
                <w:color w:val="000000"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2F24872F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2762EA38" w14:textId="1A95A305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Introd. în analiza economico-financiară, Anton, C., BP1</w:t>
            </w:r>
          </w:p>
        </w:tc>
        <w:tc>
          <w:tcPr>
            <w:tcW w:w="900" w:type="dxa"/>
            <w:shd w:val="clear" w:color="auto" w:fill="FFFF00"/>
          </w:tcPr>
          <w:p w14:paraId="1756B272" w14:textId="77777777" w:rsidR="007D7B56" w:rsidRPr="00765F5F" w:rsidRDefault="007D7B56" w:rsidP="007D7B56">
            <w:pPr>
              <w:spacing w:after="0"/>
              <w:ind w:left="-96" w:right="-103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Gr.1 – Mn general, Negulescu O., CP3</w:t>
            </w:r>
          </w:p>
          <w:p w14:paraId="740878A8" w14:textId="77777777" w:rsidR="007D7B56" w:rsidRPr="00765F5F" w:rsidRDefault="007D7B56" w:rsidP="007D7B56">
            <w:pPr>
              <w:spacing w:after="0"/>
              <w:ind w:left="-96" w:right="-103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  <w:p w14:paraId="0409BC8C" w14:textId="64954466" w:rsidR="007D7B56" w:rsidRPr="00765F5F" w:rsidRDefault="007D7B56" w:rsidP="007D7B56">
            <w:pPr>
              <w:spacing w:after="0" w:line="240" w:lineRule="auto"/>
              <w:ind w:left="-144" w:right="-165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 xml:space="preserve">Gr. 3 - Bazele informaticii, Dragoi D., </w:t>
            </w:r>
          </w:p>
          <w:p w14:paraId="18C03F83" w14:textId="1966CBEA" w:rsidR="007D7B56" w:rsidRPr="00765F5F" w:rsidRDefault="007D7B56" w:rsidP="007D7B56">
            <w:pPr>
              <w:spacing w:after="0"/>
              <w:ind w:left="-96" w:right="-103"/>
              <w:jc w:val="center"/>
              <w:rPr>
                <w:rFonts w:asciiTheme="minorHAnsi" w:hAnsiTheme="minorHAnsi"/>
                <w:bCs/>
                <w:sz w:val="16"/>
                <w:szCs w:val="16"/>
                <w:lang w:val="es-PE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DP7</w:t>
            </w:r>
          </w:p>
        </w:tc>
        <w:tc>
          <w:tcPr>
            <w:tcW w:w="810" w:type="dxa"/>
            <w:shd w:val="clear" w:color="auto" w:fill="FFFF00"/>
          </w:tcPr>
          <w:p w14:paraId="619A25E5" w14:textId="77777777" w:rsidR="007D7B56" w:rsidRPr="00765F5F" w:rsidRDefault="007D7B56" w:rsidP="007D7B56">
            <w:pPr>
              <w:spacing w:after="0"/>
              <w:ind w:left="-96" w:right="-103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Gr.1 – Logistica, Zamfirache A., CP2</w:t>
            </w:r>
          </w:p>
          <w:p w14:paraId="71AC9D27" w14:textId="77777777" w:rsidR="007D7B56" w:rsidRPr="00765F5F" w:rsidRDefault="007D7B56" w:rsidP="007D7B56">
            <w:pPr>
              <w:spacing w:after="0"/>
              <w:ind w:left="-96" w:right="-103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  <w:p w14:paraId="22513DEA" w14:textId="2C138124" w:rsidR="007D7B56" w:rsidRPr="00765F5F" w:rsidRDefault="007D7B56" w:rsidP="007D7B56">
            <w:pPr>
              <w:spacing w:after="0"/>
              <w:ind w:left="-96" w:right="-103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Gr.2 – Finante, Ungureanu C., LIII1</w:t>
            </w:r>
          </w:p>
        </w:tc>
        <w:tc>
          <w:tcPr>
            <w:tcW w:w="900" w:type="dxa"/>
            <w:shd w:val="clear" w:color="auto" w:fill="FFFF00"/>
          </w:tcPr>
          <w:p w14:paraId="6DCF50AA" w14:textId="18866457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 w:cstheme="minorHAnsi"/>
                <w:bCs/>
                <w:sz w:val="16"/>
                <w:szCs w:val="16"/>
                <w:lang w:val="ro-RO"/>
              </w:rPr>
            </w:pPr>
            <w:r w:rsidRPr="00765F5F">
              <w:rPr>
                <w:rFonts w:asciiTheme="minorHAnsi" w:hAnsiTheme="minorHAnsi" w:cstheme="minorHAnsi"/>
                <w:bCs/>
                <w:sz w:val="16"/>
                <w:szCs w:val="16"/>
                <w:lang w:val="ro-RO"/>
              </w:rPr>
              <w:t>Gr.1 - Audit,</w:t>
            </w:r>
          </w:p>
          <w:p w14:paraId="45568C6F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 w:cstheme="minorHAnsi"/>
                <w:bCs/>
                <w:sz w:val="16"/>
                <w:szCs w:val="16"/>
                <w:lang w:val="ro-RO"/>
              </w:rPr>
            </w:pPr>
            <w:r w:rsidRPr="00765F5F">
              <w:rPr>
                <w:rFonts w:asciiTheme="minorHAnsi" w:hAnsiTheme="minorHAnsi" w:cstheme="minorHAnsi"/>
                <w:bCs/>
                <w:sz w:val="16"/>
                <w:szCs w:val="16"/>
                <w:lang w:val="ro-RO"/>
              </w:rPr>
              <w:t>Lapteș, R.,</w:t>
            </w:r>
          </w:p>
          <w:p w14:paraId="21C0EBC3" w14:textId="725EB776" w:rsidR="007D7B56" w:rsidRPr="00765F5F" w:rsidRDefault="007D7B56" w:rsidP="007D7B56">
            <w:pPr>
              <w:spacing w:after="0"/>
              <w:ind w:left="-108" w:right="-81" w:firstLine="40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 w:cstheme="minorHAnsi"/>
                <w:bCs/>
                <w:sz w:val="16"/>
                <w:szCs w:val="16"/>
                <w:lang w:val="ro-RO"/>
              </w:rPr>
              <w:t>online</w:t>
            </w:r>
          </w:p>
        </w:tc>
        <w:tc>
          <w:tcPr>
            <w:tcW w:w="846" w:type="dxa"/>
            <w:shd w:val="clear" w:color="auto" w:fill="00FFFF"/>
          </w:tcPr>
          <w:p w14:paraId="012162B3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993" w:type="dxa"/>
            <w:shd w:val="clear" w:color="auto" w:fill="00FFFF"/>
          </w:tcPr>
          <w:p w14:paraId="78D40BBF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850" w:type="dxa"/>
            <w:shd w:val="clear" w:color="auto" w:fill="00FFFF"/>
          </w:tcPr>
          <w:p w14:paraId="79D38A5B" w14:textId="77777777" w:rsidR="007D7B56" w:rsidRPr="00765F5F" w:rsidRDefault="007D7B56" w:rsidP="007D7B56">
            <w:pPr>
              <w:rPr>
                <w:rFonts w:cs="Calibri"/>
                <w:sz w:val="16"/>
                <w:szCs w:val="16"/>
                <w:lang w:val="fr-FR"/>
              </w:rPr>
            </w:pPr>
          </w:p>
        </w:tc>
        <w:tc>
          <w:tcPr>
            <w:tcW w:w="992" w:type="dxa"/>
            <w:shd w:val="clear" w:color="auto" w:fill="00FF00"/>
          </w:tcPr>
          <w:p w14:paraId="436FC70F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851" w:type="dxa"/>
            <w:shd w:val="clear" w:color="auto" w:fill="00FF00"/>
          </w:tcPr>
          <w:p w14:paraId="323469FC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1FD2B2BA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</w:tr>
      <w:tr w:rsidR="007D7B56" w:rsidRPr="00765F5F" w14:paraId="3113292F" w14:textId="77777777" w:rsidTr="00806E30">
        <w:trPr>
          <w:trHeight w:val="826"/>
        </w:trPr>
        <w:tc>
          <w:tcPr>
            <w:tcW w:w="535" w:type="dxa"/>
            <w:vMerge/>
            <w:textDirection w:val="btLr"/>
          </w:tcPr>
          <w:p w14:paraId="5B32D074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fr-FR"/>
              </w:rPr>
            </w:pPr>
          </w:p>
        </w:tc>
        <w:tc>
          <w:tcPr>
            <w:tcW w:w="653" w:type="dxa"/>
          </w:tcPr>
          <w:p w14:paraId="4773E528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it-IT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  <w:lang w:val="it-IT"/>
              </w:rPr>
              <w:t xml:space="preserve">10- </w:t>
            </w:r>
          </w:p>
          <w:p w14:paraId="442B0267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it-IT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  <w:lang w:val="it-IT"/>
              </w:rPr>
              <w:t>11.40</w:t>
            </w:r>
          </w:p>
          <w:p w14:paraId="4107FF36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it-IT"/>
              </w:rPr>
            </w:pPr>
          </w:p>
        </w:tc>
        <w:tc>
          <w:tcPr>
            <w:tcW w:w="967" w:type="dxa"/>
            <w:shd w:val="clear" w:color="auto" w:fill="FFCCFF"/>
          </w:tcPr>
          <w:p w14:paraId="6AD693A1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</w:p>
          <w:p w14:paraId="44EA7F99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CCFF"/>
          </w:tcPr>
          <w:p w14:paraId="732DF103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1022" w:type="dxa"/>
            <w:shd w:val="clear" w:color="auto" w:fill="FFCCFF"/>
          </w:tcPr>
          <w:p w14:paraId="4483F787" w14:textId="429F0A4A" w:rsidR="007D7B56" w:rsidRPr="00765F5F" w:rsidRDefault="007D7B56" w:rsidP="007D7B56">
            <w:pPr>
              <w:spacing w:after="0" w:line="240" w:lineRule="auto"/>
              <w:ind w:left="-115" w:right="-115"/>
              <w:rPr>
                <w:rFonts w:ascii="Times New Roman" w:hAnsi="Times New Roman"/>
                <w:sz w:val="16"/>
                <w:szCs w:val="16"/>
                <w:lang w:val="it-IT"/>
              </w:rPr>
            </w:pPr>
          </w:p>
        </w:tc>
        <w:tc>
          <w:tcPr>
            <w:tcW w:w="958" w:type="dxa"/>
            <w:shd w:val="clear" w:color="auto" w:fill="FBD4B4" w:themeFill="accent6" w:themeFillTint="66"/>
          </w:tcPr>
          <w:p w14:paraId="15BBBE34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5E7C814B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6979011F" w14:textId="6816C06B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Introd. în analiza economico-financiară, Anton, C., BP1</w:t>
            </w:r>
          </w:p>
        </w:tc>
        <w:tc>
          <w:tcPr>
            <w:tcW w:w="900" w:type="dxa"/>
            <w:shd w:val="clear" w:color="auto" w:fill="FFFF00"/>
          </w:tcPr>
          <w:p w14:paraId="7DC2E7E9" w14:textId="77777777" w:rsidR="007D7B56" w:rsidRPr="00765F5F" w:rsidRDefault="007D7B56" w:rsidP="007D7B56">
            <w:pPr>
              <w:spacing w:after="0"/>
              <w:ind w:left="-96" w:right="-103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Gr.2 – Mn general, Negulescu O., CP3</w:t>
            </w:r>
          </w:p>
          <w:p w14:paraId="3947D087" w14:textId="77777777" w:rsidR="007D7B56" w:rsidRPr="00765F5F" w:rsidRDefault="007D7B56" w:rsidP="007D7B56">
            <w:pPr>
              <w:spacing w:after="0"/>
              <w:ind w:left="-96" w:right="-103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  <w:p w14:paraId="1317A0B0" w14:textId="77777777" w:rsidR="007D7B56" w:rsidRPr="00765F5F" w:rsidRDefault="007D7B56" w:rsidP="007D7B56">
            <w:pPr>
              <w:spacing w:after="0" w:line="240" w:lineRule="auto"/>
              <w:ind w:left="-144" w:right="-165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 xml:space="preserve">Gr. 1 - Bazele informaticii, Dragoi D., </w:t>
            </w:r>
          </w:p>
          <w:p w14:paraId="622CEB29" w14:textId="40D04BEC" w:rsidR="007D7B56" w:rsidRPr="00765F5F" w:rsidRDefault="007D7B56" w:rsidP="007D7B56">
            <w:pPr>
              <w:spacing w:after="0"/>
              <w:ind w:left="-96" w:right="-103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es-PE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DP7</w:t>
            </w:r>
          </w:p>
        </w:tc>
        <w:tc>
          <w:tcPr>
            <w:tcW w:w="810" w:type="dxa"/>
            <w:shd w:val="clear" w:color="auto" w:fill="FFFF00"/>
          </w:tcPr>
          <w:p w14:paraId="33788436" w14:textId="77777777" w:rsidR="007D7B56" w:rsidRPr="00765F5F" w:rsidRDefault="007D7B56" w:rsidP="007D7B56">
            <w:pPr>
              <w:spacing w:after="0"/>
              <w:ind w:left="-96" w:right="-103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Gr.1 – Logistica, Zamfirache A., CP2</w:t>
            </w:r>
          </w:p>
          <w:p w14:paraId="3174DEDD" w14:textId="77777777" w:rsidR="007D7B56" w:rsidRPr="00765F5F" w:rsidRDefault="007D7B56" w:rsidP="007D7B56">
            <w:pPr>
              <w:spacing w:after="0"/>
              <w:ind w:left="-96" w:right="-103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  <w:p w14:paraId="7046691F" w14:textId="0F1C4040" w:rsidR="007D7B56" w:rsidRPr="00765F5F" w:rsidRDefault="007D7B56" w:rsidP="007D7B56">
            <w:pPr>
              <w:spacing w:after="0"/>
              <w:ind w:left="-96" w:right="-103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Gr.3 – Finante, Ungureanu C., LIII1</w:t>
            </w:r>
          </w:p>
        </w:tc>
        <w:tc>
          <w:tcPr>
            <w:tcW w:w="900" w:type="dxa"/>
            <w:shd w:val="clear" w:color="auto" w:fill="FFFF00"/>
          </w:tcPr>
          <w:p w14:paraId="19B756DB" w14:textId="5BBEB991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 w:cstheme="minorHAnsi"/>
                <w:bCs/>
                <w:sz w:val="16"/>
                <w:szCs w:val="16"/>
                <w:lang w:val="ro-RO"/>
              </w:rPr>
            </w:pPr>
            <w:r w:rsidRPr="00765F5F">
              <w:rPr>
                <w:rFonts w:asciiTheme="minorHAnsi" w:hAnsiTheme="minorHAnsi" w:cstheme="minorHAnsi"/>
                <w:bCs/>
                <w:sz w:val="16"/>
                <w:szCs w:val="16"/>
                <w:lang w:val="ro-RO"/>
              </w:rPr>
              <w:t>Gr.1 - Audit,</w:t>
            </w:r>
          </w:p>
          <w:p w14:paraId="298BC429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 w:cstheme="minorHAnsi"/>
                <w:bCs/>
                <w:sz w:val="16"/>
                <w:szCs w:val="16"/>
                <w:lang w:val="ro-RO"/>
              </w:rPr>
            </w:pPr>
            <w:r w:rsidRPr="00765F5F">
              <w:rPr>
                <w:rFonts w:asciiTheme="minorHAnsi" w:hAnsiTheme="minorHAnsi" w:cstheme="minorHAnsi"/>
                <w:bCs/>
                <w:sz w:val="16"/>
                <w:szCs w:val="16"/>
                <w:lang w:val="ro-RO"/>
              </w:rPr>
              <w:t>Lapteș, R.,</w:t>
            </w:r>
          </w:p>
          <w:p w14:paraId="583BB34F" w14:textId="71F12000" w:rsidR="007D7B56" w:rsidRPr="00765F5F" w:rsidRDefault="007D7B56" w:rsidP="007D7B56">
            <w:pPr>
              <w:spacing w:after="0"/>
              <w:ind w:left="-108" w:right="-108"/>
              <w:jc w:val="center"/>
              <w:rPr>
                <w:rFonts w:ascii="Times New Roman" w:hAnsi="Times New Roman"/>
                <w:color w:val="FF0000"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 w:cstheme="minorHAnsi"/>
                <w:bCs/>
                <w:sz w:val="16"/>
                <w:szCs w:val="16"/>
                <w:lang w:val="ro-RO"/>
              </w:rPr>
              <w:t>online</w:t>
            </w:r>
          </w:p>
        </w:tc>
        <w:tc>
          <w:tcPr>
            <w:tcW w:w="846" w:type="dxa"/>
            <w:shd w:val="clear" w:color="auto" w:fill="00FFFF"/>
          </w:tcPr>
          <w:p w14:paraId="055AD105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993" w:type="dxa"/>
            <w:shd w:val="clear" w:color="auto" w:fill="00FFFF"/>
          </w:tcPr>
          <w:p w14:paraId="08114ED6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850" w:type="dxa"/>
            <w:shd w:val="clear" w:color="auto" w:fill="00FFFF"/>
          </w:tcPr>
          <w:p w14:paraId="1B0A2D0E" w14:textId="67874835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sz w:val="16"/>
                <w:szCs w:val="16"/>
                <w:lang w:val="it-IT"/>
              </w:rPr>
              <w:t>Relatii publice_ Vuta D_ online</w:t>
            </w:r>
          </w:p>
        </w:tc>
        <w:tc>
          <w:tcPr>
            <w:tcW w:w="992" w:type="dxa"/>
            <w:shd w:val="clear" w:color="auto" w:fill="00FF00"/>
          </w:tcPr>
          <w:p w14:paraId="706F263C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851" w:type="dxa"/>
            <w:shd w:val="clear" w:color="auto" w:fill="00FF00"/>
          </w:tcPr>
          <w:p w14:paraId="731AB5D1" w14:textId="28C10882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Economia turismului_ Ispas A_ BP8</w:t>
            </w:r>
          </w:p>
        </w:tc>
        <w:tc>
          <w:tcPr>
            <w:tcW w:w="879" w:type="dxa"/>
            <w:gridSpan w:val="2"/>
            <w:shd w:val="clear" w:color="auto" w:fill="00FF00"/>
          </w:tcPr>
          <w:p w14:paraId="62BE1407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</w:tr>
      <w:tr w:rsidR="007D7B56" w:rsidRPr="00765F5F" w14:paraId="3195B3B3" w14:textId="77777777" w:rsidTr="00806E30">
        <w:trPr>
          <w:trHeight w:val="781"/>
        </w:trPr>
        <w:tc>
          <w:tcPr>
            <w:tcW w:w="535" w:type="dxa"/>
            <w:vMerge/>
            <w:textDirection w:val="btLr"/>
          </w:tcPr>
          <w:p w14:paraId="471FC558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653" w:type="dxa"/>
          </w:tcPr>
          <w:p w14:paraId="28E28F92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  <w:lang w:val="fr-FR"/>
              </w:rPr>
              <w:t>12.00- 13.40</w:t>
            </w:r>
          </w:p>
        </w:tc>
        <w:tc>
          <w:tcPr>
            <w:tcW w:w="967" w:type="dxa"/>
            <w:shd w:val="clear" w:color="auto" w:fill="FFCCFF"/>
          </w:tcPr>
          <w:p w14:paraId="16AA9C46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  <w:p w14:paraId="2A39E0CE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  <w:p w14:paraId="0971FB3B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  <w:p w14:paraId="0B1EBF4C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CCFF"/>
          </w:tcPr>
          <w:p w14:paraId="359D6EFF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1022" w:type="dxa"/>
            <w:shd w:val="clear" w:color="auto" w:fill="FFCCFF"/>
          </w:tcPr>
          <w:p w14:paraId="73B802CD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58" w:type="dxa"/>
            <w:shd w:val="clear" w:color="auto" w:fill="FBD4B4" w:themeFill="accent6" w:themeFillTint="66"/>
          </w:tcPr>
          <w:p w14:paraId="75506E54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29A57019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4ACA31FE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FF00"/>
          </w:tcPr>
          <w:p w14:paraId="4D6DFB88" w14:textId="77777777" w:rsidR="007D7B56" w:rsidRPr="00765F5F" w:rsidRDefault="007D7B56" w:rsidP="007D7B56">
            <w:pPr>
              <w:spacing w:after="0"/>
              <w:ind w:left="-96" w:right="-103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Gr.3– Mn general, Negulescu O., CP3</w:t>
            </w:r>
          </w:p>
          <w:p w14:paraId="0F5781A0" w14:textId="77777777" w:rsidR="007D7B56" w:rsidRPr="00765F5F" w:rsidRDefault="007D7B56" w:rsidP="007D7B56">
            <w:pPr>
              <w:spacing w:after="0"/>
              <w:ind w:left="-96" w:right="-103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  <w:p w14:paraId="2B149C36" w14:textId="35C32037" w:rsidR="007D7B56" w:rsidRPr="00765F5F" w:rsidRDefault="007D7B56" w:rsidP="007D7B56">
            <w:pPr>
              <w:spacing w:after="0" w:line="240" w:lineRule="auto"/>
              <w:ind w:left="-144" w:right="-165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 xml:space="preserve">Gr. 2 - Bazele informaticii, Dragoi D., </w:t>
            </w:r>
          </w:p>
          <w:p w14:paraId="49ECBEFB" w14:textId="00ECE1AF" w:rsidR="007D7B56" w:rsidRPr="00765F5F" w:rsidRDefault="007D7B56" w:rsidP="007D7B56">
            <w:pPr>
              <w:spacing w:after="0"/>
              <w:ind w:left="-96" w:right="-103"/>
              <w:jc w:val="center"/>
              <w:rPr>
                <w:rFonts w:asciiTheme="minorHAnsi" w:hAnsiTheme="minorHAnsi"/>
                <w:bCs/>
                <w:sz w:val="16"/>
                <w:szCs w:val="16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DP7</w:t>
            </w:r>
          </w:p>
        </w:tc>
        <w:tc>
          <w:tcPr>
            <w:tcW w:w="810" w:type="dxa"/>
            <w:shd w:val="clear" w:color="auto" w:fill="FFFF00"/>
          </w:tcPr>
          <w:p w14:paraId="50878744" w14:textId="77777777" w:rsidR="007D7B56" w:rsidRPr="00765F5F" w:rsidRDefault="007D7B56" w:rsidP="007D7B56">
            <w:pPr>
              <w:spacing w:after="0" w:line="240" w:lineRule="auto"/>
              <w:ind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Gr.2 – Logistica, Zamfirache A., CP2</w:t>
            </w:r>
          </w:p>
          <w:p w14:paraId="7A5D287F" w14:textId="77777777" w:rsidR="007D7B56" w:rsidRPr="00765F5F" w:rsidRDefault="007D7B56" w:rsidP="007D7B56">
            <w:pPr>
              <w:spacing w:after="0" w:line="240" w:lineRule="auto"/>
              <w:ind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  <w:p w14:paraId="1A6777A1" w14:textId="50C73CF2" w:rsidR="007D7B56" w:rsidRPr="00765F5F" w:rsidRDefault="007D7B56" w:rsidP="007D7B56">
            <w:pPr>
              <w:spacing w:after="0" w:line="240" w:lineRule="auto"/>
              <w:ind w:right="-108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Gr.1 – Finante, Ungureanu C., LIII1</w:t>
            </w:r>
          </w:p>
        </w:tc>
        <w:tc>
          <w:tcPr>
            <w:tcW w:w="900" w:type="dxa"/>
            <w:shd w:val="clear" w:color="auto" w:fill="FFFF00"/>
          </w:tcPr>
          <w:p w14:paraId="4A65884D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 w:cstheme="minorHAnsi"/>
                <w:bCs/>
                <w:sz w:val="16"/>
                <w:szCs w:val="16"/>
                <w:lang w:val="ro-RO"/>
              </w:rPr>
            </w:pPr>
            <w:r w:rsidRPr="00765F5F">
              <w:rPr>
                <w:rFonts w:asciiTheme="minorHAnsi" w:hAnsiTheme="minorHAnsi" w:cstheme="minorHAnsi"/>
                <w:bCs/>
                <w:sz w:val="16"/>
                <w:szCs w:val="16"/>
                <w:lang w:val="ro-RO"/>
              </w:rPr>
              <w:t>Gr.3 - Audit,</w:t>
            </w:r>
          </w:p>
          <w:p w14:paraId="342AC5D2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 w:cstheme="minorHAnsi"/>
                <w:bCs/>
                <w:sz w:val="16"/>
                <w:szCs w:val="16"/>
                <w:lang w:val="ro-RO"/>
              </w:rPr>
            </w:pPr>
            <w:r w:rsidRPr="00765F5F">
              <w:rPr>
                <w:rFonts w:asciiTheme="minorHAnsi" w:hAnsiTheme="minorHAnsi" w:cstheme="minorHAnsi"/>
                <w:bCs/>
                <w:sz w:val="16"/>
                <w:szCs w:val="16"/>
                <w:lang w:val="ro-RO"/>
              </w:rPr>
              <w:t>Lapteș, R.,</w:t>
            </w:r>
          </w:p>
          <w:p w14:paraId="0E652A2B" w14:textId="67F3C694" w:rsidR="007D7B56" w:rsidRPr="00765F5F" w:rsidRDefault="007D7B56" w:rsidP="007D7B56">
            <w:pPr>
              <w:spacing w:after="0"/>
              <w:ind w:left="-108" w:right="-108"/>
              <w:jc w:val="center"/>
              <w:rPr>
                <w:rFonts w:ascii="Times New Roman" w:hAnsi="Times New Roman"/>
                <w:color w:val="FF0000"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 w:cstheme="minorHAnsi"/>
                <w:bCs/>
                <w:sz w:val="16"/>
                <w:szCs w:val="16"/>
                <w:lang w:val="ro-RO"/>
              </w:rPr>
              <w:t>online</w:t>
            </w:r>
          </w:p>
        </w:tc>
        <w:tc>
          <w:tcPr>
            <w:tcW w:w="846" w:type="dxa"/>
            <w:shd w:val="clear" w:color="auto" w:fill="00FFFF"/>
          </w:tcPr>
          <w:p w14:paraId="5A0F5C75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993" w:type="dxa"/>
            <w:shd w:val="clear" w:color="auto" w:fill="00FFFF"/>
          </w:tcPr>
          <w:p w14:paraId="1A5ACE1F" w14:textId="77777777" w:rsidR="007D7B56" w:rsidRPr="00765F5F" w:rsidRDefault="007D7B56" w:rsidP="007D7B56">
            <w:pPr>
              <w:spacing w:line="240" w:lineRule="auto"/>
              <w:rPr>
                <w:rFonts w:cs="Calibri"/>
                <w:sz w:val="16"/>
                <w:szCs w:val="16"/>
                <w:lang w:val="fr-FR"/>
              </w:rPr>
            </w:pPr>
          </w:p>
        </w:tc>
        <w:tc>
          <w:tcPr>
            <w:tcW w:w="850" w:type="dxa"/>
            <w:shd w:val="clear" w:color="auto" w:fill="00FFFF"/>
          </w:tcPr>
          <w:p w14:paraId="28A23808" w14:textId="1EB0BB10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/>
                <w:bCs/>
                <w:sz w:val="16"/>
                <w:szCs w:val="16"/>
                <w:lang w:val="it-IT"/>
              </w:rPr>
              <w:t>Relatii publice_ Vuta D_ online</w:t>
            </w:r>
          </w:p>
        </w:tc>
        <w:tc>
          <w:tcPr>
            <w:tcW w:w="992" w:type="dxa"/>
            <w:shd w:val="clear" w:color="auto" w:fill="00FF00"/>
          </w:tcPr>
          <w:p w14:paraId="724C4A4B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851" w:type="dxa"/>
            <w:shd w:val="clear" w:color="auto" w:fill="00FF00"/>
          </w:tcPr>
          <w:p w14:paraId="73CB12B5" w14:textId="79DEA363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Economia turismului_ Ispas A_</w:t>
            </w:r>
          </w:p>
        </w:tc>
        <w:tc>
          <w:tcPr>
            <w:tcW w:w="879" w:type="dxa"/>
            <w:gridSpan w:val="2"/>
            <w:shd w:val="clear" w:color="auto" w:fill="00FF00"/>
          </w:tcPr>
          <w:p w14:paraId="5099A682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</w:tr>
      <w:tr w:rsidR="007D7B56" w:rsidRPr="00765F5F" w14:paraId="43D72B94" w14:textId="77777777" w:rsidTr="00806E30">
        <w:trPr>
          <w:trHeight w:val="146"/>
        </w:trPr>
        <w:tc>
          <w:tcPr>
            <w:tcW w:w="535" w:type="dxa"/>
            <w:vMerge/>
            <w:textDirection w:val="btLr"/>
          </w:tcPr>
          <w:p w14:paraId="571BB823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653" w:type="dxa"/>
          </w:tcPr>
          <w:p w14:paraId="5D73F5F2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  <w:lang w:val="fr-FR"/>
              </w:rPr>
              <w:t>14- 15.40</w:t>
            </w:r>
          </w:p>
        </w:tc>
        <w:tc>
          <w:tcPr>
            <w:tcW w:w="967" w:type="dxa"/>
            <w:shd w:val="clear" w:color="auto" w:fill="FFCCFF"/>
          </w:tcPr>
          <w:p w14:paraId="44AF3FF2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CCFF"/>
          </w:tcPr>
          <w:p w14:paraId="12350A7F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1022" w:type="dxa"/>
            <w:shd w:val="clear" w:color="auto" w:fill="FFCCFF"/>
          </w:tcPr>
          <w:p w14:paraId="17E06CFA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58" w:type="dxa"/>
            <w:shd w:val="clear" w:color="auto" w:fill="FBD4B4" w:themeFill="accent6" w:themeFillTint="66"/>
          </w:tcPr>
          <w:p w14:paraId="17C16733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71A0C1BA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3F34F13C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FF00"/>
          </w:tcPr>
          <w:p w14:paraId="6D175D97" w14:textId="77777777" w:rsidR="007D7B56" w:rsidRPr="00765F5F" w:rsidRDefault="007D7B56" w:rsidP="007D7B56">
            <w:pPr>
              <w:spacing w:after="0"/>
              <w:ind w:left="-96" w:right="-103"/>
              <w:jc w:val="center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810" w:type="dxa"/>
            <w:shd w:val="clear" w:color="auto" w:fill="FFFF00"/>
          </w:tcPr>
          <w:p w14:paraId="346E5F0B" w14:textId="66CE1FB3" w:rsidR="007D7B56" w:rsidRPr="00765F5F" w:rsidRDefault="007D7B56" w:rsidP="007D7B56">
            <w:pPr>
              <w:spacing w:after="0" w:line="240" w:lineRule="auto"/>
              <w:ind w:right="-108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Gr.3 – Logistica, Zamfirache A., CP2</w:t>
            </w:r>
          </w:p>
        </w:tc>
        <w:tc>
          <w:tcPr>
            <w:tcW w:w="900" w:type="dxa"/>
            <w:shd w:val="clear" w:color="auto" w:fill="FFFF00"/>
          </w:tcPr>
          <w:p w14:paraId="0E160BF0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 w:cstheme="minorHAnsi"/>
                <w:bCs/>
                <w:sz w:val="16"/>
                <w:szCs w:val="16"/>
                <w:lang w:val="ro-RO"/>
              </w:rPr>
            </w:pPr>
            <w:r w:rsidRPr="00765F5F">
              <w:rPr>
                <w:rFonts w:asciiTheme="minorHAnsi" w:hAnsiTheme="minorHAnsi" w:cstheme="minorHAnsi"/>
                <w:bCs/>
                <w:sz w:val="16"/>
                <w:szCs w:val="16"/>
                <w:lang w:val="ro-RO"/>
              </w:rPr>
              <w:t>Gr.3 - Audit,</w:t>
            </w:r>
          </w:p>
          <w:p w14:paraId="7ED4A670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 w:cstheme="minorHAnsi"/>
                <w:bCs/>
                <w:sz w:val="16"/>
                <w:szCs w:val="16"/>
                <w:lang w:val="ro-RO"/>
              </w:rPr>
            </w:pPr>
            <w:r w:rsidRPr="00765F5F">
              <w:rPr>
                <w:rFonts w:asciiTheme="minorHAnsi" w:hAnsiTheme="minorHAnsi" w:cstheme="minorHAnsi"/>
                <w:bCs/>
                <w:sz w:val="16"/>
                <w:szCs w:val="16"/>
                <w:lang w:val="ro-RO"/>
              </w:rPr>
              <w:t>Lapteș, R.,</w:t>
            </w:r>
          </w:p>
          <w:p w14:paraId="09410623" w14:textId="3F0215FE" w:rsidR="007D7B56" w:rsidRPr="00765F5F" w:rsidRDefault="007D7B56" w:rsidP="007D7B56">
            <w:pPr>
              <w:spacing w:after="0"/>
              <w:ind w:left="-108" w:right="-81" w:firstLine="40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 w:cstheme="minorHAnsi"/>
                <w:bCs/>
                <w:sz w:val="16"/>
                <w:szCs w:val="16"/>
                <w:lang w:val="ro-RO"/>
              </w:rPr>
              <w:t>online</w:t>
            </w:r>
          </w:p>
        </w:tc>
        <w:tc>
          <w:tcPr>
            <w:tcW w:w="846" w:type="dxa"/>
            <w:shd w:val="clear" w:color="auto" w:fill="00FFFF"/>
          </w:tcPr>
          <w:p w14:paraId="1E9517BA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993" w:type="dxa"/>
            <w:shd w:val="clear" w:color="auto" w:fill="00FFFF"/>
          </w:tcPr>
          <w:p w14:paraId="58BBF816" w14:textId="77777777" w:rsidR="007D7B56" w:rsidRPr="00765F5F" w:rsidRDefault="007D7B56" w:rsidP="007D7B56">
            <w:pPr>
              <w:spacing w:line="240" w:lineRule="auto"/>
              <w:rPr>
                <w:rFonts w:cs="Calibri"/>
                <w:sz w:val="16"/>
                <w:szCs w:val="16"/>
                <w:lang w:val="fr-FR"/>
              </w:rPr>
            </w:pPr>
          </w:p>
        </w:tc>
        <w:tc>
          <w:tcPr>
            <w:tcW w:w="850" w:type="dxa"/>
            <w:shd w:val="clear" w:color="auto" w:fill="00FFFF"/>
          </w:tcPr>
          <w:p w14:paraId="3E2942B4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992" w:type="dxa"/>
            <w:shd w:val="clear" w:color="auto" w:fill="00FF00"/>
          </w:tcPr>
          <w:p w14:paraId="4FF0BDA5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851" w:type="dxa"/>
            <w:shd w:val="clear" w:color="auto" w:fill="00FF00"/>
          </w:tcPr>
          <w:p w14:paraId="61A83D01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0E3935F2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</w:tr>
    </w:tbl>
    <w:p w14:paraId="30AF9C1E" w14:textId="77777777" w:rsidR="00E83C37" w:rsidRPr="00765F5F" w:rsidRDefault="00E83C37" w:rsidP="00E83C37">
      <w:pPr>
        <w:rPr>
          <w:rFonts w:ascii="Times New Roman" w:hAnsi="Times New Roman"/>
          <w:lang w:val="fr-FR"/>
        </w:rPr>
      </w:pPr>
    </w:p>
    <w:p w14:paraId="5C04EC16" w14:textId="77777777" w:rsidR="00B72E8D" w:rsidRPr="00765F5F" w:rsidRDefault="00B72E8D" w:rsidP="00E83C37">
      <w:pPr>
        <w:rPr>
          <w:rFonts w:ascii="Times New Roman" w:hAnsi="Times New Roman"/>
          <w:lang w:val="fr-FR"/>
        </w:rPr>
      </w:pPr>
    </w:p>
    <w:tbl>
      <w:tblPr>
        <w:tblpPr w:leftFromText="180" w:rightFromText="180" w:vertAnchor="text" w:horzAnchor="margin" w:tblpXSpec="center" w:tblpY="251"/>
        <w:tblOverlap w:val="never"/>
        <w:tblW w:w="146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35"/>
        <w:gridCol w:w="653"/>
        <w:gridCol w:w="900"/>
        <w:gridCol w:w="900"/>
        <w:gridCol w:w="1057"/>
        <w:gridCol w:w="900"/>
        <w:gridCol w:w="743"/>
        <w:gridCol w:w="900"/>
        <w:gridCol w:w="900"/>
        <w:gridCol w:w="900"/>
        <w:gridCol w:w="900"/>
        <w:gridCol w:w="990"/>
        <w:gridCol w:w="810"/>
        <w:gridCol w:w="900"/>
        <w:gridCol w:w="900"/>
        <w:gridCol w:w="900"/>
        <w:gridCol w:w="900"/>
      </w:tblGrid>
      <w:tr w:rsidR="00F87F8E" w:rsidRPr="00765F5F" w14:paraId="61CC66C4" w14:textId="77777777" w:rsidTr="00DD0C9B">
        <w:trPr>
          <w:trHeight w:val="818"/>
        </w:trPr>
        <w:tc>
          <w:tcPr>
            <w:tcW w:w="535" w:type="dxa"/>
            <w:vMerge w:val="restart"/>
            <w:textDirection w:val="btLr"/>
          </w:tcPr>
          <w:p w14:paraId="43E1E2E1" w14:textId="77777777" w:rsidR="00F87F8E" w:rsidRPr="00765F5F" w:rsidRDefault="00F87F8E" w:rsidP="00F87F8E">
            <w:pPr>
              <w:spacing w:after="0" w:line="240" w:lineRule="auto"/>
              <w:jc w:val="center"/>
              <w:rPr>
                <w:rFonts w:ascii="Times New Roman" w:hAnsi="Times New Roman"/>
                <w:bCs/>
              </w:rPr>
            </w:pPr>
            <w:r w:rsidRPr="00765F5F">
              <w:rPr>
                <w:rFonts w:ascii="Times New Roman" w:hAnsi="Times New Roman"/>
                <w:bCs/>
              </w:rPr>
              <w:t xml:space="preserve">14.12. 2025  DUMINICA </w:t>
            </w:r>
          </w:p>
          <w:p w14:paraId="4BC9B83D" w14:textId="77777777" w:rsidR="00F87F8E" w:rsidRPr="00765F5F" w:rsidRDefault="00F87F8E" w:rsidP="00F87F8E">
            <w:pPr>
              <w:spacing w:after="0" w:line="240" w:lineRule="auto"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653" w:type="dxa"/>
          </w:tcPr>
          <w:p w14:paraId="14ADE896" w14:textId="77777777" w:rsidR="00F87F8E" w:rsidRPr="00765F5F" w:rsidRDefault="00F87F8E" w:rsidP="00F87F8E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</w:p>
          <w:p w14:paraId="6EC06F99" w14:textId="77777777" w:rsidR="00F87F8E" w:rsidRPr="00765F5F" w:rsidRDefault="00F87F8E" w:rsidP="00F87F8E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</w:rPr>
              <w:t xml:space="preserve">8 – </w:t>
            </w:r>
          </w:p>
          <w:p w14:paraId="678627C2" w14:textId="77777777" w:rsidR="00F87F8E" w:rsidRPr="00765F5F" w:rsidRDefault="00F87F8E" w:rsidP="00F87F8E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</w:rPr>
              <w:t>9,40</w:t>
            </w:r>
          </w:p>
          <w:p w14:paraId="20B01BF7" w14:textId="77777777" w:rsidR="00F87F8E" w:rsidRPr="00765F5F" w:rsidRDefault="00F87F8E" w:rsidP="00F87F8E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900" w:type="dxa"/>
            <w:shd w:val="clear" w:color="auto" w:fill="FFCCFF"/>
          </w:tcPr>
          <w:p w14:paraId="1F2D8815" w14:textId="77777777" w:rsidR="00F87F8E" w:rsidRPr="00765F5F" w:rsidRDefault="00F87F8E" w:rsidP="00F87F8E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de-DE"/>
              </w:rPr>
            </w:pPr>
          </w:p>
        </w:tc>
        <w:tc>
          <w:tcPr>
            <w:tcW w:w="900" w:type="dxa"/>
            <w:shd w:val="clear" w:color="auto" w:fill="FFCCFF"/>
          </w:tcPr>
          <w:p w14:paraId="30CA4DB2" w14:textId="77777777" w:rsidR="00F87F8E" w:rsidRPr="00765F5F" w:rsidRDefault="00F87F8E" w:rsidP="00F87F8E">
            <w:pPr>
              <w:spacing w:after="0" w:line="240" w:lineRule="auto"/>
              <w:rPr>
                <w:rFonts w:ascii="Times New Roman" w:hAnsi="Times New Roman"/>
                <w:bCs/>
                <w:strike/>
                <w:sz w:val="16"/>
                <w:szCs w:val="16"/>
              </w:rPr>
            </w:pPr>
          </w:p>
        </w:tc>
        <w:tc>
          <w:tcPr>
            <w:tcW w:w="1057" w:type="dxa"/>
            <w:shd w:val="clear" w:color="auto" w:fill="FFCCFF"/>
          </w:tcPr>
          <w:p w14:paraId="5C1364C1" w14:textId="77777777" w:rsidR="00F87F8E" w:rsidRPr="00765F5F" w:rsidRDefault="00F87F8E" w:rsidP="00F87F8E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6F0D17B4" w14:textId="77777777" w:rsidR="00F87F8E" w:rsidRPr="00765F5F" w:rsidRDefault="00F87F8E" w:rsidP="00F87F8E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743" w:type="dxa"/>
            <w:shd w:val="clear" w:color="auto" w:fill="FBD4B4" w:themeFill="accent6" w:themeFillTint="66"/>
          </w:tcPr>
          <w:p w14:paraId="64533B31" w14:textId="77777777" w:rsidR="00F87F8E" w:rsidRPr="00765F5F" w:rsidRDefault="00F87F8E" w:rsidP="00F87F8E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6812A8BB" w14:textId="77777777" w:rsidR="00F87F8E" w:rsidRPr="00765F5F" w:rsidRDefault="00F87F8E" w:rsidP="00F87F8E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FF00"/>
          </w:tcPr>
          <w:p w14:paraId="2EDFF749" w14:textId="2F0E623C" w:rsidR="00F87F8E" w:rsidRPr="00765F5F" w:rsidRDefault="00F87F8E" w:rsidP="00F87F8E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Gr. 1 - Economie, Duguleana C.,  LIII1</w:t>
            </w:r>
          </w:p>
        </w:tc>
        <w:tc>
          <w:tcPr>
            <w:tcW w:w="900" w:type="dxa"/>
            <w:shd w:val="clear" w:color="auto" w:fill="FFFF00"/>
          </w:tcPr>
          <w:p w14:paraId="611E6DD4" w14:textId="77777777" w:rsidR="00F87F8E" w:rsidRPr="00765F5F" w:rsidRDefault="00F87F8E" w:rsidP="00F87F8E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FF00"/>
          </w:tcPr>
          <w:p w14:paraId="676854B3" w14:textId="1D95B7C3" w:rsidR="00F87F8E" w:rsidRPr="00765F5F" w:rsidRDefault="004F274A" w:rsidP="00F87F8E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en-GB"/>
              </w:rPr>
            </w:pPr>
            <w:proofErr w:type="spellStart"/>
            <w:r w:rsidRPr="00765F5F">
              <w:rPr>
                <w:rFonts w:asciiTheme="minorHAnsi" w:hAnsiTheme="minorHAnsi" w:cs="Calibri"/>
                <w:color w:val="FF0000"/>
                <w:sz w:val="16"/>
                <w:szCs w:val="16"/>
              </w:rPr>
              <w:t>Mn</w:t>
            </w:r>
            <w:proofErr w:type="spellEnd"/>
            <w:r w:rsidRPr="00765F5F">
              <w:rPr>
                <w:rFonts w:asciiTheme="minorHAnsi" w:hAnsiTheme="minorHAnsi" w:cs="Calibri"/>
                <w:color w:val="FF0000"/>
                <w:sz w:val="16"/>
                <w:szCs w:val="16"/>
              </w:rPr>
              <w:t xml:space="preserve"> </w:t>
            </w:r>
            <w:proofErr w:type="spellStart"/>
            <w:r w:rsidRPr="00765F5F">
              <w:rPr>
                <w:rFonts w:asciiTheme="minorHAnsi" w:hAnsiTheme="minorHAnsi" w:cs="Calibri"/>
                <w:color w:val="FF0000"/>
                <w:sz w:val="16"/>
                <w:szCs w:val="16"/>
              </w:rPr>
              <w:t>crizelor</w:t>
            </w:r>
            <w:proofErr w:type="spellEnd"/>
            <w:r w:rsidRPr="00765F5F">
              <w:rPr>
                <w:rFonts w:asciiTheme="minorHAnsi" w:hAnsiTheme="minorHAnsi" w:cs="Calibri"/>
                <w:color w:val="FF0000"/>
                <w:sz w:val="16"/>
                <w:szCs w:val="16"/>
              </w:rPr>
              <w:t xml:space="preserve"> (opt), </w:t>
            </w:r>
            <w:proofErr w:type="spellStart"/>
            <w:r w:rsidRPr="00765F5F">
              <w:rPr>
                <w:rFonts w:asciiTheme="minorHAnsi" w:hAnsiTheme="minorHAnsi" w:cs="Calibri"/>
                <w:color w:val="FF0000"/>
                <w:sz w:val="16"/>
                <w:szCs w:val="16"/>
              </w:rPr>
              <w:t>Nicolau</w:t>
            </w:r>
            <w:proofErr w:type="spellEnd"/>
            <w:r w:rsidRPr="00765F5F">
              <w:rPr>
                <w:rFonts w:asciiTheme="minorHAnsi" w:hAnsiTheme="minorHAnsi" w:cs="Calibri"/>
                <w:color w:val="FF0000"/>
                <w:sz w:val="16"/>
                <w:szCs w:val="16"/>
              </w:rPr>
              <w:t xml:space="preserve"> C., BP1</w:t>
            </w:r>
          </w:p>
        </w:tc>
        <w:tc>
          <w:tcPr>
            <w:tcW w:w="990" w:type="dxa"/>
            <w:shd w:val="clear" w:color="auto" w:fill="00FFFF"/>
          </w:tcPr>
          <w:p w14:paraId="28864C71" w14:textId="77777777" w:rsidR="00F87F8E" w:rsidRPr="00765F5F" w:rsidRDefault="00F87F8E" w:rsidP="00F87F8E">
            <w:pPr>
              <w:rPr>
                <w:rFonts w:cs="Calibri"/>
                <w:sz w:val="16"/>
                <w:szCs w:val="16"/>
              </w:rPr>
            </w:pPr>
          </w:p>
        </w:tc>
        <w:tc>
          <w:tcPr>
            <w:tcW w:w="810" w:type="dxa"/>
            <w:shd w:val="clear" w:color="auto" w:fill="00FFFF"/>
          </w:tcPr>
          <w:p w14:paraId="432F56BA" w14:textId="77777777" w:rsidR="00F87F8E" w:rsidRPr="00765F5F" w:rsidRDefault="00F87F8E" w:rsidP="00F87F8E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00FFFF"/>
          </w:tcPr>
          <w:p w14:paraId="0A1F08F2" w14:textId="77777777" w:rsidR="00F87F8E" w:rsidRPr="00765F5F" w:rsidRDefault="00F87F8E" w:rsidP="00F87F8E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00FF00"/>
          </w:tcPr>
          <w:p w14:paraId="2B3A0472" w14:textId="77777777" w:rsidR="00F87F8E" w:rsidRPr="00765F5F" w:rsidRDefault="00F87F8E" w:rsidP="00F87F8E">
            <w:pPr>
              <w:spacing w:after="0" w:line="240" w:lineRule="auto"/>
              <w:ind w:right="-85" w:hanging="41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Matematica aplicata in economie</w:t>
            </w:r>
          </w:p>
          <w:p w14:paraId="6BC965CC" w14:textId="77777777" w:rsidR="00F87F8E" w:rsidRPr="00765F5F" w:rsidRDefault="00F87F8E" w:rsidP="00F87F8E">
            <w:pPr>
              <w:spacing w:after="0" w:line="240" w:lineRule="auto"/>
              <w:ind w:right="-85" w:hanging="41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Popescu O.</w:t>
            </w:r>
          </w:p>
          <w:p w14:paraId="63A6EA8D" w14:textId="285341E4" w:rsidR="00F87F8E" w:rsidRPr="00765F5F" w:rsidRDefault="00F87F8E" w:rsidP="00F87F8E">
            <w:pPr>
              <w:spacing w:after="0" w:line="240" w:lineRule="auto"/>
              <w:ind w:right="-85" w:hanging="41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CP2</w:t>
            </w:r>
          </w:p>
        </w:tc>
        <w:tc>
          <w:tcPr>
            <w:tcW w:w="900" w:type="dxa"/>
            <w:shd w:val="clear" w:color="auto" w:fill="00FF00"/>
          </w:tcPr>
          <w:p w14:paraId="15811DBC" w14:textId="77777777" w:rsidR="00F87F8E" w:rsidRPr="00765F5F" w:rsidRDefault="00F87F8E" w:rsidP="00F87F8E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00FF00"/>
          </w:tcPr>
          <w:p w14:paraId="155E681A" w14:textId="77777777" w:rsidR="00F87F8E" w:rsidRPr="00765F5F" w:rsidRDefault="00F87F8E" w:rsidP="00F87F8E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</w:tr>
      <w:tr w:rsidR="00F87F8E" w:rsidRPr="00765F5F" w14:paraId="733D21C1" w14:textId="77777777" w:rsidTr="00DD0C9B">
        <w:trPr>
          <w:trHeight w:val="146"/>
        </w:trPr>
        <w:tc>
          <w:tcPr>
            <w:tcW w:w="535" w:type="dxa"/>
            <w:vMerge/>
          </w:tcPr>
          <w:p w14:paraId="798F4551" w14:textId="77777777" w:rsidR="00F87F8E" w:rsidRPr="00765F5F" w:rsidRDefault="00F87F8E" w:rsidP="00F87F8E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fr-FR"/>
              </w:rPr>
            </w:pPr>
          </w:p>
        </w:tc>
        <w:tc>
          <w:tcPr>
            <w:tcW w:w="653" w:type="dxa"/>
          </w:tcPr>
          <w:p w14:paraId="086325A5" w14:textId="77777777" w:rsidR="00F87F8E" w:rsidRPr="00765F5F" w:rsidRDefault="00F87F8E" w:rsidP="00F87F8E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  <w:lang w:val="fr-FR"/>
              </w:rPr>
              <w:t xml:space="preserve">10- </w:t>
            </w:r>
          </w:p>
          <w:p w14:paraId="5EA7F019" w14:textId="77777777" w:rsidR="00F87F8E" w:rsidRPr="00765F5F" w:rsidRDefault="00F87F8E" w:rsidP="00F87F8E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  <w:lang w:val="fr-FR"/>
              </w:rPr>
              <w:t>11.40</w:t>
            </w:r>
          </w:p>
        </w:tc>
        <w:tc>
          <w:tcPr>
            <w:tcW w:w="900" w:type="dxa"/>
            <w:shd w:val="clear" w:color="auto" w:fill="FFCCFF"/>
          </w:tcPr>
          <w:p w14:paraId="6BB2E205" w14:textId="77777777" w:rsidR="00F87F8E" w:rsidRPr="00765F5F" w:rsidRDefault="00F87F8E" w:rsidP="00F87F8E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CCFF"/>
          </w:tcPr>
          <w:p w14:paraId="4895CC15" w14:textId="77777777" w:rsidR="00F87F8E" w:rsidRPr="00765F5F" w:rsidRDefault="00F87F8E" w:rsidP="00F87F8E">
            <w:pPr>
              <w:spacing w:after="0" w:line="240" w:lineRule="auto"/>
              <w:rPr>
                <w:rFonts w:ascii="Times New Roman" w:hAnsi="Times New Roman"/>
                <w:bCs/>
                <w:strike/>
                <w:color w:val="FF0000"/>
                <w:sz w:val="16"/>
                <w:szCs w:val="16"/>
              </w:rPr>
            </w:pPr>
          </w:p>
        </w:tc>
        <w:tc>
          <w:tcPr>
            <w:tcW w:w="1057" w:type="dxa"/>
            <w:shd w:val="clear" w:color="auto" w:fill="FFCCFF"/>
          </w:tcPr>
          <w:p w14:paraId="35C31B9E" w14:textId="77777777" w:rsidR="00F87F8E" w:rsidRPr="00765F5F" w:rsidRDefault="00F87F8E" w:rsidP="00F87F8E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19075C02" w14:textId="77777777" w:rsidR="00F87F8E" w:rsidRPr="00765F5F" w:rsidRDefault="00F87F8E" w:rsidP="00F87F8E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743" w:type="dxa"/>
            <w:shd w:val="clear" w:color="auto" w:fill="FBD4B4" w:themeFill="accent6" w:themeFillTint="66"/>
          </w:tcPr>
          <w:p w14:paraId="4A6189E0" w14:textId="77777777" w:rsidR="00F87F8E" w:rsidRPr="00765F5F" w:rsidRDefault="00F87F8E" w:rsidP="00F87F8E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1AF3255A" w14:textId="77777777" w:rsidR="00F87F8E" w:rsidRPr="00765F5F" w:rsidRDefault="00F87F8E" w:rsidP="00F87F8E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FF00"/>
          </w:tcPr>
          <w:p w14:paraId="7CECB267" w14:textId="55DB69C4" w:rsidR="00F87F8E" w:rsidRPr="00765F5F" w:rsidRDefault="00F87F8E" w:rsidP="00F87F8E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Gr. 2 - Economie, Duguleana C.,  LIII1</w:t>
            </w:r>
          </w:p>
        </w:tc>
        <w:tc>
          <w:tcPr>
            <w:tcW w:w="900" w:type="dxa"/>
            <w:shd w:val="clear" w:color="auto" w:fill="FFFF00"/>
          </w:tcPr>
          <w:p w14:paraId="1F8508EA" w14:textId="0F80DCF6" w:rsidR="00F87F8E" w:rsidRPr="00765F5F" w:rsidRDefault="00765F5F" w:rsidP="00F87F8E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Ed, Fizica si sport_ Catanescu A_ Colina _ Sala Fitnes</w:t>
            </w:r>
          </w:p>
        </w:tc>
        <w:tc>
          <w:tcPr>
            <w:tcW w:w="900" w:type="dxa"/>
            <w:shd w:val="clear" w:color="auto" w:fill="FFFF00"/>
          </w:tcPr>
          <w:p w14:paraId="4DB3B746" w14:textId="77777777" w:rsidR="00F87F8E" w:rsidRPr="00765F5F" w:rsidRDefault="00F87F8E" w:rsidP="00F87F8E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90" w:type="dxa"/>
            <w:shd w:val="clear" w:color="auto" w:fill="00FFFF"/>
          </w:tcPr>
          <w:p w14:paraId="028AD01A" w14:textId="77777777" w:rsidR="00F87F8E" w:rsidRPr="00765F5F" w:rsidRDefault="00F87F8E" w:rsidP="00F87F8E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810" w:type="dxa"/>
            <w:shd w:val="clear" w:color="auto" w:fill="00FFFF"/>
          </w:tcPr>
          <w:p w14:paraId="225E167E" w14:textId="76011123" w:rsidR="00F87F8E" w:rsidRPr="00765F5F" w:rsidRDefault="00F87F8E" w:rsidP="00F87F8E">
            <w:pPr>
              <w:spacing w:after="0" w:line="240" w:lineRule="auto"/>
              <w:ind w:right="-175" w:hanging="41"/>
              <w:rPr>
                <w:rFonts w:asciiTheme="minorHAnsi" w:hAnsiTheme="minorHAnsi"/>
                <w:bCs/>
                <w:sz w:val="16"/>
                <w:szCs w:val="16"/>
              </w:rPr>
            </w:pPr>
            <w:r w:rsidRPr="00765F5F">
              <w:rPr>
                <w:rFonts w:cs="Calibri"/>
                <w:color w:val="FF0000"/>
                <w:sz w:val="16"/>
                <w:szCs w:val="16"/>
              </w:rPr>
              <w:t xml:space="preserve">Marketing_ </w:t>
            </w:r>
            <w:proofErr w:type="spellStart"/>
            <w:r w:rsidRPr="00765F5F">
              <w:rPr>
                <w:rFonts w:cs="Calibri"/>
                <w:color w:val="FF0000"/>
                <w:sz w:val="16"/>
                <w:szCs w:val="16"/>
              </w:rPr>
              <w:t>Balasescu</w:t>
            </w:r>
            <w:proofErr w:type="spellEnd"/>
            <w:r w:rsidRPr="00765F5F">
              <w:rPr>
                <w:rFonts w:cs="Calibri"/>
                <w:color w:val="FF0000"/>
                <w:sz w:val="16"/>
                <w:szCs w:val="16"/>
              </w:rPr>
              <w:t xml:space="preserve"> S_ DII2</w:t>
            </w:r>
          </w:p>
        </w:tc>
        <w:tc>
          <w:tcPr>
            <w:tcW w:w="900" w:type="dxa"/>
            <w:shd w:val="clear" w:color="auto" w:fill="00FFFF"/>
          </w:tcPr>
          <w:p w14:paraId="0E91973A" w14:textId="77777777" w:rsidR="00F87F8E" w:rsidRPr="00765F5F" w:rsidRDefault="00F87F8E" w:rsidP="00F87F8E">
            <w:pPr>
              <w:rPr>
                <w:rFonts w:cs="Calibri"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00FF00"/>
          </w:tcPr>
          <w:p w14:paraId="1D138832" w14:textId="77777777" w:rsidR="00F87F8E" w:rsidRPr="00765F5F" w:rsidRDefault="00F87F8E" w:rsidP="00F87F8E">
            <w:pPr>
              <w:spacing w:after="0" w:line="240" w:lineRule="auto"/>
              <w:ind w:right="-85" w:hanging="41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Matematica aplicata in economie</w:t>
            </w:r>
          </w:p>
          <w:p w14:paraId="115C9AC4" w14:textId="77777777" w:rsidR="00F87F8E" w:rsidRPr="00765F5F" w:rsidRDefault="00F87F8E" w:rsidP="00F87F8E">
            <w:pPr>
              <w:spacing w:after="0" w:line="240" w:lineRule="auto"/>
              <w:ind w:right="-85" w:hanging="41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Popescu O.</w:t>
            </w:r>
          </w:p>
          <w:p w14:paraId="02634013" w14:textId="28AA1850" w:rsidR="00F87F8E" w:rsidRPr="00765F5F" w:rsidRDefault="00F87F8E" w:rsidP="00F87F8E">
            <w:pPr>
              <w:spacing w:after="0" w:line="240" w:lineRule="auto"/>
              <w:ind w:right="-85" w:hanging="41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CP2</w:t>
            </w:r>
          </w:p>
        </w:tc>
        <w:tc>
          <w:tcPr>
            <w:tcW w:w="900" w:type="dxa"/>
            <w:shd w:val="clear" w:color="auto" w:fill="00FF00"/>
          </w:tcPr>
          <w:p w14:paraId="349DCEA1" w14:textId="77777777" w:rsidR="00F87F8E" w:rsidRPr="00765F5F" w:rsidRDefault="00F87F8E" w:rsidP="00F87F8E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00FF00"/>
          </w:tcPr>
          <w:p w14:paraId="250CB309" w14:textId="77777777" w:rsidR="00F87F8E" w:rsidRPr="00765F5F" w:rsidRDefault="00F87F8E" w:rsidP="00F87F8E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</w:tr>
      <w:tr w:rsidR="00F87F8E" w:rsidRPr="00765F5F" w14:paraId="47705C11" w14:textId="77777777" w:rsidTr="00DD0C9B">
        <w:trPr>
          <w:trHeight w:val="146"/>
        </w:trPr>
        <w:tc>
          <w:tcPr>
            <w:tcW w:w="535" w:type="dxa"/>
            <w:vMerge/>
          </w:tcPr>
          <w:p w14:paraId="0B44DFE1" w14:textId="77777777" w:rsidR="00F87F8E" w:rsidRPr="00765F5F" w:rsidRDefault="00F87F8E" w:rsidP="00F87F8E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fr-FR"/>
              </w:rPr>
            </w:pPr>
          </w:p>
        </w:tc>
        <w:tc>
          <w:tcPr>
            <w:tcW w:w="653" w:type="dxa"/>
          </w:tcPr>
          <w:p w14:paraId="6C4D6A77" w14:textId="77777777" w:rsidR="00F87F8E" w:rsidRPr="00765F5F" w:rsidRDefault="00F87F8E" w:rsidP="00F87F8E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  <w:lang w:val="fr-FR"/>
              </w:rPr>
              <w:t>12.00- 13.40</w:t>
            </w:r>
          </w:p>
          <w:p w14:paraId="70FA4C1E" w14:textId="77777777" w:rsidR="00F87F8E" w:rsidRPr="00765F5F" w:rsidRDefault="00F87F8E" w:rsidP="00F87F8E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</w:p>
        </w:tc>
        <w:tc>
          <w:tcPr>
            <w:tcW w:w="900" w:type="dxa"/>
            <w:shd w:val="clear" w:color="auto" w:fill="FFCCFF"/>
          </w:tcPr>
          <w:p w14:paraId="4D470286" w14:textId="77777777" w:rsidR="00F87F8E" w:rsidRPr="00765F5F" w:rsidRDefault="00F87F8E" w:rsidP="00F87F8E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CCFF"/>
          </w:tcPr>
          <w:p w14:paraId="3838B09D" w14:textId="77777777" w:rsidR="00F87F8E" w:rsidRPr="00765F5F" w:rsidRDefault="00F87F8E" w:rsidP="00F87F8E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</w:rPr>
            </w:pPr>
          </w:p>
        </w:tc>
        <w:tc>
          <w:tcPr>
            <w:tcW w:w="1057" w:type="dxa"/>
            <w:shd w:val="clear" w:color="auto" w:fill="FFCCFF"/>
          </w:tcPr>
          <w:p w14:paraId="71DC3A05" w14:textId="77777777" w:rsidR="00F87F8E" w:rsidRPr="00765F5F" w:rsidRDefault="00F87F8E" w:rsidP="00F87F8E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28AABA7E" w14:textId="77777777" w:rsidR="00F87F8E" w:rsidRPr="00765F5F" w:rsidRDefault="00F87F8E" w:rsidP="00F87F8E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743" w:type="dxa"/>
            <w:shd w:val="clear" w:color="auto" w:fill="FBD4B4" w:themeFill="accent6" w:themeFillTint="66"/>
          </w:tcPr>
          <w:p w14:paraId="38C1442C" w14:textId="77777777" w:rsidR="00F87F8E" w:rsidRPr="00765F5F" w:rsidRDefault="00F87F8E" w:rsidP="00F87F8E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69612200" w14:textId="77777777" w:rsidR="00F87F8E" w:rsidRPr="00765F5F" w:rsidRDefault="00F87F8E" w:rsidP="00F87F8E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FF00"/>
          </w:tcPr>
          <w:p w14:paraId="4E6247EB" w14:textId="5D757977" w:rsidR="00F87F8E" w:rsidRPr="00765F5F" w:rsidRDefault="00F87F8E" w:rsidP="00F87F8E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Gr. 3 - Economie, Duguleana C.,  LIII1</w:t>
            </w:r>
          </w:p>
        </w:tc>
        <w:tc>
          <w:tcPr>
            <w:tcW w:w="900" w:type="dxa"/>
            <w:shd w:val="clear" w:color="auto" w:fill="FFFF00"/>
          </w:tcPr>
          <w:p w14:paraId="2B6DEE1F" w14:textId="77777777" w:rsidR="00F87F8E" w:rsidRPr="00765F5F" w:rsidRDefault="00F87F8E" w:rsidP="00F87F8E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FF00"/>
          </w:tcPr>
          <w:p w14:paraId="3354D662" w14:textId="77777777" w:rsidR="00F87F8E" w:rsidRPr="00765F5F" w:rsidRDefault="00F87F8E" w:rsidP="00F87F8E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90" w:type="dxa"/>
            <w:shd w:val="clear" w:color="auto" w:fill="00FFFF"/>
          </w:tcPr>
          <w:p w14:paraId="58B12D24" w14:textId="77777777" w:rsidR="00F87F8E" w:rsidRPr="00765F5F" w:rsidRDefault="00F87F8E" w:rsidP="00F87F8E">
            <w:pPr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810" w:type="dxa"/>
            <w:shd w:val="clear" w:color="auto" w:fill="00FFFF"/>
          </w:tcPr>
          <w:p w14:paraId="201D991E" w14:textId="21FB6D6B" w:rsidR="00F87F8E" w:rsidRPr="00765F5F" w:rsidRDefault="00F87F8E" w:rsidP="00F87F8E">
            <w:pPr>
              <w:spacing w:after="0" w:line="240" w:lineRule="auto"/>
              <w:ind w:right="-175" w:hanging="41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  <w:r w:rsidRPr="00765F5F">
              <w:rPr>
                <w:rFonts w:cs="Calibri"/>
                <w:color w:val="FF0000"/>
                <w:sz w:val="16"/>
                <w:szCs w:val="16"/>
              </w:rPr>
              <w:t xml:space="preserve">Marketing_ </w:t>
            </w:r>
            <w:proofErr w:type="spellStart"/>
            <w:r w:rsidRPr="00765F5F">
              <w:rPr>
                <w:rFonts w:cs="Calibri"/>
                <w:color w:val="FF0000"/>
                <w:sz w:val="16"/>
                <w:szCs w:val="16"/>
              </w:rPr>
              <w:t>Balasescu</w:t>
            </w:r>
            <w:proofErr w:type="spellEnd"/>
            <w:r w:rsidRPr="00765F5F">
              <w:rPr>
                <w:rFonts w:cs="Calibri"/>
                <w:color w:val="FF0000"/>
                <w:sz w:val="16"/>
                <w:szCs w:val="16"/>
              </w:rPr>
              <w:t xml:space="preserve"> S_ DII2</w:t>
            </w:r>
          </w:p>
        </w:tc>
        <w:tc>
          <w:tcPr>
            <w:tcW w:w="900" w:type="dxa"/>
            <w:shd w:val="clear" w:color="auto" w:fill="00FFFF"/>
          </w:tcPr>
          <w:p w14:paraId="2A87E1FA" w14:textId="77777777" w:rsidR="00F87F8E" w:rsidRPr="00765F5F" w:rsidRDefault="00F87F8E" w:rsidP="00F87F8E">
            <w:pPr>
              <w:rPr>
                <w:rFonts w:cs="Calibri"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00FF00"/>
          </w:tcPr>
          <w:p w14:paraId="39F4F1A3" w14:textId="77777777" w:rsidR="00F87F8E" w:rsidRPr="00765F5F" w:rsidRDefault="00F87F8E" w:rsidP="00F87F8E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00FF00"/>
          </w:tcPr>
          <w:p w14:paraId="04E6CE70" w14:textId="77777777" w:rsidR="00F87F8E" w:rsidRPr="00765F5F" w:rsidRDefault="00F87F8E" w:rsidP="00F87F8E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00FF00"/>
          </w:tcPr>
          <w:p w14:paraId="258A5876" w14:textId="77777777" w:rsidR="00F87F8E" w:rsidRPr="00765F5F" w:rsidRDefault="00F87F8E" w:rsidP="00F87F8E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</w:tr>
      <w:tr w:rsidR="0044399E" w:rsidRPr="00765F5F" w14:paraId="72FD9665" w14:textId="77777777" w:rsidTr="00DD0C9B">
        <w:trPr>
          <w:trHeight w:val="146"/>
        </w:trPr>
        <w:tc>
          <w:tcPr>
            <w:tcW w:w="535" w:type="dxa"/>
            <w:vMerge/>
          </w:tcPr>
          <w:p w14:paraId="3C88D0AB" w14:textId="77777777" w:rsidR="0044399E" w:rsidRPr="00765F5F" w:rsidRDefault="0044399E" w:rsidP="0044399E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fr-FR"/>
              </w:rPr>
            </w:pPr>
          </w:p>
        </w:tc>
        <w:tc>
          <w:tcPr>
            <w:tcW w:w="653" w:type="dxa"/>
          </w:tcPr>
          <w:p w14:paraId="67B9F773" w14:textId="77777777" w:rsidR="0044399E" w:rsidRPr="00765F5F" w:rsidRDefault="0044399E" w:rsidP="0044399E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it-IT"/>
              </w:rPr>
            </w:pPr>
          </w:p>
          <w:p w14:paraId="6456F3FB" w14:textId="77777777" w:rsidR="0044399E" w:rsidRPr="00765F5F" w:rsidRDefault="0044399E" w:rsidP="0044399E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  <w:lang w:val="fr-FR"/>
              </w:rPr>
              <w:t>14- 15.40</w:t>
            </w:r>
          </w:p>
        </w:tc>
        <w:tc>
          <w:tcPr>
            <w:tcW w:w="900" w:type="dxa"/>
            <w:shd w:val="clear" w:color="auto" w:fill="FFCCFF"/>
          </w:tcPr>
          <w:p w14:paraId="76DAD207" w14:textId="77777777" w:rsidR="0044399E" w:rsidRPr="00765F5F" w:rsidRDefault="0044399E" w:rsidP="0044399E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  <w:p w14:paraId="5724E502" w14:textId="77777777" w:rsidR="0044399E" w:rsidRPr="00765F5F" w:rsidRDefault="0044399E" w:rsidP="0044399E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CCFF"/>
          </w:tcPr>
          <w:p w14:paraId="3D7260C8" w14:textId="77777777" w:rsidR="0044399E" w:rsidRPr="00765F5F" w:rsidRDefault="0044399E" w:rsidP="0044399E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1057" w:type="dxa"/>
            <w:shd w:val="clear" w:color="auto" w:fill="FFCCFF"/>
          </w:tcPr>
          <w:p w14:paraId="67F7B770" w14:textId="77777777" w:rsidR="0044399E" w:rsidRPr="00765F5F" w:rsidRDefault="0044399E" w:rsidP="0044399E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25453B46" w14:textId="77777777" w:rsidR="0044399E" w:rsidRPr="00765F5F" w:rsidRDefault="0044399E" w:rsidP="0044399E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743" w:type="dxa"/>
            <w:shd w:val="clear" w:color="auto" w:fill="FBD4B4" w:themeFill="accent6" w:themeFillTint="66"/>
          </w:tcPr>
          <w:p w14:paraId="6BFFC25F" w14:textId="77777777" w:rsidR="0044399E" w:rsidRPr="00765F5F" w:rsidRDefault="0044399E" w:rsidP="0044399E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4DD09D76" w14:textId="77777777" w:rsidR="0044399E" w:rsidRPr="00765F5F" w:rsidRDefault="0044399E" w:rsidP="0044399E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FF00"/>
          </w:tcPr>
          <w:p w14:paraId="5735A7E2" w14:textId="08A800AA" w:rsidR="0044399E" w:rsidRPr="00765F5F" w:rsidRDefault="00765F5F" w:rsidP="0044399E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Ed, Fizica si sport_ Catanescu A_ Colina _ Sala Fitnes</w:t>
            </w:r>
          </w:p>
        </w:tc>
        <w:tc>
          <w:tcPr>
            <w:tcW w:w="900" w:type="dxa"/>
            <w:shd w:val="clear" w:color="auto" w:fill="FFFF00"/>
          </w:tcPr>
          <w:p w14:paraId="40767825" w14:textId="77777777" w:rsidR="0044399E" w:rsidRPr="00765F5F" w:rsidRDefault="0044399E" w:rsidP="0044399E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FF00"/>
          </w:tcPr>
          <w:p w14:paraId="1BEC04A0" w14:textId="77777777" w:rsidR="0044399E" w:rsidRPr="00765F5F" w:rsidRDefault="0044399E" w:rsidP="0044399E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90" w:type="dxa"/>
            <w:shd w:val="clear" w:color="auto" w:fill="00FFFF"/>
          </w:tcPr>
          <w:p w14:paraId="487A3827" w14:textId="77777777" w:rsidR="0044399E" w:rsidRPr="00765F5F" w:rsidRDefault="0044399E" w:rsidP="0044399E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810" w:type="dxa"/>
            <w:shd w:val="clear" w:color="auto" w:fill="00FFFF"/>
          </w:tcPr>
          <w:p w14:paraId="13C91BB1" w14:textId="4F3450C2" w:rsidR="0044399E" w:rsidRPr="00765F5F" w:rsidRDefault="00457E0F" w:rsidP="0044399E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Dreptul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afacerilor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_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Barbulescu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O_ BP1</w:t>
            </w:r>
          </w:p>
        </w:tc>
        <w:tc>
          <w:tcPr>
            <w:tcW w:w="900" w:type="dxa"/>
            <w:shd w:val="clear" w:color="auto" w:fill="00FFFF"/>
          </w:tcPr>
          <w:p w14:paraId="253821E1" w14:textId="77777777" w:rsidR="0044399E" w:rsidRPr="00765F5F" w:rsidRDefault="0044399E" w:rsidP="0044399E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00FF00"/>
          </w:tcPr>
          <w:p w14:paraId="757880A3" w14:textId="77777777" w:rsidR="0044399E" w:rsidRPr="00765F5F" w:rsidRDefault="0044399E" w:rsidP="0044399E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  <w:p w14:paraId="2AEBED7E" w14:textId="77777777" w:rsidR="0044399E" w:rsidRPr="00765F5F" w:rsidRDefault="0044399E" w:rsidP="0044399E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  <w:p w14:paraId="256FE7DA" w14:textId="77777777" w:rsidR="0044399E" w:rsidRPr="00765F5F" w:rsidRDefault="0044399E" w:rsidP="0044399E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00FF00"/>
          </w:tcPr>
          <w:p w14:paraId="511E591B" w14:textId="77777777" w:rsidR="0044399E" w:rsidRPr="00765F5F" w:rsidRDefault="0044399E" w:rsidP="0044399E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00FF00"/>
          </w:tcPr>
          <w:p w14:paraId="144D4285" w14:textId="77777777" w:rsidR="0044399E" w:rsidRPr="00765F5F" w:rsidRDefault="0044399E" w:rsidP="0044399E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</w:tr>
    </w:tbl>
    <w:p w14:paraId="057F95BC" w14:textId="77777777" w:rsidR="00AC642B" w:rsidRPr="00765F5F" w:rsidRDefault="00AC642B" w:rsidP="00E83C37">
      <w:pPr>
        <w:tabs>
          <w:tab w:val="left" w:pos="1085"/>
        </w:tabs>
        <w:rPr>
          <w:rFonts w:ascii="Times New Roman" w:hAnsi="Times New Roman"/>
        </w:rPr>
      </w:pPr>
    </w:p>
    <w:tbl>
      <w:tblPr>
        <w:tblpPr w:leftFromText="180" w:rightFromText="180" w:vertAnchor="text" w:tblpXSpec="center" w:tblpY="1"/>
        <w:tblOverlap w:val="never"/>
        <w:tblW w:w="146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35"/>
        <w:gridCol w:w="653"/>
        <w:gridCol w:w="810"/>
        <w:gridCol w:w="990"/>
        <w:gridCol w:w="1057"/>
        <w:gridCol w:w="900"/>
        <w:gridCol w:w="743"/>
        <w:gridCol w:w="967"/>
        <w:gridCol w:w="833"/>
        <w:gridCol w:w="900"/>
        <w:gridCol w:w="900"/>
        <w:gridCol w:w="1057"/>
        <w:gridCol w:w="743"/>
        <w:gridCol w:w="900"/>
        <w:gridCol w:w="900"/>
        <w:gridCol w:w="900"/>
        <w:gridCol w:w="900"/>
      </w:tblGrid>
      <w:tr w:rsidR="00B86E20" w:rsidRPr="00765F5F" w14:paraId="424519B7" w14:textId="77777777" w:rsidTr="0091322D">
        <w:trPr>
          <w:trHeight w:val="146"/>
        </w:trPr>
        <w:tc>
          <w:tcPr>
            <w:tcW w:w="535" w:type="dxa"/>
            <w:vMerge w:val="restart"/>
            <w:textDirection w:val="btLr"/>
          </w:tcPr>
          <w:p w14:paraId="0A9FF649" w14:textId="77777777" w:rsidR="00B86E20" w:rsidRPr="00765F5F" w:rsidRDefault="00B86E20" w:rsidP="00B86E20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fr-FR"/>
              </w:rPr>
            </w:pPr>
            <w:r w:rsidRPr="00765F5F">
              <w:rPr>
                <w:rFonts w:ascii="Times New Roman" w:hAnsi="Times New Roman"/>
                <w:bCs/>
              </w:rPr>
              <w:t>20.12. 2025  SÂMBĂTĂ</w:t>
            </w:r>
          </w:p>
        </w:tc>
        <w:tc>
          <w:tcPr>
            <w:tcW w:w="653" w:type="dxa"/>
          </w:tcPr>
          <w:p w14:paraId="35B80FB5" w14:textId="77777777" w:rsidR="00B86E20" w:rsidRPr="00765F5F" w:rsidRDefault="00B86E20" w:rsidP="00B86E20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</w:p>
          <w:p w14:paraId="713F6DA4" w14:textId="77777777" w:rsidR="00B86E20" w:rsidRPr="00765F5F" w:rsidRDefault="00B86E20" w:rsidP="00B86E20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  <w:lang w:val="fr-FR"/>
              </w:rPr>
              <w:t xml:space="preserve">8 – </w:t>
            </w:r>
          </w:p>
          <w:p w14:paraId="295E1315" w14:textId="77777777" w:rsidR="00B86E20" w:rsidRPr="00765F5F" w:rsidRDefault="00B86E20" w:rsidP="00B86E20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  <w:lang w:val="fr-FR"/>
              </w:rPr>
              <w:t>9,40</w:t>
            </w:r>
          </w:p>
        </w:tc>
        <w:tc>
          <w:tcPr>
            <w:tcW w:w="810" w:type="dxa"/>
            <w:shd w:val="clear" w:color="auto" w:fill="FFCCFF"/>
          </w:tcPr>
          <w:p w14:paraId="190ED2B1" w14:textId="77777777" w:rsidR="00B86E20" w:rsidRPr="00765F5F" w:rsidRDefault="00B86E20" w:rsidP="00B86E20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de-DE"/>
              </w:rPr>
            </w:pPr>
          </w:p>
        </w:tc>
        <w:tc>
          <w:tcPr>
            <w:tcW w:w="990" w:type="dxa"/>
            <w:shd w:val="clear" w:color="auto" w:fill="FFCCFF"/>
          </w:tcPr>
          <w:p w14:paraId="68B57D68" w14:textId="77777777" w:rsidR="00B86E20" w:rsidRPr="00765F5F" w:rsidRDefault="00B86E20" w:rsidP="00B86E20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1057" w:type="dxa"/>
            <w:shd w:val="clear" w:color="auto" w:fill="FFCCFF"/>
          </w:tcPr>
          <w:p w14:paraId="1598E5F6" w14:textId="77777777" w:rsidR="00B86E20" w:rsidRPr="00765F5F" w:rsidRDefault="00B86E20" w:rsidP="00B86E20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14:paraId="400F2223" w14:textId="77777777" w:rsidR="00B86E20" w:rsidRPr="00765F5F" w:rsidRDefault="00B86E20" w:rsidP="00B86E20">
            <w:pPr>
              <w:spacing w:after="0" w:line="240" w:lineRule="auto"/>
              <w:ind w:firstLine="10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 w:eastAsia="en-GB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 w:eastAsia="en-GB"/>
              </w:rPr>
              <w:t xml:space="preserve">Informatică, </w:t>
            </w:r>
          </w:p>
          <w:p w14:paraId="25BAC66A" w14:textId="1F9D5CE7" w:rsidR="00B86E20" w:rsidRPr="00765F5F" w:rsidRDefault="00B86E20" w:rsidP="00B86E20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 w:eastAsia="en-GB"/>
              </w:rPr>
              <w:t>Lupsa Tătaru F., DP4</w:t>
            </w:r>
          </w:p>
        </w:tc>
        <w:tc>
          <w:tcPr>
            <w:tcW w:w="743" w:type="dxa"/>
            <w:shd w:val="clear" w:color="auto" w:fill="FBD4B4" w:themeFill="accent6" w:themeFillTint="66"/>
          </w:tcPr>
          <w:p w14:paraId="78F93360" w14:textId="77777777" w:rsidR="00B86E20" w:rsidRPr="00765F5F" w:rsidRDefault="00B86E20" w:rsidP="00B86E20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Programarea calculatoarelor Antonoaie, V., DP7</w:t>
            </w:r>
          </w:p>
          <w:p w14:paraId="095AA541" w14:textId="77777777" w:rsidR="00B86E20" w:rsidRPr="00765F5F" w:rsidRDefault="00B86E20" w:rsidP="00B86E20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67" w:type="dxa"/>
            <w:shd w:val="clear" w:color="auto" w:fill="FBD4B4" w:themeFill="accent6" w:themeFillTint="66"/>
          </w:tcPr>
          <w:p w14:paraId="758272CC" w14:textId="77777777" w:rsidR="00B86E20" w:rsidRPr="00765F5F" w:rsidRDefault="00B86E20" w:rsidP="00B86E20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</w:p>
        </w:tc>
        <w:tc>
          <w:tcPr>
            <w:tcW w:w="833" w:type="dxa"/>
            <w:shd w:val="clear" w:color="auto" w:fill="FFFF00"/>
          </w:tcPr>
          <w:p w14:paraId="287AE130" w14:textId="6EB75239" w:rsidR="00B86E20" w:rsidRPr="00765F5F" w:rsidRDefault="00B86E20" w:rsidP="00B86E20">
            <w:pPr>
              <w:spacing w:after="0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Gr.1 – Comunicare si negociere in afaceri, Lupsa D., CP2</w:t>
            </w:r>
          </w:p>
        </w:tc>
        <w:tc>
          <w:tcPr>
            <w:tcW w:w="900" w:type="dxa"/>
            <w:shd w:val="clear" w:color="auto" w:fill="FFFF00"/>
          </w:tcPr>
          <w:p w14:paraId="0D1DC9A1" w14:textId="77777777" w:rsidR="00B86E20" w:rsidRPr="00765F5F" w:rsidRDefault="00B86E20" w:rsidP="00B86E20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FF00"/>
          </w:tcPr>
          <w:p w14:paraId="4ACCDB23" w14:textId="740D341A" w:rsidR="00B86E20" w:rsidRPr="00765F5F" w:rsidRDefault="002A6B12" w:rsidP="002A6B12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Gr.1 - Mn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serviciilor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,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Albu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R., CE2</w:t>
            </w:r>
          </w:p>
        </w:tc>
        <w:tc>
          <w:tcPr>
            <w:tcW w:w="1057" w:type="dxa"/>
            <w:shd w:val="clear" w:color="auto" w:fill="00FFFF"/>
          </w:tcPr>
          <w:p w14:paraId="2FFFA9A7" w14:textId="77777777" w:rsidR="00B86E20" w:rsidRPr="00765F5F" w:rsidRDefault="00B86E20" w:rsidP="00B86E20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743" w:type="dxa"/>
            <w:shd w:val="clear" w:color="auto" w:fill="00FFFF"/>
          </w:tcPr>
          <w:p w14:paraId="7E1C40A2" w14:textId="77777777" w:rsidR="00B86E20" w:rsidRPr="00765F5F" w:rsidRDefault="00B86E20" w:rsidP="00B86E20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00FFFF"/>
          </w:tcPr>
          <w:p w14:paraId="1CE8864F" w14:textId="77777777" w:rsidR="00B86E20" w:rsidRPr="00765F5F" w:rsidRDefault="00B86E20" w:rsidP="00B86E20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00FF00"/>
          </w:tcPr>
          <w:p w14:paraId="1F753721" w14:textId="77777777" w:rsidR="00B86E20" w:rsidRPr="00765F5F" w:rsidRDefault="00B86E20" w:rsidP="00B86E20">
            <w:pPr>
              <w:spacing w:after="0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00FF00"/>
          </w:tcPr>
          <w:p w14:paraId="6ED0A9D4" w14:textId="77777777" w:rsidR="00B86E20" w:rsidRPr="00765F5F" w:rsidRDefault="00B86E20" w:rsidP="00B86E20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00FF00"/>
          </w:tcPr>
          <w:p w14:paraId="561016BC" w14:textId="77777777" w:rsidR="00B86E20" w:rsidRPr="00765F5F" w:rsidRDefault="00B86E20" w:rsidP="00B86E20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</w:tr>
      <w:tr w:rsidR="00B86E20" w:rsidRPr="00765F5F" w14:paraId="615D2930" w14:textId="77777777" w:rsidTr="0091322D">
        <w:trPr>
          <w:trHeight w:val="530"/>
        </w:trPr>
        <w:tc>
          <w:tcPr>
            <w:tcW w:w="535" w:type="dxa"/>
            <w:vMerge/>
          </w:tcPr>
          <w:p w14:paraId="6FF85F23" w14:textId="77777777" w:rsidR="00B86E20" w:rsidRPr="00765F5F" w:rsidRDefault="00B86E20" w:rsidP="00B86E20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fr-FR"/>
              </w:rPr>
            </w:pPr>
          </w:p>
        </w:tc>
        <w:tc>
          <w:tcPr>
            <w:tcW w:w="653" w:type="dxa"/>
          </w:tcPr>
          <w:p w14:paraId="2666C3DE" w14:textId="77777777" w:rsidR="00B86E20" w:rsidRPr="00765F5F" w:rsidRDefault="00B86E20" w:rsidP="00B86E20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  <w:lang w:val="fr-FR"/>
              </w:rPr>
              <w:t xml:space="preserve">10- </w:t>
            </w:r>
          </w:p>
          <w:p w14:paraId="4F74E2C1" w14:textId="77777777" w:rsidR="00B86E20" w:rsidRPr="00765F5F" w:rsidRDefault="00B86E20" w:rsidP="00B86E20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  <w:lang w:val="fr-FR"/>
              </w:rPr>
              <w:t>11.40</w:t>
            </w:r>
          </w:p>
        </w:tc>
        <w:tc>
          <w:tcPr>
            <w:tcW w:w="810" w:type="dxa"/>
            <w:shd w:val="clear" w:color="auto" w:fill="FFCCFF"/>
          </w:tcPr>
          <w:p w14:paraId="522BEE6A" w14:textId="77777777" w:rsidR="00B86E20" w:rsidRPr="00765F5F" w:rsidRDefault="00B86E20" w:rsidP="00B86E20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90" w:type="dxa"/>
            <w:shd w:val="clear" w:color="auto" w:fill="FFCCFF"/>
          </w:tcPr>
          <w:p w14:paraId="7A662C59" w14:textId="77777777" w:rsidR="00B86E20" w:rsidRPr="00765F5F" w:rsidRDefault="00B86E20" w:rsidP="00B86E20">
            <w:pPr>
              <w:tabs>
                <w:tab w:val="left" w:pos="7051"/>
              </w:tabs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</w:pPr>
          </w:p>
        </w:tc>
        <w:tc>
          <w:tcPr>
            <w:tcW w:w="1057" w:type="dxa"/>
            <w:shd w:val="clear" w:color="auto" w:fill="FFCCFF"/>
          </w:tcPr>
          <w:p w14:paraId="3CC05C5A" w14:textId="77777777" w:rsidR="00B86E20" w:rsidRPr="00765F5F" w:rsidRDefault="00B86E20" w:rsidP="00B86E20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14:paraId="7301C8A1" w14:textId="77777777" w:rsidR="00B86E20" w:rsidRPr="00765F5F" w:rsidRDefault="00B86E20" w:rsidP="00B86E20">
            <w:pPr>
              <w:spacing w:after="0" w:line="240" w:lineRule="auto"/>
              <w:ind w:firstLine="10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 w:eastAsia="en-GB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 w:eastAsia="en-GB"/>
              </w:rPr>
              <w:t xml:space="preserve">Informatică, </w:t>
            </w:r>
          </w:p>
          <w:p w14:paraId="3AA3B2A6" w14:textId="267AC9F7" w:rsidR="00B86E20" w:rsidRPr="00765F5F" w:rsidRDefault="00B86E20" w:rsidP="00B86E20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 w:eastAsia="en-GB"/>
              </w:rPr>
              <w:t>Lupsa Tătaru F., DP4</w:t>
            </w:r>
          </w:p>
        </w:tc>
        <w:tc>
          <w:tcPr>
            <w:tcW w:w="743" w:type="dxa"/>
            <w:shd w:val="clear" w:color="auto" w:fill="FBD4B4" w:themeFill="accent6" w:themeFillTint="66"/>
          </w:tcPr>
          <w:p w14:paraId="35096EDC" w14:textId="3E0EC133" w:rsidR="00B86E20" w:rsidRPr="00765F5F" w:rsidRDefault="00B86E20" w:rsidP="00B86E20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Programarea calculatoarelor Antonoaie, V., DP7</w:t>
            </w:r>
          </w:p>
        </w:tc>
        <w:tc>
          <w:tcPr>
            <w:tcW w:w="967" w:type="dxa"/>
            <w:shd w:val="clear" w:color="auto" w:fill="FBD4B4" w:themeFill="accent6" w:themeFillTint="66"/>
          </w:tcPr>
          <w:p w14:paraId="45EEBE9F" w14:textId="77777777" w:rsidR="00B86E20" w:rsidRPr="00765F5F" w:rsidRDefault="00B86E20" w:rsidP="00B86E20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es-ES"/>
              </w:rPr>
            </w:pPr>
          </w:p>
        </w:tc>
        <w:tc>
          <w:tcPr>
            <w:tcW w:w="833" w:type="dxa"/>
            <w:shd w:val="clear" w:color="auto" w:fill="FFFF00"/>
          </w:tcPr>
          <w:p w14:paraId="7313A549" w14:textId="09DA404F" w:rsidR="00B86E20" w:rsidRPr="00765F5F" w:rsidRDefault="00B86E20" w:rsidP="00B86E20">
            <w:pPr>
              <w:spacing w:after="0"/>
              <w:ind w:left="-108" w:right="-108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Gr.2 – Comunicare si negociere in afaceri, Lupsa D., CP2</w:t>
            </w:r>
          </w:p>
        </w:tc>
        <w:tc>
          <w:tcPr>
            <w:tcW w:w="900" w:type="dxa"/>
            <w:shd w:val="clear" w:color="auto" w:fill="FFFF00"/>
          </w:tcPr>
          <w:p w14:paraId="53B8E551" w14:textId="126F18B3" w:rsidR="00B86E20" w:rsidRPr="00765F5F" w:rsidRDefault="00B86E20" w:rsidP="00B86E20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Gr.1 - Mn micilor afaceri, Dragomir C., BP1</w:t>
            </w:r>
          </w:p>
        </w:tc>
        <w:tc>
          <w:tcPr>
            <w:tcW w:w="900" w:type="dxa"/>
            <w:shd w:val="clear" w:color="auto" w:fill="FFFF00"/>
          </w:tcPr>
          <w:p w14:paraId="774241BE" w14:textId="77FC9171" w:rsidR="00B86E20" w:rsidRPr="00765F5F" w:rsidRDefault="002A6B12" w:rsidP="00B86E20">
            <w:pPr>
              <w:spacing w:after="0"/>
              <w:ind w:left="-108" w:right="-108"/>
              <w:jc w:val="center"/>
              <w:rPr>
                <w:rFonts w:ascii="Times New Roman" w:hAnsi="Times New Roman"/>
                <w:color w:val="FF0000"/>
                <w:sz w:val="16"/>
                <w:szCs w:val="16"/>
                <w:lang w:val="ro-RO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Gr.2 - Mn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serviciilor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,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Albu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R., CE2</w:t>
            </w:r>
          </w:p>
        </w:tc>
        <w:tc>
          <w:tcPr>
            <w:tcW w:w="1057" w:type="dxa"/>
            <w:shd w:val="clear" w:color="auto" w:fill="00FFFF"/>
          </w:tcPr>
          <w:p w14:paraId="43E116C0" w14:textId="77777777" w:rsidR="00B86E20" w:rsidRPr="00765F5F" w:rsidRDefault="00B86E20" w:rsidP="00B86E20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743" w:type="dxa"/>
            <w:shd w:val="clear" w:color="auto" w:fill="00FFFF"/>
          </w:tcPr>
          <w:p w14:paraId="2D329FFD" w14:textId="77777777" w:rsidR="00B86E20" w:rsidRPr="00765F5F" w:rsidRDefault="00B86E20" w:rsidP="00B86E20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00FFFF"/>
          </w:tcPr>
          <w:p w14:paraId="0A307764" w14:textId="77777777" w:rsidR="00B86E20" w:rsidRPr="00765F5F" w:rsidRDefault="00B86E20" w:rsidP="00B86E20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00FF00"/>
          </w:tcPr>
          <w:p w14:paraId="0060FFF0" w14:textId="77777777" w:rsidR="00B86E20" w:rsidRPr="00765F5F" w:rsidRDefault="00B86E20" w:rsidP="00B86E20">
            <w:pPr>
              <w:spacing w:after="0"/>
              <w:rPr>
                <w:rFonts w:cs="Calibri"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00FF00"/>
          </w:tcPr>
          <w:p w14:paraId="24474E0A" w14:textId="77777777" w:rsidR="00B86E20" w:rsidRPr="00765F5F" w:rsidRDefault="00B86E20" w:rsidP="00B86E20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00FF00"/>
          </w:tcPr>
          <w:p w14:paraId="5E89A3C8" w14:textId="77777777" w:rsidR="00B86E20" w:rsidRPr="00765F5F" w:rsidRDefault="00B86E20" w:rsidP="00B86E20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</w:tr>
      <w:tr w:rsidR="00B86E20" w:rsidRPr="00765F5F" w14:paraId="23DF2CF4" w14:textId="77777777" w:rsidTr="0039794C">
        <w:trPr>
          <w:trHeight w:val="800"/>
        </w:trPr>
        <w:tc>
          <w:tcPr>
            <w:tcW w:w="535" w:type="dxa"/>
            <w:vMerge/>
          </w:tcPr>
          <w:p w14:paraId="4E02081A" w14:textId="77777777" w:rsidR="00B86E20" w:rsidRPr="00765F5F" w:rsidRDefault="00B86E20" w:rsidP="00B86E20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fr-FR"/>
              </w:rPr>
            </w:pPr>
          </w:p>
        </w:tc>
        <w:tc>
          <w:tcPr>
            <w:tcW w:w="653" w:type="dxa"/>
          </w:tcPr>
          <w:p w14:paraId="3EFDBC57" w14:textId="77777777" w:rsidR="00B86E20" w:rsidRPr="00765F5F" w:rsidRDefault="00B86E20" w:rsidP="00B86E20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</w:rPr>
              <w:t>12.00- 13.40</w:t>
            </w:r>
          </w:p>
        </w:tc>
        <w:tc>
          <w:tcPr>
            <w:tcW w:w="810" w:type="dxa"/>
            <w:shd w:val="clear" w:color="auto" w:fill="FFCCFF"/>
          </w:tcPr>
          <w:p w14:paraId="272F28DA" w14:textId="77777777" w:rsidR="00B86E20" w:rsidRPr="00765F5F" w:rsidRDefault="00B86E20" w:rsidP="00B86E20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90" w:type="dxa"/>
            <w:shd w:val="clear" w:color="auto" w:fill="FFCCFF"/>
          </w:tcPr>
          <w:p w14:paraId="573F0577" w14:textId="77777777" w:rsidR="00B86E20" w:rsidRPr="00765F5F" w:rsidRDefault="00B86E20" w:rsidP="00B86E20">
            <w:pPr>
              <w:spacing w:after="0" w:line="240" w:lineRule="auto"/>
              <w:ind w:firstLine="4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1057" w:type="dxa"/>
            <w:shd w:val="clear" w:color="auto" w:fill="FFCCFF"/>
          </w:tcPr>
          <w:p w14:paraId="27C19101" w14:textId="77777777" w:rsidR="00B86E20" w:rsidRPr="00765F5F" w:rsidRDefault="00B86E20" w:rsidP="00B86E20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47E4A6FC" w14:textId="77777777" w:rsidR="00B86E20" w:rsidRPr="00765F5F" w:rsidRDefault="00B86E20" w:rsidP="00B86E20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</w:tc>
        <w:tc>
          <w:tcPr>
            <w:tcW w:w="743" w:type="dxa"/>
            <w:shd w:val="clear" w:color="auto" w:fill="FBD4B4" w:themeFill="accent6" w:themeFillTint="66"/>
          </w:tcPr>
          <w:p w14:paraId="29E6E04C" w14:textId="77777777" w:rsidR="00B86E20" w:rsidRPr="00765F5F" w:rsidRDefault="00B86E20" w:rsidP="00B86E20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67" w:type="dxa"/>
            <w:shd w:val="clear" w:color="auto" w:fill="FBD4B4" w:themeFill="accent6" w:themeFillTint="66"/>
          </w:tcPr>
          <w:p w14:paraId="193799C8" w14:textId="77777777" w:rsidR="00B86E20" w:rsidRPr="00765F5F" w:rsidRDefault="00B86E20" w:rsidP="00B86E20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833" w:type="dxa"/>
            <w:shd w:val="clear" w:color="auto" w:fill="FFFF00"/>
          </w:tcPr>
          <w:p w14:paraId="05133CCA" w14:textId="14E1C3E2" w:rsidR="00B86E20" w:rsidRPr="00765F5F" w:rsidRDefault="00B86E20" w:rsidP="00B86E20">
            <w:pPr>
              <w:spacing w:after="0"/>
              <w:ind w:left="-108" w:right="-108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Gr.3 – Comunicare si negociere in afaceri, Lupsa D., CP2</w:t>
            </w:r>
          </w:p>
        </w:tc>
        <w:tc>
          <w:tcPr>
            <w:tcW w:w="900" w:type="dxa"/>
            <w:shd w:val="clear" w:color="auto" w:fill="FFFF00"/>
          </w:tcPr>
          <w:p w14:paraId="4E0FCE86" w14:textId="4B134F70" w:rsidR="00B86E20" w:rsidRPr="00765F5F" w:rsidRDefault="00B86E20" w:rsidP="00B86E20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Gr.2 - Mn micilor afaceri, Dragomir C., BP1</w:t>
            </w:r>
          </w:p>
        </w:tc>
        <w:tc>
          <w:tcPr>
            <w:tcW w:w="900" w:type="dxa"/>
            <w:shd w:val="clear" w:color="auto" w:fill="FFFF00"/>
          </w:tcPr>
          <w:p w14:paraId="4F72CCE9" w14:textId="3AFA3E15" w:rsidR="00B86E20" w:rsidRPr="00765F5F" w:rsidRDefault="002A6B12" w:rsidP="00B86E20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Gr.3 - Mn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serviciilor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,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Albu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R., CE2</w:t>
            </w:r>
          </w:p>
        </w:tc>
        <w:tc>
          <w:tcPr>
            <w:tcW w:w="1057" w:type="dxa"/>
            <w:shd w:val="clear" w:color="auto" w:fill="00FFFF"/>
          </w:tcPr>
          <w:p w14:paraId="022BE582" w14:textId="77777777" w:rsidR="00B86E20" w:rsidRPr="00765F5F" w:rsidRDefault="00B86E20" w:rsidP="00B86E20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743" w:type="dxa"/>
            <w:shd w:val="clear" w:color="auto" w:fill="00FFFF"/>
          </w:tcPr>
          <w:p w14:paraId="69105E0D" w14:textId="77777777" w:rsidR="00B86E20" w:rsidRPr="00765F5F" w:rsidRDefault="00B86E20" w:rsidP="00B86E20">
            <w:pPr>
              <w:spacing w:line="240" w:lineRule="auto"/>
              <w:rPr>
                <w:rFonts w:asciiTheme="minorHAnsi" w:hAnsiTheme="minorHAnsi"/>
                <w:b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00FFFF"/>
          </w:tcPr>
          <w:p w14:paraId="33F510E9" w14:textId="77777777" w:rsidR="00B86E20" w:rsidRPr="00765F5F" w:rsidRDefault="00B86E20" w:rsidP="00B86E20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00FF00"/>
          </w:tcPr>
          <w:p w14:paraId="5B96929C" w14:textId="77777777" w:rsidR="00B86E20" w:rsidRPr="00765F5F" w:rsidRDefault="00B86E20" w:rsidP="00B86E20">
            <w:pPr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00FF00"/>
          </w:tcPr>
          <w:p w14:paraId="3A834DF4" w14:textId="77777777" w:rsidR="00B86E20" w:rsidRPr="00765F5F" w:rsidRDefault="00B86E20" w:rsidP="00B86E20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00FF00"/>
          </w:tcPr>
          <w:p w14:paraId="5A5256F7" w14:textId="77777777" w:rsidR="00B86E20" w:rsidRPr="00765F5F" w:rsidRDefault="00B86E20" w:rsidP="00B86E20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</w:tr>
      <w:tr w:rsidR="00842215" w:rsidRPr="00765F5F" w14:paraId="291D3780" w14:textId="77777777" w:rsidTr="0039794C">
        <w:trPr>
          <w:trHeight w:val="710"/>
        </w:trPr>
        <w:tc>
          <w:tcPr>
            <w:tcW w:w="535" w:type="dxa"/>
            <w:vMerge/>
          </w:tcPr>
          <w:p w14:paraId="43CC63B5" w14:textId="77777777" w:rsidR="00842215" w:rsidRPr="00765F5F" w:rsidRDefault="00842215" w:rsidP="00842215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fr-FR"/>
              </w:rPr>
            </w:pPr>
          </w:p>
        </w:tc>
        <w:tc>
          <w:tcPr>
            <w:tcW w:w="653" w:type="dxa"/>
          </w:tcPr>
          <w:p w14:paraId="1319F325" w14:textId="77777777" w:rsidR="00842215" w:rsidRPr="00765F5F" w:rsidRDefault="00842215" w:rsidP="00842215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</w:p>
          <w:p w14:paraId="6591847E" w14:textId="77777777" w:rsidR="00842215" w:rsidRPr="00765F5F" w:rsidRDefault="00842215" w:rsidP="00842215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</w:rPr>
              <w:t>14- 15.40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shd w:val="clear" w:color="auto" w:fill="FFCCFF"/>
          </w:tcPr>
          <w:p w14:paraId="1A94BC81" w14:textId="77777777" w:rsidR="00842215" w:rsidRPr="00765F5F" w:rsidRDefault="00842215" w:rsidP="00842215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  <w:p w14:paraId="57105576" w14:textId="77777777" w:rsidR="00842215" w:rsidRPr="00765F5F" w:rsidRDefault="00842215" w:rsidP="00842215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  <w:p w14:paraId="28AB7D57" w14:textId="77777777" w:rsidR="00842215" w:rsidRPr="00765F5F" w:rsidRDefault="00842215" w:rsidP="00842215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  <w:p w14:paraId="0B1AF2A4" w14:textId="77777777" w:rsidR="00842215" w:rsidRPr="00765F5F" w:rsidRDefault="00842215" w:rsidP="00842215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90" w:type="dxa"/>
            <w:tcBorders>
              <w:bottom w:val="single" w:sz="4" w:space="0" w:color="auto"/>
            </w:tcBorders>
            <w:shd w:val="clear" w:color="auto" w:fill="FFCCFF"/>
          </w:tcPr>
          <w:p w14:paraId="23DB219F" w14:textId="77777777" w:rsidR="00842215" w:rsidRPr="00765F5F" w:rsidRDefault="00842215" w:rsidP="00842215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1057" w:type="dxa"/>
            <w:tcBorders>
              <w:bottom w:val="single" w:sz="4" w:space="0" w:color="auto"/>
            </w:tcBorders>
            <w:shd w:val="clear" w:color="auto" w:fill="FFCCFF"/>
          </w:tcPr>
          <w:p w14:paraId="28A59267" w14:textId="77777777" w:rsidR="00842215" w:rsidRPr="00765F5F" w:rsidRDefault="00842215" w:rsidP="00842215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FBD4B4" w:themeFill="accent6" w:themeFillTint="66"/>
          </w:tcPr>
          <w:p w14:paraId="72EE3163" w14:textId="77777777" w:rsidR="00842215" w:rsidRPr="00765F5F" w:rsidRDefault="00842215" w:rsidP="00842215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743" w:type="dxa"/>
            <w:tcBorders>
              <w:bottom w:val="single" w:sz="4" w:space="0" w:color="auto"/>
            </w:tcBorders>
            <w:shd w:val="clear" w:color="auto" w:fill="FBD4B4" w:themeFill="accent6" w:themeFillTint="66"/>
          </w:tcPr>
          <w:p w14:paraId="36E9971B" w14:textId="77777777" w:rsidR="00842215" w:rsidRPr="00765F5F" w:rsidRDefault="00842215" w:rsidP="00842215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67" w:type="dxa"/>
            <w:tcBorders>
              <w:bottom w:val="single" w:sz="4" w:space="0" w:color="auto"/>
            </w:tcBorders>
            <w:shd w:val="clear" w:color="auto" w:fill="FBD4B4" w:themeFill="accent6" w:themeFillTint="66"/>
          </w:tcPr>
          <w:p w14:paraId="3A56AF44" w14:textId="77777777" w:rsidR="00842215" w:rsidRPr="00765F5F" w:rsidRDefault="00842215" w:rsidP="00842215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833" w:type="dxa"/>
            <w:tcBorders>
              <w:bottom w:val="single" w:sz="4" w:space="0" w:color="auto"/>
            </w:tcBorders>
            <w:shd w:val="clear" w:color="auto" w:fill="FFFF00"/>
          </w:tcPr>
          <w:p w14:paraId="2A8E8FFB" w14:textId="77777777" w:rsidR="00842215" w:rsidRPr="00765F5F" w:rsidRDefault="00842215" w:rsidP="00842215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FFFF00"/>
          </w:tcPr>
          <w:p w14:paraId="3A366694" w14:textId="3EDB4F4F" w:rsidR="00842215" w:rsidRPr="00765F5F" w:rsidRDefault="00842215" w:rsidP="00842215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Gr.3 - Mn micilor afaceri, Dragomir C., BP1</w:t>
            </w: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FFFF00"/>
          </w:tcPr>
          <w:p w14:paraId="5409FFCD" w14:textId="77777777" w:rsidR="00842215" w:rsidRPr="00765F5F" w:rsidRDefault="00842215" w:rsidP="00842215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1057" w:type="dxa"/>
            <w:tcBorders>
              <w:bottom w:val="single" w:sz="4" w:space="0" w:color="auto"/>
            </w:tcBorders>
            <w:shd w:val="clear" w:color="auto" w:fill="00FFFF"/>
          </w:tcPr>
          <w:p w14:paraId="1EA7329E" w14:textId="77777777" w:rsidR="00842215" w:rsidRPr="00765F5F" w:rsidRDefault="00842215" w:rsidP="00842215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743" w:type="dxa"/>
            <w:tcBorders>
              <w:bottom w:val="single" w:sz="4" w:space="0" w:color="auto"/>
            </w:tcBorders>
            <w:shd w:val="clear" w:color="auto" w:fill="00FFFF"/>
          </w:tcPr>
          <w:p w14:paraId="0F4D9465" w14:textId="77777777" w:rsidR="00842215" w:rsidRPr="00765F5F" w:rsidRDefault="00842215" w:rsidP="00842215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00FFFF"/>
          </w:tcPr>
          <w:p w14:paraId="2E4294A0" w14:textId="77777777" w:rsidR="00842215" w:rsidRPr="00765F5F" w:rsidRDefault="00842215" w:rsidP="00842215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00FF00"/>
          </w:tcPr>
          <w:p w14:paraId="4B4C7EDD" w14:textId="77777777" w:rsidR="00842215" w:rsidRPr="00765F5F" w:rsidRDefault="00842215" w:rsidP="00842215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00FF00"/>
          </w:tcPr>
          <w:p w14:paraId="50ABBBBA" w14:textId="77777777" w:rsidR="00842215" w:rsidRPr="00765F5F" w:rsidRDefault="00842215" w:rsidP="00842215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00FF00"/>
          </w:tcPr>
          <w:p w14:paraId="674DA76F" w14:textId="77777777" w:rsidR="00842215" w:rsidRPr="00765F5F" w:rsidRDefault="00842215" w:rsidP="00842215">
            <w:pPr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</w:tr>
      <w:tr w:rsidR="00F43A1A" w:rsidRPr="00765F5F" w14:paraId="4D6347E0" w14:textId="77777777" w:rsidTr="00DD0C9B">
        <w:trPr>
          <w:trHeight w:val="146"/>
        </w:trPr>
        <w:tc>
          <w:tcPr>
            <w:tcW w:w="535" w:type="dxa"/>
            <w:vMerge w:val="restart"/>
            <w:textDirection w:val="btLr"/>
          </w:tcPr>
          <w:p w14:paraId="60E6EBBC" w14:textId="77777777" w:rsidR="00F43A1A" w:rsidRPr="00765F5F" w:rsidRDefault="00F43A1A" w:rsidP="00F43A1A">
            <w:pPr>
              <w:spacing w:after="0" w:line="240" w:lineRule="auto"/>
              <w:rPr>
                <w:rFonts w:ascii="Times New Roman" w:hAnsi="Times New Roman"/>
                <w:bCs/>
              </w:rPr>
            </w:pPr>
            <w:r w:rsidRPr="00765F5F">
              <w:rPr>
                <w:rFonts w:ascii="Times New Roman" w:hAnsi="Times New Roman"/>
                <w:bCs/>
              </w:rPr>
              <w:t>21.12. 2025  DUMINICĂ</w:t>
            </w:r>
          </w:p>
        </w:tc>
        <w:tc>
          <w:tcPr>
            <w:tcW w:w="653" w:type="dxa"/>
            <w:tcBorders>
              <w:right w:val="single" w:sz="4" w:space="0" w:color="auto"/>
            </w:tcBorders>
          </w:tcPr>
          <w:p w14:paraId="15EE7B05" w14:textId="77777777" w:rsidR="00F43A1A" w:rsidRPr="00765F5F" w:rsidRDefault="00F43A1A" w:rsidP="00F43A1A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</w:p>
          <w:p w14:paraId="78F21B9F" w14:textId="77777777" w:rsidR="00F43A1A" w:rsidRPr="00765F5F" w:rsidRDefault="00F43A1A" w:rsidP="00F43A1A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</w:rPr>
              <w:t xml:space="preserve">8 – </w:t>
            </w:r>
          </w:p>
          <w:p w14:paraId="7B1A946D" w14:textId="77777777" w:rsidR="00F43A1A" w:rsidRPr="00765F5F" w:rsidRDefault="00F43A1A" w:rsidP="00F43A1A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</w:rPr>
              <w:t>9,40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CFF"/>
          </w:tcPr>
          <w:p w14:paraId="45BD0891" w14:textId="77777777" w:rsidR="00F43A1A" w:rsidRPr="00765F5F" w:rsidRDefault="00F43A1A" w:rsidP="00F43A1A">
            <w:pPr>
              <w:spacing w:after="0" w:line="240" w:lineRule="auto"/>
              <w:ind w:hanging="42"/>
              <w:rPr>
                <w:rFonts w:ascii="Times New Roman" w:hAnsi="Times New Roman"/>
                <w:bCs/>
                <w:color w:val="FF0000"/>
                <w:sz w:val="16"/>
                <w:szCs w:val="16"/>
                <w:lang w:val="de-DE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CFF"/>
          </w:tcPr>
          <w:p w14:paraId="7FFE7CF6" w14:textId="77777777" w:rsidR="00F43A1A" w:rsidRPr="00765F5F" w:rsidRDefault="00F43A1A" w:rsidP="00F43A1A">
            <w:pPr>
              <w:spacing w:after="0" w:line="240" w:lineRule="auto"/>
              <w:rPr>
                <w:rFonts w:cs="Calibri"/>
                <w:color w:val="7030A0"/>
                <w:sz w:val="16"/>
                <w:szCs w:val="16"/>
                <w:lang w:val="en-GB" w:eastAsia="en-GB"/>
              </w:rPr>
            </w:pP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CFF"/>
          </w:tcPr>
          <w:p w14:paraId="610CE4D9" w14:textId="77777777" w:rsidR="00F43A1A" w:rsidRPr="00765F5F" w:rsidRDefault="00F43A1A" w:rsidP="00F43A1A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14:paraId="46B43FDC" w14:textId="77777777" w:rsidR="00F43A1A" w:rsidRPr="00765F5F" w:rsidRDefault="00F43A1A" w:rsidP="00F43A1A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</w:rPr>
            </w:pP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14:paraId="0C02AB66" w14:textId="77777777" w:rsidR="00F43A1A" w:rsidRPr="00765F5F" w:rsidRDefault="00F43A1A" w:rsidP="00F43A1A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</w:rPr>
            </w:pPr>
          </w:p>
        </w:tc>
        <w:tc>
          <w:tcPr>
            <w:tcW w:w="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14:paraId="5D761EAD" w14:textId="77777777" w:rsidR="00F43A1A" w:rsidRPr="00765F5F" w:rsidRDefault="00F43A1A" w:rsidP="00F43A1A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</w:rPr>
            </w:pPr>
          </w:p>
        </w:tc>
        <w:tc>
          <w:tcPr>
            <w:tcW w:w="8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1783BCA6" w14:textId="77777777" w:rsidR="00F43A1A" w:rsidRPr="00765F5F" w:rsidRDefault="00F43A1A" w:rsidP="00F43A1A">
            <w:pPr>
              <w:spacing w:after="0" w:line="240" w:lineRule="auto"/>
              <w:ind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33E8F210" w14:textId="77777777" w:rsidR="00F43A1A" w:rsidRPr="00765F5F" w:rsidRDefault="00F43A1A" w:rsidP="00F43A1A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0A9B2DC7" w14:textId="77777777" w:rsidR="00F43A1A" w:rsidRPr="00765F5F" w:rsidRDefault="00F43A1A" w:rsidP="00F43A1A">
            <w:pPr>
              <w:spacing w:after="0"/>
              <w:ind w:left="-108" w:right="-81" w:firstLine="40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FFFF"/>
          </w:tcPr>
          <w:p w14:paraId="7E37D639" w14:textId="77777777" w:rsidR="00F43A1A" w:rsidRPr="00765F5F" w:rsidRDefault="00F43A1A" w:rsidP="00F43A1A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FFFF"/>
          </w:tcPr>
          <w:p w14:paraId="3F224BFB" w14:textId="77777777" w:rsidR="00F43A1A" w:rsidRPr="00765F5F" w:rsidRDefault="00F43A1A" w:rsidP="00F43A1A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FFFF"/>
          </w:tcPr>
          <w:p w14:paraId="21C9BF04" w14:textId="77777777" w:rsidR="00F43A1A" w:rsidRPr="00765F5F" w:rsidRDefault="00F43A1A" w:rsidP="00F43A1A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FF00"/>
          </w:tcPr>
          <w:p w14:paraId="53B1C655" w14:textId="77777777" w:rsidR="00F43A1A" w:rsidRPr="00765F5F" w:rsidRDefault="00F43A1A" w:rsidP="00F43A1A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FF00"/>
          </w:tcPr>
          <w:p w14:paraId="66128876" w14:textId="77777777" w:rsidR="00F43A1A" w:rsidRPr="00765F5F" w:rsidRDefault="00F43A1A" w:rsidP="00F43A1A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FF00"/>
          </w:tcPr>
          <w:p w14:paraId="700A120C" w14:textId="77777777" w:rsidR="00F43A1A" w:rsidRPr="00765F5F" w:rsidRDefault="00F43A1A" w:rsidP="00F43A1A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</w:tc>
      </w:tr>
      <w:tr w:rsidR="0059609B" w:rsidRPr="00765F5F" w14:paraId="1A16CDAE" w14:textId="77777777" w:rsidTr="00DD0C9B">
        <w:trPr>
          <w:trHeight w:val="146"/>
        </w:trPr>
        <w:tc>
          <w:tcPr>
            <w:tcW w:w="535" w:type="dxa"/>
            <w:vMerge/>
          </w:tcPr>
          <w:p w14:paraId="74C93D67" w14:textId="77777777" w:rsidR="0059609B" w:rsidRPr="00765F5F" w:rsidRDefault="0059609B" w:rsidP="0059609B">
            <w:pPr>
              <w:spacing w:after="0" w:line="240" w:lineRule="auto"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653" w:type="dxa"/>
            <w:tcBorders>
              <w:right w:val="single" w:sz="4" w:space="0" w:color="auto"/>
            </w:tcBorders>
          </w:tcPr>
          <w:p w14:paraId="6745A13C" w14:textId="77777777" w:rsidR="0059609B" w:rsidRPr="00765F5F" w:rsidRDefault="0059609B" w:rsidP="0059609B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</w:rPr>
              <w:t xml:space="preserve">10- </w:t>
            </w:r>
          </w:p>
          <w:p w14:paraId="75476EB5" w14:textId="77777777" w:rsidR="0059609B" w:rsidRPr="00765F5F" w:rsidRDefault="0059609B" w:rsidP="0059609B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</w:rPr>
              <w:t>11.40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CFF"/>
          </w:tcPr>
          <w:p w14:paraId="506F15E1" w14:textId="77777777" w:rsidR="0059609B" w:rsidRPr="00765F5F" w:rsidRDefault="0059609B" w:rsidP="0059609B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CFF"/>
          </w:tcPr>
          <w:p w14:paraId="50A749F4" w14:textId="77777777" w:rsidR="0059609B" w:rsidRPr="00765F5F" w:rsidRDefault="0059609B" w:rsidP="0059609B">
            <w:pPr>
              <w:spacing w:after="0" w:line="240" w:lineRule="auto"/>
              <w:rPr>
                <w:rFonts w:cs="Calibri"/>
                <w:color w:val="7030A0"/>
                <w:sz w:val="16"/>
                <w:szCs w:val="16"/>
                <w:lang w:val="en-GB" w:eastAsia="en-GB"/>
              </w:rPr>
            </w:pP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CFF"/>
          </w:tcPr>
          <w:p w14:paraId="3CCD0117" w14:textId="77777777" w:rsidR="0059609B" w:rsidRPr="00765F5F" w:rsidRDefault="0059609B" w:rsidP="0059609B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14:paraId="1FAF94F7" w14:textId="77777777" w:rsidR="0059609B" w:rsidRPr="00765F5F" w:rsidRDefault="0059609B" w:rsidP="0059609B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</w:rPr>
            </w:pP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14:paraId="2DF297C1" w14:textId="77777777" w:rsidR="0059609B" w:rsidRPr="00765F5F" w:rsidRDefault="0059609B" w:rsidP="0059609B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</w:rPr>
            </w:pPr>
          </w:p>
        </w:tc>
        <w:tc>
          <w:tcPr>
            <w:tcW w:w="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14:paraId="4EB4A0A7" w14:textId="77777777" w:rsidR="0059609B" w:rsidRPr="00765F5F" w:rsidRDefault="0059609B" w:rsidP="0059609B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</w:rPr>
            </w:pPr>
          </w:p>
        </w:tc>
        <w:tc>
          <w:tcPr>
            <w:tcW w:w="8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1A9AA136" w14:textId="2F9FB6DA" w:rsidR="0018582A" w:rsidRPr="00765F5F" w:rsidRDefault="0018582A" w:rsidP="0018582A">
            <w:pPr>
              <w:spacing w:after="0" w:line="240" w:lineRule="auto"/>
              <w:ind w:left="-144" w:right="-165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sz w:val="16"/>
                <w:szCs w:val="16"/>
                <w:lang w:val="it-IT"/>
              </w:rPr>
              <w:t xml:space="preserve">Bazele informaticii, Dragoi D., </w:t>
            </w:r>
          </w:p>
          <w:p w14:paraId="028402D5" w14:textId="0C4AE0D3" w:rsidR="0059609B" w:rsidRPr="00765F5F" w:rsidRDefault="0018582A" w:rsidP="0018582A">
            <w:pPr>
              <w:spacing w:after="0" w:line="240" w:lineRule="auto"/>
              <w:ind w:right="-108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sz w:val="16"/>
                <w:szCs w:val="16"/>
                <w:lang w:val="it-IT"/>
              </w:rPr>
              <w:t>online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1D6D68E4" w14:textId="4819AE2B" w:rsidR="0059609B" w:rsidRPr="00765F5F" w:rsidRDefault="0059609B" w:rsidP="0059609B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Gr.1 - Mn micilor afaceri, Dragomir C., BP1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095DBF90" w14:textId="77777777" w:rsidR="0059609B" w:rsidRPr="00765F5F" w:rsidRDefault="0059609B" w:rsidP="0059609B">
            <w:pPr>
              <w:spacing w:after="0"/>
              <w:ind w:left="-108" w:right="-81" w:firstLine="40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FFFF"/>
          </w:tcPr>
          <w:p w14:paraId="6C8A9B6D" w14:textId="77777777" w:rsidR="0059609B" w:rsidRPr="00765F5F" w:rsidRDefault="0059609B" w:rsidP="0059609B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FFFF"/>
          </w:tcPr>
          <w:p w14:paraId="1C799392" w14:textId="77777777" w:rsidR="0059609B" w:rsidRPr="00765F5F" w:rsidRDefault="0059609B" w:rsidP="0059609B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FFFF"/>
          </w:tcPr>
          <w:p w14:paraId="7F1EFBF6" w14:textId="77777777" w:rsidR="0059609B" w:rsidRPr="00765F5F" w:rsidRDefault="0059609B" w:rsidP="0059609B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FF00"/>
          </w:tcPr>
          <w:p w14:paraId="62B507D9" w14:textId="77777777" w:rsidR="0059609B" w:rsidRPr="00765F5F" w:rsidRDefault="0059609B" w:rsidP="0059609B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FF00"/>
          </w:tcPr>
          <w:p w14:paraId="55FAF6DB" w14:textId="77777777" w:rsidR="0059609B" w:rsidRPr="00765F5F" w:rsidRDefault="0059609B" w:rsidP="0059609B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FF00"/>
          </w:tcPr>
          <w:p w14:paraId="17DD2666" w14:textId="77777777" w:rsidR="0059609B" w:rsidRPr="00765F5F" w:rsidRDefault="0059609B" w:rsidP="0059609B">
            <w:pPr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</w:tr>
      <w:tr w:rsidR="0059609B" w:rsidRPr="00765F5F" w14:paraId="0C213372" w14:textId="77777777" w:rsidTr="00DD0C9B">
        <w:trPr>
          <w:trHeight w:val="146"/>
        </w:trPr>
        <w:tc>
          <w:tcPr>
            <w:tcW w:w="535" w:type="dxa"/>
            <w:vMerge/>
          </w:tcPr>
          <w:p w14:paraId="77DD4FA5" w14:textId="77777777" w:rsidR="0059609B" w:rsidRPr="00765F5F" w:rsidRDefault="0059609B" w:rsidP="0059609B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653" w:type="dxa"/>
            <w:tcBorders>
              <w:right w:val="single" w:sz="4" w:space="0" w:color="auto"/>
            </w:tcBorders>
          </w:tcPr>
          <w:p w14:paraId="00455911" w14:textId="77777777" w:rsidR="0059609B" w:rsidRPr="00765F5F" w:rsidRDefault="0059609B" w:rsidP="0059609B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</w:rPr>
              <w:t>12.00- 13.40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CFF"/>
          </w:tcPr>
          <w:p w14:paraId="7F7698D8" w14:textId="77777777" w:rsidR="0059609B" w:rsidRPr="00765F5F" w:rsidRDefault="0059609B" w:rsidP="0059609B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CFF"/>
          </w:tcPr>
          <w:p w14:paraId="03D2951A" w14:textId="77777777" w:rsidR="0059609B" w:rsidRPr="00765F5F" w:rsidRDefault="0059609B" w:rsidP="0059609B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es-PE"/>
              </w:rPr>
            </w:pP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CFF"/>
          </w:tcPr>
          <w:p w14:paraId="40AEC742" w14:textId="77777777" w:rsidR="0059609B" w:rsidRPr="00765F5F" w:rsidRDefault="0059609B" w:rsidP="0059609B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14:paraId="0C1F0D64" w14:textId="77777777" w:rsidR="0059609B" w:rsidRPr="00765F5F" w:rsidRDefault="0059609B" w:rsidP="0059609B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14:paraId="1E5163B6" w14:textId="77777777" w:rsidR="0059609B" w:rsidRPr="00765F5F" w:rsidRDefault="0059609B" w:rsidP="0059609B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14:paraId="336B014E" w14:textId="77777777" w:rsidR="0059609B" w:rsidRPr="00765F5F" w:rsidRDefault="0059609B" w:rsidP="0059609B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8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2B1DCC0D" w14:textId="77777777" w:rsidR="0059609B" w:rsidRPr="00765F5F" w:rsidRDefault="0059609B" w:rsidP="0059609B">
            <w:pPr>
              <w:spacing w:after="0" w:line="240" w:lineRule="auto"/>
              <w:ind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3129E9D6" w14:textId="1C3B8E0D" w:rsidR="0059609B" w:rsidRPr="00765F5F" w:rsidRDefault="0059609B" w:rsidP="0059609B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Gr.2 - Mn micilor afaceri, Dragomir C., BP1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2FFC8BC9" w14:textId="77777777" w:rsidR="0059609B" w:rsidRPr="00765F5F" w:rsidRDefault="0059609B" w:rsidP="0059609B">
            <w:pPr>
              <w:spacing w:after="0"/>
              <w:ind w:left="-108" w:right="-81" w:firstLine="40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FFFF"/>
          </w:tcPr>
          <w:p w14:paraId="068B7E15" w14:textId="77777777" w:rsidR="0059609B" w:rsidRPr="00765F5F" w:rsidRDefault="0059609B" w:rsidP="0059609B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FFFF"/>
          </w:tcPr>
          <w:p w14:paraId="307099DC" w14:textId="77777777" w:rsidR="0059609B" w:rsidRPr="00765F5F" w:rsidRDefault="0059609B" w:rsidP="0059609B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FFFF"/>
          </w:tcPr>
          <w:p w14:paraId="6ACB6988" w14:textId="77777777" w:rsidR="0059609B" w:rsidRPr="00765F5F" w:rsidRDefault="0059609B" w:rsidP="0059609B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FF00"/>
          </w:tcPr>
          <w:p w14:paraId="189C73BB" w14:textId="77777777" w:rsidR="0059609B" w:rsidRPr="00765F5F" w:rsidRDefault="0059609B" w:rsidP="0059609B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FF00"/>
          </w:tcPr>
          <w:p w14:paraId="45108102" w14:textId="77777777" w:rsidR="0059609B" w:rsidRPr="00765F5F" w:rsidRDefault="0059609B" w:rsidP="0059609B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FF00"/>
          </w:tcPr>
          <w:p w14:paraId="25320CC9" w14:textId="77777777" w:rsidR="0059609B" w:rsidRPr="00765F5F" w:rsidRDefault="0059609B" w:rsidP="0059609B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</w:tr>
      <w:tr w:rsidR="0059609B" w:rsidRPr="00765F5F" w14:paraId="0F8589B6" w14:textId="77777777" w:rsidTr="00DD0C9B">
        <w:trPr>
          <w:trHeight w:val="146"/>
        </w:trPr>
        <w:tc>
          <w:tcPr>
            <w:tcW w:w="535" w:type="dxa"/>
            <w:vMerge/>
            <w:tcBorders>
              <w:bottom w:val="single" w:sz="4" w:space="0" w:color="auto"/>
            </w:tcBorders>
          </w:tcPr>
          <w:p w14:paraId="70BF4745" w14:textId="77777777" w:rsidR="0059609B" w:rsidRPr="00765F5F" w:rsidRDefault="0059609B" w:rsidP="0059609B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653" w:type="dxa"/>
            <w:tcBorders>
              <w:bottom w:val="single" w:sz="4" w:space="0" w:color="auto"/>
              <w:right w:val="single" w:sz="4" w:space="0" w:color="auto"/>
            </w:tcBorders>
          </w:tcPr>
          <w:p w14:paraId="751E1E5F" w14:textId="77777777" w:rsidR="0059609B" w:rsidRPr="00765F5F" w:rsidRDefault="0059609B" w:rsidP="0059609B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it-IT"/>
              </w:rPr>
            </w:pPr>
          </w:p>
          <w:p w14:paraId="1F80098A" w14:textId="77777777" w:rsidR="0059609B" w:rsidRPr="00765F5F" w:rsidRDefault="0059609B" w:rsidP="0059609B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</w:rPr>
              <w:t>14- 15.40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CFF"/>
          </w:tcPr>
          <w:p w14:paraId="0DFAC3AF" w14:textId="77777777" w:rsidR="0059609B" w:rsidRPr="00765F5F" w:rsidRDefault="0059609B" w:rsidP="0059609B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  <w:p w14:paraId="3B94B250" w14:textId="77777777" w:rsidR="0059609B" w:rsidRPr="00765F5F" w:rsidRDefault="0059609B" w:rsidP="0059609B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CFF"/>
          </w:tcPr>
          <w:p w14:paraId="52897EBA" w14:textId="77777777" w:rsidR="0059609B" w:rsidRPr="00765F5F" w:rsidRDefault="0059609B" w:rsidP="0059609B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  <w:p w14:paraId="5BF09040" w14:textId="77777777" w:rsidR="0059609B" w:rsidRPr="00765F5F" w:rsidRDefault="0059609B" w:rsidP="0059609B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CFF"/>
          </w:tcPr>
          <w:p w14:paraId="36DACC2E" w14:textId="77777777" w:rsidR="0059609B" w:rsidRPr="00765F5F" w:rsidRDefault="0059609B" w:rsidP="0059609B">
            <w:pPr>
              <w:spacing w:after="0" w:line="240" w:lineRule="auto"/>
              <w:ind w:firstLine="17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14:paraId="02D7CDE4" w14:textId="77777777" w:rsidR="0059609B" w:rsidRPr="00765F5F" w:rsidRDefault="0059609B" w:rsidP="0059609B">
            <w:pPr>
              <w:spacing w:after="0" w:line="240" w:lineRule="auto"/>
              <w:ind w:firstLine="17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14:paraId="2C025AC1" w14:textId="77777777" w:rsidR="0059609B" w:rsidRPr="00765F5F" w:rsidRDefault="0059609B" w:rsidP="0059609B">
            <w:pPr>
              <w:spacing w:after="0" w:line="240" w:lineRule="auto"/>
              <w:ind w:firstLine="17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14:paraId="7160570F" w14:textId="77777777" w:rsidR="0059609B" w:rsidRPr="00765F5F" w:rsidRDefault="0059609B" w:rsidP="0059609B">
            <w:pPr>
              <w:spacing w:after="0" w:line="240" w:lineRule="auto"/>
              <w:ind w:firstLine="17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8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17F8CD18" w14:textId="77777777" w:rsidR="0059609B" w:rsidRPr="00765F5F" w:rsidRDefault="0059609B" w:rsidP="0059609B">
            <w:pPr>
              <w:spacing w:after="0" w:line="240" w:lineRule="auto"/>
              <w:ind w:firstLine="17"/>
              <w:jc w:val="center"/>
              <w:rPr>
                <w:rFonts w:asciiTheme="minorHAnsi" w:hAnsiTheme="minorHAnsi"/>
                <w:bCs/>
                <w:sz w:val="16"/>
                <w:szCs w:val="16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3EE0C1E6" w14:textId="33C547D0" w:rsidR="0059609B" w:rsidRPr="00765F5F" w:rsidRDefault="0059609B" w:rsidP="0059609B">
            <w:pPr>
              <w:spacing w:after="0" w:line="240" w:lineRule="auto"/>
              <w:ind w:firstLine="17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Gr.3 - Mn micilor afaceri, Dragomir C., BP1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4F7B6687" w14:textId="77777777" w:rsidR="0059609B" w:rsidRPr="00765F5F" w:rsidRDefault="0059609B" w:rsidP="0059609B">
            <w:pPr>
              <w:spacing w:after="0"/>
              <w:ind w:left="-108" w:right="-81" w:firstLine="40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FFFF"/>
          </w:tcPr>
          <w:p w14:paraId="4C1917F1" w14:textId="77777777" w:rsidR="0059609B" w:rsidRPr="00765F5F" w:rsidRDefault="0059609B" w:rsidP="0059609B">
            <w:pPr>
              <w:spacing w:after="0" w:line="240" w:lineRule="auto"/>
              <w:ind w:firstLine="17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FFFF"/>
          </w:tcPr>
          <w:p w14:paraId="79B85CA7" w14:textId="77777777" w:rsidR="0059609B" w:rsidRPr="00765F5F" w:rsidRDefault="0059609B" w:rsidP="0059609B">
            <w:pPr>
              <w:spacing w:after="0" w:line="240" w:lineRule="auto"/>
              <w:ind w:firstLine="17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FFFF"/>
          </w:tcPr>
          <w:p w14:paraId="30C76649" w14:textId="77777777" w:rsidR="0059609B" w:rsidRPr="00765F5F" w:rsidRDefault="0059609B" w:rsidP="0059609B">
            <w:pPr>
              <w:spacing w:after="0" w:line="240" w:lineRule="auto"/>
              <w:ind w:firstLine="17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FF00"/>
          </w:tcPr>
          <w:p w14:paraId="6CABBC7C" w14:textId="77777777" w:rsidR="0059609B" w:rsidRPr="00765F5F" w:rsidRDefault="0059609B" w:rsidP="0059609B">
            <w:pPr>
              <w:spacing w:after="0" w:line="240" w:lineRule="auto"/>
              <w:ind w:firstLine="17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FF00"/>
          </w:tcPr>
          <w:p w14:paraId="136AC335" w14:textId="77777777" w:rsidR="0059609B" w:rsidRPr="00765F5F" w:rsidRDefault="0059609B" w:rsidP="0059609B">
            <w:pPr>
              <w:spacing w:after="0" w:line="240" w:lineRule="auto"/>
              <w:ind w:firstLine="17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FF00"/>
          </w:tcPr>
          <w:p w14:paraId="01CF79EF" w14:textId="77777777" w:rsidR="0059609B" w:rsidRPr="00765F5F" w:rsidRDefault="0059609B" w:rsidP="0059609B">
            <w:pPr>
              <w:spacing w:after="0" w:line="240" w:lineRule="auto"/>
              <w:ind w:firstLine="17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</w:tr>
    </w:tbl>
    <w:p w14:paraId="5919DD31" w14:textId="77777777" w:rsidR="00C104AD" w:rsidRPr="00765F5F" w:rsidRDefault="00C104AD" w:rsidP="00E83C37">
      <w:pPr>
        <w:tabs>
          <w:tab w:val="left" w:pos="1085"/>
        </w:tabs>
        <w:rPr>
          <w:rFonts w:ascii="Times New Roman" w:hAnsi="Times New Roman"/>
          <w:lang w:val="it-IT"/>
        </w:rPr>
      </w:pPr>
    </w:p>
    <w:tbl>
      <w:tblPr>
        <w:tblpPr w:leftFromText="180" w:rightFromText="180" w:vertAnchor="text" w:tblpXSpec="center" w:tblpY="1"/>
        <w:tblOverlap w:val="never"/>
        <w:tblW w:w="146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35"/>
        <w:gridCol w:w="653"/>
        <w:gridCol w:w="810"/>
        <w:gridCol w:w="990"/>
        <w:gridCol w:w="900"/>
        <w:gridCol w:w="900"/>
        <w:gridCol w:w="900"/>
        <w:gridCol w:w="967"/>
        <w:gridCol w:w="833"/>
        <w:gridCol w:w="900"/>
        <w:gridCol w:w="900"/>
        <w:gridCol w:w="1057"/>
        <w:gridCol w:w="743"/>
        <w:gridCol w:w="900"/>
        <w:gridCol w:w="900"/>
        <w:gridCol w:w="900"/>
        <w:gridCol w:w="900"/>
      </w:tblGrid>
      <w:tr w:rsidR="00A14236" w:rsidRPr="00765F5F" w14:paraId="53D28F17" w14:textId="77777777" w:rsidTr="00E4369F">
        <w:trPr>
          <w:trHeight w:val="146"/>
        </w:trPr>
        <w:tc>
          <w:tcPr>
            <w:tcW w:w="535" w:type="dxa"/>
            <w:vMerge w:val="restart"/>
            <w:textDirection w:val="btLr"/>
          </w:tcPr>
          <w:p w14:paraId="67DE5063" w14:textId="77777777" w:rsidR="00A14236" w:rsidRPr="00765F5F" w:rsidRDefault="00A14236" w:rsidP="00A14236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fr-FR"/>
              </w:rPr>
            </w:pPr>
            <w:r w:rsidRPr="00765F5F">
              <w:rPr>
                <w:rFonts w:ascii="Times New Roman" w:hAnsi="Times New Roman"/>
                <w:bCs/>
              </w:rPr>
              <w:t>10.01.2026  SÂMBĂTĂ</w:t>
            </w:r>
          </w:p>
        </w:tc>
        <w:tc>
          <w:tcPr>
            <w:tcW w:w="653" w:type="dxa"/>
          </w:tcPr>
          <w:p w14:paraId="56BED6CE" w14:textId="77777777" w:rsidR="00A14236" w:rsidRPr="00765F5F" w:rsidRDefault="00A14236" w:rsidP="00A1423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</w:p>
          <w:p w14:paraId="72438BCD" w14:textId="77777777" w:rsidR="00A14236" w:rsidRPr="00765F5F" w:rsidRDefault="00A14236" w:rsidP="00A1423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  <w:lang w:val="fr-FR"/>
              </w:rPr>
              <w:t xml:space="preserve">8 – </w:t>
            </w:r>
          </w:p>
          <w:p w14:paraId="2457380D" w14:textId="77777777" w:rsidR="00A14236" w:rsidRPr="00765F5F" w:rsidRDefault="00A14236" w:rsidP="00A1423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  <w:lang w:val="fr-FR"/>
              </w:rPr>
              <w:t>9,40</w:t>
            </w:r>
          </w:p>
        </w:tc>
        <w:tc>
          <w:tcPr>
            <w:tcW w:w="810" w:type="dxa"/>
            <w:shd w:val="clear" w:color="auto" w:fill="FFCCFF"/>
          </w:tcPr>
          <w:p w14:paraId="410E18E0" w14:textId="77777777" w:rsidR="00A14236" w:rsidRPr="00765F5F" w:rsidRDefault="00A14236" w:rsidP="00A1423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de-DE"/>
              </w:rPr>
            </w:pPr>
          </w:p>
        </w:tc>
        <w:tc>
          <w:tcPr>
            <w:tcW w:w="990" w:type="dxa"/>
            <w:shd w:val="clear" w:color="auto" w:fill="FFCCFF"/>
          </w:tcPr>
          <w:p w14:paraId="54DD0E29" w14:textId="77777777" w:rsidR="00A14236" w:rsidRPr="00765F5F" w:rsidRDefault="00A14236" w:rsidP="00A1423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CCFF"/>
          </w:tcPr>
          <w:p w14:paraId="3F750AFE" w14:textId="3FF8D6B2" w:rsidR="00A14236" w:rsidRPr="00765F5F" w:rsidRDefault="00A14236" w:rsidP="00A14236">
            <w:pPr>
              <w:spacing w:after="0" w:line="240" w:lineRule="auto"/>
              <w:ind w:left="-41" w:right="-85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083392C9" w14:textId="22F5217E" w:rsidR="00A14236" w:rsidRPr="00765F5F" w:rsidRDefault="00A14236" w:rsidP="00A14236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3D92DAB3" w14:textId="77777777" w:rsidR="00A14236" w:rsidRPr="00765F5F" w:rsidRDefault="00A14236" w:rsidP="00A14236">
            <w:pPr>
              <w:spacing w:after="0" w:line="240" w:lineRule="auto"/>
              <w:rPr>
                <w:rFonts w:asciiTheme="minorHAnsi" w:hAnsiTheme="minorHAnsi" w:cstheme="minorHAnsi"/>
                <w:bCs/>
                <w:sz w:val="16"/>
                <w:szCs w:val="16"/>
              </w:rPr>
            </w:pPr>
          </w:p>
        </w:tc>
        <w:tc>
          <w:tcPr>
            <w:tcW w:w="967" w:type="dxa"/>
            <w:shd w:val="clear" w:color="auto" w:fill="FBD4B4" w:themeFill="accent6" w:themeFillTint="66"/>
          </w:tcPr>
          <w:p w14:paraId="2E7480B4" w14:textId="77777777" w:rsidR="00A14236" w:rsidRPr="00765F5F" w:rsidRDefault="00A14236" w:rsidP="00A14236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 xml:space="preserve">Analiza si proiectarea sist. Inf, </w:t>
            </w:r>
          </w:p>
          <w:p w14:paraId="467A3BA1" w14:textId="77777777" w:rsidR="00A14236" w:rsidRPr="00765F5F" w:rsidRDefault="00A14236" w:rsidP="00A14236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Lixandroiu R.,</w:t>
            </w:r>
          </w:p>
          <w:p w14:paraId="45DCC8EA" w14:textId="5A4E58D8" w:rsidR="00A14236" w:rsidRPr="00765F5F" w:rsidRDefault="00A14236" w:rsidP="00A14236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DP7</w:t>
            </w:r>
          </w:p>
        </w:tc>
        <w:tc>
          <w:tcPr>
            <w:tcW w:w="833" w:type="dxa"/>
            <w:shd w:val="clear" w:color="auto" w:fill="FFFF00"/>
          </w:tcPr>
          <w:p w14:paraId="42148237" w14:textId="249360E9" w:rsidR="00A14236" w:rsidRPr="00765F5F" w:rsidRDefault="00B86E20" w:rsidP="00A14236">
            <w:pPr>
              <w:spacing w:after="0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sz w:val="16"/>
                <w:szCs w:val="16"/>
                <w:lang w:val="it-IT"/>
              </w:rPr>
              <w:t>Comunicare si negociere in afaceri, Lupsa D., online</w:t>
            </w:r>
          </w:p>
        </w:tc>
        <w:tc>
          <w:tcPr>
            <w:tcW w:w="900" w:type="dxa"/>
            <w:shd w:val="clear" w:color="auto" w:fill="FFFF00"/>
          </w:tcPr>
          <w:p w14:paraId="27D43D37" w14:textId="77777777" w:rsidR="00A14236" w:rsidRPr="00765F5F" w:rsidRDefault="00A14236" w:rsidP="00A1423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FF00"/>
          </w:tcPr>
          <w:p w14:paraId="143D3A87" w14:textId="5CB0D213" w:rsidR="00A14236" w:rsidRPr="00765F5F" w:rsidRDefault="002A6B12" w:rsidP="002A6B12">
            <w:pPr>
              <w:spacing w:after="0" w:line="240" w:lineRule="auto"/>
              <w:ind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proofErr w:type="spellStart"/>
            <w:r w:rsidRPr="00765F5F">
              <w:rPr>
                <w:rFonts w:asciiTheme="minorHAnsi" w:hAnsiTheme="minorHAnsi"/>
                <w:bCs/>
                <w:sz w:val="16"/>
                <w:szCs w:val="16"/>
              </w:rPr>
              <w:t>Mn</w:t>
            </w:r>
            <w:proofErr w:type="spellEnd"/>
            <w:r w:rsidRPr="00765F5F">
              <w:rPr>
                <w:rFonts w:asciiTheme="minorHAnsi" w:hAnsiTheme="minorHAnsi"/>
                <w:bCs/>
                <w:sz w:val="16"/>
                <w:szCs w:val="16"/>
              </w:rPr>
              <w:t xml:space="preserve"> </w:t>
            </w:r>
            <w:proofErr w:type="spellStart"/>
            <w:r w:rsidRPr="00765F5F">
              <w:rPr>
                <w:rFonts w:asciiTheme="minorHAnsi" w:hAnsiTheme="minorHAnsi"/>
                <w:bCs/>
                <w:sz w:val="16"/>
                <w:szCs w:val="16"/>
              </w:rPr>
              <w:t>serviciilor</w:t>
            </w:r>
            <w:proofErr w:type="spellEnd"/>
            <w:r w:rsidRPr="00765F5F">
              <w:rPr>
                <w:rFonts w:asciiTheme="minorHAnsi" w:hAnsiTheme="minorHAnsi"/>
                <w:bCs/>
                <w:sz w:val="16"/>
                <w:szCs w:val="16"/>
              </w:rPr>
              <w:t xml:space="preserve">, </w:t>
            </w:r>
            <w:proofErr w:type="spellStart"/>
            <w:r w:rsidRPr="00765F5F">
              <w:rPr>
                <w:rFonts w:asciiTheme="minorHAnsi" w:hAnsiTheme="minorHAnsi"/>
                <w:bCs/>
                <w:sz w:val="16"/>
                <w:szCs w:val="16"/>
              </w:rPr>
              <w:t>Albu</w:t>
            </w:r>
            <w:proofErr w:type="spellEnd"/>
            <w:r w:rsidRPr="00765F5F">
              <w:rPr>
                <w:rFonts w:asciiTheme="minorHAnsi" w:hAnsiTheme="minorHAnsi"/>
                <w:bCs/>
                <w:sz w:val="16"/>
                <w:szCs w:val="16"/>
              </w:rPr>
              <w:t xml:space="preserve"> R., online</w:t>
            </w:r>
          </w:p>
        </w:tc>
        <w:tc>
          <w:tcPr>
            <w:tcW w:w="1057" w:type="dxa"/>
            <w:shd w:val="clear" w:color="auto" w:fill="00FFFF"/>
          </w:tcPr>
          <w:p w14:paraId="0BFB14D4" w14:textId="77777777" w:rsidR="00A14236" w:rsidRPr="00765F5F" w:rsidRDefault="00A14236" w:rsidP="00A1423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</w:rPr>
            </w:pPr>
          </w:p>
        </w:tc>
        <w:tc>
          <w:tcPr>
            <w:tcW w:w="743" w:type="dxa"/>
            <w:shd w:val="clear" w:color="auto" w:fill="00FFFF"/>
          </w:tcPr>
          <w:p w14:paraId="3A5ABCF1" w14:textId="77777777" w:rsidR="00A14236" w:rsidRPr="00765F5F" w:rsidRDefault="00A14236" w:rsidP="00A1423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00FFFF"/>
          </w:tcPr>
          <w:p w14:paraId="460F3EAB" w14:textId="77777777" w:rsidR="00A14236" w:rsidRPr="00765F5F" w:rsidRDefault="00A14236" w:rsidP="00A1423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00FF00"/>
          </w:tcPr>
          <w:p w14:paraId="51E40D26" w14:textId="77777777" w:rsidR="00A14236" w:rsidRPr="00765F5F" w:rsidRDefault="00A14236" w:rsidP="00A14236">
            <w:pPr>
              <w:spacing w:after="0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00FF00"/>
          </w:tcPr>
          <w:p w14:paraId="34D93B47" w14:textId="77777777" w:rsidR="00A14236" w:rsidRPr="00765F5F" w:rsidRDefault="00A14236" w:rsidP="00A1423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00FF00"/>
          </w:tcPr>
          <w:p w14:paraId="0CC3EFC8" w14:textId="77777777" w:rsidR="00A14236" w:rsidRPr="00765F5F" w:rsidRDefault="00A14236" w:rsidP="00A1423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</w:rPr>
            </w:pPr>
          </w:p>
        </w:tc>
      </w:tr>
      <w:tr w:rsidR="004C37E0" w:rsidRPr="00765F5F" w14:paraId="24D3E12D" w14:textId="77777777" w:rsidTr="006D105A">
        <w:trPr>
          <w:trHeight w:val="889"/>
        </w:trPr>
        <w:tc>
          <w:tcPr>
            <w:tcW w:w="535" w:type="dxa"/>
            <w:vMerge/>
          </w:tcPr>
          <w:p w14:paraId="4FC8517A" w14:textId="77777777" w:rsidR="004C37E0" w:rsidRPr="00765F5F" w:rsidRDefault="004C37E0" w:rsidP="004C37E0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en-GB"/>
              </w:rPr>
            </w:pPr>
          </w:p>
        </w:tc>
        <w:tc>
          <w:tcPr>
            <w:tcW w:w="653" w:type="dxa"/>
          </w:tcPr>
          <w:p w14:paraId="52EA9348" w14:textId="77777777" w:rsidR="004C37E0" w:rsidRPr="00765F5F" w:rsidRDefault="004C37E0" w:rsidP="004C37E0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  <w:lang w:val="fr-FR"/>
              </w:rPr>
              <w:t xml:space="preserve">10- </w:t>
            </w:r>
          </w:p>
          <w:p w14:paraId="0C210275" w14:textId="77777777" w:rsidR="004C37E0" w:rsidRPr="00765F5F" w:rsidRDefault="004C37E0" w:rsidP="004C37E0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  <w:lang w:val="fr-FR"/>
              </w:rPr>
              <w:t>11.40</w:t>
            </w:r>
          </w:p>
        </w:tc>
        <w:tc>
          <w:tcPr>
            <w:tcW w:w="810" w:type="dxa"/>
            <w:shd w:val="clear" w:color="auto" w:fill="FFCCFF"/>
          </w:tcPr>
          <w:p w14:paraId="6967F90D" w14:textId="77777777" w:rsidR="004C37E0" w:rsidRPr="00765F5F" w:rsidRDefault="004C37E0" w:rsidP="004C37E0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90" w:type="dxa"/>
            <w:shd w:val="clear" w:color="auto" w:fill="FFCCFF"/>
          </w:tcPr>
          <w:p w14:paraId="54CA4A8D" w14:textId="77777777" w:rsidR="004C37E0" w:rsidRPr="00765F5F" w:rsidRDefault="004C37E0" w:rsidP="004C37E0">
            <w:pPr>
              <w:tabs>
                <w:tab w:val="left" w:pos="7051"/>
              </w:tabs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FCCFF"/>
          </w:tcPr>
          <w:p w14:paraId="6F9AF376" w14:textId="0C10F4CB" w:rsidR="004C37E0" w:rsidRPr="00765F5F" w:rsidRDefault="004C37E0" w:rsidP="004C37E0">
            <w:pPr>
              <w:spacing w:after="0" w:line="240" w:lineRule="auto"/>
              <w:ind w:left="-41" w:right="-85"/>
              <w:rPr>
                <w:rFonts w:ascii="Times New Roman" w:hAnsi="Times New Roman"/>
                <w:bCs/>
                <w:color w:val="FF0000"/>
                <w:sz w:val="16"/>
                <w:szCs w:val="16"/>
              </w:rPr>
            </w:pPr>
            <w:r w:rsidRPr="00765F5F">
              <w:rPr>
                <w:rFonts w:asciiTheme="minorHAnsi" w:hAnsiTheme="minorHAnsi" w:cstheme="minorHAnsi"/>
                <w:noProof/>
                <w:color w:val="FF0000"/>
                <w:sz w:val="16"/>
                <w:szCs w:val="16"/>
                <w:lang w:val="it-IT"/>
              </w:rPr>
              <w:t>Tehnica plăților</w:t>
            </w:r>
            <w:r w:rsidRPr="00765F5F">
              <w:rPr>
                <w:rFonts w:asciiTheme="minorHAnsi" w:hAnsiTheme="minorHAnsi" w:cstheme="minorHAnsi"/>
                <w:color w:val="FF0000"/>
                <w:sz w:val="16"/>
                <w:szCs w:val="16"/>
                <w:lang w:val="it-IT"/>
              </w:rPr>
              <w:t xml:space="preserve"> și finanțărilor internaționale, Bărbulescu O., CP2</w:t>
            </w:r>
          </w:p>
        </w:tc>
        <w:tc>
          <w:tcPr>
            <w:tcW w:w="900" w:type="dxa"/>
            <w:shd w:val="clear" w:color="auto" w:fill="FBD4B4" w:themeFill="accent6" w:themeFillTint="66"/>
          </w:tcPr>
          <w:p w14:paraId="267AF9D1" w14:textId="77777777" w:rsidR="004C37E0" w:rsidRPr="00765F5F" w:rsidRDefault="004C37E0" w:rsidP="004C37E0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56CE9BD2" w14:textId="173337EC" w:rsidR="004C37E0" w:rsidRPr="00765F5F" w:rsidRDefault="004C37E0" w:rsidP="004C37E0">
            <w:pPr>
              <w:spacing w:after="0" w:line="240" w:lineRule="auto"/>
              <w:rPr>
                <w:rFonts w:asciiTheme="minorHAnsi" w:hAnsiTheme="minorHAnsi" w:cstheme="minorHAnsi"/>
                <w:bCs/>
                <w:sz w:val="16"/>
                <w:szCs w:val="16"/>
              </w:rPr>
            </w:pPr>
          </w:p>
        </w:tc>
        <w:tc>
          <w:tcPr>
            <w:tcW w:w="967" w:type="dxa"/>
            <w:shd w:val="clear" w:color="auto" w:fill="FBD4B4" w:themeFill="accent6" w:themeFillTint="66"/>
          </w:tcPr>
          <w:p w14:paraId="0AB329A5" w14:textId="77777777" w:rsidR="004C37E0" w:rsidRPr="00765F5F" w:rsidRDefault="004C37E0" w:rsidP="004C37E0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 xml:space="preserve">Analiza si proiectarea sist. Inf, </w:t>
            </w:r>
          </w:p>
          <w:p w14:paraId="165143E2" w14:textId="77777777" w:rsidR="004C37E0" w:rsidRPr="00765F5F" w:rsidRDefault="004C37E0" w:rsidP="004C37E0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Lixandroiu R.,</w:t>
            </w:r>
          </w:p>
          <w:p w14:paraId="4F3C9969" w14:textId="46A5FDA2" w:rsidR="004C37E0" w:rsidRPr="00765F5F" w:rsidRDefault="004C37E0" w:rsidP="004C37E0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es-ES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DP7</w:t>
            </w:r>
          </w:p>
        </w:tc>
        <w:tc>
          <w:tcPr>
            <w:tcW w:w="833" w:type="dxa"/>
            <w:shd w:val="clear" w:color="auto" w:fill="FFFF00"/>
          </w:tcPr>
          <w:p w14:paraId="62D62DFB" w14:textId="6721C2A8" w:rsidR="004C37E0" w:rsidRPr="00765F5F" w:rsidRDefault="004C37E0" w:rsidP="004C37E0">
            <w:pPr>
              <w:spacing w:after="0"/>
              <w:ind w:left="-108" w:right="-108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sz w:val="16"/>
                <w:szCs w:val="16"/>
                <w:lang w:val="it-IT"/>
              </w:rPr>
              <w:t>Comunicare si negociere in afaceri, Lupsa D., online</w:t>
            </w:r>
          </w:p>
        </w:tc>
        <w:tc>
          <w:tcPr>
            <w:tcW w:w="900" w:type="dxa"/>
            <w:shd w:val="clear" w:color="auto" w:fill="FFFF00"/>
          </w:tcPr>
          <w:p w14:paraId="4DAED20C" w14:textId="77777777" w:rsidR="004C37E0" w:rsidRPr="00765F5F" w:rsidRDefault="004C37E0" w:rsidP="004C37E0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FF00"/>
          </w:tcPr>
          <w:p w14:paraId="46BCE45C" w14:textId="45B4FBCB" w:rsidR="004C37E0" w:rsidRPr="00765F5F" w:rsidRDefault="004C37E0" w:rsidP="004C37E0">
            <w:pPr>
              <w:spacing w:after="0"/>
              <w:ind w:right="-108"/>
              <w:jc w:val="center"/>
              <w:rPr>
                <w:rFonts w:ascii="Times New Roman" w:hAnsi="Times New Roman"/>
                <w:color w:val="FF0000"/>
                <w:sz w:val="16"/>
                <w:szCs w:val="16"/>
                <w:lang w:val="ro-RO"/>
              </w:rPr>
            </w:pPr>
            <w:proofErr w:type="spellStart"/>
            <w:r w:rsidRPr="00765F5F">
              <w:rPr>
                <w:rFonts w:asciiTheme="minorHAnsi" w:hAnsiTheme="minorHAnsi"/>
                <w:bCs/>
                <w:sz w:val="16"/>
                <w:szCs w:val="16"/>
              </w:rPr>
              <w:t>Mn</w:t>
            </w:r>
            <w:proofErr w:type="spellEnd"/>
            <w:r w:rsidRPr="00765F5F">
              <w:rPr>
                <w:rFonts w:asciiTheme="minorHAnsi" w:hAnsiTheme="minorHAnsi"/>
                <w:bCs/>
                <w:sz w:val="16"/>
                <w:szCs w:val="16"/>
              </w:rPr>
              <w:t xml:space="preserve"> </w:t>
            </w:r>
            <w:proofErr w:type="spellStart"/>
            <w:r w:rsidRPr="00765F5F">
              <w:rPr>
                <w:rFonts w:asciiTheme="minorHAnsi" w:hAnsiTheme="minorHAnsi"/>
                <w:bCs/>
                <w:sz w:val="16"/>
                <w:szCs w:val="16"/>
              </w:rPr>
              <w:t>serviciilor</w:t>
            </w:r>
            <w:proofErr w:type="spellEnd"/>
            <w:r w:rsidRPr="00765F5F">
              <w:rPr>
                <w:rFonts w:asciiTheme="minorHAnsi" w:hAnsiTheme="minorHAnsi"/>
                <w:bCs/>
                <w:sz w:val="16"/>
                <w:szCs w:val="16"/>
              </w:rPr>
              <w:t xml:space="preserve">, </w:t>
            </w:r>
            <w:proofErr w:type="spellStart"/>
            <w:r w:rsidRPr="00765F5F">
              <w:rPr>
                <w:rFonts w:asciiTheme="minorHAnsi" w:hAnsiTheme="minorHAnsi"/>
                <w:bCs/>
                <w:sz w:val="16"/>
                <w:szCs w:val="16"/>
              </w:rPr>
              <w:t>Albu</w:t>
            </w:r>
            <w:proofErr w:type="spellEnd"/>
            <w:r w:rsidRPr="00765F5F">
              <w:rPr>
                <w:rFonts w:asciiTheme="minorHAnsi" w:hAnsiTheme="minorHAnsi"/>
                <w:bCs/>
                <w:sz w:val="16"/>
                <w:szCs w:val="16"/>
              </w:rPr>
              <w:t xml:space="preserve"> R., online</w:t>
            </w:r>
          </w:p>
        </w:tc>
        <w:tc>
          <w:tcPr>
            <w:tcW w:w="1057" w:type="dxa"/>
            <w:shd w:val="clear" w:color="auto" w:fill="00FFFF"/>
          </w:tcPr>
          <w:p w14:paraId="57917AA2" w14:textId="77777777" w:rsidR="004C37E0" w:rsidRPr="00765F5F" w:rsidRDefault="004C37E0" w:rsidP="004C37E0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</w:rPr>
            </w:pPr>
          </w:p>
        </w:tc>
        <w:tc>
          <w:tcPr>
            <w:tcW w:w="743" w:type="dxa"/>
            <w:shd w:val="clear" w:color="auto" w:fill="00FFFF"/>
          </w:tcPr>
          <w:p w14:paraId="031A7132" w14:textId="77777777" w:rsidR="004C37E0" w:rsidRPr="00765F5F" w:rsidRDefault="004C37E0" w:rsidP="004C37E0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00FFFF"/>
          </w:tcPr>
          <w:p w14:paraId="28754490" w14:textId="77777777" w:rsidR="004C37E0" w:rsidRPr="00765F5F" w:rsidRDefault="004C37E0" w:rsidP="004C37E0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00FF00"/>
          </w:tcPr>
          <w:p w14:paraId="35D40109" w14:textId="77777777" w:rsidR="004C37E0" w:rsidRPr="00765F5F" w:rsidRDefault="004C37E0" w:rsidP="004C37E0">
            <w:pPr>
              <w:spacing w:after="0"/>
              <w:rPr>
                <w:rFonts w:cs="Calibri"/>
                <w:color w:val="FF0000"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00FF00"/>
          </w:tcPr>
          <w:p w14:paraId="21389402" w14:textId="0F9F847F" w:rsidR="004C37E0" w:rsidRPr="00765F5F" w:rsidRDefault="004C37E0" w:rsidP="004C37E0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Fundam.act.com_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Balasescu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M_ CE1</w:t>
            </w:r>
          </w:p>
        </w:tc>
        <w:tc>
          <w:tcPr>
            <w:tcW w:w="900" w:type="dxa"/>
            <w:shd w:val="clear" w:color="auto" w:fill="00FF00"/>
          </w:tcPr>
          <w:p w14:paraId="1292CD1F" w14:textId="2E7A7073" w:rsidR="004C37E0" w:rsidRPr="00765F5F" w:rsidRDefault="004C37E0" w:rsidP="004C37E0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Tehnica</w:t>
            </w:r>
            <w:proofErr w:type="spellEnd"/>
            <w:r w:rsidRPr="00765F5F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 xml:space="preserve"> op de </w:t>
            </w:r>
            <w:proofErr w:type="spellStart"/>
            <w:r w:rsidRPr="00765F5F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turism</w:t>
            </w:r>
            <w:proofErr w:type="spellEnd"/>
            <w:r w:rsidRPr="00765F5F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 xml:space="preserve">_ </w:t>
            </w:r>
            <w:proofErr w:type="spellStart"/>
            <w:r w:rsidRPr="00765F5F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Baltescu</w:t>
            </w:r>
            <w:proofErr w:type="spellEnd"/>
            <w:r w:rsidRPr="00765F5F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 xml:space="preserve"> C_ online </w:t>
            </w:r>
          </w:p>
        </w:tc>
      </w:tr>
      <w:tr w:rsidR="004C37E0" w:rsidRPr="00765F5F" w14:paraId="1E5CE7F1" w14:textId="77777777" w:rsidTr="006D105A">
        <w:trPr>
          <w:trHeight w:val="979"/>
        </w:trPr>
        <w:tc>
          <w:tcPr>
            <w:tcW w:w="535" w:type="dxa"/>
            <w:vMerge/>
          </w:tcPr>
          <w:p w14:paraId="6F7236B0" w14:textId="77777777" w:rsidR="004C37E0" w:rsidRPr="00765F5F" w:rsidRDefault="004C37E0" w:rsidP="004C37E0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653" w:type="dxa"/>
          </w:tcPr>
          <w:p w14:paraId="0BA8F8C0" w14:textId="77777777" w:rsidR="004C37E0" w:rsidRPr="00765F5F" w:rsidRDefault="004C37E0" w:rsidP="004C37E0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</w:rPr>
              <w:t>12.00- 13.40</w:t>
            </w:r>
          </w:p>
        </w:tc>
        <w:tc>
          <w:tcPr>
            <w:tcW w:w="810" w:type="dxa"/>
            <w:shd w:val="clear" w:color="auto" w:fill="FFCCFF"/>
          </w:tcPr>
          <w:p w14:paraId="6C5B8622" w14:textId="77777777" w:rsidR="004C37E0" w:rsidRPr="00765F5F" w:rsidRDefault="004C37E0" w:rsidP="004C37E0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90" w:type="dxa"/>
            <w:shd w:val="clear" w:color="auto" w:fill="FFCCFF"/>
          </w:tcPr>
          <w:p w14:paraId="0E35C2E3" w14:textId="77777777" w:rsidR="004C37E0" w:rsidRPr="00765F5F" w:rsidRDefault="004C37E0" w:rsidP="004C37E0">
            <w:pPr>
              <w:spacing w:after="0" w:line="240" w:lineRule="auto"/>
              <w:ind w:firstLine="4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FCCFF"/>
          </w:tcPr>
          <w:p w14:paraId="3F822DBF" w14:textId="018BC16D" w:rsidR="004C37E0" w:rsidRPr="00765F5F" w:rsidRDefault="004C37E0" w:rsidP="004C37E0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  <w:r w:rsidRPr="00765F5F">
              <w:rPr>
                <w:rFonts w:asciiTheme="minorHAnsi" w:hAnsiTheme="minorHAnsi" w:cstheme="minorHAnsi"/>
                <w:noProof/>
                <w:color w:val="FF0000"/>
                <w:sz w:val="16"/>
                <w:szCs w:val="16"/>
                <w:lang w:val="it-IT"/>
              </w:rPr>
              <w:t>Tehnica plăților</w:t>
            </w:r>
            <w:r w:rsidRPr="00765F5F">
              <w:rPr>
                <w:rFonts w:asciiTheme="minorHAnsi" w:hAnsiTheme="minorHAnsi" w:cstheme="minorHAnsi"/>
                <w:color w:val="FF0000"/>
                <w:sz w:val="16"/>
                <w:szCs w:val="16"/>
                <w:lang w:val="it-IT"/>
              </w:rPr>
              <w:t xml:space="preserve"> și finanțărilor internaționale, Bărbulescu O., CP2</w:t>
            </w:r>
          </w:p>
        </w:tc>
        <w:tc>
          <w:tcPr>
            <w:tcW w:w="900" w:type="dxa"/>
            <w:shd w:val="clear" w:color="auto" w:fill="FBD4B4" w:themeFill="accent6" w:themeFillTint="66"/>
          </w:tcPr>
          <w:p w14:paraId="0021C378" w14:textId="77777777" w:rsidR="004C37E0" w:rsidRPr="00765F5F" w:rsidRDefault="004C37E0" w:rsidP="004C37E0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2A548639" w14:textId="77777777" w:rsidR="004C37E0" w:rsidRPr="00765F5F" w:rsidRDefault="004C37E0" w:rsidP="004C37E0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67" w:type="dxa"/>
            <w:shd w:val="clear" w:color="auto" w:fill="FBD4B4" w:themeFill="accent6" w:themeFillTint="66"/>
          </w:tcPr>
          <w:p w14:paraId="07ADF1F5" w14:textId="77777777" w:rsidR="004C37E0" w:rsidRPr="00765F5F" w:rsidRDefault="004C37E0" w:rsidP="004C37E0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833" w:type="dxa"/>
            <w:shd w:val="clear" w:color="auto" w:fill="FFFF00"/>
          </w:tcPr>
          <w:p w14:paraId="3727FD2D" w14:textId="489C2E67" w:rsidR="004C37E0" w:rsidRPr="00765F5F" w:rsidRDefault="004C37E0" w:rsidP="004C37E0">
            <w:pPr>
              <w:spacing w:after="0"/>
              <w:ind w:left="-108" w:right="-108"/>
              <w:jc w:val="center"/>
              <w:rPr>
                <w:rFonts w:asciiTheme="minorHAnsi" w:hAnsiTheme="minorHAnsi"/>
                <w:bCs/>
                <w:sz w:val="16"/>
                <w:szCs w:val="16"/>
              </w:rPr>
            </w:pPr>
            <w:proofErr w:type="spellStart"/>
            <w:r w:rsidRPr="00765F5F">
              <w:rPr>
                <w:rFonts w:asciiTheme="minorHAnsi" w:hAnsiTheme="minorHAnsi"/>
                <w:bCs/>
                <w:sz w:val="16"/>
                <w:szCs w:val="16"/>
              </w:rPr>
              <w:t>Mn</w:t>
            </w:r>
            <w:proofErr w:type="spellEnd"/>
            <w:r w:rsidRPr="00765F5F">
              <w:rPr>
                <w:rFonts w:asciiTheme="minorHAnsi" w:hAnsiTheme="minorHAnsi"/>
                <w:bCs/>
                <w:sz w:val="16"/>
                <w:szCs w:val="16"/>
              </w:rPr>
              <w:t xml:space="preserve"> general, </w:t>
            </w:r>
            <w:proofErr w:type="spellStart"/>
            <w:r w:rsidRPr="00765F5F">
              <w:rPr>
                <w:rFonts w:asciiTheme="minorHAnsi" w:hAnsiTheme="minorHAnsi"/>
                <w:bCs/>
                <w:sz w:val="16"/>
                <w:szCs w:val="16"/>
              </w:rPr>
              <w:t>Negulescu</w:t>
            </w:r>
            <w:proofErr w:type="spellEnd"/>
            <w:r w:rsidRPr="00765F5F">
              <w:rPr>
                <w:rFonts w:asciiTheme="minorHAnsi" w:hAnsiTheme="minorHAnsi"/>
                <w:bCs/>
                <w:sz w:val="16"/>
                <w:szCs w:val="16"/>
              </w:rPr>
              <w:t xml:space="preserve"> O., online</w:t>
            </w:r>
          </w:p>
        </w:tc>
        <w:tc>
          <w:tcPr>
            <w:tcW w:w="900" w:type="dxa"/>
            <w:shd w:val="clear" w:color="auto" w:fill="FFFF00"/>
          </w:tcPr>
          <w:p w14:paraId="14287188" w14:textId="77777777" w:rsidR="004C37E0" w:rsidRPr="00765F5F" w:rsidRDefault="004C37E0" w:rsidP="004C37E0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FFF00"/>
          </w:tcPr>
          <w:p w14:paraId="6E981B23" w14:textId="77777777" w:rsidR="004C37E0" w:rsidRPr="00765F5F" w:rsidRDefault="004C37E0" w:rsidP="004C37E0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</w:tc>
        <w:tc>
          <w:tcPr>
            <w:tcW w:w="1057" w:type="dxa"/>
            <w:shd w:val="clear" w:color="auto" w:fill="00FFFF"/>
          </w:tcPr>
          <w:p w14:paraId="5C55F869" w14:textId="77777777" w:rsidR="004C37E0" w:rsidRPr="00765F5F" w:rsidRDefault="004C37E0" w:rsidP="004C37E0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</w:rPr>
            </w:pPr>
          </w:p>
        </w:tc>
        <w:tc>
          <w:tcPr>
            <w:tcW w:w="743" w:type="dxa"/>
            <w:shd w:val="clear" w:color="auto" w:fill="00FFFF"/>
          </w:tcPr>
          <w:p w14:paraId="6927C728" w14:textId="77777777" w:rsidR="004C37E0" w:rsidRPr="00765F5F" w:rsidRDefault="004C37E0" w:rsidP="004C37E0">
            <w:pPr>
              <w:spacing w:line="240" w:lineRule="auto"/>
              <w:rPr>
                <w:rFonts w:asciiTheme="minorHAnsi" w:hAnsiTheme="minorHAnsi"/>
                <w:b/>
                <w:bCs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00FFFF"/>
          </w:tcPr>
          <w:p w14:paraId="361042C4" w14:textId="59E74246" w:rsidR="004C37E0" w:rsidRPr="00765F5F" w:rsidRDefault="004C37E0" w:rsidP="004C37E0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Tehnici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de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vanzare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_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Balasescu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M_ CE1</w:t>
            </w:r>
          </w:p>
        </w:tc>
        <w:tc>
          <w:tcPr>
            <w:tcW w:w="900" w:type="dxa"/>
            <w:shd w:val="clear" w:color="auto" w:fill="00FF00"/>
          </w:tcPr>
          <w:p w14:paraId="28DE2EFF" w14:textId="77777777" w:rsidR="004C37E0" w:rsidRPr="00765F5F" w:rsidRDefault="004C37E0" w:rsidP="004C37E0">
            <w:pPr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00FF00"/>
          </w:tcPr>
          <w:p w14:paraId="6EBDC5A6" w14:textId="77777777" w:rsidR="004C37E0" w:rsidRPr="00765F5F" w:rsidRDefault="004C37E0" w:rsidP="004C37E0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00FF00"/>
          </w:tcPr>
          <w:p w14:paraId="0154696B" w14:textId="0457A33B" w:rsidR="004C37E0" w:rsidRPr="00765F5F" w:rsidRDefault="004C37E0" w:rsidP="004C37E0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Tehnica</w:t>
            </w:r>
            <w:proofErr w:type="spellEnd"/>
            <w:r w:rsidRPr="00765F5F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 xml:space="preserve"> op de </w:t>
            </w:r>
            <w:proofErr w:type="spellStart"/>
            <w:r w:rsidRPr="00765F5F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turism</w:t>
            </w:r>
            <w:proofErr w:type="spellEnd"/>
            <w:r w:rsidRPr="00765F5F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 xml:space="preserve">_ </w:t>
            </w:r>
            <w:proofErr w:type="spellStart"/>
            <w:r w:rsidRPr="00765F5F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Baltescu</w:t>
            </w:r>
            <w:proofErr w:type="spellEnd"/>
            <w:r w:rsidRPr="00765F5F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 xml:space="preserve"> C_ online</w:t>
            </w:r>
          </w:p>
        </w:tc>
      </w:tr>
      <w:tr w:rsidR="00A14236" w:rsidRPr="00765F5F" w14:paraId="6464A22A" w14:textId="77777777" w:rsidTr="006D105A">
        <w:trPr>
          <w:trHeight w:val="781"/>
        </w:trPr>
        <w:tc>
          <w:tcPr>
            <w:tcW w:w="535" w:type="dxa"/>
            <w:vMerge/>
          </w:tcPr>
          <w:p w14:paraId="6D3AD99F" w14:textId="77777777" w:rsidR="00A14236" w:rsidRPr="00765F5F" w:rsidRDefault="00A14236" w:rsidP="00A14236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653" w:type="dxa"/>
          </w:tcPr>
          <w:p w14:paraId="05BBA2A3" w14:textId="77777777" w:rsidR="00A14236" w:rsidRPr="00765F5F" w:rsidRDefault="00A14236" w:rsidP="00A1423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it-IT"/>
              </w:rPr>
            </w:pPr>
          </w:p>
          <w:p w14:paraId="0A5AF872" w14:textId="77777777" w:rsidR="00A14236" w:rsidRPr="00765F5F" w:rsidRDefault="00A14236" w:rsidP="00A1423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</w:rPr>
              <w:t>14- 15.40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shd w:val="clear" w:color="auto" w:fill="FFCCFF"/>
          </w:tcPr>
          <w:p w14:paraId="5EF9EDDA" w14:textId="77777777" w:rsidR="00A14236" w:rsidRPr="00765F5F" w:rsidRDefault="00A14236" w:rsidP="00A1423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  <w:p w14:paraId="3526A621" w14:textId="77777777" w:rsidR="00A14236" w:rsidRPr="00765F5F" w:rsidRDefault="00A14236" w:rsidP="00A1423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  <w:p w14:paraId="63272275" w14:textId="77777777" w:rsidR="00A14236" w:rsidRPr="00765F5F" w:rsidRDefault="00A14236" w:rsidP="00A1423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90" w:type="dxa"/>
            <w:tcBorders>
              <w:bottom w:val="single" w:sz="4" w:space="0" w:color="auto"/>
            </w:tcBorders>
            <w:shd w:val="clear" w:color="auto" w:fill="FFCCFF"/>
          </w:tcPr>
          <w:p w14:paraId="6F61DFB5" w14:textId="77777777" w:rsidR="00A14236" w:rsidRPr="00765F5F" w:rsidRDefault="00A14236" w:rsidP="00A1423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FFCCFF"/>
          </w:tcPr>
          <w:p w14:paraId="18D0109A" w14:textId="77777777" w:rsidR="00A14236" w:rsidRPr="00765F5F" w:rsidRDefault="00A14236" w:rsidP="00A1423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FBD4B4" w:themeFill="accent6" w:themeFillTint="66"/>
          </w:tcPr>
          <w:p w14:paraId="0119A284" w14:textId="77777777" w:rsidR="00A14236" w:rsidRPr="00765F5F" w:rsidRDefault="00A14236" w:rsidP="00A1423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FBD4B4" w:themeFill="accent6" w:themeFillTint="66"/>
          </w:tcPr>
          <w:p w14:paraId="4F7C48C4" w14:textId="77777777" w:rsidR="00A14236" w:rsidRPr="00765F5F" w:rsidRDefault="00A14236" w:rsidP="00A1423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67" w:type="dxa"/>
            <w:tcBorders>
              <w:bottom w:val="single" w:sz="4" w:space="0" w:color="auto"/>
            </w:tcBorders>
            <w:shd w:val="clear" w:color="auto" w:fill="FBD4B4" w:themeFill="accent6" w:themeFillTint="66"/>
          </w:tcPr>
          <w:p w14:paraId="6E00647D" w14:textId="77777777" w:rsidR="00A14236" w:rsidRPr="00765F5F" w:rsidRDefault="00A14236" w:rsidP="00A1423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833" w:type="dxa"/>
            <w:tcBorders>
              <w:bottom w:val="single" w:sz="4" w:space="0" w:color="auto"/>
            </w:tcBorders>
            <w:shd w:val="clear" w:color="auto" w:fill="FFFF00"/>
          </w:tcPr>
          <w:p w14:paraId="201BFA2F" w14:textId="61571F74" w:rsidR="00A14236" w:rsidRPr="00765F5F" w:rsidRDefault="00765F5F" w:rsidP="00A14236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/>
                <w:bCs/>
                <w:sz w:val="16"/>
                <w:szCs w:val="16"/>
                <w:lang w:val="it-IT"/>
              </w:rPr>
              <w:t>Ed fizica si sport_ Catanescu A_ Colina _ online</w:t>
            </w: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FFFF00"/>
          </w:tcPr>
          <w:p w14:paraId="6C59B0C4" w14:textId="77777777" w:rsidR="00A14236" w:rsidRPr="00765F5F" w:rsidRDefault="00A14236" w:rsidP="00A14236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FFFF00"/>
          </w:tcPr>
          <w:p w14:paraId="47DF4B49" w14:textId="77777777" w:rsidR="00A14236" w:rsidRPr="00765F5F" w:rsidRDefault="00A14236" w:rsidP="00A14236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1057" w:type="dxa"/>
            <w:tcBorders>
              <w:bottom w:val="single" w:sz="4" w:space="0" w:color="auto"/>
            </w:tcBorders>
            <w:shd w:val="clear" w:color="auto" w:fill="00FFFF"/>
          </w:tcPr>
          <w:p w14:paraId="5C580191" w14:textId="77777777" w:rsidR="00A14236" w:rsidRPr="00765F5F" w:rsidRDefault="00A14236" w:rsidP="00A1423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743" w:type="dxa"/>
            <w:tcBorders>
              <w:bottom w:val="single" w:sz="4" w:space="0" w:color="auto"/>
            </w:tcBorders>
            <w:shd w:val="clear" w:color="auto" w:fill="00FFFF"/>
          </w:tcPr>
          <w:p w14:paraId="3740ED8B" w14:textId="77777777" w:rsidR="00A14236" w:rsidRPr="00765F5F" w:rsidRDefault="00A14236" w:rsidP="00A1423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00FFFF"/>
          </w:tcPr>
          <w:p w14:paraId="50E5CD7B" w14:textId="7174FDDE" w:rsidR="00A14236" w:rsidRPr="00765F5F" w:rsidRDefault="00A14236" w:rsidP="00A1423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Tehnici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de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vanzare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_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Balasescu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M_ CE1</w:t>
            </w: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00FF00"/>
          </w:tcPr>
          <w:p w14:paraId="1B08B550" w14:textId="77777777" w:rsidR="00A14236" w:rsidRPr="00765F5F" w:rsidRDefault="00A14236" w:rsidP="00A1423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00FF00"/>
          </w:tcPr>
          <w:p w14:paraId="3820786F" w14:textId="77777777" w:rsidR="00A14236" w:rsidRPr="00765F5F" w:rsidRDefault="00A14236" w:rsidP="00A1423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00FF00"/>
          </w:tcPr>
          <w:p w14:paraId="50B900E8" w14:textId="77777777" w:rsidR="00A14236" w:rsidRPr="00765F5F" w:rsidRDefault="00A14236" w:rsidP="00A14236">
            <w:pP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</w:tr>
      <w:tr w:rsidR="00DF0F11" w:rsidRPr="00765F5F" w14:paraId="6D943C7F" w14:textId="77777777" w:rsidTr="00E4369F">
        <w:trPr>
          <w:trHeight w:val="146"/>
        </w:trPr>
        <w:tc>
          <w:tcPr>
            <w:tcW w:w="535" w:type="dxa"/>
            <w:vMerge w:val="restart"/>
            <w:textDirection w:val="btLr"/>
          </w:tcPr>
          <w:p w14:paraId="03AE15F4" w14:textId="77777777" w:rsidR="00DF0F11" w:rsidRPr="00765F5F" w:rsidRDefault="00DF0F11" w:rsidP="00DF0F11">
            <w:pPr>
              <w:spacing w:after="0" w:line="240" w:lineRule="auto"/>
              <w:rPr>
                <w:rFonts w:ascii="Times New Roman" w:hAnsi="Times New Roman"/>
                <w:bCs/>
              </w:rPr>
            </w:pPr>
            <w:r w:rsidRPr="00765F5F">
              <w:rPr>
                <w:rFonts w:ascii="Times New Roman" w:hAnsi="Times New Roman"/>
                <w:bCs/>
              </w:rPr>
              <w:t>11.01.2026  DUMINICĂ</w:t>
            </w:r>
          </w:p>
        </w:tc>
        <w:tc>
          <w:tcPr>
            <w:tcW w:w="653" w:type="dxa"/>
            <w:tcBorders>
              <w:right w:val="single" w:sz="4" w:space="0" w:color="auto"/>
            </w:tcBorders>
          </w:tcPr>
          <w:p w14:paraId="488CEC4F" w14:textId="77777777" w:rsidR="00DF0F11" w:rsidRPr="00765F5F" w:rsidRDefault="00DF0F11" w:rsidP="00DF0F11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</w:p>
          <w:p w14:paraId="61527527" w14:textId="77777777" w:rsidR="00DF0F11" w:rsidRPr="00765F5F" w:rsidRDefault="00DF0F11" w:rsidP="00DF0F11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</w:rPr>
              <w:t xml:space="preserve">8 – </w:t>
            </w:r>
          </w:p>
          <w:p w14:paraId="33654CEF" w14:textId="77777777" w:rsidR="00DF0F11" w:rsidRPr="00765F5F" w:rsidRDefault="00DF0F11" w:rsidP="00DF0F11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</w:rPr>
              <w:t>9,40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CFF"/>
          </w:tcPr>
          <w:p w14:paraId="504538A7" w14:textId="77777777" w:rsidR="00DF0F11" w:rsidRPr="00765F5F" w:rsidRDefault="00DF0F11" w:rsidP="00DF0F11">
            <w:pPr>
              <w:spacing w:after="0" w:line="240" w:lineRule="auto"/>
              <w:ind w:hanging="42"/>
              <w:rPr>
                <w:rFonts w:ascii="Times New Roman" w:hAnsi="Times New Roman"/>
                <w:bCs/>
                <w:color w:val="FF0000"/>
                <w:sz w:val="16"/>
                <w:szCs w:val="16"/>
                <w:lang w:val="de-DE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CFF"/>
          </w:tcPr>
          <w:p w14:paraId="0A9B319E" w14:textId="77777777" w:rsidR="00DF0F11" w:rsidRPr="00765F5F" w:rsidRDefault="00DF0F11" w:rsidP="00DF0F11">
            <w:pPr>
              <w:spacing w:after="0" w:line="240" w:lineRule="auto"/>
              <w:rPr>
                <w:rFonts w:cs="Calibri"/>
                <w:color w:val="7030A0"/>
                <w:sz w:val="16"/>
                <w:szCs w:val="16"/>
                <w:lang w:val="en-GB" w:eastAsia="en-GB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CFF"/>
          </w:tcPr>
          <w:p w14:paraId="7ECB30CB" w14:textId="77777777" w:rsidR="00DF0F11" w:rsidRPr="00765F5F" w:rsidRDefault="00DF0F11" w:rsidP="00DF0F11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14:paraId="541BD701" w14:textId="77777777" w:rsidR="00DF0F11" w:rsidRPr="00765F5F" w:rsidRDefault="00DF0F11" w:rsidP="00DF0F11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14:paraId="4B14138F" w14:textId="77777777" w:rsidR="00DF0F11" w:rsidRPr="00765F5F" w:rsidRDefault="00DF0F11" w:rsidP="00DF0F11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</w:rPr>
            </w:pPr>
          </w:p>
        </w:tc>
        <w:tc>
          <w:tcPr>
            <w:tcW w:w="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14:paraId="5C3F38C1" w14:textId="77777777" w:rsidR="00DF0F11" w:rsidRPr="00765F5F" w:rsidRDefault="00DF0F11" w:rsidP="00DF0F11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</w:rPr>
            </w:pPr>
          </w:p>
        </w:tc>
        <w:tc>
          <w:tcPr>
            <w:tcW w:w="8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4CE95B7C" w14:textId="77777777" w:rsidR="00DF0F11" w:rsidRPr="00765F5F" w:rsidRDefault="00DF0F11" w:rsidP="00DF0F11">
            <w:pPr>
              <w:spacing w:after="0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Gr.1 – Comunicare si negociere in afaceri, Lupsa D., CP2</w:t>
            </w:r>
          </w:p>
          <w:p w14:paraId="2F677BA4" w14:textId="77777777" w:rsidR="00DF0F11" w:rsidRPr="00765F5F" w:rsidRDefault="00DF0F11" w:rsidP="00DF0F11">
            <w:pPr>
              <w:spacing w:after="0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  <w:p w14:paraId="2FFF0305" w14:textId="77777777" w:rsidR="00DF0F11" w:rsidRPr="00765F5F" w:rsidRDefault="00DF0F11" w:rsidP="00DF0F11">
            <w:pPr>
              <w:spacing w:after="0" w:line="240" w:lineRule="auto"/>
              <w:ind w:left="-108" w:right="-12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lastRenderedPageBreak/>
              <w:t>Gr.2 - Matematica aplicata in economie</w:t>
            </w:r>
          </w:p>
          <w:p w14:paraId="00711BDC" w14:textId="5EEB0824" w:rsidR="00DF0F11" w:rsidRPr="00765F5F" w:rsidRDefault="00DF0F11" w:rsidP="00DF0F11">
            <w:pPr>
              <w:spacing w:after="0"/>
              <w:ind w:left="-108" w:right="-12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Popescu O., CP3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0E466EF0" w14:textId="65893D3B" w:rsidR="00DF0F11" w:rsidRPr="00765F5F" w:rsidRDefault="00DF0F11" w:rsidP="00DF0F11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3F1AA084" w14:textId="77777777" w:rsidR="00DF0F11" w:rsidRPr="00765F5F" w:rsidRDefault="00DF0F11" w:rsidP="00DF0F11">
            <w:pPr>
              <w:spacing w:after="0"/>
              <w:ind w:left="-108" w:right="-81" w:firstLine="40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FFFF"/>
          </w:tcPr>
          <w:p w14:paraId="7B8CB730" w14:textId="77777777" w:rsidR="00DF0F11" w:rsidRPr="00765F5F" w:rsidRDefault="00DF0F11" w:rsidP="00DF0F11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FFFF"/>
          </w:tcPr>
          <w:p w14:paraId="605C9CAE" w14:textId="77777777" w:rsidR="00DF0F11" w:rsidRPr="00765F5F" w:rsidRDefault="00DF0F11" w:rsidP="00DF0F11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FFFF"/>
          </w:tcPr>
          <w:p w14:paraId="5BF39CF2" w14:textId="77777777" w:rsidR="00DF0F11" w:rsidRPr="00765F5F" w:rsidRDefault="00DF0F11" w:rsidP="00DF0F11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FF00"/>
          </w:tcPr>
          <w:p w14:paraId="2BD8D2AC" w14:textId="77777777" w:rsidR="00DF0F11" w:rsidRPr="00765F5F" w:rsidRDefault="00DF0F11" w:rsidP="00DF0F11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FF00"/>
          </w:tcPr>
          <w:p w14:paraId="3816D365" w14:textId="77777777" w:rsidR="00DF0F11" w:rsidRPr="00765F5F" w:rsidRDefault="00DF0F11" w:rsidP="00DF0F11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FF00"/>
          </w:tcPr>
          <w:p w14:paraId="5EB8AB65" w14:textId="77777777" w:rsidR="00DF0F11" w:rsidRPr="00765F5F" w:rsidRDefault="00DF0F11" w:rsidP="00DF0F11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</w:tr>
      <w:tr w:rsidR="00DF0F11" w:rsidRPr="00765F5F" w14:paraId="02F41CFB" w14:textId="77777777" w:rsidTr="00E4369F">
        <w:trPr>
          <w:trHeight w:val="146"/>
        </w:trPr>
        <w:tc>
          <w:tcPr>
            <w:tcW w:w="535" w:type="dxa"/>
            <w:vMerge/>
          </w:tcPr>
          <w:p w14:paraId="6AE1C92C" w14:textId="77777777" w:rsidR="00DF0F11" w:rsidRPr="00765F5F" w:rsidRDefault="00DF0F11" w:rsidP="00DF0F11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653" w:type="dxa"/>
            <w:tcBorders>
              <w:right w:val="single" w:sz="4" w:space="0" w:color="auto"/>
            </w:tcBorders>
          </w:tcPr>
          <w:p w14:paraId="72EF92B2" w14:textId="77777777" w:rsidR="00DF0F11" w:rsidRPr="00765F5F" w:rsidRDefault="00DF0F11" w:rsidP="00DF0F11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</w:rPr>
              <w:t xml:space="preserve">10- </w:t>
            </w:r>
          </w:p>
          <w:p w14:paraId="6BDB9E4A" w14:textId="77777777" w:rsidR="00DF0F11" w:rsidRPr="00765F5F" w:rsidRDefault="00DF0F11" w:rsidP="00DF0F11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</w:rPr>
              <w:t>11.40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CFF"/>
          </w:tcPr>
          <w:p w14:paraId="63545ED0" w14:textId="77777777" w:rsidR="00DF0F11" w:rsidRPr="00765F5F" w:rsidRDefault="00DF0F11" w:rsidP="00DF0F11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</w:rPr>
            </w:pPr>
          </w:p>
          <w:p w14:paraId="36C63AFD" w14:textId="77777777" w:rsidR="00DF0F11" w:rsidRPr="00765F5F" w:rsidRDefault="00DF0F11" w:rsidP="00DF0F11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</w:rPr>
            </w:pPr>
          </w:p>
          <w:p w14:paraId="6DD1C530" w14:textId="77777777" w:rsidR="00DF0F11" w:rsidRPr="00765F5F" w:rsidRDefault="00DF0F11" w:rsidP="00DF0F11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</w:rPr>
            </w:pPr>
          </w:p>
          <w:p w14:paraId="2D1C7CA3" w14:textId="77777777" w:rsidR="00DF0F11" w:rsidRPr="00765F5F" w:rsidRDefault="00DF0F11" w:rsidP="00DF0F11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CFF"/>
          </w:tcPr>
          <w:p w14:paraId="38E65588" w14:textId="77777777" w:rsidR="00DF0F11" w:rsidRPr="00765F5F" w:rsidRDefault="00DF0F11" w:rsidP="00DF0F11">
            <w:pPr>
              <w:spacing w:after="0" w:line="240" w:lineRule="auto"/>
              <w:rPr>
                <w:rFonts w:cs="Calibri"/>
                <w:color w:val="7030A0"/>
                <w:sz w:val="16"/>
                <w:szCs w:val="16"/>
                <w:lang w:val="en-GB" w:eastAsia="en-GB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CFF"/>
          </w:tcPr>
          <w:p w14:paraId="776C047D" w14:textId="77777777" w:rsidR="00DF0F11" w:rsidRPr="00765F5F" w:rsidRDefault="00DF0F11" w:rsidP="00DF0F11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14:paraId="05F5378F" w14:textId="77777777" w:rsidR="00DF0F11" w:rsidRPr="00765F5F" w:rsidRDefault="00DF0F11" w:rsidP="00DF0F11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14:paraId="2B611E13" w14:textId="77777777" w:rsidR="00DF0F11" w:rsidRPr="00765F5F" w:rsidRDefault="00DF0F11" w:rsidP="00DF0F11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</w:rPr>
            </w:pPr>
          </w:p>
        </w:tc>
        <w:tc>
          <w:tcPr>
            <w:tcW w:w="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14:paraId="47CB906D" w14:textId="77777777" w:rsidR="00DF0F11" w:rsidRPr="00765F5F" w:rsidRDefault="00DF0F11" w:rsidP="00DF0F11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</w:rPr>
            </w:pPr>
          </w:p>
        </w:tc>
        <w:tc>
          <w:tcPr>
            <w:tcW w:w="8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3E3D0FD0" w14:textId="77777777" w:rsidR="00DF0F11" w:rsidRPr="00765F5F" w:rsidRDefault="00DF0F11" w:rsidP="00DF0F11">
            <w:pPr>
              <w:spacing w:after="0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Gr.2 – Comunicare si negociere in afaceri, Lupsa D., CP2</w:t>
            </w:r>
          </w:p>
          <w:p w14:paraId="47947AA6" w14:textId="77777777" w:rsidR="00DF0F11" w:rsidRPr="00765F5F" w:rsidRDefault="00DF0F11" w:rsidP="00DF0F11">
            <w:pPr>
              <w:spacing w:after="0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  <w:p w14:paraId="26321536" w14:textId="2338E78E" w:rsidR="00DF0F11" w:rsidRPr="00765F5F" w:rsidRDefault="00DF0F11" w:rsidP="00DF0F11">
            <w:pPr>
              <w:spacing w:after="0" w:line="240" w:lineRule="auto"/>
              <w:ind w:left="-108" w:right="-12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Gr.3 - Matematica aplicata in economie</w:t>
            </w:r>
          </w:p>
          <w:p w14:paraId="6770710C" w14:textId="6A648976" w:rsidR="00DF0F11" w:rsidRPr="00765F5F" w:rsidRDefault="00DF0F11" w:rsidP="00DF0F11">
            <w:pPr>
              <w:spacing w:after="0"/>
              <w:ind w:left="-108" w:right="-108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Popescu O., CP3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5FADD630" w14:textId="41B73EC8" w:rsidR="00DF0F11" w:rsidRPr="00765F5F" w:rsidRDefault="00DF0F11" w:rsidP="00DF0F11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2AFEE0CE" w14:textId="28950FAB" w:rsidR="00DF0F11" w:rsidRPr="00765F5F" w:rsidRDefault="00F24E0D" w:rsidP="00DF0F11">
            <w:pPr>
              <w:spacing w:after="0"/>
              <w:ind w:left="-108" w:right="-81" w:firstLine="40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proofErr w:type="spellStart"/>
            <w:r w:rsidRPr="00765F5F">
              <w:rPr>
                <w:rFonts w:asciiTheme="minorHAnsi" w:hAnsiTheme="minorHAnsi"/>
                <w:bCs/>
                <w:sz w:val="16"/>
                <w:szCs w:val="16"/>
              </w:rPr>
              <w:t>Mn</w:t>
            </w:r>
            <w:proofErr w:type="spellEnd"/>
            <w:r w:rsidRPr="00765F5F">
              <w:rPr>
                <w:rFonts w:asciiTheme="minorHAnsi" w:hAnsiTheme="minorHAnsi"/>
                <w:bCs/>
                <w:sz w:val="16"/>
                <w:szCs w:val="16"/>
              </w:rPr>
              <w:t xml:space="preserve"> </w:t>
            </w:r>
            <w:proofErr w:type="spellStart"/>
            <w:r w:rsidRPr="00765F5F">
              <w:rPr>
                <w:rFonts w:asciiTheme="minorHAnsi" w:hAnsiTheme="minorHAnsi"/>
                <w:bCs/>
                <w:sz w:val="16"/>
                <w:szCs w:val="16"/>
              </w:rPr>
              <w:t>mediului</w:t>
            </w:r>
            <w:proofErr w:type="spellEnd"/>
            <w:r w:rsidRPr="00765F5F">
              <w:rPr>
                <w:rFonts w:asciiTheme="minorHAnsi" w:hAnsiTheme="minorHAnsi"/>
                <w:bCs/>
                <w:sz w:val="16"/>
                <w:szCs w:val="16"/>
              </w:rPr>
              <w:t xml:space="preserve"> (opt), </w:t>
            </w:r>
            <w:proofErr w:type="spellStart"/>
            <w:r w:rsidRPr="00765F5F">
              <w:rPr>
                <w:rFonts w:asciiTheme="minorHAnsi" w:hAnsiTheme="minorHAnsi"/>
                <w:bCs/>
                <w:sz w:val="16"/>
                <w:szCs w:val="16"/>
              </w:rPr>
              <w:t>Albu</w:t>
            </w:r>
            <w:proofErr w:type="spellEnd"/>
            <w:r w:rsidRPr="00765F5F">
              <w:rPr>
                <w:rFonts w:asciiTheme="minorHAnsi" w:hAnsiTheme="minorHAnsi"/>
                <w:bCs/>
                <w:sz w:val="16"/>
                <w:szCs w:val="16"/>
              </w:rPr>
              <w:t xml:space="preserve"> R., online</w:t>
            </w: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FFFF"/>
          </w:tcPr>
          <w:p w14:paraId="0F0311DC" w14:textId="77777777" w:rsidR="00DF0F11" w:rsidRPr="00765F5F" w:rsidRDefault="00DF0F11" w:rsidP="00DF0F11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FFFF"/>
          </w:tcPr>
          <w:p w14:paraId="03D0E24B" w14:textId="77777777" w:rsidR="00DF0F11" w:rsidRPr="00765F5F" w:rsidRDefault="00DF0F11" w:rsidP="00DF0F11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FFFF"/>
          </w:tcPr>
          <w:p w14:paraId="7F8601A7" w14:textId="77777777" w:rsidR="00DF0F11" w:rsidRPr="00765F5F" w:rsidRDefault="00DF0F11" w:rsidP="00DF0F11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FF00"/>
          </w:tcPr>
          <w:p w14:paraId="52FA5C87" w14:textId="77777777" w:rsidR="00DF0F11" w:rsidRPr="00765F5F" w:rsidRDefault="00DF0F11" w:rsidP="00DF0F11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FF00"/>
          </w:tcPr>
          <w:p w14:paraId="69BC806E" w14:textId="25D4548F" w:rsidR="00DF0F11" w:rsidRPr="00765F5F" w:rsidRDefault="00DF0F11" w:rsidP="00DF0F11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Fundam.act.com_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Balasescu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M_ CE1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FF00"/>
          </w:tcPr>
          <w:p w14:paraId="7F97F08C" w14:textId="77777777" w:rsidR="00DF0F11" w:rsidRPr="00765F5F" w:rsidRDefault="00DF0F11" w:rsidP="00DF0F11">
            <w:pPr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</w:tc>
      </w:tr>
      <w:tr w:rsidR="00DF0F11" w:rsidRPr="00765F5F" w14:paraId="79FA505F" w14:textId="77777777" w:rsidTr="00E4369F">
        <w:trPr>
          <w:trHeight w:val="146"/>
        </w:trPr>
        <w:tc>
          <w:tcPr>
            <w:tcW w:w="535" w:type="dxa"/>
            <w:vMerge/>
          </w:tcPr>
          <w:p w14:paraId="6A086EDF" w14:textId="77777777" w:rsidR="00DF0F11" w:rsidRPr="00765F5F" w:rsidRDefault="00DF0F11" w:rsidP="00DF0F11">
            <w:pPr>
              <w:spacing w:after="0" w:line="240" w:lineRule="auto"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653" w:type="dxa"/>
            <w:tcBorders>
              <w:right w:val="single" w:sz="4" w:space="0" w:color="auto"/>
            </w:tcBorders>
          </w:tcPr>
          <w:p w14:paraId="609248DD" w14:textId="77777777" w:rsidR="00DF0F11" w:rsidRPr="00765F5F" w:rsidRDefault="00DF0F11" w:rsidP="00DF0F11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</w:rPr>
              <w:t>12.00- 13.40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CFF"/>
          </w:tcPr>
          <w:p w14:paraId="67022DAF" w14:textId="77777777" w:rsidR="00DF0F11" w:rsidRPr="00765F5F" w:rsidRDefault="00DF0F11" w:rsidP="00DF0F11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  <w:p w14:paraId="599F85E3" w14:textId="77777777" w:rsidR="00DF0F11" w:rsidRPr="00765F5F" w:rsidRDefault="00DF0F11" w:rsidP="00DF0F11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  <w:p w14:paraId="57E04435" w14:textId="77777777" w:rsidR="00DF0F11" w:rsidRPr="00765F5F" w:rsidRDefault="00DF0F11" w:rsidP="00DF0F11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  <w:p w14:paraId="51A590ED" w14:textId="77777777" w:rsidR="00DF0F11" w:rsidRPr="00765F5F" w:rsidRDefault="00DF0F11" w:rsidP="00DF0F11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  <w:p w14:paraId="57B5AE9C" w14:textId="77777777" w:rsidR="00DF0F11" w:rsidRPr="00765F5F" w:rsidRDefault="00DF0F11" w:rsidP="00DF0F11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  <w:p w14:paraId="6FF880B1" w14:textId="77777777" w:rsidR="00DF0F11" w:rsidRPr="00765F5F" w:rsidRDefault="00DF0F11" w:rsidP="00DF0F11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  <w:p w14:paraId="2B6E0754" w14:textId="77777777" w:rsidR="00DF0F11" w:rsidRPr="00765F5F" w:rsidRDefault="00DF0F11" w:rsidP="00DF0F11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CFF"/>
          </w:tcPr>
          <w:p w14:paraId="371BF343" w14:textId="77777777" w:rsidR="00DF0F11" w:rsidRPr="00765F5F" w:rsidRDefault="00DF0F11" w:rsidP="00DF0F11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es-PE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CFF"/>
          </w:tcPr>
          <w:p w14:paraId="465031B3" w14:textId="77777777" w:rsidR="00DF0F11" w:rsidRPr="00765F5F" w:rsidRDefault="00DF0F11" w:rsidP="00DF0F11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14:paraId="0D8F6A23" w14:textId="77777777" w:rsidR="00DF0F11" w:rsidRPr="00765F5F" w:rsidRDefault="00DF0F11" w:rsidP="00DF0F11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14:paraId="51E7667A" w14:textId="77777777" w:rsidR="00DF0F11" w:rsidRPr="00765F5F" w:rsidRDefault="00DF0F11" w:rsidP="00DF0F11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14:paraId="35534524" w14:textId="77777777" w:rsidR="00DF0F11" w:rsidRPr="00765F5F" w:rsidRDefault="00DF0F11" w:rsidP="00DF0F11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8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5CFEE044" w14:textId="77777777" w:rsidR="00DF0F11" w:rsidRPr="00765F5F" w:rsidRDefault="00DF0F11" w:rsidP="00DF0F11">
            <w:pPr>
              <w:spacing w:after="0" w:line="240" w:lineRule="auto"/>
              <w:ind w:left="-105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Gr.3 – Comunicare si negociere in afaceri, Lupsa D., CP2</w:t>
            </w:r>
          </w:p>
          <w:p w14:paraId="38EE76C2" w14:textId="77777777" w:rsidR="00DF0F11" w:rsidRPr="00765F5F" w:rsidRDefault="00DF0F11" w:rsidP="00DF0F11">
            <w:pPr>
              <w:spacing w:after="0" w:line="240" w:lineRule="auto"/>
              <w:ind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  <w:p w14:paraId="2F4EB317" w14:textId="77777777" w:rsidR="00DF0F11" w:rsidRPr="00765F5F" w:rsidRDefault="00DF0F11" w:rsidP="00DF0F11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Gr.1 - Matematica aplicata in economie</w:t>
            </w:r>
          </w:p>
          <w:p w14:paraId="5690425B" w14:textId="76EC254E" w:rsidR="00DF0F11" w:rsidRPr="00765F5F" w:rsidRDefault="00DF0F11" w:rsidP="00DF0F11">
            <w:pPr>
              <w:spacing w:after="0" w:line="240" w:lineRule="auto"/>
              <w:ind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Popescu O., CP3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774E7373" w14:textId="5C6022E3" w:rsidR="00DF0F11" w:rsidRPr="00765F5F" w:rsidRDefault="00DF0F11" w:rsidP="00DF0F11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17AFED2E" w14:textId="77777777" w:rsidR="00DF0F11" w:rsidRPr="00765F5F" w:rsidRDefault="00DF0F11" w:rsidP="00DF0F11">
            <w:pPr>
              <w:spacing w:after="0"/>
              <w:ind w:left="-108" w:right="-81" w:firstLine="40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FFFF"/>
          </w:tcPr>
          <w:p w14:paraId="532AAE7D" w14:textId="77777777" w:rsidR="00DF0F11" w:rsidRPr="00765F5F" w:rsidRDefault="00DF0F11" w:rsidP="00DF0F11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FFFF"/>
          </w:tcPr>
          <w:p w14:paraId="2774D4C4" w14:textId="77777777" w:rsidR="00DF0F11" w:rsidRPr="00765F5F" w:rsidRDefault="00DF0F11" w:rsidP="00DF0F11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FFFF"/>
          </w:tcPr>
          <w:p w14:paraId="4813377F" w14:textId="77777777" w:rsidR="00DF0F11" w:rsidRPr="00765F5F" w:rsidRDefault="00DF0F11" w:rsidP="00DF0F11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FF00"/>
          </w:tcPr>
          <w:p w14:paraId="2444EA3D" w14:textId="77777777" w:rsidR="00DF0F11" w:rsidRPr="00765F5F" w:rsidRDefault="00DF0F11" w:rsidP="00DF0F11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FF00"/>
          </w:tcPr>
          <w:p w14:paraId="02DAFD9B" w14:textId="77777777" w:rsidR="00DF0F11" w:rsidRPr="00765F5F" w:rsidRDefault="00DF0F11" w:rsidP="00DF0F11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FF00"/>
          </w:tcPr>
          <w:p w14:paraId="263FD5D0" w14:textId="69530DA4" w:rsidR="00DF0F11" w:rsidRPr="00765F5F" w:rsidRDefault="00DF0F11" w:rsidP="00DF0F11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Managementul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vanzarilor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_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Balasescu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M_ CE1</w:t>
            </w:r>
          </w:p>
        </w:tc>
      </w:tr>
      <w:tr w:rsidR="00A14236" w:rsidRPr="00C76995" w14:paraId="32780036" w14:textId="77777777" w:rsidTr="00E4369F">
        <w:trPr>
          <w:trHeight w:val="146"/>
        </w:trPr>
        <w:tc>
          <w:tcPr>
            <w:tcW w:w="535" w:type="dxa"/>
            <w:vMerge/>
            <w:tcBorders>
              <w:bottom w:val="single" w:sz="4" w:space="0" w:color="auto"/>
            </w:tcBorders>
          </w:tcPr>
          <w:p w14:paraId="12EA4C1E" w14:textId="77777777" w:rsidR="00A14236" w:rsidRPr="00765F5F" w:rsidRDefault="00A14236" w:rsidP="00A14236">
            <w:pPr>
              <w:spacing w:after="0" w:line="240" w:lineRule="auto"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653" w:type="dxa"/>
            <w:tcBorders>
              <w:bottom w:val="single" w:sz="4" w:space="0" w:color="auto"/>
              <w:right w:val="single" w:sz="4" w:space="0" w:color="auto"/>
            </w:tcBorders>
          </w:tcPr>
          <w:p w14:paraId="4176DB43" w14:textId="77777777" w:rsidR="00A14236" w:rsidRPr="00765F5F" w:rsidRDefault="00A14236" w:rsidP="00A1423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it-IT"/>
              </w:rPr>
            </w:pPr>
          </w:p>
          <w:p w14:paraId="07C6744E" w14:textId="77777777" w:rsidR="00A14236" w:rsidRPr="00765F5F" w:rsidRDefault="00A14236" w:rsidP="00A1423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</w:rPr>
              <w:t>14- 15.40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CFF"/>
          </w:tcPr>
          <w:p w14:paraId="63689B71" w14:textId="77777777" w:rsidR="00A14236" w:rsidRPr="00765F5F" w:rsidRDefault="00A14236" w:rsidP="00A1423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  <w:p w14:paraId="3F20265A" w14:textId="77777777" w:rsidR="00A14236" w:rsidRPr="00765F5F" w:rsidRDefault="00A14236" w:rsidP="00A1423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  <w:p w14:paraId="4F6C1E8A" w14:textId="77777777" w:rsidR="00A14236" w:rsidRPr="00765F5F" w:rsidRDefault="00A14236" w:rsidP="00A1423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  <w:p w14:paraId="01DC77CB" w14:textId="77777777" w:rsidR="00A14236" w:rsidRPr="00765F5F" w:rsidRDefault="00A14236" w:rsidP="00A1423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  <w:p w14:paraId="5754708A" w14:textId="77777777" w:rsidR="00A14236" w:rsidRPr="00765F5F" w:rsidRDefault="00A14236" w:rsidP="00A1423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  <w:p w14:paraId="5D6E4D40" w14:textId="77777777" w:rsidR="00A14236" w:rsidRPr="00765F5F" w:rsidRDefault="00A14236" w:rsidP="00A1423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CFF"/>
          </w:tcPr>
          <w:p w14:paraId="6B967866" w14:textId="77777777" w:rsidR="00A14236" w:rsidRPr="00765F5F" w:rsidRDefault="00A14236" w:rsidP="00A1423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  <w:p w14:paraId="2C4640A4" w14:textId="77777777" w:rsidR="00A14236" w:rsidRPr="00765F5F" w:rsidRDefault="00A14236" w:rsidP="00A1423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CFF"/>
          </w:tcPr>
          <w:p w14:paraId="1E2A9777" w14:textId="77777777" w:rsidR="00A14236" w:rsidRPr="00765F5F" w:rsidRDefault="00A14236" w:rsidP="00A14236">
            <w:pPr>
              <w:spacing w:after="0" w:line="240" w:lineRule="auto"/>
              <w:ind w:firstLine="17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14:paraId="6301796F" w14:textId="77777777" w:rsidR="00A14236" w:rsidRPr="00765F5F" w:rsidRDefault="00A14236" w:rsidP="00A14236">
            <w:pPr>
              <w:spacing w:after="0" w:line="240" w:lineRule="auto"/>
              <w:ind w:firstLine="17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14:paraId="4A9C82EC" w14:textId="77777777" w:rsidR="00A14236" w:rsidRPr="00765F5F" w:rsidRDefault="00A14236" w:rsidP="00A14236">
            <w:pPr>
              <w:spacing w:after="0" w:line="240" w:lineRule="auto"/>
              <w:ind w:firstLine="17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14:paraId="71576B47" w14:textId="77777777" w:rsidR="00A14236" w:rsidRPr="00765F5F" w:rsidRDefault="00A14236" w:rsidP="00A14236">
            <w:pPr>
              <w:spacing w:after="0" w:line="240" w:lineRule="auto"/>
              <w:ind w:firstLine="17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8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41BB70F0" w14:textId="77777777" w:rsidR="00A14236" w:rsidRPr="00765F5F" w:rsidRDefault="00A14236" w:rsidP="00A14236">
            <w:pPr>
              <w:spacing w:after="0" w:line="240" w:lineRule="auto"/>
              <w:ind w:firstLine="17"/>
              <w:jc w:val="center"/>
              <w:rPr>
                <w:rFonts w:asciiTheme="minorHAnsi" w:hAnsiTheme="minorHAnsi"/>
                <w:bCs/>
                <w:sz w:val="16"/>
                <w:szCs w:val="16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4EE881A0" w14:textId="77777777" w:rsidR="00A14236" w:rsidRPr="00765F5F" w:rsidRDefault="00A14236" w:rsidP="00A14236">
            <w:pPr>
              <w:spacing w:after="0" w:line="240" w:lineRule="auto"/>
              <w:ind w:firstLine="17"/>
              <w:jc w:val="center"/>
              <w:rPr>
                <w:rFonts w:asciiTheme="minorHAnsi" w:hAnsiTheme="minorHAnsi"/>
                <w:bCs/>
                <w:sz w:val="16"/>
                <w:szCs w:val="16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48C1BA2E" w14:textId="77777777" w:rsidR="00A14236" w:rsidRPr="00765F5F" w:rsidRDefault="00A14236" w:rsidP="00A14236">
            <w:pPr>
              <w:spacing w:after="0"/>
              <w:ind w:left="-108" w:right="-81" w:firstLine="40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FFFF"/>
          </w:tcPr>
          <w:p w14:paraId="4B10557F" w14:textId="77777777" w:rsidR="00A14236" w:rsidRPr="00765F5F" w:rsidRDefault="00A14236" w:rsidP="00A14236">
            <w:pPr>
              <w:spacing w:after="0" w:line="240" w:lineRule="auto"/>
              <w:ind w:firstLine="17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FFFF"/>
          </w:tcPr>
          <w:p w14:paraId="4CACBA5C" w14:textId="77777777" w:rsidR="00A14236" w:rsidRPr="00765F5F" w:rsidRDefault="00A14236" w:rsidP="00A14236">
            <w:pPr>
              <w:spacing w:after="0" w:line="240" w:lineRule="auto"/>
              <w:ind w:firstLine="17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FFFF"/>
          </w:tcPr>
          <w:p w14:paraId="1976315E" w14:textId="77777777" w:rsidR="00A14236" w:rsidRPr="00765F5F" w:rsidRDefault="00A14236" w:rsidP="00A14236">
            <w:pPr>
              <w:spacing w:after="0" w:line="240" w:lineRule="auto"/>
              <w:ind w:firstLine="17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FF00"/>
          </w:tcPr>
          <w:p w14:paraId="6650A3BC" w14:textId="77777777" w:rsidR="00A14236" w:rsidRPr="00765F5F" w:rsidRDefault="00A14236" w:rsidP="00A14236">
            <w:pPr>
              <w:spacing w:after="0" w:line="240" w:lineRule="auto"/>
              <w:ind w:firstLine="17"/>
              <w:rPr>
                <w:rFonts w:asciiTheme="minorHAnsi" w:hAnsiTheme="minorHAnsi"/>
                <w:bCs/>
                <w:sz w:val="16"/>
                <w:szCs w:val="16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FF00"/>
          </w:tcPr>
          <w:p w14:paraId="3EA6532A" w14:textId="77777777" w:rsidR="00A14236" w:rsidRPr="00765F5F" w:rsidRDefault="00A14236" w:rsidP="00A14236">
            <w:pPr>
              <w:spacing w:after="0" w:line="240" w:lineRule="auto"/>
              <w:ind w:firstLine="17"/>
              <w:rPr>
                <w:rFonts w:asciiTheme="minorHAnsi" w:hAnsiTheme="minorHAnsi"/>
                <w:bCs/>
                <w:sz w:val="16"/>
                <w:szCs w:val="16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FF00"/>
          </w:tcPr>
          <w:p w14:paraId="0DD1535E" w14:textId="5A20E456" w:rsidR="00A14236" w:rsidRPr="00CD6F55" w:rsidRDefault="00A14236" w:rsidP="00A14236">
            <w:pPr>
              <w:spacing w:after="0" w:line="240" w:lineRule="auto"/>
              <w:ind w:firstLine="17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Managementul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vanzarilor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_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Balasescu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M_ CE1</w:t>
            </w:r>
          </w:p>
        </w:tc>
      </w:tr>
    </w:tbl>
    <w:p w14:paraId="40ACE0E6" w14:textId="77777777" w:rsidR="00AC642B" w:rsidRPr="00FF7387" w:rsidRDefault="00AC642B" w:rsidP="00FF7387">
      <w:pPr>
        <w:rPr>
          <w:rFonts w:ascii="Times New Roman" w:hAnsi="Times New Roman"/>
          <w:lang w:val="fr-FR"/>
        </w:rPr>
      </w:pPr>
    </w:p>
    <w:sectPr w:rsidR="00AC642B" w:rsidRPr="00FF7387" w:rsidSect="00067C68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6840" w:h="23808" w:code="8"/>
      <w:pgMar w:top="255" w:right="720" w:bottom="459" w:left="720" w:header="0" w:footer="0" w:gutter="0"/>
      <w:cols w:space="708"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EF718EC" w14:textId="77777777" w:rsidR="00C06C8D" w:rsidRDefault="00C06C8D" w:rsidP="00813854">
      <w:pPr>
        <w:spacing w:after="0" w:line="240" w:lineRule="auto"/>
      </w:pPr>
      <w:r>
        <w:separator/>
      </w:r>
    </w:p>
  </w:endnote>
  <w:endnote w:type="continuationSeparator" w:id="0">
    <w:p w14:paraId="76BEC0C3" w14:textId="77777777" w:rsidR="00C06C8D" w:rsidRDefault="00C06C8D" w:rsidP="0081385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2D3C61A" w14:textId="77777777" w:rsidR="00D568FB" w:rsidRDefault="00D568FB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9490C30" w14:textId="77777777" w:rsidR="00D568FB" w:rsidRDefault="00D568FB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71FCF9D" w14:textId="77777777" w:rsidR="00D568FB" w:rsidRDefault="00D568FB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F5C6760" w14:textId="77777777" w:rsidR="00C06C8D" w:rsidRDefault="00C06C8D" w:rsidP="00813854">
      <w:pPr>
        <w:spacing w:after="0" w:line="240" w:lineRule="auto"/>
      </w:pPr>
      <w:r>
        <w:separator/>
      </w:r>
    </w:p>
  </w:footnote>
  <w:footnote w:type="continuationSeparator" w:id="0">
    <w:p w14:paraId="2DB57E5D" w14:textId="77777777" w:rsidR="00C06C8D" w:rsidRDefault="00C06C8D" w:rsidP="0081385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42EF65C" w14:textId="77777777" w:rsidR="00D568FB" w:rsidRDefault="00D568FB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4AA4495" w14:textId="77777777" w:rsidR="00D568FB" w:rsidRDefault="00D568FB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A3FFDA0" w14:textId="77777777" w:rsidR="00D568FB" w:rsidRDefault="00D568FB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6BAC03CD"/>
    <w:multiLevelType w:val="hybridMultilevel"/>
    <w:tmpl w:val="6618068A"/>
    <w:lvl w:ilvl="0" w:tplc="0418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705D6E77"/>
    <w:multiLevelType w:val="hybridMultilevel"/>
    <w:tmpl w:val="22ECFB3E"/>
    <w:lvl w:ilvl="0" w:tplc="306C05C8">
      <w:start w:val="1"/>
      <w:numFmt w:val="upperLetter"/>
      <w:lvlText w:val="%1."/>
      <w:lvlJc w:val="left"/>
      <w:pPr>
        <w:ind w:left="720" w:hanging="360"/>
      </w:pPr>
      <w:rPr>
        <w:rFonts w:ascii="Times New Roman" w:hAnsi="Times New Roman" w:hint="default"/>
        <w:color w:val="FF0000"/>
        <w:sz w:val="16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72BB5344"/>
    <w:multiLevelType w:val="hybridMultilevel"/>
    <w:tmpl w:val="6B6ED968"/>
    <w:lvl w:ilvl="0" w:tplc="1BE801F4">
      <w:start w:val="11"/>
      <w:numFmt w:val="bullet"/>
      <w:lvlText w:val="-"/>
      <w:lvlJc w:val="left"/>
      <w:pPr>
        <w:ind w:left="473" w:hanging="360"/>
      </w:pPr>
      <w:rPr>
        <w:rFonts w:ascii="Times New Roman" w:eastAsia="Times New Roman" w:hAnsi="Times New Roman" w:cs="Times New Roman" w:hint="default"/>
      </w:rPr>
    </w:lvl>
    <w:lvl w:ilvl="1" w:tplc="04180003" w:tentative="1">
      <w:start w:val="1"/>
      <w:numFmt w:val="bullet"/>
      <w:lvlText w:val="o"/>
      <w:lvlJc w:val="left"/>
      <w:pPr>
        <w:ind w:left="1193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1913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633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353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073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4793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513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233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yMjazNDEwMzIxNTZX0lEKTi0uzszPAykwrwUAJhRihSwAAAA="/>
  </w:docVars>
  <w:rsids>
    <w:rsidRoot w:val="00612621"/>
    <w:rsid w:val="00000F8A"/>
    <w:rsid w:val="00001C08"/>
    <w:rsid w:val="00002097"/>
    <w:rsid w:val="00002576"/>
    <w:rsid w:val="0000288E"/>
    <w:rsid w:val="00003FB2"/>
    <w:rsid w:val="000041EF"/>
    <w:rsid w:val="0000429E"/>
    <w:rsid w:val="00004780"/>
    <w:rsid w:val="00004AC5"/>
    <w:rsid w:val="00004DC6"/>
    <w:rsid w:val="000053C6"/>
    <w:rsid w:val="000055F0"/>
    <w:rsid w:val="00005697"/>
    <w:rsid w:val="00005E1D"/>
    <w:rsid w:val="00006B2F"/>
    <w:rsid w:val="00007280"/>
    <w:rsid w:val="0000798C"/>
    <w:rsid w:val="00007E46"/>
    <w:rsid w:val="00010628"/>
    <w:rsid w:val="000124B3"/>
    <w:rsid w:val="00014B79"/>
    <w:rsid w:val="00015221"/>
    <w:rsid w:val="00015F0C"/>
    <w:rsid w:val="000173CA"/>
    <w:rsid w:val="0001798B"/>
    <w:rsid w:val="00020749"/>
    <w:rsid w:val="000207AD"/>
    <w:rsid w:val="000209BE"/>
    <w:rsid w:val="00020ECC"/>
    <w:rsid w:val="0002117D"/>
    <w:rsid w:val="00021B0D"/>
    <w:rsid w:val="000221F9"/>
    <w:rsid w:val="00022511"/>
    <w:rsid w:val="0002324D"/>
    <w:rsid w:val="00023309"/>
    <w:rsid w:val="00024A99"/>
    <w:rsid w:val="00024B6D"/>
    <w:rsid w:val="00026B0A"/>
    <w:rsid w:val="00027A49"/>
    <w:rsid w:val="000308A0"/>
    <w:rsid w:val="00030959"/>
    <w:rsid w:val="00030C68"/>
    <w:rsid w:val="00030D5F"/>
    <w:rsid w:val="00030FCB"/>
    <w:rsid w:val="00031BCF"/>
    <w:rsid w:val="00031DD8"/>
    <w:rsid w:val="00031FEF"/>
    <w:rsid w:val="000327C5"/>
    <w:rsid w:val="000327E3"/>
    <w:rsid w:val="000339D0"/>
    <w:rsid w:val="00033E84"/>
    <w:rsid w:val="00034559"/>
    <w:rsid w:val="00035727"/>
    <w:rsid w:val="000363DD"/>
    <w:rsid w:val="000364FA"/>
    <w:rsid w:val="00036B67"/>
    <w:rsid w:val="00036C08"/>
    <w:rsid w:val="00036E8D"/>
    <w:rsid w:val="000402F6"/>
    <w:rsid w:val="00040391"/>
    <w:rsid w:val="000406A1"/>
    <w:rsid w:val="000420BB"/>
    <w:rsid w:val="0004330B"/>
    <w:rsid w:val="00043C26"/>
    <w:rsid w:val="0004412A"/>
    <w:rsid w:val="0004447F"/>
    <w:rsid w:val="000447EF"/>
    <w:rsid w:val="0004496B"/>
    <w:rsid w:val="00044980"/>
    <w:rsid w:val="00047E0A"/>
    <w:rsid w:val="000509DD"/>
    <w:rsid w:val="000514DD"/>
    <w:rsid w:val="00051B1C"/>
    <w:rsid w:val="00051E07"/>
    <w:rsid w:val="00054FCA"/>
    <w:rsid w:val="000551CF"/>
    <w:rsid w:val="0005540C"/>
    <w:rsid w:val="0006082D"/>
    <w:rsid w:val="00060B42"/>
    <w:rsid w:val="00060DDE"/>
    <w:rsid w:val="00060FF0"/>
    <w:rsid w:val="0006191A"/>
    <w:rsid w:val="00062224"/>
    <w:rsid w:val="000628F9"/>
    <w:rsid w:val="0006314F"/>
    <w:rsid w:val="0006345D"/>
    <w:rsid w:val="00063492"/>
    <w:rsid w:val="00063CB5"/>
    <w:rsid w:val="0006408C"/>
    <w:rsid w:val="00064EB1"/>
    <w:rsid w:val="00065408"/>
    <w:rsid w:val="00065A84"/>
    <w:rsid w:val="00065C16"/>
    <w:rsid w:val="00067C68"/>
    <w:rsid w:val="0007075A"/>
    <w:rsid w:val="000708CD"/>
    <w:rsid w:val="00070E79"/>
    <w:rsid w:val="00073A5E"/>
    <w:rsid w:val="00073B20"/>
    <w:rsid w:val="00073F87"/>
    <w:rsid w:val="00074040"/>
    <w:rsid w:val="00074411"/>
    <w:rsid w:val="000744C3"/>
    <w:rsid w:val="000753E9"/>
    <w:rsid w:val="00076B9B"/>
    <w:rsid w:val="0008025F"/>
    <w:rsid w:val="000804D0"/>
    <w:rsid w:val="000808A1"/>
    <w:rsid w:val="00081623"/>
    <w:rsid w:val="00081CF3"/>
    <w:rsid w:val="00082086"/>
    <w:rsid w:val="00082CAA"/>
    <w:rsid w:val="00082F02"/>
    <w:rsid w:val="00082FD3"/>
    <w:rsid w:val="0008333B"/>
    <w:rsid w:val="0008434F"/>
    <w:rsid w:val="00084409"/>
    <w:rsid w:val="00084FE3"/>
    <w:rsid w:val="000850AF"/>
    <w:rsid w:val="000857DA"/>
    <w:rsid w:val="0008597D"/>
    <w:rsid w:val="000863C8"/>
    <w:rsid w:val="00086C39"/>
    <w:rsid w:val="00086C57"/>
    <w:rsid w:val="00086D24"/>
    <w:rsid w:val="000902F4"/>
    <w:rsid w:val="00091FF4"/>
    <w:rsid w:val="0009365A"/>
    <w:rsid w:val="00093EB8"/>
    <w:rsid w:val="00094393"/>
    <w:rsid w:val="00094599"/>
    <w:rsid w:val="00094951"/>
    <w:rsid w:val="000965E8"/>
    <w:rsid w:val="0009665A"/>
    <w:rsid w:val="00096758"/>
    <w:rsid w:val="00096871"/>
    <w:rsid w:val="0009715A"/>
    <w:rsid w:val="000A0D8A"/>
    <w:rsid w:val="000A0DF0"/>
    <w:rsid w:val="000A0F61"/>
    <w:rsid w:val="000A1590"/>
    <w:rsid w:val="000A1AA1"/>
    <w:rsid w:val="000A2564"/>
    <w:rsid w:val="000A2F6E"/>
    <w:rsid w:val="000A35D2"/>
    <w:rsid w:val="000A3FA7"/>
    <w:rsid w:val="000A4399"/>
    <w:rsid w:val="000A47FD"/>
    <w:rsid w:val="000A49DF"/>
    <w:rsid w:val="000A49E3"/>
    <w:rsid w:val="000A4B14"/>
    <w:rsid w:val="000A5722"/>
    <w:rsid w:val="000A5F83"/>
    <w:rsid w:val="000A60EF"/>
    <w:rsid w:val="000A6DDA"/>
    <w:rsid w:val="000A76E6"/>
    <w:rsid w:val="000A7E72"/>
    <w:rsid w:val="000B0306"/>
    <w:rsid w:val="000B073C"/>
    <w:rsid w:val="000B081B"/>
    <w:rsid w:val="000B154B"/>
    <w:rsid w:val="000B1A96"/>
    <w:rsid w:val="000B29DC"/>
    <w:rsid w:val="000B4A01"/>
    <w:rsid w:val="000B4CEC"/>
    <w:rsid w:val="000B5175"/>
    <w:rsid w:val="000B5567"/>
    <w:rsid w:val="000B5BF3"/>
    <w:rsid w:val="000B74A3"/>
    <w:rsid w:val="000C1786"/>
    <w:rsid w:val="000C1EFE"/>
    <w:rsid w:val="000C292E"/>
    <w:rsid w:val="000C3542"/>
    <w:rsid w:val="000C4AEE"/>
    <w:rsid w:val="000C52CA"/>
    <w:rsid w:val="000C5A76"/>
    <w:rsid w:val="000D0D59"/>
    <w:rsid w:val="000D181D"/>
    <w:rsid w:val="000D1B17"/>
    <w:rsid w:val="000D2000"/>
    <w:rsid w:val="000D2FED"/>
    <w:rsid w:val="000D347E"/>
    <w:rsid w:val="000D3E54"/>
    <w:rsid w:val="000D456E"/>
    <w:rsid w:val="000D4CE3"/>
    <w:rsid w:val="000D667B"/>
    <w:rsid w:val="000D66F1"/>
    <w:rsid w:val="000D7B99"/>
    <w:rsid w:val="000E0147"/>
    <w:rsid w:val="000E1438"/>
    <w:rsid w:val="000E30A1"/>
    <w:rsid w:val="000E3B8D"/>
    <w:rsid w:val="000E3F89"/>
    <w:rsid w:val="000E4223"/>
    <w:rsid w:val="000E45C6"/>
    <w:rsid w:val="000E5A2E"/>
    <w:rsid w:val="000E5D2B"/>
    <w:rsid w:val="000E6262"/>
    <w:rsid w:val="000E6EBD"/>
    <w:rsid w:val="000E7BC9"/>
    <w:rsid w:val="000F145D"/>
    <w:rsid w:val="000F1BAB"/>
    <w:rsid w:val="000F20E5"/>
    <w:rsid w:val="000F29A6"/>
    <w:rsid w:val="000F3B92"/>
    <w:rsid w:val="000F3D04"/>
    <w:rsid w:val="000F3FEF"/>
    <w:rsid w:val="000F4A6A"/>
    <w:rsid w:val="000F4AD4"/>
    <w:rsid w:val="000F4E22"/>
    <w:rsid w:val="000F6BAC"/>
    <w:rsid w:val="000F7941"/>
    <w:rsid w:val="000F7DE0"/>
    <w:rsid w:val="000F7FE3"/>
    <w:rsid w:val="00100401"/>
    <w:rsid w:val="001006AF"/>
    <w:rsid w:val="0010086E"/>
    <w:rsid w:val="0010176D"/>
    <w:rsid w:val="001020F6"/>
    <w:rsid w:val="00102675"/>
    <w:rsid w:val="00103242"/>
    <w:rsid w:val="00104260"/>
    <w:rsid w:val="00105FA2"/>
    <w:rsid w:val="00106426"/>
    <w:rsid w:val="00107D1C"/>
    <w:rsid w:val="00107E4A"/>
    <w:rsid w:val="00110071"/>
    <w:rsid w:val="0011099A"/>
    <w:rsid w:val="00110E6C"/>
    <w:rsid w:val="00110EDA"/>
    <w:rsid w:val="00111B64"/>
    <w:rsid w:val="001124FB"/>
    <w:rsid w:val="00113462"/>
    <w:rsid w:val="00113A4D"/>
    <w:rsid w:val="00113ACD"/>
    <w:rsid w:val="00113F50"/>
    <w:rsid w:val="0011442A"/>
    <w:rsid w:val="001146AD"/>
    <w:rsid w:val="00115744"/>
    <w:rsid w:val="0011581D"/>
    <w:rsid w:val="0011617D"/>
    <w:rsid w:val="001178B4"/>
    <w:rsid w:val="00117BE2"/>
    <w:rsid w:val="00117FF6"/>
    <w:rsid w:val="00121341"/>
    <w:rsid w:val="001214C9"/>
    <w:rsid w:val="00122799"/>
    <w:rsid w:val="00123BB0"/>
    <w:rsid w:val="00124207"/>
    <w:rsid w:val="00124569"/>
    <w:rsid w:val="00124859"/>
    <w:rsid w:val="00125E4D"/>
    <w:rsid w:val="00125F0D"/>
    <w:rsid w:val="00125F71"/>
    <w:rsid w:val="001267EA"/>
    <w:rsid w:val="00130E42"/>
    <w:rsid w:val="0013102E"/>
    <w:rsid w:val="00131AD1"/>
    <w:rsid w:val="00131E27"/>
    <w:rsid w:val="00132C13"/>
    <w:rsid w:val="001330E8"/>
    <w:rsid w:val="001334EC"/>
    <w:rsid w:val="001337CD"/>
    <w:rsid w:val="001338D1"/>
    <w:rsid w:val="00133F9B"/>
    <w:rsid w:val="00134E3B"/>
    <w:rsid w:val="00135047"/>
    <w:rsid w:val="00136E07"/>
    <w:rsid w:val="001376A4"/>
    <w:rsid w:val="00137991"/>
    <w:rsid w:val="00137C0A"/>
    <w:rsid w:val="00137E47"/>
    <w:rsid w:val="00140F89"/>
    <w:rsid w:val="00141117"/>
    <w:rsid w:val="00141572"/>
    <w:rsid w:val="001421AD"/>
    <w:rsid w:val="00142C4B"/>
    <w:rsid w:val="00142D96"/>
    <w:rsid w:val="001446B9"/>
    <w:rsid w:val="00144972"/>
    <w:rsid w:val="001449BF"/>
    <w:rsid w:val="00144C37"/>
    <w:rsid w:val="0014556C"/>
    <w:rsid w:val="001457BC"/>
    <w:rsid w:val="00145C0A"/>
    <w:rsid w:val="00145C3E"/>
    <w:rsid w:val="00147251"/>
    <w:rsid w:val="00147516"/>
    <w:rsid w:val="00147E4D"/>
    <w:rsid w:val="0015056B"/>
    <w:rsid w:val="00150870"/>
    <w:rsid w:val="00152F71"/>
    <w:rsid w:val="001539A7"/>
    <w:rsid w:val="00153F71"/>
    <w:rsid w:val="001542A9"/>
    <w:rsid w:val="001554BC"/>
    <w:rsid w:val="001557F5"/>
    <w:rsid w:val="001571B7"/>
    <w:rsid w:val="001572BF"/>
    <w:rsid w:val="001578DE"/>
    <w:rsid w:val="00157A1C"/>
    <w:rsid w:val="00160D56"/>
    <w:rsid w:val="001613A3"/>
    <w:rsid w:val="0016156F"/>
    <w:rsid w:val="0016160E"/>
    <w:rsid w:val="00161982"/>
    <w:rsid w:val="00162804"/>
    <w:rsid w:val="00162A8F"/>
    <w:rsid w:val="0016322C"/>
    <w:rsid w:val="0016348A"/>
    <w:rsid w:val="0016407C"/>
    <w:rsid w:val="00164DDB"/>
    <w:rsid w:val="001650C0"/>
    <w:rsid w:val="001651C8"/>
    <w:rsid w:val="00165556"/>
    <w:rsid w:val="00167256"/>
    <w:rsid w:val="0017010C"/>
    <w:rsid w:val="00170463"/>
    <w:rsid w:val="00170533"/>
    <w:rsid w:val="0017111F"/>
    <w:rsid w:val="00171F8B"/>
    <w:rsid w:val="00172305"/>
    <w:rsid w:val="00172D3A"/>
    <w:rsid w:val="00172F13"/>
    <w:rsid w:val="001731D1"/>
    <w:rsid w:val="00173CB8"/>
    <w:rsid w:val="0017466E"/>
    <w:rsid w:val="00175F92"/>
    <w:rsid w:val="00177726"/>
    <w:rsid w:val="0017775B"/>
    <w:rsid w:val="00177CBA"/>
    <w:rsid w:val="00177FFD"/>
    <w:rsid w:val="00183729"/>
    <w:rsid w:val="00183EB3"/>
    <w:rsid w:val="00183FFF"/>
    <w:rsid w:val="00184DB0"/>
    <w:rsid w:val="0018582A"/>
    <w:rsid w:val="0018617F"/>
    <w:rsid w:val="00186180"/>
    <w:rsid w:val="001865EF"/>
    <w:rsid w:val="0018660F"/>
    <w:rsid w:val="001916D3"/>
    <w:rsid w:val="00191854"/>
    <w:rsid w:val="001923A5"/>
    <w:rsid w:val="001923F3"/>
    <w:rsid w:val="00192B64"/>
    <w:rsid w:val="00192F0B"/>
    <w:rsid w:val="001938E1"/>
    <w:rsid w:val="001940E2"/>
    <w:rsid w:val="00195A38"/>
    <w:rsid w:val="00196652"/>
    <w:rsid w:val="001975E0"/>
    <w:rsid w:val="001A1373"/>
    <w:rsid w:val="001A1E38"/>
    <w:rsid w:val="001A25C8"/>
    <w:rsid w:val="001A2954"/>
    <w:rsid w:val="001A3430"/>
    <w:rsid w:val="001A3D5B"/>
    <w:rsid w:val="001A4175"/>
    <w:rsid w:val="001A63A4"/>
    <w:rsid w:val="001B0233"/>
    <w:rsid w:val="001B0D19"/>
    <w:rsid w:val="001B1488"/>
    <w:rsid w:val="001B35F5"/>
    <w:rsid w:val="001B5B9B"/>
    <w:rsid w:val="001B600E"/>
    <w:rsid w:val="001B6C6E"/>
    <w:rsid w:val="001B7D46"/>
    <w:rsid w:val="001C0226"/>
    <w:rsid w:val="001C05B3"/>
    <w:rsid w:val="001C096A"/>
    <w:rsid w:val="001C0B71"/>
    <w:rsid w:val="001C10A3"/>
    <w:rsid w:val="001C11B5"/>
    <w:rsid w:val="001C14DF"/>
    <w:rsid w:val="001C29D6"/>
    <w:rsid w:val="001C2AE3"/>
    <w:rsid w:val="001C43DF"/>
    <w:rsid w:val="001C44B2"/>
    <w:rsid w:val="001C487F"/>
    <w:rsid w:val="001C63A1"/>
    <w:rsid w:val="001C70D3"/>
    <w:rsid w:val="001C7881"/>
    <w:rsid w:val="001C7A1D"/>
    <w:rsid w:val="001D2520"/>
    <w:rsid w:val="001D2779"/>
    <w:rsid w:val="001D2C37"/>
    <w:rsid w:val="001D2D61"/>
    <w:rsid w:val="001D374E"/>
    <w:rsid w:val="001D5323"/>
    <w:rsid w:val="001D5386"/>
    <w:rsid w:val="001D5573"/>
    <w:rsid w:val="001D55DC"/>
    <w:rsid w:val="001D5F05"/>
    <w:rsid w:val="001D5F4E"/>
    <w:rsid w:val="001D6542"/>
    <w:rsid w:val="001D6636"/>
    <w:rsid w:val="001D677B"/>
    <w:rsid w:val="001D6A8E"/>
    <w:rsid w:val="001D7DA8"/>
    <w:rsid w:val="001E0443"/>
    <w:rsid w:val="001E0466"/>
    <w:rsid w:val="001E1757"/>
    <w:rsid w:val="001E1C46"/>
    <w:rsid w:val="001E2063"/>
    <w:rsid w:val="001E227D"/>
    <w:rsid w:val="001E240F"/>
    <w:rsid w:val="001E36C9"/>
    <w:rsid w:val="001E44EB"/>
    <w:rsid w:val="001E4F62"/>
    <w:rsid w:val="001E554E"/>
    <w:rsid w:val="001E5CAF"/>
    <w:rsid w:val="001E5D58"/>
    <w:rsid w:val="001E6122"/>
    <w:rsid w:val="001E612B"/>
    <w:rsid w:val="001E6AEE"/>
    <w:rsid w:val="001E7283"/>
    <w:rsid w:val="001F00D4"/>
    <w:rsid w:val="001F05D0"/>
    <w:rsid w:val="001F0B95"/>
    <w:rsid w:val="001F25A0"/>
    <w:rsid w:val="001F2C4D"/>
    <w:rsid w:val="001F2C78"/>
    <w:rsid w:val="001F3258"/>
    <w:rsid w:val="001F3717"/>
    <w:rsid w:val="001F3C87"/>
    <w:rsid w:val="001F3CEA"/>
    <w:rsid w:val="001F5A49"/>
    <w:rsid w:val="001F5F2E"/>
    <w:rsid w:val="001F6ABE"/>
    <w:rsid w:val="001F7168"/>
    <w:rsid w:val="00201ABF"/>
    <w:rsid w:val="00201EDA"/>
    <w:rsid w:val="002020E0"/>
    <w:rsid w:val="002022C8"/>
    <w:rsid w:val="00202595"/>
    <w:rsid w:val="00202DB0"/>
    <w:rsid w:val="00203E20"/>
    <w:rsid w:val="00205427"/>
    <w:rsid w:val="002074F4"/>
    <w:rsid w:val="00207853"/>
    <w:rsid w:val="00211201"/>
    <w:rsid w:val="00211C23"/>
    <w:rsid w:val="00212964"/>
    <w:rsid w:val="00212A2B"/>
    <w:rsid w:val="002138B0"/>
    <w:rsid w:val="00213C63"/>
    <w:rsid w:val="00214D70"/>
    <w:rsid w:val="00214E1F"/>
    <w:rsid w:val="0021503A"/>
    <w:rsid w:val="00215853"/>
    <w:rsid w:val="00215EA8"/>
    <w:rsid w:val="00220F01"/>
    <w:rsid w:val="0022138C"/>
    <w:rsid w:val="0022332B"/>
    <w:rsid w:val="00223DD4"/>
    <w:rsid w:val="00224D5C"/>
    <w:rsid w:val="00225801"/>
    <w:rsid w:val="0022754C"/>
    <w:rsid w:val="002326B7"/>
    <w:rsid w:val="00232886"/>
    <w:rsid w:val="00233989"/>
    <w:rsid w:val="00233A1D"/>
    <w:rsid w:val="0023415D"/>
    <w:rsid w:val="00234B96"/>
    <w:rsid w:val="00236511"/>
    <w:rsid w:val="00236D69"/>
    <w:rsid w:val="002405FD"/>
    <w:rsid w:val="00240BA0"/>
    <w:rsid w:val="00242E8E"/>
    <w:rsid w:val="002441EC"/>
    <w:rsid w:val="00244BEF"/>
    <w:rsid w:val="00246535"/>
    <w:rsid w:val="00246A01"/>
    <w:rsid w:val="0024733E"/>
    <w:rsid w:val="00247512"/>
    <w:rsid w:val="00247B23"/>
    <w:rsid w:val="00250385"/>
    <w:rsid w:val="002517D2"/>
    <w:rsid w:val="0025203C"/>
    <w:rsid w:val="002528F4"/>
    <w:rsid w:val="00252F25"/>
    <w:rsid w:val="0025300B"/>
    <w:rsid w:val="002530AD"/>
    <w:rsid w:val="002541FB"/>
    <w:rsid w:val="00254280"/>
    <w:rsid w:val="002550D3"/>
    <w:rsid w:val="002550F1"/>
    <w:rsid w:val="002560FF"/>
    <w:rsid w:val="0025648F"/>
    <w:rsid w:val="00256CFE"/>
    <w:rsid w:val="00256EA4"/>
    <w:rsid w:val="00257A07"/>
    <w:rsid w:val="00260078"/>
    <w:rsid w:val="0026075C"/>
    <w:rsid w:val="002612FF"/>
    <w:rsid w:val="0026168B"/>
    <w:rsid w:val="00261825"/>
    <w:rsid w:val="00264840"/>
    <w:rsid w:val="00264CB9"/>
    <w:rsid w:val="00264E2C"/>
    <w:rsid w:val="0026519B"/>
    <w:rsid w:val="00265F15"/>
    <w:rsid w:val="002666CF"/>
    <w:rsid w:val="00267508"/>
    <w:rsid w:val="0027238E"/>
    <w:rsid w:val="00273243"/>
    <w:rsid w:val="00274378"/>
    <w:rsid w:val="00274524"/>
    <w:rsid w:val="0028024A"/>
    <w:rsid w:val="002805B9"/>
    <w:rsid w:val="002809A0"/>
    <w:rsid w:val="0028152F"/>
    <w:rsid w:val="0028179F"/>
    <w:rsid w:val="00281A3F"/>
    <w:rsid w:val="00281E52"/>
    <w:rsid w:val="00282014"/>
    <w:rsid w:val="002820D5"/>
    <w:rsid w:val="0028229D"/>
    <w:rsid w:val="00283451"/>
    <w:rsid w:val="00285782"/>
    <w:rsid w:val="00287A73"/>
    <w:rsid w:val="00287AA4"/>
    <w:rsid w:val="002904FE"/>
    <w:rsid w:val="00290507"/>
    <w:rsid w:val="002907C8"/>
    <w:rsid w:val="00290BCC"/>
    <w:rsid w:val="00291893"/>
    <w:rsid w:val="00292BC8"/>
    <w:rsid w:val="00293223"/>
    <w:rsid w:val="00293D91"/>
    <w:rsid w:val="00294522"/>
    <w:rsid w:val="0029571E"/>
    <w:rsid w:val="002959F2"/>
    <w:rsid w:val="0029621D"/>
    <w:rsid w:val="00296691"/>
    <w:rsid w:val="00297FAB"/>
    <w:rsid w:val="002A016D"/>
    <w:rsid w:val="002A056D"/>
    <w:rsid w:val="002A0E76"/>
    <w:rsid w:val="002A0F2B"/>
    <w:rsid w:val="002A2437"/>
    <w:rsid w:val="002A2972"/>
    <w:rsid w:val="002A3526"/>
    <w:rsid w:val="002A6B12"/>
    <w:rsid w:val="002A790B"/>
    <w:rsid w:val="002A7C92"/>
    <w:rsid w:val="002B0E10"/>
    <w:rsid w:val="002B2217"/>
    <w:rsid w:val="002B26C7"/>
    <w:rsid w:val="002B34B2"/>
    <w:rsid w:val="002B3C8F"/>
    <w:rsid w:val="002B48F8"/>
    <w:rsid w:val="002B4982"/>
    <w:rsid w:val="002B4997"/>
    <w:rsid w:val="002B4C0C"/>
    <w:rsid w:val="002B50D6"/>
    <w:rsid w:val="002B51DD"/>
    <w:rsid w:val="002B53D7"/>
    <w:rsid w:val="002B545B"/>
    <w:rsid w:val="002B70A6"/>
    <w:rsid w:val="002B7183"/>
    <w:rsid w:val="002B77E7"/>
    <w:rsid w:val="002B7868"/>
    <w:rsid w:val="002B79D7"/>
    <w:rsid w:val="002C0F52"/>
    <w:rsid w:val="002C1842"/>
    <w:rsid w:val="002C29BE"/>
    <w:rsid w:val="002C2C73"/>
    <w:rsid w:val="002C2C95"/>
    <w:rsid w:val="002C3F94"/>
    <w:rsid w:val="002C40BD"/>
    <w:rsid w:val="002C4275"/>
    <w:rsid w:val="002C4307"/>
    <w:rsid w:val="002C56A9"/>
    <w:rsid w:val="002C5731"/>
    <w:rsid w:val="002C7AA2"/>
    <w:rsid w:val="002D0284"/>
    <w:rsid w:val="002D2390"/>
    <w:rsid w:val="002D380A"/>
    <w:rsid w:val="002D5FBA"/>
    <w:rsid w:val="002D62B7"/>
    <w:rsid w:val="002D7ED5"/>
    <w:rsid w:val="002E03A2"/>
    <w:rsid w:val="002E1173"/>
    <w:rsid w:val="002E1368"/>
    <w:rsid w:val="002E1BC0"/>
    <w:rsid w:val="002E2CA9"/>
    <w:rsid w:val="002E2FA7"/>
    <w:rsid w:val="002E49E9"/>
    <w:rsid w:val="002E7251"/>
    <w:rsid w:val="002E72D3"/>
    <w:rsid w:val="002F127F"/>
    <w:rsid w:val="002F16B7"/>
    <w:rsid w:val="002F297B"/>
    <w:rsid w:val="002F2E61"/>
    <w:rsid w:val="002F2FDE"/>
    <w:rsid w:val="002F34DD"/>
    <w:rsid w:val="002F3510"/>
    <w:rsid w:val="002F3833"/>
    <w:rsid w:val="002F40B6"/>
    <w:rsid w:val="002F4C95"/>
    <w:rsid w:val="0030009D"/>
    <w:rsid w:val="0030023E"/>
    <w:rsid w:val="00300753"/>
    <w:rsid w:val="00301981"/>
    <w:rsid w:val="00301A2F"/>
    <w:rsid w:val="00302237"/>
    <w:rsid w:val="00303EBC"/>
    <w:rsid w:val="00304585"/>
    <w:rsid w:val="003055CE"/>
    <w:rsid w:val="003056E5"/>
    <w:rsid w:val="0030675A"/>
    <w:rsid w:val="00306F41"/>
    <w:rsid w:val="00310289"/>
    <w:rsid w:val="003105A7"/>
    <w:rsid w:val="0031060F"/>
    <w:rsid w:val="003108B6"/>
    <w:rsid w:val="00310A34"/>
    <w:rsid w:val="00310A46"/>
    <w:rsid w:val="003114BE"/>
    <w:rsid w:val="003115E9"/>
    <w:rsid w:val="0031222C"/>
    <w:rsid w:val="00312733"/>
    <w:rsid w:val="00313186"/>
    <w:rsid w:val="003139B3"/>
    <w:rsid w:val="00313B8A"/>
    <w:rsid w:val="00313D06"/>
    <w:rsid w:val="00313F8D"/>
    <w:rsid w:val="00315906"/>
    <w:rsid w:val="00316FAA"/>
    <w:rsid w:val="003170F0"/>
    <w:rsid w:val="0031763E"/>
    <w:rsid w:val="00317856"/>
    <w:rsid w:val="00317F6D"/>
    <w:rsid w:val="00321549"/>
    <w:rsid w:val="00322275"/>
    <w:rsid w:val="00322579"/>
    <w:rsid w:val="003234F4"/>
    <w:rsid w:val="00325DC0"/>
    <w:rsid w:val="0032619A"/>
    <w:rsid w:val="00326811"/>
    <w:rsid w:val="00326897"/>
    <w:rsid w:val="00326AEE"/>
    <w:rsid w:val="00326CD1"/>
    <w:rsid w:val="00327221"/>
    <w:rsid w:val="0032767D"/>
    <w:rsid w:val="00327741"/>
    <w:rsid w:val="00327C12"/>
    <w:rsid w:val="00330D34"/>
    <w:rsid w:val="00332869"/>
    <w:rsid w:val="00332A58"/>
    <w:rsid w:val="00332FB9"/>
    <w:rsid w:val="00333426"/>
    <w:rsid w:val="0033378E"/>
    <w:rsid w:val="003341F7"/>
    <w:rsid w:val="003345C1"/>
    <w:rsid w:val="00334CE2"/>
    <w:rsid w:val="00336F43"/>
    <w:rsid w:val="00340620"/>
    <w:rsid w:val="003407FA"/>
    <w:rsid w:val="00340982"/>
    <w:rsid w:val="00340AC7"/>
    <w:rsid w:val="0034175C"/>
    <w:rsid w:val="00342557"/>
    <w:rsid w:val="003426AE"/>
    <w:rsid w:val="00342EFB"/>
    <w:rsid w:val="0034313A"/>
    <w:rsid w:val="0034360E"/>
    <w:rsid w:val="003442FE"/>
    <w:rsid w:val="00344332"/>
    <w:rsid w:val="00344FAA"/>
    <w:rsid w:val="003453FF"/>
    <w:rsid w:val="0034631C"/>
    <w:rsid w:val="00346427"/>
    <w:rsid w:val="00346520"/>
    <w:rsid w:val="0034655C"/>
    <w:rsid w:val="00346575"/>
    <w:rsid w:val="003468A6"/>
    <w:rsid w:val="00346EBC"/>
    <w:rsid w:val="00347892"/>
    <w:rsid w:val="003505B6"/>
    <w:rsid w:val="0035092F"/>
    <w:rsid w:val="0035106F"/>
    <w:rsid w:val="00351495"/>
    <w:rsid w:val="003518C4"/>
    <w:rsid w:val="00351E0C"/>
    <w:rsid w:val="00352359"/>
    <w:rsid w:val="00352C3B"/>
    <w:rsid w:val="00352E37"/>
    <w:rsid w:val="00353EEE"/>
    <w:rsid w:val="00354D85"/>
    <w:rsid w:val="00355379"/>
    <w:rsid w:val="0035570D"/>
    <w:rsid w:val="0035585B"/>
    <w:rsid w:val="0035669A"/>
    <w:rsid w:val="00356A3D"/>
    <w:rsid w:val="00356AC9"/>
    <w:rsid w:val="0035720D"/>
    <w:rsid w:val="00357A4F"/>
    <w:rsid w:val="00360773"/>
    <w:rsid w:val="00360857"/>
    <w:rsid w:val="00361FB7"/>
    <w:rsid w:val="00362834"/>
    <w:rsid w:val="00362BB1"/>
    <w:rsid w:val="00363636"/>
    <w:rsid w:val="00364313"/>
    <w:rsid w:val="00364D93"/>
    <w:rsid w:val="00364DA3"/>
    <w:rsid w:val="00366411"/>
    <w:rsid w:val="0036657A"/>
    <w:rsid w:val="00367F83"/>
    <w:rsid w:val="003700F4"/>
    <w:rsid w:val="00370ADB"/>
    <w:rsid w:val="00370CA0"/>
    <w:rsid w:val="003710DB"/>
    <w:rsid w:val="0037400C"/>
    <w:rsid w:val="00374E75"/>
    <w:rsid w:val="00374EA7"/>
    <w:rsid w:val="00376636"/>
    <w:rsid w:val="0037664C"/>
    <w:rsid w:val="0037690F"/>
    <w:rsid w:val="00376C74"/>
    <w:rsid w:val="0037752A"/>
    <w:rsid w:val="00377945"/>
    <w:rsid w:val="00380F96"/>
    <w:rsid w:val="003817AC"/>
    <w:rsid w:val="00381D71"/>
    <w:rsid w:val="00382721"/>
    <w:rsid w:val="0038298E"/>
    <w:rsid w:val="0038338E"/>
    <w:rsid w:val="00384903"/>
    <w:rsid w:val="00384F02"/>
    <w:rsid w:val="00385CD6"/>
    <w:rsid w:val="00385EF0"/>
    <w:rsid w:val="00385F14"/>
    <w:rsid w:val="003864C6"/>
    <w:rsid w:val="00386DEC"/>
    <w:rsid w:val="0038731E"/>
    <w:rsid w:val="003905A9"/>
    <w:rsid w:val="0039127F"/>
    <w:rsid w:val="00393862"/>
    <w:rsid w:val="00395439"/>
    <w:rsid w:val="0039576D"/>
    <w:rsid w:val="003961F8"/>
    <w:rsid w:val="0039794C"/>
    <w:rsid w:val="00397A0A"/>
    <w:rsid w:val="003A0BDF"/>
    <w:rsid w:val="003A2153"/>
    <w:rsid w:val="003A21A8"/>
    <w:rsid w:val="003A34BF"/>
    <w:rsid w:val="003A4978"/>
    <w:rsid w:val="003A4B6E"/>
    <w:rsid w:val="003A508B"/>
    <w:rsid w:val="003A53D4"/>
    <w:rsid w:val="003A578D"/>
    <w:rsid w:val="003A5DFE"/>
    <w:rsid w:val="003A6636"/>
    <w:rsid w:val="003A6C9D"/>
    <w:rsid w:val="003A70E5"/>
    <w:rsid w:val="003A74BB"/>
    <w:rsid w:val="003A7626"/>
    <w:rsid w:val="003B00DB"/>
    <w:rsid w:val="003B12CE"/>
    <w:rsid w:val="003B1AB5"/>
    <w:rsid w:val="003B275E"/>
    <w:rsid w:val="003B28B9"/>
    <w:rsid w:val="003B298B"/>
    <w:rsid w:val="003B3701"/>
    <w:rsid w:val="003B410B"/>
    <w:rsid w:val="003B44AC"/>
    <w:rsid w:val="003B5D59"/>
    <w:rsid w:val="003B60AD"/>
    <w:rsid w:val="003B66AF"/>
    <w:rsid w:val="003B6C0F"/>
    <w:rsid w:val="003B7E06"/>
    <w:rsid w:val="003C0757"/>
    <w:rsid w:val="003C161D"/>
    <w:rsid w:val="003C17C0"/>
    <w:rsid w:val="003C1D7C"/>
    <w:rsid w:val="003C1DF3"/>
    <w:rsid w:val="003C279F"/>
    <w:rsid w:val="003C2F33"/>
    <w:rsid w:val="003C2F61"/>
    <w:rsid w:val="003C6350"/>
    <w:rsid w:val="003C6685"/>
    <w:rsid w:val="003C7033"/>
    <w:rsid w:val="003C7CE8"/>
    <w:rsid w:val="003D068E"/>
    <w:rsid w:val="003D15CD"/>
    <w:rsid w:val="003D1653"/>
    <w:rsid w:val="003D33A5"/>
    <w:rsid w:val="003D3724"/>
    <w:rsid w:val="003D467D"/>
    <w:rsid w:val="003D4A7F"/>
    <w:rsid w:val="003D4AF1"/>
    <w:rsid w:val="003D5245"/>
    <w:rsid w:val="003D5E05"/>
    <w:rsid w:val="003D6234"/>
    <w:rsid w:val="003D628D"/>
    <w:rsid w:val="003D6582"/>
    <w:rsid w:val="003D68B0"/>
    <w:rsid w:val="003D6C23"/>
    <w:rsid w:val="003D7D9E"/>
    <w:rsid w:val="003E03CE"/>
    <w:rsid w:val="003E094A"/>
    <w:rsid w:val="003E171F"/>
    <w:rsid w:val="003E1B00"/>
    <w:rsid w:val="003E1C84"/>
    <w:rsid w:val="003E1CEF"/>
    <w:rsid w:val="003E2671"/>
    <w:rsid w:val="003E2B4A"/>
    <w:rsid w:val="003E2BA1"/>
    <w:rsid w:val="003E3321"/>
    <w:rsid w:val="003E364F"/>
    <w:rsid w:val="003E48F9"/>
    <w:rsid w:val="003E553B"/>
    <w:rsid w:val="003E5F66"/>
    <w:rsid w:val="003E605D"/>
    <w:rsid w:val="003E6C1E"/>
    <w:rsid w:val="003E7290"/>
    <w:rsid w:val="003E7789"/>
    <w:rsid w:val="003E78ED"/>
    <w:rsid w:val="003E7E07"/>
    <w:rsid w:val="003F071A"/>
    <w:rsid w:val="003F0A20"/>
    <w:rsid w:val="003F0AC3"/>
    <w:rsid w:val="003F0CFE"/>
    <w:rsid w:val="003F1AC1"/>
    <w:rsid w:val="003F1ADC"/>
    <w:rsid w:val="003F2006"/>
    <w:rsid w:val="003F21E2"/>
    <w:rsid w:val="003F2841"/>
    <w:rsid w:val="003F3278"/>
    <w:rsid w:val="003F35B6"/>
    <w:rsid w:val="003F3663"/>
    <w:rsid w:val="003F49C4"/>
    <w:rsid w:val="003F566D"/>
    <w:rsid w:val="003F6047"/>
    <w:rsid w:val="003F6317"/>
    <w:rsid w:val="003F7139"/>
    <w:rsid w:val="003F7742"/>
    <w:rsid w:val="00400A5E"/>
    <w:rsid w:val="00400B5C"/>
    <w:rsid w:val="00400CB3"/>
    <w:rsid w:val="004011A4"/>
    <w:rsid w:val="004026A8"/>
    <w:rsid w:val="00402DE8"/>
    <w:rsid w:val="004044C2"/>
    <w:rsid w:val="00404A01"/>
    <w:rsid w:val="004052F8"/>
    <w:rsid w:val="00406270"/>
    <w:rsid w:val="004067C0"/>
    <w:rsid w:val="00406941"/>
    <w:rsid w:val="00407CF9"/>
    <w:rsid w:val="00411EF1"/>
    <w:rsid w:val="0041215A"/>
    <w:rsid w:val="004148B7"/>
    <w:rsid w:val="0041509C"/>
    <w:rsid w:val="004150CA"/>
    <w:rsid w:val="00416101"/>
    <w:rsid w:val="00416556"/>
    <w:rsid w:val="00416622"/>
    <w:rsid w:val="0041693A"/>
    <w:rsid w:val="004174DC"/>
    <w:rsid w:val="00417B87"/>
    <w:rsid w:val="00420E97"/>
    <w:rsid w:val="00422564"/>
    <w:rsid w:val="00422798"/>
    <w:rsid w:val="00423BD5"/>
    <w:rsid w:val="00423D59"/>
    <w:rsid w:val="0042417C"/>
    <w:rsid w:val="00424FDB"/>
    <w:rsid w:val="00425232"/>
    <w:rsid w:val="0042625D"/>
    <w:rsid w:val="00427FC6"/>
    <w:rsid w:val="0043034E"/>
    <w:rsid w:val="004351AC"/>
    <w:rsid w:val="0043534D"/>
    <w:rsid w:val="004359F2"/>
    <w:rsid w:val="004364DF"/>
    <w:rsid w:val="004379EE"/>
    <w:rsid w:val="00437CF6"/>
    <w:rsid w:val="00440A4E"/>
    <w:rsid w:val="00440EE5"/>
    <w:rsid w:val="004419FE"/>
    <w:rsid w:val="00441BC8"/>
    <w:rsid w:val="00442004"/>
    <w:rsid w:val="00442736"/>
    <w:rsid w:val="00443511"/>
    <w:rsid w:val="0044399E"/>
    <w:rsid w:val="004440A6"/>
    <w:rsid w:val="0044492D"/>
    <w:rsid w:val="00444D66"/>
    <w:rsid w:val="00445691"/>
    <w:rsid w:val="004456F7"/>
    <w:rsid w:val="00445E3A"/>
    <w:rsid w:val="00446689"/>
    <w:rsid w:val="00450D01"/>
    <w:rsid w:val="00451ECC"/>
    <w:rsid w:val="00452BF8"/>
    <w:rsid w:val="00453519"/>
    <w:rsid w:val="004536B5"/>
    <w:rsid w:val="00453F03"/>
    <w:rsid w:val="00455EA2"/>
    <w:rsid w:val="00455F85"/>
    <w:rsid w:val="00456128"/>
    <w:rsid w:val="0045702E"/>
    <w:rsid w:val="00457833"/>
    <w:rsid w:val="00457BD1"/>
    <w:rsid w:val="00457E0F"/>
    <w:rsid w:val="00460B7E"/>
    <w:rsid w:val="00461EB6"/>
    <w:rsid w:val="0046238A"/>
    <w:rsid w:val="004625BE"/>
    <w:rsid w:val="00464039"/>
    <w:rsid w:val="004643BC"/>
    <w:rsid w:val="00464595"/>
    <w:rsid w:val="0046469D"/>
    <w:rsid w:val="00464766"/>
    <w:rsid w:val="00465D95"/>
    <w:rsid w:val="00466017"/>
    <w:rsid w:val="004662FA"/>
    <w:rsid w:val="00467831"/>
    <w:rsid w:val="00467918"/>
    <w:rsid w:val="00467939"/>
    <w:rsid w:val="00467EB3"/>
    <w:rsid w:val="00470551"/>
    <w:rsid w:val="00472603"/>
    <w:rsid w:val="00472AAA"/>
    <w:rsid w:val="00473908"/>
    <w:rsid w:val="004739FF"/>
    <w:rsid w:val="00473B14"/>
    <w:rsid w:val="0047465A"/>
    <w:rsid w:val="004755BD"/>
    <w:rsid w:val="0047581C"/>
    <w:rsid w:val="00475AB9"/>
    <w:rsid w:val="00475EF9"/>
    <w:rsid w:val="0047609A"/>
    <w:rsid w:val="00476764"/>
    <w:rsid w:val="004778C5"/>
    <w:rsid w:val="0048043C"/>
    <w:rsid w:val="004812E8"/>
    <w:rsid w:val="004813E4"/>
    <w:rsid w:val="004818AF"/>
    <w:rsid w:val="00481A46"/>
    <w:rsid w:val="004829B7"/>
    <w:rsid w:val="00482A6E"/>
    <w:rsid w:val="004839A7"/>
    <w:rsid w:val="00484110"/>
    <w:rsid w:val="00484194"/>
    <w:rsid w:val="004859CF"/>
    <w:rsid w:val="00485B61"/>
    <w:rsid w:val="00486D58"/>
    <w:rsid w:val="00486F41"/>
    <w:rsid w:val="0049087F"/>
    <w:rsid w:val="00491923"/>
    <w:rsid w:val="00493108"/>
    <w:rsid w:val="00494AC6"/>
    <w:rsid w:val="004961F1"/>
    <w:rsid w:val="00496526"/>
    <w:rsid w:val="0049682F"/>
    <w:rsid w:val="00496BB1"/>
    <w:rsid w:val="00496E91"/>
    <w:rsid w:val="004975A7"/>
    <w:rsid w:val="0049796B"/>
    <w:rsid w:val="004A0A2C"/>
    <w:rsid w:val="004A0D36"/>
    <w:rsid w:val="004A2C3A"/>
    <w:rsid w:val="004A2EDA"/>
    <w:rsid w:val="004A403F"/>
    <w:rsid w:val="004A4960"/>
    <w:rsid w:val="004A6D51"/>
    <w:rsid w:val="004B0183"/>
    <w:rsid w:val="004B1791"/>
    <w:rsid w:val="004B1A3C"/>
    <w:rsid w:val="004B26D4"/>
    <w:rsid w:val="004B2EA7"/>
    <w:rsid w:val="004B36D1"/>
    <w:rsid w:val="004B3AAC"/>
    <w:rsid w:val="004B3BC3"/>
    <w:rsid w:val="004B3BDC"/>
    <w:rsid w:val="004B3EB6"/>
    <w:rsid w:val="004B405E"/>
    <w:rsid w:val="004B4815"/>
    <w:rsid w:val="004B61A2"/>
    <w:rsid w:val="004B66AC"/>
    <w:rsid w:val="004B675F"/>
    <w:rsid w:val="004B6D76"/>
    <w:rsid w:val="004B7D97"/>
    <w:rsid w:val="004C07A0"/>
    <w:rsid w:val="004C1B3D"/>
    <w:rsid w:val="004C1CFE"/>
    <w:rsid w:val="004C2372"/>
    <w:rsid w:val="004C23B9"/>
    <w:rsid w:val="004C2BA5"/>
    <w:rsid w:val="004C37E0"/>
    <w:rsid w:val="004C3BDC"/>
    <w:rsid w:val="004C4185"/>
    <w:rsid w:val="004C45A0"/>
    <w:rsid w:val="004C47CF"/>
    <w:rsid w:val="004C4F50"/>
    <w:rsid w:val="004C5961"/>
    <w:rsid w:val="004C5C3C"/>
    <w:rsid w:val="004C5CFE"/>
    <w:rsid w:val="004C6C52"/>
    <w:rsid w:val="004C75AF"/>
    <w:rsid w:val="004C7D7A"/>
    <w:rsid w:val="004C7E30"/>
    <w:rsid w:val="004D04A1"/>
    <w:rsid w:val="004D2992"/>
    <w:rsid w:val="004D2AA8"/>
    <w:rsid w:val="004D33E4"/>
    <w:rsid w:val="004D3ACF"/>
    <w:rsid w:val="004D45B8"/>
    <w:rsid w:val="004D4BF9"/>
    <w:rsid w:val="004D4C28"/>
    <w:rsid w:val="004D5FAD"/>
    <w:rsid w:val="004D60BB"/>
    <w:rsid w:val="004D6DCE"/>
    <w:rsid w:val="004D6DD9"/>
    <w:rsid w:val="004D6E56"/>
    <w:rsid w:val="004D7121"/>
    <w:rsid w:val="004D760F"/>
    <w:rsid w:val="004D7AE9"/>
    <w:rsid w:val="004E00FC"/>
    <w:rsid w:val="004E23C3"/>
    <w:rsid w:val="004E2C0B"/>
    <w:rsid w:val="004E329D"/>
    <w:rsid w:val="004E34B3"/>
    <w:rsid w:val="004E387D"/>
    <w:rsid w:val="004E3A79"/>
    <w:rsid w:val="004E4AB7"/>
    <w:rsid w:val="004E4D94"/>
    <w:rsid w:val="004E4E65"/>
    <w:rsid w:val="004E514E"/>
    <w:rsid w:val="004E6452"/>
    <w:rsid w:val="004E7337"/>
    <w:rsid w:val="004E75AC"/>
    <w:rsid w:val="004E77D9"/>
    <w:rsid w:val="004F0586"/>
    <w:rsid w:val="004F1127"/>
    <w:rsid w:val="004F1503"/>
    <w:rsid w:val="004F1AB7"/>
    <w:rsid w:val="004F1DBE"/>
    <w:rsid w:val="004F2434"/>
    <w:rsid w:val="004F274A"/>
    <w:rsid w:val="004F2A75"/>
    <w:rsid w:val="004F3A50"/>
    <w:rsid w:val="004F3D1F"/>
    <w:rsid w:val="004F4773"/>
    <w:rsid w:val="004F504A"/>
    <w:rsid w:val="004F511C"/>
    <w:rsid w:val="004F5CE1"/>
    <w:rsid w:val="004F65BF"/>
    <w:rsid w:val="004F670C"/>
    <w:rsid w:val="004F67A8"/>
    <w:rsid w:val="004F6FB9"/>
    <w:rsid w:val="004F7189"/>
    <w:rsid w:val="005000F5"/>
    <w:rsid w:val="00500521"/>
    <w:rsid w:val="00500D48"/>
    <w:rsid w:val="00501197"/>
    <w:rsid w:val="00501C3D"/>
    <w:rsid w:val="00502345"/>
    <w:rsid w:val="00503372"/>
    <w:rsid w:val="00504700"/>
    <w:rsid w:val="005053C8"/>
    <w:rsid w:val="005058E6"/>
    <w:rsid w:val="005066C0"/>
    <w:rsid w:val="00506E59"/>
    <w:rsid w:val="00507282"/>
    <w:rsid w:val="005100E9"/>
    <w:rsid w:val="00511443"/>
    <w:rsid w:val="005115CE"/>
    <w:rsid w:val="00511B4B"/>
    <w:rsid w:val="00511BA1"/>
    <w:rsid w:val="00511DD2"/>
    <w:rsid w:val="0051220B"/>
    <w:rsid w:val="00512A78"/>
    <w:rsid w:val="00512A98"/>
    <w:rsid w:val="00512B0D"/>
    <w:rsid w:val="00513D96"/>
    <w:rsid w:val="005145C2"/>
    <w:rsid w:val="00514D84"/>
    <w:rsid w:val="00515593"/>
    <w:rsid w:val="0051631D"/>
    <w:rsid w:val="0051643A"/>
    <w:rsid w:val="005165E0"/>
    <w:rsid w:val="00517AA6"/>
    <w:rsid w:val="005217B5"/>
    <w:rsid w:val="00522826"/>
    <w:rsid w:val="00522F16"/>
    <w:rsid w:val="005235CE"/>
    <w:rsid w:val="0052364F"/>
    <w:rsid w:val="00525A97"/>
    <w:rsid w:val="00525BAF"/>
    <w:rsid w:val="00527840"/>
    <w:rsid w:val="00527E67"/>
    <w:rsid w:val="0053044D"/>
    <w:rsid w:val="00530526"/>
    <w:rsid w:val="005310D2"/>
    <w:rsid w:val="00531945"/>
    <w:rsid w:val="00533F3A"/>
    <w:rsid w:val="0053401A"/>
    <w:rsid w:val="00534286"/>
    <w:rsid w:val="0053462B"/>
    <w:rsid w:val="0053527D"/>
    <w:rsid w:val="00535D65"/>
    <w:rsid w:val="00536F46"/>
    <w:rsid w:val="00537E30"/>
    <w:rsid w:val="00541C6B"/>
    <w:rsid w:val="00542215"/>
    <w:rsid w:val="005424D5"/>
    <w:rsid w:val="0054333E"/>
    <w:rsid w:val="00543503"/>
    <w:rsid w:val="005439EF"/>
    <w:rsid w:val="00544E36"/>
    <w:rsid w:val="00545523"/>
    <w:rsid w:val="005457BC"/>
    <w:rsid w:val="00546326"/>
    <w:rsid w:val="00546959"/>
    <w:rsid w:val="00546E72"/>
    <w:rsid w:val="00546F70"/>
    <w:rsid w:val="0055169A"/>
    <w:rsid w:val="00552821"/>
    <w:rsid w:val="00552DB1"/>
    <w:rsid w:val="00554415"/>
    <w:rsid w:val="00554492"/>
    <w:rsid w:val="005547C2"/>
    <w:rsid w:val="00555043"/>
    <w:rsid w:val="005555B9"/>
    <w:rsid w:val="005558C8"/>
    <w:rsid w:val="00556179"/>
    <w:rsid w:val="00556AEF"/>
    <w:rsid w:val="00556B40"/>
    <w:rsid w:val="00556F30"/>
    <w:rsid w:val="00560994"/>
    <w:rsid w:val="0056123F"/>
    <w:rsid w:val="00561F0D"/>
    <w:rsid w:val="005620C0"/>
    <w:rsid w:val="0056234B"/>
    <w:rsid w:val="005635F9"/>
    <w:rsid w:val="00563CF1"/>
    <w:rsid w:val="00563DC2"/>
    <w:rsid w:val="00564235"/>
    <w:rsid w:val="005646B4"/>
    <w:rsid w:val="005649A7"/>
    <w:rsid w:val="00565073"/>
    <w:rsid w:val="00566333"/>
    <w:rsid w:val="00567340"/>
    <w:rsid w:val="005677E1"/>
    <w:rsid w:val="0057045D"/>
    <w:rsid w:val="00570966"/>
    <w:rsid w:val="00570B85"/>
    <w:rsid w:val="005710EB"/>
    <w:rsid w:val="00571233"/>
    <w:rsid w:val="0057327A"/>
    <w:rsid w:val="00573538"/>
    <w:rsid w:val="005737FA"/>
    <w:rsid w:val="005751D3"/>
    <w:rsid w:val="0057591D"/>
    <w:rsid w:val="00576332"/>
    <w:rsid w:val="005812BD"/>
    <w:rsid w:val="00581572"/>
    <w:rsid w:val="00581E60"/>
    <w:rsid w:val="005825F0"/>
    <w:rsid w:val="005829D1"/>
    <w:rsid w:val="00583D3A"/>
    <w:rsid w:val="005845FF"/>
    <w:rsid w:val="00584646"/>
    <w:rsid w:val="005847DB"/>
    <w:rsid w:val="00584F44"/>
    <w:rsid w:val="00585721"/>
    <w:rsid w:val="0058578E"/>
    <w:rsid w:val="00586BF2"/>
    <w:rsid w:val="00586E3A"/>
    <w:rsid w:val="00587BCF"/>
    <w:rsid w:val="005901C0"/>
    <w:rsid w:val="005904D2"/>
    <w:rsid w:val="00590AB4"/>
    <w:rsid w:val="00590DCF"/>
    <w:rsid w:val="005915FF"/>
    <w:rsid w:val="005919A7"/>
    <w:rsid w:val="005920F0"/>
    <w:rsid w:val="00593464"/>
    <w:rsid w:val="00594009"/>
    <w:rsid w:val="005942AC"/>
    <w:rsid w:val="005947D6"/>
    <w:rsid w:val="00594905"/>
    <w:rsid w:val="00594F69"/>
    <w:rsid w:val="0059609B"/>
    <w:rsid w:val="005963D4"/>
    <w:rsid w:val="0059644C"/>
    <w:rsid w:val="005965F9"/>
    <w:rsid w:val="0059685C"/>
    <w:rsid w:val="00596AE4"/>
    <w:rsid w:val="00596C62"/>
    <w:rsid w:val="00597589"/>
    <w:rsid w:val="00597C0F"/>
    <w:rsid w:val="00597DCA"/>
    <w:rsid w:val="00597E94"/>
    <w:rsid w:val="005A0BD2"/>
    <w:rsid w:val="005A2E57"/>
    <w:rsid w:val="005A426A"/>
    <w:rsid w:val="005A6772"/>
    <w:rsid w:val="005A705D"/>
    <w:rsid w:val="005A7AED"/>
    <w:rsid w:val="005B0C1C"/>
    <w:rsid w:val="005B1431"/>
    <w:rsid w:val="005B1BDA"/>
    <w:rsid w:val="005B1FC1"/>
    <w:rsid w:val="005B28B9"/>
    <w:rsid w:val="005B2950"/>
    <w:rsid w:val="005B379E"/>
    <w:rsid w:val="005B5DAA"/>
    <w:rsid w:val="005B5FEF"/>
    <w:rsid w:val="005B6164"/>
    <w:rsid w:val="005B757D"/>
    <w:rsid w:val="005B772E"/>
    <w:rsid w:val="005C064E"/>
    <w:rsid w:val="005C0F0C"/>
    <w:rsid w:val="005C16B0"/>
    <w:rsid w:val="005C27E3"/>
    <w:rsid w:val="005C3139"/>
    <w:rsid w:val="005C3990"/>
    <w:rsid w:val="005C3E05"/>
    <w:rsid w:val="005C5164"/>
    <w:rsid w:val="005C6CDF"/>
    <w:rsid w:val="005D06A1"/>
    <w:rsid w:val="005D16CE"/>
    <w:rsid w:val="005D2BE3"/>
    <w:rsid w:val="005D43F5"/>
    <w:rsid w:val="005D62C7"/>
    <w:rsid w:val="005D6BCC"/>
    <w:rsid w:val="005D7459"/>
    <w:rsid w:val="005D7D46"/>
    <w:rsid w:val="005E0082"/>
    <w:rsid w:val="005E127B"/>
    <w:rsid w:val="005E21FD"/>
    <w:rsid w:val="005E386D"/>
    <w:rsid w:val="005E4273"/>
    <w:rsid w:val="005E52A8"/>
    <w:rsid w:val="005E5650"/>
    <w:rsid w:val="005E5BEE"/>
    <w:rsid w:val="005E5BFC"/>
    <w:rsid w:val="005E63B2"/>
    <w:rsid w:val="005E6C43"/>
    <w:rsid w:val="005E71B7"/>
    <w:rsid w:val="005E7A19"/>
    <w:rsid w:val="005F0189"/>
    <w:rsid w:val="005F01EC"/>
    <w:rsid w:val="005F0270"/>
    <w:rsid w:val="005F0C26"/>
    <w:rsid w:val="005F187A"/>
    <w:rsid w:val="005F22F9"/>
    <w:rsid w:val="005F3BF1"/>
    <w:rsid w:val="005F414F"/>
    <w:rsid w:val="005F530D"/>
    <w:rsid w:val="005F6551"/>
    <w:rsid w:val="005F673A"/>
    <w:rsid w:val="006001CE"/>
    <w:rsid w:val="006003E7"/>
    <w:rsid w:val="0060088E"/>
    <w:rsid w:val="00600E0B"/>
    <w:rsid w:val="00601451"/>
    <w:rsid w:val="0060245B"/>
    <w:rsid w:val="006025FA"/>
    <w:rsid w:val="00602A7D"/>
    <w:rsid w:val="00602F77"/>
    <w:rsid w:val="006032F0"/>
    <w:rsid w:val="00603B3D"/>
    <w:rsid w:val="00605D40"/>
    <w:rsid w:val="0060603C"/>
    <w:rsid w:val="0060671B"/>
    <w:rsid w:val="00606C27"/>
    <w:rsid w:val="00607589"/>
    <w:rsid w:val="006076A1"/>
    <w:rsid w:val="0060796E"/>
    <w:rsid w:val="00612621"/>
    <w:rsid w:val="00612A98"/>
    <w:rsid w:val="00612C74"/>
    <w:rsid w:val="00613E15"/>
    <w:rsid w:val="006141CA"/>
    <w:rsid w:val="0061444D"/>
    <w:rsid w:val="006148CE"/>
    <w:rsid w:val="0061593E"/>
    <w:rsid w:val="0061635D"/>
    <w:rsid w:val="006169F9"/>
    <w:rsid w:val="00617738"/>
    <w:rsid w:val="00620237"/>
    <w:rsid w:val="00620C04"/>
    <w:rsid w:val="006210E9"/>
    <w:rsid w:val="00621485"/>
    <w:rsid w:val="006217B6"/>
    <w:rsid w:val="006223D5"/>
    <w:rsid w:val="0062269C"/>
    <w:rsid w:val="00622ADC"/>
    <w:rsid w:val="00622ADF"/>
    <w:rsid w:val="00623835"/>
    <w:rsid w:val="00623CD2"/>
    <w:rsid w:val="00624096"/>
    <w:rsid w:val="00624163"/>
    <w:rsid w:val="00624243"/>
    <w:rsid w:val="00624308"/>
    <w:rsid w:val="00624A06"/>
    <w:rsid w:val="00624D2E"/>
    <w:rsid w:val="00625116"/>
    <w:rsid w:val="0062567A"/>
    <w:rsid w:val="006268AD"/>
    <w:rsid w:val="006268AE"/>
    <w:rsid w:val="00626D56"/>
    <w:rsid w:val="006300BF"/>
    <w:rsid w:val="0063128C"/>
    <w:rsid w:val="00631996"/>
    <w:rsid w:val="00631EE6"/>
    <w:rsid w:val="006322E9"/>
    <w:rsid w:val="00632A4D"/>
    <w:rsid w:val="00632B07"/>
    <w:rsid w:val="006334CB"/>
    <w:rsid w:val="0063374A"/>
    <w:rsid w:val="006339D7"/>
    <w:rsid w:val="00633AC0"/>
    <w:rsid w:val="00633E86"/>
    <w:rsid w:val="00633F6F"/>
    <w:rsid w:val="006353BD"/>
    <w:rsid w:val="006369D9"/>
    <w:rsid w:val="006369F5"/>
    <w:rsid w:val="0063752C"/>
    <w:rsid w:val="0064109B"/>
    <w:rsid w:val="00641AE1"/>
    <w:rsid w:val="00641EBE"/>
    <w:rsid w:val="00642EE8"/>
    <w:rsid w:val="00643612"/>
    <w:rsid w:val="00643AB2"/>
    <w:rsid w:val="006446C8"/>
    <w:rsid w:val="006466CC"/>
    <w:rsid w:val="00646786"/>
    <w:rsid w:val="00646E58"/>
    <w:rsid w:val="00647160"/>
    <w:rsid w:val="006501F9"/>
    <w:rsid w:val="00650CEB"/>
    <w:rsid w:val="00652229"/>
    <w:rsid w:val="006522F5"/>
    <w:rsid w:val="00652E79"/>
    <w:rsid w:val="00652FE3"/>
    <w:rsid w:val="00653B3E"/>
    <w:rsid w:val="00653CF9"/>
    <w:rsid w:val="00654397"/>
    <w:rsid w:val="00654A0F"/>
    <w:rsid w:val="00654C8F"/>
    <w:rsid w:val="00654C9C"/>
    <w:rsid w:val="00654E91"/>
    <w:rsid w:val="0065509A"/>
    <w:rsid w:val="006556AA"/>
    <w:rsid w:val="00656446"/>
    <w:rsid w:val="006575DC"/>
    <w:rsid w:val="00660D6B"/>
    <w:rsid w:val="00660DCE"/>
    <w:rsid w:val="00660E88"/>
    <w:rsid w:val="00663BB1"/>
    <w:rsid w:val="0066404D"/>
    <w:rsid w:val="006653F8"/>
    <w:rsid w:val="00665990"/>
    <w:rsid w:val="00665B9D"/>
    <w:rsid w:val="006674FA"/>
    <w:rsid w:val="0067129F"/>
    <w:rsid w:val="00671E92"/>
    <w:rsid w:val="00672F4A"/>
    <w:rsid w:val="0067327B"/>
    <w:rsid w:val="006751FA"/>
    <w:rsid w:val="00675D48"/>
    <w:rsid w:val="006764DA"/>
    <w:rsid w:val="00677592"/>
    <w:rsid w:val="00677CC0"/>
    <w:rsid w:val="0068004C"/>
    <w:rsid w:val="006812D1"/>
    <w:rsid w:val="00681767"/>
    <w:rsid w:val="006818BA"/>
    <w:rsid w:val="00681C06"/>
    <w:rsid w:val="0068220C"/>
    <w:rsid w:val="00682665"/>
    <w:rsid w:val="00682944"/>
    <w:rsid w:val="006848EC"/>
    <w:rsid w:val="00685AD8"/>
    <w:rsid w:val="00690217"/>
    <w:rsid w:val="006912E7"/>
    <w:rsid w:val="00691715"/>
    <w:rsid w:val="00692106"/>
    <w:rsid w:val="006923B5"/>
    <w:rsid w:val="00692F38"/>
    <w:rsid w:val="006941D7"/>
    <w:rsid w:val="00694B11"/>
    <w:rsid w:val="0069655F"/>
    <w:rsid w:val="006968C0"/>
    <w:rsid w:val="00696AFA"/>
    <w:rsid w:val="00696C97"/>
    <w:rsid w:val="00696E47"/>
    <w:rsid w:val="0069741A"/>
    <w:rsid w:val="00697F71"/>
    <w:rsid w:val="006A00CA"/>
    <w:rsid w:val="006A0A60"/>
    <w:rsid w:val="006A0F78"/>
    <w:rsid w:val="006A0FFD"/>
    <w:rsid w:val="006A172F"/>
    <w:rsid w:val="006A2330"/>
    <w:rsid w:val="006A2742"/>
    <w:rsid w:val="006A2AC9"/>
    <w:rsid w:val="006A2D2D"/>
    <w:rsid w:val="006A39D9"/>
    <w:rsid w:val="006A3DDF"/>
    <w:rsid w:val="006A4E50"/>
    <w:rsid w:val="006A52C6"/>
    <w:rsid w:val="006A5A10"/>
    <w:rsid w:val="006A5A73"/>
    <w:rsid w:val="006A6326"/>
    <w:rsid w:val="006A71C9"/>
    <w:rsid w:val="006A7489"/>
    <w:rsid w:val="006A7894"/>
    <w:rsid w:val="006A7A9F"/>
    <w:rsid w:val="006A7E16"/>
    <w:rsid w:val="006B016C"/>
    <w:rsid w:val="006B068D"/>
    <w:rsid w:val="006B0B69"/>
    <w:rsid w:val="006B160E"/>
    <w:rsid w:val="006B18DA"/>
    <w:rsid w:val="006B34E0"/>
    <w:rsid w:val="006B478E"/>
    <w:rsid w:val="006B5F1C"/>
    <w:rsid w:val="006B6A3B"/>
    <w:rsid w:val="006B72B6"/>
    <w:rsid w:val="006C09B0"/>
    <w:rsid w:val="006C1887"/>
    <w:rsid w:val="006C2D15"/>
    <w:rsid w:val="006C33D9"/>
    <w:rsid w:val="006C3CC2"/>
    <w:rsid w:val="006C4A12"/>
    <w:rsid w:val="006C4B2C"/>
    <w:rsid w:val="006C4E04"/>
    <w:rsid w:val="006C531E"/>
    <w:rsid w:val="006C662D"/>
    <w:rsid w:val="006C7047"/>
    <w:rsid w:val="006C73F3"/>
    <w:rsid w:val="006C7D2F"/>
    <w:rsid w:val="006D0958"/>
    <w:rsid w:val="006D105A"/>
    <w:rsid w:val="006D160B"/>
    <w:rsid w:val="006D1AC4"/>
    <w:rsid w:val="006D34C6"/>
    <w:rsid w:val="006D38A4"/>
    <w:rsid w:val="006D3A10"/>
    <w:rsid w:val="006D3B55"/>
    <w:rsid w:val="006D44AC"/>
    <w:rsid w:val="006D484A"/>
    <w:rsid w:val="006D58BF"/>
    <w:rsid w:val="006D5BEB"/>
    <w:rsid w:val="006D7C67"/>
    <w:rsid w:val="006E0352"/>
    <w:rsid w:val="006E04D6"/>
    <w:rsid w:val="006E04E9"/>
    <w:rsid w:val="006E160C"/>
    <w:rsid w:val="006E1E2E"/>
    <w:rsid w:val="006E1FE7"/>
    <w:rsid w:val="006E200A"/>
    <w:rsid w:val="006E3914"/>
    <w:rsid w:val="006E4C76"/>
    <w:rsid w:val="006E595D"/>
    <w:rsid w:val="006E6A8D"/>
    <w:rsid w:val="006E7ECC"/>
    <w:rsid w:val="006F0D6C"/>
    <w:rsid w:val="006F15EE"/>
    <w:rsid w:val="006F17BE"/>
    <w:rsid w:val="006F190D"/>
    <w:rsid w:val="006F2537"/>
    <w:rsid w:val="006F2E70"/>
    <w:rsid w:val="006F3288"/>
    <w:rsid w:val="006F3952"/>
    <w:rsid w:val="006F43D2"/>
    <w:rsid w:val="006F4614"/>
    <w:rsid w:val="006F4677"/>
    <w:rsid w:val="006F4CB8"/>
    <w:rsid w:val="006F50EA"/>
    <w:rsid w:val="006F5488"/>
    <w:rsid w:val="006F6406"/>
    <w:rsid w:val="006F73D9"/>
    <w:rsid w:val="006F7AD1"/>
    <w:rsid w:val="0070053D"/>
    <w:rsid w:val="007017CF"/>
    <w:rsid w:val="00701EA7"/>
    <w:rsid w:val="00702186"/>
    <w:rsid w:val="00702CF0"/>
    <w:rsid w:val="00705C21"/>
    <w:rsid w:val="007068E8"/>
    <w:rsid w:val="00707020"/>
    <w:rsid w:val="00707F1B"/>
    <w:rsid w:val="00711E58"/>
    <w:rsid w:val="00712815"/>
    <w:rsid w:val="00713832"/>
    <w:rsid w:val="00714121"/>
    <w:rsid w:val="00714D3C"/>
    <w:rsid w:val="00715100"/>
    <w:rsid w:val="00716C29"/>
    <w:rsid w:val="00716FAA"/>
    <w:rsid w:val="007170FD"/>
    <w:rsid w:val="00717E48"/>
    <w:rsid w:val="00721C4D"/>
    <w:rsid w:val="00722020"/>
    <w:rsid w:val="00722102"/>
    <w:rsid w:val="0072300C"/>
    <w:rsid w:val="007244E2"/>
    <w:rsid w:val="00724D78"/>
    <w:rsid w:val="0072690C"/>
    <w:rsid w:val="00726AD1"/>
    <w:rsid w:val="00726C8E"/>
    <w:rsid w:val="00727A82"/>
    <w:rsid w:val="00727AE2"/>
    <w:rsid w:val="00727C44"/>
    <w:rsid w:val="00727E2E"/>
    <w:rsid w:val="00730B8F"/>
    <w:rsid w:val="00730EC2"/>
    <w:rsid w:val="007317A7"/>
    <w:rsid w:val="00731A9F"/>
    <w:rsid w:val="00732594"/>
    <w:rsid w:val="0073319F"/>
    <w:rsid w:val="007331DF"/>
    <w:rsid w:val="00733210"/>
    <w:rsid w:val="00733903"/>
    <w:rsid w:val="007350C3"/>
    <w:rsid w:val="007352BE"/>
    <w:rsid w:val="0073543E"/>
    <w:rsid w:val="00736148"/>
    <w:rsid w:val="0073644D"/>
    <w:rsid w:val="00736D1B"/>
    <w:rsid w:val="00737C0A"/>
    <w:rsid w:val="00737F6D"/>
    <w:rsid w:val="007400B9"/>
    <w:rsid w:val="00740960"/>
    <w:rsid w:val="00740A3C"/>
    <w:rsid w:val="00741999"/>
    <w:rsid w:val="007422E9"/>
    <w:rsid w:val="0074258A"/>
    <w:rsid w:val="00743143"/>
    <w:rsid w:val="00743E35"/>
    <w:rsid w:val="00744247"/>
    <w:rsid w:val="00744B14"/>
    <w:rsid w:val="00744F77"/>
    <w:rsid w:val="00745D93"/>
    <w:rsid w:val="00750BCA"/>
    <w:rsid w:val="00750C5F"/>
    <w:rsid w:val="00750FF8"/>
    <w:rsid w:val="00751109"/>
    <w:rsid w:val="00751199"/>
    <w:rsid w:val="00751847"/>
    <w:rsid w:val="0075189E"/>
    <w:rsid w:val="00752838"/>
    <w:rsid w:val="00753B78"/>
    <w:rsid w:val="00753E67"/>
    <w:rsid w:val="00754334"/>
    <w:rsid w:val="00755404"/>
    <w:rsid w:val="00755C5E"/>
    <w:rsid w:val="0075782A"/>
    <w:rsid w:val="007604C9"/>
    <w:rsid w:val="00760ADB"/>
    <w:rsid w:val="00761425"/>
    <w:rsid w:val="00761BD2"/>
    <w:rsid w:val="00763D7C"/>
    <w:rsid w:val="0076436D"/>
    <w:rsid w:val="00765599"/>
    <w:rsid w:val="00765F5F"/>
    <w:rsid w:val="00766DEF"/>
    <w:rsid w:val="0077014B"/>
    <w:rsid w:val="0077075E"/>
    <w:rsid w:val="00770C43"/>
    <w:rsid w:val="00772458"/>
    <w:rsid w:val="00772C29"/>
    <w:rsid w:val="00773400"/>
    <w:rsid w:val="0077372B"/>
    <w:rsid w:val="007744BC"/>
    <w:rsid w:val="00774653"/>
    <w:rsid w:val="0077587B"/>
    <w:rsid w:val="00776AC2"/>
    <w:rsid w:val="00777271"/>
    <w:rsid w:val="007805DF"/>
    <w:rsid w:val="00780698"/>
    <w:rsid w:val="0078145B"/>
    <w:rsid w:val="00781B21"/>
    <w:rsid w:val="00781E96"/>
    <w:rsid w:val="00782187"/>
    <w:rsid w:val="0078270A"/>
    <w:rsid w:val="00783043"/>
    <w:rsid w:val="00783F3E"/>
    <w:rsid w:val="00785BCF"/>
    <w:rsid w:val="007861DB"/>
    <w:rsid w:val="0078673D"/>
    <w:rsid w:val="007879C4"/>
    <w:rsid w:val="0079027A"/>
    <w:rsid w:val="00792089"/>
    <w:rsid w:val="00793538"/>
    <w:rsid w:val="00793728"/>
    <w:rsid w:val="00793D20"/>
    <w:rsid w:val="00794A42"/>
    <w:rsid w:val="007956C9"/>
    <w:rsid w:val="0079572C"/>
    <w:rsid w:val="00795B52"/>
    <w:rsid w:val="00796BFB"/>
    <w:rsid w:val="00796EE8"/>
    <w:rsid w:val="00796FEC"/>
    <w:rsid w:val="007978D3"/>
    <w:rsid w:val="00797A3A"/>
    <w:rsid w:val="007A0445"/>
    <w:rsid w:val="007A0E6D"/>
    <w:rsid w:val="007A198E"/>
    <w:rsid w:val="007A1B4C"/>
    <w:rsid w:val="007A31A6"/>
    <w:rsid w:val="007A3DDA"/>
    <w:rsid w:val="007A4582"/>
    <w:rsid w:val="007A51B7"/>
    <w:rsid w:val="007A5CD7"/>
    <w:rsid w:val="007A6369"/>
    <w:rsid w:val="007A65B6"/>
    <w:rsid w:val="007A78F2"/>
    <w:rsid w:val="007A7D34"/>
    <w:rsid w:val="007A7E3A"/>
    <w:rsid w:val="007B0359"/>
    <w:rsid w:val="007B068F"/>
    <w:rsid w:val="007B154E"/>
    <w:rsid w:val="007B1BBE"/>
    <w:rsid w:val="007B285B"/>
    <w:rsid w:val="007B2F85"/>
    <w:rsid w:val="007B36FD"/>
    <w:rsid w:val="007B3AA7"/>
    <w:rsid w:val="007B46FA"/>
    <w:rsid w:val="007B4A1F"/>
    <w:rsid w:val="007B5B46"/>
    <w:rsid w:val="007B5ED4"/>
    <w:rsid w:val="007B5F37"/>
    <w:rsid w:val="007B6E36"/>
    <w:rsid w:val="007B7C45"/>
    <w:rsid w:val="007C0437"/>
    <w:rsid w:val="007C0648"/>
    <w:rsid w:val="007C0BD9"/>
    <w:rsid w:val="007C1333"/>
    <w:rsid w:val="007C2304"/>
    <w:rsid w:val="007C307E"/>
    <w:rsid w:val="007C30F0"/>
    <w:rsid w:val="007C47AE"/>
    <w:rsid w:val="007C5250"/>
    <w:rsid w:val="007C5359"/>
    <w:rsid w:val="007C5660"/>
    <w:rsid w:val="007C58B9"/>
    <w:rsid w:val="007C5AEB"/>
    <w:rsid w:val="007C5D75"/>
    <w:rsid w:val="007C6F8F"/>
    <w:rsid w:val="007C712F"/>
    <w:rsid w:val="007C72CF"/>
    <w:rsid w:val="007D18B6"/>
    <w:rsid w:val="007D1E2D"/>
    <w:rsid w:val="007D24FC"/>
    <w:rsid w:val="007D37C0"/>
    <w:rsid w:val="007D39E9"/>
    <w:rsid w:val="007D3A40"/>
    <w:rsid w:val="007D4369"/>
    <w:rsid w:val="007D5506"/>
    <w:rsid w:val="007D6ADE"/>
    <w:rsid w:val="007D6F1A"/>
    <w:rsid w:val="007D7727"/>
    <w:rsid w:val="007D7B56"/>
    <w:rsid w:val="007E0ECD"/>
    <w:rsid w:val="007E1415"/>
    <w:rsid w:val="007E15E6"/>
    <w:rsid w:val="007E1C85"/>
    <w:rsid w:val="007E2A34"/>
    <w:rsid w:val="007E2E8B"/>
    <w:rsid w:val="007E3258"/>
    <w:rsid w:val="007E3560"/>
    <w:rsid w:val="007E4E80"/>
    <w:rsid w:val="007E5699"/>
    <w:rsid w:val="007E5E5A"/>
    <w:rsid w:val="007E6444"/>
    <w:rsid w:val="007E6508"/>
    <w:rsid w:val="007E6567"/>
    <w:rsid w:val="007E6834"/>
    <w:rsid w:val="007E6C96"/>
    <w:rsid w:val="007E796A"/>
    <w:rsid w:val="007E7CDC"/>
    <w:rsid w:val="007F00B2"/>
    <w:rsid w:val="007F0371"/>
    <w:rsid w:val="007F041A"/>
    <w:rsid w:val="007F089B"/>
    <w:rsid w:val="007F103E"/>
    <w:rsid w:val="007F10C0"/>
    <w:rsid w:val="007F1464"/>
    <w:rsid w:val="007F15EB"/>
    <w:rsid w:val="007F1980"/>
    <w:rsid w:val="007F1C1A"/>
    <w:rsid w:val="007F20CD"/>
    <w:rsid w:val="007F375F"/>
    <w:rsid w:val="007F4039"/>
    <w:rsid w:val="007F494F"/>
    <w:rsid w:val="007F516E"/>
    <w:rsid w:val="007F70C5"/>
    <w:rsid w:val="007F7393"/>
    <w:rsid w:val="007F739D"/>
    <w:rsid w:val="007F784C"/>
    <w:rsid w:val="008014B7"/>
    <w:rsid w:val="008015F6"/>
    <w:rsid w:val="0080187A"/>
    <w:rsid w:val="00804904"/>
    <w:rsid w:val="00804EE1"/>
    <w:rsid w:val="00805259"/>
    <w:rsid w:val="008055F0"/>
    <w:rsid w:val="00805BA4"/>
    <w:rsid w:val="00805C5E"/>
    <w:rsid w:val="00806E30"/>
    <w:rsid w:val="008079F7"/>
    <w:rsid w:val="00807A1E"/>
    <w:rsid w:val="00810006"/>
    <w:rsid w:val="0081002F"/>
    <w:rsid w:val="00810404"/>
    <w:rsid w:val="00811B5C"/>
    <w:rsid w:val="00812599"/>
    <w:rsid w:val="00812FC1"/>
    <w:rsid w:val="00813854"/>
    <w:rsid w:val="00813ACD"/>
    <w:rsid w:val="00813EF4"/>
    <w:rsid w:val="0081491E"/>
    <w:rsid w:val="008154DC"/>
    <w:rsid w:val="00815A1A"/>
    <w:rsid w:val="00815DC4"/>
    <w:rsid w:val="00815EC7"/>
    <w:rsid w:val="0081681B"/>
    <w:rsid w:val="00817CEA"/>
    <w:rsid w:val="008207EC"/>
    <w:rsid w:val="00820A44"/>
    <w:rsid w:val="0082168B"/>
    <w:rsid w:val="00821E7C"/>
    <w:rsid w:val="0082281B"/>
    <w:rsid w:val="00823158"/>
    <w:rsid w:val="008233A5"/>
    <w:rsid w:val="00824FBE"/>
    <w:rsid w:val="00825455"/>
    <w:rsid w:val="008258E2"/>
    <w:rsid w:val="008268FA"/>
    <w:rsid w:val="00826C15"/>
    <w:rsid w:val="00826CF6"/>
    <w:rsid w:val="0082778E"/>
    <w:rsid w:val="00830003"/>
    <w:rsid w:val="0083028A"/>
    <w:rsid w:val="00830E53"/>
    <w:rsid w:val="00830E87"/>
    <w:rsid w:val="00830F9E"/>
    <w:rsid w:val="0083100A"/>
    <w:rsid w:val="008315F0"/>
    <w:rsid w:val="0083160F"/>
    <w:rsid w:val="00833222"/>
    <w:rsid w:val="00833429"/>
    <w:rsid w:val="00833B79"/>
    <w:rsid w:val="00833C05"/>
    <w:rsid w:val="00834115"/>
    <w:rsid w:val="00834B58"/>
    <w:rsid w:val="00835C3B"/>
    <w:rsid w:val="00835C99"/>
    <w:rsid w:val="00837FB0"/>
    <w:rsid w:val="00840588"/>
    <w:rsid w:val="0084070B"/>
    <w:rsid w:val="00842215"/>
    <w:rsid w:val="00843D31"/>
    <w:rsid w:val="00844F8C"/>
    <w:rsid w:val="00845265"/>
    <w:rsid w:val="00847643"/>
    <w:rsid w:val="00850037"/>
    <w:rsid w:val="00850555"/>
    <w:rsid w:val="00850D09"/>
    <w:rsid w:val="00851A65"/>
    <w:rsid w:val="00852C61"/>
    <w:rsid w:val="00852E8D"/>
    <w:rsid w:val="0085336A"/>
    <w:rsid w:val="008536CE"/>
    <w:rsid w:val="00854571"/>
    <w:rsid w:val="008547E0"/>
    <w:rsid w:val="00855838"/>
    <w:rsid w:val="0085596B"/>
    <w:rsid w:val="00855B47"/>
    <w:rsid w:val="00855C3B"/>
    <w:rsid w:val="00857309"/>
    <w:rsid w:val="008614E1"/>
    <w:rsid w:val="00861708"/>
    <w:rsid w:val="00861764"/>
    <w:rsid w:val="00861C32"/>
    <w:rsid w:val="0086275A"/>
    <w:rsid w:val="0086496C"/>
    <w:rsid w:val="00864C9F"/>
    <w:rsid w:val="00864E83"/>
    <w:rsid w:val="00864F5B"/>
    <w:rsid w:val="008653AF"/>
    <w:rsid w:val="00865F35"/>
    <w:rsid w:val="0086630D"/>
    <w:rsid w:val="00866AC4"/>
    <w:rsid w:val="008703F7"/>
    <w:rsid w:val="00870A0E"/>
    <w:rsid w:val="00871A18"/>
    <w:rsid w:val="00872B6C"/>
    <w:rsid w:val="00872B80"/>
    <w:rsid w:val="00874A0B"/>
    <w:rsid w:val="00874FE0"/>
    <w:rsid w:val="008751E0"/>
    <w:rsid w:val="00875891"/>
    <w:rsid w:val="0087597F"/>
    <w:rsid w:val="008763B2"/>
    <w:rsid w:val="00876413"/>
    <w:rsid w:val="00877FCA"/>
    <w:rsid w:val="008805C2"/>
    <w:rsid w:val="00881C2D"/>
    <w:rsid w:val="00881F02"/>
    <w:rsid w:val="00882952"/>
    <w:rsid w:val="00883721"/>
    <w:rsid w:val="008856F7"/>
    <w:rsid w:val="0088589A"/>
    <w:rsid w:val="00886706"/>
    <w:rsid w:val="008874EE"/>
    <w:rsid w:val="00890F78"/>
    <w:rsid w:val="00891412"/>
    <w:rsid w:val="00892F25"/>
    <w:rsid w:val="0089312D"/>
    <w:rsid w:val="00893755"/>
    <w:rsid w:val="00894385"/>
    <w:rsid w:val="0089619C"/>
    <w:rsid w:val="008963E1"/>
    <w:rsid w:val="008964C8"/>
    <w:rsid w:val="008966CA"/>
    <w:rsid w:val="00896900"/>
    <w:rsid w:val="008971D8"/>
    <w:rsid w:val="00897E8C"/>
    <w:rsid w:val="008A07DA"/>
    <w:rsid w:val="008A1331"/>
    <w:rsid w:val="008A14EA"/>
    <w:rsid w:val="008A2EFA"/>
    <w:rsid w:val="008A3F1A"/>
    <w:rsid w:val="008A40D8"/>
    <w:rsid w:val="008A73B3"/>
    <w:rsid w:val="008B0373"/>
    <w:rsid w:val="008B1829"/>
    <w:rsid w:val="008B1D64"/>
    <w:rsid w:val="008B36F7"/>
    <w:rsid w:val="008B3AE7"/>
    <w:rsid w:val="008B438B"/>
    <w:rsid w:val="008B4D28"/>
    <w:rsid w:val="008B6412"/>
    <w:rsid w:val="008B7020"/>
    <w:rsid w:val="008B7E48"/>
    <w:rsid w:val="008C0D69"/>
    <w:rsid w:val="008C2658"/>
    <w:rsid w:val="008C2764"/>
    <w:rsid w:val="008C2DF4"/>
    <w:rsid w:val="008C2F70"/>
    <w:rsid w:val="008C3526"/>
    <w:rsid w:val="008C3536"/>
    <w:rsid w:val="008C3F6D"/>
    <w:rsid w:val="008C4558"/>
    <w:rsid w:val="008C4B45"/>
    <w:rsid w:val="008C4E3A"/>
    <w:rsid w:val="008C5184"/>
    <w:rsid w:val="008C58DE"/>
    <w:rsid w:val="008C5E62"/>
    <w:rsid w:val="008C668A"/>
    <w:rsid w:val="008C7216"/>
    <w:rsid w:val="008D0626"/>
    <w:rsid w:val="008D07C3"/>
    <w:rsid w:val="008D0F88"/>
    <w:rsid w:val="008D1DFE"/>
    <w:rsid w:val="008D1E68"/>
    <w:rsid w:val="008D2D8D"/>
    <w:rsid w:val="008D3E97"/>
    <w:rsid w:val="008D4A14"/>
    <w:rsid w:val="008D53EA"/>
    <w:rsid w:val="008D604A"/>
    <w:rsid w:val="008D6DE1"/>
    <w:rsid w:val="008D76A3"/>
    <w:rsid w:val="008D7BE1"/>
    <w:rsid w:val="008E08CC"/>
    <w:rsid w:val="008E22C8"/>
    <w:rsid w:val="008E2758"/>
    <w:rsid w:val="008E2974"/>
    <w:rsid w:val="008E2C6A"/>
    <w:rsid w:val="008E3501"/>
    <w:rsid w:val="008E4AC6"/>
    <w:rsid w:val="008E56C2"/>
    <w:rsid w:val="008F1B3D"/>
    <w:rsid w:val="008F1D1B"/>
    <w:rsid w:val="008F2135"/>
    <w:rsid w:val="008F38B9"/>
    <w:rsid w:val="008F3ED4"/>
    <w:rsid w:val="008F4097"/>
    <w:rsid w:val="008F46EE"/>
    <w:rsid w:val="008F47D3"/>
    <w:rsid w:val="008F4EB8"/>
    <w:rsid w:val="008F64B2"/>
    <w:rsid w:val="008F65CC"/>
    <w:rsid w:val="008F6D95"/>
    <w:rsid w:val="008F736F"/>
    <w:rsid w:val="008F7381"/>
    <w:rsid w:val="008F7CED"/>
    <w:rsid w:val="00900216"/>
    <w:rsid w:val="009008F7"/>
    <w:rsid w:val="00900F83"/>
    <w:rsid w:val="00901A0B"/>
    <w:rsid w:val="009023DE"/>
    <w:rsid w:val="009025DE"/>
    <w:rsid w:val="00903835"/>
    <w:rsid w:val="0090419E"/>
    <w:rsid w:val="00905218"/>
    <w:rsid w:val="0090541B"/>
    <w:rsid w:val="00905587"/>
    <w:rsid w:val="00905DB0"/>
    <w:rsid w:val="0090781D"/>
    <w:rsid w:val="00907CAA"/>
    <w:rsid w:val="00907F84"/>
    <w:rsid w:val="0091029F"/>
    <w:rsid w:val="009104BA"/>
    <w:rsid w:val="00911E33"/>
    <w:rsid w:val="00912E28"/>
    <w:rsid w:val="0091322D"/>
    <w:rsid w:val="00914608"/>
    <w:rsid w:val="009154FF"/>
    <w:rsid w:val="009156F5"/>
    <w:rsid w:val="00916DC0"/>
    <w:rsid w:val="00921163"/>
    <w:rsid w:val="00922545"/>
    <w:rsid w:val="00924272"/>
    <w:rsid w:val="00925760"/>
    <w:rsid w:val="00925905"/>
    <w:rsid w:val="00925F94"/>
    <w:rsid w:val="00926E82"/>
    <w:rsid w:val="009275D3"/>
    <w:rsid w:val="00927C5E"/>
    <w:rsid w:val="00930AA9"/>
    <w:rsid w:val="00930AEB"/>
    <w:rsid w:val="009316F3"/>
    <w:rsid w:val="00931BD2"/>
    <w:rsid w:val="00934293"/>
    <w:rsid w:val="00935F7C"/>
    <w:rsid w:val="00936890"/>
    <w:rsid w:val="0093737B"/>
    <w:rsid w:val="00937C56"/>
    <w:rsid w:val="0094067E"/>
    <w:rsid w:val="009412E9"/>
    <w:rsid w:val="00941966"/>
    <w:rsid w:val="00941A03"/>
    <w:rsid w:val="00941D72"/>
    <w:rsid w:val="009427B5"/>
    <w:rsid w:val="00943D28"/>
    <w:rsid w:val="00943F41"/>
    <w:rsid w:val="00944FD1"/>
    <w:rsid w:val="0094621F"/>
    <w:rsid w:val="0094645B"/>
    <w:rsid w:val="00946A2F"/>
    <w:rsid w:val="0094735D"/>
    <w:rsid w:val="00950296"/>
    <w:rsid w:val="009508B9"/>
    <w:rsid w:val="0095105C"/>
    <w:rsid w:val="0095156C"/>
    <w:rsid w:val="0095182B"/>
    <w:rsid w:val="009518C3"/>
    <w:rsid w:val="00951E18"/>
    <w:rsid w:val="009523A1"/>
    <w:rsid w:val="0095265B"/>
    <w:rsid w:val="00953C79"/>
    <w:rsid w:val="00954109"/>
    <w:rsid w:val="009541A4"/>
    <w:rsid w:val="00954D2C"/>
    <w:rsid w:val="00955B2C"/>
    <w:rsid w:val="00955CC9"/>
    <w:rsid w:val="0095629F"/>
    <w:rsid w:val="00956866"/>
    <w:rsid w:val="0096016D"/>
    <w:rsid w:val="009607E5"/>
    <w:rsid w:val="00960F74"/>
    <w:rsid w:val="00961F12"/>
    <w:rsid w:val="009634BC"/>
    <w:rsid w:val="009644BA"/>
    <w:rsid w:val="009649D3"/>
    <w:rsid w:val="0096548A"/>
    <w:rsid w:val="009654C2"/>
    <w:rsid w:val="009657CC"/>
    <w:rsid w:val="009666A4"/>
    <w:rsid w:val="00971116"/>
    <w:rsid w:val="0097216F"/>
    <w:rsid w:val="00972AD0"/>
    <w:rsid w:val="0097302A"/>
    <w:rsid w:val="009735A3"/>
    <w:rsid w:val="009736C1"/>
    <w:rsid w:val="0097371E"/>
    <w:rsid w:val="009737C1"/>
    <w:rsid w:val="00974601"/>
    <w:rsid w:val="00974B70"/>
    <w:rsid w:val="009753E4"/>
    <w:rsid w:val="00975B51"/>
    <w:rsid w:val="009761C0"/>
    <w:rsid w:val="0097639A"/>
    <w:rsid w:val="00976F4B"/>
    <w:rsid w:val="00977408"/>
    <w:rsid w:val="009778F3"/>
    <w:rsid w:val="009802EE"/>
    <w:rsid w:val="0098082B"/>
    <w:rsid w:val="00980CB8"/>
    <w:rsid w:val="00981F80"/>
    <w:rsid w:val="00981F99"/>
    <w:rsid w:val="009827C4"/>
    <w:rsid w:val="00983670"/>
    <w:rsid w:val="009844E2"/>
    <w:rsid w:val="00985271"/>
    <w:rsid w:val="00986EE6"/>
    <w:rsid w:val="00986F3F"/>
    <w:rsid w:val="009872FB"/>
    <w:rsid w:val="00990019"/>
    <w:rsid w:val="0099080E"/>
    <w:rsid w:val="009915E8"/>
    <w:rsid w:val="00991D14"/>
    <w:rsid w:val="00991FEC"/>
    <w:rsid w:val="009922DA"/>
    <w:rsid w:val="00993A3F"/>
    <w:rsid w:val="00993C38"/>
    <w:rsid w:val="009944F6"/>
    <w:rsid w:val="009948AF"/>
    <w:rsid w:val="009950CB"/>
    <w:rsid w:val="009951BC"/>
    <w:rsid w:val="00996472"/>
    <w:rsid w:val="00997C6B"/>
    <w:rsid w:val="009A05E3"/>
    <w:rsid w:val="009A0B7D"/>
    <w:rsid w:val="009A0C01"/>
    <w:rsid w:val="009A0D7F"/>
    <w:rsid w:val="009A1353"/>
    <w:rsid w:val="009A15A0"/>
    <w:rsid w:val="009A254F"/>
    <w:rsid w:val="009A2F29"/>
    <w:rsid w:val="009A35D8"/>
    <w:rsid w:val="009A397E"/>
    <w:rsid w:val="009A3C54"/>
    <w:rsid w:val="009A3CCB"/>
    <w:rsid w:val="009A43C4"/>
    <w:rsid w:val="009A5B53"/>
    <w:rsid w:val="009A5D70"/>
    <w:rsid w:val="009A6EE5"/>
    <w:rsid w:val="009B02E5"/>
    <w:rsid w:val="009B0623"/>
    <w:rsid w:val="009B10CF"/>
    <w:rsid w:val="009B1CE3"/>
    <w:rsid w:val="009B2185"/>
    <w:rsid w:val="009B261C"/>
    <w:rsid w:val="009B2797"/>
    <w:rsid w:val="009B43BD"/>
    <w:rsid w:val="009B4599"/>
    <w:rsid w:val="009B4B08"/>
    <w:rsid w:val="009B58DC"/>
    <w:rsid w:val="009B5EF4"/>
    <w:rsid w:val="009B6CBB"/>
    <w:rsid w:val="009C0D13"/>
    <w:rsid w:val="009C14EB"/>
    <w:rsid w:val="009C1661"/>
    <w:rsid w:val="009C2BA6"/>
    <w:rsid w:val="009C2DE0"/>
    <w:rsid w:val="009C51FA"/>
    <w:rsid w:val="009C5C3B"/>
    <w:rsid w:val="009C786C"/>
    <w:rsid w:val="009D0203"/>
    <w:rsid w:val="009D033E"/>
    <w:rsid w:val="009D0D06"/>
    <w:rsid w:val="009D0E1B"/>
    <w:rsid w:val="009D19F9"/>
    <w:rsid w:val="009D26C6"/>
    <w:rsid w:val="009D2851"/>
    <w:rsid w:val="009D2DBC"/>
    <w:rsid w:val="009D396D"/>
    <w:rsid w:val="009D4337"/>
    <w:rsid w:val="009D469F"/>
    <w:rsid w:val="009D4784"/>
    <w:rsid w:val="009D487D"/>
    <w:rsid w:val="009D50B2"/>
    <w:rsid w:val="009D5944"/>
    <w:rsid w:val="009D7032"/>
    <w:rsid w:val="009E0208"/>
    <w:rsid w:val="009E04A5"/>
    <w:rsid w:val="009E08F5"/>
    <w:rsid w:val="009E0FA4"/>
    <w:rsid w:val="009E123D"/>
    <w:rsid w:val="009E3529"/>
    <w:rsid w:val="009E3826"/>
    <w:rsid w:val="009E40CA"/>
    <w:rsid w:val="009E43E2"/>
    <w:rsid w:val="009E4940"/>
    <w:rsid w:val="009E58C2"/>
    <w:rsid w:val="009E58DC"/>
    <w:rsid w:val="009E65FE"/>
    <w:rsid w:val="009E735E"/>
    <w:rsid w:val="009F0A03"/>
    <w:rsid w:val="009F184B"/>
    <w:rsid w:val="009F1AF3"/>
    <w:rsid w:val="009F21B7"/>
    <w:rsid w:val="009F39A7"/>
    <w:rsid w:val="009F3B0A"/>
    <w:rsid w:val="009F3F65"/>
    <w:rsid w:val="009F497C"/>
    <w:rsid w:val="009F4BB4"/>
    <w:rsid w:val="009F4DA8"/>
    <w:rsid w:val="009F571B"/>
    <w:rsid w:val="009F5C07"/>
    <w:rsid w:val="009F7D5A"/>
    <w:rsid w:val="00A00F9E"/>
    <w:rsid w:val="00A016F4"/>
    <w:rsid w:val="00A02254"/>
    <w:rsid w:val="00A0243D"/>
    <w:rsid w:val="00A03D28"/>
    <w:rsid w:val="00A04283"/>
    <w:rsid w:val="00A0520F"/>
    <w:rsid w:val="00A05C22"/>
    <w:rsid w:val="00A060FD"/>
    <w:rsid w:val="00A06836"/>
    <w:rsid w:val="00A06C70"/>
    <w:rsid w:val="00A07566"/>
    <w:rsid w:val="00A118E9"/>
    <w:rsid w:val="00A11A75"/>
    <w:rsid w:val="00A128AE"/>
    <w:rsid w:val="00A131BE"/>
    <w:rsid w:val="00A14236"/>
    <w:rsid w:val="00A15332"/>
    <w:rsid w:val="00A16672"/>
    <w:rsid w:val="00A20092"/>
    <w:rsid w:val="00A20511"/>
    <w:rsid w:val="00A206CF"/>
    <w:rsid w:val="00A20860"/>
    <w:rsid w:val="00A2093C"/>
    <w:rsid w:val="00A20972"/>
    <w:rsid w:val="00A20AE4"/>
    <w:rsid w:val="00A21E71"/>
    <w:rsid w:val="00A234BD"/>
    <w:rsid w:val="00A236C7"/>
    <w:rsid w:val="00A2394A"/>
    <w:rsid w:val="00A2462A"/>
    <w:rsid w:val="00A2475B"/>
    <w:rsid w:val="00A24B01"/>
    <w:rsid w:val="00A251A3"/>
    <w:rsid w:val="00A25C44"/>
    <w:rsid w:val="00A2615C"/>
    <w:rsid w:val="00A26195"/>
    <w:rsid w:val="00A27435"/>
    <w:rsid w:val="00A27CEB"/>
    <w:rsid w:val="00A3050A"/>
    <w:rsid w:val="00A32170"/>
    <w:rsid w:val="00A32A9A"/>
    <w:rsid w:val="00A33240"/>
    <w:rsid w:val="00A35533"/>
    <w:rsid w:val="00A35EE7"/>
    <w:rsid w:val="00A36476"/>
    <w:rsid w:val="00A36B79"/>
    <w:rsid w:val="00A36B9B"/>
    <w:rsid w:val="00A36D1F"/>
    <w:rsid w:val="00A370E3"/>
    <w:rsid w:val="00A3732D"/>
    <w:rsid w:val="00A37C67"/>
    <w:rsid w:val="00A4008F"/>
    <w:rsid w:val="00A40152"/>
    <w:rsid w:val="00A42326"/>
    <w:rsid w:val="00A427A9"/>
    <w:rsid w:val="00A43F59"/>
    <w:rsid w:val="00A44370"/>
    <w:rsid w:val="00A447AD"/>
    <w:rsid w:val="00A451B4"/>
    <w:rsid w:val="00A452EF"/>
    <w:rsid w:val="00A458D6"/>
    <w:rsid w:val="00A46BF8"/>
    <w:rsid w:val="00A46EBF"/>
    <w:rsid w:val="00A47E38"/>
    <w:rsid w:val="00A50EC9"/>
    <w:rsid w:val="00A514CF"/>
    <w:rsid w:val="00A515B8"/>
    <w:rsid w:val="00A517C3"/>
    <w:rsid w:val="00A518E9"/>
    <w:rsid w:val="00A538C6"/>
    <w:rsid w:val="00A541EC"/>
    <w:rsid w:val="00A550F8"/>
    <w:rsid w:val="00A552C9"/>
    <w:rsid w:val="00A55751"/>
    <w:rsid w:val="00A55B24"/>
    <w:rsid w:val="00A55D9C"/>
    <w:rsid w:val="00A57B34"/>
    <w:rsid w:val="00A6037E"/>
    <w:rsid w:val="00A6048B"/>
    <w:rsid w:val="00A60D98"/>
    <w:rsid w:val="00A611F5"/>
    <w:rsid w:val="00A61BC6"/>
    <w:rsid w:val="00A61E8C"/>
    <w:rsid w:val="00A621F5"/>
    <w:rsid w:val="00A63789"/>
    <w:rsid w:val="00A63959"/>
    <w:rsid w:val="00A64310"/>
    <w:rsid w:val="00A64371"/>
    <w:rsid w:val="00A6475D"/>
    <w:rsid w:val="00A64B27"/>
    <w:rsid w:val="00A64FDC"/>
    <w:rsid w:val="00A6540B"/>
    <w:rsid w:val="00A6588A"/>
    <w:rsid w:val="00A66A3D"/>
    <w:rsid w:val="00A66E3C"/>
    <w:rsid w:val="00A66E67"/>
    <w:rsid w:val="00A671F7"/>
    <w:rsid w:val="00A6731C"/>
    <w:rsid w:val="00A702A7"/>
    <w:rsid w:val="00A702DE"/>
    <w:rsid w:val="00A7081D"/>
    <w:rsid w:val="00A7181F"/>
    <w:rsid w:val="00A72364"/>
    <w:rsid w:val="00A723A5"/>
    <w:rsid w:val="00A727D1"/>
    <w:rsid w:val="00A73C51"/>
    <w:rsid w:val="00A7490A"/>
    <w:rsid w:val="00A75AFC"/>
    <w:rsid w:val="00A7711F"/>
    <w:rsid w:val="00A77390"/>
    <w:rsid w:val="00A776E7"/>
    <w:rsid w:val="00A77969"/>
    <w:rsid w:val="00A77E92"/>
    <w:rsid w:val="00A8038D"/>
    <w:rsid w:val="00A8062C"/>
    <w:rsid w:val="00A8119F"/>
    <w:rsid w:val="00A8189B"/>
    <w:rsid w:val="00A818B1"/>
    <w:rsid w:val="00A8229B"/>
    <w:rsid w:val="00A82887"/>
    <w:rsid w:val="00A82E3E"/>
    <w:rsid w:val="00A8369D"/>
    <w:rsid w:val="00A83AF8"/>
    <w:rsid w:val="00A83EA7"/>
    <w:rsid w:val="00A8495D"/>
    <w:rsid w:val="00A84AD4"/>
    <w:rsid w:val="00A85462"/>
    <w:rsid w:val="00A85818"/>
    <w:rsid w:val="00A859DA"/>
    <w:rsid w:val="00A86574"/>
    <w:rsid w:val="00A87944"/>
    <w:rsid w:val="00A90426"/>
    <w:rsid w:val="00A90893"/>
    <w:rsid w:val="00A90E7B"/>
    <w:rsid w:val="00A929F6"/>
    <w:rsid w:val="00A932CB"/>
    <w:rsid w:val="00A941B0"/>
    <w:rsid w:val="00A94466"/>
    <w:rsid w:val="00A94F9B"/>
    <w:rsid w:val="00A95584"/>
    <w:rsid w:val="00A9566B"/>
    <w:rsid w:val="00A95A8A"/>
    <w:rsid w:val="00A95E54"/>
    <w:rsid w:val="00A96843"/>
    <w:rsid w:val="00A9715D"/>
    <w:rsid w:val="00A97DA7"/>
    <w:rsid w:val="00AA036C"/>
    <w:rsid w:val="00AA0415"/>
    <w:rsid w:val="00AA0783"/>
    <w:rsid w:val="00AA1127"/>
    <w:rsid w:val="00AA1722"/>
    <w:rsid w:val="00AA1AC2"/>
    <w:rsid w:val="00AA1B66"/>
    <w:rsid w:val="00AA25A9"/>
    <w:rsid w:val="00AA2905"/>
    <w:rsid w:val="00AA3514"/>
    <w:rsid w:val="00AA4A81"/>
    <w:rsid w:val="00AA549B"/>
    <w:rsid w:val="00AA5518"/>
    <w:rsid w:val="00AA57E7"/>
    <w:rsid w:val="00AA5D72"/>
    <w:rsid w:val="00AB0221"/>
    <w:rsid w:val="00AB0DC8"/>
    <w:rsid w:val="00AB1203"/>
    <w:rsid w:val="00AB13C5"/>
    <w:rsid w:val="00AB23F9"/>
    <w:rsid w:val="00AB2FC5"/>
    <w:rsid w:val="00AB4EBF"/>
    <w:rsid w:val="00AB4F70"/>
    <w:rsid w:val="00AB4FEC"/>
    <w:rsid w:val="00AB529D"/>
    <w:rsid w:val="00AB5466"/>
    <w:rsid w:val="00AB5907"/>
    <w:rsid w:val="00AB5D9A"/>
    <w:rsid w:val="00AB603E"/>
    <w:rsid w:val="00AB6286"/>
    <w:rsid w:val="00AB6A32"/>
    <w:rsid w:val="00AB77F7"/>
    <w:rsid w:val="00AC1ABD"/>
    <w:rsid w:val="00AC1FAF"/>
    <w:rsid w:val="00AC246E"/>
    <w:rsid w:val="00AC2F53"/>
    <w:rsid w:val="00AC2FF5"/>
    <w:rsid w:val="00AC3214"/>
    <w:rsid w:val="00AC393B"/>
    <w:rsid w:val="00AC3A83"/>
    <w:rsid w:val="00AC45F1"/>
    <w:rsid w:val="00AC556A"/>
    <w:rsid w:val="00AC5F38"/>
    <w:rsid w:val="00AC642B"/>
    <w:rsid w:val="00AC6523"/>
    <w:rsid w:val="00AC6C54"/>
    <w:rsid w:val="00AC6C9E"/>
    <w:rsid w:val="00AC6CA4"/>
    <w:rsid w:val="00AC76F6"/>
    <w:rsid w:val="00AC7875"/>
    <w:rsid w:val="00AC7FFC"/>
    <w:rsid w:val="00AD0275"/>
    <w:rsid w:val="00AD039C"/>
    <w:rsid w:val="00AD09C7"/>
    <w:rsid w:val="00AD1E43"/>
    <w:rsid w:val="00AD2C17"/>
    <w:rsid w:val="00AD2F02"/>
    <w:rsid w:val="00AD2F5F"/>
    <w:rsid w:val="00AD44D3"/>
    <w:rsid w:val="00AD4640"/>
    <w:rsid w:val="00AD48E2"/>
    <w:rsid w:val="00AD688C"/>
    <w:rsid w:val="00AD7DE0"/>
    <w:rsid w:val="00AD7FD0"/>
    <w:rsid w:val="00AE1A59"/>
    <w:rsid w:val="00AE1DF2"/>
    <w:rsid w:val="00AE206D"/>
    <w:rsid w:val="00AE21E1"/>
    <w:rsid w:val="00AE561E"/>
    <w:rsid w:val="00AE609B"/>
    <w:rsid w:val="00AE6FDE"/>
    <w:rsid w:val="00AE7F90"/>
    <w:rsid w:val="00AF025E"/>
    <w:rsid w:val="00AF0760"/>
    <w:rsid w:val="00AF138B"/>
    <w:rsid w:val="00AF178D"/>
    <w:rsid w:val="00AF2A94"/>
    <w:rsid w:val="00AF33FD"/>
    <w:rsid w:val="00AF3942"/>
    <w:rsid w:val="00AF4806"/>
    <w:rsid w:val="00AF4F41"/>
    <w:rsid w:val="00AF6161"/>
    <w:rsid w:val="00AF6E87"/>
    <w:rsid w:val="00AF6F42"/>
    <w:rsid w:val="00AF74AA"/>
    <w:rsid w:val="00AF77B9"/>
    <w:rsid w:val="00B01E9B"/>
    <w:rsid w:val="00B02C45"/>
    <w:rsid w:val="00B03395"/>
    <w:rsid w:val="00B03456"/>
    <w:rsid w:val="00B03A9B"/>
    <w:rsid w:val="00B03B5F"/>
    <w:rsid w:val="00B04242"/>
    <w:rsid w:val="00B042B0"/>
    <w:rsid w:val="00B05262"/>
    <w:rsid w:val="00B055E8"/>
    <w:rsid w:val="00B0790D"/>
    <w:rsid w:val="00B1079F"/>
    <w:rsid w:val="00B10894"/>
    <w:rsid w:val="00B10DBC"/>
    <w:rsid w:val="00B12947"/>
    <w:rsid w:val="00B12B73"/>
    <w:rsid w:val="00B1375B"/>
    <w:rsid w:val="00B13917"/>
    <w:rsid w:val="00B1555D"/>
    <w:rsid w:val="00B169C5"/>
    <w:rsid w:val="00B1742F"/>
    <w:rsid w:val="00B17663"/>
    <w:rsid w:val="00B2141E"/>
    <w:rsid w:val="00B21526"/>
    <w:rsid w:val="00B21640"/>
    <w:rsid w:val="00B22C56"/>
    <w:rsid w:val="00B22FAC"/>
    <w:rsid w:val="00B232F8"/>
    <w:rsid w:val="00B23D2D"/>
    <w:rsid w:val="00B23E13"/>
    <w:rsid w:val="00B24A03"/>
    <w:rsid w:val="00B25573"/>
    <w:rsid w:val="00B256C4"/>
    <w:rsid w:val="00B2577E"/>
    <w:rsid w:val="00B275A7"/>
    <w:rsid w:val="00B3077E"/>
    <w:rsid w:val="00B307E8"/>
    <w:rsid w:val="00B318F1"/>
    <w:rsid w:val="00B325C6"/>
    <w:rsid w:val="00B32D4A"/>
    <w:rsid w:val="00B3324F"/>
    <w:rsid w:val="00B34C54"/>
    <w:rsid w:val="00B35E5D"/>
    <w:rsid w:val="00B36358"/>
    <w:rsid w:val="00B36A54"/>
    <w:rsid w:val="00B36B04"/>
    <w:rsid w:val="00B36B56"/>
    <w:rsid w:val="00B378C8"/>
    <w:rsid w:val="00B379E5"/>
    <w:rsid w:val="00B40E1E"/>
    <w:rsid w:val="00B41B40"/>
    <w:rsid w:val="00B420D5"/>
    <w:rsid w:val="00B424E7"/>
    <w:rsid w:val="00B4265D"/>
    <w:rsid w:val="00B42C1E"/>
    <w:rsid w:val="00B43D3E"/>
    <w:rsid w:val="00B452F7"/>
    <w:rsid w:val="00B45969"/>
    <w:rsid w:val="00B45F1C"/>
    <w:rsid w:val="00B46868"/>
    <w:rsid w:val="00B4774E"/>
    <w:rsid w:val="00B47CD1"/>
    <w:rsid w:val="00B50462"/>
    <w:rsid w:val="00B5154E"/>
    <w:rsid w:val="00B51864"/>
    <w:rsid w:val="00B51FB6"/>
    <w:rsid w:val="00B51FE3"/>
    <w:rsid w:val="00B5264B"/>
    <w:rsid w:val="00B52897"/>
    <w:rsid w:val="00B528D2"/>
    <w:rsid w:val="00B52EE7"/>
    <w:rsid w:val="00B52F08"/>
    <w:rsid w:val="00B533EE"/>
    <w:rsid w:val="00B53D28"/>
    <w:rsid w:val="00B56B45"/>
    <w:rsid w:val="00B60C88"/>
    <w:rsid w:val="00B6115C"/>
    <w:rsid w:val="00B6124E"/>
    <w:rsid w:val="00B61CC0"/>
    <w:rsid w:val="00B627E6"/>
    <w:rsid w:val="00B62950"/>
    <w:rsid w:val="00B6313C"/>
    <w:rsid w:val="00B63F81"/>
    <w:rsid w:val="00B640E7"/>
    <w:rsid w:val="00B64629"/>
    <w:rsid w:val="00B64BB0"/>
    <w:rsid w:val="00B65A4E"/>
    <w:rsid w:val="00B66F0D"/>
    <w:rsid w:val="00B67171"/>
    <w:rsid w:val="00B7002B"/>
    <w:rsid w:val="00B701B2"/>
    <w:rsid w:val="00B70543"/>
    <w:rsid w:val="00B710EA"/>
    <w:rsid w:val="00B7164E"/>
    <w:rsid w:val="00B72BD7"/>
    <w:rsid w:val="00B72D03"/>
    <w:rsid w:val="00B72E8D"/>
    <w:rsid w:val="00B74177"/>
    <w:rsid w:val="00B74CF8"/>
    <w:rsid w:val="00B76829"/>
    <w:rsid w:val="00B77555"/>
    <w:rsid w:val="00B77C1C"/>
    <w:rsid w:val="00B80278"/>
    <w:rsid w:val="00B805D5"/>
    <w:rsid w:val="00B8075C"/>
    <w:rsid w:val="00B80D63"/>
    <w:rsid w:val="00B80ED6"/>
    <w:rsid w:val="00B81E99"/>
    <w:rsid w:val="00B82463"/>
    <w:rsid w:val="00B82BA2"/>
    <w:rsid w:val="00B82D23"/>
    <w:rsid w:val="00B83901"/>
    <w:rsid w:val="00B83C7D"/>
    <w:rsid w:val="00B83EF3"/>
    <w:rsid w:val="00B843EE"/>
    <w:rsid w:val="00B845B0"/>
    <w:rsid w:val="00B85298"/>
    <w:rsid w:val="00B85CD9"/>
    <w:rsid w:val="00B86520"/>
    <w:rsid w:val="00B86A43"/>
    <w:rsid w:val="00B86E20"/>
    <w:rsid w:val="00B905D6"/>
    <w:rsid w:val="00B9135C"/>
    <w:rsid w:val="00B914D1"/>
    <w:rsid w:val="00B93C64"/>
    <w:rsid w:val="00B93FC0"/>
    <w:rsid w:val="00B94227"/>
    <w:rsid w:val="00B94859"/>
    <w:rsid w:val="00B94D61"/>
    <w:rsid w:val="00B955BE"/>
    <w:rsid w:val="00B96C1A"/>
    <w:rsid w:val="00B97423"/>
    <w:rsid w:val="00B97759"/>
    <w:rsid w:val="00B97808"/>
    <w:rsid w:val="00B97953"/>
    <w:rsid w:val="00B97BE6"/>
    <w:rsid w:val="00B97E53"/>
    <w:rsid w:val="00BA129D"/>
    <w:rsid w:val="00BA1EC7"/>
    <w:rsid w:val="00BA34DB"/>
    <w:rsid w:val="00BA4529"/>
    <w:rsid w:val="00BA49B5"/>
    <w:rsid w:val="00BA4BAD"/>
    <w:rsid w:val="00BA534B"/>
    <w:rsid w:val="00BA563D"/>
    <w:rsid w:val="00BB0026"/>
    <w:rsid w:val="00BB12DC"/>
    <w:rsid w:val="00BB51C3"/>
    <w:rsid w:val="00BB5A3E"/>
    <w:rsid w:val="00BB5D51"/>
    <w:rsid w:val="00BB73C9"/>
    <w:rsid w:val="00BB7A4B"/>
    <w:rsid w:val="00BC1DE0"/>
    <w:rsid w:val="00BC1FA3"/>
    <w:rsid w:val="00BC230F"/>
    <w:rsid w:val="00BC2971"/>
    <w:rsid w:val="00BC2F45"/>
    <w:rsid w:val="00BC42B2"/>
    <w:rsid w:val="00BC538B"/>
    <w:rsid w:val="00BC60E0"/>
    <w:rsid w:val="00BC6A04"/>
    <w:rsid w:val="00BC6EEF"/>
    <w:rsid w:val="00BC76CD"/>
    <w:rsid w:val="00BC7931"/>
    <w:rsid w:val="00BC7CF9"/>
    <w:rsid w:val="00BC7D82"/>
    <w:rsid w:val="00BD01E6"/>
    <w:rsid w:val="00BD076A"/>
    <w:rsid w:val="00BD0FDA"/>
    <w:rsid w:val="00BD16B3"/>
    <w:rsid w:val="00BD33B9"/>
    <w:rsid w:val="00BD5847"/>
    <w:rsid w:val="00BD5BA8"/>
    <w:rsid w:val="00BD5EB9"/>
    <w:rsid w:val="00BD6C07"/>
    <w:rsid w:val="00BE1718"/>
    <w:rsid w:val="00BE223B"/>
    <w:rsid w:val="00BE413A"/>
    <w:rsid w:val="00BE45BE"/>
    <w:rsid w:val="00BE4BC8"/>
    <w:rsid w:val="00BE60E1"/>
    <w:rsid w:val="00BE75E3"/>
    <w:rsid w:val="00BE7700"/>
    <w:rsid w:val="00BE7FD0"/>
    <w:rsid w:val="00BF0B1B"/>
    <w:rsid w:val="00BF0D93"/>
    <w:rsid w:val="00BF125A"/>
    <w:rsid w:val="00BF1997"/>
    <w:rsid w:val="00BF1E32"/>
    <w:rsid w:val="00BF2903"/>
    <w:rsid w:val="00BF2A2D"/>
    <w:rsid w:val="00BF4966"/>
    <w:rsid w:val="00BF49AA"/>
    <w:rsid w:val="00BF4F85"/>
    <w:rsid w:val="00BF50E8"/>
    <w:rsid w:val="00BF589C"/>
    <w:rsid w:val="00BF5E0F"/>
    <w:rsid w:val="00BF5F81"/>
    <w:rsid w:val="00BF70FB"/>
    <w:rsid w:val="00C00476"/>
    <w:rsid w:val="00C00753"/>
    <w:rsid w:val="00C00DEE"/>
    <w:rsid w:val="00C011D8"/>
    <w:rsid w:val="00C0204F"/>
    <w:rsid w:val="00C027DD"/>
    <w:rsid w:val="00C02A8A"/>
    <w:rsid w:val="00C03164"/>
    <w:rsid w:val="00C0344E"/>
    <w:rsid w:val="00C04E45"/>
    <w:rsid w:val="00C0519E"/>
    <w:rsid w:val="00C05D31"/>
    <w:rsid w:val="00C06C8D"/>
    <w:rsid w:val="00C07DEC"/>
    <w:rsid w:val="00C10491"/>
    <w:rsid w:val="00C104AD"/>
    <w:rsid w:val="00C10860"/>
    <w:rsid w:val="00C10CB6"/>
    <w:rsid w:val="00C1139D"/>
    <w:rsid w:val="00C11F69"/>
    <w:rsid w:val="00C13026"/>
    <w:rsid w:val="00C13ABB"/>
    <w:rsid w:val="00C13FE2"/>
    <w:rsid w:val="00C1471A"/>
    <w:rsid w:val="00C15041"/>
    <w:rsid w:val="00C16752"/>
    <w:rsid w:val="00C17F45"/>
    <w:rsid w:val="00C20042"/>
    <w:rsid w:val="00C2016C"/>
    <w:rsid w:val="00C2047A"/>
    <w:rsid w:val="00C20B8E"/>
    <w:rsid w:val="00C21537"/>
    <w:rsid w:val="00C2162A"/>
    <w:rsid w:val="00C21E09"/>
    <w:rsid w:val="00C22B19"/>
    <w:rsid w:val="00C22D9B"/>
    <w:rsid w:val="00C23BA7"/>
    <w:rsid w:val="00C248FD"/>
    <w:rsid w:val="00C25593"/>
    <w:rsid w:val="00C2610E"/>
    <w:rsid w:val="00C31556"/>
    <w:rsid w:val="00C31DFA"/>
    <w:rsid w:val="00C323FE"/>
    <w:rsid w:val="00C32716"/>
    <w:rsid w:val="00C328E0"/>
    <w:rsid w:val="00C3299A"/>
    <w:rsid w:val="00C32F0E"/>
    <w:rsid w:val="00C3360C"/>
    <w:rsid w:val="00C34072"/>
    <w:rsid w:val="00C342F1"/>
    <w:rsid w:val="00C342F6"/>
    <w:rsid w:val="00C34698"/>
    <w:rsid w:val="00C34D15"/>
    <w:rsid w:val="00C355B3"/>
    <w:rsid w:val="00C35D0B"/>
    <w:rsid w:val="00C35E32"/>
    <w:rsid w:val="00C363E7"/>
    <w:rsid w:val="00C40944"/>
    <w:rsid w:val="00C40AC2"/>
    <w:rsid w:val="00C40C19"/>
    <w:rsid w:val="00C40D26"/>
    <w:rsid w:val="00C4262F"/>
    <w:rsid w:val="00C42C56"/>
    <w:rsid w:val="00C430BC"/>
    <w:rsid w:val="00C4330F"/>
    <w:rsid w:val="00C43893"/>
    <w:rsid w:val="00C43B36"/>
    <w:rsid w:val="00C445CA"/>
    <w:rsid w:val="00C44936"/>
    <w:rsid w:val="00C45796"/>
    <w:rsid w:val="00C45968"/>
    <w:rsid w:val="00C45CC0"/>
    <w:rsid w:val="00C46BA3"/>
    <w:rsid w:val="00C472C1"/>
    <w:rsid w:val="00C50CA4"/>
    <w:rsid w:val="00C52D55"/>
    <w:rsid w:val="00C535D9"/>
    <w:rsid w:val="00C543CD"/>
    <w:rsid w:val="00C54BE6"/>
    <w:rsid w:val="00C55797"/>
    <w:rsid w:val="00C55A65"/>
    <w:rsid w:val="00C562E4"/>
    <w:rsid w:val="00C5656C"/>
    <w:rsid w:val="00C570E3"/>
    <w:rsid w:val="00C57977"/>
    <w:rsid w:val="00C57AD5"/>
    <w:rsid w:val="00C603C8"/>
    <w:rsid w:val="00C60DC5"/>
    <w:rsid w:val="00C60E8E"/>
    <w:rsid w:val="00C60F5F"/>
    <w:rsid w:val="00C61270"/>
    <w:rsid w:val="00C62156"/>
    <w:rsid w:val="00C62885"/>
    <w:rsid w:val="00C634EE"/>
    <w:rsid w:val="00C64525"/>
    <w:rsid w:val="00C65396"/>
    <w:rsid w:val="00C65DD0"/>
    <w:rsid w:val="00C66977"/>
    <w:rsid w:val="00C66D04"/>
    <w:rsid w:val="00C6726D"/>
    <w:rsid w:val="00C7029B"/>
    <w:rsid w:val="00C70AFC"/>
    <w:rsid w:val="00C70DBE"/>
    <w:rsid w:val="00C70E63"/>
    <w:rsid w:val="00C71DE4"/>
    <w:rsid w:val="00C7242E"/>
    <w:rsid w:val="00C72E7F"/>
    <w:rsid w:val="00C72F82"/>
    <w:rsid w:val="00C747AA"/>
    <w:rsid w:val="00C74C59"/>
    <w:rsid w:val="00C75EEA"/>
    <w:rsid w:val="00C76679"/>
    <w:rsid w:val="00C76995"/>
    <w:rsid w:val="00C772F7"/>
    <w:rsid w:val="00C806A9"/>
    <w:rsid w:val="00C81174"/>
    <w:rsid w:val="00C81637"/>
    <w:rsid w:val="00C817D8"/>
    <w:rsid w:val="00C81838"/>
    <w:rsid w:val="00C81F64"/>
    <w:rsid w:val="00C860B1"/>
    <w:rsid w:val="00C865E3"/>
    <w:rsid w:val="00C86B9A"/>
    <w:rsid w:val="00C87208"/>
    <w:rsid w:val="00C87AA2"/>
    <w:rsid w:val="00C87DB0"/>
    <w:rsid w:val="00C903D8"/>
    <w:rsid w:val="00C908DE"/>
    <w:rsid w:val="00C90FFD"/>
    <w:rsid w:val="00C91C46"/>
    <w:rsid w:val="00C9229C"/>
    <w:rsid w:val="00C93127"/>
    <w:rsid w:val="00C93AB0"/>
    <w:rsid w:val="00C93B6D"/>
    <w:rsid w:val="00C95173"/>
    <w:rsid w:val="00C95319"/>
    <w:rsid w:val="00C9547F"/>
    <w:rsid w:val="00C954F0"/>
    <w:rsid w:val="00C9623A"/>
    <w:rsid w:val="00C9701C"/>
    <w:rsid w:val="00C970F1"/>
    <w:rsid w:val="00C97374"/>
    <w:rsid w:val="00C9771F"/>
    <w:rsid w:val="00C97C60"/>
    <w:rsid w:val="00C97C7B"/>
    <w:rsid w:val="00CA0147"/>
    <w:rsid w:val="00CA2061"/>
    <w:rsid w:val="00CA30BC"/>
    <w:rsid w:val="00CA3DBA"/>
    <w:rsid w:val="00CA4EAA"/>
    <w:rsid w:val="00CA56E5"/>
    <w:rsid w:val="00CA5ED0"/>
    <w:rsid w:val="00CA6098"/>
    <w:rsid w:val="00CA60F5"/>
    <w:rsid w:val="00CA62F5"/>
    <w:rsid w:val="00CA7331"/>
    <w:rsid w:val="00CB1551"/>
    <w:rsid w:val="00CB2E6B"/>
    <w:rsid w:val="00CB30CA"/>
    <w:rsid w:val="00CB4A91"/>
    <w:rsid w:val="00CB4AE3"/>
    <w:rsid w:val="00CB4DF3"/>
    <w:rsid w:val="00CB5A2C"/>
    <w:rsid w:val="00CB5ABC"/>
    <w:rsid w:val="00CB6FAD"/>
    <w:rsid w:val="00CB712D"/>
    <w:rsid w:val="00CB7F37"/>
    <w:rsid w:val="00CC06DF"/>
    <w:rsid w:val="00CC10C5"/>
    <w:rsid w:val="00CC1C2B"/>
    <w:rsid w:val="00CC2A7C"/>
    <w:rsid w:val="00CC52A7"/>
    <w:rsid w:val="00CC5681"/>
    <w:rsid w:val="00CC677D"/>
    <w:rsid w:val="00CC6A22"/>
    <w:rsid w:val="00CC71B0"/>
    <w:rsid w:val="00CC7886"/>
    <w:rsid w:val="00CC7EDD"/>
    <w:rsid w:val="00CD00F4"/>
    <w:rsid w:val="00CD0AE2"/>
    <w:rsid w:val="00CD2BC7"/>
    <w:rsid w:val="00CD2C36"/>
    <w:rsid w:val="00CD2DD4"/>
    <w:rsid w:val="00CD2F0C"/>
    <w:rsid w:val="00CD462E"/>
    <w:rsid w:val="00CD6D15"/>
    <w:rsid w:val="00CD6F55"/>
    <w:rsid w:val="00CD7436"/>
    <w:rsid w:val="00CD7AB9"/>
    <w:rsid w:val="00CD7EE8"/>
    <w:rsid w:val="00CE01AA"/>
    <w:rsid w:val="00CE0455"/>
    <w:rsid w:val="00CE04B7"/>
    <w:rsid w:val="00CE07A8"/>
    <w:rsid w:val="00CE0BE9"/>
    <w:rsid w:val="00CE118B"/>
    <w:rsid w:val="00CE1EC5"/>
    <w:rsid w:val="00CE2154"/>
    <w:rsid w:val="00CE2C85"/>
    <w:rsid w:val="00CE32F2"/>
    <w:rsid w:val="00CE4C2A"/>
    <w:rsid w:val="00CE5AC2"/>
    <w:rsid w:val="00CE5D66"/>
    <w:rsid w:val="00CE7299"/>
    <w:rsid w:val="00CE7969"/>
    <w:rsid w:val="00CE7A20"/>
    <w:rsid w:val="00CE7E6C"/>
    <w:rsid w:val="00CF0627"/>
    <w:rsid w:val="00CF06CF"/>
    <w:rsid w:val="00CF081C"/>
    <w:rsid w:val="00CF131D"/>
    <w:rsid w:val="00CF203A"/>
    <w:rsid w:val="00CF3F26"/>
    <w:rsid w:val="00CF51E9"/>
    <w:rsid w:val="00CF5371"/>
    <w:rsid w:val="00CF58AA"/>
    <w:rsid w:val="00CF5A03"/>
    <w:rsid w:val="00CF5B2C"/>
    <w:rsid w:val="00CF7120"/>
    <w:rsid w:val="00CF7164"/>
    <w:rsid w:val="00CF72F5"/>
    <w:rsid w:val="00CF743B"/>
    <w:rsid w:val="00D003A8"/>
    <w:rsid w:val="00D0148F"/>
    <w:rsid w:val="00D0164C"/>
    <w:rsid w:val="00D01F12"/>
    <w:rsid w:val="00D023BA"/>
    <w:rsid w:val="00D02B51"/>
    <w:rsid w:val="00D02DA4"/>
    <w:rsid w:val="00D03173"/>
    <w:rsid w:val="00D03302"/>
    <w:rsid w:val="00D0336B"/>
    <w:rsid w:val="00D03B8A"/>
    <w:rsid w:val="00D03E90"/>
    <w:rsid w:val="00D052F3"/>
    <w:rsid w:val="00D053C3"/>
    <w:rsid w:val="00D05B13"/>
    <w:rsid w:val="00D06A25"/>
    <w:rsid w:val="00D128B5"/>
    <w:rsid w:val="00D13504"/>
    <w:rsid w:val="00D15644"/>
    <w:rsid w:val="00D16DBB"/>
    <w:rsid w:val="00D16EF4"/>
    <w:rsid w:val="00D1770F"/>
    <w:rsid w:val="00D1782A"/>
    <w:rsid w:val="00D17F55"/>
    <w:rsid w:val="00D20478"/>
    <w:rsid w:val="00D2126F"/>
    <w:rsid w:val="00D21D10"/>
    <w:rsid w:val="00D21FB1"/>
    <w:rsid w:val="00D2340E"/>
    <w:rsid w:val="00D23F38"/>
    <w:rsid w:val="00D25239"/>
    <w:rsid w:val="00D266D0"/>
    <w:rsid w:val="00D278A6"/>
    <w:rsid w:val="00D27B95"/>
    <w:rsid w:val="00D301D5"/>
    <w:rsid w:val="00D3259F"/>
    <w:rsid w:val="00D32DC3"/>
    <w:rsid w:val="00D332CB"/>
    <w:rsid w:val="00D3458F"/>
    <w:rsid w:val="00D3562D"/>
    <w:rsid w:val="00D36965"/>
    <w:rsid w:val="00D378ED"/>
    <w:rsid w:val="00D4030E"/>
    <w:rsid w:val="00D403E7"/>
    <w:rsid w:val="00D424D3"/>
    <w:rsid w:val="00D42867"/>
    <w:rsid w:val="00D4287B"/>
    <w:rsid w:val="00D43002"/>
    <w:rsid w:val="00D44A82"/>
    <w:rsid w:val="00D44ABC"/>
    <w:rsid w:val="00D45011"/>
    <w:rsid w:val="00D456D5"/>
    <w:rsid w:val="00D45FCF"/>
    <w:rsid w:val="00D478B6"/>
    <w:rsid w:val="00D47F67"/>
    <w:rsid w:val="00D50E2A"/>
    <w:rsid w:val="00D5215A"/>
    <w:rsid w:val="00D53DEE"/>
    <w:rsid w:val="00D53F58"/>
    <w:rsid w:val="00D543BB"/>
    <w:rsid w:val="00D546F9"/>
    <w:rsid w:val="00D54C92"/>
    <w:rsid w:val="00D5599B"/>
    <w:rsid w:val="00D559D9"/>
    <w:rsid w:val="00D568FB"/>
    <w:rsid w:val="00D56DA0"/>
    <w:rsid w:val="00D5730D"/>
    <w:rsid w:val="00D60378"/>
    <w:rsid w:val="00D61D98"/>
    <w:rsid w:val="00D6285E"/>
    <w:rsid w:val="00D62C26"/>
    <w:rsid w:val="00D6338D"/>
    <w:rsid w:val="00D63418"/>
    <w:rsid w:val="00D642A6"/>
    <w:rsid w:val="00D643F2"/>
    <w:rsid w:val="00D64E10"/>
    <w:rsid w:val="00D66623"/>
    <w:rsid w:val="00D66F76"/>
    <w:rsid w:val="00D6757F"/>
    <w:rsid w:val="00D70761"/>
    <w:rsid w:val="00D70C0E"/>
    <w:rsid w:val="00D719F5"/>
    <w:rsid w:val="00D71A9C"/>
    <w:rsid w:val="00D72020"/>
    <w:rsid w:val="00D72C10"/>
    <w:rsid w:val="00D73A2A"/>
    <w:rsid w:val="00D73D0A"/>
    <w:rsid w:val="00D73D40"/>
    <w:rsid w:val="00D74987"/>
    <w:rsid w:val="00D76556"/>
    <w:rsid w:val="00D767E0"/>
    <w:rsid w:val="00D76A70"/>
    <w:rsid w:val="00D776C0"/>
    <w:rsid w:val="00D77D61"/>
    <w:rsid w:val="00D77E09"/>
    <w:rsid w:val="00D77EEF"/>
    <w:rsid w:val="00D80FB8"/>
    <w:rsid w:val="00D81285"/>
    <w:rsid w:val="00D8168F"/>
    <w:rsid w:val="00D81827"/>
    <w:rsid w:val="00D81EF3"/>
    <w:rsid w:val="00D823C5"/>
    <w:rsid w:val="00D82884"/>
    <w:rsid w:val="00D828BE"/>
    <w:rsid w:val="00D82A46"/>
    <w:rsid w:val="00D8350B"/>
    <w:rsid w:val="00D83B18"/>
    <w:rsid w:val="00D8418D"/>
    <w:rsid w:val="00D8582E"/>
    <w:rsid w:val="00D858D1"/>
    <w:rsid w:val="00D85D29"/>
    <w:rsid w:val="00D85E13"/>
    <w:rsid w:val="00D86438"/>
    <w:rsid w:val="00D86829"/>
    <w:rsid w:val="00D8722E"/>
    <w:rsid w:val="00D874B1"/>
    <w:rsid w:val="00D87662"/>
    <w:rsid w:val="00D87B40"/>
    <w:rsid w:val="00D90C69"/>
    <w:rsid w:val="00D91648"/>
    <w:rsid w:val="00D91CC7"/>
    <w:rsid w:val="00D91E84"/>
    <w:rsid w:val="00D9205E"/>
    <w:rsid w:val="00D9248C"/>
    <w:rsid w:val="00D9368A"/>
    <w:rsid w:val="00D93720"/>
    <w:rsid w:val="00D93C90"/>
    <w:rsid w:val="00D951C0"/>
    <w:rsid w:val="00D96009"/>
    <w:rsid w:val="00D960B8"/>
    <w:rsid w:val="00DA2008"/>
    <w:rsid w:val="00DA232A"/>
    <w:rsid w:val="00DA2D62"/>
    <w:rsid w:val="00DA4496"/>
    <w:rsid w:val="00DA535B"/>
    <w:rsid w:val="00DA606C"/>
    <w:rsid w:val="00DA6DCD"/>
    <w:rsid w:val="00DA72C6"/>
    <w:rsid w:val="00DB1279"/>
    <w:rsid w:val="00DB12DE"/>
    <w:rsid w:val="00DB1779"/>
    <w:rsid w:val="00DB1810"/>
    <w:rsid w:val="00DB2445"/>
    <w:rsid w:val="00DB2B35"/>
    <w:rsid w:val="00DB346F"/>
    <w:rsid w:val="00DB3EB2"/>
    <w:rsid w:val="00DB40D9"/>
    <w:rsid w:val="00DB443D"/>
    <w:rsid w:val="00DB49DC"/>
    <w:rsid w:val="00DB5A71"/>
    <w:rsid w:val="00DB5F8B"/>
    <w:rsid w:val="00DB724E"/>
    <w:rsid w:val="00DC028E"/>
    <w:rsid w:val="00DC1BE2"/>
    <w:rsid w:val="00DC1E47"/>
    <w:rsid w:val="00DC221D"/>
    <w:rsid w:val="00DC2231"/>
    <w:rsid w:val="00DC29B2"/>
    <w:rsid w:val="00DC378D"/>
    <w:rsid w:val="00DC39D2"/>
    <w:rsid w:val="00DC3E9F"/>
    <w:rsid w:val="00DC5007"/>
    <w:rsid w:val="00DC5193"/>
    <w:rsid w:val="00DC6547"/>
    <w:rsid w:val="00DC6FD7"/>
    <w:rsid w:val="00DC7096"/>
    <w:rsid w:val="00DC71E1"/>
    <w:rsid w:val="00DC727D"/>
    <w:rsid w:val="00DC7844"/>
    <w:rsid w:val="00DC7D1F"/>
    <w:rsid w:val="00DD0648"/>
    <w:rsid w:val="00DD07A6"/>
    <w:rsid w:val="00DD08B6"/>
    <w:rsid w:val="00DD0C9B"/>
    <w:rsid w:val="00DD1889"/>
    <w:rsid w:val="00DD19EF"/>
    <w:rsid w:val="00DD1B70"/>
    <w:rsid w:val="00DD260D"/>
    <w:rsid w:val="00DD2B44"/>
    <w:rsid w:val="00DD3BA9"/>
    <w:rsid w:val="00DD3E41"/>
    <w:rsid w:val="00DD46FE"/>
    <w:rsid w:val="00DD4988"/>
    <w:rsid w:val="00DD4DBC"/>
    <w:rsid w:val="00DD4E00"/>
    <w:rsid w:val="00DD5665"/>
    <w:rsid w:val="00DD714D"/>
    <w:rsid w:val="00DE0017"/>
    <w:rsid w:val="00DE0915"/>
    <w:rsid w:val="00DE0A61"/>
    <w:rsid w:val="00DE121B"/>
    <w:rsid w:val="00DE2EF0"/>
    <w:rsid w:val="00DE3DB0"/>
    <w:rsid w:val="00DE3FA3"/>
    <w:rsid w:val="00DE41EF"/>
    <w:rsid w:val="00DE4E9C"/>
    <w:rsid w:val="00DE4EE0"/>
    <w:rsid w:val="00DE5A11"/>
    <w:rsid w:val="00DE72AB"/>
    <w:rsid w:val="00DE79EC"/>
    <w:rsid w:val="00DF054D"/>
    <w:rsid w:val="00DF0F11"/>
    <w:rsid w:val="00DF14BA"/>
    <w:rsid w:val="00DF1574"/>
    <w:rsid w:val="00DF1750"/>
    <w:rsid w:val="00DF1E23"/>
    <w:rsid w:val="00DF23C1"/>
    <w:rsid w:val="00DF2A87"/>
    <w:rsid w:val="00DF2F05"/>
    <w:rsid w:val="00DF31CC"/>
    <w:rsid w:val="00DF3810"/>
    <w:rsid w:val="00DF407B"/>
    <w:rsid w:val="00DF4249"/>
    <w:rsid w:val="00DF463F"/>
    <w:rsid w:val="00DF4650"/>
    <w:rsid w:val="00DF4866"/>
    <w:rsid w:val="00DF4ADC"/>
    <w:rsid w:val="00DF60AB"/>
    <w:rsid w:val="00DF63A3"/>
    <w:rsid w:val="00DF722D"/>
    <w:rsid w:val="00DF7E32"/>
    <w:rsid w:val="00DF7F04"/>
    <w:rsid w:val="00E0030E"/>
    <w:rsid w:val="00E00C65"/>
    <w:rsid w:val="00E0204B"/>
    <w:rsid w:val="00E024BF"/>
    <w:rsid w:val="00E0336A"/>
    <w:rsid w:val="00E047FA"/>
    <w:rsid w:val="00E04AC4"/>
    <w:rsid w:val="00E06646"/>
    <w:rsid w:val="00E06B18"/>
    <w:rsid w:val="00E07105"/>
    <w:rsid w:val="00E07ED9"/>
    <w:rsid w:val="00E102C1"/>
    <w:rsid w:val="00E10DCC"/>
    <w:rsid w:val="00E11A5C"/>
    <w:rsid w:val="00E11E27"/>
    <w:rsid w:val="00E12BF7"/>
    <w:rsid w:val="00E132CE"/>
    <w:rsid w:val="00E14FBD"/>
    <w:rsid w:val="00E152C4"/>
    <w:rsid w:val="00E15FFF"/>
    <w:rsid w:val="00E1603B"/>
    <w:rsid w:val="00E161E6"/>
    <w:rsid w:val="00E2046A"/>
    <w:rsid w:val="00E20919"/>
    <w:rsid w:val="00E21F32"/>
    <w:rsid w:val="00E22688"/>
    <w:rsid w:val="00E22EBC"/>
    <w:rsid w:val="00E233CA"/>
    <w:rsid w:val="00E23421"/>
    <w:rsid w:val="00E23478"/>
    <w:rsid w:val="00E2408E"/>
    <w:rsid w:val="00E24981"/>
    <w:rsid w:val="00E24C67"/>
    <w:rsid w:val="00E25821"/>
    <w:rsid w:val="00E25B09"/>
    <w:rsid w:val="00E26482"/>
    <w:rsid w:val="00E27204"/>
    <w:rsid w:val="00E27F18"/>
    <w:rsid w:val="00E30C30"/>
    <w:rsid w:val="00E32335"/>
    <w:rsid w:val="00E32A3E"/>
    <w:rsid w:val="00E32D0D"/>
    <w:rsid w:val="00E32FE1"/>
    <w:rsid w:val="00E332AA"/>
    <w:rsid w:val="00E33371"/>
    <w:rsid w:val="00E34300"/>
    <w:rsid w:val="00E36A0B"/>
    <w:rsid w:val="00E400FD"/>
    <w:rsid w:val="00E409D8"/>
    <w:rsid w:val="00E42C5E"/>
    <w:rsid w:val="00E4369F"/>
    <w:rsid w:val="00E50495"/>
    <w:rsid w:val="00E5153B"/>
    <w:rsid w:val="00E51794"/>
    <w:rsid w:val="00E51982"/>
    <w:rsid w:val="00E5555A"/>
    <w:rsid w:val="00E55D4A"/>
    <w:rsid w:val="00E56CDC"/>
    <w:rsid w:val="00E57A78"/>
    <w:rsid w:val="00E60054"/>
    <w:rsid w:val="00E6128C"/>
    <w:rsid w:val="00E62AF9"/>
    <w:rsid w:val="00E62FD4"/>
    <w:rsid w:val="00E63D30"/>
    <w:rsid w:val="00E63D7B"/>
    <w:rsid w:val="00E63F8A"/>
    <w:rsid w:val="00E65429"/>
    <w:rsid w:val="00E65B84"/>
    <w:rsid w:val="00E668E5"/>
    <w:rsid w:val="00E67DAA"/>
    <w:rsid w:val="00E70B2A"/>
    <w:rsid w:val="00E70F87"/>
    <w:rsid w:val="00E713D1"/>
    <w:rsid w:val="00E71870"/>
    <w:rsid w:val="00E71A38"/>
    <w:rsid w:val="00E724E2"/>
    <w:rsid w:val="00E730C8"/>
    <w:rsid w:val="00E73583"/>
    <w:rsid w:val="00E73625"/>
    <w:rsid w:val="00E740EB"/>
    <w:rsid w:val="00E74865"/>
    <w:rsid w:val="00E74A0A"/>
    <w:rsid w:val="00E755F6"/>
    <w:rsid w:val="00E77171"/>
    <w:rsid w:val="00E77BBF"/>
    <w:rsid w:val="00E802F1"/>
    <w:rsid w:val="00E8135F"/>
    <w:rsid w:val="00E81E2A"/>
    <w:rsid w:val="00E821DC"/>
    <w:rsid w:val="00E8268C"/>
    <w:rsid w:val="00E83C37"/>
    <w:rsid w:val="00E850C1"/>
    <w:rsid w:val="00E860C8"/>
    <w:rsid w:val="00E8662F"/>
    <w:rsid w:val="00E867C8"/>
    <w:rsid w:val="00E867F4"/>
    <w:rsid w:val="00E87479"/>
    <w:rsid w:val="00E87A03"/>
    <w:rsid w:val="00E87C49"/>
    <w:rsid w:val="00E9084F"/>
    <w:rsid w:val="00E90B61"/>
    <w:rsid w:val="00E90C5E"/>
    <w:rsid w:val="00E9104C"/>
    <w:rsid w:val="00E92A3F"/>
    <w:rsid w:val="00E93C21"/>
    <w:rsid w:val="00E94EB8"/>
    <w:rsid w:val="00E9524E"/>
    <w:rsid w:val="00E95525"/>
    <w:rsid w:val="00E957A9"/>
    <w:rsid w:val="00E95C24"/>
    <w:rsid w:val="00E95D94"/>
    <w:rsid w:val="00E9727A"/>
    <w:rsid w:val="00E972BD"/>
    <w:rsid w:val="00E97CE6"/>
    <w:rsid w:val="00E97E93"/>
    <w:rsid w:val="00EA05C2"/>
    <w:rsid w:val="00EA088F"/>
    <w:rsid w:val="00EA2694"/>
    <w:rsid w:val="00EA3DCE"/>
    <w:rsid w:val="00EA40BA"/>
    <w:rsid w:val="00EA4102"/>
    <w:rsid w:val="00EA481A"/>
    <w:rsid w:val="00EA5077"/>
    <w:rsid w:val="00EA54DC"/>
    <w:rsid w:val="00EA585D"/>
    <w:rsid w:val="00EA5E1E"/>
    <w:rsid w:val="00EA5E82"/>
    <w:rsid w:val="00EA6FC6"/>
    <w:rsid w:val="00EA70EC"/>
    <w:rsid w:val="00EA7167"/>
    <w:rsid w:val="00EA7EE5"/>
    <w:rsid w:val="00EB0010"/>
    <w:rsid w:val="00EB0160"/>
    <w:rsid w:val="00EB03AE"/>
    <w:rsid w:val="00EB03C1"/>
    <w:rsid w:val="00EB0614"/>
    <w:rsid w:val="00EB0A97"/>
    <w:rsid w:val="00EB126A"/>
    <w:rsid w:val="00EB1A40"/>
    <w:rsid w:val="00EB254E"/>
    <w:rsid w:val="00EB39EE"/>
    <w:rsid w:val="00EB3A38"/>
    <w:rsid w:val="00EB4A3C"/>
    <w:rsid w:val="00EB4A5A"/>
    <w:rsid w:val="00EB4B00"/>
    <w:rsid w:val="00EB5640"/>
    <w:rsid w:val="00EB5F4B"/>
    <w:rsid w:val="00EB6470"/>
    <w:rsid w:val="00EB6BAF"/>
    <w:rsid w:val="00EB6D17"/>
    <w:rsid w:val="00EB7BDE"/>
    <w:rsid w:val="00EC0242"/>
    <w:rsid w:val="00EC0F22"/>
    <w:rsid w:val="00EC14C7"/>
    <w:rsid w:val="00EC17C1"/>
    <w:rsid w:val="00EC183C"/>
    <w:rsid w:val="00EC235B"/>
    <w:rsid w:val="00EC2678"/>
    <w:rsid w:val="00EC2D98"/>
    <w:rsid w:val="00EC3223"/>
    <w:rsid w:val="00EC4715"/>
    <w:rsid w:val="00EC494C"/>
    <w:rsid w:val="00EC50D3"/>
    <w:rsid w:val="00EC5169"/>
    <w:rsid w:val="00EC530A"/>
    <w:rsid w:val="00EC5646"/>
    <w:rsid w:val="00EC638C"/>
    <w:rsid w:val="00EC645F"/>
    <w:rsid w:val="00EC6A7F"/>
    <w:rsid w:val="00EC6D1D"/>
    <w:rsid w:val="00EC70A4"/>
    <w:rsid w:val="00EC73B6"/>
    <w:rsid w:val="00EC74F0"/>
    <w:rsid w:val="00EC77AC"/>
    <w:rsid w:val="00ED0831"/>
    <w:rsid w:val="00ED08CA"/>
    <w:rsid w:val="00ED09B1"/>
    <w:rsid w:val="00ED27CD"/>
    <w:rsid w:val="00ED2F3E"/>
    <w:rsid w:val="00ED307F"/>
    <w:rsid w:val="00ED3316"/>
    <w:rsid w:val="00ED336C"/>
    <w:rsid w:val="00ED38A0"/>
    <w:rsid w:val="00ED38D1"/>
    <w:rsid w:val="00ED38F7"/>
    <w:rsid w:val="00ED3C40"/>
    <w:rsid w:val="00ED4915"/>
    <w:rsid w:val="00ED4EFA"/>
    <w:rsid w:val="00ED64B1"/>
    <w:rsid w:val="00ED6FEA"/>
    <w:rsid w:val="00ED7001"/>
    <w:rsid w:val="00ED75AE"/>
    <w:rsid w:val="00EE1EDB"/>
    <w:rsid w:val="00EE2A8C"/>
    <w:rsid w:val="00EE4169"/>
    <w:rsid w:val="00EE4397"/>
    <w:rsid w:val="00EE66EF"/>
    <w:rsid w:val="00EE6DA0"/>
    <w:rsid w:val="00EE7778"/>
    <w:rsid w:val="00EF03D5"/>
    <w:rsid w:val="00EF0B54"/>
    <w:rsid w:val="00EF285D"/>
    <w:rsid w:val="00EF2B30"/>
    <w:rsid w:val="00EF34A3"/>
    <w:rsid w:val="00EF36CB"/>
    <w:rsid w:val="00EF3D70"/>
    <w:rsid w:val="00EF3DAF"/>
    <w:rsid w:val="00EF566A"/>
    <w:rsid w:val="00EF5DA9"/>
    <w:rsid w:val="00EF61E2"/>
    <w:rsid w:val="00EF6EAE"/>
    <w:rsid w:val="00EF710A"/>
    <w:rsid w:val="00EF77C9"/>
    <w:rsid w:val="00EF7EC7"/>
    <w:rsid w:val="00F00101"/>
    <w:rsid w:val="00F0037C"/>
    <w:rsid w:val="00F013E8"/>
    <w:rsid w:val="00F0198A"/>
    <w:rsid w:val="00F022C1"/>
    <w:rsid w:val="00F02525"/>
    <w:rsid w:val="00F02740"/>
    <w:rsid w:val="00F02E16"/>
    <w:rsid w:val="00F03052"/>
    <w:rsid w:val="00F04F26"/>
    <w:rsid w:val="00F059CB"/>
    <w:rsid w:val="00F06DB3"/>
    <w:rsid w:val="00F07386"/>
    <w:rsid w:val="00F11AD3"/>
    <w:rsid w:val="00F11FAD"/>
    <w:rsid w:val="00F12F1C"/>
    <w:rsid w:val="00F1307E"/>
    <w:rsid w:val="00F1309F"/>
    <w:rsid w:val="00F139C5"/>
    <w:rsid w:val="00F142DD"/>
    <w:rsid w:val="00F14F90"/>
    <w:rsid w:val="00F15CA1"/>
    <w:rsid w:val="00F15F7E"/>
    <w:rsid w:val="00F160C2"/>
    <w:rsid w:val="00F16984"/>
    <w:rsid w:val="00F16BED"/>
    <w:rsid w:val="00F17619"/>
    <w:rsid w:val="00F17E3D"/>
    <w:rsid w:val="00F20702"/>
    <w:rsid w:val="00F21285"/>
    <w:rsid w:val="00F22C60"/>
    <w:rsid w:val="00F237A9"/>
    <w:rsid w:val="00F2390A"/>
    <w:rsid w:val="00F240DB"/>
    <w:rsid w:val="00F24907"/>
    <w:rsid w:val="00F24E0D"/>
    <w:rsid w:val="00F2517D"/>
    <w:rsid w:val="00F25884"/>
    <w:rsid w:val="00F26655"/>
    <w:rsid w:val="00F27291"/>
    <w:rsid w:val="00F274BC"/>
    <w:rsid w:val="00F30BEC"/>
    <w:rsid w:val="00F313E0"/>
    <w:rsid w:val="00F31A56"/>
    <w:rsid w:val="00F32772"/>
    <w:rsid w:val="00F32C0B"/>
    <w:rsid w:val="00F32E21"/>
    <w:rsid w:val="00F33B21"/>
    <w:rsid w:val="00F3421B"/>
    <w:rsid w:val="00F349B7"/>
    <w:rsid w:val="00F349F4"/>
    <w:rsid w:val="00F34E57"/>
    <w:rsid w:val="00F3527B"/>
    <w:rsid w:val="00F352FE"/>
    <w:rsid w:val="00F35339"/>
    <w:rsid w:val="00F358C3"/>
    <w:rsid w:val="00F35B0B"/>
    <w:rsid w:val="00F35DFD"/>
    <w:rsid w:val="00F36475"/>
    <w:rsid w:val="00F364B7"/>
    <w:rsid w:val="00F36879"/>
    <w:rsid w:val="00F369E0"/>
    <w:rsid w:val="00F36C5C"/>
    <w:rsid w:val="00F374E6"/>
    <w:rsid w:val="00F42B99"/>
    <w:rsid w:val="00F42EBD"/>
    <w:rsid w:val="00F43570"/>
    <w:rsid w:val="00F4371D"/>
    <w:rsid w:val="00F43848"/>
    <w:rsid w:val="00F43A1A"/>
    <w:rsid w:val="00F43A5B"/>
    <w:rsid w:val="00F442D2"/>
    <w:rsid w:val="00F468EF"/>
    <w:rsid w:val="00F46AF1"/>
    <w:rsid w:val="00F47B10"/>
    <w:rsid w:val="00F47E66"/>
    <w:rsid w:val="00F505F7"/>
    <w:rsid w:val="00F51994"/>
    <w:rsid w:val="00F51BD4"/>
    <w:rsid w:val="00F52ACC"/>
    <w:rsid w:val="00F5362A"/>
    <w:rsid w:val="00F54A29"/>
    <w:rsid w:val="00F54D5E"/>
    <w:rsid w:val="00F54FB6"/>
    <w:rsid w:val="00F551E9"/>
    <w:rsid w:val="00F56788"/>
    <w:rsid w:val="00F569BE"/>
    <w:rsid w:val="00F602E7"/>
    <w:rsid w:val="00F619EE"/>
    <w:rsid w:val="00F62385"/>
    <w:rsid w:val="00F629EA"/>
    <w:rsid w:val="00F62CEE"/>
    <w:rsid w:val="00F6485A"/>
    <w:rsid w:val="00F657C7"/>
    <w:rsid w:val="00F65D9D"/>
    <w:rsid w:val="00F65E11"/>
    <w:rsid w:val="00F70445"/>
    <w:rsid w:val="00F70E1B"/>
    <w:rsid w:val="00F7152C"/>
    <w:rsid w:val="00F727A8"/>
    <w:rsid w:val="00F72E40"/>
    <w:rsid w:val="00F72EC4"/>
    <w:rsid w:val="00F72F8B"/>
    <w:rsid w:val="00F73385"/>
    <w:rsid w:val="00F73F6F"/>
    <w:rsid w:val="00F7680C"/>
    <w:rsid w:val="00F81C3C"/>
    <w:rsid w:val="00F81CE5"/>
    <w:rsid w:val="00F81D3B"/>
    <w:rsid w:val="00F830A9"/>
    <w:rsid w:val="00F85749"/>
    <w:rsid w:val="00F87F8E"/>
    <w:rsid w:val="00F907AF"/>
    <w:rsid w:val="00F910A1"/>
    <w:rsid w:val="00F918D5"/>
    <w:rsid w:val="00F91BD5"/>
    <w:rsid w:val="00F92379"/>
    <w:rsid w:val="00F925AC"/>
    <w:rsid w:val="00F933DC"/>
    <w:rsid w:val="00F93FB3"/>
    <w:rsid w:val="00F94517"/>
    <w:rsid w:val="00F94E65"/>
    <w:rsid w:val="00F9539B"/>
    <w:rsid w:val="00F956CC"/>
    <w:rsid w:val="00F95A6C"/>
    <w:rsid w:val="00F95C42"/>
    <w:rsid w:val="00F95E1B"/>
    <w:rsid w:val="00F96055"/>
    <w:rsid w:val="00F96527"/>
    <w:rsid w:val="00F97B7B"/>
    <w:rsid w:val="00FA049A"/>
    <w:rsid w:val="00FA0930"/>
    <w:rsid w:val="00FA0EF6"/>
    <w:rsid w:val="00FA0FE9"/>
    <w:rsid w:val="00FA1DFA"/>
    <w:rsid w:val="00FA2397"/>
    <w:rsid w:val="00FA2DED"/>
    <w:rsid w:val="00FA46B7"/>
    <w:rsid w:val="00FA4EBF"/>
    <w:rsid w:val="00FA4FDC"/>
    <w:rsid w:val="00FA57FD"/>
    <w:rsid w:val="00FA7AB8"/>
    <w:rsid w:val="00FB00F4"/>
    <w:rsid w:val="00FB069D"/>
    <w:rsid w:val="00FB0757"/>
    <w:rsid w:val="00FB157D"/>
    <w:rsid w:val="00FB430F"/>
    <w:rsid w:val="00FB5762"/>
    <w:rsid w:val="00FB6878"/>
    <w:rsid w:val="00FB6955"/>
    <w:rsid w:val="00FB7F90"/>
    <w:rsid w:val="00FC065D"/>
    <w:rsid w:val="00FC1E2D"/>
    <w:rsid w:val="00FC24BA"/>
    <w:rsid w:val="00FC28AE"/>
    <w:rsid w:val="00FC36B7"/>
    <w:rsid w:val="00FC4F88"/>
    <w:rsid w:val="00FC5AAA"/>
    <w:rsid w:val="00FC6724"/>
    <w:rsid w:val="00FC6A94"/>
    <w:rsid w:val="00FC7386"/>
    <w:rsid w:val="00FC7846"/>
    <w:rsid w:val="00FD0805"/>
    <w:rsid w:val="00FD0EE0"/>
    <w:rsid w:val="00FD15E9"/>
    <w:rsid w:val="00FD17CA"/>
    <w:rsid w:val="00FD364D"/>
    <w:rsid w:val="00FD4A38"/>
    <w:rsid w:val="00FD5463"/>
    <w:rsid w:val="00FD59BB"/>
    <w:rsid w:val="00FD5EB1"/>
    <w:rsid w:val="00FD76E7"/>
    <w:rsid w:val="00FD7B40"/>
    <w:rsid w:val="00FE0316"/>
    <w:rsid w:val="00FE0E35"/>
    <w:rsid w:val="00FE1756"/>
    <w:rsid w:val="00FE2184"/>
    <w:rsid w:val="00FE3C7C"/>
    <w:rsid w:val="00FE3D88"/>
    <w:rsid w:val="00FE4AB5"/>
    <w:rsid w:val="00FE5F94"/>
    <w:rsid w:val="00FE632A"/>
    <w:rsid w:val="00FE7301"/>
    <w:rsid w:val="00FE79CE"/>
    <w:rsid w:val="00FE7F08"/>
    <w:rsid w:val="00FF0814"/>
    <w:rsid w:val="00FF1417"/>
    <w:rsid w:val="00FF2D74"/>
    <w:rsid w:val="00FF415C"/>
    <w:rsid w:val="00FF4686"/>
    <w:rsid w:val="00FF4AE7"/>
    <w:rsid w:val="00FF4BDB"/>
    <w:rsid w:val="00FF738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E55A7C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Times New Roman" w:hAnsi="Calibri" w:cs="Times New Roman"/>
        <w:lang w:val="en-GB" w:eastAsia="en-GB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header" w:locked="1" w:semiHidden="0" w:uiPriority="0" w:unhideWhenUsed="0"/>
    <w:lsdException w:name="footer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97DA7"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6575DC"/>
    <w:pPr>
      <w:suppressAutoHyphens/>
    </w:pPr>
    <w:rPr>
      <w:rFonts w:ascii="Times New Roman" w:eastAsia="SimSu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rsid w:val="006575DC"/>
    <w:pPr>
      <w:tabs>
        <w:tab w:val="center" w:pos="4680"/>
        <w:tab w:val="right" w:pos="9360"/>
      </w:tabs>
      <w:suppressAutoHyphens/>
      <w:spacing w:after="0" w:line="240" w:lineRule="auto"/>
    </w:pPr>
    <w:rPr>
      <w:rFonts w:ascii="Times New Roman" w:hAnsi="Times New Roman"/>
      <w:sz w:val="24"/>
      <w:szCs w:val="20"/>
      <w:lang w:val="ro-RO" w:eastAsia="ar-SA"/>
    </w:rPr>
  </w:style>
  <w:style w:type="character" w:customStyle="1" w:styleId="HeaderChar">
    <w:name w:val="Header Char"/>
    <w:link w:val="Header"/>
    <w:uiPriority w:val="99"/>
    <w:locked/>
    <w:rsid w:val="006575DC"/>
    <w:rPr>
      <w:rFonts w:ascii="Times New Roman" w:hAnsi="Times New Roman" w:cs="Times New Roman"/>
      <w:sz w:val="24"/>
      <w:lang w:val="ro-RO" w:eastAsia="ar-SA" w:bidi="ar-SA"/>
    </w:rPr>
  </w:style>
  <w:style w:type="paragraph" w:styleId="Footer">
    <w:name w:val="footer"/>
    <w:basedOn w:val="Normal"/>
    <w:link w:val="FooterChar"/>
    <w:uiPriority w:val="99"/>
    <w:rsid w:val="006575DC"/>
    <w:pPr>
      <w:tabs>
        <w:tab w:val="center" w:pos="4680"/>
        <w:tab w:val="right" w:pos="9360"/>
      </w:tabs>
      <w:suppressAutoHyphens/>
      <w:spacing w:after="0" w:line="240" w:lineRule="auto"/>
    </w:pPr>
    <w:rPr>
      <w:rFonts w:ascii="Times New Roman" w:hAnsi="Times New Roman"/>
      <w:sz w:val="24"/>
      <w:szCs w:val="20"/>
      <w:lang w:val="ro-RO" w:eastAsia="ar-SA"/>
    </w:rPr>
  </w:style>
  <w:style w:type="character" w:customStyle="1" w:styleId="FooterChar">
    <w:name w:val="Footer Char"/>
    <w:link w:val="Footer"/>
    <w:uiPriority w:val="99"/>
    <w:locked/>
    <w:rsid w:val="006575DC"/>
    <w:rPr>
      <w:rFonts w:ascii="Times New Roman" w:hAnsi="Times New Roman" w:cs="Times New Roman"/>
      <w:sz w:val="24"/>
      <w:lang w:val="ro-RO" w:eastAsia="ar-SA" w:bidi="ar-SA"/>
    </w:rPr>
  </w:style>
  <w:style w:type="character" w:styleId="Strong">
    <w:name w:val="Strong"/>
    <w:qFormat/>
    <w:locked/>
    <w:rsid w:val="00946A2F"/>
    <w:rPr>
      <w:b/>
      <w:bCs/>
    </w:rPr>
  </w:style>
  <w:style w:type="character" w:styleId="Emphasis">
    <w:name w:val="Emphasis"/>
    <w:basedOn w:val="DefaultParagraphFont"/>
    <w:qFormat/>
    <w:locked/>
    <w:rsid w:val="00537E30"/>
    <w:rPr>
      <w:i/>
      <w:iCs/>
    </w:rPr>
  </w:style>
  <w:style w:type="paragraph" w:styleId="ListParagraph">
    <w:name w:val="List Paragraph"/>
    <w:basedOn w:val="Normal"/>
    <w:uiPriority w:val="34"/>
    <w:qFormat/>
    <w:rsid w:val="00BA49B5"/>
    <w:pPr>
      <w:ind w:left="720"/>
      <w:contextualSpacing/>
    </w:pPr>
  </w:style>
  <w:style w:type="paragraph" w:styleId="Title">
    <w:name w:val="Title"/>
    <w:basedOn w:val="Normal"/>
    <w:link w:val="TitleChar"/>
    <w:qFormat/>
    <w:locked/>
    <w:rsid w:val="00DF1574"/>
    <w:pPr>
      <w:spacing w:after="0" w:line="240" w:lineRule="auto"/>
      <w:jc w:val="center"/>
    </w:pPr>
    <w:rPr>
      <w:rFonts w:ascii="Times New Roman" w:hAnsi="Times New Roman"/>
      <w:b/>
      <w:bCs/>
      <w:i/>
      <w:iCs/>
      <w:sz w:val="36"/>
      <w:szCs w:val="24"/>
      <w:lang w:val="ro-RO"/>
    </w:rPr>
  </w:style>
  <w:style w:type="character" w:customStyle="1" w:styleId="TitleChar">
    <w:name w:val="Title Char"/>
    <w:basedOn w:val="DefaultParagraphFont"/>
    <w:link w:val="Title"/>
    <w:rsid w:val="00DF1574"/>
    <w:rPr>
      <w:rFonts w:ascii="Times New Roman" w:hAnsi="Times New Roman"/>
      <w:b/>
      <w:bCs/>
      <w:i/>
      <w:iCs/>
      <w:sz w:val="36"/>
      <w:szCs w:val="24"/>
      <w:lang w:val="ro-RO"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Times New Roman" w:hAnsi="Calibri" w:cs="Times New Roman"/>
        <w:lang w:val="en-GB" w:eastAsia="en-GB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header" w:locked="1" w:semiHidden="0" w:uiPriority="0" w:unhideWhenUsed="0"/>
    <w:lsdException w:name="footer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97DA7"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6575DC"/>
    <w:pPr>
      <w:suppressAutoHyphens/>
    </w:pPr>
    <w:rPr>
      <w:rFonts w:ascii="Times New Roman" w:eastAsia="SimSu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rsid w:val="006575DC"/>
    <w:pPr>
      <w:tabs>
        <w:tab w:val="center" w:pos="4680"/>
        <w:tab w:val="right" w:pos="9360"/>
      </w:tabs>
      <w:suppressAutoHyphens/>
      <w:spacing w:after="0" w:line="240" w:lineRule="auto"/>
    </w:pPr>
    <w:rPr>
      <w:rFonts w:ascii="Times New Roman" w:hAnsi="Times New Roman"/>
      <w:sz w:val="24"/>
      <w:szCs w:val="20"/>
      <w:lang w:val="ro-RO" w:eastAsia="ar-SA"/>
    </w:rPr>
  </w:style>
  <w:style w:type="character" w:customStyle="1" w:styleId="HeaderChar">
    <w:name w:val="Header Char"/>
    <w:link w:val="Header"/>
    <w:uiPriority w:val="99"/>
    <w:locked/>
    <w:rsid w:val="006575DC"/>
    <w:rPr>
      <w:rFonts w:ascii="Times New Roman" w:hAnsi="Times New Roman" w:cs="Times New Roman"/>
      <w:sz w:val="24"/>
      <w:lang w:val="ro-RO" w:eastAsia="ar-SA" w:bidi="ar-SA"/>
    </w:rPr>
  </w:style>
  <w:style w:type="paragraph" w:styleId="Footer">
    <w:name w:val="footer"/>
    <w:basedOn w:val="Normal"/>
    <w:link w:val="FooterChar"/>
    <w:uiPriority w:val="99"/>
    <w:rsid w:val="006575DC"/>
    <w:pPr>
      <w:tabs>
        <w:tab w:val="center" w:pos="4680"/>
        <w:tab w:val="right" w:pos="9360"/>
      </w:tabs>
      <w:suppressAutoHyphens/>
      <w:spacing w:after="0" w:line="240" w:lineRule="auto"/>
    </w:pPr>
    <w:rPr>
      <w:rFonts w:ascii="Times New Roman" w:hAnsi="Times New Roman"/>
      <w:sz w:val="24"/>
      <w:szCs w:val="20"/>
      <w:lang w:val="ro-RO" w:eastAsia="ar-SA"/>
    </w:rPr>
  </w:style>
  <w:style w:type="character" w:customStyle="1" w:styleId="FooterChar">
    <w:name w:val="Footer Char"/>
    <w:link w:val="Footer"/>
    <w:uiPriority w:val="99"/>
    <w:locked/>
    <w:rsid w:val="006575DC"/>
    <w:rPr>
      <w:rFonts w:ascii="Times New Roman" w:hAnsi="Times New Roman" w:cs="Times New Roman"/>
      <w:sz w:val="24"/>
      <w:lang w:val="ro-RO" w:eastAsia="ar-SA" w:bidi="ar-SA"/>
    </w:rPr>
  </w:style>
  <w:style w:type="character" w:styleId="Strong">
    <w:name w:val="Strong"/>
    <w:qFormat/>
    <w:locked/>
    <w:rsid w:val="00946A2F"/>
    <w:rPr>
      <w:b/>
      <w:bCs/>
    </w:rPr>
  </w:style>
  <w:style w:type="character" w:styleId="Emphasis">
    <w:name w:val="Emphasis"/>
    <w:basedOn w:val="DefaultParagraphFont"/>
    <w:qFormat/>
    <w:locked/>
    <w:rsid w:val="00537E30"/>
    <w:rPr>
      <w:i/>
      <w:iCs/>
    </w:rPr>
  </w:style>
  <w:style w:type="paragraph" w:styleId="ListParagraph">
    <w:name w:val="List Paragraph"/>
    <w:basedOn w:val="Normal"/>
    <w:uiPriority w:val="34"/>
    <w:qFormat/>
    <w:rsid w:val="00BA49B5"/>
    <w:pPr>
      <w:ind w:left="720"/>
      <w:contextualSpacing/>
    </w:pPr>
  </w:style>
  <w:style w:type="paragraph" w:styleId="Title">
    <w:name w:val="Title"/>
    <w:basedOn w:val="Normal"/>
    <w:link w:val="TitleChar"/>
    <w:qFormat/>
    <w:locked/>
    <w:rsid w:val="00DF1574"/>
    <w:pPr>
      <w:spacing w:after="0" w:line="240" w:lineRule="auto"/>
      <w:jc w:val="center"/>
    </w:pPr>
    <w:rPr>
      <w:rFonts w:ascii="Times New Roman" w:hAnsi="Times New Roman"/>
      <w:b/>
      <w:bCs/>
      <w:i/>
      <w:iCs/>
      <w:sz w:val="36"/>
      <w:szCs w:val="24"/>
      <w:lang w:val="ro-RO"/>
    </w:rPr>
  </w:style>
  <w:style w:type="character" w:customStyle="1" w:styleId="TitleChar">
    <w:name w:val="Title Char"/>
    <w:basedOn w:val="DefaultParagraphFont"/>
    <w:link w:val="Title"/>
    <w:rsid w:val="00DF1574"/>
    <w:rPr>
      <w:rFonts w:ascii="Times New Roman" w:hAnsi="Times New Roman"/>
      <w:b/>
      <w:bCs/>
      <w:i/>
      <w:iCs/>
      <w:sz w:val="36"/>
      <w:szCs w:val="24"/>
      <w:lang w:val="ro-RO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226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6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69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64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04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91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14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95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09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5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62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47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36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03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4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090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095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192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77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251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22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524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50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62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82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33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914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010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595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292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272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27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340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903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800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40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537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655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134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529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96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43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963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907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28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50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2884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90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217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73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592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55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444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859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790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790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374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344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39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516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127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830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86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024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913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64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365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695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59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66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532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376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234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597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032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644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269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015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075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52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463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47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915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36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719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19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92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25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37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710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96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85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221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222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46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328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54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927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20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033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510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207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657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86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055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061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037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96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848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04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720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139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191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81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736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28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44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65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73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062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006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75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98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03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848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296524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0889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1672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60469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440247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469391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529268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988223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415605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372369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75817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309061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71109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819337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234953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567245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6675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367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39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459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68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926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17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165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96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04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511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112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221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885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789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46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828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86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144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590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671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48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94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84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979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99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83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698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61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924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385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27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585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46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57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66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70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795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39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431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268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78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189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299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690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00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210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655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23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98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172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495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606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99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427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6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045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165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102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22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569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386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24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760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03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001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606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617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17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029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775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47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05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40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22DA82B3-D303-4BEC-84AD-B3DD44DBCD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7</Pages>
  <Words>3502</Words>
  <Characters>19963</Characters>
  <Application>Microsoft Office Word</Application>
  <DocSecurity>0</DocSecurity>
  <Lines>166</Lines>
  <Paragraphs>4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RAR Semestrul I  2014-2015 SEAA- ID</vt:lpstr>
    </vt:vector>
  </TitlesOfParts>
  <Company>HP</Company>
  <LinksUpToDate>false</LinksUpToDate>
  <CharactersWithSpaces>2341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RAR Semestrul I  2014-2015 SEAA- ID</dc:title>
  <dc:creator>user</dc:creator>
  <cp:lastModifiedBy>user</cp:lastModifiedBy>
  <cp:revision>4</cp:revision>
  <dcterms:created xsi:type="dcterms:W3CDTF">2025-10-20T10:45:00Z</dcterms:created>
  <dcterms:modified xsi:type="dcterms:W3CDTF">2025-10-22T08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26929f69b251de0f0a970f8730cc71b61fec8ded8135422d4ce2a16bf28a8bb</vt:lpwstr>
  </property>
</Properties>
</file>